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Default="00E96746">
      <w:pPr>
        <w:pStyle w:val="a6"/>
      </w:pPr>
      <w:bookmarkStart w:id="2" w:name="_Ref178064866"/>
      <w:r>
        <w:t>This contribution lists all the open issues that needs to be addressed for the closure of the WI in Rel17.</w:t>
      </w:r>
    </w:p>
    <w:p w14:paraId="0734F5AA" w14:textId="77777777" w:rsidR="0089110A" w:rsidRDefault="00E96746">
      <w:pPr>
        <w:pStyle w:val="a6"/>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w:t>
      </w:r>
      <w:proofErr w:type="gramStart"/>
      <w:r>
        <w:rPr>
          <w:b/>
          <w:lang w:val="en-US"/>
        </w:rPr>
        <w:t>833][</w:t>
      </w:r>
      <w:proofErr w:type="gramEnd"/>
      <w:r>
        <w:rPr>
          <w:b/>
          <w:lang w:val="en-US"/>
        </w:rPr>
        <w:t>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proofErr w:type="gramStart"/>
      <w:r>
        <w:rPr>
          <w:highlight w:val="yellow"/>
          <w:lang w:val="en-US"/>
        </w:rPr>
        <w:t>Deadline:08:00</w:t>
      </w:r>
      <w:proofErr w:type="gramEnd"/>
      <w:r>
        <w:rPr>
          <w:highlight w:val="yellow"/>
          <w:lang w:val="en-US"/>
        </w:rPr>
        <w:t xml:space="preserve"> UTC, Friday, January 28</w:t>
      </w:r>
      <w:r>
        <w:rPr>
          <w:highlight w:val="yellow"/>
          <w:vertAlign w:val="superscript"/>
          <w:lang w:val="en-US"/>
        </w:rPr>
        <w:t>th</w:t>
      </w:r>
    </w:p>
    <w:p w14:paraId="25D46E43" w14:textId="77777777" w:rsidR="0089110A" w:rsidRDefault="0089110A">
      <w:pPr>
        <w:pStyle w:val="a6"/>
      </w:pPr>
    </w:p>
    <w:p w14:paraId="6196BB88" w14:textId="77777777" w:rsidR="0089110A" w:rsidRDefault="00E96746">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 xml:space="preserve">For the belo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ine.</w:t>
      </w:r>
    </w:p>
    <w:p w14:paraId="542CA3B5" w14:textId="77777777" w:rsidR="0089110A" w:rsidRDefault="0089110A">
      <w:pPr>
        <w:pStyle w:val="a6"/>
      </w:pPr>
    </w:p>
    <w:p w14:paraId="4F914B91" w14:textId="77777777" w:rsidR="0089110A" w:rsidRDefault="00E96746">
      <w:pPr>
        <w:pStyle w:val="a6"/>
      </w:pPr>
      <w:r>
        <w:t>Below are the agreements reached in RAN2#116bis-e:</w:t>
      </w:r>
    </w:p>
    <w:tbl>
      <w:tblPr>
        <w:tblStyle w:val="afd"/>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a6"/>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Default="0089110A">
            <w:pPr>
              <w:pStyle w:val="a6"/>
            </w:pPr>
          </w:p>
        </w:tc>
      </w:tr>
    </w:tbl>
    <w:p w14:paraId="4B24E276" w14:textId="77777777" w:rsidR="0089110A" w:rsidRDefault="0089110A">
      <w:pPr>
        <w:pStyle w:val="a6"/>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w:t>
      </w:r>
      <w:proofErr w:type="spellStart"/>
      <w:r>
        <w:rPr>
          <w:rFonts w:ascii="Arial" w:hAnsi="Arial" w:cs="Arial"/>
        </w:rPr>
        <w:t>is</w:t>
      </w:r>
      <w:proofErr w:type="spellEnd"/>
      <w:r>
        <w:rPr>
          <w:rFonts w:ascii="Arial" w:hAnsi="Arial" w:cs="Arial"/>
        </w:rPr>
        <w:t xml:space="preserve"> proposed to use the timer </w:t>
      </w:r>
      <w:proofErr w:type="spellStart"/>
      <w:r>
        <w:rPr>
          <w:rFonts w:ascii="Arial" w:hAnsi="Arial" w:cs="Arial"/>
        </w:rPr>
        <w:t>timeConnSourceDAPSFailure</w:t>
      </w:r>
      <w:proofErr w:type="spellEnd"/>
      <w:r>
        <w:rPr>
          <w:rFonts w:ascii="Arial" w:hAnsi="Arial" w:cs="Arial"/>
        </w:rPr>
        <w:t xml:space="preserve"> is included in RLF report in case of RLF occurs in source cell after fallback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the time between the DAPS HO execution and the radio ink failure in the source cell after the </w:t>
      </w:r>
      <w:proofErr w:type="spellStart"/>
      <w:r>
        <w:rPr>
          <w:rFonts w:ascii="Arial" w:hAnsi="Arial" w:cs="Arial"/>
        </w:rPr>
        <w:t>fallback</w:t>
      </w:r>
      <w:proofErr w:type="spellEnd"/>
      <w:r>
        <w:rPr>
          <w:rFonts w:ascii="Arial" w:hAnsi="Arial" w:cs="Arial"/>
        </w:rPr>
        <w:t xml:space="preserve"> to the source cell is already captured by the </w:t>
      </w:r>
      <w:proofErr w:type="spellStart"/>
      <w:r>
        <w:rPr>
          <w:rFonts w:ascii="Arial" w:hAnsi="Arial" w:cs="Arial"/>
        </w:rPr>
        <w:t>timeConnFailure</w:t>
      </w:r>
      <w:proofErr w:type="spellEnd"/>
      <w:r>
        <w:rPr>
          <w:rFonts w:ascii="Arial" w:hAnsi="Arial" w:cs="Arial"/>
        </w:rPr>
        <w:t>, see below:</w:t>
      </w:r>
    </w:p>
    <w:tbl>
      <w:tblPr>
        <w:tblStyle w:val="afd"/>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b/>
                <w:bCs/>
                <w:u w:val="single"/>
              </w:rPr>
            </w:pPr>
            <w:r>
              <w:rPr>
                <w:b/>
                <w:bCs/>
                <w:u w:val="single"/>
              </w:rPr>
              <w:t xml:space="preserve">From TS 38.331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Pr>
                <w:b/>
                <w:bCs/>
                <w:u w:val="single"/>
              </w:rPr>
              <w:t>[7]</w:t>
            </w:r>
            <w:r>
              <w:rPr>
                <w:b/>
                <w:bCs/>
                <w:u w:val="single"/>
              </w:rPr>
              <w:fldChar w:fldCharType="end"/>
            </w:r>
            <w:r>
              <w:rPr>
                <w:b/>
                <w:bCs/>
                <w:u w:val="single"/>
              </w:rPr>
              <w:t>:</w:t>
            </w:r>
          </w:p>
          <w:p w14:paraId="6874D3F3" w14:textId="77777777" w:rsidR="0089110A" w:rsidRDefault="00E96746">
            <w:pPr>
              <w:pStyle w:val="B1"/>
            </w:pPr>
            <w:r>
              <w:t>1&gt;</w:t>
            </w:r>
            <w:r>
              <w:tab/>
              <w:t xml:space="preserve">else if the failure is detected due to radio link failure as described in 5.3.10.3, set the fields in </w:t>
            </w:r>
            <w:proofErr w:type="spellStart"/>
            <w:r>
              <w:rPr>
                <w:i/>
                <w:iCs/>
              </w:rPr>
              <w:t>VarRLF</w:t>
            </w:r>
            <w:proofErr w:type="spellEnd"/>
            <w:r>
              <w:rPr>
                <w:i/>
                <w:iCs/>
              </w:rPr>
              <w:t>-report</w:t>
            </w:r>
            <w:r>
              <w:t xml:space="preserve"> as follows:</w:t>
            </w:r>
          </w:p>
          <w:p w14:paraId="64F40065" w14:textId="77777777" w:rsidR="0089110A" w:rsidRDefault="00E96746">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lang w:eastAsia="zh-CN"/>
              </w:rPr>
              <w:t>rl</w:t>
            </w:r>
            <w:r>
              <w:rPr>
                <w:i/>
                <w:iCs/>
              </w:rPr>
              <w:t>f</w:t>
            </w:r>
            <w:proofErr w:type="spellEnd"/>
            <w:r>
              <w:t>;</w:t>
            </w:r>
          </w:p>
          <w:p w14:paraId="7FC00AD7"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lang w:eastAsia="zh-CN"/>
              </w:rPr>
              <w:t>3</w:t>
            </w:r>
            <w:r>
              <w:t>.10.4;</w:t>
            </w:r>
          </w:p>
          <w:p w14:paraId="056CC661"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39033CD9" w14:textId="77777777" w:rsidR="0089110A" w:rsidRDefault="00E96746">
            <w:pPr>
              <w:pStyle w:val="B2"/>
              <w:rPr>
                <w:rFonts w:eastAsia="Times New Roman"/>
                <w:lang w:eastAsia="zh-CN"/>
              </w:rPr>
            </w:pPr>
            <w:r>
              <w:rPr>
                <w:lang w:eastAsia="zh-CN"/>
              </w:rPr>
              <w:t>2&gt;</w:t>
            </w:r>
            <w:r>
              <w:rPr>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C4220DB" w14:textId="77777777" w:rsidR="0089110A" w:rsidRDefault="00E96746">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1FF34B1A" w14:textId="77777777" w:rsidR="0089110A" w:rsidRDefault="00E96746">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5394DA3E" w14:textId="77777777" w:rsidR="0089110A" w:rsidRDefault="00E96746">
            <w:pPr>
              <w:pStyle w:val="B4"/>
            </w:pPr>
            <w:r>
              <w:rPr>
                <w:lang w:eastAsia="zh-CN"/>
              </w:rPr>
              <w:t>4&gt;</w:t>
            </w:r>
            <w:r>
              <w:rPr>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0856666"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r>
              <w:rPr>
                <w:i/>
                <w:iCs/>
                <w:lang w:eastAsia="zh-CN"/>
              </w:rPr>
              <w:t>daps</w:t>
            </w:r>
            <w:r>
              <w:rPr>
                <w:lang w:eastAsia="zh-CN"/>
              </w:rPr>
              <w:t>;</w:t>
            </w:r>
          </w:p>
          <w:p w14:paraId="68B623C7" w14:textId="77777777" w:rsidR="0089110A" w:rsidRDefault="00E96746">
            <w:pPr>
              <w:pStyle w:val="B4"/>
            </w:pPr>
            <w:r>
              <w:rPr>
                <w:lang w:eastAsia="zh-CN"/>
              </w:rPr>
              <w:t>4&gt;</w:t>
            </w:r>
            <w:r>
              <w:rPr>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E87897F"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spellStart"/>
            <w:r>
              <w:rPr>
                <w:i/>
                <w:iCs/>
                <w:lang w:eastAsia="zh-CN"/>
              </w:rPr>
              <w:t>cho</w:t>
            </w:r>
            <w:proofErr w:type="spellEnd"/>
            <w:r>
              <w:rPr>
                <w:lang w:eastAsia="zh-CN"/>
              </w:rPr>
              <w:t>;</w:t>
            </w:r>
          </w:p>
          <w:p w14:paraId="20B29ED0" w14:textId="77777777" w:rsidR="0089110A" w:rsidRDefault="00E96746">
            <w:pPr>
              <w:pStyle w:val="B4"/>
            </w:pPr>
            <w:r>
              <w:rPr>
                <w:highlight w:val="yellow"/>
              </w:rPr>
              <w:t>4&gt;</w:t>
            </w:r>
            <w:r>
              <w:rPr>
                <w:highlight w:val="yellow"/>
              </w:rPr>
              <w:tab/>
            </w:r>
            <w:r>
              <w:rPr>
                <w:highlight w:val="yellow"/>
                <w:lang w:eastAsia="zh-CN"/>
              </w:rPr>
              <w:t>set the</w:t>
            </w:r>
            <w:r>
              <w:rPr>
                <w:highlight w:val="yellow"/>
              </w:rPr>
              <w:t xml:space="preserve"> </w:t>
            </w:r>
            <w:proofErr w:type="spellStart"/>
            <w:r>
              <w:rPr>
                <w:i/>
                <w:highlight w:val="yellow"/>
              </w:rPr>
              <w:t>time</w:t>
            </w:r>
            <w:r>
              <w:rPr>
                <w:i/>
                <w:highlight w:val="yellow"/>
                <w:lang w:eastAsia="zh-CN"/>
              </w:rPr>
              <w:t>ConnFailure</w:t>
            </w:r>
            <w:proofErr w:type="spellEnd"/>
            <w:r>
              <w:rPr>
                <w:highlight w:val="yellow"/>
              </w:rPr>
              <w:t xml:space="preserve"> to the </w:t>
            </w:r>
            <w:r>
              <w:rPr>
                <w:highlight w:val="yellow"/>
                <w:lang w:eastAsia="zh-CN"/>
              </w:rPr>
              <w:t>elapsed</w:t>
            </w:r>
            <w:r>
              <w:rPr>
                <w:highlight w:val="yellow"/>
              </w:rPr>
              <w:t xml:space="preserve"> time </w:t>
            </w:r>
            <w:r>
              <w:rPr>
                <w:highlight w:val="yellow"/>
                <w:lang w:eastAsia="zh-CN"/>
              </w:rPr>
              <w:t xml:space="preserve">since the execution of the last </w:t>
            </w:r>
            <w:proofErr w:type="spellStart"/>
            <w:r>
              <w:rPr>
                <w:i/>
                <w:highlight w:val="yellow"/>
              </w:rPr>
              <w:t>RRCReconfiguration</w:t>
            </w:r>
            <w:proofErr w:type="spellEnd"/>
            <w:r>
              <w:rPr>
                <w:highlight w:val="yellow"/>
              </w:rPr>
              <w:t xml:space="preserve"> message including the </w:t>
            </w:r>
            <w:proofErr w:type="spellStart"/>
            <w:r>
              <w:rPr>
                <w:i/>
                <w:highlight w:val="yellow"/>
              </w:rPr>
              <w:t>reconfigurationWithSync</w:t>
            </w:r>
            <w:proofErr w:type="spellEnd"/>
            <w:r>
              <w:rPr>
                <w:highlight w:val="yellow"/>
                <w:lang w:eastAsia="zh-CN"/>
              </w:rPr>
              <w:t>;</w:t>
            </w:r>
          </w:p>
          <w:p w14:paraId="7F834496" w14:textId="77777777" w:rsidR="0089110A" w:rsidRDefault="0089110A"/>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 xml:space="preserve">Given the above, it seems that the usage of </w:t>
      </w:r>
      <w:proofErr w:type="spellStart"/>
      <w:r>
        <w:rPr>
          <w:rFonts w:ascii="Arial" w:hAnsi="Arial" w:cs="Arial"/>
        </w:rPr>
        <w:t>timeConnSourceDAPSFailure</w:t>
      </w:r>
      <w:proofErr w:type="spellEnd"/>
      <w:r>
        <w:rPr>
          <w:rFonts w:ascii="Arial" w:hAnsi="Arial" w:cs="Arial"/>
        </w:rPr>
        <w:t xml:space="preserve"> is unnecessary in this case. Note also that if it is agreed to use the </w:t>
      </w:r>
      <w:proofErr w:type="spellStart"/>
      <w:r>
        <w:rPr>
          <w:rFonts w:ascii="Arial" w:hAnsi="Arial" w:cs="Arial"/>
        </w:rPr>
        <w:t>timeConnSourceDAPSFailure</w:t>
      </w:r>
      <w:proofErr w:type="spellEnd"/>
      <w:r>
        <w:rPr>
          <w:rFonts w:ascii="Arial" w:hAnsi="Arial" w:cs="Arial"/>
        </w:rPr>
        <w:t xml:space="preserve"> in this case, then additional procedural text should be added to deprecate the use of </w:t>
      </w:r>
      <w:proofErr w:type="spellStart"/>
      <w:r>
        <w:rPr>
          <w:rFonts w:ascii="Arial" w:hAnsi="Arial" w:cs="Arial"/>
        </w:rPr>
        <w:t>timeConnFailure</w:t>
      </w:r>
      <w:proofErr w:type="spellEnd"/>
      <w:r>
        <w:rPr>
          <w:rFonts w:ascii="Arial" w:hAnsi="Arial" w:cs="Arial"/>
        </w:rPr>
        <w:t xml:space="preserve"> when there is an RLF after the fallback. It would be good to have a clear agreement in RAN2 about whether the existing implementation is fine or not:</w:t>
      </w:r>
    </w:p>
    <w:p w14:paraId="79C1A5CB" w14:textId="77777777" w:rsidR="0089110A" w:rsidRDefault="00E96746">
      <w:pPr>
        <w:pStyle w:val="Proposal"/>
      </w:pPr>
      <w:bookmarkStart w:id="3" w:name="_Toc92978136"/>
      <w:bookmarkStart w:id="4" w:name="_Toc93932573"/>
      <w:bookmarkStart w:id="5" w:name="_Toc94263891"/>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t xml:space="preserve"> (which according to running CR is just used in case of RLF in source while performing DAPS HO)</w:t>
        </w:r>
      </w:ins>
      <w:r>
        <w:t>.</w:t>
      </w:r>
      <w:bookmarkEnd w:id="3"/>
      <w:bookmarkEnd w:id="4"/>
      <w:bookmarkEnd w:id="5"/>
    </w:p>
    <w:tbl>
      <w:tblPr>
        <w:tblStyle w:val="afd"/>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w:t>
              </w:r>
              <w:proofErr w:type="spellStart"/>
              <w:r>
                <w:rPr>
                  <w:rFonts w:ascii="Arial" w:hAnsi="Arial" w:cs="Arial"/>
                  <w:sz w:val="20"/>
                  <w:szCs w:val="20"/>
                </w:rPr>
                <w:t>timeConnSourceDAPSFailure</w:t>
              </w:r>
              <w:proofErr w:type="spellEnd"/>
              <w:r>
                <w:rPr>
                  <w:rFonts w:ascii="Arial"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263892"/>
      <w:r>
        <w:t>RAN2 to discuss whether there is any 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263893"/>
      <w:r>
        <w:rPr>
          <w:rFonts w:eastAsia="等线" w:cs="Arial"/>
          <w:bCs w:val="0"/>
          <w:lang w:val="de-DE"/>
        </w:rPr>
        <w:t>Whether the latest changes in the running CR captures modeling of the UE actions in the case of consecutive failures.</w:t>
      </w:r>
      <w:bookmarkEnd w:id="49"/>
      <w:bookmarkEnd w:id="50"/>
      <w:bookmarkEnd w:id="51"/>
      <w:bookmarkEnd w:id="52"/>
    </w:p>
    <w:tbl>
      <w:tblPr>
        <w:tblStyle w:val="afd"/>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ab"/>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76B937B2" w14:textId="77777777" w:rsidR="0089110A" w:rsidRDefault="00E96746">
            <w:pPr>
              <w:pStyle w:val="ab"/>
              <w:numPr>
                <w:ilvl w:val="0"/>
                <w:numId w:val="19"/>
              </w:numPr>
              <w:rPr>
                <w:ins w:id="65" w:author="Ericsson User" w:date="2022-01-27T10:01:00Z"/>
                <w:lang w:eastAsia="zh-CN"/>
              </w:rPr>
            </w:pPr>
            <w:ins w:id="66" w:author="Ericsson User" w:date="2022-01-27T10:01:00Z">
              <w:r>
                <w:rPr>
                  <w:lang w:eastAsia="zh-CN"/>
                </w:rPr>
                <w:t xml:space="preserve"> The UE firstly performs CHO and then failed</w:t>
              </w:r>
            </w:ins>
          </w:p>
          <w:p w14:paraId="3A9AA655" w14:textId="77777777" w:rsidR="0089110A" w:rsidRDefault="00E96746">
            <w:pPr>
              <w:pStyle w:val="ab"/>
              <w:numPr>
                <w:ilvl w:val="0"/>
                <w:numId w:val="19"/>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59EBD415" w14:textId="77777777" w:rsidR="0089110A" w:rsidRDefault="0089110A">
            <w:pPr>
              <w:pStyle w:val="ab"/>
              <w:rPr>
                <w:ins w:id="69" w:author="Ericsson User" w:date="2022-01-27T10:01:00Z"/>
                <w:lang w:eastAsia="zh-CN"/>
              </w:rPr>
            </w:pPr>
          </w:p>
          <w:p w14:paraId="4734153A" w14:textId="77777777" w:rsidR="0089110A" w:rsidRDefault="00E96746">
            <w:pPr>
              <w:pStyle w:val="ab"/>
              <w:rPr>
                <w:ins w:id="70" w:author="Ericsson User" w:date="2022-01-27T10:01:00Z"/>
                <w:lang w:eastAsia="zh-CN"/>
              </w:rPr>
            </w:pPr>
            <w:ins w:id="71" w:author="Ericsson User" w:date="2022-01-27T10:01:00Z">
              <w:r>
                <w:rPr>
                  <w:lang w:eastAsia="zh-CN"/>
                </w:rPr>
                <w:t>If the time between the 1</w:t>
              </w:r>
              <w:r>
                <w:rPr>
                  <w:vertAlign w:val="superscript"/>
                  <w:lang w:eastAsia="zh-CN"/>
                </w:rPr>
                <w:t>st</w:t>
              </w:r>
              <w:r>
                <w:rPr>
                  <w:lang w:eastAsia="zh-CN"/>
                </w:rPr>
                <w:t xml:space="preserve"> and 2</w:t>
              </w:r>
              <w:r>
                <w:rPr>
                  <w:vertAlign w:val="superscript"/>
                  <w:lang w:eastAsia="zh-CN"/>
                </w:rPr>
                <w:t>nd</w:t>
              </w:r>
              <w:r>
                <w:rPr>
                  <w:lang w:eastAsia="zh-CN"/>
                </w:rPr>
                <w:t xml:space="preserve"> bullets is small, they should be considered as “consecutive”, and then the current CR has problems (the current CR defines that the UE shall clear the 1</w:t>
              </w:r>
              <w:r>
                <w:rPr>
                  <w:vertAlign w:val="superscript"/>
                  <w:lang w:eastAsia="zh-CN"/>
                </w:rPr>
                <w:t>st</w:t>
              </w:r>
              <w:r>
                <w:rPr>
                  <w:lang w:eastAsia="zh-CN"/>
                </w:rPr>
                <w:t xml:space="preserve"> RLF report and then log new RLF report instead).</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afd"/>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Pr>
                  </w:pPr>
                  <w:ins w:id="78" w:author="Rapporteur" w:date="2022-01-27T18:26:00Z">
                    <w:r>
                      <w:rPr>
                        <w:lang w:eastAsia="zh-CN"/>
                      </w:rPr>
                      <w:t>2&gt;</w:t>
                    </w:r>
                    <w:r>
                      <w:rPr>
                        <w:lang w:eastAsia="zh-CN"/>
                      </w:rPr>
                      <w:tab/>
                      <w:t>else:</w:t>
                    </w:r>
                  </w:ins>
                </w:p>
                <w:p w14:paraId="3D17CE1E" w14:textId="77777777" w:rsidR="0089110A" w:rsidRDefault="00E96746">
                  <w:pPr>
                    <w:pStyle w:val="B3"/>
                    <w:rPr>
                      <w:ins w:id="79" w:author="Rapporteur" w:date="2022-01-27T18:26:00Z"/>
                    </w:rPr>
                  </w:pPr>
                  <w:ins w:id="80" w:author="Rapporteur" w:date="2022-01-27T18:26:00Z">
                    <w:r>
                      <w:t>3&gt;</w:t>
                    </w:r>
                    <w:r>
                      <w:tab/>
                      <w:t xml:space="preserve">revert back to the UE configuration used in the source </w:t>
                    </w:r>
                    <w:proofErr w:type="spellStart"/>
                    <w:r>
                      <w:t>PCell</w:t>
                    </w:r>
                    <w:proofErr w:type="spellEnd"/>
                    <w:r>
                      <w:t>;</w:t>
                    </w:r>
                  </w:ins>
                </w:p>
                <w:p w14:paraId="554B3BED" w14:textId="77777777" w:rsidR="0089110A" w:rsidRDefault="00E96746">
                  <w:pPr>
                    <w:pStyle w:val="B3"/>
                    <w:rPr>
                      <w:ins w:id="81" w:author="Rapporteur" w:date="2022-01-27T18:26:00Z"/>
                    </w:rPr>
                  </w:pPr>
                  <w:ins w:id="82" w:author="Rapporteur" w:date="2022-01-27T18:26:00Z">
                    <w:r>
                      <w:rPr>
                        <w:highlight w:val="yellow"/>
                      </w:rPr>
                      <w:t>3&gt;</w:t>
                    </w:r>
                    <w:r>
                      <w:rPr>
                        <w:highlight w:val="yellow"/>
                      </w:rPr>
                      <w:tab/>
                      <w:t>if the associated T304 was not initiated as per the cell selection procedure performed in subclause 5.3.7.3:</w:t>
                    </w:r>
                  </w:ins>
                </w:p>
                <w:p w14:paraId="4246C392" w14:textId="77777777" w:rsidR="0089110A" w:rsidRDefault="00E96746">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5;</w:t>
                    </w:r>
                  </w:ins>
                </w:p>
                <w:p w14:paraId="2FC99507" w14:textId="77777777" w:rsidR="0089110A" w:rsidRDefault="0089110A">
                  <w:pPr>
                    <w:rPr>
                      <w:ins w:id="85" w:author="Rapporteur" w:date="2022-01-27T18:26:00Z"/>
                      <w:rFonts w:ascii="Arial"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w:t>
              </w:r>
              <w:proofErr w:type="gramStart"/>
              <w:r>
                <w:rPr>
                  <w:rFonts w:ascii="Arial" w:hAnsi="Arial" w:cs="Arial"/>
                  <w:sz w:val="20"/>
                  <w:szCs w:val="20"/>
                </w:rPr>
                <w:t>i.e.</w:t>
              </w:r>
              <w:proofErr w:type="gramEnd"/>
              <w:r>
                <w:rPr>
                  <w:rFonts w:ascii="Arial" w:hAnsi="Arial" w:cs="Arial"/>
                  <w:sz w:val="20"/>
                  <w:szCs w:val="20"/>
                </w:rPr>
                <w:t xml:space="preserve"> when CHO candidate cell is selected for recovery), the UE d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w:t>
              </w:r>
              <w:proofErr w:type="spellStart"/>
              <w:r>
                <w:rPr>
                  <w:rFonts w:ascii="Arial" w:hAnsi="Arial" w:cs="Arial"/>
                  <w:sz w:val="20"/>
                  <w:szCs w:val="20"/>
                </w:rPr>
                <w:t>CHOCellID</w:t>
              </w:r>
              <w:proofErr w:type="spellEnd"/>
              <w:r>
                <w:rPr>
                  <w:rFonts w:ascii="Arial" w:hAnsi="Arial" w:cs="Arial"/>
                  <w:sz w:val="20"/>
                  <w:szCs w:val="20"/>
                </w:rPr>
                <w:t xml:space="preserve"> (see section </w:t>
              </w:r>
              <w: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30"/>
        <w:numPr>
          <w:ilvl w:val="0"/>
          <w:numId w:val="0"/>
        </w:numPr>
      </w:pPr>
      <w:r>
        <w:t xml:space="preserve">Issue#2: </w:t>
      </w:r>
      <w:proofErr w:type="spellStart"/>
      <w:r>
        <w:t>timeUntilReconnection</w:t>
      </w:r>
      <w:proofErr w:type="spellEnd"/>
      <w:r>
        <w:t xml:space="preserve">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o include the </w:t>
      </w:r>
      <w:proofErr w:type="spellStart"/>
      <w:r>
        <w:rPr>
          <w:rFonts w:ascii="Arial" w:hAnsi="Arial" w:cs="Arial"/>
        </w:rPr>
        <w:t>timeUntilReconnection</w:t>
      </w:r>
      <w:proofErr w:type="spellEnd"/>
      <w:r>
        <w:rPr>
          <w:rFonts w:ascii="Arial" w:hAnsi="Arial" w:cs="Arial"/>
        </w:rPr>
        <w:t xml:space="preserve"> for the latter failure in the RLF report for the consecutive CHO failure cases. Rapporteur notes that the </w:t>
      </w:r>
      <w:proofErr w:type="spellStart"/>
      <w:r>
        <w:rPr>
          <w:rFonts w:ascii="Arial" w:hAnsi="Arial" w:cs="Arial"/>
        </w:rPr>
        <w:t>timeUntilReconnection</w:t>
      </w:r>
      <w:proofErr w:type="spellEnd"/>
      <w:r>
        <w:rPr>
          <w:rFonts w:ascii="Arial" w:hAnsi="Arial" w:cs="Arial"/>
        </w:rPr>
        <w:t xml:space="preserve"> is used to log the time between reconnection and the </w:t>
      </w:r>
      <w:proofErr w:type="spellStart"/>
      <w:r>
        <w:rPr>
          <w:rFonts w:ascii="Arial" w:hAnsi="Arial" w:cs="Arial"/>
        </w:rPr>
        <w:t>connction</w:t>
      </w:r>
      <w:proofErr w:type="spellEnd"/>
      <w:r>
        <w:rPr>
          <w:rFonts w:ascii="Arial" w:hAnsi="Arial" w:cs="Arial"/>
        </w:rPr>
        <w:t xml:space="preserve"> failure (HOF or RLF) in legacy. The second CHO failure is not considered a reestablishment, so it is not clear what would be the purpose of this time in this case. The purpose of the timer </w:t>
      </w:r>
      <w:proofErr w:type="spellStart"/>
      <w:r>
        <w:rPr>
          <w:rFonts w:ascii="Arial" w:hAnsi="Arial" w:cs="Arial"/>
        </w:rPr>
        <w:t>timeUntilReconnection</w:t>
      </w:r>
      <w:proofErr w:type="spellEnd"/>
      <w:r>
        <w:rPr>
          <w:rFonts w:ascii="Arial" w:hAnsi="Arial" w:cs="Arial"/>
        </w:rPr>
        <w:t xml:space="preserve"> is to indicate if the reconnection cell should be treated for mobility robustness analysis or not and this decision is made by the source cell. Thus, it is more valuable if the </w:t>
      </w:r>
      <w:proofErr w:type="spellStart"/>
      <w:r>
        <w:rPr>
          <w:rFonts w:ascii="Arial" w:hAnsi="Arial" w:cs="Arial"/>
        </w:rPr>
        <w:t>timeUntilReconnection</w:t>
      </w:r>
      <w:proofErr w:type="spellEnd"/>
      <w:r>
        <w:rPr>
          <w:rFonts w:ascii="Arial" w:hAnsi="Arial" w:cs="Arial"/>
        </w:rPr>
        <w:t xml:space="preserve"> is the time between </w:t>
      </w:r>
      <w:proofErr w:type="spellStart"/>
      <w:r>
        <w:rPr>
          <w:rFonts w:ascii="Arial" w:hAnsi="Arial" w:cs="Arial"/>
        </w:rPr>
        <w:t>decalring</w:t>
      </w:r>
      <w:proofErr w:type="spellEnd"/>
      <w:r>
        <w:rPr>
          <w:rFonts w:ascii="Arial" w:hAnsi="Arial" w:cs="Arial"/>
        </w:rPr>
        <w:t xml:space="preserve">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4263894"/>
      <w:bookmarkStart w:id="114" w:name="_Toc92978138"/>
      <w:bookmarkStart w:id="115" w:name="_Toc93932575"/>
      <w:r>
        <w:t xml:space="preserve">RAN2 to discuss how to handle the </w:t>
      </w:r>
      <w:proofErr w:type="spellStart"/>
      <w:r>
        <w:rPr>
          <w:i/>
          <w:iCs/>
        </w:rPr>
        <w:t>timeUntilReconnection</w:t>
      </w:r>
      <w:proofErr w:type="spellEnd"/>
      <w:r>
        <w:t xml:space="preserve"> in the RLF report for the consecutive CHO failure cases:</w:t>
      </w:r>
      <w:bookmarkEnd w:id="113"/>
    </w:p>
    <w:p w14:paraId="31247799" w14:textId="77777777" w:rsidR="0089110A" w:rsidRDefault="00E96746">
      <w:pPr>
        <w:pStyle w:val="Proposal"/>
        <w:numPr>
          <w:ilvl w:val="1"/>
          <w:numId w:val="11"/>
        </w:numPr>
      </w:pPr>
      <w:bookmarkStart w:id="116" w:name="_Toc94263895"/>
      <w:r>
        <w:t>Time from first failure to the time of reconnection</w:t>
      </w:r>
      <w:bookmarkEnd w:id="116"/>
    </w:p>
    <w:p w14:paraId="5F0CF3BC" w14:textId="77777777" w:rsidR="0089110A" w:rsidRDefault="00E96746">
      <w:pPr>
        <w:pStyle w:val="Proposal"/>
        <w:numPr>
          <w:ilvl w:val="1"/>
          <w:numId w:val="11"/>
        </w:numPr>
      </w:pPr>
      <w:bookmarkStart w:id="117" w:name="_Toc94263896"/>
      <w:r>
        <w:t>Time from second failure to the time of reconnection</w:t>
      </w:r>
      <w:bookmarkEnd w:id="114"/>
      <w:bookmarkEnd w:id="115"/>
      <w:bookmarkEnd w:id="117"/>
    </w:p>
    <w:tbl>
      <w:tblPr>
        <w:tblStyle w:val="afd"/>
        <w:tblW w:w="10125" w:type="dxa"/>
        <w:tblLook w:val="04A0" w:firstRow="1" w:lastRow="0" w:firstColumn="1" w:lastColumn="0" w:noHBand="0" w:noVBand="1"/>
      </w:tblPr>
      <w:tblGrid>
        <w:gridCol w:w="1413"/>
        <w:gridCol w:w="3402"/>
        <w:gridCol w:w="5310"/>
      </w:tblGrid>
      <w:tr w:rsidR="0089110A" w14:paraId="0647D88D" w14:textId="77777777" w:rsidTr="001F082A">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1F082A" w14:paraId="73B079F8" w14:textId="77777777" w:rsidTr="001F082A">
        <w:trPr>
          <w:trHeight w:val="430"/>
          <w:ins w:id="125" w:author="Ericsson User" w:date="2022-01-27T10:01:00Z"/>
        </w:trPr>
        <w:tc>
          <w:tcPr>
            <w:tcW w:w="1413" w:type="dxa"/>
          </w:tcPr>
          <w:p w14:paraId="0D4B4954" w14:textId="3F423FF2" w:rsidR="001F082A" w:rsidRDefault="001F082A" w:rsidP="001F082A">
            <w:pPr>
              <w:rPr>
                <w:ins w:id="126" w:author="Ericsson User" w:date="2022-01-27T10:01:00Z"/>
                <w:rFonts w:ascii="Arial" w:hAnsi="Arial" w:cs="Arial"/>
                <w:sz w:val="20"/>
                <w:szCs w:val="20"/>
                <w:lang w:val="en-US"/>
              </w:rPr>
            </w:pPr>
            <w:ins w:id="127" w:author="Nokia" w:date="2022-01-28T07:49:00Z">
              <w:r>
                <w:rPr>
                  <w:rFonts w:ascii="Arial" w:hAnsi="Arial" w:cs="Arial"/>
                  <w:sz w:val="20"/>
                  <w:szCs w:val="20"/>
                  <w:lang w:val="en-US"/>
                </w:rPr>
                <w:t>Nokia</w:t>
              </w:r>
            </w:ins>
          </w:p>
        </w:tc>
        <w:tc>
          <w:tcPr>
            <w:tcW w:w="3402" w:type="dxa"/>
          </w:tcPr>
          <w:p w14:paraId="1C48E685" w14:textId="6B9BFA02" w:rsidR="001F082A" w:rsidRDefault="001F082A" w:rsidP="001F082A">
            <w:pPr>
              <w:rPr>
                <w:ins w:id="128" w:author="Ericsson User" w:date="2022-01-27T10:01:00Z"/>
                <w:rFonts w:ascii="Arial" w:hAnsi="Arial" w:cs="Arial"/>
                <w:sz w:val="20"/>
                <w:szCs w:val="20"/>
                <w:lang w:val="en-US"/>
              </w:rPr>
            </w:pPr>
            <w:ins w:id="129" w:author="Nokia" w:date="2022-01-28T07:49:00Z">
              <w:r>
                <w:t xml:space="preserve">Since, after the CHO failure, UE does CHO recovery, UE will only go to idle after CHO recovery also fails so option b makes sense </w:t>
              </w:r>
              <w:r>
                <w:rPr>
                  <w:rStyle w:val="aff3"/>
                </w:rPr>
                <w:annotationRef/>
              </w:r>
            </w:ins>
          </w:p>
        </w:tc>
        <w:tc>
          <w:tcPr>
            <w:tcW w:w="5310" w:type="dxa"/>
          </w:tcPr>
          <w:p w14:paraId="33C04F57" w14:textId="4FE47DE4" w:rsidR="001F082A" w:rsidRDefault="00600520" w:rsidP="001F082A">
            <w:pPr>
              <w:rPr>
                <w:ins w:id="130" w:author="Ericsson User" w:date="2022-01-27T10:01:00Z"/>
                <w:rFonts w:ascii="Arial" w:hAnsi="Arial" w:cs="Arial"/>
                <w:sz w:val="20"/>
                <w:szCs w:val="20"/>
                <w:lang w:val="en-US"/>
              </w:rPr>
            </w:pPr>
            <w:ins w:id="131" w:author="Ericsson User" w:date="2022-01-28T09:57:00Z">
              <w:r>
                <w:rPr>
                  <w:rFonts w:ascii="Arial" w:hAnsi="Arial" w:cs="Arial"/>
                  <w:sz w:val="20"/>
                  <w:szCs w:val="20"/>
                  <w:lang w:val="en-US"/>
                </w:rPr>
                <w:t>This issue can be discussed as Ran2 has not discussed this issue before and there mi</w:t>
              </w:r>
            </w:ins>
            <w:ins w:id="132" w:author="Ericsson User" w:date="2022-01-28T09:58:00Z">
              <w:r>
                <w:rPr>
                  <w:rFonts w:ascii="Arial" w:hAnsi="Arial" w:cs="Arial"/>
                  <w:sz w:val="20"/>
                  <w:szCs w:val="20"/>
                  <w:lang w:val="en-US"/>
                </w:rPr>
                <w:t>ght be different understanding regarding what option might be most relevant from MRO point of view.</w:t>
              </w:r>
            </w:ins>
          </w:p>
        </w:tc>
      </w:tr>
      <w:tr w:rsidR="001F082A" w14:paraId="5D142354" w14:textId="77777777" w:rsidTr="001F082A">
        <w:trPr>
          <w:trHeight w:val="415"/>
          <w:ins w:id="133" w:author="Ericsson User" w:date="2022-01-27T10:01:00Z"/>
        </w:trPr>
        <w:tc>
          <w:tcPr>
            <w:tcW w:w="1413" w:type="dxa"/>
          </w:tcPr>
          <w:p w14:paraId="5444163B" w14:textId="4E4025E1" w:rsidR="001F082A" w:rsidRPr="002209CC" w:rsidRDefault="002209CC" w:rsidP="001F082A">
            <w:pPr>
              <w:rPr>
                <w:ins w:id="134" w:author="Ericsson User" w:date="2022-01-27T10:01:00Z"/>
                <w:rFonts w:ascii="Arial" w:eastAsia="等线" w:hAnsi="Arial" w:cs="Arial" w:hint="eastAsia"/>
                <w:sz w:val="20"/>
                <w:szCs w:val="20"/>
                <w:lang w:val="en-US" w:eastAsia="zh-CN"/>
              </w:rPr>
            </w:pPr>
            <w:ins w:id="135" w:author="CMCC-XF" w:date="2022-01-28T19:24:00Z">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ins>
          </w:p>
        </w:tc>
        <w:tc>
          <w:tcPr>
            <w:tcW w:w="3402" w:type="dxa"/>
          </w:tcPr>
          <w:p w14:paraId="5315A814" w14:textId="19EA318E" w:rsidR="001F082A" w:rsidRPr="002209CC" w:rsidRDefault="002209CC" w:rsidP="001F082A">
            <w:pPr>
              <w:rPr>
                <w:ins w:id="136" w:author="Ericsson User" w:date="2022-01-27T10:01:00Z"/>
                <w:rFonts w:ascii="Arial" w:eastAsia="等线" w:hAnsi="Arial" w:cs="Arial" w:hint="eastAsia"/>
                <w:sz w:val="20"/>
                <w:szCs w:val="20"/>
                <w:lang w:val="en-US" w:eastAsia="zh-CN"/>
              </w:rPr>
            </w:pPr>
            <w:ins w:id="137" w:author="CMCC-XF" w:date="2022-01-28T19:24:00Z">
              <w:r>
                <w:rPr>
                  <w:rFonts w:ascii="Arial" w:eastAsia="等线" w:hAnsi="Arial" w:cs="Arial"/>
                  <w:sz w:val="20"/>
                  <w:szCs w:val="20"/>
                  <w:lang w:val="en-US" w:eastAsia="zh-CN"/>
                </w:rPr>
                <w:t xml:space="preserve">If </w:t>
              </w:r>
            </w:ins>
            <w:ins w:id="138" w:author="CMCC-XF" w:date="2022-01-28T19:27:00Z">
              <w:r>
                <w:rPr>
                  <w:rFonts w:ascii="Arial" w:hAnsi="Arial" w:cs="Arial"/>
                </w:rPr>
                <w:t>consecutive CHO failure</w:t>
              </w:r>
              <w:r>
                <w:rPr>
                  <w:rFonts w:ascii="Arial" w:hAnsi="Arial" w:cs="Arial"/>
                </w:rPr>
                <w:t xml:space="preserve">s happened, then both the first failure cell and the second </w:t>
              </w:r>
              <w:proofErr w:type="spellStart"/>
              <w:r>
                <w:rPr>
                  <w:rFonts w:ascii="Arial" w:hAnsi="Arial" w:cs="Arial"/>
                </w:rPr>
                <w:t>failue</w:t>
              </w:r>
              <w:proofErr w:type="spellEnd"/>
              <w:r>
                <w:rPr>
                  <w:rFonts w:ascii="Arial" w:hAnsi="Arial" w:cs="Arial"/>
                </w:rPr>
                <w:t xml:space="preserve"> cell </w:t>
              </w:r>
            </w:ins>
            <w:ins w:id="139" w:author="CMCC-XF" w:date="2022-01-28T19:28:00Z">
              <w:r w:rsidR="0050666A">
                <w:rPr>
                  <w:rFonts w:ascii="Arial" w:hAnsi="Arial" w:cs="Arial"/>
                </w:rPr>
                <w:t>should be treated for mobility robustness analysis</w:t>
              </w:r>
              <w:r w:rsidR="0050666A">
                <w:rPr>
                  <w:rFonts w:ascii="Arial" w:hAnsi="Arial" w:cs="Arial"/>
                </w:rPr>
                <w:t xml:space="preserve">, then we deem both </w:t>
              </w:r>
            </w:ins>
            <w:ins w:id="140" w:author="CMCC-XF" w:date="2022-01-28T19:29:00Z">
              <w:r w:rsidR="0050666A">
                <w:rPr>
                  <w:rFonts w:ascii="Arial" w:hAnsi="Arial" w:cs="Arial"/>
                </w:rPr>
                <w:t xml:space="preserve">the </w:t>
              </w:r>
              <w:proofErr w:type="spellStart"/>
              <w:r w:rsidR="0050666A">
                <w:rPr>
                  <w:rFonts w:ascii="Arial" w:hAnsi="Arial" w:cs="Arial"/>
                </w:rPr>
                <w:t>informarion</w:t>
              </w:r>
              <w:proofErr w:type="spellEnd"/>
              <w:r w:rsidR="0050666A">
                <w:rPr>
                  <w:rFonts w:ascii="Arial" w:hAnsi="Arial" w:cs="Arial"/>
                </w:rPr>
                <w:t xml:space="preserve"> of </w:t>
              </w:r>
            </w:ins>
            <w:ins w:id="141" w:author="CMCC-XF" w:date="2022-01-28T19:28:00Z">
              <w:r w:rsidR="0050666A">
                <w:rPr>
                  <w:rFonts w:ascii="Arial" w:hAnsi="Arial" w:cs="Arial"/>
                </w:rPr>
                <w:t>a and b are necessary</w:t>
              </w:r>
            </w:ins>
            <w:ins w:id="142" w:author="CMCC-XF" w:date="2022-01-28T19:32:00Z">
              <w:r w:rsidR="0050666A">
                <w:rPr>
                  <w:rFonts w:ascii="Arial" w:hAnsi="Arial" w:cs="Arial"/>
                </w:rPr>
                <w:t xml:space="preserve">, </w:t>
              </w:r>
            </w:ins>
            <w:ins w:id="143" w:author="CMCC-XF" w:date="2022-01-28T19:35:00Z">
              <w:r w:rsidR="006E1D3A">
                <w:rPr>
                  <w:rFonts w:ascii="Arial" w:hAnsi="Arial" w:cs="Arial"/>
                </w:rPr>
                <w:t xml:space="preserve">and </w:t>
              </w:r>
            </w:ins>
            <w:ins w:id="144" w:author="CMCC-XF" w:date="2022-01-28T19:32:00Z">
              <w:r w:rsidR="0050666A">
                <w:rPr>
                  <w:rFonts w:ascii="Arial" w:hAnsi="Arial" w:cs="Arial"/>
                </w:rPr>
                <w:t xml:space="preserve">another </w:t>
              </w:r>
            </w:ins>
            <w:ins w:id="145" w:author="CMCC-XF" w:date="2022-01-28T19:33:00Z">
              <w:r w:rsidR="006E1D3A">
                <w:rPr>
                  <w:rFonts w:ascii="Arial" w:hAnsi="Arial" w:cs="Arial"/>
                </w:rPr>
                <w:t>alternative is to report the time between the two failures</w:t>
              </w:r>
            </w:ins>
            <w:ins w:id="146" w:author="CMCC-XF" w:date="2022-01-28T19:28:00Z">
              <w:r w:rsidR="0050666A">
                <w:rPr>
                  <w:rFonts w:ascii="Arial" w:hAnsi="Arial" w:cs="Arial"/>
                </w:rPr>
                <w:t>.</w:t>
              </w:r>
            </w:ins>
          </w:p>
        </w:tc>
        <w:tc>
          <w:tcPr>
            <w:tcW w:w="5310" w:type="dxa"/>
          </w:tcPr>
          <w:p w14:paraId="00DDEE85" w14:textId="77777777" w:rsidR="001F082A" w:rsidRDefault="001F082A" w:rsidP="001F082A">
            <w:pPr>
              <w:rPr>
                <w:ins w:id="147" w:author="Ericsson User" w:date="2022-01-27T10:01:00Z"/>
                <w:rFonts w:ascii="Arial" w:hAnsi="Arial" w:cs="Arial"/>
                <w:sz w:val="20"/>
                <w:szCs w:val="20"/>
                <w:lang w:val="en-US"/>
              </w:rPr>
            </w:pPr>
          </w:p>
        </w:tc>
      </w:tr>
      <w:tr w:rsidR="001F082A" w14:paraId="7F054086" w14:textId="77777777" w:rsidTr="001F082A">
        <w:trPr>
          <w:trHeight w:val="430"/>
          <w:ins w:id="148" w:author="Ericsson User" w:date="2022-01-27T10:01:00Z"/>
        </w:trPr>
        <w:tc>
          <w:tcPr>
            <w:tcW w:w="1413" w:type="dxa"/>
          </w:tcPr>
          <w:p w14:paraId="689C4480" w14:textId="77777777" w:rsidR="001F082A" w:rsidRDefault="001F082A" w:rsidP="001F082A">
            <w:pPr>
              <w:rPr>
                <w:ins w:id="149" w:author="Ericsson User" w:date="2022-01-27T10:01:00Z"/>
                <w:rFonts w:ascii="Arial" w:hAnsi="Arial" w:cs="Arial"/>
                <w:sz w:val="20"/>
                <w:szCs w:val="20"/>
                <w:lang w:val="en-US"/>
              </w:rPr>
            </w:pPr>
          </w:p>
        </w:tc>
        <w:tc>
          <w:tcPr>
            <w:tcW w:w="3402" w:type="dxa"/>
          </w:tcPr>
          <w:p w14:paraId="4DFCD8E3" w14:textId="77777777" w:rsidR="001F082A" w:rsidRDefault="001F082A" w:rsidP="001F082A">
            <w:pPr>
              <w:rPr>
                <w:ins w:id="150" w:author="Ericsson User" w:date="2022-01-27T10:01:00Z"/>
                <w:rFonts w:ascii="Arial" w:hAnsi="Arial" w:cs="Arial"/>
                <w:sz w:val="20"/>
                <w:szCs w:val="20"/>
                <w:lang w:val="en-US"/>
              </w:rPr>
            </w:pPr>
          </w:p>
        </w:tc>
        <w:tc>
          <w:tcPr>
            <w:tcW w:w="5310" w:type="dxa"/>
          </w:tcPr>
          <w:p w14:paraId="78195600" w14:textId="77777777" w:rsidR="001F082A" w:rsidRDefault="001F082A" w:rsidP="001F082A">
            <w:pPr>
              <w:rPr>
                <w:ins w:id="151" w:author="Ericsson User" w:date="2022-01-27T10:01:00Z"/>
                <w:rFonts w:ascii="Arial" w:hAnsi="Arial" w:cs="Arial"/>
                <w:sz w:val="20"/>
                <w:szCs w:val="20"/>
                <w:lang w:val="en-US"/>
              </w:rPr>
            </w:pPr>
          </w:p>
        </w:tc>
      </w:tr>
      <w:tr w:rsidR="001F082A" w14:paraId="727C21E2" w14:textId="77777777" w:rsidTr="001F082A">
        <w:trPr>
          <w:trHeight w:val="415"/>
          <w:ins w:id="152" w:author="Ericsson User" w:date="2022-01-27T10:01:00Z"/>
        </w:trPr>
        <w:tc>
          <w:tcPr>
            <w:tcW w:w="1413" w:type="dxa"/>
          </w:tcPr>
          <w:p w14:paraId="07893EB5" w14:textId="77777777" w:rsidR="001F082A" w:rsidRDefault="001F082A" w:rsidP="001F082A">
            <w:pPr>
              <w:rPr>
                <w:ins w:id="153" w:author="Ericsson User" w:date="2022-01-27T10:01:00Z"/>
                <w:rFonts w:ascii="Arial" w:hAnsi="Arial" w:cs="Arial"/>
                <w:sz w:val="20"/>
                <w:szCs w:val="20"/>
                <w:lang w:val="en-US"/>
              </w:rPr>
            </w:pPr>
          </w:p>
        </w:tc>
        <w:tc>
          <w:tcPr>
            <w:tcW w:w="3402" w:type="dxa"/>
          </w:tcPr>
          <w:p w14:paraId="37375A21" w14:textId="77777777" w:rsidR="001F082A" w:rsidRDefault="001F082A" w:rsidP="001F082A">
            <w:pPr>
              <w:rPr>
                <w:ins w:id="154" w:author="Ericsson User" w:date="2022-01-27T10:01:00Z"/>
                <w:rFonts w:ascii="Arial" w:hAnsi="Arial" w:cs="Arial"/>
                <w:sz w:val="20"/>
                <w:szCs w:val="20"/>
                <w:lang w:val="en-US"/>
              </w:rPr>
            </w:pPr>
          </w:p>
        </w:tc>
        <w:tc>
          <w:tcPr>
            <w:tcW w:w="5310" w:type="dxa"/>
          </w:tcPr>
          <w:p w14:paraId="61897C8D" w14:textId="77777777" w:rsidR="001F082A" w:rsidRDefault="001F082A" w:rsidP="001F082A">
            <w:pPr>
              <w:rPr>
                <w:ins w:id="155" w:author="Ericsson User" w:date="2022-01-27T10:01:00Z"/>
                <w:rFonts w:ascii="Arial" w:hAnsi="Arial" w:cs="Arial"/>
                <w:sz w:val="20"/>
                <w:szCs w:val="20"/>
                <w:lang w:val="en-US"/>
              </w:rPr>
            </w:pPr>
          </w:p>
        </w:tc>
      </w:tr>
      <w:tr w:rsidR="001F082A" w14:paraId="2D5AB0DD" w14:textId="77777777" w:rsidTr="001F082A">
        <w:trPr>
          <w:trHeight w:val="430"/>
          <w:ins w:id="156" w:author="Ericsson User" w:date="2022-01-27T10:01:00Z"/>
        </w:trPr>
        <w:tc>
          <w:tcPr>
            <w:tcW w:w="1413" w:type="dxa"/>
          </w:tcPr>
          <w:p w14:paraId="1F2CD430" w14:textId="77777777" w:rsidR="001F082A" w:rsidRDefault="001F082A" w:rsidP="001F082A">
            <w:pPr>
              <w:rPr>
                <w:ins w:id="157" w:author="Ericsson User" w:date="2022-01-27T10:01:00Z"/>
                <w:rFonts w:ascii="Arial" w:hAnsi="Arial" w:cs="Arial"/>
                <w:sz w:val="20"/>
                <w:szCs w:val="20"/>
                <w:lang w:val="en-US"/>
              </w:rPr>
            </w:pPr>
          </w:p>
        </w:tc>
        <w:tc>
          <w:tcPr>
            <w:tcW w:w="3402" w:type="dxa"/>
          </w:tcPr>
          <w:p w14:paraId="15D4FD4C" w14:textId="77777777" w:rsidR="001F082A" w:rsidRDefault="001F082A" w:rsidP="001F082A">
            <w:pPr>
              <w:rPr>
                <w:ins w:id="158" w:author="Ericsson User" w:date="2022-01-27T10:01:00Z"/>
                <w:rFonts w:ascii="Arial" w:hAnsi="Arial" w:cs="Arial"/>
                <w:sz w:val="20"/>
                <w:szCs w:val="20"/>
                <w:lang w:val="en-US"/>
              </w:rPr>
            </w:pPr>
          </w:p>
        </w:tc>
        <w:tc>
          <w:tcPr>
            <w:tcW w:w="5310" w:type="dxa"/>
          </w:tcPr>
          <w:p w14:paraId="27060781" w14:textId="77777777" w:rsidR="001F082A" w:rsidRDefault="001F082A" w:rsidP="001F082A">
            <w:pPr>
              <w:rPr>
                <w:ins w:id="159" w:author="Ericsson User" w:date="2022-01-27T10:01:00Z"/>
                <w:rFonts w:ascii="Arial" w:hAnsi="Arial" w:cs="Arial"/>
                <w:sz w:val="20"/>
                <w:szCs w:val="20"/>
                <w:lang w:val="en-US"/>
              </w:rPr>
            </w:pPr>
          </w:p>
        </w:tc>
      </w:tr>
      <w:tr w:rsidR="001F082A" w14:paraId="0A7A111D" w14:textId="77777777" w:rsidTr="001F082A">
        <w:trPr>
          <w:trHeight w:val="415"/>
          <w:ins w:id="160" w:author="Ericsson User" w:date="2022-01-27T10:01:00Z"/>
        </w:trPr>
        <w:tc>
          <w:tcPr>
            <w:tcW w:w="1413" w:type="dxa"/>
          </w:tcPr>
          <w:p w14:paraId="0B3FCF54" w14:textId="77777777" w:rsidR="001F082A" w:rsidRDefault="001F082A" w:rsidP="001F082A">
            <w:pPr>
              <w:rPr>
                <w:ins w:id="161" w:author="Ericsson User" w:date="2022-01-27T10:01:00Z"/>
                <w:rFonts w:ascii="Arial" w:hAnsi="Arial" w:cs="Arial"/>
                <w:sz w:val="20"/>
                <w:szCs w:val="20"/>
                <w:lang w:val="en-US"/>
              </w:rPr>
            </w:pPr>
          </w:p>
        </w:tc>
        <w:tc>
          <w:tcPr>
            <w:tcW w:w="3402" w:type="dxa"/>
          </w:tcPr>
          <w:p w14:paraId="2A01701B" w14:textId="77777777" w:rsidR="001F082A" w:rsidRDefault="001F082A" w:rsidP="001F082A">
            <w:pPr>
              <w:rPr>
                <w:ins w:id="162" w:author="Ericsson User" w:date="2022-01-27T10:01:00Z"/>
                <w:rFonts w:ascii="Arial" w:hAnsi="Arial" w:cs="Arial"/>
                <w:sz w:val="20"/>
                <w:szCs w:val="20"/>
                <w:lang w:val="en-US"/>
              </w:rPr>
            </w:pPr>
          </w:p>
        </w:tc>
        <w:tc>
          <w:tcPr>
            <w:tcW w:w="5310" w:type="dxa"/>
          </w:tcPr>
          <w:p w14:paraId="14368431" w14:textId="77777777" w:rsidR="001F082A" w:rsidRDefault="001F082A" w:rsidP="001F082A">
            <w:pPr>
              <w:rPr>
                <w:ins w:id="163" w:author="Ericsson User" w:date="2022-01-27T10:01:00Z"/>
                <w:rFonts w:ascii="Arial" w:hAnsi="Arial" w:cs="Arial"/>
                <w:sz w:val="20"/>
                <w:szCs w:val="20"/>
                <w:lang w:val="en-US"/>
              </w:rPr>
            </w:pPr>
          </w:p>
        </w:tc>
      </w:tr>
    </w:tbl>
    <w:p w14:paraId="07EF39B0" w14:textId="77777777" w:rsidR="0089110A" w:rsidRDefault="00E96746">
      <w:pPr>
        <w:pStyle w:val="30"/>
        <w:numPr>
          <w:ilvl w:val="0"/>
          <w:numId w:val="0"/>
        </w:numPr>
      </w:pPr>
      <w:r>
        <w:t>Issue#3: CHO candidate cell IDs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218B82A3"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001F6137"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64" w:author="Rapporteur" w:date="2022-01-27T18:28:00Z"/>
        </w:rPr>
      </w:pPr>
      <w:bookmarkStart w:id="165" w:name="_Toc93932577"/>
      <w:bookmarkStart w:id="166" w:name="_Toc94263897"/>
      <w:ins w:id="167" w:author="Rapporteur" w:date="2022-01-27T18:28:00Z">
        <w:r>
          <w:t xml:space="preserve">Related to the inclusion of the CHO candidate cell list and CHO configuration, </w:t>
        </w:r>
      </w:ins>
      <w:r>
        <w:t>RAN2 to discuss whether</w:t>
      </w:r>
      <w:del w:id="168" w:author="Rapporteur" w:date="2022-01-27T18:29:00Z">
        <w:r>
          <w:delText xml:space="preserve"> the align the CHO candidate related information (i.e. CHO configuration, CHO candidate cell list) of SHR contents with that of the RLF report</w:delText>
        </w:r>
      </w:del>
      <w:ins w:id="169" w:author="Rapporteur" w:date="2022-01-27T18:30:00Z">
        <w:r>
          <w:t>:</w:t>
        </w:r>
      </w:ins>
      <w:del w:id="170" w:author="Rapporteur" w:date="2022-01-27T18:29:00Z">
        <w:r>
          <w:delText>.</w:delText>
        </w:r>
      </w:del>
      <w:bookmarkEnd w:id="165"/>
      <w:bookmarkEnd w:id="166"/>
    </w:p>
    <w:p w14:paraId="1912D619" w14:textId="77777777" w:rsidR="0089110A" w:rsidRDefault="00E96746">
      <w:pPr>
        <w:pStyle w:val="Proposal"/>
        <w:numPr>
          <w:ilvl w:val="1"/>
          <w:numId w:val="11"/>
        </w:numPr>
        <w:rPr>
          <w:ins w:id="171" w:author="Rapporteur" w:date="2022-01-27T18:28:00Z"/>
        </w:rPr>
      </w:pPr>
      <w:bookmarkStart w:id="172" w:name="_Toc94263898"/>
      <w:ins w:id="173" w:author="Rapporteur" w:date="2022-01-27T18:28:00Z">
        <w:r>
          <w:t>To keep the CHO candidate cell list and the CHO configuration only in the RLF-Report (as in the current running CR)</w:t>
        </w:r>
        <w:bookmarkEnd w:id="172"/>
      </w:ins>
    </w:p>
    <w:p w14:paraId="02AC45C4" w14:textId="77777777" w:rsidR="0089110A" w:rsidRDefault="00E96746">
      <w:pPr>
        <w:pStyle w:val="Proposal"/>
        <w:numPr>
          <w:ilvl w:val="1"/>
          <w:numId w:val="11"/>
        </w:numPr>
        <w:rPr>
          <w:ins w:id="174" w:author="Rapporteur" w:date="2022-01-27T18:28:00Z"/>
        </w:rPr>
      </w:pPr>
      <w:bookmarkStart w:id="175" w:name="_Toc94263899"/>
      <w:ins w:id="176" w:author="Rapporteur" w:date="2022-01-27T18:28:00Z">
        <w:r>
          <w:t>To include the CHO candidate cell list and the CHO configuration both in the RLF-Report and SHR</w:t>
        </w:r>
        <w:bookmarkEnd w:id="175"/>
      </w:ins>
    </w:p>
    <w:p w14:paraId="25FD2B06" w14:textId="77777777" w:rsidR="0089110A" w:rsidRDefault="00E96746">
      <w:pPr>
        <w:pStyle w:val="Proposal"/>
        <w:numPr>
          <w:ilvl w:val="1"/>
          <w:numId w:val="11"/>
        </w:numPr>
        <w:rPr>
          <w:ins w:id="177" w:author="Rapporteur" w:date="2022-01-27T18:28:00Z"/>
        </w:rPr>
      </w:pPr>
      <w:bookmarkStart w:id="178" w:name="_Toc94263900"/>
      <w:ins w:id="179" w:author="Rapporteur" w:date="2022-01-27T18:28:00Z">
        <w:r>
          <w:t>To exclude the CHO candidate cell list both from the RLF-Report and the S</w:t>
        </w:r>
      </w:ins>
      <w:ins w:id="180" w:author="Rapporteur" w:date="2022-01-27T18:30:00Z">
        <w:r>
          <w:t>HR</w:t>
        </w:r>
      </w:ins>
      <w:bookmarkEnd w:id="178"/>
    </w:p>
    <w:p w14:paraId="7C684F35" w14:textId="77777777" w:rsidR="0089110A" w:rsidRDefault="0089110A">
      <w:pPr>
        <w:pStyle w:val="Proposal"/>
        <w:numPr>
          <w:ilvl w:val="0"/>
          <w:numId w:val="0"/>
        </w:numPr>
        <w:ind w:left="1730"/>
      </w:pPr>
    </w:p>
    <w:tbl>
      <w:tblPr>
        <w:tblStyle w:val="afd"/>
        <w:tblW w:w="11146" w:type="dxa"/>
        <w:tblLook w:val="04A0" w:firstRow="1" w:lastRow="0" w:firstColumn="1" w:lastColumn="0" w:noHBand="0" w:noVBand="1"/>
      </w:tblPr>
      <w:tblGrid>
        <w:gridCol w:w="1183"/>
        <w:gridCol w:w="5101"/>
        <w:gridCol w:w="4863"/>
      </w:tblGrid>
      <w:tr w:rsidR="0089110A" w14:paraId="656463F3" w14:textId="77777777" w:rsidTr="001F082A">
        <w:trPr>
          <w:trHeight w:val="400"/>
          <w:ins w:id="181" w:author="Ericsson User" w:date="2022-01-27T10:02:00Z"/>
        </w:trPr>
        <w:tc>
          <w:tcPr>
            <w:tcW w:w="1183" w:type="dxa"/>
          </w:tcPr>
          <w:p w14:paraId="48B3A6C7" w14:textId="77777777" w:rsidR="0089110A" w:rsidRDefault="00E96746">
            <w:pPr>
              <w:rPr>
                <w:ins w:id="182" w:author="Ericsson User" w:date="2022-01-27T10:02:00Z"/>
                <w:rFonts w:ascii="Arial" w:hAnsi="Arial" w:cs="Arial"/>
                <w:b/>
                <w:bCs/>
                <w:sz w:val="20"/>
                <w:szCs w:val="20"/>
                <w:lang w:val="en-US"/>
              </w:rPr>
            </w:pPr>
            <w:ins w:id="183" w:author="Ericsson User" w:date="2022-01-27T10:02:00Z">
              <w:r>
                <w:rPr>
                  <w:rFonts w:ascii="Arial" w:hAnsi="Arial" w:cs="Arial"/>
                  <w:b/>
                  <w:bCs/>
                  <w:sz w:val="20"/>
                  <w:szCs w:val="20"/>
                  <w:lang w:val="en-US"/>
                </w:rPr>
                <w:t>Company</w:t>
              </w:r>
            </w:ins>
          </w:p>
        </w:tc>
        <w:tc>
          <w:tcPr>
            <w:tcW w:w="5101" w:type="dxa"/>
          </w:tcPr>
          <w:p w14:paraId="2F120A51" w14:textId="77777777" w:rsidR="0089110A" w:rsidRDefault="00E96746">
            <w:pPr>
              <w:rPr>
                <w:ins w:id="184" w:author="Ericsson User" w:date="2022-01-27T10:02:00Z"/>
                <w:rFonts w:ascii="Arial" w:hAnsi="Arial" w:cs="Arial"/>
                <w:b/>
                <w:bCs/>
                <w:sz w:val="20"/>
                <w:szCs w:val="20"/>
                <w:lang w:val="en-US"/>
              </w:rPr>
            </w:pPr>
            <w:ins w:id="185" w:author="Ericsson User" w:date="2022-01-27T10:02:00Z">
              <w:r>
                <w:rPr>
                  <w:rFonts w:ascii="Arial" w:hAnsi="Arial" w:cs="Arial"/>
                  <w:b/>
                  <w:bCs/>
                  <w:sz w:val="20"/>
                  <w:szCs w:val="20"/>
                  <w:lang w:val="en-US"/>
                </w:rPr>
                <w:t>Company´s view</w:t>
              </w:r>
            </w:ins>
          </w:p>
        </w:tc>
        <w:tc>
          <w:tcPr>
            <w:tcW w:w="4862" w:type="dxa"/>
          </w:tcPr>
          <w:p w14:paraId="6222A016" w14:textId="77777777" w:rsidR="0089110A" w:rsidRDefault="00E96746">
            <w:pPr>
              <w:rPr>
                <w:ins w:id="186" w:author="Ericsson User" w:date="2022-01-27T10:02:00Z"/>
                <w:rFonts w:ascii="Arial" w:hAnsi="Arial" w:cs="Arial"/>
                <w:b/>
                <w:bCs/>
                <w:sz w:val="20"/>
                <w:szCs w:val="20"/>
                <w:lang w:val="en-US"/>
              </w:rPr>
            </w:pPr>
            <w:ins w:id="187" w:author="Ericsson User" w:date="2022-01-27T10:02:00Z">
              <w:r>
                <w:rPr>
                  <w:rFonts w:ascii="Arial" w:hAnsi="Arial" w:cs="Arial"/>
                  <w:b/>
                  <w:bCs/>
                  <w:sz w:val="20"/>
                  <w:szCs w:val="20"/>
                  <w:lang w:val="en-US"/>
                </w:rPr>
                <w:t>Rapporteur’s view</w:t>
              </w:r>
            </w:ins>
          </w:p>
        </w:tc>
      </w:tr>
      <w:tr w:rsidR="0089110A" w14:paraId="7C30C33D" w14:textId="77777777" w:rsidTr="001F082A">
        <w:trPr>
          <w:trHeight w:val="430"/>
          <w:ins w:id="188" w:author="Ericsson User" w:date="2022-01-27T10:02:00Z"/>
        </w:trPr>
        <w:tc>
          <w:tcPr>
            <w:tcW w:w="1183" w:type="dxa"/>
          </w:tcPr>
          <w:p w14:paraId="575B5A10" w14:textId="77777777" w:rsidR="0089110A" w:rsidRDefault="00E96746">
            <w:pPr>
              <w:rPr>
                <w:ins w:id="189" w:author="Ericsson User" w:date="2022-01-27T10:02:00Z"/>
                <w:rFonts w:ascii="Arial" w:hAnsi="Arial" w:cs="Arial"/>
                <w:sz w:val="20"/>
                <w:szCs w:val="20"/>
                <w:lang w:val="en-US"/>
              </w:rPr>
            </w:pPr>
            <w:ins w:id="190" w:author="Ericsson User" w:date="2022-01-27T10:06:00Z">
              <w:r>
                <w:rPr>
                  <w:rFonts w:ascii="Arial" w:hAnsi="Arial" w:cs="Arial"/>
                  <w:sz w:val="20"/>
                  <w:szCs w:val="20"/>
                  <w:lang w:val="en-US"/>
                </w:rPr>
                <w:t>Qualcomm</w:t>
              </w:r>
            </w:ins>
          </w:p>
        </w:tc>
        <w:tc>
          <w:tcPr>
            <w:tcW w:w="5101" w:type="dxa"/>
          </w:tcPr>
          <w:p w14:paraId="669AEA28" w14:textId="77777777" w:rsidR="0089110A" w:rsidRDefault="00E96746">
            <w:pPr>
              <w:pStyle w:val="ab"/>
              <w:rPr>
                <w:ins w:id="191" w:author="Ericsson User" w:date="2022-01-27T10:06:00Z"/>
              </w:rPr>
            </w:pPr>
            <w:ins w:id="192" w:author="Ericsson User" w:date="2022-01-27T10:06:00Z">
              <w:r>
                <w:t>In RAN2, we never agreed to include the candidate cell identities to the RLF report. The agreement, we made in RAN2#113-bis-emeeting was as follows:</w:t>
              </w:r>
            </w:ins>
          </w:p>
          <w:p w14:paraId="6015F245" w14:textId="77777777" w:rsidR="0089110A" w:rsidRDefault="0089110A">
            <w:pPr>
              <w:pStyle w:val="ab"/>
              <w:rPr>
                <w:ins w:id="193" w:author="Ericsson User" w:date="2022-01-27T10:06:00Z"/>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94" w:author="Ericsson User" w:date="2022-01-27T10:06:00Z"/>
                <w:lang w:val="en-GB"/>
              </w:rPr>
            </w:pPr>
            <w:ins w:id="195" w:author="Ericsson User" w:date="2022-01-27T10:06:00Z">
              <w:r>
                <w:rPr>
                  <w:lang w:val="en-GB"/>
                </w:rPr>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96" w:author="Ericsson User" w:date="2022-01-27T10:06:00Z"/>
                <w:lang w:val="en-GB"/>
              </w:rPr>
            </w:pPr>
            <w:ins w:id="197" w:author="Ericsson User" w:date="2022-01-27T10:06: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98" w:author="Ericsson User" w:date="2022-01-27T10:06:00Z"/>
                <w:lang w:val="en-GB"/>
              </w:rPr>
            </w:pPr>
            <w:ins w:id="199"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200" w:author="Ericsson User" w:date="2022-01-27T10:06:00Z"/>
                <w:lang w:val="en-GB"/>
              </w:rPr>
            </w:pPr>
            <w:ins w:id="201" w:author="Ericsson User" w:date="2022-01-27T10:06:00Z">
              <w:r>
                <w:rPr>
                  <w:highlight w:val="yellow"/>
                  <w:lang w:val="en-GB"/>
                </w:rPr>
                <w:t>Inclusion of a) and b) are subject to the RAN3 reply to the RAN2 LS R2-2102149</w:t>
              </w:r>
            </w:ins>
          </w:p>
          <w:p w14:paraId="20F4421C" w14:textId="77777777" w:rsidR="0089110A" w:rsidRDefault="0089110A">
            <w:pPr>
              <w:pStyle w:val="ab"/>
              <w:rPr>
                <w:ins w:id="202" w:author="Ericsson User" w:date="2022-01-27T10:06:00Z"/>
              </w:rPr>
            </w:pPr>
          </w:p>
          <w:p w14:paraId="5598FCCC" w14:textId="77777777" w:rsidR="0089110A" w:rsidRDefault="00E96746">
            <w:pPr>
              <w:pStyle w:val="ab"/>
              <w:rPr>
                <w:ins w:id="203" w:author="Ericsson User" w:date="2022-01-27T10:06:00Z"/>
              </w:rPr>
            </w:pPr>
            <w:ins w:id="204" w:author="Ericsson User" w:date="2022-01-27T10:06:00Z">
              <w:r>
                <w:t>Furthermore, in RAN2#114-emeeting, we made the following agreement as the following:</w:t>
              </w:r>
            </w:ins>
          </w:p>
          <w:p w14:paraId="6926F9AB" w14:textId="77777777" w:rsidR="0089110A" w:rsidRDefault="0089110A">
            <w:pPr>
              <w:pStyle w:val="ab"/>
              <w:rPr>
                <w:ins w:id="205" w:author="Ericsson User" w:date="2022-01-27T10:06:00Z"/>
              </w:rPr>
            </w:pPr>
          </w:p>
          <w:p w14:paraId="174513FA" w14:textId="77777777" w:rsidR="0089110A" w:rsidRDefault="00E96746">
            <w:pPr>
              <w:pStyle w:val="ab"/>
              <w:numPr>
                <w:ilvl w:val="2"/>
                <w:numId w:val="20"/>
              </w:numPr>
              <w:rPr>
                <w:ins w:id="206" w:author="Ericsson User" w:date="2022-01-27T10:06:00Z"/>
                <w:lang w:val="en-US"/>
              </w:rPr>
            </w:pPr>
            <w:ins w:id="207" w:author="Ericsson User" w:date="2022-01-27T10:06:00Z">
              <w:r>
                <w:t xml:space="preserve">To represent the measurement results of the candidate target cells: </w:t>
              </w:r>
            </w:ins>
          </w:p>
          <w:p w14:paraId="501C2527" w14:textId="77777777" w:rsidR="0089110A" w:rsidRDefault="00E96746">
            <w:pPr>
              <w:pStyle w:val="ab"/>
              <w:numPr>
                <w:ilvl w:val="3"/>
                <w:numId w:val="20"/>
              </w:numPr>
              <w:rPr>
                <w:ins w:id="208" w:author="Ericsson User" w:date="2022-01-27T10:06:00Z"/>
                <w:lang w:val="en-US"/>
              </w:rPr>
            </w:pPr>
            <w:ins w:id="209" w:author="Ericsson User" w:date="2022-01-27T10:06: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62CA2002" w14:textId="77777777" w:rsidR="0089110A" w:rsidRDefault="0089110A">
            <w:pPr>
              <w:pStyle w:val="ab"/>
              <w:rPr>
                <w:ins w:id="210" w:author="Ericsson User" w:date="2022-01-27T10:06:00Z"/>
              </w:rPr>
            </w:pPr>
          </w:p>
          <w:p w14:paraId="7F3ADA91" w14:textId="77777777" w:rsidR="0089110A" w:rsidRDefault="00E96746">
            <w:pPr>
              <w:pStyle w:val="ab"/>
              <w:rPr>
                <w:ins w:id="211" w:author="Ericsson User" w:date="2022-01-27T10:06:00Z"/>
              </w:rPr>
            </w:pPr>
            <w:ins w:id="212" w:author="Ericsson User" w:date="2022-01-27T10:06:00Z">
              <w: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ab"/>
              <w:rPr>
                <w:ins w:id="213" w:author="Ericsson User" w:date="2022-01-27T10:06:00Z"/>
              </w:rPr>
            </w:pPr>
          </w:p>
          <w:p w14:paraId="1E32F29B" w14:textId="77777777" w:rsidR="0089110A" w:rsidRDefault="00E96746">
            <w:pPr>
              <w:rPr>
                <w:ins w:id="214" w:author="QC" w:date="2022-01-27T17:27:00Z"/>
              </w:rPr>
            </w:pPr>
            <w:ins w:id="215" w:author="Ericsson User" w:date="2022-01-27T10:06:00Z">
              <w:r>
                <w:t>A similar situation exist for “</w:t>
              </w:r>
              <w:r>
                <w:rPr>
                  <w:highlight w:val="yellow"/>
                </w:rPr>
                <w:t>Configured CHO execution condition(s) (A3 and/or A5 event configuration, TTT values</w:t>
              </w:r>
              <w:proofErr w:type="gramStart"/>
              <w:r>
                <w:rPr>
                  <w:highlight w:val="yellow"/>
                </w:rPr>
                <w:t>)”</w:t>
              </w:r>
              <w:r>
                <w:t>…</w:t>
              </w:r>
              <w:proofErr w:type="gramEnd"/>
              <w:r>
                <w:t>RAN2 never agreed on this Therefore this need to be resolve first in the context of RLF report</w:t>
              </w:r>
            </w:ins>
          </w:p>
          <w:p w14:paraId="2391EA72" w14:textId="77777777" w:rsidR="0089110A" w:rsidRDefault="0089110A">
            <w:pPr>
              <w:rPr>
                <w:ins w:id="216" w:author="QC" w:date="2022-01-27T17:27:00Z"/>
                <w:rFonts w:cs="Arial"/>
              </w:rPr>
            </w:pPr>
          </w:p>
          <w:p w14:paraId="2FDBCB7E" w14:textId="77777777" w:rsidR="0089110A" w:rsidRPr="00600520" w:rsidRDefault="00E96746" w:rsidP="00600520">
            <w:pPr>
              <w:spacing w:after="120"/>
              <w:rPr>
                <w:ins w:id="217" w:author="Ericsson User" w:date="2022-01-27T10:02:00Z"/>
                <w:rFonts w:ascii="Arial" w:hAnsi="Arial" w:cs="Arial"/>
              </w:rPr>
            </w:pPr>
            <w:ins w:id="218" w:author="QC" w:date="2022-01-27T17:27:00Z">
              <w:r>
                <w:rPr>
                  <w:rFonts w:cs="Arial"/>
                </w:rPr>
                <w:t xml:space="preserve">[Response]: </w:t>
              </w:r>
            </w:ins>
            <w:ins w:id="219" w:author="QC" w:date="2022-01-27T17:29:00Z">
              <w:r>
                <w:rPr>
                  <w:rFonts w:cs="Arial"/>
                </w:rPr>
                <w:t xml:space="preserve">on </w:t>
              </w:r>
              <w:r w:rsidRPr="00600520">
                <w:rPr>
                  <w:rFonts w:cs="Arial"/>
                  <w:highlight w:val="yellow"/>
                </w:rPr>
                <w:t>this</w:t>
              </w:r>
              <w:r>
                <w:rPr>
                  <w:rFonts w:cs="Arial"/>
                </w:rPr>
                <w:t>, in my underst</w:t>
              </w:r>
            </w:ins>
            <w:ins w:id="220" w:author="QC" w:date="2022-01-27T17:30:00Z">
              <w:r>
                <w:rPr>
                  <w:rFonts w:cs="Arial"/>
                </w:rPr>
                <w:t>anding, RAN3 LS mentioned that “</w:t>
              </w:r>
              <w:r>
                <w:rPr>
                  <w:rFonts w:ascii="Arial" w:hAnsi="Arial" w:cs="Arial"/>
                </w:rPr>
                <w:t>RAN3 is also discussing network-based solutions. However, RAN3 has not reached any agreement so far.” Therefore, we need to revisit and discuss this.</w:t>
              </w:r>
            </w:ins>
            <w:ins w:id="221" w:author="QC" w:date="2022-01-27T17:29:00Z">
              <w:r>
                <w:rPr>
                  <w:rFonts w:cs="Arial"/>
                </w:rPr>
                <w:t xml:space="preserve"> </w:t>
              </w:r>
            </w:ins>
            <w:ins w:id="222" w:author="QC" w:date="2022-01-27T17:30:00Z">
              <w:r>
                <w:rPr>
                  <w:rFonts w:cs="Arial"/>
                </w:rPr>
                <w:t>We should avoid making UE reports bul</w:t>
              </w:r>
            </w:ins>
            <w:ins w:id="223" w:author="QC" w:date="2022-01-27T17:31:00Z">
              <w:r>
                <w:rPr>
                  <w:rFonts w:cs="Arial"/>
                </w:rPr>
                <w:t xml:space="preserve">ky unnecessarily.  </w:t>
              </w:r>
            </w:ins>
            <w:ins w:id="224" w:author="QC" w:date="2022-01-27T17:28:00Z">
              <w:r>
                <w:rPr>
                  <w:rFonts w:cs="Arial"/>
                </w:rPr>
                <w:t xml:space="preserve"> </w:t>
              </w:r>
            </w:ins>
          </w:p>
        </w:tc>
        <w:tc>
          <w:tcPr>
            <w:tcW w:w="4862" w:type="dxa"/>
          </w:tcPr>
          <w:p w14:paraId="1E1A5D78" w14:textId="77777777" w:rsidR="0089110A" w:rsidRDefault="00E96746">
            <w:pPr>
              <w:rPr>
                <w:ins w:id="225" w:author="Rapporteur" w:date="2022-01-27T18:31:00Z"/>
                <w:rFonts w:ascii="Arial" w:hAnsi="Arial" w:cs="Arial"/>
                <w:sz w:val="20"/>
                <w:szCs w:val="20"/>
                <w:lang w:val="en-US"/>
              </w:rPr>
            </w:pPr>
            <w:ins w:id="226" w:author="Rapporteur" w:date="2022-01-27T18:31:00Z">
              <w:r>
                <w:rPr>
                  <w:rFonts w:ascii="Arial" w:hAnsi="Arial" w:cs="Arial"/>
                  <w:sz w:val="20"/>
                  <w:szCs w:val="20"/>
                  <w:lang w:val="en-US"/>
                </w:rPr>
                <w:t xml:space="preserve">Comment </w:t>
              </w:r>
            </w:ins>
            <w:ins w:id="227" w:author="Rapporteur" w:date="2022-01-27T19:08:00Z">
              <w:r>
                <w:rPr>
                  <w:rFonts w:ascii="Arial" w:hAnsi="Arial" w:cs="Arial"/>
                  <w:sz w:val="20"/>
                  <w:szCs w:val="20"/>
                  <w:lang w:val="en-US"/>
                </w:rPr>
                <w:t xml:space="preserve">on the exclusion of CHO list </w:t>
              </w:r>
            </w:ins>
            <w:ins w:id="228" w:author="Rapporteur" w:date="2022-01-27T18:31:00Z">
              <w:r>
                <w:rPr>
                  <w:rFonts w:ascii="Arial" w:hAnsi="Arial" w:cs="Arial"/>
                  <w:sz w:val="20"/>
                  <w:szCs w:val="20"/>
                  <w:lang w:val="en-US"/>
                </w:rPr>
                <w:t>has been reflected in the above proposal.</w:t>
              </w:r>
            </w:ins>
          </w:p>
          <w:p w14:paraId="74807D03" w14:textId="77777777" w:rsidR="0089110A" w:rsidRDefault="00E96746">
            <w:pPr>
              <w:rPr>
                <w:ins w:id="229" w:author="Rapporteur" w:date="2022-01-27T18:31:00Z"/>
                <w:rFonts w:ascii="Arial" w:hAnsi="Arial" w:cs="Arial"/>
                <w:sz w:val="20"/>
                <w:szCs w:val="20"/>
                <w:lang w:val="en-US"/>
              </w:rPr>
            </w:pPr>
            <w:ins w:id="230" w:author="Rapporteur" w:date="2022-01-27T18:31:00Z">
              <w:r>
                <w:rPr>
                  <w:rFonts w:ascii="Arial" w:hAnsi="Arial" w:cs="Arial"/>
                  <w:sz w:val="20"/>
                  <w:szCs w:val="20"/>
                  <w:lang w:val="en-US"/>
                </w:rPr>
                <w:t>Related to the CHO configuration, after receiving the LS reply from RAN</w:t>
              </w:r>
              <w:proofErr w:type="gramStart"/>
              <w:r>
                <w:rPr>
                  <w:rFonts w:ascii="Arial" w:hAnsi="Arial" w:cs="Arial"/>
                  <w:sz w:val="20"/>
                  <w:szCs w:val="20"/>
                  <w:lang w:val="en-US"/>
                </w:rPr>
                <w:t>3</w:t>
              </w:r>
            </w:ins>
            <w:ins w:id="231" w:author="Rapporteur" w:date="2022-01-27T19:04:00Z">
              <w:r>
                <w:rPr>
                  <w:rFonts w:ascii="Arial" w:hAnsi="Arial" w:cs="Arial"/>
                  <w:sz w:val="20"/>
                  <w:szCs w:val="20"/>
                  <w:lang w:val="en-US"/>
                </w:rPr>
                <w:t xml:space="preserve"> </w:t>
              </w:r>
            </w:ins>
            <w:ins w:id="232" w:author="Rapporteur" w:date="2022-01-27T18:31:00Z">
              <w:r>
                <w:rPr>
                  <w:rFonts w:ascii="Arial" w:hAnsi="Arial" w:cs="Arial"/>
                  <w:sz w:val="20"/>
                  <w:szCs w:val="20"/>
                  <w:lang w:val="en-US"/>
                </w:rPr>
                <w:t>,</w:t>
              </w:r>
              <w:proofErr w:type="gramEnd"/>
              <w:r>
                <w:rPr>
                  <w:rFonts w:ascii="Arial" w:hAnsi="Arial" w:cs="Arial"/>
                  <w:sz w:val="20"/>
                  <w:szCs w:val="20"/>
                  <w:lang w:val="en-US"/>
                </w:rPr>
                <w:t xml:space="preserve"> RAN2 agreed the following in RAN2#11</w:t>
              </w:r>
            </w:ins>
            <w:ins w:id="233" w:author="Rapporteur" w:date="2022-01-27T19:04:00Z">
              <w:r>
                <w:rPr>
                  <w:rFonts w:ascii="Arial" w:hAnsi="Arial" w:cs="Arial"/>
                  <w:sz w:val="20"/>
                  <w:szCs w:val="20"/>
                  <w:lang w:val="en-US"/>
                </w:rPr>
                <w:t>5</w:t>
              </w:r>
            </w:ins>
            <w:ins w:id="234" w:author="Rapporteur" w:date="2022-01-27T18:31:00Z">
              <w:r>
                <w:rPr>
                  <w:rFonts w:ascii="Arial" w:hAnsi="Arial" w:cs="Arial"/>
                  <w:sz w:val="20"/>
                  <w:szCs w:val="20"/>
                  <w:lang w:val="en-US"/>
                </w:rPr>
                <w:t>-</w:t>
              </w:r>
            </w:ins>
            <w:ins w:id="235" w:author="Rapporteur" w:date="2022-01-27T19:04:00Z">
              <w:r>
                <w:rPr>
                  <w:rFonts w:ascii="Arial" w:hAnsi="Arial" w:cs="Arial"/>
                  <w:sz w:val="20"/>
                  <w:szCs w:val="20"/>
                  <w:lang w:val="en-US"/>
                </w:rPr>
                <w:t>e</w:t>
              </w:r>
            </w:ins>
            <w:ins w:id="236" w:author="Rapporteur" w:date="2022-01-27T19:05:00Z">
              <w:r>
                <w:rPr>
                  <w:rFonts w:ascii="Arial" w:hAnsi="Arial" w:cs="Arial"/>
                  <w:sz w:val="20"/>
                  <w:szCs w:val="20"/>
                  <w:lang w:val="en-US"/>
                </w:rPr>
                <w:t>:</w:t>
              </w:r>
            </w:ins>
          </w:p>
          <w:p w14:paraId="0048D3AE" w14:textId="77777777" w:rsidR="0089110A" w:rsidRDefault="0089110A">
            <w:pPr>
              <w:rPr>
                <w:ins w:id="237" w:author="Rapporteur" w:date="2022-01-27T18:31:00Z"/>
                <w:rFonts w:ascii="Arial" w:hAnsi="Arial" w:cs="Arial"/>
                <w:sz w:val="20"/>
                <w:szCs w:val="20"/>
                <w:lang w:val="en-US"/>
              </w:rPr>
            </w:pPr>
          </w:p>
          <w:p w14:paraId="04ED69CB" w14:textId="77777777" w:rsidR="0089110A" w:rsidRDefault="00E96746">
            <w:pPr>
              <w:pStyle w:val="Doc-title"/>
              <w:rPr>
                <w:ins w:id="238" w:author="Rapporteur" w:date="2022-01-27T19:05:00Z"/>
              </w:rPr>
            </w:pPr>
            <w:ins w:id="239" w:author="Rapporteur" w:date="2022-01-27T19:05:00Z">
              <w:r>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r>
              <w:proofErr w:type="gramStart"/>
              <w:r>
                <w:t>To:RAN</w:t>
              </w:r>
              <w:proofErr w:type="gramEnd"/>
              <w:r>
                <w:t>2</w:t>
              </w:r>
            </w:ins>
          </w:p>
          <w:p w14:paraId="23005156" w14:textId="77777777" w:rsidR="0089110A" w:rsidRPr="00600520" w:rsidRDefault="0089110A">
            <w:pPr>
              <w:pStyle w:val="Doc-text2"/>
              <w:rPr>
                <w:ins w:id="240" w:author="Rapporteur" w:date="2022-01-27T19:05:00Z"/>
                <w:lang w:val="en-US"/>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41" w:author="Rapporteur" w:date="2022-01-27T19:05:00Z"/>
                <w:lang w:val="en-GB"/>
              </w:rPr>
            </w:pPr>
            <w:ins w:id="242"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43" w:author="Rapporteur" w:date="2022-01-27T19:05:00Z"/>
                <w:lang w:val="en-GB"/>
              </w:rPr>
            </w:pPr>
            <w:ins w:id="244"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45" w:author="Rapporteur" w:date="2022-01-27T19:05:00Z"/>
                <w:lang w:val="en-GB"/>
              </w:rPr>
            </w:pPr>
            <w:ins w:id="246"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47" w:author="Rapporteur" w:date="2022-01-27T19:05:00Z"/>
                <w:lang w:val="en-GB"/>
              </w:rPr>
            </w:pPr>
            <w:ins w:id="248" w:author="Rapporteur" w:date="2022-01-27T19:05:00Z">
              <w:r>
                <w:rPr>
                  <w:lang w:val="en-GB"/>
                </w:rPr>
                <w:t>c.</w:t>
              </w:r>
              <w:r>
                <w:rPr>
                  <w:lang w:val="en-GB"/>
                </w:rPr>
                <w:tab/>
                <w:t xml:space="preserve">Latest radio measurement results of the candidate target </w:t>
              </w:r>
              <w:proofErr w:type="gramStart"/>
              <w:r>
                <w:rPr>
                  <w:lang w:val="en-GB"/>
                </w:rPr>
                <w:t>cells</w:t>
              </w:r>
              <w:proofErr w:type="gramEnd"/>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49"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50" w:author="Rapporteur" w:date="2022-01-27T19:05:00Z"/>
                <w:lang w:val="en-GB"/>
              </w:rPr>
            </w:pPr>
            <w:ins w:id="251"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52"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53" w:author="Rapporteur" w:date="2022-01-27T19:05:00Z"/>
                <w:lang w:val="en-GB"/>
              </w:rPr>
            </w:pPr>
            <w:ins w:id="254"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55" w:author="Rapporteur" w:date="2022-01-27T19:05:00Z"/>
                <w:lang w:val="en-GB"/>
              </w:rPr>
            </w:pPr>
          </w:p>
          <w:p w14:paraId="6DDD5B5B" w14:textId="77777777" w:rsidR="0089110A" w:rsidRDefault="0089110A">
            <w:pPr>
              <w:rPr>
                <w:ins w:id="256" w:author="Rapporteur" w:date="2022-01-27T18:31:00Z"/>
                <w:rFonts w:ascii="Arial" w:hAnsi="Arial" w:cs="Arial"/>
                <w:sz w:val="20"/>
                <w:szCs w:val="20"/>
              </w:rPr>
            </w:pPr>
          </w:p>
          <w:p w14:paraId="2622AC88" w14:textId="77777777" w:rsidR="0089110A" w:rsidRDefault="00E96746">
            <w:pPr>
              <w:rPr>
                <w:ins w:id="257" w:author="Ericsson User" w:date="2022-01-28T10:00:00Z"/>
                <w:rFonts w:ascii="Arial" w:hAnsi="Arial" w:cs="Arial"/>
                <w:sz w:val="20"/>
                <w:szCs w:val="20"/>
              </w:rPr>
            </w:pPr>
            <w:ins w:id="258" w:author="Rapporteur" w:date="2022-01-27T18:31:00Z">
              <w:r>
                <w:rPr>
                  <w:rFonts w:ascii="Arial" w:hAnsi="Arial" w:cs="Arial"/>
                  <w:sz w:val="20"/>
                  <w:szCs w:val="20"/>
                </w:rPr>
                <w:t>Hence, since we never revisited the above agreement</w:t>
              </w:r>
            </w:ins>
            <w:ins w:id="259" w:author="Rapporteur" w:date="2022-01-27T19:07:00Z">
              <w:r>
                <w:rPr>
                  <w:rFonts w:ascii="Arial" w:hAnsi="Arial" w:cs="Arial"/>
                  <w:sz w:val="20"/>
                  <w:szCs w:val="20"/>
                </w:rPr>
                <w:t xml:space="preserve"> and RAN3 has not raised any further concern in the last meetings</w:t>
              </w:r>
            </w:ins>
            <w:ins w:id="260" w:author="Rapporteur" w:date="2022-01-27T18:31:00Z">
              <w:r>
                <w:rPr>
                  <w:rFonts w:ascii="Arial" w:hAnsi="Arial" w:cs="Arial"/>
                  <w:sz w:val="20"/>
                  <w:szCs w:val="20"/>
                </w:rPr>
                <w:t xml:space="preserve">, Rapporteur believes that at least the inclusion of CHO configuration </w:t>
              </w:r>
            </w:ins>
            <w:ins w:id="261" w:author="Rapporteur" w:date="2022-01-27T19:06:00Z">
              <w:r>
                <w:rPr>
                  <w:rFonts w:ascii="Arial" w:hAnsi="Arial" w:cs="Arial"/>
                  <w:sz w:val="20"/>
                  <w:szCs w:val="20"/>
                </w:rPr>
                <w:t xml:space="preserve">in the RLF-Report </w:t>
              </w:r>
            </w:ins>
            <w:ins w:id="262" w:author="Rapporteur" w:date="2022-01-27T18:31:00Z">
              <w:r>
                <w:rPr>
                  <w:rFonts w:ascii="Arial" w:hAnsi="Arial" w:cs="Arial"/>
                  <w:sz w:val="20"/>
                  <w:szCs w:val="20"/>
                </w:rPr>
                <w:t>should not be re-discussed.</w:t>
              </w:r>
            </w:ins>
          </w:p>
          <w:p w14:paraId="42454763" w14:textId="77777777" w:rsidR="00600520" w:rsidRDefault="00600520">
            <w:pPr>
              <w:rPr>
                <w:ins w:id="263" w:author="Ericsson User" w:date="2022-01-28T10:00:00Z"/>
                <w:rFonts w:ascii="Arial" w:hAnsi="Arial" w:cs="Arial"/>
                <w:sz w:val="20"/>
                <w:szCs w:val="20"/>
              </w:rPr>
            </w:pPr>
          </w:p>
          <w:p w14:paraId="454D61B2" w14:textId="77777777" w:rsidR="00600520" w:rsidRDefault="00600520">
            <w:pPr>
              <w:rPr>
                <w:ins w:id="264" w:author="Ericsson User" w:date="2022-01-28T10:00:00Z"/>
                <w:rFonts w:ascii="Arial" w:hAnsi="Arial" w:cs="Arial"/>
                <w:sz w:val="20"/>
                <w:szCs w:val="20"/>
              </w:rPr>
            </w:pPr>
            <w:ins w:id="265" w:author="Ericsson User" w:date="2022-01-28T10:00:00Z">
              <w:r>
                <w:rPr>
                  <w:rFonts w:ascii="Arial" w:hAnsi="Arial" w:cs="Arial"/>
                  <w:sz w:val="20"/>
                  <w:szCs w:val="20"/>
                </w:rPr>
                <w:t>[Rapp-1]:</w:t>
              </w:r>
            </w:ins>
          </w:p>
          <w:p w14:paraId="6006B3E8" w14:textId="0B7EB4A2" w:rsidR="00600520" w:rsidRDefault="00600520">
            <w:pPr>
              <w:rPr>
                <w:ins w:id="266" w:author="Ericsson User" w:date="2022-01-27T10:02:00Z"/>
                <w:rFonts w:ascii="Arial" w:hAnsi="Arial" w:cs="Arial"/>
                <w:sz w:val="20"/>
                <w:szCs w:val="20"/>
              </w:rPr>
            </w:pPr>
            <w:ins w:id="267" w:author="Ericsson User" w:date="2022-01-28T10:00:00Z">
              <w:r>
                <w:rPr>
                  <w:rFonts w:ascii="Arial" w:hAnsi="Arial" w:cs="Arial"/>
                  <w:sz w:val="20"/>
                  <w:szCs w:val="20"/>
                </w:rPr>
                <w:t>As Ran3 has not sent any further LS on this topic and RAN2 has confirmed the previous agreement</w:t>
              </w:r>
            </w:ins>
            <w:ins w:id="268" w:author="Ericsson User" w:date="2022-01-28T10:01:00Z">
              <w:r>
                <w:rPr>
                  <w:rFonts w:ascii="Arial" w:hAnsi="Arial" w:cs="Arial"/>
                  <w:sz w:val="20"/>
                  <w:szCs w:val="20"/>
                </w:rPr>
                <w:t xml:space="preserve"> (and indicated that this agreement will be revisited only if RAN3 makes further progress on this), rapporteur believes calling it as an open issue in RAN2 is not correct. It might be an open issue in RAN3 but </w:t>
              </w:r>
            </w:ins>
            <w:ins w:id="269" w:author="Ericsson User" w:date="2022-01-28T10:02:00Z">
              <w:r>
                <w:rPr>
                  <w:rFonts w:ascii="Arial" w:hAnsi="Arial" w:cs="Arial"/>
                  <w:sz w:val="20"/>
                  <w:szCs w:val="20"/>
                </w:rPr>
                <w:t>not an open issue in RAN2 unless we receive another LS from RAN3.</w:t>
              </w:r>
            </w:ins>
          </w:p>
        </w:tc>
      </w:tr>
      <w:tr w:rsidR="001F082A" w14:paraId="1A6FA837" w14:textId="77777777" w:rsidTr="001F082A">
        <w:trPr>
          <w:trHeight w:val="415"/>
          <w:ins w:id="270" w:author="Ericsson User" w:date="2022-01-27T10:02:00Z"/>
        </w:trPr>
        <w:tc>
          <w:tcPr>
            <w:tcW w:w="1183" w:type="dxa"/>
          </w:tcPr>
          <w:p w14:paraId="75BEF3F1" w14:textId="50826820" w:rsidR="001F082A" w:rsidRDefault="001F082A" w:rsidP="001F082A">
            <w:pPr>
              <w:rPr>
                <w:ins w:id="271" w:author="Ericsson User" w:date="2022-01-27T10:02:00Z"/>
                <w:rFonts w:ascii="Arial" w:hAnsi="Arial" w:cs="Arial"/>
                <w:sz w:val="20"/>
                <w:szCs w:val="20"/>
                <w:lang w:val="en-US"/>
              </w:rPr>
            </w:pPr>
            <w:ins w:id="272" w:author="Nokia" w:date="2022-01-28T07:49:00Z">
              <w:r>
                <w:rPr>
                  <w:rFonts w:ascii="Arial" w:hAnsi="Arial" w:cs="Arial"/>
                  <w:sz w:val="20"/>
                  <w:szCs w:val="20"/>
                  <w:lang w:val="en-US"/>
                </w:rPr>
                <w:t>Nokia</w:t>
              </w:r>
            </w:ins>
          </w:p>
        </w:tc>
        <w:tc>
          <w:tcPr>
            <w:tcW w:w="5101" w:type="dxa"/>
          </w:tcPr>
          <w:p w14:paraId="39A15D43" w14:textId="35E18272" w:rsidR="001F082A" w:rsidRDefault="001F082A" w:rsidP="001F082A">
            <w:pPr>
              <w:rPr>
                <w:ins w:id="273" w:author="Ericsson User" w:date="2022-01-27T10:02:00Z"/>
                <w:rFonts w:ascii="Arial" w:hAnsi="Arial" w:cs="Arial"/>
                <w:sz w:val="20"/>
                <w:szCs w:val="20"/>
                <w:lang w:val="en-US"/>
              </w:rPr>
            </w:pPr>
            <w:ins w:id="274" w:author="Nokia" w:date="2022-01-28T07:49:00Z">
              <w:r>
                <w:t xml:space="preserve">This fine to discuss, but the double logging of CHO </w:t>
              </w:r>
              <w:proofErr w:type="spellStart"/>
              <w:r>
                <w:t>measurments</w:t>
              </w:r>
              <w:proofErr w:type="spellEnd"/>
              <w:r>
                <w:t xml:space="preserve"> is not needed. If some CHO candidate cell </w:t>
              </w:r>
              <w:proofErr w:type="spellStart"/>
              <w:r>
                <w:t>measurments</w:t>
              </w:r>
              <w:proofErr w:type="spellEnd"/>
              <w:r>
                <w:t xml:space="preserve"> are missing and other, </w:t>
              </w:r>
              <w:proofErr w:type="spellStart"/>
              <w:r>
                <w:t>non candidate</w:t>
              </w:r>
              <w:proofErr w:type="spellEnd"/>
              <w:r>
                <w:t xml:space="preserve"> cells are better, this is more valuable information for the source </w:t>
              </w:r>
              <w:proofErr w:type="gramStart"/>
              <w:r>
                <w:t>cell..</w:t>
              </w:r>
              <w:proofErr w:type="gramEnd"/>
              <w:r>
                <w:t xml:space="preserve"> knowing just how bad the other candidate cells (not included in </w:t>
              </w:r>
              <w:proofErr w:type="spellStart"/>
              <w:proofErr w:type="gramStart"/>
              <w:r w:rsidRPr="57F20CE1">
                <w:rPr>
                  <w:i/>
                  <w:iCs/>
                </w:rPr>
                <w:t>measResultNeighCells</w:t>
              </w:r>
              <w:proofErr w:type="spellEnd"/>
              <w:r>
                <w:t xml:space="preserve"> )</w:t>
              </w:r>
              <w:proofErr w:type="gramEnd"/>
              <w:r>
                <w:t xml:space="preserve"> were is not adding any benefits.</w:t>
              </w:r>
              <w:r>
                <w:rPr>
                  <w:rStyle w:val="aff3"/>
                </w:rPr>
                <w:annotationRef/>
              </w:r>
            </w:ins>
          </w:p>
        </w:tc>
        <w:tc>
          <w:tcPr>
            <w:tcW w:w="4862" w:type="dxa"/>
          </w:tcPr>
          <w:p w14:paraId="7E839ECA" w14:textId="6F9F9753" w:rsidR="001F082A" w:rsidRDefault="00E353E6" w:rsidP="001F082A">
            <w:pPr>
              <w:rPr>
                <w:ins w:id="275" w:author="Ericsson User" w:date="2022-01-27T10:02:00Z"/>
                <w:rFonts w:ascii="Arial" w:hAnsi="Arial" w:cs="Arial"/>
                <w:sz w:val="20"/>
                <w:szCs w:val="20"/>
                <w:lang w:val="en-US"/>
              </w:rPr>
            </w:pPr>
            <w:ins w:id="276" w:author="Ericsson User" w:date="2022-01-28T10:02:00Z">
              <w:r>
                <w:rPr>
                  <w:rFonts w:ascii="Arial" w:hAnsi="Arial" w:cs="Arial"/>
                  <w:sz w:val="20"/>
                  <w:szCs w:val="20"/>
                  <w:lang w:val="en-US"/>
                </w:rPr>
                <w:t xml:space="preserve">Rapporteur agrees </w:t>
              </w:r>
            </w:ins>
            <w:ins w:id="277" w:author="Ericsson User" w:date="2022-01-28T10:04:00Z">
              <w:r>
                <w:rPr>
                  <w:rFonts w:ascii="Arial" w:hAnsi="Arial" w:cs="Arial"/>
                  <w:sz w:val="20"/>
                  <w:szCs w:val="20"/>
                  <w:lang w:val="en-US"/>
                </w:rPr>
                <w:t xml:space="preserve">with Nokia </w:t>
              </w:r>
            </w:ins>
            <w:ins w:id="278" w:author="Ericsson User" w:date="2022-01-28T10:02:00Z">
              <w:r>
                <w:rPr>
                  <w:rFonts w:ascii="Arial" w:hAnsi="Arial" w:cs="Arial"/>
                  <w:sz w:val="20"/>
                  <w:szCs w:val="20"/>
                  <w:lang w:val="en-US"/>
                </w:rPr>
                <w:t xml:space="preserve">that we should avoid any duplication. In the current running CR, the </w:t>
              </w:r>
            </w:ins>
            <w:ins w:id="279" w:author="Ericsson User" w:date="2022-01-28T10:03:00Z">
              <w:r>
                <w:rPr>
                  <w:rFonts w:ascii="Arial" w:hAnsi="Arial" w:cs="Arial"/>
                  <w:sz w:val="20"/>
                  <w:szCs w:val="20"/>
                  <w:lang w:val="en-US"/>
                </w:rPr>
                <w:t xml:space="preserve">UE includes the cell identities of those candidate cells in the </w:t>
              </w:r>
              <w:proofErr w:type="spellStart"/>
              <w:r>
                <w:rPr>
                  <w:i/>
                </w:rPr>
                <w:t>choCandidateCellList</w:t>
              </w:r>
            </w:ins>
            <w:proofErr w:type="spellEnd"/>
            <w:ins w:id="280" w:author="Ericsson User" w:date="2022-01-28T10:02:00Z">
              <w:r>
                <w:rPr>
                  <w:rFonts w:ascii="Arial" w:hAnsi="Arial" w:cs="Arial"/>
                  <w:sz w:val="20"/>
                  <w:szCs w:val="20"/>
                  <w:lang w:val="en-US"/>
                </w:rPr>
                <w:t xml:space="preserve"> </w:t>
              </w:r>
            </w:ins>
            <w:ins w:id="281" w:author="Ericsson User" w:date="2022-01-28T10:03:00Z">
              <w:r>
                <w:rPr>
                  <w:rFonts w:ascii="Arial" w:hAnsi="Arial" w:cs="Arial"/>
                  <w:sz w:val="20"/>
                  <w:szCs w:val="20"/>
                  <w:lang w:val="en-US"/>
                </w:rPr>
                <w:t>that were not included in the</w:t>
              </w:r>
            </w:ins>
            <w:ins w:id="282" w:author="Ericsson User" w:date="2022-01-28T10:04:00Z">
              <w:r>
                <w:rPr>
                  <w:rFonts w:ascii="Arial" w:hAnsi="Arial" w:cs="Arial"/>
                  <w:sz w:val="20"/>
                  <w:szCs w:val="20"/>
                  <w:lang w:val="en-US"/>
                </w:rPr>
                <w:t xml:space="preserve"> </w:t>
              </w:r>
              <w:proofErr w:type="spellStart"/>
              <w:r w:rsidRPr="00E353E6">
                <w:rPr>
                  <w:i/>
                  <w:iCs/>
                </w:rPr>
                <w:t>measResulNeighCells</w:t>
              </w:r>
              <w:proofErr w:type="spellEnd"/>
              <w:r>
                <w:rPr>
                  <w:rFonts w:ascii="Arial" w:hAnsi="Arial" w:cs="Arial"/>
                  <w:sz w:val="20"/>
                  <w:szCs w:val="20"/>
                  <w:lang w:val="en-US"/>
                </w:rPr>
                <w:t xml:space="preserve">. </w:t>
              </w:r>
            </w:ins>
          </w:p>
        </w:tc>
      </w:tr>
      <w:tr w:rsidR="001F082A" w14:paraId="4D9B82F5" w14:textId="77777777" w:rsidTr="001F082A">
        <w:trPr>
          <w:trHeight w:val="430"/>
          <w:ins w:id="283" w:author="Ericsson User" w:date="2022-01-27T10:02:00Z"/>
        </w:trPr>
        <w:tc>
          <w:tcPr>
            <w:tcW w:w="1183" w:type="dxa"/>
          </w:tcPr>
          <w:p w14:paraId="48951122" w14:textId="77777777" w:rsidR="001F082A" w:rsidRDefault="001F082A" w:rsidP="001F082A">
            <w:pPr>
              <w:rPr>
                <w:ins w:id="284" w:author="Ericsson User" w:date="2022-01-27T10:02:00Z"/>
                <w:rFonts w:ascii="Arial" w:hAnsi="Arial" w:cs="Arial"/>
                <w:sz w:val="20"/>
                <w:szCs w:val="20"/>
                <w:lang w:val="en-US"/>
              </w:rPr>
            </w:pPr>
          </w:p>
        </w:tc>
        <w:tc>
          <w:tcPr>
            <w:tcW w:w="5101" w:type="dxa"/>
          </w:tcPr>
          <w:p w14:paraId="19BF2650" w14:textId="77777777" w:rsidR="001F082A" w:rsidRDefault="001F082A" w:rsidP="001F082A">
            <w:pPr>
              <w:rPr>
                <w:ins w:id="285" w:author="Ericsson User" w:date="2022-01-27T10:02:00Z"/>
                <w:rFonts w:ascii="Arial" w:hAnsi="Arial" w:cs="Arial"/>
                <w:sz w:val="20"/>
                <w:szCs w:val="20"/>
                <w:lang w:val="en-US"/>
              </w:rPr>
            </w:pPr>
          </w:p>
        </w:tc>
        <w:tc>
          <w:tcPr>
            <w:tcW w:w="4862" w:type="dxa"/>
          </w:tcPr>
          <w:p w14:paraId="552D8030" w14:textId="77777777" w:rsidR="001F082A" w:rsidRDefault="001F082A" w:rsidP="001F082A">
            <w:pPr>
              <w:rPr>
                <w:ins w:id="286" w:author="Ericsson User" w:date="2022-01-27T10:02:00Z"/>
                <w:rFonts w:ascii="Arial" w:hAnsi="Arial" w:cs="Arial"/>
                <w:sz w:val="20"/>
                <w:szCs w:val="20"/>
                <w:lang w:val="en-US"/>
              </w:rPr>
            </w:pPr>
          </w:p>
        </w:tc>
      </w:tr>
      <w:tr w:rsidR="001F082A" w14:paraId="65FD32B4" w14:textId="77777777" w:rsidTr="001F082A">
        <w:trPr>
          <w:trHeight w:val="415"/>
          <w:ins w:id="287" w:author="Ericsson User" w:date="2022-01-27T10:02:00Z"/>
        </w:trPr>
        <w:tc>
          <w:tcPr>
            <w:tcW w:w="1183" w:type="dxa"/>
          </w:tcPr>
          <w:p w14:paraId="61FBE2D1" w14:textId="77777777" w:rsidR="001F082A" w:rsidRDefault="001F082A" w:rsidP="001F082A">
            <w:pPr>
              <w:rPr>
                <w:ins w:id="288" w:author="Ericsson User" w:date="2022-01-27T10:02:00Z"/>
                <w:rFonts w:ascii="Arial" w:hAnsi="Arial" w:cs="Arial"/>
                <w:sz w:val="20"/>
                <w:szCs w:val="20"/>
                <w:lang w:val="en-US"/>
              </w:rPr>
            </w:pPr>
          </w:p>
        </w:tc>
        <w:tc>
          <w:tcPr>
            <w:tcW w:w="5101" w:type="dxa"/>
          </w:tcPr>
          <w:p w14:paraId="173968C2" w14:textId="77777777" w:rsidR="001F082A" w:rsidRDefault="001F082A" w:rsidP="001F082A">
            <w:pPr>
              <w:rPr>
                <w:ins w:id="289" w:author="Ericsson User" w:date="2022-01-27T10:02:00Z"/>
                <w:rFonts w:ascii="Arial" w:hAnsi="Arial" w:cs="Arial"/>
                <w:sz w:val="20"/>
                <w:szCs w:val="20"/>
                <w:lang w:val="en-US"/>
              </w:rPr>
            </w:pPr>
          </w:p>
        </w:tc>
        <w:tc>
          <w:tcPr>
            <w:tcW w:w="4862" w:type="dxa"/>
          </w:tcPr>
          <w:p w14:paraId="1074A57C" w14:textId="77777777" w:rsidR="001F082A" w:rsidRDefault="001F082A" w:rsidP="001F082A">
            <w:pPr>
              <w:rPr>
                <w:ins w:id="290" w:author="Ericsson User" w:date="2022-01-27T10:02:00Z"/>
                <w:rFonts w:ascii="Arial" w:hAnsi="Arial" w:cs="Arial"/>
                <w:sz w:val="20"/>
                <w:szCs w:val="20"/>
                <w:lang w:val="en-US"/>
              </w:rPr>
            </w:pPr>
          </w:p>
        </w:tc>
      </w:tr>
      <w:tr w:rsidR="001F082A" w14:paraId="6EC8A084" w14:textId="77777777" w:rsidTr="001F082A">
        <w:trPr>
          <w:trHeight w:val="430"/>
          <w:ins w:id="291" w:author="Ericsson User" w:date="2022-01-27T10:02:00Z"/>
        </w:trPr>
        <w:tc>
          <w:tcPr>
            <w:tcW w:w="1183" w:type="dxa"/>
          </w:tcPr>
          <w:p w14:paraId="3D8F071F" w14:textId="77777777" w:rsidR="001F082A" w:rsidRDefault="001F082A" w:rsidP="001F082A">
            <w:pPr>
              <w:rPr>
                <w:ins w:id="292" w:author="Ericsson User" w:date="2022-01-27T10:02:00Z"/>
                <w:rFonts w:ascii="Arial" w:hAnsi="Arial" w:cs="Arial"/>
                <w:sz w:val="20"/>
                <w:szCs w:val="20"/>
                <w:lang w:val="en-US"/>
              </w:rPr>
            </w:pPr>
          </w:p>
        </w:tc>
        <w:tc>
          <w:tcPr>
            <w:tcW w:w="5101" w:type="dxa"/>
          </w:tcPr>
          <w:p w14:paraId="33110109" w14:textId="77777777" w:rsidR="001F082A" w:rsidRDefault="001F082A" w:rsidP="001F082A">
            <w:pPr>
              <w:rPr>
                <w:ins w:id="293" w:author="Ericsson User" w:date="2022-01-27T10:02:00Z"/>
                <w:rFonts w:ascii="Arial" w:hAnsi="Arial" w:cs="Arial"/>
                <w:sz w:val="20"/>
                <w:szCs w:val="20"/>
                <w:lang w:val="en-US"/>
              </w:rPr>
            </w:pPr>
          </w:p>
        </w:tc>
        <w:tc>
          <w:tcPr>
            <w:tcW w:w="4862" w:type="dxa"/>
          </w:tcPr>
          <w:p w14:paraId="2E6188C4" w14:textId="77777777" w:rsidR="001F082A" w:rsidRDefault="001F082A" w:rsidP="001F082A">
            <w:pPr>
              <w:rPr>
                <w:ins w:id="294" w:author="Ericsson User" w:date="2022-01-27T10:02:00Z"/>
                <w:rFonts w:ascii="Arial" w:hAnsi="Arial" w:cs="Arial"/>
                <w:sz w:val="20"/>
                <w:szCs w:val="20"/>
                <w:lang w:val="en-US"/>
              </w:rPr>
            </w:pPr>
          </w:p>
        </w:tc>
      </w:tr>
      <w:tr w:rsidR="001F082A" w14:paraId="39ABBBFD" w14:textId="77777777" w:rsidTr="001F082A">
        <w:trPr>
          <w:trHeight w:val="415"/>
          <w:ins w:id="295" w:author="Ericsson User" w:date="2022-01-27T10:02:00Z"/>
        </w:trPr>
        <w:tc>
          <w:tcPr>
            <w:tcW w:w="1183" w:type="dxa"/>
          </w:tcPr>
          <w:p w14:paraId="21C2D593" w14:textId="77777777" w:rsidR="001F082A" w:rsidRDefault="001F082A" w:rsidP="001F082A">
            <w:pPr>
              <w:rPr>
                <w:ins w:id="296" w:author="Ericsson User" w:date="2022-01-27T10:02:00Z"/>
                <w:rFonts w:ascii="Arial" w:hAnsi="Arial" w:cs="Arial"/>
                <w:sz w:val="20"/>
                <w:szCs w:val="20"/>
                <w:lang w:val="en-US"/>
              </w:rPr>
            </w:pPr>
          </w:p>
        </w:tc>
        <w:tc>
          <w:tcPr>
            <w:tcW w:w="5101" w:type="dxa"/>
          </w:tcPr>
          <w:p w14:paraId="4A88385A" w14:textId="77777777" w:rsidR="001F082A" w:rsidRDefault="001F082A" w:rsidP="001F082A">
            <w:pPr>
              <w:rPr>
                <w:ins w:id="297" w:author="Ericsson User" w:date="2022-01-27T10:02:00Z"/>
                <w:rFonts w:ascii="Arial" w:hAnsi="Arial" w:cs="Arial"/>
                <w:sz w:val="20"/>
                <w:szCs w:val="20"/>
                <w:lang w:val="en-US"/>
              </w:rPr>
            </w:pPr>
          </w:p>
        </w:tc>
        <w:tc>
          <w:tcPr>
            <w:tcW w:w="4862" w:type="dxa"/>
          </w:tcPr>
          <w:p w14:paraId="66E6A744" w14:textId="77777777" w:rsidR="001F082A" w:rsidRDefault="001F082A" w:rsidP="001F082A">
            <w:pPr>
              <w:rPr>
                <w:ins w:id="298"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BE950C2" w:rsidR="0089110A" w:rsidDel="001F4D72" w:rsidRDefault="00E96746">
      <w:pPr>
        <w:pStyle w:val="30"/>
        <w:numPr>
          <w:ilvl w:val="0"/>
          <w:numId w:val="0"/>
        </w:numPr>
        <w:rPr>
          <w:del w:id="299" w:author="Ericsson User" w:date="2022-01-28T10:06:00Z"/>
        </w:rPr>
      </w:pPr>
      <w:commentRangeStart w:id="300"/>
      <w:del w:id="301" w:author="Ericsson User" w:date="2022-01-28T10:06:00Z">
        <w:r w:rsidDel="001F4D72">
          <w:delText>Issue#4: RLF report enhancements related capability</w:delText>
        </w:r>
      </w:del>
    </w:p>
    <w:p w14:paraId="5D9050C0" w14:textId="254F7FD1" w:rsidR="0089110A" w:rsidDel="001F4D72" w:rsidRDefault="00E96746">
      <w:pPr>
        <w:rPr>
          <w:del w:id="302" w:author="Ericsson User" w:date="2022-01-28T10:06:00Z"/>
          <w:rFonts w:ascii="Arial" w:hAnsi="Arial"/>
          <w:b/>
          <w:bCs/>
          <w:lang w:val="en-US" w:eastAsia="zh-CN"/>
        </w:rPr>
      </w:pPr>
      <w:del w:id="303" w:author="Ericsson User" w:date="2022-01-28T10:06:00Z">
        <w:r w:rsidDel="001F4D72">
          <w:rPr>
            <w:rFonts w:ascii="Arial" w:hAnsi="Arial" w:cs="Arial"/>
          </w:rPr>
          <w:delText xml:space="preserve">In </w:delText>
        </w:r>
        <w:r w:rsidDel="001F4D72">
          <w:rPr>
            <w:rFonts w:ascii="Arial" w:hAnsi="Arial" w:cs="Arial"/>
          </w:rPr>
          <w:fldChar w:fldCharType="begin"/>
        </w:r>
        <w:r w:rsidDel="001F4D72">
          <w:rPr>
            <w:rFonts w:ascii="Arial" w:hAnsi="Arial" w:cs="Arial"/>
          </w:rPr>
          <w:delInstrText xml:space="preserve"> REF _Ref92916787 \r \h  \* MERGEFORMAT </w:delInstrText>
        </w:r>
        <w:r w:rsidDel="001F4D72">
          <w:rPr>
            <w:rFonts w:ascii="Arial" w:hAnsi="Arial" w:cs="Arial"/>
          </w:rPr>
        </w:r>
        <w:r w:rsidDel="001F4D72">
          <w:rPr>
            <w:rFonts w:ascii="Arial" w:hAnsi="Arial" w:cs="Arial"/>
          </w:rPr>
          <w:fldChar w:fldCharType="separate"/>
        </w:r>
        <w:r w:rsidDel="001F4D72">
          <w:rPr>
            <w:rFonts w:ascii="Arial" w:hAnsi="Arial" w:cs="Arial"/>
          </w:rPr>
          <w:delText>[20]</w:delText>
        </w:r>
        <w:r w:rsidDel="001F4D72">
          <w:rPr>
            <w:rFonts w:ascii="Arial" w:hAnsi="Arial" w:cs="Arial"/>
          </w:rPr>
          <w:fldChar w:fldCharType="end"/>
        </w:r>
        <w:r w:rsidDel="001F4D72">
          <w:rPr>
            <w:rFonts w:ascii="Arial" w:hAnsi="Arial" w:cs="Arial"/>
          </w:rPr>
          <w:delText>, LG claims that t</w:delText>
        </w:r>
        <w:r w:rsidDel="001F4D72">
          <w:rPr>
            <w:rFonts w:ascii="Arial" w:hAnsi="Arial" w:cs="Arial" w:hint="eastAsia"/>
          </w:rPr>
          <w:delText>here is no way to differentiate legacy RLF-Report and R17 enhanced RLF-Report because there is only single indicator in UE-MeasurementsAvailable</w:delText>
        </w:r>
        <w:r w:rsidDel="001F4D72">
          <w:rPr>
            <w:rFonts w:ascii="Arial" w:hAnsi="Arial" w:cs="Arial"/>
          </w:rPr>
          <w:delText xml:space="preserve">. </w:delText>
        </w:r>
      </w:del>
    </w:p>
    <w:p w14:paraId="0476CBEA" w14:textId="76A497CA" w:rsidR="0089110A" w:rsidDel="001F4D72" w:rsidRDefault="00E96746">
      <w:pPr>
        <w:rPr>
          <w:del w:id="304" w:author="Ericsson User" w:date="2022-01-28T10:06:00Z"/>
          <w:rFonts w:ascii="Arial" w:hAnsi="Arial" w:cs="Arial"/>
        </w:rPr>
      </w:pPr>
      <w:del w:id="305" w:author="Ericsson User" w:date="2022-01-28T10:06:00Z">
        <w:r w:rsidDel="001F4D72">
          <w:rPr>
            <w:rFonts w:ascii="Arial" w:hAnsi="Arial" w:cs="Arial"/>
          </w:rPr>
          <w:delText xml:space="preserve">In addition, it has been proposed by Huawei in </w:delText>
        </w:r>
        <w:r w:rsidDel="001F4D72">
          <w:rPr>
            <w:rFonts w:ascii="Arial" w:hAnsi="Arial" w:cs="Arial"/>
          </w:rPr>
          <w:fldChar w:fldCharType="begin"/>
        </w:r>
        <w:r w:rsidDel="001F4D72">
          <w:rPr>
            <w:rFonts w:ascii="Arial" w:hAnsi="Arial" w:cs="Arial"/>
          </w:rPr>
          <w:delInstrText xml:space="preserve"> REF _Ref92961248 \r \h </w:delInstrText>
        </w:r>
        <w:r w:rsidDel="001F4D72">
          <w:rPr>
            <w:rFonts w:ascii="Arial" w:hAnsi="Arial" w:cs="Arial"/>
          </w:rPr>
        </w:r>
        <w:r w:rsidDel="001F4D72">
          <w:rPr>
            <w:rFonts w:ascii="Arial" w:hAnsi="Arial" w:cs="Arial"/>
          </w:rPr>
          <w:fldChar w:fldCharType="separate"/>
        </w:r>
        <w:r w:rsidDel="001F4D72">
          <w:rPr>
            <w:rFonts w:ascii="Arial" w:hAnsi="Arial" w:cs="Arial"/>
          </w:rPr>
          <w:delText>[29]</w:delText>
        </w:r>
        <w:r w:rsidDel="001F4D72">
          <w:rPr>
            <w:rFonts w:ascii="Arial" w:hAnsi="Arial" w:cs="Arial"/>
          </w:rPr>
          <w:fldChar w:fldCharType="end"/>
        </w:r>
        <w:r w:rsidDel="001F4D72">
          <w:rPr>
            <w:rFonts w:ascii="Arial" w:hAnsi="Arial" w:cs="Arial"/>
          </w:rPr>
          <w:delText xml:space="preserve"> to introduce new UE capability bits for the following enhancements and they are optional without capability signalling:</w:delText>
        </w:r>
      </w:del>
    </w:p>
    <w:p w14:paraId="5C7994A4" w14:textId="364854D9" w:rsidR="0089110A" w:rsidRPr="002209CC" w:rsidDel="001F4D72" w:rsidRDefault="00E96746">
      <w:pPr>
        <w:pStyle w:val="aff5"/>
        <w:numPr>
          <w:ilvl w:val="0"/>
          <w:numId w:val="21"/>
        </w:numPr>
        <w:tabs>
          <w:tab w:val="left" w:pos="426"/>
          <w:tab w:val="left" w:pos="1440"/>
        </w:tabs>
        <w:rPr>
          <w:del w:id="306" w:author="Ericsson User" w:date="2022-01-28T10:06:00Z"/>
          <w:b/>
          <w:lang w:val="en-US"/>
        </w:rPr>
      </w:pPr>
      <w:del w:id="307" w:author="Ericsson User" w:date="2022-01-28T10:06:00Z">
        <w:r w:rsidDel="001F4D72">
          <w:rPr>
            <w:rFonts w:ascii="Arial" w:eastAsia="宋体" w:hAnsi="Arial" w:cs="Arial"/>
            <w:sz w:val="20"/>
            <w:szCs w:val="20"/>
            <w:lang w:val="en-GB" w:eastAsia="ja-JP"/>
          </w:rPr>
          <w:delText>DAPS failure reporting</w:delText>
        </w:r>
      </w:del>
    </w:p>
    <w:p w14:paraId="3F48401A" w14:textId="66D118C0" w:rsidR="0089110A" w:rsidRPr="002209CC" w:rsidDel="001F4D72" w:rsidRDefault="00E96746">
      <w:pPr>
        <w:pStyle w:val="aff5"/>
        <w:numPr>
          <w:ilvl w:val="0"/>
          <w:numId w:val="21"/>
        </w:numPr>
        <w:tabs>
          <w:tab w:val="left" w:pos="426"/>
          <w:tab w:val="left" w:pos="1440"/>
        </w:tabs>
        <w:rPr>
          <w:del w:id="308" w:author="Ericsson User" w:date="2022-01-28T10:06:00Z"/>
          <w:b/>
          <w:lang w:val="en-US"/>
        </w:rPr>
      </w:pPr>
      <w:del w:id="309" w:author="Ericsson User" w:date="2022-01-28T10:06:00Z">
        <w:r w:rsidDel="001F4D72">
          <w:rPr>
            <w:rFonts w:ascii="Arial" w:eastAsia="宋体" w:hAnsi="Arial" w:cs="Arial"/>
            <w:sz w:val="20"/>
            <w:szCs w:val="20"/>
            <w:lang w:val="en-GB" w:eastAsia="ja-JP"/>
          </w:rPr>
          <w:delText>CHO failure reporting</w:delText>
        </w:r>
      </w:del>
    </w:p>
    <w:p w14:paraId="51D00E32" w14:textId="2A6F0E9F" w:rsidR="0089110A" w:rsidRPr="002209CC" w:rsidDel="001F4D72" w:rsidRDefault="00E96746">
      <w:pPr>
        <w:pStyle w:val="aff5"/>
        <w:numPr>
          <w:ilvl w:val="0"/>
          <w:numId w:val="21"/>
        </w:numPr>
        <w:tabs>
          <w:tab w:val="left" w:pos="426"/>
          <w:tab w:val="left" w:pos="1440"/>
        </w:tabs>
        <w:rPr>
          <w:del w:id="310" w:author="Ericsson User" w:date="2022-01-28T10:06:00Z"/>
          <w:b/>
          <w:lang w:val="en-US"/>
        </w:rPr>
      </w:pPr>
      <w:del w:id="311" w:author="Ericsson User" w:date="2022-01-28T10:06:00Z">
        <w:r w:rsidRPr="002209CC" w:rsidDel="001F4D72">
          <w:rPr>
            <w:lang w:val="en-US"/>
          </w:rPr>
          <w:delText>PSCell change failure reporting</w:delText>
        </w:r>
      </w:del>
    </w:p>
    <w:p w14:paraId="35BD6B75" w14:textId="0190A961" w:rsidR="0089110A" w:rsidDel="001F4D72" w:rsidRDefault="0089110A">
      <w:pPr>
        <w:pStyle w:val="aff5"/>
        <w:tabs>
          <w:tab w:val="left" w:pos="426"/>
          <w:tab w:val="left" w:pos="1440"/>
        </w:tabs>
        <w:ind w:left="1146"/>
        <w:rPr>
          <w:del w:id="312" w:author="Ericsson User" w:date="2022-01-28T10:06:00Z"/>
          <w:rFonts w:ascii="Arial" w:eastAsia="宋体" w:hAnsi="Arial" w:cs="Arial"/>
          <w:sz w:val="20"/>
          <w:szCs w:val="20"/>
          <w:lang w:val="en-GB" w:eastAsia="ja-JP"/>
        </w:rPr>
      </w:pPr>
    </w:p>
    <w:p w14:paraId="3ED0326F" w14:textId="6469C224" w:rsidR="0089110A" w:rsidDel="001F4D72" w:rsidRDefault="00E96746">
      <w:pPr>
        <w:jc w:val="both"/>
        <w:rPr>
          <w:del w:id="313" w:author="Ericsson User" w:date="2022-01-28T10:06:00Z"/>
          <w:rFonts w:ascii="Arial" w:hAnsi="Arial" w:cs="Arial"/>
          <w:bCs/>
        </w:rPr>
      </w:pPr>
      <w:del w:id="314" w:author="Ericsson User" w:date="2022-01-28T10:06:00Z">
        <w:r w:rsidDel="001F4D72">
          <w:rPr>
            <w:rFonts w:ascii="Arial" w:hAnsi="Arial" w:cs="Arial"/>
          </w:rPr>
          <w:delText>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Based on the above papers, Rapporteur proposes the following.</w:delText>
        </w:r>
      </w:del>
    </w:p>
    <w:p w14:paraId="542B9860" w14:textId="3CCA1349" w:rsidR="0089110A" w:rsidDel="001F4D72" w:rsidRDefault="00E96746">
      <w:pPr>
        <w:pStyle w:val="Proposal"/>
        <w:rPr>
          <w:del w:id="315" w:author="Ericsson User" w:date="2022-01-28T10:06:00Z"/>
          <w:lang w:val="en-US"/>
        </w:rPr>
      </w:pPr>
      <w:bookmarkStart w:id="316" w:name="_Toc92978153"/>
      <w:bookmarkStart w:id="317" w:name="_Toc93932596"/>
      <w:bookmarkStart w:id="318" w:name="_Toc94263340"/>
      <w:bookmarkStart w:id="319" w:name="_Toc94263780"/>
      <w:bookmarkStart w:id="320" w:name="_Toc94263901"/>
      <w:del w:id="321" w:author="Ericsson User" w:date="2022-01-28T10:06:00Z">
        <w:r w:rsidDel="001F4D72">
          <w:rPr>
            <w:lang w:val="en-US"/>
          </w:rPr>
          <w:delText>Related to capabilities, RAN2 to discuss the need of the following:</w:delText>
        </w:r>
        <w:bookmarkEnd w:id="316"/>
        <w:bookmarkEnd w:id="317"/>
        <w:bookmarkEnd w:id="318"/>
        <w:bookmarkEnd w:id="319"/>
        <w:bookmarkEnd w:id="320"/>
      </w:del>
    </w:p>
    <w:p w14:paraId="278182BA" w14:textId="2B17639C" w:rsidR="0089110A" w:rsidDel="001F4D72" w:rsidRDefault="00E96746">
      <w:pPr>
        <w:pStyle w:val="Proposal"/>
        <w:numPr>
          <w:ilvl w:val="1"/>
          <w:numId w:val="11"/>
        </w:numPr>
        <w:rPr>
          <w:del w:id="322" w:author="Ericsson User" w:date="2022-01-28T10:06:00Z"/>
          <w:lang w:val="en-US"/>
        </w:rPr>
      </w:pPr>
      <w:bookmarkStart w:id="323" w:name="_Toc92978154"/>
      <w:bookmarkStart w:id="324" w:name="_Toc93932597"/>
      <w:bookmarkStart w:id="325" w:name="_Toc94263341"/>
      <w:bookmarkStart w:id="326" w:name="_Toc94263781"/>
      <w:bookmarkStart w:id="327" w:name="_Toc94263902"/>
      <w:del w:id="328" w:author="Ericsson User" w:date="2022-01-28T10:06:00Z">
        <w:r w:rsidDel="001F4D72">
          <w:rPr>
            <w:lang w:val="en-US"/>
          </w:rPr>
          <w:delText>Release indicator f</w:delText>
        </w:r>
        <w:r w:rsidDel="001F4D72">
          <w:rPr>
            <w:rFonts w:hint="eastAsia"/>
            <w:lang w:val="en-US"/>
          </w:rPr>
          <w:delText xml:space="preserve">or each report version, </w:delText>
        </w:r>
        <w:r w:rsidDel="001F4D72">
          <w:rPr>
            <w:lang w:val="en-US"/>
          </w:rPr>
          <w:delText>r</w:delText>
        </w:r>
        <w:r w:rsidDel="001F4D72">
          <w:rPr>
            <w:rFonts w:hint="eastAsia"/>
            <w:lang w:val="en-US"/>
          </w:rPr>
          <w:delText>epresenting that there exists a SON related report needed to be exchanged</w:delText>
        </w:r>
        <w:bookmarkEnd w:id="323"/>
        <w:bookmarkEnd w:id="324"/>
        <w:bookmarkEnd w:id="325"/>
        <w:bookmarkEnd w:id="326"/>
        <w:bookmarkEnd w:id="327"/>
      </w:del>
    </w:p>
    <w:p w14:paraId="2E80E9F8" w14:textId="4D0BCF43" w:rsidR="0089110A" w:rsidDel="001F4D72" w:rsidRDefault="00E96746">
      <w:pPr>
        <w:pStyle w:val="Proposal"/>
        <w:numPr>
          <w:ilvl w:val="1"/>
          <w:numId w:val="11"/>
        </w:numPr>
        <w:rPr>
          <w:del w:id="329" w:author="Ericsson User" w:date="2022-01-28T10:06:00Z"/>
          <w:lang w:val="en-US"/>
        </w:rPr>
      </w:pPr>
      <w:bookmarkStart w:id="330" w:name="_Toc92978155"/>
      <w:bookmarkStart w:id="331" w:name="_Toc93932598"/>
      <w:bookmarkStart w:id="332" w:name="_Toc94263342"/>
      <w:bookmarkStart w:id="333" w:name="_Toc94263782"/>
      <w:bookmarkStart w:id="334" w:name="_Toc94263903"/>
      <w:del w:id="335" w:author="Ericsson User" w:date="2022-01-28T10:06:00Z">
        <w:r w:rsidDel="001F4D72">
          <w:delText>Capability bits for DAPS/CHO/PSCell change failure reporting</w:delText>
        </w:r>
        <w:bookmarkEnd w:id="330"/>
        <w:bookmarkEnd w:id="331"/>
        <w:bookmarkEnd w:id="332"/>
        <w:bookmarkEnd w:id="333"/>
        <w:bookmarkEnd w:id="334"/>
      </w:del>
    </w:p>
    <w:p w14:paraId="229CA51D" w14:textId="10CBD8D9" w:rsidR="0089110A" w:rsidDel="001F4D72" w:rsidRDefault="00E96746">
      <w:pPr>
        <w:pStyle w:val="Proposal"/>
        <w:numPr>
          <w:ilvl w:val="1"/>
          <w:numId w:val="11"/>
        </w:numPr>
        <w:rPr>
          <w:del w:id="336" w:author="Ericsson User" w:date="2022-01-28T10:06:00Z"/>
          <w:lang w:val="en-US"/>
        </w:rPr>
      </w:pPr>
      <w:bookmarkStart w:id="337" w:name="_Toc93932599"/>
      <w:bookmarkStart w:id="338" w:name="_Toc94263343"/>
      <w:bookmarkStart w:id="339" w:name="_Toc94263783"/>
      <w:bookmarkStart w:id="340" w:name="_Toc94263904"/>
      <w:del w:id="341" w:author="Ericsson User" w:date="2022-01-28T10:06:00Z">
        <w:r w:rsidDel="001F4D72">
          <w:delText>No changes</w:delText>
        </w:r>
        <w:bookmarkEnd w:id="337"/>
        <w:r w:rsidDel="001F4D72">
          <w:delText xml:space="preserve"> as additions are not very large</w:delText>
        </w:r>
        <w:bookmarkEnd w:id="338"/>
        <w:bookmarkEnd w:id="339"/>
        <w:bookmarkEnd w:id="340"/>
      </w:del>
    </w:p>
    <w:p w14:paraId="3E355C12" w14:textId="33815850" w:rsidR="0089110A" w:rsidRDefault="00E96746">
      <w:pPr>
        <w:rPr>
          <w:rFonts w:ascii="Arial" w:hAnsi="Arial" w:cs="Arial"/>
        </w:rPr>
      </w:pPr>
      <w:ins w:id="342" w:author="Rapporteur" w:date="2022-01-27T18:31:00Z">
        <w:del w:id="343" w:author="Ericsson User" w:date="2022-01-28T10:06:00Z">
          <w:r w:rsidDel="001F4D72">
            <w:rPr>
              <w:rFonts w:ascii="Arial" w:hAnsi="Arial" w:cs="Arial"/>
              <w:lang w:val="en-US"/>
            </w:rPr>
            <w:delText>Yes, the objective should be to discuss it at next meeting. Reference [29] is cited above.</w:delText>
          </w:r>
        </w:del>
      </w:ins>
      <w:ins w:id="344" w:author="Nokia" w:date="2022-01-28T07:50:00Z">
        <w:del w:id="345" w:author="Ericsson User" w:date="2022-01-28T10:06:00Z">
          <w:r w:rsidR="001F082A" w:rsidDel="001F4D72">
            <w:rPr>
              <w:rFonts w:ascii="Arial" w:hAnsi="Arial" w:cs="Arial"/>
              <w:lang w:val="en-US"/>
            </w:rPr>
            <w:delText>Nokia</w:delText>
          </w:r>
          <w:r w:rsidR="001F082A" w:rsidRPr="00BC1BF1" w:rsidDel="001F4D72">
            <w:rPr>
              <w:lang w:val="en-US"/>
            </w:rPr>
            <w:delText>For c</w:delText>
          </w:r>
          <w:r w:rsidR="001F082A" w:rsidDel="001F4D72">
            <w:rPr>
              <w:rFonts w:ascii="Arial" w:hAnsi="Arial" w:cs="Arial"/>
              <w:lang w:val="en-US"/>
            </w:rPr>
            <w:delText xml:space="preserve"> – </w:delText>
          </w:r>
          <w:r w:rsidR="001F082A" w:rsidDel="001F4D72">
            <w:delText>We think the additions are large as many new IEs are introduces some being lists etc. Also only  information that  the source/root cause anaysis node can decode/use should be sent/logged.</w:delText>
          </w:r>
          <w:r w:rsidR="001F082A" w:rsidDel="001F4D72">
            <w:rPr>
              <w:rStyle w:val="aff3"/>
            </w:rPr>
            <w:annotationRef/>
          </w:r>
        </w:del>
      </w:ins>
      <w:commentRangeEnd w:id="300"/>
      <w:ins w:id="346" w:author="Ericsson User" w:date="2022-01-28T10:05:00Z">
        <w:r w:rsidR="001F4D72">
          <w:rPr>
            <w:rStyle w:val="aff3"/>
          </w:rPr>
          <w:commentReference w:id="300"/>
        </w:r>
      </w:ins>
    </w:p>
    <w:p w14:paraId="2019F442" w14:textId="77777777" w:rsidR="0089110A" w:rsidRDefault="00E96746">
      <w:pPr>
        <w:pStyle w:val="30"/>
        <w:numPr>
          <w:ilvl w:val="0"/>
          <w:numId w:val="0"/>
        </w:numPr>
      </w:pPr>
      <w:r>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w:t>
      </w:r>
      <w:proofErr w:type="spellStart"/>
      <w:r>
        <w:rPr>
          <w:rFonts w:ascii="Arial" w:hAnsi="Arial" w:cs="Arial"/>
        </w:rPr>
        <w:t>rlf</w:t>
      </w:r>
      <w:proofErr w:type="spellEnd"/>
      <w:r>
        <w:rPr>
          <w:rFonts w:ascii="Arial" w:hAnsi="Arial" w:cs="Arial"/>
        </w:rPr>
        <w:t xml:space="preserve">-cause in the RLF-Report </w:t>
      </w:r>
      <w:r>
        <w:rPr>
          <w:rFonts w:ascii="Arial" w:hAnsi="Arial" w:cs="Arial"/>
          <w:b/>
          <w:u w:val="single"/>
        </w:rPr>
        <w:t>as in LTE</w:t>
      </w:r>
      <w:r>
        <w:rPr>
          <w:rFonts w:ascii="Arial" w:hAnsi="Arial" w:cs="Arial"/>
        </w:rPr>
        <w:t xml:space="preserve">, and to also let the UE include the frequency </w:t>
      </w:r>
      <w:proofErr w:type="gramStart"/>
      <w:r>
        <w:rPr>
          <w:rFonts w:ascii="Arial" w:hAnsi="Arial" w:cs="Arial"/>
        </w:rPr>
        <w:t>whose</w:t>
      </w:r>
      <w:proofErr w:type="gramEnd"/>
      <w:r>
        <w:rPr>
          <w:rFonts w:ascii="Arial" w:hAnsi="Arial" w:cs="Arial"/>
        </w:rPr>
        <w:t xml:space="preserve"> associated T312 expired. </w:t>
      </w:r>
    </w:p>
    <w:p w14:paraId="3AD66E0C" w14:textId="77777777" w:rsidR="0089110A" w:rsidRDefault="00E96746">
      <w:pPr>
        <w:pStyle w:val="Proposal"/>
        <w:rPr>
          <w:ins w:id="347" w:author="Ericsson User" w:date="2022-01-27T18:18:00Z"/>
        </w:rPr>
      </w:pPr>
      <w:bookmarkStart w:id="348" w:name="_Toc94263905"/>
      <w:bookmarkStart w:id="349" w:name="_Toc92978159"/>
      <w:bookmarkStart w:id="350" w:name="_Toc93932603"/>
      <w:ins w:id="351" w:author="Rapporteur" w:date="2022-01-27T18:32:00Z">
        <w:r>
          <w:t xml:space="preserve">Related to T312, </w:t>
        </w:r>
      </w:ins>
      <w:r>
        <w:t xml:space="preserve">RAN2 to discuss the inclusion of the </w:t>
      </w:r>
      <w:ins w:id="352" w:author="Rapporteur" w:date="2022-01-27T18:32:00Z">
        <w:r>
          <w:t>following information in the RLF-Report</w:t>
        </w:r>
      </w:ins>
      <w:ins w:id="353" w:author="Rapporteur" w:date="2022-01-27T18:34:00Z">
        <w:r>
          <w:t>:</w:t>
        </w:r>
      </w:ins>
      <w:bookmarkEnd w:id="348"/>
    </w:p>
    <w:p w14:paraId="4F48A258" w14:textId="77777777" w:rsidR="0089110A" w:rsidRDefault="00E96746">
      <w:pPr>
        <w:pStyle w:val="Proposal"/>
        <w:numPr>
          <w:ilvl w:val="1"/>
          <w:numId w:val="11"/>
        </w:numPr>
        <w:rPr>
          <w:ins w:id="354" w:author="Rapporteur" w:date="2022-01-27T18:33:00Z"/>
        </w:rPr>
      </w:pPr>
      <w:bookmarkStart w:id="355" w:name="_Toc94263906"/>
      <w:r>
        <w:t xml:space="preserve">‘t312-expiry’ as a new </w:t>
      </w:r>
      <w:proofErr w:type="spellStart"/>
      <w:r>
        <w:t>rlf</w:t>
      </w:r>
      <w:proofErr w:type="spellEnd"/>
      <w:r>
        <w:t>-cause in the RLF-Report</w:t>
      </w:r>
      <w:bookmarkEnd w:id="355"/>
    </w:p>
    <w:p w14:paraId="3088D799" w14:textId="5BC371DD" w:rsidR="0089110A" w:rsidRDefault="000879D1">
      <w:pPr>
        <w:pStyle w:val="Proposal"/>
        <w:numPr>
          <w:ilvl w:val="1"/>
          <w:numId w:val="11"/>
        </w:numPr>
        <w:rPr>
          <w:ins w:id="356" w:author="Rapporteur" w:date="2022-01-27T18:33:00Z"/>
        </w:rPr>
      </w:pPr>
      <w:bookmarkStart w:id="357" w:name="_Toc94263907"/>
      <w:ins w:id="358" w:author="Ericsson User" w:date="2022-01-28T10:12:00Z">
        <w:r>
          <w:t xml:space="preserve">[low] </w:t>
        </w:r>
      </w:ins>
      <w:ins w:id="359" w:author="Rapporteur" w:date="2022-01-27T18:33:00Z">
        <w:r w:rsidR="00E96746">
          <w:t xml:space="preserve">Indication of the frequency </w:t>
        </w:r>
        <w:proofErr w:type="gramStart"/>
        <w:r w:rsidR="00E96746">
          <w:t>whose</w:t>
        </w:r>
        <w:proofErr w:type="gramEnd"/>
        <w:r w:rsidR="00E96746">
          <w:t xml:space="preserve"> associated T312 expired</w:t>
        </w:r>
        <w:bookmarkEnd w:id="357"/>
      </w:ins>
    </w:p>
    <w:bookmarkEnd w:id="349"/>
    <w:bookmarkEnd w:id="350"/>
    <w:p w14:paraId="0CC3C2F4" w14:textId="77777777" w:rsidR="0089110A" w:rsidRDefault="0089110A">
      <w:pPr>
        <w:pStyle w:val="Proposal"/>
        <w:numPr>
          <w:ilvl w:val="0"/>
          <w:numId w:val="0"/>
        </w:numPr>
        <w:tabs>
          <w:tab w:val="left" w:pos="1440"/>
        </w:tabs>
      </w:pPr>
    </w:p>
    <w:tbl>
      <w:tblPr>
        <w:tblStyle w:val="afd"/>
        <w:tblW w:w="10125" w:type="dxa"/>
        <w:tblLook w:val="04A0" w:firstRow="1" w:lastRow="0" w:firstColumn="1" w:lastColumn="0" w:noHBand="0" w:noVBand="1"/>
      </w:tblPr>
      <w:tblGrid>
        <w:gridCol w:w="1413"/>
        <w:gridCol w:w="3402"/>
        <w:gridCol w:w="5310"/>
      </w:tblGrid>
      <w:tr w:rsidR="0089110A" w14:paraId="1FF845E5" w14:textId="77777777">
        <w:trPr>
          <w:trHeight w:val="400"/>
          <w:ins w:id="360" w:author="Ericsson User" w:date="2022-01-27T10:02:00Z"/>
        </w:trPr>
        <w:tc>
          <w:tcPr>
            <w:tcW w:w="1413" w:type="dxa"/>
          </w:tcPr>
          <w:p w14:paraId="4D1AD139" w14:textId="77777777" w:rsidR="0089110A" w:rsidRDefault="00E96746">
            <w:pPr>
              <w:rPr>
                <w:ins w:id="361" w:author="Ericsson User" w:date="2022-01-27T10:02:00Z"/>
                <w:rFonts w:ascii="Arial" w:hAnsi="Arial" w:cs="Arial"/>
                <w:b/>
                <w:bCs/>
                <w:sz w:val="20"/>
                <w:szCs w:val="20"/>
                <w:lang w:val="en-US"/>
              </w:rPr>
            </w:pPr>
            <w:ins w:id="362" w:author="Ericsson User" w:date="2022-01-27T10:02:00Z">
              <w:r>
                <w:rPr>
                  <w:rFonts w:ascii="Arial" w:hAnsi="Arial" w:cs="Arial"/>
                  <w:b/>
                  <w:bCs/>
                  <w:sz w:val="20"/>
                  <w:szCs w:val="20"/>
                  <w:lang w:val="en-US"/>
                </w:rPr>
                <w:t>Company</w:t>
              </w:r>
            </w:ins>
          </w:p>
        </w:tc>
        <w:tc>
          <w:tcPr>
            <w:tcW w:w="3402" w:type="dxa"/>
          </w:tcPr>
          <w:p w14:paraId="18D95598" w14:textId="77777777" w:rsidR="0089110A" w:rsidRDefault="00E96746">
            <w:pPr>
              <w:rPr>
                <w:ins w:id="363" w:author="Ericsson User" w:date="2022-01-27T10:02:00Z"/>
                <w:rFonts w:ascii="Arial" w:hAnsi="Arial" w:cs="Arial"/>
                <w:b/>
                <w:bCs/>
                <w:sz w:val="20"/>
                <w:szCs w:val="20"/>
                <w:lang w:val="en-US"/>
              </w:rPr>
            </w:pPr>
            <w:ins w:id="364"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65" w:author="Ericsson User" w:date="2022-01-27T10:02:00Z"/>
                <w:rFonts w:ascii="Arial" w:hAnsi="Arial" w:cs="Arial"/>
                <w:b/>
                <w:bCs/>
                <w:sz w:val="20"/>
                <w:szCs w:val="20"/>
                <w:lang w:val="en-US"/>
              </w:rPr>
            </w:pPr>
            <w:ins w:id="366" w:author="Ericsson User" w:date="2022-01-27T10:02:00Z">
              <w:r>
                <w:rPr>
                  <w:rFonts w:ascii="Arial" w:hAnsi="Arial" w:cs="Arial"/>
                  <w:b/>
                  <w:bCs/>
                  <w:sz w:val="20"/>
                  <w:szCs w:val="20"/>
                  <w:lang w:val="en-US"/>
                </w:rPr>
                <w:t>Rapporteur’s view</w:t>
              </w:r>
            </w:ins>
          </w:p>
        </w:tc>
      </w:tr>
      <w:tr w:rsidR="0089110A" w14:paraId="3F0767C8" w14:textId="77777777">
        <w:trPr>
          <w:trHeight w:val="430"/>
          <w:ins w:id="367" w:author="Ericsson User" w:date="2022-01-27T10:02:00Z"/>
        </w:trPr>
        <w:tc>
          <w:tcPr>
            <w:tcW w:w="1413" w:type="dxa"/>
          </w:tcPr>
          <w:p w14:paraId="129E1E49" w14:textId="77777777" w:rsidR="0089110A" w:rsidRDefault="00E96746">
            <w:pPr>
              <w:rPr>
                <w:ins w:id="368" w:author="Ericsson User" w:date="2022-01-27T10:02:00Z"/>
                <w:rFonts w:ascii="Arial" w:hAnsi="Arial" w:cs="Arial"/>
                <w:sz w:val="20"/>
                <w:szCs w:val="20"/>
                <w:lang w:val="en-US"/>
              </w:rPr>
            </w:pPr>
            <w:ins w:id="369"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ab"/>
              <w:rPr>
                <w:ins w:id="370" w:author="Ericsson User" w:date="2022-01-27T10:07:00Z"/>
                <w:lang w:eastAsia="zh-CN"/>
              </w:rPr>
            </w:pPr>
            <w:ins w:id="371" w:author="Ericsson User" w:date="2022-01-27T10:07:00Z">
              <w:r>
                <w:rPr>
                  <w:lang w:eastAsia="zh-CN"/>
                </w:rPr>
                <w:t>We see some benefits of having the new cause, but it may need more discussions on the extra frequency information.</w:t>
              </w:r>
            </w:ins>
          </w:p>
          <w:p w14:paraId="35296090" w14:textId="77777777" w:rsidR="0089110A" w:rsidRDefault="0089110A">
            <w:pPr>
              <w:pStyle w:val="ab"/>
              <w:rPr>
                <w:ins w:id="372" w:author="Ericsson User" w:date="2022-01-27T10:07:00Z"/>
                <w:lang w:eastAsia="zh-CN"/>
              </w:rPr>
            </w:pPr>
          </w:p>
          <w:p w14:paraId="0F6A4743" w14:textId="77777777" w:rsidR="0089110A" w:rsidRDefault="00E96746">
            <w:pPr>
              <w:pStyle w:val="ab"/>
              <w:rPr>
                <w:ins w:id="373" w:author="Ericsson User" w:date="2022-01-27T10:07:00Z"/>
              </w:rPr>
            </w:pPr>
            <w:ins w:id="374" w:author="Ericsson User" w:date="2022-01-27T10:07:00Z">
              <w:r>
                <w:rPr>
                  <w:lang w:eastAsia="zh-CN"/>
                </w:rPr>
                <w:t>Agree with the issue</w:t>
              </w:r>
            </w:ins>
          </w:p>
          <w:p w14:paraId="7B3C8BBC" w14:textId="77777777" w:rsidR="0089110A" w:rsidRDefault="0089110A">
            <w:pPr>
              <w:rPr>
                <w:ins w:id="375" w:author="Ericsson User" w:date="2022-01-27T10:02:00Z"/>
                <w:rFonts w:ascii="Arial" w:hAnsi="Arial" w:cs="Arial"/>
                <w:sz w:val="20"/>
                <w:szCs w:val="20"/>
                <w:lang w:val="en-US"/>
              </w:rPr>
            </w:pPr>
          </w:p>
        </w:tc>
        <w:tc>
          <w:tcPr>
            <w:tcW w:w="5310" w:type="dxa"/>
          </w:tcPr>
          <w:p w14:paraId="73363124" w14:textId="77777777" w:rsidR="0089110A" w:rsidRDefault="00E96746">
            <w:pPr>
              <w:rPr>
                <w:ins w:id="376" w:author="Ericsson User" w:date="2022-01-28T10:12:00Z"/>
                <w:rFonts w:ascii="Arial" w:hAnsi="Arial" w:cs="Arial"/>
                <w:sz w:val="20"/>
                <w:szCs w:val="20"/>
                <w:lang w:val="en-US"/>
              </w:rPr>
            </w:pPr>
            <w:ins w:id="377" w:author="Rapporteur" w:date="2022-01-27T18:34:00Z">
              <w:r>
                <w:rPr>
                  <w:rFonts w:ascii="Arial" w:hAnsi="Arial" w:cs="Arial"/>
                  <w:sz w:val="20"/>
                  <w:szCs w:val="20"/>
                  <w:lang w:val="en-US"/>
                </w:rPr>
                <w:t>Comment has been reflected in the above modified proposal.</w:t>
              </w:r>
            </w:ins>
          </w:p>
          <w:p w14:paraId="5CC9A68D" w14:textId="7874EDF7" w:rsidR="000879D1" w:rsidRDefault="000879D1">
            <w:pPr>
              <w:rPr>
                <w:ins w:id="378" w:author="Ericsson User" w:date="2022-01-27T10:02:00Z"/>
                <w:rFonts w:ascii="Arial" w:hAnsi="Arial" w:cs="Arial"/>
                <w:sz w:val="20"/>
                <w:szCs w:val="20"/>
                <w:lang w:val="en-US"/>
              </w:rPr>
            </w:pPr>
            <w:ins w:id="379" w:author="Ericsson User" w:date="2022-01-28T10:12:00Z">
              <w:r>
                <w:rPr>
                  <w:rFonts w:ascii="Arial" w:hAnsi="Arial" w:cs="Arial"/>
                  <w:sz w:val="20"/>
                  <w:szCs w:val="20"/>
                  <w:lang w:val="en-US"/>
                </w:rPr>
                <w:t xml:space="preserve">Based on the comment from Huawei over reflector, option-b has been set to [low] </w:t>
              </w:r>
              <w:proofErr w:type="spellStart"/>
              <w:r>
                <w:rPr>
                  <w:rFonts w:ascii="Arial" w:hAnsi="Arial" w:cs="Arial"/>
                  <w:sz w:val="20"/>
                  <w:szCs w:val="20"/>
                  <w:lang w:val="en-US"/>
                </w:rPr>
                <w:t>prio</w:t>
              </w:r>
              <w:proofErr w:type="spellEnd"/>
              <w:r>
                <w:rPr>
                  <w:rFonts w:ascii="Arial" w:hAnsi="Arial" w:cs="Arial"/>
                  <w:sz w:val="20"/>
                  <w:szCs w:val="20"/>
                  <w:lang w:val="en-US"/>
                </w:rPr>
                <w:t xml:space="preserve"> (which was the original classification)</w:t>
              </w:r>
            </w:ins>
          </w:p>
        </w:tc>
      </w:tr>
      <w:tr w:rsidR="0089110A" w14:paraId="30CC2FBF" w14:textId="77777777">
        <w:trPr>
          <w:trHeight w:val="415"/>
          <w:ins w:id="380" w:author="Ericsson User" w:date="2022-01-27T10:02:00Z"/>
        </w:trPr>
        <w:tc>
          <w:tcPr>
            <w:tcW w:w="1413" w:type="dxa"/>
          </w:tcPr>
          <w:p w14:paraId="1A254777" w14:textId="77777777" w:rsidR="0089110A" w:rsidRDefault="00E96746">
            <w:pPr>
              <w:rPr>
                <w:ins w:id="381" w:author="Ericsson User" w:date="2022-01-27T10:02:00Z"/>
                <w:rFonts w:ascii="Arial" w:hAnsi="Arial" w:cs="Arial"/>
                <w:sz w:val="20"/>
                <w:szCs w:val="20"/>
                <w:lang w:val="en-US"/>
              </w:rPr>
            </w:pPr>
            <w:ins w:id="382" w:author="Ericsson User" w:date="2022-01-27T10:07:00Z">
              <w:r>
                <w:rPr>
                  <w:rFonts w:ascii="Arial" w:hAnsi="Arial" w:cs="Arial"/>
                  <w:sz w:val="20"/>
                  <w:szCs w:val="20"/>
                  <w:lang w:val="en-US"/>
                </w:rPr>
                <w:t>Qualcomm</w:t>
              </w:r>
            </w:ins>
          </w:p>
        </w:tc>
        <w:tc>
          <w:tcPr>
            <w:tcW w:w="3402" w:type="dxa"/>
          </w:tcPr>
          <w:p w14:paraId="2333519C" w14:textId="77777777" w:rsidR="0089110A" w:rsidRDefault="00E96746">
            <w:pPr>
              <w:rPr>
                <w:ins w:id="383" w:author="Ericsson User" w:date="2022-01-27T10:07:00Z"/>
                <w:rFonts w:ascii="Arial" w:hAnsi="Arial" w:cs="Arial"/>
                <w:sz w:val="20"/>
                <w:szCs w:val="20"/>
                <w:lang w:val="en-US"/>
              </w:rPr>
            </w:pPr>
            <w:ins w:id="384" w:author="Ericsson User" w:date="2022-01-27T10:07:00Z">
              <w:r>
                <w:rPr>
                  <w:rFonts w:ascii="Arial" w:hAnsi="Arial" w:cs="Arial"/>
                  <w:sz w:val="20"/>
                  <w:szCs w:val="20"/>
                  <w:lang w:val="en-US"/>
                </w:rPr>
                <w:t xml:space="preserve">I think the following needs to be addressed as it </w:t>
              </w:r>
              <w:proofErr w:type="spellStart"/>
              <w:r>
                <w:rPr>
                  <w:rFonts w:ascii="Arial" w:hAnsi="Arial" w:cs="Arial"/>
                  <w:sz w:val="20"/>
                  <w:szCs w:val="20"/>
                  <w:lang w:val="en-US"/>
                </w:rPr>
                <w:t>avoide</w:t>
              </w:r>
              <w:proofErr w:type="spellEnd"/>
              <w:r>
                <w:rPr>
                  <w:rFonts w:ascii="Arial" w:hAnsi="Arial" w:cs="Arial"/>
                  <w:sz w:val="20"/>
                  <w:szCs w:val="20"/>
                  <w:lang w:val="en-US"/>
                </w:rPr>
                <w:t xml:space="preserve"> </w:t>
              </w:r>
              <w:proofErr w:type="spellStart"/>
              <w:r>
                <w:rPr>
                  <w:rFonts w:ascii="Arial" w:hAnsi="Arial" w:cs="Arial"/>
                  <w:sz w:val="20"/>
                  <w:szCs w:val="20"/>
                  <w:lang w:val="en-US"/>
                </w:rPr>
                <w:t>unnecessy</w:t>
              </w:r>
              <w:proofErr w:type="spellEnd"/>
              <w:r>
                <w:rPr>
                  <w:rFonts w:ascii="Arial" w:hAnsi="Arial" w:cs="Arial"/>
                  <w:sz w:val="20"/>
                  <w:szCs w:val="20"/>
                  <w:lang w:val="en-US"/>
                </w:rPr>
                <w:t xml:space="preserve"> reporting:</w:t>
              </w:r>
            </w:ins>
          </w:p>
          <w:p w14:paraId="02CE9C0D" w14:textId="77777777" w:rsidR="0089110A" w:rsidRDefault="00E96746">
            <w:pPr>
              <w:rPr>
                <w:ins w:id="385" w:author="QC" w:date="2022-01-27T17:32:00Z"/>
                <w:rFonts w:ascii="Arial" w:hAnsi="Arial" w:cs="Arial"/>
                <w:sz w:val="20"/>
                <w:szCs w:val="20"/>
                <w:lang w:val="en-US"/>
              </w:rPr>
            </w:pPr>
            <w:ins w:id="386"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87" w:author="QC" w:date="2022-01-27T17:34:00Z"/>
                <w:rFonts w:ascii="Arial" w:hAnsi="Arial" w:cs="Arial"/>
                <w:sz w:val="20"/>
                <w:szCs w:val="20"/>
                <w:lang w:val="en-US"/>
              </w:rPr>
            </w:pPr>
            <w:ins w:id="388" w:author="QC" w:date="2022-01-27T17:33:00Z">
              <w:r>
                <w:rPr>
                  <w:rFonts w:ascii="Arial" w:hAnsi="Arial" w:cs="Arial"/>
                  <w:sz w:val="20"/>
                  <w:szCs w:val="20"/>
                  <w:lang w:val="en-US"/>
                </w:rPr>
                <w:t>[Response</w:t>
              </w:r>
            </w:ins>
            <w:ins w:id="389" w:author="QC" w:date="2022-01-27T17:32:00Z">
              <w:r>
                <w:rPr>
                  <w:rFonts w:ascii="Arial" w:hAnsi="Arial" w:cs="Arial"/>
                  <w:sz w:val="20"/>
                  <w:szCs w:val="20"/>
                  <w:lang w:val="en-US"/>
                </w:rPr>
                <w:t>]</w:t>
              </w:r>
            </w:ins>
            <w:ins w:id="390" w:author="QC" w:date="2022-01-27T17:33:00Z">
              <w:r>
                <w:rPr>
                  <w:rFonts w:ascii="Arial" w:hAnsi="Arial" w:cs="Arial"/>
                  <w:sz w:val="20"/>
                  <w:szCs w:val="20"/>
                  <w:lang w:val="en-US"/>
                </w:rPr>
                <w:t xml:space="preserve"> I am trying to point out a scenario, where source RLF happens after successful completion of </w:t>
              </w:r>
            </w:ins>
            <w:ins w:id="391"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92" w:author="QC" w:date="2022-01-27T17:36:00Z"/>
                <w:rFonts w:ascii="Arial" w:hAnsi="Arial" w:cs="Arial"/>
                <w:sz w:val="20"/>
                <w:szCs w:val="20"/>
                <w:lang w:val="en-US"/>
              </w:rPr>
            </w:pPr>
            <w:ins w:id="393" w:author="QC" w:date="2022-01-27T17:35:00Z">
              <w:r>
                <w:rPr>
                  <w:rFonts w:ascii="Arial" w:hAnsi="Arial" w:cs="Arial"/>
                  <w:sz w:val="20"/>
                  <w:szCs w:val="20"/>
                  <w:lang w:val="en-US"/>
                </w:rPr>
                <w:t>IF RLF at source and target happens after successful DAPS, then RLF report should contain information only corresponding to target RLF</w:t>
              </w:r>
            </w:ins>
            <w:ins w:id="394" w:author="QC" w:date="2022-01-27T17:36:00Z">
              <w:r>
                <w:rPr>
                  <w:rFonts w:ascii="Arial" w:hAnsi="Arial" w:cs="Arial"/>
                  <w:sz w:val="20"/>
                  <w:szCs w:val="20"/>
                  <w:lang w:val="en-US"/>
                </w:rPr>
                <w:t>.</w:t>
              </w:r>
            </w:ins>
          </w:p>
          <w:p w14:paraId="13720124" w14:textId="77777777" w:rsidR="0089110A" w:rsidRDefault="00E96746">
            <w:pPr>
              <w:rPr>
                <w:ins w:id="395" w:author="QC" w:date="2022-01-27T17:36:00Z"/>
                <w:rFonts w:ascii="Arial" w:hAnsi="Arial" w:cs="Arial"/>
                <w:sz w:val="20"/>
                <w:szCs w:val="20"/>
                <w:lang w:val="en-US"/>
              </w:rPr>
            </w:pPr>
            <w:ins w:id="396"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97" w:author="Ericsson User" w:date="2022-01-27T10:02:00Z"/>
                <w:rFonts w:ascii="Arial" w:hAnsi="Arial" w:cs="Arial"/>
                <w:sz w:val="20"/>
                <w:szCs w:val="20"/>
                <w:lang w:val="en-US"/>
              </w:rPr>
            </w:pPr>
            <w:ins w:id="398" w:author="QC" w:date="2022-01-27T17:36:00Z">
              <w:r>
                <w:rPr>
                  <w:rFonts w:ascii="Arial" w:hAnsi="Arial" w:cs="Arial"/>
                  <w:sz w:val="20"/>
                  <w:szCs w:val="20"/>
                  <w:lang w:val="en-US"/>
                </w:rPr>
                <w:t>In both of the cases, information relate</w:t>
              </w:r>
            </w:ins>
            <w:ins w:id="399"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400" w:author="Rapporteur" w:date="2022-01-27T18:34:00Z"/>
                <w:rFonts w:ascii="Arial" w:hAnsi="Arial" w:cs="Arial"/>
                <w:sz w:val="20"/>
                <w:szCs w:val="20"/>
                <w:lang w:val="en-US"/>
              </w:rPr>
            </w:pPr>
            <w:ins w:id="401"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afd"/>
              <w:tblW w:w="0" w:type="auto"/>
              <w:tblLook w:val="04A0" w:firstRow="1" w:lastRow="0" w:firstColumn="1" w:lastColumn="0" w:noHBand="0" w:noVBand="1"/>
            </w:tblPr>
            <w:tblGrid>
              <w:gridCol w:w="5084"/>
            </w:tblGrid>
            <w:tr w:rsidR="0089110A" w14:paraId="5D4B8605" w14:textId="77777777">
              <w:trPr>
                <w:ins w:id="402" w:author="Rapporteur" w:date="2022-01-27T18:34:00Z"/>
              </w:trPr>
              <w:tc>
                <w:tcPr>
                  <w:tcW w:w="5084" w:type="dxa"/>
                </w:tcPr>
                <w:p w14:paraId="2A482AA8" w14:textId="77777777" w:rsidR="0089110A" w:rsidRDefault="00E96746">
                  <w:pPr>
                    <w:rPr>
                      <w:ins w:id="403" w:author="Rapporteur" w:date="2022-01-27T18:34:00Z"/>
                      <w:rFonts w:eastAsia="Batang"/>
                    </w:rPr>
                  </w:pPr>
                  <w:ins w:id="404" w:author="Rapporteur" w:date="2022-01-27T18:34:00Z">
                    <w:r>
                      <w:t>2&gt;</w:t>
                    </w:r>
                    <w:r>
                      <w:tab/>
                      <w:t xml:space="preserve">if any DAPS bearer is configured, </w:t>
                    </w:r>
                    <w:r>
                      <w:rPr>
                        <w:rFonts w:eastAsia="Batang"/>
                        <w:highlight w:val="yellow"/>
                      </w:rPr>
                      <w:t xml:space="preserve">and </w:t>
                    </w:r>
                    <w:r>
                      <w:rPr>
                        <w:highlight w:val="yellow"/>
                      </w:rPr>
                      <w:t xml:space="preserve">radio link failure is not detected in the source </w:t>
                    </w:r>
                    <w:proofErr w:type="spellStart"/>
                    <w:r>
                      <w:rPr>
                        <w:highlight w:val="yellow"/>
                      </w:rPr>
                      <w:t>PCell</w:t>
                    </w:r>
                    <w:proofErr w:type="spellEnd"/>
                    <w:r>
                      <w:t xml:space="preserve">, according to </w:t>
                    </w:r>
                    <w:r>
                      <w:rPr>
                        <w:lang w:eastAsia="zh-CN"/>
                      </w:rPr>
                      <w:t xml:space="preserve">subclause </w:t>
                    </w:r>
                    <w:r>
                      <w:t>5.3.10.3</w:t>
                    </w:r>
                    <w:r>
                      <w:rPr>
                        <w:rFonts w:eastAsia="Batang"/>
                      </w:rPr>
                      <w:t>:</w:t>
                    </w:r>
                  </w:ins>
                </w:p>
                <w:p w14:paraId="2D994533" w14:textId="77777777" w:rsidR="0089110A" w:rsidRDefault="00E96746">
                  <w:pPr>
                    <w:rPr>
                      <w:ins w:id="405" w:author="Rapporteur" w:date="2022-01-27T18:34:00Z"/>
                      <w:rFonts w:cs="Arial"/>
                    </w:rPr>
                  </w:pPr>
                  <w:ins w:id="406" w:author="Rapporteur" w:date="2022-01-27T18:34:00Z">
                    <w:r>
                      <w:rPr>
                        <w:rFonts w:cs="Arial"/>
                      </w:rPr>
                      <w:t>…………</w:t>
                    </w:r>
                  </w:ins>
                </w:p>
                <w:p w14:paraId="6C008B05" w14:textId="77777777" w:rsidR="0089110A" w:rsidRDefault="00E96746">
                  <w:pPr>
                    <w:pStyle w:val="B3"/>
                    <w:rPr>
                      <w:ins w:id="407" w:author="Rapporteur" w:date="2022-01-27T18:34:00Z"/>
                    </w:rPr>
                  </w:pPr>
                  <w:ins w:id="408"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5;</w:t>
                    </w:r>
                  </w:ins>
                </w:p>
                <w:p w14:paraId="6BE22252" w14:textId="77777777" w:rsidR="0089110A" w:rsidRDefault="0089110A">
                  <w:pPr>
                    <w:rPr>
                      <w:ins w:id="409" w:author="Rapporteur" w:date="2022-01-27T18:34:00Z"/>
                      <w:rFonts w:ascii="Arial" w:hAnsi="Arial" w:cs="Arial"/>
                      <w:lang w:val="en-US"/>
                    </w:rPr>
                  </w:pPr>
                </w:p>
              </w:tc>
            </w:tr>
          </w:tbl>
          <w:p w14:paraId="35614CC0" w14:textId="77777777" w:rsidR="0089110A" w:rsidRDefault="0089110A">
            <w:pPr>
              <w:rPr>
                <w:ins w:id="410" w:author="Rapporteur" w:date="2022-01-27T18:34:00Z"/>
                <w:rFonts w:ascii="Arial" w:hAnsi="Arial" w:cs="Arial"/>
                <w:sz w:val="20"/>
                <w:szCs w:val="20"/>
                <w:lang w:val="en-US"/>
              </w:rPr>
            </w:pPr>
          </w:p>
          <w:p w14:paraId="70CA40E8" w14:textId="77777777" w:rsidR="0089110A" w:rsidRDefault="00E96746">
            <w:pPr>
              <w:rPr>
                <w:ins w:id="411" w:author="Rapporteur" w:date="2022-01-27T18:34:00Z"/>
                <w:rFonts w:ascii="Arial" w:hAnsi="Arial" w:cs="Arial"/>
                <w:sz w:val="20"/>
                <w:szCs w:val="20"/>
                <w:lang w:val="en-US"/>
              </w:rPr>
            </w:pPr>
            <w:ins w:id="412" w:author="Rapporteur" w:date="2022-01-27T18:34:00Z">
              <w:r>
                <w:rPr>
                  <w:rFonts w:ascii="Arial" w:hAnsi="Arial" w:cs="Arial"/>
                  <w:sz w:val="20"/>
                  <w:szCs w:val="20"/>
                  <w:lang w:val="en-US"/>
                </w:rPr>
                <w:t>Hence there seems to be no issue.</w:t>
              </w:r>
            </w:ins>
          </w:p>
          <w:p w14:paraId="1FF14CE4" w14:textId="77777777" w:rsidR="0089110A" w:rsidRDefault="00E96746">
            <w:pPr>
              <w:rPr>
                <w:ins w:id="413" w:author="Ericsson User" w:date="2022-01-28T10:14:00Z"/>
                <w:rFonts w:ascii="Arial" w:hAnsi="Arial" w:cs="Arial"/>
                <w:sz w:val="20"/>
                <w:szCs w:val="20"/>
                <w:lang w:val="en-US"/>
              </w:rPr>
            </w:pPr>
            <w:ins w:id="414" w:author="Rapporteur" w:date="2022-01-27T18:34:00Z">
              <w:r>
                <w:rPr>
                  <w:rFonts w:ascii="Arial" w:hAnsi="Arial" w:cs="Arial"/>
                  <w:sz w:val="20"/>
                  <w:szCs w:val="20"/>
                  <w:lang w:val="en-US"/>
                </w:rPr>
                <w:t>Related to SHR, according to P9, it may be reported in the SHR, only if the source configures that. Rapporteur proposes to discuss it in P9.</w:t>
              </w:r>
            </w:ins>
          </w:p>
          <w:p w14:paraId="5EF9E49E" w14:textId="77777777" w:rsidR="000879D1" w:rsidRDefault="000879D1">
            <w:pPr>
              <w:rPr>
                <w:ins w:id="415" w:author="Ericsson User" w:date="2022-01-28T10:14:00Z"/>
                <w:rFonts w:ascii="Arial" w:hAnsi="Arial" w:cs="Arial"/>
                <w:sz w:val="20"/>
                <w:szCs w:val="20"/>
                <w:lang w:val="en-US"/>
              </w:rPr>
            </w:pPr>
          </w:p>
          <w:p w14:paraId="1A28F859" w14:textId="78FAA855" w:rsidR="000879D1" w:rsidRDefault="000879D1">
            <w:pPr>
              <w:rPr>
                <w:ins w:id="416" w:author="Ericsson User" w:date="2022-01-27T10:02:00Z"/>
                <w:rFonts w:ascii="Arial" w:hAnsi="Arial" w:cs="Arial"/>
                <w:sz w:val="20"/>
                <w:szCs w:val="20"/>
                <w:lang w:val="en-US"/>
              </w:rPr>
            </w:pPr>
            <w:ins w:id="417" w:author="Ericsson User" w:date="2022-01-28T10:14:00Z">
              <w:r>
                <w:rPr>
                  <w:rFonts w:ascii="Arial" w:hAnsi="Arial" w:cs="Arial"/>
                  <w:sz w:val="20"/>
                  <w:szCs w:val="20"/>
                  <w:lang w:val="en-US"/>
                </w:rPr>
                <w:t>[</w:t>
              </w:r>
            </w:ins>
            <w:ins w:id="418" w:author="Ericsson User" w:date="2022-01-28T10:15:00Z">
              <w:r>
                <w:rPr>
                  <w:rFonts w:ascii="Arial" w:hAnsi="Arial" w:cs="Arial"/>
                  <w:sz w:val="20"/>
                  <w:szCs w:val="20"/>
                  <w:lang w:val="en-US"/>
                </w:rPr>
                <w:t>Rapp-1</w:t>
              </w:r>
            </w:ins>
            <w:ins w:id="419" w:author="Ericsson User" w:date="2022-01-28T10:14:00Z">
              <w:r>
                <w:rPr>
                  <w:rFonts w:ascii="Arial" w:hAnsi="Arial" w:cs="Arial"/>
                  <w:sz w:val="20"/>
                  <w:szCs w:val="20"/>
                  <w:lang w:val="en-US"/>
                </w:rPr>
                <w:t>]</w:t>
              </w:r>
            </w:ins>
            <w:ins w:id="420" w:author="Ericsson User" w:date="2022-01-28T10:15:00Z">
              <w:r>
                <w:rPr>
                  <w:rFonts w:ascii="Arial" w:hAnsi="Arial" w:cs="Arial"/>
                  <w:sz w:val="20"/>
                  <w:szCs w:val="20"/>
                  <w:lang w:val="en-US"/>
                </w:rPr>
                <w:t xml:space="preserve">: Upon completion of the DAPS HO, the UE does not perform RLM on the source cell anymore as the UE ‘applies’ the </w:t>
              </w:r>
              <w:proofErr w:type="spellStart"/>
              <w:r>
                <w:rPr>
                  <w:rFonts w:ascii="Arial" w:hAnsi="Arial" w:cs="Arial"/>
                  <w:sz w:val="20"/>
                  <w:szCs w:val="20"/>
                  <w:lang w:val="en-US"/>
                </w:rPr>
                <w:t>RRCReconfiguration</w:t>
              </w:r>
              <w:proofErr w:type="spellEnd"/>
              <w:r>
                <w:rPr>
                  <w:rFonts w:ascii="Arial" w:hAnsi="Arial" w:cs="Arial"/>
                  <w:sz w:val="20"/>
                  <w:szCs w:val="20"/>
                  <w:lang w:val="en-US"/>
                </w:rPr>
                <w:t xml:space="preserve"> as received from the target cell.</w:t>
              </w:r>
            </w:ins>
            <w:ins w:id="421" w:author="Ericsson User" w:date="2022-01-28T10:16:00Z">
              <w:r>
                <w:rPr>
                  <w:rFonts w:ascii="Arial" w:hAnsi="Arial" w:cs="Arial"/>
                  <w:sz w:val="20"/>
                  <w:szCs w:val="20"/>
                  <w:lang w:val="en-US"/>
                </w:rPr>
                <w:t xml:space="preserve"> Thus, it is not clear what is meant by ‘RLF at source after successful DAPS’</w:t>
              </w:r>
            </w:ins>
            <w:ins w:id="422" w:author="Ericsson User" w:date="2022-01-28T10:19:00Z">
              <w:r w:rsidR="00A014CE">
                <w:rPr>
                  <w:rFonts w:ascii="Arial" w:hAnsi="Arial" w:cs="Arial"/>
                  <w:sz w:val="20"/>
                  <w:szCs w:val="20"/>
                  <w:lang w:val="en-US"/>
                </w:rPr>
                <w:t>.</w:t>
              </w:r>
            </w:ins>
            <w:ins w:id="423" w:author="Ericsson User" w:date="2022-01-28T10:20:00Z">
              <w:r w:rsidR="00A014CE">
                <w:rPr>
                  <w:rFonts w:ascii="Arial" w:hAnsi="Arial" w:cs="Arial"/>
                  <w:sz w:val="20"/>
                  <w:szCs w:val="20"/>
                  <w:lang w:val="en-US"/>
                </w:rPr>
                <w:t xml:space="preserve"> It would be useful if a contribution is brought up </w:t>
              </w:r>
              <w:proofErr w:type="spellStart"/>
              <w:r w:rsidR="00A014CE">
                <w:rPr>
                  <w:rFonts w:ascii="Arial" w:hAnsi="Arial" w:cs="Arial"/>
                  <w:sz w:val="20"/>
                  <w:szCs w:val="20"/>
                  <w:lang w:val="en-US"/>
                </w:rPr>
                <w:t>explanaing</w:t>
              </w:r>
              <w:proofErr w:type="spellEnd"/>
              <w:r w:rsidR="00A014CE">
                <w:rPr>
                  <w:rFonts w:ascii="Arial" w:hAnsi="Arial" w:cs="Arial"/>
                  <w:sz w:val="20"/>
                  <w:szCs w:val="20"/>
                  <w:lang w:val="en-US"/>
                </w:rPr>
                <w:t xml:space="preserve"> such a scenario.</w:t>
              </w:r>
            </w:ins>
          </w:p>
        </w:tc>
      </w:tr>
      <w:tr w:rsidR="0089110A" w14:paraId="72D2AC53" w14:textId="77777777">
        <w:trPr>
          <w:trHeight w:val="430"/>
          <w:ins w:id="424" w:author="Ericsson User" w:date="2022-01-27T10:02:00Z"/>
        </w:trPr>
        <w:tc>
          <w:tcPr>
            <w:tcW w:w="1413" w:type="dxa"/>
          </w:tcPr>
          <w:p w14:paraId="24507BD2" w14:textId="77777777" w:rsidR="0089110A" w:rsidRDefault="0089110A">
            <w:pPr>
              <w:rPr>
                <w:ins w:id="425" w:author="Ericsson User" w:date="2022-01-27T10:02:00Z"/>
                <w:rFonts w:ascii="Arial" w:hAnsi="Arial" w:cs="Arial"/>
                <w:sz w:val="20"/>
                <w:szCs w:val="20"/>
                <w:lang w:val="en-US"/>
              </w:rPr>
            </w:pPr>
          </w:p>
        </w:tc>
        <w:tc>
          <w:tcPr>
            <w:tcW w:w="3402" w:type="dxa"/>
          </w:tcPr>
          <w:p w14:paraId="3EAADB11" w14:textId="77777777" w:rsidR="0089110A" w:rsidRDefault="0089110A">
            <w:pPr>
              <w:rPr>
                <w:ins w:id="426" w:author="Ericsson User" w:date="2022-01-27T10:02:00Z"/>
                <w:rFonts w:ascii="Arial" w:hAnsi="Arial" w:cs="Arial"/>
                <w:sz w:val="20"/>
                <w:szCs w:val="20"/>
                <w:lang w:val="en-US"/>
              </w:rPr>
            </w:pPr>
          </w:p>
        </w:tc>
        <w:tc>
          <w:tcPr>
            <w:tcW w:w="5310" w:type="dxa"/>
          </w:tcPr>
          <w:p w14:paraId="3BA2E25C" w14:textId="77777777" w:rsidR="0089110A" w:rsidRDefault="0089110A">
            <w:pPr>
              <w:rPr>
                <w:ins w:id="427" w:author="Ericsson User" w:date="2022-01-27T10:02:00Z"/>
                <w:rFonts w:ascii="Arial" w:hAnsi="Arial" w:cs="Arial"/>
                <w:sz w:val="20"/>
                <w:szCs w:val="20"/>
                <w:lang w:val="en-US"/>
              </w:rPr>
            </w:pPr>
          </w:p>
        </w:tc>
      </w:tr>
      <w:tr w:rsidR="0089110A" w14:paraId="6068A601" w14:textId="77777777">
        <w:trPr>
          <w:trHeight w:val="415"/>
          <w:ins w:id="428" w:author="Ericsson User" w:date="2022-01-27T10:02:00Z"/>
        </w:trPr>
        <w:tc>
          <w:tcPr>
            <w:tcW w:w="1413" w:type="dxa"/>
          </w:tcPr>
          <w:p w14:paraId="1729E23E" w14:textId="77777777" w:rsidR="0089110A" w:rsidRDefault="0089110A">
            <w:pPr>
              <w:rPr>
                <w:ins w:id="429" w:author="Ericsson User" w:date="2022-01-27T10:02:00Z"/>
                <w:rFonts w:ascii="Arial" w:hAnsi="Arial" w:cs="Arial"/>
                <w:sz w:val="20"/>
                <w:szCs w:val="20"/>
                <w:lang w:val="en-US"/>
              </w:rPr>
            </w:pPr>
          </w:p>
        </w:tc>
        <w:tc>
          <w:tcPr>
            <w:tcW w:w="3402" w:type="dxa"/>
          </w:tcPr>
          <w:p w14:paraId="3CD92231" w14:textId="77777777" w:rsidR="0089110A" w:rsidRDefault="0089110A">
            <w:pPr>
              <w:rPr>
                <w:ins w:id="430" w:author="Ericsson User" w:date="2022-01-27T10:02:00Z"/>
                <w:rFonts w:ascii="Arial" w:hAnsi="Arial" w:cs="Arial"/>
                <w:sz w:val="20"/>
                <w:szCs w:val="20"/>
                <w:lang w:val="en-US"/>
              </w:rPr>
            </w:pPr>
          </w:p>
        </w:tc>
        <w:tc>
          <w:tcPr>
            <w:tcW w:w="5310" w:type="dxa"/>
          </w:tcPr>
          <w:p w14:paraId="71017815" w14:textId="77777777" w:rsidR="0089110A" w:rsidRDefault="0089110A">
            <w:pPr>
              <w:rPr>
                <w:ins w:id="431" w:author="Ericsson User" w:date="2022-01-27T10:02:00Z"/>
                <w:rFonts w:ascii="Arial" w:hAnsi="Arial" w:cs="Arial"/>
                <w:sz w:val="20"/>
                <w:szCs w:val="20"/>
                <w:lang w:val="en-US"/>
              </w:rPr>
            </w:pPr>
          </w:p>
        </w:tc>
      </w:tr>
      <w:tr w:rsidR="0089110A" w14:paraId="5ED8C574" w14:textId="77777777">
        <w:trPr>
          <w:trHeight w:val="430"/>
          <w:ins w:id="432" w:author="Ericsson User" w:date="2022-01-27T10:02:00Z"/>
        </w:trPr>
        <w:tc>
          <w:tcPr>
            <w:tcW w:w="1413" w:type="dxa"/>
          </w:tcPr>
          <w:p w14:paraId="29B54F41" w14:textId="77777777" w:rsidR="0089110A" w:rsidRDefault="0089110A">
            <w:pPr>
              <w:rPr>
                <w:ins w:id="433" w:author="Ericsson User" w:date="2022-01-27T10:02:00Z"/>
                <w:rFonts w:ascii="Arial" w:hAnsi="Arial" w:cs="Arial"/>
                <w:sz w:val="20"/>
                <w:szCs w:val="20"/>
                <w:lang w:val="en-US"/>
              </w:rPr>
            </w:pPr>
          </w:p>
        </w:tc>
        <w:tc>
          <w:tcPr>
            <w:tcW w:w="3402" w:type="dxa"/>
          </w:tcPr>
          <w:p w14:paraId="2BAE30C1" w14:textId="77777777" w:rsidR="0089110A" w:rsidRDefault="0089110A">
            <w:pPr>
              <w:rPr>
                <w:ins w:id="434" w:author="Ericsson User" w:date="2022-01-27T10:02:00Z"/>
                <w:rFonts w:ascii="Arial" w:hAnsi="Arial" w:cs="Arial"/>
                <w:sz w:val="20"/>
                <w:szCs w:val="20"/>
                <w:lang w:val="en-US"/>
              </w:rPr>
            </w:pPr>
          </w:p>
        </w:tc>
        <w:tc>
          <w:tcPr>
            <w:tcW w:w="5310" w:type="dxa"/>
          </w:tcPr>
          <w:p w14:paraId="5491222C" w14:textId="77777777" w:rsidR="0089110A" w:rsidRDefault="0089110A">
            <w:pPr>
              <w:rPr>
                <w:ins w:id="435" w:author="Ericsson User" w:date="2022-01-27T10:02:00Z"/>
                <w:rFonts w:ascii="Arial" w:hAnsi="Arial" w:cs="Arial"/>
                <w:sz w:val="20"/>
                <w:szCs w:val="20"/>
                <w:lang w:val="en-US"/>
              </w:rPr>
            </w:pPr>
          </w:p>
        </w:tc>
      </w:tr>
      <w:tr w:rsidR="0089110A" w14:paraId="41CD18AC" w14:textId="77777777">
        <w:trPr>
          <w:trHeight w:val="415"/>
          <w:ins w:id="436" w:author="Ericsson User" w:date="2022-01-27T10:02:00Z"/>
        </w:trPr>
        <w:tc>
          <w:tcPr>
            <w:tcW w:w="1413" w:type="dxa"/>
          </w:tcPr>
          <w:p w14:paraId="3D1BDA51" w14:textId="77777777" w:rsidR="0089110A" w:rsidRDefault="0089110A">
            <w:pPr>
              <w:rPr>
                <w:ins w:id="437" w:author="Ericsson User" w:date="2022-01-27T10:02:00Z"/>
                <w:rFonts w:ascii="Arial" w:hAnsi="Arial" w:cs="Arial"/>
                <w:sz w:val="20"/>
                <w:szCs w:val="20"/>
                <w:lang w:val="en-US"/>
              </w:rPr>
            </w:pPr>
          </w:p>
        </w:tc>
        <w:tc>
          <w:tcPr>
            <w:tcW w:w="3402" w:type="dxa"/>
          </w:tcPr>
          <w:p w14:paraId="709333D5" w14:textId="77777777" w:rsidR="0089110A" w:rsidRDefault="0089110A">
            <w:pPr>
              <w:rPr>
                <w:ins w:id="438" w:author="Ericsson User" w:date="2022-01-27T10:02:00Z"/>
                <w:rFonts w:ascii="Arial" w:hAnsi="Arial" w:cs="Arial"/>
                <w:sz w:val="20"/>
                <w:szCs w:val="20"/>
                <w:lang w:val="en-US"/>
              </w:rPr>
            </w:pPr>
          </w:p>
        </w:tc>
        <w:tc>
          <w:tcPr>
            <w:tcW w:w="5310" w:type="dxa"/>
          </w:tcPr>
          <w:p w14:paraId="5A386D7C" w14:textId="77777777" w:rsidR="0089110A" w:rsidRDefault="0089110A">
            <w:pPr>
              <w:rPr>
                <w:ins w:id="439"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2"/>
        <w:numPr>
          <w:ilvl w:val="1"/>
          <w:numId w:val="18"/>
        </w:numPr>
        <w:rPr>
          <w:rFonts w:cs="Arial"/>
        </w:rPr>
      </w:pPr>
      <w:r>
        <w:rPr>
          <w:rFonts w:cs="Arial"/>
        </w:rPr>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Several proposed solutions have been mentioned by companies to resolve the issue of SHR and RLF report being generated for the same HO. They are summarized in the following with the cons according to the rapporteur´s understanding.</w:t>
      </w:r>
    </w:p>
    <w:tbl>
      <w:tblPr>
        <w:tblStyle w:val="af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Default="00E96746">
            <w:pPr>
              <w:rPr>
                <w:rFonts w:ascii="Arial" w:hAnsi="Arial" w:cs="Arial"/>
              </w:rPr>
            </w:pPr>
            <w:r>
              <w:rPr>
                <w:rFonts w:ascii="Arial" w:hAnsi="Arial" w:cs="Arial"/>
              </w:rPr>
              <w:t>Indicator in the RLF-Report (SHR) indicating that the SHR (RLF-Report) has been already sent to the network for this HO</w:t>
            </w:r>
          </w:p>
        </w:tc>
        <w:tc>
          <w:tcPr>
            <w:tcW w:w="4820" w:type="dxa"/>
          </w:tcPr>
          <w:p w14:paraId="6D60E85A" w14:textId="73A1FC0C" w:rsidR="0089110A" w:rsidRDefault="00C37234">
            <w:pPr>
              <w:rPr>
                <w:rFonts w:ascii="Arial" w:hAnsi="Arial" w:cs="Arial"/>
              </w:rPr>
            </w:pPr>
            <w:ins w:id="440" w:author="Ericsson User" w:date="2022-01-28T11:49:00Z">
              <w:r>
                <w:rPr>
                  <w:lang w:eastAsia="zh-CN"/>
                </w:rPr>
                <w:t xml:space="preserve">If it is assumed that a specific SHR needs to be linked to a specific RLF-Report, this solution does </w:t>
              </w:r>
            </w:ins>
            <w:ins w:id="441" w:author="Ericsson User" w:date="2022-01-28T11:50:00Z">
              <w:r>
                <w:rPr>
                  <w:lang w:eastAsia="zh-CN"/>
                </w:rPr>
                <w:t>not guarantee such a link</w:t>
              </w:r>
              <w:r>
                <w:rPr>
                  <w:lang w:val="en-US" w:eastAsia="zh-CN"/>
                </w:rPr>
                <w:t>.</w:t>
              </w:r>
            </w:ins>
            <w:del w:id="442" w:author="Ericsson User" w:date="2022-01-28T10:20:00Z">
              <w:r w:rsidR="00E96746" w:rsidDel="003E6689">
                <w:rPr>
                  <w:rFonts w:ascii="Arial" w:hAnsi="Arial" w:cs="Arial"/>
                </w:rPr>
                <w:delText>-</w:delText>
              </w:r>
            </w:del>
          </w:p>
        </w:tc>
      </w:tr>
      <w:tr w:rsidR="0089110A"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Default="00E96746">
            <w:pPr>
              <w:rPr>
                <w:rFonts w:ascii="Arial" w:hAnsi="Arial" w:cs="Arial"/>
              </w:rPr>
            </w:pPr>
            <w:r>
              <w:rPr>
                <w:rFonts w:ascii="Arial"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hAnsi="Arial" w:cs="Arial"/>
              </w:rPr>
            </w:pPr>
            <w:r>
              <w:rPr>
                <w:rFonts w:ascii="Arial" w:hAnsi="Arial" w:cs="Arial"/>
              </w:rPr>
              <w:t>Might not work for scenarios wherein SHR is sent before the RLF occurs</w:t>
            </w:r>
          </w:p>
        </w:tc>
      </w:tr>
      <w:tr w:rsidR="0089110A"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284F465B" w:rsidR="0089110A" w:rsidRDefault="00E96746">
            <w:pPr>
              <w:rPr>
                <w:rFonts w:ascii="Arial" w:hAnsi="Arial" w:cs="Arial"/>
              </w:rPr>
            </w:pPr>
            <w:commentRangeStart w:id="443"/>
            <w:del w:id="444" w:author="Ericsson User" w:date="2022-01-28T11:50:00Z">
              <w:r w:rsidDel="00C37234">
                <w:rPr>
                  <w:rFonts w:ascii="Arial" w:hAnsi="Arial" w:cs="Arial"/>
                </w:rPr>
                <w:delText xml:space="preserve">UE-ID and </w:delText>
              </w:r>
            </w:del>
            <w:commentRangeEnd w:id="443"/>
            <w:r w:rsidR="00C37234">
              <w:rPr>
                <w:rStyle w:val="aff3"/>
                <w:rFonts w:eastAsia="宋体"/>
              </w:rPr>
              <w:commentReference w:id="443"/>
            </w:r>
            <w:r>
              <w:rPr>
                <w:rFonts w:ascii="Arial" w:hAnsi="Arial" w:cs="Arial"/>
              </w:rPr>
              <w:t>C-RNTI to be included in the SHR, RLF-Report</w:t>
            </w:r>
          </w:p>
        </w:tc>
        <w:tc>
          <w:tcPr>
            <w:tcW w:w="4820" w:type="dxa"/>
          </w:tcPr>
          <w:p w14:paraId="5C348BF7" w14:textId="77777777" w:rsidR="0089110A" w:rsidRDefault="00E96746">
            <w:pPr>
              <w:rPr>
                <w:rFonts w:ascii="Arial" w:hAnsi="Arial" w:cs="Arial"/>
              </w:rPr>
            </w:pPr>
            <w:r>
              <w:rPr>
                <w:rFonts w:ascii="Arial" w:hAnsi="Arial" w:cs="Arial"/>
              </w:rPr>
              <w:t xml:space="preserve">The UE has to include the C-RNTI as allocated in target cell, but this C-RNTI might be reused by the target cell. Hence there is no guarantee that an SHR and RLF-Report indicating the same C-RNTI are really associated to the UE, </w:t>
            </w:r>
            <w:proofErr w:type="gramStart"/>
            <w:r>
              <w:rPr>
                <w:rFonts w:ascii="Arial" w:hAnsi="Arial" w:cs="Arial"/>
              </w:rPr>
              <w:t>i.e.</w:t>
            </w:r>
            <w:proofErr w:type="gramEnd"/>
            <w:r>
              <w:rPr>
                <w:rFonts w:ascii="Arial" w:hAnsi="Arial" w:cs="Arial"/>
              </w:rPr>
              <w:t xml:space="preserve"> to the same HO event.  </w:t>
            </w:r>
          </w:p>
        </w:tc>
      </w:tr>
      <w:tr w:rsidR="0089110A"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Default="00E96746">
            <w:pPr>
              <w:rPr>
                <w:rFonts w:ascii="Arial" w:hAnsi="Arial" w:cs="Arial"/>
              </w:rPr>
            </w:pPr>
            <w:r>
              <w:rPr>
                <w:rFonts w:ascii="Arial" w:hAnsi="Arial" w:cs="Arial"/>
              </w:rPr>
              <w:t>Timestamps in the SHR and RLF-Report to link them in time</w:t>
            </w:r>
          </w:p>
        </w:tc>
        <w:tc>
          <w:tcPr>
            <w:tcW w:w="4820" w:type="dxa"/>
          </w:tcPr>
          <w:p w14:paraId="062BF942" w14:textId="77777777" w:rsidR="0089110A" w:rsidRDefault="00E96746">
            <w:pPr>
              <w:rPr>
                <w:rFonts w:ascii="Arial" w:hAnsi="Arial" w:cs="Arial"/>
              </w:rPr>
            </w:pPr>
            <w:r>
              <w:rPr>
                <w:rFonts w:ascii="Arial"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Default="00E96746">
            <w:pPr>
              <w:rPr>
                <w:rFonts w:ascii="Arial" w:hAnsi="Arial" w:cs="Arial"/>
              </w:rPr>
            </w:pPr>
            <w:r>
              <w:rPr>
                <w:rFonts w:ascii="Arial" w:hAnsi="Arial" w:cs="Arial"/>
              </w:rPr>
              <w:t>RLF-Report should be merged with the SHR if the SHR has not been sent yet at the moment of RLF-Report generation, or the SHR should be merged in the RLF-Report</w:t>
            </w:r>
          </w:p>
        </w:tc>
        <w:tc>
          <w:tcPr>
            <w:tcW w:w="4820" w:type="dxa"/>
          </w:tcPr>
          <w:p w14:paraId="303322C5"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Default="00E96746">
            <w:pPr>
              <w:rPr>
                <w:rFonts w:ascii="Arial" w:hAnsi="Arial" w:cs="Arial"/>
              </w:rPr>
            </w:pPr>
            <w:r>
              <w:rPr>
                <w:rFonts w:ascii="Arial" w:hAnsi="Arial" w:cs="Arial"/>
              </w:rPr>
              <w:t>If RLF occurs within a certain time window after the generation of the SHR, the SHR should be discarded if not yet transmitted</w:t>
            </w:r>
          </w:p>
        </w:tc>
        <w:tc>
          <w:tcPr>
            <w:tcW w:w="4820" w:type="dxa"/>
          </w:tcPr>
          <w:p w14:paraId="23225A9D"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hAnsi="Arial" w:cs="Arial"/>
              </w:rPr>
            </w:pPr>
          </w:p>
        </w:tc>
        <w:tc>
          <w:tcPr>
            <w:tcW w:w="3685" w:type="dxa"/>
          </w:tcPr>
          <w:p w14:paraId="71CB5746" w14:textId="77777777" w:rsidR="0089110A" w:rsidRDefault="0089110A">
            <w:pPr>
              <w:rPr>
                <w:rFonts w:ascii="Arial" w:hAnsi="Arial" w:cs="Arial"/>
              </w:rPr>
            </w:pPr>
          </w:p>
        </w:tc>
        <w:tc>
          <w:tcPr>
            <w:tcW w:w="4820" w:type="dxa"/>
          </w:tcPr>
          <w:p w14:paraId="20DFFDF6" w14:textId="77777777" w:rsidR="0089110A" w:rsidRDefault="0089110A">
            <w:pPr>
              <w:rPr>
                <w:rFonts w:ascii="Arial"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445" w:name="_Toc93932606"/>
      <w:bookmarkStart w:id="446" w:name="_Toc92978165"/>
      <w:bookmarkStart w:id="447" w:name="_Toc90578206"/>
      <w:bookmarkStart w:id="448" w:name="_Toc94263908"/>
      <w:r>
        <w:t>RAN2 to consider one or more of the following solutions to address the issue of SHR and RLF report are generated for the same HO:</w:t>
      </w:r>
      <w:bookmarkEnd w:id="445"/>
      <w:bookmarkEnd w:id="446"/>
      <w:bookmarkEnd w:id="447"/>
      <w:bookmarkEnd w:id="448"/>
    </w:p>
    <w:p w14:paraId="177187A9" w14:textId="77777777" w:rsidR="0089110A" w:rsidRDefault="00E96746">
      <w:pPr>
        <w:pStyle w:val="Proposal"/>
        <w:numPr>
          <w:ilvl w:val="1"/>
          <w:numId w:val="11"/>
        </w:numPr>
      </w:pPr>
      <w:bookmarkStart w:id="449" w:name="_Toc90578207"/>
      <w:bookmarkStart w:id="450" w:name="_Toc92978166"/>
      <w:bookmarkStart w:id="451" w:name="_Toc93932607"/>
      <w:bookmarkStart w:id="452" w:name="_Toc94263909"/>
      <w:r>
        <w:t>Indicator</w:t>
      </w:r>
      <w:r>
        <w:rPr>
          <w:lang w:val="en-US"/>
        </w:rPr>
        <w:t xml:space="preserve"> in the RLF-Report (SHR) indicating that the SHR (RLF-Report) has been already sent to the network for this HO</w:t>
      </w:r>
      <w:bookmarkEnd w:id="449"/>
      <w:bookmarkEnd w:id="450"/>
      <w:bookmarkEnd w:id="451"/>
      <w:bookmarkEnd w:id="452"/>
    </w:p>
    <w:p w14:paraId="796E1BFC" w14:textId="77777777" w:rsidR="0089110A" w:rsidRDefault="00E96746">
      <w:pPr>
        <w:pStyle w:val="Proposal"/>
        <w:numPr>
          <w:ilvl w:val="1"/>
          <w:numId w:val="11"/>
        </w:numPr>
      </w:pPr>
      <w:bookmarkStart w:id="453" w:name="_Toc92978167"/>
      <w:bookmarkStart w:id="454" w:name="_Toc93932608"/>
      <w:bookmarkStart w:id="455" w:name="_Toc90578208"/>
      <w:bookmarkStart w:id="456" w:name="_Toc94263910"/>
      <w:r>
        <w:t>Indicator</w:t>
      </w:r>
      <w:r>
        <w:rPr>
          <w:lang w:val="en-US"/>
        </w:rPr>
        <w:t xml:space="preserve"> in the RLF-Report (SHR) indicating that there is an SHR (RLF-Report) associated to the same HO</w:t>
      </w:r>
      <w:bookmarkEnd w:id="453"/>
      <w:bookmarkEnd w:id="454"/>
      <w:bookmarkEnd w:id="455"/>
      <w:bookmarkEnd w:id="456"/>
    </w:p>
    <w:p w14:paraId="10348F3B" w14:textId="77777777" w:rsidR="0089110A" w:rsidRDefault="00E96746">
      <w:pPr>
        <w:pStyle w:val="Proposal"/>
        <w:numPr>
          <w:ilvl w:val="1"/>
          <w:numId w:val="11"/>
        </w:numPr>
      </w:pPr>
      <w:bookmarkStart w:id="457" w:name="_Toc92978168"/>
      <w:bookmarkStart w:id="458" w:name="_Toc93932609"/>
      <w:bookmarkStart w:id="459" w:name="_Toc90578209"/>
      <w:bookmarkStart w:id="460" w:name="_Toc94263911"/>
      <w:r>
        <w:rPr>
          <w:lang w:val="en-US"/>
        </w:rPr>
        <w:t>UE-ID and C-RNTI to be included in the SHR, RLF-Report</w:t>
      </w:r>
      <w:bookmarkEnd w:id="457"/>
      <w:bookmarkEnd w:id="458"/>
      <w:bookmarkEnd w:id="459"/>
      <w:bookmarkEnd w:id="460"/>
    </w:p>
    <w:p w14:paraId="4B678780" w14:textId="77777777" w:rsidR="0089110A" w:rsidRDefault="00E96746">
      <w:pPr>
        <w:pStyle w:val="Proposal"/>
        <w:numPr>
          <w:ilvl w:val="1"/>
          <w:numId w:val="11"/>
        </w:numPr>
      </w:pPr>
      <w:bookmarkStart w:id="461" w:name="_Toc92978169"/>
      <w:bookmarkStart w:id="462" w:name="_Toc93932610"/>
      <w:bookmarkStart w:id="463" w:name="_Toc90578210"/>
      <w:bookmarkStart w:id="464" w:name="_Toc94263912"/>
      <w:r>
        <w:rPr>
          <w:lang w:val="en-US"/>
        </w:rPr>
        <w:t>Timestamps in the SHR and RLF-Report to link them in time</w:t>
      </w:r>
      <w:bookmarkEnd w:id="461"/>
      <w:bookmarkEnd w:id="462"/>
      <w:bookmarkEnd w:id="463"/>
      <w:bookmarkEnd w:id="464"/>
    </w:p>
    <w:p w14:paraId="5DC614C3" w14:textId="77777777" w:rsidR="0089110A" w:rsidRDefault="00E96746">
      <w:pPr>
        <w:pStyle w:val="Proposal"/>
        <w:numPr>
          <w:ilvl w:val="1"/>
          <w:numId w:val="11"/>
        </w:numPr>
      </w:pPr>
      <w:bookmarkStart w:id="465" w:name="_Toc92978170"/>
      <w:bookmarkStart w:id="466" w:name="_Toc90578211"/>
      <w:bookmarkStart w:id="467" w:name="_Toc93932611"/>
      <w:bookmarkStart w:id="468" w:name="_Toc94263913"/>
      <w:r>
        <w:rPr>
          <w:lang w:val="en-US"/>
        </w:rPr>
        <w:t>RLF-Report should be merged with the SHR if the SHR has not been sent yet at the moment of RLF-Report generation, or the SHR should be merged in the RLF-Report.</w:t>
      </w:r>
      <w:bookmarkEnd w:id="465"/>
      <w:bookmarkEnd w:id="466"/>
      <w:bookmarkEnd w:id="467"/>
      <w:bookmarkEnd w:id="468"/>
    </w:p>
    <w:p w14:paraId="13175FD3" w14:textId="77777777" w:rsidR="0089110A" w:rsidRDefault="00E96746">
      <w:pPr>
        <w:pStyle w:val="Proposal"/>
        <w:numPr>
          <w:ilvl w:val="1"/>
          <w:numId w:val="11"/>
        </w:numPr>
      </w:pPr>
      <w:bookmarkStart w:id="469" w:name="_Toc92978171"/>
      <w:bookmarkStart w:id="470" w:name="_Toc90578212"/>
      <w:bookmarkStart w:id="471" w:name="_Toc93932612"/>
      <w:bookmarkStart w:id="472" w:name="_Toc94263914"/>
      <w:r>
        <w:rPr>
          <w:lang w:val="en-US"/>
        </w:rPr>
        <w:t>If RLF occurs within a certain time window after the generation of the SHR, the SHR should be discarded if not yet transmitted</w:t>
      </w:r>
      <w:bookmarkEnd w:id="469"/>
      <w:bookmarkEnd w:id="470"/>
      <w:bookmarkEnd w:id="471"/>
      <w:bookmarkEnd w:id="472"/>
    </w:p>
    <w:tbl>
      <w:tblPr>
        <w:tblStyle w:val="afd"/>
        <w:tblW w:w="10125" w:type="dxa"/>
        <w:tblLook w:val="04A0" w:firstRow="1" w:lastRow="0" w:firstColumn="1" w:lastColumn="0" w:noHBand="0" w:noVBand="1"/>
      </w:tblPr>
      <w:tblGrid>
        <w:gridCol w:w="1413"/>
        <w:gridCol w:w="3402"/>
        <w:gridCol w:w="5310"/>
      </w:tblGrid>
      <w:tr w:rsidR="0089110A" w14:paraId="3FA8CEC6" w14:textId="77777777" w:rsidTr="001F082A">
        <w:trPr>
          <w:trHeight w:val="400"/>
          <w:ins w:id="473" w:author="Ericsson User" w:date="2022-01-27T10:02:00Z"/>
        </w:trPr>
        <w:tc>
          <w:tcPr>
            <w:tcW w:w="1413" w:type="dxa"/>
          </w:tcPr>
          <w:p w14:paraId="02C3D31C" w14:textId="77777777" w:rsidR="0089110A" w:rsidRDefault="00E96746">
            <w:pPr>
              <w:rPr>
                <w:ins w:id="474" w:author="Ericsson User" w:date="2022-01-27T10:02:00Z"/>
                <w:rFonts w:ascii="Arial" w:hAnsi="Arial" w:cs="Arial"/>
                <w:b/>
                <w:bCs/>
                <w:sz w:val="20"/>
                <w:szCs w:val="20"/>
                <w:lang w:val="en-US"/>
              </w:rPr>
            </w:pPr>
            <w:ins w:id="475"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76" w:author="Ericsson User" w:date="2022-01-27T10:02:00Z"/>
                <w:rFonts w:ascii="Arial" w:hAnsi="Arial" w:cs="Arial"/>
                <w:b/>
                <w:bCs/>
                <w:sz w:val="20"/>
                <w:szCs w:val="20"/>
                <w:lang w:val="en-US"/>
              </w:rPr>
            </w:pPr>
            <w:ins w:id="477"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78" w:author="Ericsson User" w:date="2022-01-27T10:02:00Z"/>
                <w:rFonts w:ascii="Arial" w:hAnsi="Arial" w:cs="Arial"/>
                <w:b/>
                <w:bCs/>
                <w:sz w:val="20"/>
                <w:szCs w:val="20"/>
                <w:lang w:val="en-US"/>
              </w:rPr>
            </w:pPr>
            <w:ins w:id="479" w:author="Ericsson User" w:date="2022-01-27T10:02:00Z">
              <w:r>
                <w:rPr>
                  <w:rFonts w:ascii="Arial" w:hAnsi="Arial" w:cs="Arial"/>
                  <w:b/>
                  <w:bCs/>
                  <w:sz w:val="20"/>
                  <w:szCs w:val="20"/>
                  <w:lang w:val="en-US"/>
                </w:rPr>
                <w:t>Rapporteur’s view</w:t>
              </w:r>
            </w:ins>
          </w:p>
        </w:tc>
      </w:tr>
      <w:tr w:rsidR="0089110A" w14:paraId="3E4BFD73" w14:textId="77777777" w:rsidTr="001F082A">
        <w:trPr>
          <w:trHeight w:val="430"/>
          <w:ins w:id="480" w:author="Ericsson User" w:date="2022-01-27T10:02:00Z"/>
        </w:trPr>
        <w:tc>
          <w:tcPr>
            <w:tcW w:w="1413" w:type="dxa"/>
          </w:tcPr>
          <w:p w14:paraId="4A1156F9" w14:textId="77777777" w:rsidR="0089110A" w:rsidRDefault="00E96746">
            <w:pPr>
              <w:rPr>
                <w:ins w:id="481" w:author="Ericsson User" w:date="2022-01-27T10:02:00Z"/>
                <w:rFonts w:ascii="Arial" w:hAnsi="Arial" w:cs="Arial"/>
                <w:sz w:val="20"/>
                <w:szCs w:val="20"/>
                <w:lang w:val="en-US"/>
              </w:rPr>
            </w:pPr>
            <w:ins w:id="482"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ab"/>
              <w:rPr>
                <w:ins w:id="483" w:author="Ericsson User" w:date="2022-01-27T10:08:00Z"/>
                <w:lang w:eastAsia="zh-CN"/>
              </w:rPr>
            </w:pPr>
            <w:ins w:id="484" w:author="Ericsson User" w:date="2022-01-27T10:08:00Z">
              <w:r>
                <w:rPr>
                  <w:rFonts w:hint="eastAsia"/>
                  <w:lang w:eastAsia="zh-CN"/>
                </w:rPr>
                <w:t>W</w:t>
              </w:r>
              <w:r>
                <w:rPr>
                  <w:lang w:eastAsia="zh-CN"/>
                </w:rPr>
                <w:t>e have the following comments regarding issue#6:</w:t>
              </w:r>
            </w:ins>
          </w:p>
          <w:p w14:paraId="0D96928D" w14:textId="77777777" w:rsidR="0089110A" w:rsidRDefault="0089110A">
            <w:pPr>
              <w:pStyle w:val="ab"/>
              <w:rPr>
                <w:ins w:id="485" w:author="Ericsson User" w:date="2022-01-27T10:08:00Z"/>
                <w:lang w:eastAsia="zh-CN"/>
              </w:rPr>
            </w:pPr>
          </w:p>
          <w:p w14:paraId="6480E178" w14:textId="77777777" w:rsidR="0089110A" w:rsidRDefault="00E96746">
            <w:pPr>
              <w:pStyle w:val="ab"/>
              <w:rPr>
                <w:ins w:id="486" w:author="Ericsson User" w:date="2022-01-27T10:08:00Z"/>
                <w:lang w:eastAsia="zh-CN"/>
              </w:rPr>
            </w:pPr>
            <w:ins w:id="487" w:author="Ericsson User" w:date="2022-01-27T10:08:00Z">
              <w:r>
                <w:rPr>
                  <w:lang w:eastAsia="zh-CN"/>
                </w:rPr>
                <w:t>This topic has been discussed for several meetings and more and more solutions/details are added.</w:t>
              </w:r>
            </w:ins>
          </w:p>
          <w:p w14:paraId="3F56A5EA" w14:textId="77777777" w:rsidR="0089110A" w:rsidRDefault="0089110A">
            <w:pPr>
              <w:pStyle w:val="ab"/>
              <w:rPr>
                <w:ins w:id="488" w:author="Ericsson User" w:date="2022-01-27T10:08:00Z"/>
                <w:lang w:eastAsia="zh-CN"/>
              </w:rPr>
            </w:pPr>
          </w:p>
          <w:p w14:paraId="7A27DC5E" w14:textId="77777777" w:rsidR="0089110A" w:rsidRDefault="00E96746">
            <w:pPr>
              <w:pStyle w:val="ab"/>
              <w:rPr>
                <w:ins w:id="489" w:author="Ericsson User" w:date="2022-01-27T10:08:00Z"/>
                <w:lang w:eastAsia="zh-CN"/>
              </w:rPr>
            </w:pPr>
            <w:ins w:id="490" w:author="Ericsson User" w:date="2022-01-27T10:08:00Z">
              <w:r>
                <w:rPr>
                  <w:lang w:eastAsia="zh-CN"/>
                </w:rPr>
                <w:t>If we continue the discussion, more and more time will be required and it is still challenging to reach consensuses and finalize the CR.</w:t>
              </w:r>
            </w:ins>
          </w:p>
          <w:p w14:paraId="663E0499" w14:textId="77777777" w:rsidR="0089110A" w:rsidRDefault="0089110A">
            <w:pPr>
              <w:pStyle w:val="ab"/>
              <w:rPr>
                <w:ins w:id="491" w:author="Ericsson User" w:date="2022-01-27T10:08:00Z"/>
                <w:lang w:eastAsia="zh-CN"/>
              </w:rPr>
            </w:pPr>
          </w:p>
          <w:p w14:paraId="7443448F" w14:textId="77777777" w:rsidR="0089110A" w:rsidRDefault="00E96746">
            <w:pPr>
              <w:pStyle w:val="ab"/>
              <w:rPr>
                <w:ins w:id="492" w:author="Ericsson User" w:date="2022-01-27T10:08:00Z"/>
                <w:lang w:eastAsia="zh-CN"/>
              </w:rPr>
            </w:pPr>
            <w:ins w:id="493" w:author="Ericsson User" w:date="2022-01-27T10:08:00Z">
              <w:r>
                <w:rPr>
                  <w:lang w:eastAsia="zh-CN"/>
                </w:rPr>
                <w:t>In general, we are concerned about the cost of continuing the discussion of Issue#6.</w:t>
              </w:r>
            </w:ins>
          </w:p>
          <w:p w14:paraId="53AA2021" w14:textId="77777777" w:rsidR="0089110A" w:rsidRDefault="0089110A">
            <w:pPr>
              <w:rPr>
                <w:ins w:id="494" w:author="Ericsson User" w:date="2022-01-27T10:02:00Z"/>
                <w:rFonts w:ascii="Arial" w:hAnsi="Arial" w:cs="Arial"/>
                <w:sz w:val="20"/>
                <w:szCs w:val="20"/>
                <w:lang w:val="en-US"/>
              </w:rPr>
            </w:pPr>
          </w:p>
        </w:tc>
        <w:tc>
          <w:tcPr>
            <w:tcW w:w="5310" w:type="dxa"/>
          </w:tcPr>
          <w:p w14:paraId="409F6755" w14:textId="77777777" w:rsidR="0089110A" w:rsidRDefault="00E96746">
            <w:pPr>
              <w:rPr>
                <w:ins w:id="495" w:author="Ericsson User" w:date="2022-01-27T10:02:00Z"/>
                <w:rFonts w:ascii="Arial" w:hAnsi="Arial" w:cs="Arial"/>
                <w:sz w:val="20"/>
                <w:szCs w:val="20"/>
                <w:lang w:val="en-US"/>
              </w:rPr>
            </w:pPr>
            <w:ins w:id="496" w:author="Rapporteur" w:date="2022-01-27T18:35:00Z">
              <w:r>
                <w:rPr>
                  <w:rFonts w:ascii="Arial" w:hAnsi="Arial" w:cs="Arial"/>
                  <w:sz w:val="20"/>
                  <w:szCs w:val="20"/>
                  <w:lang w:val="en-US"/>
                </w:rPr>
                <w:t xml:space="preserve">We can give a try to see if there some </w:t>
              </w:r>
            </w:ins>
            <w:ins w:id="497" w:author="Rapporteur" w:date="2022-01-27T18:36:00Z">
              <w:r>
                <w:rPr>
                  <w:rFonts w:ascii="Arial" w:hAnsi="Arial" w:cs="Arial"/>
                  <w:sz w:val="20"/>
                  <w:szCs w:val="20"/>
                  <w:lang w:val="en-US"/>
                </w:rPr>
                <w:t>majority support</w:t>
              </w:r>
            </w:ins>
            <w:ins w:id="498" w:author="Rapporteur" w:date="2022-01-27T19:09:00Z">
              <w:r>
                <w:rPr>
                  <w:rFonts w:ascii="Arial" w:hAnsi="Arial" w:cs="Arial"/>
                  <w:sz w:val="20"/>
                  <w:szCs w:val="20"/>
                  <w:lang w:val="en-US"/>
                </w:rPr>
                <w:t xml:space="preserve"> </w:t>
              </w:r>
            </w:ins>
            <w:ins w:id="499" w:author="Rapporteur" w:date="2022-01-27T19:10:00Z">
              <w:r>
                <w:rPr>
                  <w:rFonts w:ascii="Arial" w:hAnsi="Arial" w:cs="Arial"/>
                  <w:sz w:val="20"/>
                  <w:szCs w:val="20"/>
                  <w:lang w:val="en-US"/>
                </w:rPr>
                <w:t>for one of the options</w:t>
              </w:r>
            </w:ins>
            <w:ins w:id="500" w:author="Rapporteur" w:date="2022-01-27T18:36:00Z">
              <w:r>
                <w:rPr>
                  <w:rFonts w:ascii="Arial" w:hAnsi="Arial" w:cs="Arial"/>
                  <w:sz w:val="20"/>
                  <w:szCs w:val="20"/>
                  <w:lang w:val="en-US"/>
                </w:rPr>
                <w:t>. The table included above with the “cons” can be possibly used to help the progress.</w:t>
              </w:r>
            </w:ins>
          </w:p>
        </w:tc>
      </w:tr>
      <w:tr w:rsidR="0089110A" w14:paraId="1F9DEA6A" w14:textId="77777777" w:rsidTr="001F082A">
        <w:trPr>
          <w:trHeight w:val="415"/>
          <w:ins w:id="501" w:author="Ericsson User" w:date="2022-01-27T10:02:00Z"/>
        </w:trPr>
        <w:tc>
          <w:tcPr>
            <w:tcW w:w="1413" w:type="dxa"/>
          </w:tcPr>
          <w:p w14:paraId="0446E8E4" w14:textId="77777777" w:rsidR="0089110A" w:rsidRDefault="00E96746">
            <w:pPr>
              <w:rPr>
                <w:ins w:id="502" w:author="Ericsson User" w:date="2022-01-27T10:02:00Z"/>
                <w:rFonts w:ascii="Arial" w:hAnsi="Arial" w:cs="Arial"/>
                <w:sz w:val="20"/>
                <w:szCs w:val="20"/>
                <w:lang w:val="en-US"/>
              </w:rPr>
            </w:pPr>
            <w:ins w:id="503"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504" w:author="Ericsson User" w:date="2022-01-27T10:08:00Z"/>
                <w:rFonts w:ascii="Arial" w:hAnsi="Arial" w:cs="Arial"/>
                <w:sz w:val="20"/>
                <w:szCs w:val="20"/>
                <w:lang w:val="en-US"/>
              </w:rPr>
            </w:pPr>
            <w:ins w:id="505" w:author="Ericsson User" w:date="2022-01-27T10:08:00Z">
              <w:r>
                <w:rPr>
                  <w:rFonts w:ascii="Arial" w:hAnsi="Arial" w:cs="Arial"/>
                  <w:sz w:val="20"/>
                  <w:szCs w:val="20"/>
                  <w:lang w:val="en-US"/>
                </w:rPr>
                <w:t>On D:</w:t>
              </w:r>
            </w:ins>
          </w:p>
          <w:p w14:paraId="3DAB28A3" w14:textId="77777777" w:rsidR="0089110A" w:rsidRDefault="00E96746">
            <w:pPr>
              <w:pStyle w:val="ab"/>
              <w:rPr>
                <w:ins w:id="506" w:author="Ericsson User" w:date="2022-01-27T10:08:00Z"/>
              </w:rPr>
            </w:pPr>
            <w:ins w:id="507" w:author="Ericsson User" w:date="2022-01-27T10:08:00Z">
              <w:r>
                <w:t>Very high overhead and this will not wo</w:t>
              </w:r>
            </w:ins>
            <w:ins w:id="508" w:author="QC" w:date="2022-01-27T17:38:00Z">
              <w:r>
                <w:t>r</w:t>
              </w:r>
            </w:ins>
            <w:ins w:id="509" w:author="Ericsson User" w:date="2022-01-27T10:08:00Z">
              <w:r>
                <w:t>k if multiple handover</w:t>
              </w:r>
            </w:ins>
            <w:ins w:id="510" w:author="QC" w:date="2022-01-27T17:38:00Z">
              <w:r>
                <w:t>s</w:t>
              </w:r>
            </w:ins>
            <w:ins w:id="511" w:author="Ericsson User" w:date="2022-01-27T10:08:00Z">
              <w:r>
                <w:t xml:space="preserve"> </w:t>
              </w:r>
            </w:ins>
            <w:ins w:id="512" w:author="QC" w:date="2022-01-27T17:38:00Z">
              <w:r>
                <w:t xml:space="preserve">are </w:t>
              </w:r>
            </w:ins>
            <w:ins w:id="513" w:author="Ericsson User" w:date="2022-01-27T10:08:00Z">
              <w:r>
                <w:t>initiated by the base station at the same time.</w:t>
              </w:r>
            </w:ins>
          </w:p>
          <w:p w14:paraId="6A42C9E2" w14:textId="77777777" w:rsidR="0089110A" w:rsidRDefault="00E96746">
            <w:pPr>
              <w:rPr>
                <w:ins w:id="514" w:author="Ericsson User" w:date="2022-01-27T10:02:00Z"/>
                <w:rFonts w:ascii="Arial" w:hAnsi="Arial" w:cs="Arial"/>
                <w:sz w:val="20"/>
                <w:szCs w:val="20"/>
                <w:lang w:val="en-US"/>
              </w:rPr>
            </w:pPr>
            <w:ins w:id="515" w:author="QC" w:date="2022-01-27T17:38:00Z">
              <w:r>
                <w:rPr>
                  <w:rFonts w:ascii="Arial" w:hAnsi="Arial" w:cs="Arial"/>
                  <w:sz w:val="20"/>
                  <w:szCs w:val="20"/>
                  <w:lang w:val="en-US"/>
                </w:rPr>
                <w:t>[Response]</w:t>
              </w:r>
            </w:ins>
            <w:ins w:id="516" w:author="QC" w:date="2022-01-27T17:39:00Z">
              <w:r>
                <w:rPr>
                  <w:rFonts w:ascii="Arial" w:hAnsi="Arial" w:cs="Arial"/>
                  <w:sz w:val="20"/>
                  <w:szCs w:val="20"/>
                  <w:lang w:val="en-US"/>
                </w:rPr>
                <w:t xml:space="preserve"> I am pointing out, including timestamps cannot solve the problem </w:t>
              </w:r>
            </w:ins>
            <w:ins w:id="517" w:author="QC" w:date="2022-01-27T17:40:00Z">
              <w:r>
                <w:rPr>
                  <w:rFonts w:ascii="Arial" w:hAnsi="Arial" w:cs="Arial"/>
                  <w:sz w:val="20"/>
                  <w:szCs w:val="20"/>
                  <w:lang w:val="en-US"/>
                </w:rPr>
                <w:t>(</w:t>
              </w:r>
            </w:ins>
            <w:ins w:id="518" w:author="QC" w:date="2022-01-27T17:39:00Z">
              <w:r>
                <w:rPr>
                  <w:rFonts w:ascii="Arial" w:hAnsi="Arial" w:cs="Arial"/>
                  <w:sz w:val="20"/>
                  <w:szCs w:val="20"/>
                  <w:lang w:val="en-US"/>
                </w:rPr>
                <w:t>even with huge overhead</w:t>
              </w:r>
            </w:ins>
            <w:ins w:id="519" w:author="QC" w:date="2022-01-27T17:40:00Z">
              <w:r>
                <w:rPr>
                  <w:rFonts w:ascii="Arial" w:hAnsi="Arial" w:cs="Arial"/>
                  <w:sz w:val="20"/>
                  <w:szCs w:val="20"/>
                  <w:lang w:val="en-US"/>
                </w:rPr>
                <w:t>)</w:t>
              </w:r>
            </w:ins>
            <w:ins w:id="520"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521" w:author="Ericsson User" w:date="2022-01-27T10:02:00Z"/>
                <w:rFonts w:ascii="Arial" w:hAnsi="Arial" w:cs="Arial"/>
                <w:sz w:val="20"/>
                <w:szCs w:val="20"/>
                <w:lang w:val="en-US"/>
              </w:rPr>
            </w:pPr>
            <w:ins w:id="522" w:author="Rapporteur" w:date="2022-01-27T19:16:00Z">
              <w:r>
                <w:rPr>
                  <w:rFonts w:ascii="Arial" w:hAnsi="Arial" w:cs="Arial"/>
                  <w:sz w:val="20"/>
                  <w:szCs w:val="20"/>
                  <w:lang w:val="en-US"/>
                </w:rPr>
                <w:t>Yes, this was captured in the “cons” table above.</w:t>
              </w:r>
            </w:ins>
          </w:p>
        </w:tc>
      </w:tr>
      <w:tr w:rsidR="0089110A" w14:paraId="3916DFDC" w14:textId="77777777" w:rsidTr="001F082A">
        <w:trPr>
          <w:trHeight w:val="430"/>
          <w:ins w:id="523" w:author="Ericsson User" w:date="2022-01-27T10:02:00Z"/>
        </w:trPr>
        <w:tc>
          <w:tcPr>
            <w:tcW w:w="1413" w:type="dxa"/>
          </w:tcPr>
          <w:p w14:paraId="083698E3" w14:textId="77777777" w:rsidR="0089110A" w:rsidRDefault="00E96746">
            <w:pPr>
              <w:rPr>
                <w:ins w:id="524" w:author="Ericsson User" w:date="2022-01-27T10:02:00Z"/>
                <w:rFonts w:ascii="Arial" w:hAnsi="Arial" w:cs="Arial"/>
                <w:sz w:val="20"/>
                <w:szCs w:val="20"/>
                <w:lang w:val="en-US" w:eastAsia="zh-CN"/>
              </w:rPr>
            </w:pPr>
            <w:ins w:id="525"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ab"/>
              <w:rPr>
                <w:ins w:id="526" w:author="ZTE-qzh" w:date="2022-01-28T09:56:00Z"/>
                <w:rFonts w:ascii="Arial" w:hAnsi="Arial" w:cs="Arial"/>
                <w:sz w:val="20"/>
                <w:szCs w:val="20"/>
                <w:lang w:val="en-US" w:eastAsia="zh-CN"/>
              </w:rPr>
            </w:pPr>
            <w:ins w:id="527" w:author="ZTE-qzh" w:date="2022-01-28T09:56:00Z">
              <w:r>
                <w:rPr>
                  <w:rFonts w:ascii="Arial" w:hAnsi="Arial" w:cs="Arial" w:hint="eastAsia"/>
                  <w:sz w:val="20"/>
                  <w:szCs w:val="20"/>
                  <w:lang w:val="en-US" w:eastAsia="zh-CN"/>
                </w:rPr>
                <w:t>On A</w:t>
              </w:r>
            </w:ins>
          </w:p>
          <w:p w14:paraId="1337E46D" w14:textId="77777777" w:rsidR="0089110A" w:rsidRDefault="00E96746">
            <w:pPr>
              <w:rPr>
                <w:ins w:id="528" w:author="Ericsson User" w:date="2022-01-27T10:02:00Z"/>
                <w:rFonts w:ascii="Arial" w:hAnsi="Arial" w:cs="Arial"/>
                <w:sz w:val="20"/>
                <w:szCs w:val="20"/>
                <w:lang w:val="en-US"/>
              </w:rPr>
            </w:pPr>
            <w:ins w:id="529" w:author="ZTE-qzh" w:date="2022-01-28T09:56:00Z">
              <w:r>
                <w:rPr>
                  <w:rFonts w:hint="eastAsia"/>
                  <w:lang w:val="en-US" w:eastAsia="zh-CN"/>
                </w:rPr>
                <w:t>Cannot work when no information can be used to link SHR and RLF.</w:t>
              </w:r>
            </w:ins>
          </w:p>
        </w:tc>
        <w:tc>
          <w:tcPr>
            <w:tcW w:w="5310" w:type="dxa"/>
          </w:tcPr>
          <w:p w14:paraId="6242D5F4" w14:textId="61B4FA26" w:rsidR="0089110A" w:rsidRDefault="003E6689">
            <w:pPr>
              <w:rPr>
                <w:ins w:id="530" w:author="Ericsson User" w:date="2022-01-27T10:02:00Z"/>
                <w:rFonts w:ascii="Arial" w:hAnsi="Arial" w:cs="Arial"/>
                <w:sz w:val="20"/>
                <w:szCs w:val="20"/>
                <w:lang w:val="en-US"/>
              </w:rPr>
            </w:pPr>
            <w:ins w:id="531" w:author="Ericsson User" w:date="2022-01-28T10:20:00Z">
              <w:r>
                <w:rPr>
                  <w:rFonts w:ascii="Arial" w:hAnsi="Arial" w:cs="Arial"/>
                  <w:sz w:val="20"/>
                  <w:szCs w:val="20"/>
                  <w:lang w:val="en-US"/>
                </w:rPr>
                <w:t>Added to the table.</w:t>
              </w:r>
            </w:ins>
          </w:p>
        </w:tc>
      </w:tr>
      <w:tr w:rsidR="001F082A" w14:paraId="2793BF7C" w14:textId="77777777" w:rsidTr="001F082A">
        <w:trPr>
          <w:trHeight w:val="415"/>
          <w:ins w:id="532" w:author="Ericsson User" w:date="2022-01-27T10:02:00Z"/>
        </w:trPr>
        <w:tc>
          <w:tcPr>
            <w:tcW w:w="1413" w:type="dxa"/>
          </w:tcPr>
          <w:p w14:paraId="3D96DC2E" w14:textId="572BDC8C" w:rsidR="001F082A" w:rsidRDefault="001F082A" w:rsidP="001F082A">
            <w:pPr>
              <w:rPr>
                <w:ins w:id="533" w:author="Ericsson User" w:date="2022-01-27T10:02:00Z"/>
                <w:rFonts w:ascii="Arial" w:hAnsi="Arial" w:cs="Arial"/>
                <w:sz w:val="20"/>
                <w:szCs w:val="20"/>
                <w:lang w:val="en-US"/>
              </w:rPr>
            </w:pPr>
            <w:ins w:id="534" w:author="Nokia" w:date="2022-01-28T07:50:00Z">
              <w:r>
                <w:rPr>
                  <w:rFonts w:ascii="Arial" w:hAnsi="Arial" w:cs="Arial"/>
                  <w:sz w:val="20"/>
                  <w:szCs w:val="20"/>
                  <w:lang w:val="en-US"/>
                </w:rPr>
                <w:t>Nokia</w:t>
              </w:r>
            </w:ins>
          </w:p>
        </w:tc>
        <w:tc>
          <w:tcPr>
            <w:tcW w:w="3402" w:type="dxa"/>
          </w:tcPr>
          <w:p w14:paraId="5F89A1B5" w14:textId="48B8C186" w:rsidR="001F082A" w:rsidRDefault="001F082A" w:rsidP="001F082A">
            <w:pPr>
              <w:rPr>
                <w:ins w:id="535" w:author="Ericsson User" w:date="2022-01-27T10:02:00Z"/>
                <w:rFonts w:ascii="Arial" w:hAnsi="Arial" w:cs="Arial"/>
                <w:sz w:val="20"/>
                <w:szCs w:val="20"/>
                <w:lang w:val="en-US"/>
              </w:rPr>
            </w:pPr>
            <w:ins w:id="536" w:author="Nokia" w:date="2022-01-28T07:50:00Z">
              <w:r>
                <w:t xml:space="preserve">None of the mentioned solutions work on their own (C-RNTI can be reallocated in the meanwhile by source, unclear how long UE should wait with SHR after HO in case RLF </w:t>
              </w:r>
              <w:proofErr w:type="spellStart"/>
              <w:r>
                <w:t>happends</w:t>
              </w:r>
              <w:proofErr w:type="spellEnd"/>
              <w:r>
                <w:t xml:space="preserve">, etc). </w:t>
              </w:r>
              <w:proofErr w:type="gramStart"/>
              <w:r>
                <w:t>Also</w:t>
              </w:r>
              <w:proofErr w:type="gramEnd"/>
              <w:r>
                <w:t xml:space="preserve"> without major </w:t>
              </w:r>
              <w:proofErr w:type="spellStart"/>
              <w:r>
                <w:t>modifcations</w:t>
              </w:r>
              <w:proofErr w:type="spellEnd"/>
              <w:r>
                <w:t xml:space="preserve"> of the UE behaviour. Also, not clear what is meant by UE-ID? which ID is this?</w:t>
              </w:r>
              <w:r>
                <w:rPr>
                  <w:rStyle w:val="aff3"/>
                </w:rPr>
                <w:annotationRef/>
              </w:r>
            </w:ins>
          </w:p>
        </w:tc>
        <w:tc>
          <w:tcPr>
            <w:tcW w:w="5310" w:type="dxa"/>
          </w:tcPr>
          <w:p w14:paraId="389774E2" w14:textId="77777777" w:rsidR="001F082A" w:rsidRDefault="003E6689" w:rsidP="001F082A">
            <w:pPr>
              <w:rPr>
                <w:ins w:id="537" w:author="Ericsson User" w:date="2022-01-28T11:51:00Z"/>
                <w:rFonts w:ascii="Arial" w:hAnsi="Arial" w:cs="Arial"/>
                <w:sz w:val="20"/>
                <w:szCs w:val="20"/>
                <w:lang w:val="en-US"/>
              </w:rPr>
            </w:pPr>
            <w:ins w:id="538" w:author="Ericsson User" w:date="2022-01-28T10:21:00Z">
              <w:r>
                <w:rPr>
                  <w:rFonts w:ascii="Arial" w:hAnsi="Arial" w:cs="Arial"/>
                  <w:sz w:val="20"/>
                  <w:szCs w:val="20"/>
                  <w:lang w:val="en-US"/>
                </w:rPr>
                <w:t>The exact solutions or combination of the solutions</w:t>
              </w:r>
            </w:ins>
            <w:ins w:id="539" w:author="Ericsson User" w:date="2022-01-28T10:22:00Z">
              <w:r>
                <w:rPr>
                  <w:rFonts w:ascii="Arial" w:hAnsi="Arial" w:cs="Arial"/>
                  <w:sz w:val="20"/>
                  <w:szCs w:val="20"/>
                  <w:lang w:val="en-US"/>
                </w:rPr>
                <w:t xml:space="preserve"> can be discussed in the next phase of the email discussion.</w:t>
              </w:r>
            </w:ins>
          </w:p>
          <w:p w14:paraId="3E0D8428" w14:textId="5FB5F49B" w:rsidR="00C37234" w:rsidRDefault="00C37234" w:rsidP="001F082A">
            <w:pPr>
              <w:rPr>
                <w:ins w:id="540" w:author="Ericsson User" w:date="2022-01-27T10:02:00Z"/>
                <w:rFonts w:ascii="Arial" w:hAnsi="Arial" w:cs="Arial"/>
                <w:sz w:val="20"/>
                <w:szCs w:val="20"/>
                <w:lang w:val="en-US"/>
              </w:rPr>
            </w:pPr>
            <w:ins w:id="541" w:author="Ericsson User" w:date="2022-01-28T11:51:00Z">
              <w:r>
                <w:rPr>
                  <w:rFonts w:ascii="Arial" w:hAnsi="Arial" w:cs="Arial"/>
                  <w:sz w:val="20"/>
                  <w:szCs w:val="20"/>
                  <w:lang w:val="en-US"/>
                </w:rPr>
                <w:t>Regarding the UE-ID, it was brought up in a contribution, but rapporteur also believes that it is not clear.</w:t>
              </w:r>
            </w:ins>
          </w:p>
        </w:tc>
      </w:tr>
      <w:tr w:rsidR="001F082A" w14:paraId="1687ADCB" w14:textId="77777777" w:rsidTr="001F082A">
        <w:trPr>
          <w:trHeight w:val="430"/>
          <w:ins w:id="542" w:author="Ericsson User" w:date="2022-01-27T10:02:00Z"/>
        </w:trPr>
        <w:tc>
          <w:tcPr>
            <w:tcW w:w="1413" w:type="dxa"/>
          </w:tcPr>
          <w:p w14:paraId="6A25C06D" w14:textId="77777777" w:rsidR="001F082A" w:rsidRDefault="001F082A" w:rsidP="001F082A">
            <w:pPr>
              <w:rPr>
                <w:ins w:id="543" w:author="Ericsson User" w:date="2022-01-27T10:02:00Z"/>
                <w:rFonts w:ascii="Arial" w:hAnsi="Arial" w:cs="Arial"/>
                <w:sz w:val="20"/>
                <w:szCs w:val="20"/>
                <w:lang w:val="en-US"/>
              </w:rPr>
            </w:pPr>
          </w:p>
        </w:tc>
        <w:tc>
          <w:tcPr>
            <w:tcW w:w="3402" w:type="dxa"/>
          </w:tcPr>
          <w:p w14:paraId="45540145" w14:textId="77777777" w:rsidR="001F082A" w:rsidRDefault="001F082A" w:rsidP="001F082A">
            <w:pPr>
              <w:rPr>
                <w:ins w:id="544" w:author="Ericsson User" w:date="2022-01-27T10:02:00Z"/>
                <w:rFonts w:ascii="Arial" w:hAnsi="Arial" w:cs="Arial"/>
                <w:sz w:val="20"/>
                <w:szCs w:val="20"/>
                <w:lang w:val="en-US"/>
              </w:rPr>
            </w:pPr>
          </w:p>
        </w:tc>
        <w:tc>
          <w:tcPr>
            <w:tcW w:w="5310" w:type="dxa"/>
          </w:tcPr>
          <w:p w14:paraId="42C18E94" w14:textId="77777777" w:rsidR="001F082A" w:rsidRDefault="001F082A" w:rsidP="001F082A">
            <w:pPr>
              <w:rPr>
                <w:ins w:id="545" w:author="Ericsson User" w:date="2022-01-27T10:02:00Z"/>
                <w:rFonts w:ascii="Arial" w:hAnsi="Arial" w:cs="Arial"/>
                <w:sz w:val="20"/>
                <w:szCs w:val="20"/>
                <w:lang w:val="en-US"/>
              </w:rPr>
            </w:pPr>
          </w:p>
        </w:tc>
      </w:tr>
      <w:tr w:rsidR="001F082A" w14:paraId="360DEED1" w14:textId="77777777" w:rsidTr="001F082A">
        <w:trPr>
          <w:trHeight w:val="415"/>
          <w:ins w:id="546" w:author="Ericsson User" w:date="2022-01-27T10:02:00Z"/>
        </w:trPr>
        <w:tc>
          <w:tcPr>
            <w:tcW w:w="1413" w:type="dxa"/>
          </w:tcPr>
          <w:p w14:paraId="6E22F90B" w14:textId="77777777" w:rsidR="001F082A" w:rsidRDefault="001F082A" w:rsidP="001F082A">
            <w:pPr>
              <w:rPr>
                <w:ins w:id="547" w:author="Ericsson User" w:date="2022-01-27T10:02:00Z"/>
                <w:rFonts w:ascii="Arial" w:hAnsi="Arial" w:cs="Arial"/>
                <w:sz w:val="20"/>
                <w:szCs w:val="20"/>
                <w:lang w:val="en-US"/>
              </w:rPr>
            </w:pPr>
          </w:p>
        </w:tc>
        <w:tc>
          <w:tcPr>
            <w:tcW w:w="3402" w:type="dxa"/>
          </w:tcPr>
          <w:p w14:paraId="4EB912F5" w14:textId="77777777" w:rsidR="001F082A" w:rsidRDefault="001F082A" w:rsidP="001F082A">
            <w:pPr>
              <w:rPr>
                <w:ins w:id="548" w:author="Ericsson User" w:date="2022-01-27T10:02:00Z"/>
                <w:rFonts w:ascii="Arial" w:hAnsi="Arial" w:cs="Arial"/>
                <w:sz w:val="20"/>
                <w:szCs w:val="20"/>
                <w:lang w:val="en-US"/>
              </w:rPr>
            </w:pPr>
          </w:p>
        </w:tc>
        <w:tc>
          <w:tcPr>
            <w:tcW w:w="5310" w:type="dxa"/>
          </w:tcPr>
          <w:p w14:paraId="2D191380" w14:textId="77777777" w:rsidR="001F082A" w:rsidRDefault="001F082A" w:rsidP="001F082A">
            <w:pPr>
              <w:rPr>
                <w:ins w:id="549"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30"/>
        <w:numPr>
          <w:ilvl w:val="0"/>
          <w:numId w:val="0"/>
        </w:numPr>
      </w:pPr>
      <w:r>
        <w:t xml:space="preserve">Issue#7: User plane interruption measurements in SHR </w:t>
      </w:r>
    </w:p>
    <w:p w14:paraId="090DAEE2" w14:textId="77777777" w:rsidR="0089110A" w:rsidRDefault="00E96746">
      <w:pPr>
        <w:rPr>
          <w:rFonts w:ascii="Arial" w:hAnsi="Arial" w:cs="Arial"/>
        </w:rPr>
      </w:pPr>
      <w:r>
        <w:rPr>
          <w:rFonts w:ascii="Arial" w:hAnsi="Arial" w:cs="Arial"/>
        </w:rPr>
        <w:t xml:space="preserve">RAN2 has agreed to include the </w:t>
      </w:r>
      <w:proofErr w:type="gramStart"/>
      <w:r>
        <w:rPr>
          <w:rFonts w:ascii="Arial" w:hAnsi="Arial" w:cs="Arial"/>
        </w:rPr>
        <w:t>UP interruption</w:t>
      </w:r>
      <w:proofErr w:type="gramEnd"/>
      <w:r>
        <w:rPr>
          <w:rFonts w:ascii="Arial" w:hAnsi="Arial" w:cs="Arial"/>
        </w:rPr>
        <w:t xml:space="preserve"> time to be reported by the UE. However, under which scenarios does the UE perform this measurement is still an open issue. There are two camps in this regard.</w:t>
      </w:r>
    </w:p>
    <w:p w14:paraId="6CFAD224" w14:textId="77777777" w:rsidR="0089110A" w:rsidRDefault="00E96746">
      <w:pPr>
        <w:pStyle w:val="aff5"/>
        <w:numPr>
          <w:ilvl w:val="0"/>
          <w:numId w:val="22"/>
        </w:numPr>
        <w:rPr>
          <w:rFonts w:ascii="Arial" w:hAnsi="Arial" w:cs="Arial"/>
          <w:sz w:val="20"/>
          <w:szCs w:val="20"/>
          <w:lang w:val="en-US"/>
        </w:rPr>
      </w:pPr>
      <w:r>
        <w:rPr>
          <w:rFonts w:ascii="Arial" w:hAnsi="Arial" w:cs="Arial"/>
          <w:sz w:val="20"/>
          <w:szCs w:val="20"/>
          <w:lang w:val="en-US"/>
        </w:rPr>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aff5"/>
        <w:numPr>
          <w:ilvl w:val="0"/>
          <w:numId w:val="22"/>
        </w:numPr>
        <w:rPr>
          <w:rFonts w:ascii="Arial" w:hAnsi="Arial" w:cs="Arial"/>
          <w:lang w:val="en-US"/>
        </w:rPr>
      </w:pPr>
      <w:r>
        <w:rPr>
          <w:rFonts w:ascii="Arial" w:hAnsi="Arial" w:cs="Arial"/>
          <w:sz w:val="20"/>
          <w:szCs w:val="20"/>
          <w:lang w:val="en-US"/>
        </w:rPr>
        <w:t xml:space="preserve">For all HO types- This also ensures that the operator can check the DAPS HO performance but also allows for the operators to know where to </w:t>
      </w:r>
      <w:proofErr w:type="spellStart"/>
      <w:r>
        <w:rPr>
          <w:rFonts w:ascii="Arial" w:hAnsi="Arial" w:cs="Arial"/>
          <w:sz w:val="20"/>
          <w:szCs w:val="20"/>
          <w:lang w:val="en-US"/>
        </w:rPr>
        <w:t>deply</w:t>
      </w:r>
      <w:proofErr w:type="spellEnd"/>
      <w:r>
        <w:rPr>
          <w:rFonts w:ascii="Arial" w:hAnsi="Arial" w:cs="Arial"/>
          <w:sz w:val="20"/>
          <w:szCs w:val="20"/>
          <w:lang w:val="en-US"/>
        </w:rPr>
        <w:t xml:space="preserve">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r>
        <w:rPr>
          <w:rFonts w:ascii="Arial" w:hAnsi="Arial" w:cs="Arial"/>
        </w:rPr>
        <w:t>Based on the above, rapporteur lists the following as an open issue.</w:t>
      </w:r>
    </w:p>
    <w:p w14:paraId="30BDB351" w14:textId="77777777" w:rsidR="0089110A" w:rsidRDefault="00E96746">
      <w:pPr>
        <w:pStyle w:val="Proposal"/>
      </w:pPr>
      <w:bookmarkStart w:id="550" w:name="_Toc92978174"/>
      <w:bookmarkStart w:id="551" w:name="_Toc93932613"/>
      <w:bookmarkStart w:id="552" w:name="_Toc90578215"/>
      <w:bookmarkStart w:id="553" w:name="_Toc94263915"/>
      <w:r>
        <w:t xml:space="preserve">RAN2 to discuss in which HO scenarios the </w:t>
      </w:r>
      <w:proofErr w:type="gramStart"/>
      <w:r>
        <w:t>UP interruption</w:t>
      </w:r>
      <w:proofErr w:type="gramEnd"/>
      <w:r>
        <w:t xml:space="preserve"> measurements should be considered:</w:t>
      </w:r>
      <w:bookmarkEnd w:id="550"/>
      <w:bookmarkEnd w:id="551"/>
      <w:bookmarkEnd w:id="552"/>
      <w:bookmarkEnd w:id="553"/>
    </w:p>
    <w:p w14:paraId="7894FCEB" w14:textId="77777777" w:rsidR="0089110A" w:rsidRDefault="00E96746">
      <w:pPr>
        <w:pStyle w:val="Proposal"/>
        <w:numPr>
          <w:ilvl w:val="1"/>
          <w:numId w:val="11"/>
        </w:numPr>
      </w:pPr>
      <w:bookmarkStart w:id="554" w:name="_Toc90578216"/>
      <w:bookmarkStart w:id="555" w:name="_Toc93932614"/>
      <w:bookmarkStart w:id="556" w:name="_Toc92978175"/>
      <w:bookmarkStart w:id="557" w:name="_Toc94263916"/>
      <w:r>
        <w:t>Only at DAPS HO</w:t>
      </w:r>
      <w:bookmarkEnd w:id="554"/>
      <w:bookmarkEnd w:id="555"/>
      <w:bookmarkEnd w:id="556"/>
      <w:bookmarkEnd w:id="557"/>
    </w:p>
    <w:p w14:paraId="06B7C30D" w14:textId="77777777" w:rsidR="0089110A" w:rsidRDefault="00E96746">
      <w:pPr>
        <w:pStyle w:val="Proposal"/>
        <w:numPr>
          <w:ilvl w:val="1"/>
          <w:numId w:val="11"/>
        </w:numPr>
      </w:pPr>
      <w:bookmarkStart w:id="558" w:name="_Toc90578217"/>
      <w:bookmarkStart w:id="559" w:name="_Toc92978176"/>
      <w:bookmarkStart w:id="560" w:name="_Toc93932615"/>
      <w:bookmarkStart w:id="561" w:name="_Toc94263917"/>
      <w:r>
        <w:t>For all HO types (ordinary HO, DAPS, CHO)</w:t>
      </w:r>
      <w:bookmarkEnd w:id="558"/>
      <w:bookmarkEnd w:id="559"/>
      <w:bookmarkEnd w:id="560"/>
      <w:bookmarkEnd w:id="561"/>
    </w:p>
    <w:tbl>
      <w:tblPr>
        <w:tblStyle w:val="af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ins w:id="562" w:author="Ericsson User" w:date="2022-01-27T10:02:00Z"/>
        </w:trPr>
        <w:tc>
          <w:tcPr>
            <w:tcW w:w="1413" w:type="dxa"/>
          </w:tcPr>
          <w:p w14:paraId="52C290FB" w14:textId="77777777" w:rsidR="0089110A" w:rsidRDefault="00E96746">
            <w:pPr>
              <w:rPr>
                <w:ins w:id="563" w:author="Ericsson User" w:date="2022-01-27T10:02:00Z"/>
                <w:rFonts w:ascii="Arial" w:hAnsi="Arial" w:cs="Arial"/>
                <w:b/>
                <w:bCs/>
                <w:sz w:val="20"/>
                <w:szCs w:val="20"/>
                <w:lang w:val="en-US"/>
              </w:rPr>
            </w:pPr>
            <w:ins w:id="564"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65" w:author="Ericsson User" w:date="2022-01-27T10:02:00Z"/>
                <w:rFonts w:ascii="Arial" w:hAnsi="Arial" w:cs="Arial"/>
                <w:b/>
                <w:bCs/>
                <w:sz w:val="20"/>
                <w:szCs w:val="20"/>
                <w:lang w:val="en-US"/>
              </w:rPr>
            </w:pPr>
            <w:ins w:id="566"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67" w:author="Ericsson User" w:date="2022-01-27T10:02:00Z"/>
                <w:rFonts w:ascii="Arial" w:hAnsi="Arial" w:cs="Arial"/>
                <w:b/>
                <w:bCs/>
                <w:sz w:val="20"/>
                <w:szCs w:val="20"/>
                <w:lang w:val="en-US"/>
              </w:rPr>
            </w:pPr>
            <w:ins w:id="568" w:author="Ericsson User" w:date="2022-01-27T10:02:00Z">
              <w:r>
                <w:rPr>
                  <w:rFonts w:ascii="Arial" w:hAnsi="Arial" w:cs="Arial"/>
                  <w:b/>
                  <w:bCs/>
                  <w:sz w:val="20"/>
                  <w:szCs w:val="20"/>
                  <w:lang w:val="en-US"/>
                </w:rPr>
                <w:t>Rapporteur’s view</w:t>
              </w:r>
            </w:ins>
          </w:p>
        </w:tc>
      </w:tr>
      <w:tr w:rsidR="0089110A" w14:paraId="2E879C17" w14:textId="77777777" w:rsidTr="001F082A">
        <w:trPr>
          <w:trHeight w:val="430"/>
          <w:ins w:id="569" w:author="Ericsson User" w:date="2022-01-27T10:02:00Z"/>
        </w:trPr>
        <w:tc>
          <w:tcPr>
            <w:tcW w:w="1413" w:type="dxa"/>
          </w:tcPr>
          <w:p w14:paraId="4F3A23C0" w14:textId="77777777" w:rsidR="0089110A" w:rsidRDefault="00E96746">
            <w:pPr>
              <w:rPr>
                <w:ins w:id="570" w:author="Ericsson User" w:date="2022-01-27T10:02:00Z"/>
                <w:rFonts w:ascii="Arial" w:hAnsi="Arial" w:cs="Arial"/>
                <w:sz w:val="20"/>
                <w:szCs w:val="20"/>
                <w:lang w:val="en-US"/>
              </w:rPr>
            </w:pPr>
            <w:ins w:id="571"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ab"/>
              <w:rPr>
                <w:ins w:id="572" w:author="Ericsson User" w:date="2022-01-27T10:09:00Z"/>
                <w:lang w:eastAsia="zh-CN"/>
              </w:rPr>
            </w:pPr>
            <w:ins w:id="573" w:author="Ericsson User" w:date="2022-01-27T10:09:00Z">
              <w:r>
                <w:rPr>
                  <w:rFonts w:hint="eastAsia"/>
                  <w:lang w:eastAsia="zh-CN"/>
                </w:rPr>
                <w:t>A</w:t>
              </w:r>
              <w:r>
                <w:rPr>
                  <w:lang w:eastAsia="zh-CN"/>
                </w:rPr>
                <w:t>gree with the issue</w:t>
              </w:r>
            </w:ins>
          </w:p>
          <w:p w14:paraId="636FDB00" w14:textId="77777777" w:rsidR="0089110A" w:rsidRDefault="0089110A">
            <w:pPr>
              <w:pStyle w:val="ab"/>
              <w:rPr>
                <w:ins w:id="574" w:author="Ericsson User" w:date="2022-01-27T10:09:00Z"/>
                <w:lang w:eastAsia="zh-CN"/>
              </w:rPr>
            </w:pPr>
          </w:p>
          <w:p w14:paraId="5531834A" w14:textId="77777777" w:rsidR="0089110A" w:rsidRDefault="00E96746">
            <w:pPr>
              <w:rPr>
                <w:ins w:id="575" w:author="Ericsson User" w:date="2022-01-27T10:02:00Z"/>
                <w:rFonts w:ascii="Arial" w:hAnsi="Arial" w:cs="Arial"/>
                <w:sz w:val="20"/>
                <w:szCs w:val="20"/>
                <w:lang w:val="en-US"/>
              </w:rPr>
            </w:pPr>
            <w:ins w:id="576" w:author="Ericsson User" w:date="2022-01-27T10:09:00Z">
              <w:r>
                <w:rPr>
                  <w:lang w:eastAsia="zh-CN"/>
                </w:rPr>
                <w:t>In order to save the time, we suggest to directly follow RAN3 LS.</w:t>
              </w:r>
            </w:ins>
          </w:p>
        </w:tc>
        <w:tc>
          <w:tcPr>
            <w:tcW w:w="5310" w:type="dxa"/>
          </w:tcPr>
          <w:p w14:paraId="67868420" w14:textId="77777777" w:rsidR="0089110A" w:rsidRDefault="0089110A">
            <w:pPr>
              <w:rPr>
                <w:ins w:id="577" w:author="Ericsson User" w:date="2022-01-27T10:02:00Z"/>
                <w:rFonts w:ascii="Arial" w:hAnsi="Arial" w:cs="Arial"/>
                <w:sz w:val="20"/>
                <w:szCs w:val="20"/>
                <w:lang w:val="en-US"/>
              </w:rPr>
            </w:pPr>
          </w:p>
        </w:tc>
      </w:tr>
      <w:tr w:rsidR="001F082A" w14:paraId="2624EBC4" w14:textId="77777777" w:rsidTr="001F082A">
        <w:trPr>
          <w:trHeight w:val="415"/>
          <w:ins w:id="578" w:author="Ericsson User" w:date="2022-01-27T10:02:00Z"/>
        </w:trPr>
        <w:tc>
          <w:tcPr>
            <w:tcW w:w="1413" w:type="dxa"/>
          </w:tcPr>
          <w:p w14:paraId="237BD761" w14:textId="2B0C30A3" w:rsidR="001F082A" w:rsidRDefault="001F082A" w:rsidP="001F082A">
            <w:pPr>
              <w:rPr>
                <w:ins w:id="579" w:author="Ericsson User" w:date="2022-01-27T10:02:00Z"/>
                <w:rFonts w:ascii="Arial" w:hAnsi="Arial" w:cs="Arial"/>
                <w:sz w:val="20"/>
                <w:szCs w:val="20"/>
                <w:lang w:val="en-US"/>
              </w:rPr>
            </w:pPr>
            <w:ins w:id="580" w:author="Nokia" w:date="2022-01-28T07:50:00Z">
              <w:r>
                <w:rPr>
                  <w:rFonts w:ascii="Arial" w:hAnsi="Arial" w:cs="Arial"/>
                  <w:sz w:val="20"/>
                  <w:szCs w:val="20"/>
                  <w:lang w:val="en-US"/>
                </w:rPr>
                <w:t>Nokia</w:t>
              </w:r>
            </w:ins>
          </w:p>
        </w:tc>
        <w:tc>
          <w:tcPr>
            <w:tcW w:w="3402" w:type="dxa"/>
          </w:tcPr>
          <w:p w14:paraId="6102607B" w14:textId="35BD74C8" w:rsidR="001F082A" w:rsidRDefault="001F082A" w:rsidP="001F082A">
            <w:pPr>
              <w:rPr>
                <w:ins w:id="581" w:author="Ericsson User" w:date="2022-01-27T10:02:00Z"/>
                <w:rFonts w:ascii="Arial" w:hAnsi="Arial" w:cs="Arial"/>
                <w:sz w:val="20"/>
                <w:szCs w:val="20"/>
                <w:lang w:val="en-US"/>
              </w:rPr>
            </w:pPr>
            <w:ins w:id="582" w:author="Nokia" w:date="2022-01-28T07:50:00Z">
              <w:r>
                <w:rPr>
                  <w:rFonts w:ascii="Arial" w:hAnsi="Arial" w:cs="Arial"/>
                  <w:sz w:val="20"/>
                  <w:szCs w:val="20"/>
                  <w:lang w:val="en-US"/>
                </w:rPr>
                <w:t>OK for DAPS, maybe for CHO</w:t>
              </w:r>
            </w:ins>
          </w:p>
        </w:tc>
        <w:tc>
          <w:tcPr>
            <w:tcW w:w="5310" w:type="dxa"/>
          </w:tcPr>
          <w:p w14:paraId="333C2A06" w14:textId="77777777" w:rsidR="001F082A" w:rsidRDefault="001F082A" w:rsidP="001F082A">
            <w:pPr>
              <w:rPr>
                <w:ins w:id="583" w:author="Ericsson User" w:date="2022-01-27T10:02:00Z"/>
                <w:rFonts w:ascii="Arial" w:hAnsi="Arial" w:cs="Arial"/>
                <w:sz w:val="20"/>
                <w:szCs w:val="20"/>
                <w:lang w:val="en-US"/>
              </w:rPr>
            </w:pPr>
          </w:p>
        </w:tc>
      </w:tr>
      <w:tr w:rsidR="001F082A" w14:paraId="32E11B30" w14:textId="77777777" w:rsidTr="001F082A">
        <w:trPr>
          <w:trHeight w:val="430"/>
          <w:ins w:id="584" w:author="Ericsson User" w:date="2022-01-27T10:02:00Z"/>
        </w:trPr>
        <w:tc>
          <w:tcPr>
            <w:tcW w:w="1413" w:type="dxa"/>
          </w:tcPr>
          <w:p w14:paraId="717591E5" w14:textId="227AE4B6" w:rsidR="001F082A" w:rsidRPr="009D7468" w:rsidRDefault="009D7468" w:rsidP="001F082A">
            <w:pPr>
              <w:rPr>
                <w:ins w:id="585" w:author="Ericsson User" w:date="2022-01-27T10:02:00Z"/>
                <w:rFonts w:ascii="Arial" w:eastAsia="等线" w:hAnsi="Arial" w:cs="Arial" w:hint="eastAsia"/>
                <w:sz w:val="20"/>
                <w:szCs w:val="20"/>
                <w:lang w:val="en-US" w:eastAsia="zh-CN"/>
                <w:rPrChange w:id="586" w:author="CMCC-XF" w:date="2022-01-28T19:41:00Z">
                  <w:rPr>
                    <w:ins w:id="587" w:author="Ericsson User" w:date="2022-01-27T10:02:00Z"/>
                    <w:rFonts w:ascii="Arial" w:hAnsi="Arial" w:cs="Arial"/>
                    <w:sz w:val="20"/>
                    <w:szCs w:val="20"/>
                    <w:lang w:val="en-US"/>
                  </w:rPr>
                </w:rPrChange>
              </w:rPr>
            </w:pPr>
            <w:ins w:id="588" w:author="CMCC-XF" w:date="2022-01-28T19:41:00Z">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ins>
          </w:p>
        </w:tc>
        <w:tc>
          <w:tcPr>
            <w:tcW w:w="3402" w:type="dxa"/>
          </w:tcPr>
          <w:p w14:paraId="466AFA46" w14:textId="2896D903" w:rsidR="001F082A" w:rsidRPr="009D7468" w:rsidRDefault="009D7468" w:rsidP="001F082A">
            <w:pPr>
              <w:rPr>
                <w:ins w:id="589" w:author="Ericsson User" w:date="2022-01-27T10:02:00Z"/>
                <w:rFonts w:ascii="Arial" w:eastAsia="等线" w:hAnsi="Arial" w:cs="Arial" w:hint="eastAsia"/>
                <w:sz w:val="20"/>
                <w:szCs w:val="20"/>
                <w:lang w:val="en-US" w:eastAsia="zh-CN"/>
                <w:rPrChange w:id="590" w:author="CMCC-XF" w:date="2022-01-28T19:41:00Z">
                  <w:rPr>
                    <w:ins w:id="591" w:author="Ericsson User" w:date="2022-01-27T10:02:00Z"/>
                    <w:rFonts w:ascii="Arial" w:hAnsi="Arial" w:cs="Arial"/>
                    <w:sz w:val="20"/>
                    <w:szCs w:val="20"/>
                    <w:lang w:val="en-US"/>
                  </w:rPr>
                </w:rPrChange>
              </w:rPr>
            </w:pPr>
            <w:ins w:id="592" w:author="CMCC-XF" w:date="2022-01-28T19:41:00Z">
              <w:r>
                <w:rPr>
                  <w:rFonts w:ascii="Arial" w:eastAsia="等线" w:hAnsi="Arial" w:cs="Arial" w:hint="eastAsia"/>
                  <w:sz w:val="20"/>
                  <w:szCs w:val="20"/>
                  <w:lang w:val="en-US" w:eastAsia="zh-CN"/>
                </w:rPr>
                <w:t>I</w:t>
              </w:r>
              <w:r>
                <w:rPr>
                  <w:rFonts w:ascii="Arial" w:eastAsia="等线" w:hAnsi="Arial" w:cs="Arial"/>
                  <w:sz w:val="20"/>
                  <w:szCs w:val="20"/>
                  <w:lang w:val="en-US" w:eastAsia="zh-CN"/>
                </w:rPr>
                <w:t>f standard effort i</w:t>
              </w:r>
            </w:ins>
            <w:ins w:id="593" w:author="CMCC-XF" w:date="2022-01-28T19:42:00Z">
              <w:r>
                <w:rPr>
                  <w:rFonts w:ascii="Arial" w:eastAsia="等线" w:hAnsi="Arial" w:cs="Arial"/>
                  <w:sz w:val="20"/>
                  <w:szCs w:val="20"/>
                  <w:lang w:val="en-US" w:eastAsia="zh-CN"/>
                </w:rPr>
                <w:t>s low, it’s fine for all HO types.</w:t>
              </w:r>
            </w:ins>
          </w:p>
        </w:tc>
        <w:tc>
          <w:tcPr>
            <w:tcW w:w="5310" w:type="dxa"/>
          </w:tcPr>
          <w:p w14:paraId="1110217B" w14:textId="77777777" w:rsidR="001F082A" w:rsidRDefault="001F082A" w:rsidP="001F082A">
            <w:pPr>
              <w:rPr>
                <w:ins w:id="594" w:author="Ericsson User" w:date="2022-01-27T10:02:00Z"/>
                <w:rFonts w:ascii="Arial" w:hAnsi="Arial" w:cs="Arial"/>
                <w:sz w:val="20"/>
                <w:szCs w:val="20"/>
                <w:lang w:val="en-US"/>
              </w:rPr>
            </w:pPr>
          </w:p>
        </w:tc>
      </w:tr>
      <w:tr w:rsidR="001F082A" w14:paraId="2FFBB31E" w14:textId="77777777" w:rsidTr="001F082A">
        <w:trPr>
          <w:trHeight w:val="415"/>
          <w:ins w:id="595" w:author="Ericsson User" w:date="2022-01-27T10:02:00Z"/>
        </w:trPr>
        <w:tc>
          <w:tcPr>
            <w:tcW w:w="1413" w:type="dxa"/>
          </w:tcPr>
          <w:p w14:paraId="00DCE06D" w14:textId="77777777" w:rsidR="001F082A" w:rsidRDefault="001F082A" w:rsidP="001F082A">
            <w:pPr>
              <w:rPr>
                <w:ins w:id="596" w:author="Ericsson User" w:date="2022-01-27T10:02:00Z"/>
                <w:rFonts w:ascii="Arial" w:hAnsi="Arial" w:cs="Arial"/>
                <w:sz w:val="20"/>
                <w:szCs w:val="20"/>
                <w:lang w:val="en-US"/>
              </w:rPr>
            </w:pPr>
          </w:p>
        </w:tc>
        <w:tc>
          <w:tcPr>
            <w:tcW w:w="3402" w:type="dxa"/>
          </w:tcPr>
          <w:p w14:paraId="349A5CDC" w14:textId="77777777" w:rsidR="001F082A" w:rsidRDefault="001F082A" w:rsidP="001F082A">
            <w:pPr>
              <w:rPr>
                <w:ins w:id="597" w:author="Ericsson User" w:date="2022-01-27T10:02:00Z"/>
                <w:rFonts w:ascii="Arial" w:hAnsi="Arial" w:cs="Arial"/>
                <w:sz w:val="20"/>
                <w:szCs w:val="20"/>
                <w:lang w:val="en-US"/>
              </w:rPr>
            </w:pPr>
          </w:p>
        </w:tc>
        <w:tc>
          <w:tcPr>
            <w:tcW w:w="5310" w:type="dxa"/>
          </w:tcPr>
          <w:p w14:paraId="20E944A8" w14:textId="77777777" w:rsidR="001F082A" w:rsidRDefault="001F082A" w:rsidP="001F082A">
            <w:pPr>
              <w:rPr>
                <w:ins w:id="598" w:author="Ericsson User" w:date="2022-01-27T10:02:00Z"/>
                <w:rFonts w:ascii="Arial" w:hAnsi="Arial" w:cs="Arial"/>
                <w:sz w:val="20"/>
                <w:szCs w:val="20"/>
                <w:lang w:val="en-US"/>
              </w:rPr>
            </w:pPr>
          </w:p>
        </w:tc>
      </w:tr>
      <w:tr w:rsidR="001F082A" w14:paraId="1A5F1522" w14:textId="77777777" w:rsidTr="001F082A">
        <w:trPr>
          <w:trHeight w:val="430"/>
          <w:ins w:id="599" w:author="Ericsson User" w:date="2022-01-27T10:02:00Z"/>
        </w:trPr>
        <w:tc>
          <w:tcPr>
            <w:tcW w:w="1413" w:type="dxa"/>
          </w:tcPr>
          <w:p w14:paraId="66134C11" w14:textId="77777777" w:rsidR="001F082A" w:rsidRDefault="001F082A" w:rsidP="001F082A">
            <w:pPr>
              <w:rPr>
                <w:ins w:id="600" w:author="Ericsson User" w:date="2022-01-27T10:02:00Z"/>
                <w:rFonts w:ascii="Arial" w:hAnsi="Arial" w:cs="Arial"/>
                <w:sz w:val="20"/>
                <w:szCs w:val="20"/>
                <w:lang w:val="en-US"/>
              </w:rPr>
            </w:pPr>
          </w:p>
        </w:tc>
        <w:tc>
          <w:tcPr>
            <w:tcW w:w="3402" w:type="dxa"/>
          </w:tcPr>
          <w:p w14:paraId="0D5A1949" w14:textId="77777777" w:rsidR="001F082A" w:rsidRDefault="001F082A" w:rsidP="001F082A">
            <w:pPr>
              <w:rPr>
                <w:ins w:id="601" w:author="Ericsson User" w:date="2022-01-27T10:02:00Z"/>
                <w:rFonts w:ascii="Arial" w:hAnsi="Arial" w:cs="Arial"/>
                <w:sz w:val="20"/>
                <w:szCs w:val="20"/>
                <w:lang w:val="en-US"/>
              </w:rPr>
            </w:pPr>
          </w:p>
        </w:tc>
        <w:tc>
          <w:tcPr>
            <w:tcW w:w="5310" w:type="dxa"/>
          </w:tcPr>
          <w:p w14:paraId="5488ACEE" w14:textId="77777777" w:rsidR="001F082A" w:rsidRDefault="001F082A" w:rsidP="001F082A">
            <w:pPr>
              <w:rPr>
                <w:ins w:id="602" w:author="Ericsson User" w:date="2022-01-27T10:02:00Z"/>
                <w:rFonts w:ascii="Arial" w:hAnsi="Arial" w:cs="Arial"/>
                <w:sz w:val="20"/>
                <w:szCs w:val="20"/>
                <w:lang w:val="en-US"/>
              </w:rPr>
            </w:pPr>
          </w:p>
        </w:tc>
      </w:tr>
      <w:tr w:rsidR="001F082A" w14:paraId="7BCC6923" w14:textId="77777777" w:rsidTr="001F082A">
        <w:trPr>
          <w:trHeight w:val="415"/>
          <w:ins w:id="603" w:author="Ericsson User" w:date="2022-01-27T10:02:00Z"/>
        </w:trPr>
        <w:tc>
          <w:tcPr>
            <w:tcW w:w="1413" w:type="dxa"/>
          </w:tcPr>
          <w:p w14:paraId="4CBA77B1" w14:textId="77777777" w:rsidR="001F082A" w:rsidRDefault="001F082A" w:rsidP="001F082A">
            <w:pPr>
              <w:rPr>
                <w:ins w:id="604" w:author="Ericsson User" w:date="2022-01-27T10:02:00Z"/>
                <w:rFonts w:ascii="Arial" w:hAnsi="Arial" w:cs="Arial"/>
                <w:sz w:val="20"/>
                <w:szCs w:val="20"/>
                <w:lang w:val="en-US"/>
              </w:rPr>
            </w:pPr>
          </w:p>
        </w:tc>
        <w:tc>
          <w:tcPr>
            <w:tcW w:w="3402" w:type="dxa"/>
          </w:tcPr>
          <w:p w14:paraId="288E9FF0" w14:textId="77777777" w:rsidR="001F082A" w:rsidRDefault="001F082A" w:rsidP="001F082A">
            <w:pPr>
              <w:rPr>
                <w:ins w:id="605" w:author="Ericsson User" w:date="2022-01-27T10:02:00Z"/>
                <w:rFonts w:ascii="Arial" w:hAnsi="Arial" w:cs="Arial"/>
                <w:sz w:val="20"/>
                <w:szCs w:val="20"/>
                <w:lang w:val="en-US"/>
              </w:rPr>
            </w:pPr>
          </w:p>
        </w:tc>
        <w:tc>
          <w:tcPr>
            <w:tcW w:w="5310" w:type="dxa"/>
          </w:tcPr>
          <w:p w14:paraId="029A7D7A" w14:textId="77777777" w:rsidR="001F082A" w:rsidRDefault="001F082A" w:rsidP="001F082A">
            <w:pPr>
              <w:rPr>
                <w:ins w:id="606" w:author="Ericsson User" w:date="2022-01-27T10:02:00Z"/>
                <w:rFonts w:ascii="Arial" w:hAnsi="Arial" w:cs="Arial"/>
                <w:sz w:val="20"/>
                <w:szCs w:val="20"/>
                <w:lang w:val="en-US"/>
              </w:rPr>
            </w:pPr>
          </w:p>
        </w:tc>
      </w:tr>
    </w:tbl>
    <w:p w14:paraId="6BEA7048" w14:textId="77777777" w:rsidR="0089110A" w:rsidRDefault="00E96746">
      <w:pPr>
        <w:pStyle w:val="30"/>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Pr>
          <w:rFonts w:ascii="Arial" w:hAnsi="Arial" w:cs="Arial"/>
        </w:rPr>
        <w:t>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f5"/>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f5"/>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take into account the discussion we had in th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607" w:name="_Toc94263918"/>
      <w:bookmarkStart w:id="608" w:name="_Toc93932616"/>
      <w:bookmarkStart w:id="609" w:name="_Toc92978177"/>
      <w:bookmarkStart w:id="610" w:name="_Toc90578218"/>
      <w:r>
        <w:rPr>
          <w:lang w:val="en-US"/>
        </w:rPr>
        <w:t>RAN2 to discuss when the UE shall generate a SHR due to RLF in the source cell during a DAPS HO:</w:t>
      </w:r>
      <w:bookmarkEnd w:id="607"/>
      <w:r>
        <w:rPr>
          <w:lang w:val="en-US"/>
        </w:rPr>
        <w:t xml:space="preserve"> </w:t>
      </w:r>
    </w:p>
    <w:p w14:paraId="1B5E9109" w14:textId="77777777" w:rsidR="0089110A" w:rsidRDefault="00E96746">
      <w:pPr>
        <w:pStyle w:val="Proposal"/>
        <w:numPr>
          <w:ilvl w:val="1"/>
          <w:numId w:val="11"/>
        </w:numPr>
      </w:pPr>
      <w:bookmarkStart w:id="611" w:name="_Toc94263919"/>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608"/>
      <w:bookmarkEnd w:id="609"/>
      <w:bookmarkEnd w:id="610"/>
      <w:bookmarkEnd w:id="611"/>
      <w:r>
        <w:rPr>
          <w:lang w:val="en-US"/>
        </w:rPr>
        <w:t xml:space="preserve"> </w:t>
      </w:r>
    </w:p>
    <w:p w14:paraId="15EEBFBE" w14:textId="77777777" w:rsidR="0089110A" w:rsidRDefault="00E96746">
      <w:pPr>
        <w:pStyle w:val="Proposal"/>
        <w:numPr>
          <w:ilvl w:val="1"/>
          <w:numId w:val="11"/>
        </w:numPr>
      </w:pPr>
      <w:bookmarkStart w:id="612" w:name="_Toc94263920"/>
      <w:r>
        <w:rPr>
          <w:lang w:val="en-US"/>
        </w:rPr>
        <w:t>The UE shall always generate a SHR due to RLF in the source cell during a DAPS HO</w:t>
      </w:r>
      <w:bookmarkEnd w:id="612"/>
      <w:r>
        <w:rPr>
          <w:lang w:val="en-US"/>
        </w:rPr>
        <w:t xml:space="preserve"> </w:t>
      </w:r>
    </w:p>
    <w:tbl>
      <w:tblPr>
        <w:tblStyle w:val="af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ins w:id="613" w:author="Ericsson User" w:date="2022-01-27T10:02:00Z"/>
        </w:trPr>
        <w:tc>
          <w:tcPr>
            <w:tcW w:w="1413" w:type="dxa"/>
          </w:tcPr>
          <w:p w14:paraId="033E9BB7" w14:textId="77777777" w:rsidR="0089110A" w:rsidRDefault="00E96746">
            <w:pPr>
              <w:rPr>
                <w:ins w:id="614" w:author="Ericsson User" w:date="2022-01-27T10:02:00Z"/>
                <w:rFonts w:ascii="Arial" w:hAnsi="Arial" w:cs="Arial"/>
                <w:b/>
                <w:bCs/>
                <w:sz w:val="20"/>
                <w:szCs w:val="20"/>
                <w:lang w:val="en-US"/>
              </w:rPr>
            </w:pPr>
            <w:bookmarkStart w:id="615" w:name="_Toc90578220"/>
            <w:bookmarkStart w:id="616" w:name="_Toc93932618"/>
            <w:bookmarkStart w:id="617" w:name="_Toc92978179"/>
            <w:ins w:id="618" w:author="Ericsson User" w:date="2022-01-27T10:02:00Z">
              <w:r>
                <w:rPr>
                  <w:rFonts w:ascii="Arial" w:hAnsi="Arial" w:cs="Arial"/>
                  <w:b/>
                  <w:bCs/>
                  <w:sz w:val="20"/>
                  <w:szCs w:val="20"/>
                  <w:lang w:val="en-US"/>
                </w:rPr>
                <w:t>Company</w:t>
              </w:r>
            </w:ins>
          </w:p>
        </w:tc>
        <w:tc>
          <w:tcPr>
            <w:tcW w:w="3402" w:type="dxa"/>
          </w:tcPr>
          <w:p w14:paraId="13E87E18" w14:textId="77777777" w:rsidR="0089110A" w:rsidRDefault="00E96746">
            <w:pPr>
              <w:rPr>
                <w:ins w:id="619" w:author="Ericsson User" w:date="2022-01-27T10:02:00Z"/>
                <w:rFonts w:ascii="Arial" w:hAnsi="Arial" w:cs="Arial"/>
                <w:b/>
                <w:bCs/>
                <w:sz w:val="20"/>
                <w:szCs w:val="20"/>
                <w:lang w:val="en-US"/>
              </w:rPr>
            </w:pPr>
            <w:ins w:id="620"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621" w:author="Ericsson User" w:date="2022-01-27T10:02:00Z"/>
                <w:rFonts w:ascii="Arial" w:hAnsi="Arial" w:cs="Arial"/>
                <w:b/>
                <w:bCs/>
                <w:sz w:val="20"/>
                <w:szCs w:val="20"/>
                <w:lang w:val="en-US"/>
              </w:rPr>
            </w:pPr>
            <w:ins w:id="622" w:author="Ericsson User" w:date="2022-01-27T10:02:00Z">
              <w:r>
                <w:rPr>
                  <w:rFonts w:ascii="Arial" w:hAnsi="Arial" w:cs="Arial"/>
                  <w:b/>
                  <w:bCs/>
                  <w:sz w:val="20"/>
                  <w:szCs w:val="20"/>
                  <w:lang w:val="en-US"/>
                </w:rPr>
                <w:t>Rapporteur’s view</w:t>
              </w:r>
            </w:ins>
          </w:p>
        </w:tc>
      </w:tr>
      <w:tr w:rsidR="0089110A" w14:paraId="6A37D3A7" w14:textId="77777777" w:rsidTr="001F082A">
        <w:trPr>
          <w:trHeight w:val="430"/>
          <w:ins w:id="623" w:author="Ericsson User" w:date="2022-01-27T10:02:00Z"/>
        </w:trPr>
        <w:tc>
          <w:tcPr>
            <w:tcW w:w="1413" w:type="dxa"/>
          </w:tcPr>
          <w:p w14:paraId="5DFF8FA4" w14:textId="77777777" w:rsidR="0089110A" w:rsidRDefault="00E96746">
            <w:pPr>
              <w:rPr>
                <w:ins w:id="624" w:author="Ericsson User" w:date="2022-01-27T10:02:00Z"/>
                <w:rFonts w:ascii="Arial" w:hAnsi="Arial" w:cs="Arial"/>
                <w:sz w:val="20"/>
                <w:szCs w:val="20"/>
                <w:lang w:val="en-US" w:eastAsia="zh-CN"/>
              </w:rPr>
            </w:pPr>
            <w:ins w:id="625"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626" w:author="Ericsson User" w:date="2022-01-27T10:02:00Z"/>
                <w:rFonts w:ascii="Arial" w:hAnsi="Arial" w:cs="Arial"/>
                <w:sz w:val="20"/>
                <w:szCs w:val="20"/>
                <w:lang w:val="en-US"/>
              </w:rPr>
            </w:pPr>
            <w:ins w:id="627" w:author="ZTE-qzh" w:date="2022-01-28T09:56:00Z">
              <w:r>
                <w:rPr>
                  <w:rFonts w:ascii="Arial" w:hAnsi="Arial" w:cs="Arial" w:hint="eastAsia"/>
                  <w:sz w:val="20"/>
                  <w:szCs w:val="20"/>
                  <w:lang w:val="en-US" w:eastAsia="zh-CN"/>
                </w:rPr>
                <w:t xml:space="preserve">Agree with this issue, we </w:t>
              </w:r>
              <w:proofErr w:type="spellStart"/>
              <w:r>
                <w:rPr>
                  <w:rFonts w:ascii="Arial" w:hAnsi="Arial" w:cs="Arial" w:hint="eastAsia"/>
                  <w:sz w:val="20"/>
                  <w:szCs w:val="20"/>
                  <w:lang w:val="en-US" w:eastAsia="zh-CN"/>
                </w:rPr>
                <w:t>a</w:t>
              </w:r>
              <w:proofErr w:type="spellEnd"/>
              <w:r>
                <w:rPr>
                  <w:rFonts w:ascii="Arial" w:hAnsi="Arial" w:cs="Arial" w:hint="eastAsia"/>
                  <w:sz w:val="20"/>
                  <w:szCs w:val="20"/>
                  <w:lang w:val="en-US" w:eastAsia="zh-CN"/>
                </w:rPr>
                <w:t xml:space="preserve"> to have a unified design as well as to make it this behavior under control by NW.</w:t>
              </w:r>
            </w:ins>
          </w:p>
        </w:tc>
        <w:tc>
          <w:tcPr>
            <w:tcW w:w="5310" w:type="dxa"/>
          </w:tcPr>
          <w:p w14:paraId="31C1932C" w14:textId="12B6CB97" w:rsidR="0089110A" w:rsidRDefault="0089110A">
            <w:pPr>
              <w:rPr>
                <w:ins w:id="628" w:author="Ericsson User" w:date="2022-01-27T10:02:00Z"/>
                <w:rFonts w:ascii="Arial" w:hAnsi="Arial" w:cs="Arial"/>
                <w:sz w:val="20"/>
                <w:szCs w:val="20"/>
                <w:lang w:val="en-US"/>
              </w:rPr>
            </w:pPr>
          </w:p>
        </w:tc>
      </w:tr>
      <w:tr w:rsidR="001F082A" w14:paraId="52AF2B7F" w14:textId="77777777" w:rsidTr="001F082A">
        <w:trPr>
          <w:trHeight w:val="415"/>
          <w:ins w:id="629" w:author="Ericsson User" w:date="2022-01-27T10:02:00Z"/>
        </w:trPr>
        <w:tc>
          <w:tcPr>
            <w:tcW w:w="1413" w:type="dxa"/>
          </w:tcPr>
          <w:p w14:paraId="7ABF913F" w14:textId="23660BFE" w:rsidR="001F082A" w:rsidRDefault="001F082A" w:rsidP="001F082A">
            <w:pPr>
              <w:rPr>
                <w:ins w:id="630" w:author="Ericsson User" w:date="2022-01-27T10:02:00Z"/>
                <w:rFonts w:ascii="Arial" w:hAnsi="Arial" w:cs="Arial"/>
                <w:sz w:val="20"/>
                <w:szCs w:val="20"/>
                <w:lang w:val="en-US"/>
              </w:rPr>
            </w:pPr>
            <w:ins w:id="631" w:author="Nokia" w:date="2022-01-28T07:51:00Z">
              <w:r>
                <w:rPr>
                  <w:rFonts w:ascii="Arial" w:hAnsi="Arial" w:cs="Arial"/>
                  <w:sz w:val="20"/>
                  <w:szCs w:val="20"/>
                  <w:lang w:val="en-US"/>
                </w:rPr>
                <w:t>Nokia</w:t>
              </w:r>
            </w:ins>
          </w:p>
        </w:tc>
        <w:tc>
          <w:tcPr>
            <w:tcW w:w="3402" w:type="dxa"/>
          </w:tcPr>
          <w:p w14:paraId="22340717" w14:textId="1CE6DFE6" w:rsidR="001F082A" w:rsidRDefault="001F082A" w:rsidP="001F082A">
            <w:pPr>
              <w:rPr>
                <w:ins w:id="632" w:author="Ericsson User" w:date="2022-01-27T10:02:00Z"/>
                <w:rFonts w:ascii="Arial" w:hAnsi="Arial" w:cs="Arial"/>
                <w:sz w:val="20"/>
                <w:szCs w:val="20"/>
                <w:lang w:val="en-US"/>
              </w:rPr>
            </w:pPr>
            <w:ins w:id="633" w:author="Nokia" w:date="2022-01-28T07:51:00Z">
              <w:r w:rsidRPr="00BC1BF1">
                <w:rPr>
                  <w:rFonts w:ascii="Arial" w:hAnsi="Arial" w:cs="Arial"/>
                  <w:sz w:val="20"/>
                  <w:szCs w:val="20"/>
                  <w:lang w:val="en-US" w:eastAsia="zh-CN"/>
                </w:rPr>
                <w:t xml:space="preserve">a makes the most sense in order to have </w:t>
              </w:r>
              <w:proofErr w:type="gramStart"/>
              <w:r w:rsidRPr="00BC1BF1">
                <w:rPr>
                  <w:rFonts w:ascii="Arial" w:hAnsi="Arial" w:cs="Arial"/>
                  <w:sz w:val="20"/>
                  <w:szCs w:val="20"/>
                  <w:lang w:val="en-US" w:eastAsia="zh-CN"/>
                </w:rPr>
                <w:t>an</w:t>
              </w:r>
              <w:proofErr w:type="gramEnd"/>
              <w:r w:rsidRPr="00BC1BF1">
                <w:rPr>
                  <w:rFonts w:ascii="Arial" w:hAnsi="Arial" w:cs="Arial"/>
                  <w:sz w:val="20"/>
                  <w:szCs w:val="20"/>
                  <w:lang w:val="en-US" w:eastAsia="zh-CN"/>
                </w:rPr>
                <w:t xml:space="preserve"> uniform </w:t>
              </w:r>
              <w:proofErr w:type="spellStart"/>
              <w:r w:rsidRPr="00BC1BF1">
                <w:rPr>
                  <w:rFonts w:ascii="Arial" w:hAnsi="Arial" w:cs="Arial"/>
                  <w:sz w:val="20"/>
                  <w:szCs w:val="20"/>
                  <w:lang w:val="en-US" w:eastAsia="zh-CN"/>
                </w:rPr>
                <w:t>behaviour</w:t>
              </w:r>
              <w:proofErr w:type="spellEnd"/>
              <w:r w:rsidRPr="00BC1BF1">
                <w:rPr>
                  <w:rFonts w:ascii="Arial" w:hAnsi="Arial" w:cs="Arial"/>
                  <w:sz w:val="20"/>
                  <w:szCs w:val="20"/>
                  <w:lang w:val="en-US" w:eastAsia="zh-CN"/>
                </w:rPr>
                <w:t xml:space="preserve"> of SHR (i.e. generated only if configured)</w:t>
              </w:r>
              <w:r w:rsidRPr="00BC1BF1">
                <w:rPr>
                  <w:rFonts w:ascii="Arial" w:hAnsi="Arial" w:cs="Arial"/>
                  <w:sz w:val="20"/>
                  <w:szCs w:val="20"/>
                  <w:lang w:val="en-US" w:eastAsia="zh-CN"/>
                </w:rPr>
                <w:annotationRef/>
              </w:r>
            </w:ins>
          </w:p>
        </w:tc>
        <w:tc>
          <w:tcPr>
            <w:tcW w:w="5310" w:type="dxa"/>
          </w:tcPr>
          <w:p w14:paraId="4100B1BB" w14:textId="77777777" w:rsidR="001F082A" w:rsidRDefault="001F082A" w:rsidP="001F082A">
            <w:pPr>
              <w:rPr>
                <w:ins w:id="634" w:author="Ericsson User" w:date="2022-01-27T10:02:00Z"/>
                <w:rFonts w:ascii="Arial" w:hAnsi="Arial" w:cs="Arial"/>
                <w:sz w:val="20"/>
                <w:szCs w:val="20"/>
                <w:lang w:val="en-US"/>
              </w:rPr>
            </w:pPr>
          </w:p>
        </w:tc>
      </w:tr>
      <w:tr w:rsidR="001F082A" w14:paraId="376D3913" w14:textId="77777777" w:rsidTr="001F082A">
        <w:trPr>
          <w:trHeight w:val="430"/>
          <w:ins w:id="635" w:author="Ericsson User" w:date="2022-01-27T10:02:00Z"/>
        </w:trPr>
        <w:tc>
          <w:tcPr>
            <w:tcW w:w="1413" w:type="dxa"/>
          </w:tcPr>
          <w:p w14:paraId="25249BCD" w14:textId="1FD90D7B" w:rsidR="001F082A" w:rsidRPr="00247876" w:rsidRDefault="00247876" w:rsidP="001F082A">
            <w:pPr>
              <w:rPr>
                <w:ins w:id="636" w:author="Ericsson User" w:date="2022-01-27T10:02:00Z"/>
                <w:rFonts w:ascii="Arial" w:eastAsia="等线" w:hAnsi="Arial" w:cs="Arial" w:hint="eastAsia"/>
                <w:sz w:val="20"/>
                <w:szCs w:val="20"/>
                <w:lang w:val="en-US" w:eastAsia="zh-CN"/>
                <w:rPrChange w:id="637" w:author="CMCC-XF" w:date="2022-01-28T19:43:00Z">
                  <w:rPr>
                    <w:ins w:id="638" w:author="Ericsson User" w:date="2022-01-27T10:02:00Z"/>
                    <w:rFonts w:ascii="Arial" w:hAnsi="Arial" w:cs="Arial"/>
                    <w:sz w:val="20"/>
                    <w:szCs w:val="20"/>
                    <w:lang w:val="en-US"/>
                  </w:rPr>
                </w:rPrChange>
              </w:rPr>
            </w:pPr>
            <w:ins w:id="639" w:author="CMCC-XF" w:date="2022-01-28T19:43:00Z">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ins>
          </w:p>
        </w:tc>
        <w:tc>
          <w:tcPr>
            <w:tcW w:w="3402" w:type="dxa"/>
          </w:tcPr>
          <w:p w14:paraId="0879DA32" w14:textId="4B4D702F" w:rsidR="001F082A" w:rsidRPr="00247876" w:rsidRDefault="00247876" w:rsidP="001F082A">
            <w:pPr>
              <w:rPr>
                <w:ins w:id="640" w:author="Ericsson User" w:date="2022-01-27T10:02:00Z"/>
                <w:rFonts w:ascii="Arial" w:eastAsia="等线" w:hAnsi="Arial" w:cs="Arial" w:hint="eastAsia"/>
                <w:sz w:val="20"/>
                <w:szCs w:val="20"/>
                <w:lang w:val="en-US" w:eastAsia="zh-CN"/>
                <w:rPrChange w:id="641" w:author="CMCC-XF" w:date="2022-01-28T19:43:00Z">
                  <w:rPr>
                    <w:ins w:id="642" w:author="Ericsson User" w:date="2022-01-27T10:02:00Z"/>
                    <w:rFonts w:ascii="Arial" w:hAnsi="Arial" w:cs="Arial"/>
                    <w:sz w:val="20"/>
                    <w:szCs w:val="20"/>
                    <w:lang w:val="en-US"/>
                  </w:rPr>
                </w:rPrChange>
              </w:rPr>
            </w:pPr>
            <w:ins w:id="643" w:author="CMCC-XF" w:date="2022-01-28T19:43:00Z">
              <w:r>
                <w:rPr>
                  <w:rFonts w:ascii="Arial" w:eastAsia="等线" w:hAnsi="Arial" w:cs="Arial" w:hint="eastAsia"/>
                  <w:sz w:val="20"/>
                  <w:szCs w:val="20"/>
                  <w:lang w:val="en-US" w:eastAsia="zh-CN"/>
                </w:rPr>
                <w:t>O</w:t>
              </w:r>
              <w:r>
                <w:rPr>
                  <w:rFonts w:ascii="Arial" w:eastAsia="等线" w:hAnsi="Arial" w:cs="Arial"/>
                  <w:sz w:val="20"/>
                  <w:szCs w:val="20"/>
                  <w:lang w:val="en-US" w:eastAsia="zh-CN"/>
                </w:rPr>
                <w:t xml:space="preserve">ption a is preferred. </w:t>
              </w:r>
            </w:ins>
          </w:p>
        </w:tc>
        <w:tc>
          <w:tcPr>
            <w:tcW w:w="5310" w:type="dxa"/>
          </w:tcPr>
          <w:p w14:paraId="45B47805" w14:textId="77777777" w:rsidR="001F082A" w:rsidRDefault="001F082A" w:rsidP="001F082A">
            <w:pPr>
              <w:rPr>
                <w:ins w:id="644" w:author="Ericsson User" w:date="2022-01-27T10:02:00Z"/>
                <w:rFonts w:ascii="Arial" w:hAnsi="Arial" w:cs="Arial"/>
                <w:sz w:val="20"/>
                <w:szCs w:val="20"/>
                <w:lang w:val="en-US"/>
              </w:rPr>
            </w:pPr>
          </w:p>
        </w:tc>
      </w:tr>
      <w:tr w:rsidR="001F082A" w14:paraId="28A7BA76" w14:textId="77777777" w:rsidTr="001F082A">
        <w:trPr>
          <w:trHeight w:val="415"/>
          <w:ins w:id="645" w:author="Ericsson User" w:date="2022-01-27T10:02:00Z"/>
        </w:trPr>
        <w:tc>
          <w:tcPr>
            <w:tcW w:w="1413" w:type="dxa"/>
          </w:tcPr>
          <w:p w14:paraId="74335EE6" w14:textId="77777777" w:rsidR="001F082A" w:rsidRDefault="001F082A" w:rsidP="001F082A">
            <w:pPr>
              <w:rPr>
                <w:ins w:id="646" w:author="Ericsson User" w:date="2022-01-27T10:02:00Z"/>
                <w:rFonts w:ascii="Arial" w:hAnsi="Arial" w:cs="Arial"/>
                <w:sz w:val="20"/>
                <w:szCs w:val="20"/>
                <w:lang w:val="en-US"/>
              </w:rPr>
            </w:pPr>
          </w:p>
        </w:tc>
        <w:tc>
          <w:tcPr>
            <w:tcW w:w="3402" w:type="dxa"/>
          </w:tcPr>
          <w:p w14:paraId="71CC84F4" w14:textId="77777777" w:rsidR="001F082A" w:rsidRDefault="001F082A" w:rsidP="001F082A">
            <w:pPr>
              <w:rPr>
                <w:ins w:id="647" w:author="Ericsson User" w:date="2022-01-27T10:02:00Z"/>
                <w:rFonts w:ascii="Arial" w:hAnsi="Arial" w:cs="Arial"/>
                <w:sz w:val="20"/>
                <w:szCs w:val="20"/>
                <w:lang w:val="en-US"/>
              </w:rPr>
            </w:pPr>
          </w:p>
        </w:tc>
        <w:tc>
          <w:tcPr>
            <w:tcW w:w="5310" w:type="dxa"/>
          </w:tcPr>
          <w:p w14:paraId="4E1577F4" w14:textId="77777777" w:rsidR="001F082A" w:rsidRDefault="001F082A" w:rsidP="001F082A">
            <w:pPr>
              <w:rPr>
                <w:ins w:id="648" w:author="Ericsson User" w:date="2022-01-27T10:02:00Z"/>
                <w:rFonts w:ascii="Arial" w:hAnsi="Arial" w:cs="Arial"/>
                <w:sz w:val="20"/>
                <w:szCs w:val="20"/>
                <w:lang w:val="en-US"/>
              </w:rPr>
            </w:pPr>
          </w:p>
        </w:tc>
      </w:tr>
      <w:tr w:rsidR="001F082A" w14:paraId="7992746F" w14:textId="77777777" w:rsidTr="001F082A">
        <w:trPr>
          <w:trHeight w:val="430"/>
          <w:ins w:id="649" w:author="Ericsson User" w:date="2022-01-27T10:02:00Z"/>
        </w:trPr>
        <w:tc>
          <w:tcPr>
            <w:tcW w:w="1413" w:type="dxa"/>
          </w:tcPr>
          <w:p w14:paraId="45A90D25" w14:textId="77777777" w:rsidR="001F082A" w:rsidRDefault="001F082A" w:rsidP="001F082A">
            <w:pPr>
              <w:rPr>
                <w:ins w:id="650" w:author="Ericsson User" w:date="2022-01-27T10:02:00Z"/>
                <w:rFonts w:ascii="Arial" w:hAnsi="Arial" w:cs="Arial"/>
                <w:sz w:val="20"/>
                <w:szCs w:val="20"/>
                <w:lang w:val="en-US"/>
              </w:rPr>
            </w:pPr>
          </w:p>
        </w:tc>
        <w:tc>
          <w:tcPr>
            <w:tcW w:w="3402" w:type="dxa"/>
          </w:tcPr>
          <w:p w14:paraId="016A1AD6" w14:textId="77777777" w:rsidR="001F082A" w:rsidRDefault="001F082A" w:rsidP="001F082A">
            <w:pPr>
              <w:rPr>
                <w:ins w:id="651" w:author="Ericsson User" w:date="2022-01-27T10:02:00Z"/>
                <w:rFonts w:ascii="Arial" w:hAnsi="Arial" w:cs="Arial"/>
                <w:sz w:val="20"/>
                <w:szCs w:val="20"/>
                <w:lang w:val="en-US"/>
              </w:rPr>
            </w:pPr>
          </w:p>
        </w:tc>
        <w:tc>
          <w:tcPr>
            <w:tcW w:w="5310" w:type="dxa"/>
          </w:tcPr>
          <w:p w14:paraId="5E9447C7" w14:textId="77777777" w:rsidR="001F082A" w:rsidRDefault="001F082A" w:rsidP="001F082A">
            <w:pPr>
              <w:rPr>
                <w:ins w:id="652" w:author="Ericsson User" w:date="2022-01-27T10:02:00Z"/>
                <w:rFonts w:ascii="Arial" w:hAnsi="Arial" w:cs="Arial"/>
                <w:sz w:val="20"/>
                <w:szCs w:val="20"/>
                <w:lang w:val="en-US"/>
              </w:rPr>
            </w:pPr>
          </w:p>
        </w:tc>
      </w:tr>
      <w:tr w:rsidR="001F082A" w14:paraId="6C5A6629" w14:textId="77777777" w:rsidTr="001F082A">
        <w:trPr>
          <w:trHeight w:val="415"/>
          <w:ins w:id="653" w:author="Ericsson User" w:date="2022-01-27T10:02:00Z"/>
        </w:trPr>
        <w:tc>
          <w:tcPr>
            <w:tcW w:w="1413" w:type="dxa"/>
          </w:tcPr>
          <w:p w14:paraId="0289B526" w14:textId="77777777" w:rsidR="001F082A" w:rsidRDefault="001F082A" w:rsidP="001F082A">
            <w:pPr>
              <w:rPr>
                <w:ins w:id="654" w:author="Ericsson User" w:date="2022-01-27T10:02:00Z"/>
                <w:rFonts w:ascii="Arial" w:hAnsi="Arial" w:cs="Arial"/>
                <w:sz w:val="20"/>
                <w:szCs w:val="20"/>
                <w:lang w:val="en-US"/>
              </w:rPr>
            </w:pPr>
          </w:p>
        </w:tc>
        <w:tc>
          <w:tcPr>
            <w:tcW w:w="3402" w:type="dxa"/>
          </w:tcPr>
          <w:p w14:paraId="77F718CA" w14:textId="77777777" w:rsidR="001F082A" w:rsidRDefault="001F082A" w:rsidP="001F082A">
            <w:pPr>
              <w:rPr>
                <w:ins w:id="655" w:author="Ericsson User" w:date="2022-01-27T10:02:00Z"/>
                <w:rFonts w:ascii="Arial" w:hAnsi="Arial" w:cs="Arial"/>
                <w:sz w:val="20"/>
                <w:szCs w:val="20"/>
                <w:lang w:val="en-US"/>
              </w:rPr>
            </w:pPr>
          </w:p>
        </w:tc>
        <w:tc>
          <w:tcPr>
            <w:tcW w:w="5310" w:type="dxa"/>
          </w:tcPr>
          <w:p w14:paraId="5D7F011C" w14:textId="77777777" w:rsidR="001F082A" w:rsidRDefault="001F082A" w:rsidP="001F082A">
            <w:pPr>
              <w:rPr>
                <w:ins w:id="656"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configuration in the </w:t>
      </w:r>
      <w:proofErr w:type="spellStart"/>
      <w:r>
        <w:rPr>
          <w:rFonts w:ascii="Arial" w:hAnsi="Arial" w:cs="Arial"/>
        </w:rPr>
        <w:t>otherConfig</w:t>
      </w:r>
      <w:proofErr w:type="spellEnd"/>
      <w:r>
        <w:rPr>
          <w:rFonts w:ascii="Arial" w:hAnsi="Arial" w:cs="Arial"/>
        </w:rPr>
        <w:t xml:space="preserve">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657" w:name="_Toc94263921"/>
      <w:r>
        <w:t>RAN2 to discuss which RRC message/configuration carries the SHR configuration.</w:t>
      </w:r>
      <w:bookmarkEnd w:id="657"/>
    </w:p>
    <w:p w14:paraId="637433AB" w14:textId="77777777" w:rsidR="0089110A" w:rsidRDefault="00E96746">
      <w:pPr>
        <w:pStyle w:val="Proposal"/>
        <w:numPr>
          <w:ilvl w:val="1"/>
          <w:numId w:val="11"/>
        </w:numPr>
      </w:pPr>
      <w:bookmarkStart w:id="658" w:name="_Toc94263922"/>
      <w:proofErr w:type="spellStart"/>
      <w:r>
        <w:t>otherConfig</w:t>
      </w:r>
      <w:proofErr w:type="spellEnd"/>
      <w:r>
        <w:t xml:space="preserve"> (current implementation)</w:t>
      </w:r>
      <w:bookmarkEnd w:id="658"/>
    </w:p>
    <w:p w14:paraId="7BEF0CA5" w14:textId="77777777" w:rsidR="0089110A" w:rsidRDefault="00E96746">
      <w:pPr>
        <w:pStyle w:val="Proposal"/>
        <w:numPr>
          <w:ilvl w:val="1"/>
          <w:numId w:val="11"/>
        </w:numPr>
      </w:pPr>
      <w:bookmarkStart w:id="659" w:name="_Toc94263923"/>
      <w:proofErr w:type="spellStart"/>
      <w:r>
        <w:t>RRCReconfiguration</w:t>
      </w:r>
      <w:proofErr w:type="spellEnd"/>
      <w:r>
        <w:t xml:space="preserve"> including </w:t>
      </w:r>
      <w:proofErr w:type="spellStart"/>
      <w:r>
        <w:t>reconfigurationWithSync</w:t>
      </w:r>
      <w:bookmarkEnd w:id="659"/>
      <w:proofErr w:type="spellEnd"/>
    </w:p>
    <w:tbl>
      <w:tblPr>
        <w:tblStyle w:val="afd"/>
        <w:tblW w:w="10125" w:type="dxa"/>
        <w:tblLook w:val="04A0" w:firstRow="1" w:lastRow="0" w:firstColumn="1" w:lastColumn="0" w:noHBand="0" w:noVBand="1"/>
      </w:tblPr>
      <w:tblGrid>
        <w:gridCol w:w="1413"/>
        <w:gridCol w:w="3402"/>
        <w:gridCol w:w="5310"/>
      </w:tblGrid>
      <w:tr w:rsidR="0089110A" w14:paraId="082722E2" w14:textId="77777777" w:rsidTr="001F082A">
        <w:trPr>
          <w:trHeight w:val="400"/>
          <w:ins w:id="660" w:author="Ericsson User" w:date="2022-01-27T10:02:00Z"/>
        </w:trPr>
        <w:tc>
          <w:tcPr>
            <w:tcW w:w="1413" w:type="dxa"/>
          </w:tcPr>
          <w:p w14:paraId="1CC51ADE" w14:textId="77777777" w:rsidR="0089110A" w:rsidRDefault="00E96746">
            <w:pPr>
              <w:rPr>
                <w:ins w:id="661" w:author="Ericsson User" w:date="2022-01-27T10:02:00Z"/>
                <w:rFonts w:ascii="Arial" w:hAnsi="Arial" w:cs="Arial"/>
                <w:b/>
                <w:bCs/>
                <w:sz w:val="20"/>
                <w:szCs w:val="20"/>
                <w:lang w:val="en-US"/>
              </w:rPr>
            </w:pPr>
            <w:ins w:id="662"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663" w:author="Ericsson User" w:date="2022-01-27T10:02:00Z"/>
                <w:rFonts w:ascii="Arial" w:hAnsi="Arial" w:cs="Arial"/>
                <w:b/>
                <w:bCs/>
                <w:sz w:val="20"/>
                <w:szCs w:val="20"/>
                <w:lang w:val="en-US"/>
              </w:rPr>
            </w:pPr>
            <w:ins w:id="664"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665" w:author="Ericsson User" w:date="2022-01-27T10:02:00Z"/>
                <w:rFonts w:ascii="Arial" w:hAnsi="Arial" w:cs="Arial"/>
                <w:b/>
                <w:bCs/>
                <w:sz w:val="20"/>
                <w:szCs w:val="20"/>
                <w:lang w:val="en-US"/>
              </w:rPr>
            </w:pPr>
            <w:ins w:id="666" w:author="Ericsson User" w:date="2022-01-27T10:02:00Z">
              <w:r>
                <w:rPr>
                  <w:rFonts w:ascii="Arial" w:hAnsi="Arial" w:cs="Arial"/>
                  <w:b/>
                  <w:bCs/>
                  <w:sz w:val="20"/>
                  <w:szCs w:val="20"/>
                  <w:lang w:val="en-US"/>
                </w:rPr>
                <w:t>Rapporteur’s view</w:t>
              </w:r>
            </w:ins>
          </w:p>
        </w:tc>
      </w:tr>
      <w:tr w:rsidR="001F082A" w14:paraId="767577E7" w14:textId="77777777" w:rsidTr="001F082A">
        <w:trPr>
          <w:trHeight w:val="430"/>
          <w:ins w:id="667" w:author="Ericsson User" w:date="2022-01-27T10:02:00Z"/>
        </w:trPr>
        <w:tc>
          <w:tcPr>
            <w:tcW w:w="1413" w:type="dxa"/>
          </w:tcPr>
          <w:p w14:paraId="6071E68E" w14:textId="6C8D67A4" w:rsidR="001F082A" w:rsidRDefault="001F082A" w:rsidP="001F082A">
            <w:pPr>
              <w:rPr>
                <w:ins w:id="668" w:author="Ericsson User" w:date="2022-01-27T10:02:00Z"/>
                <w:rFonts w:ascii="Arial" w:hAnsi="Arial" w:cs="Arial"/>
                <w:sz w:val="20"/>
                <w:szCs w:val="20"/>
                <w:lang w:val="en-US"/>
              </w:rPr>
            </w:pPr>
            <w:ins w:id="669" w:author="Nokia" w:date="2022-01-28T07:51:00Z">
              <w:r>
                <w:rPr>
                  <w:rFonts w:ascii="Arial" w:hAnsi="Arial" w:cs="Arial"/>
                  <w:sz w:val="20"/>
                  <w:szCs w:val="20"/>
                  <w:lang w:val="en-US"/>
                </w:rPr>
                <w:t>Nokia</w:t>
              </w:r>
            </w:ins>
          </w:p>
        </w:tc>
        <w:tc>
          <w:tcPr>
            <w:tcW w:w="3402" w:type="dxa"/>
          </w:tcPr>
          <w:p w14:paraId="0CA6C71B" w14:textId="07CDE742" w:rsidR="001F082A" w:rsidRDefault="001F082A" w:rsidP="001F082A">
            <w:pPr>
              <w:rPr>
                <w:ins w:id="670" w:author="Ericsson User" w:date="2022-01-27T10:02:00Z"/>
                <w:rFonts w:ascii="Arial" w:hAnsi="Arial" w:cs="Arial"/>
                <w:sz w:val="20"/>
                <w:szCs w:val="20"/>
                <w:lang w:val="en-US"/>
              </w:rPr>
            </w:pPr>
            <w:ins w:id="671" w:author="Nokia" w:date="2022-01-28T07:51:00Z">
              <w:r>
                <w:t>b) makes more sense</w:t>
              </w:r>
              <w:r>
                <w:rPr>
                  <w:rStyle w:val="aff3"/>
                </w:rPr>
                <w:annotationRef/>
              </w:r>
            </w:ins>
          </w:p>
        </w:tc>
        <w:tc>
          <w:tcPr>
            <w:tcW w:w="5310" w:type="dxa"/>
          </w:tcPr>
          <w:p w14:paraId="75311166" w14:textId="77777777" w:rsidR="001F082A" w:rsidRDefault="001F082A" w:rsidP="001F082A">
            <w:pPr>
              <w:rPr>
                <w:ins w:id="672" w:author="Ericsson User" w:date="2022-01-27T10:02:00Z"/>
                <w:rFonts w:ascii="Arial" w:hAnsi="Arial" w:cs="Arial"/>
                <w:sz w:val="20"/>
                <w:szCs w:val="20"/>
                <w:lang w:val="en-US"/>
              </w:rPr>
            </w:pPr>
          </w:p>
        </w:tc>
      </w:tr>
      <w:tr w:rsidR="001F082A" w14:paraId="3573A4CB" w14:textId="77777777" w:rsidTr="001F082A">
        <w:trPr>
          <w:trHeight w:val="415"/>
          <w:ins w:id="673" w:author="Ericsson User" w:date="2022-01-27T10:02:00Z"/>
        </w:trPr>
        <w:tc>
          <w:tcPr>
            <w:tcW w:w="1413" w:type="dxa"/>
          </w:tcPr>
          <w:p w14:paraId="1385D0E2" w14:textId="77777777" w:rsidR="001F082A" w:rsidRDefault="001F082A" w:rsidP="001F082A">
            <w:pPr>
              <w:rPr>
                <w:ins w:id="674" w:author="Ericsson User" w:date="2022-01-27T10:02:00Z"/>
                <w:rFonts w:ascii="Arial" w:hAnsi="Arial" w:cs="Arial"/>
                <w:sz w:val="20"/>
                <w:szCs w:val="20"/>
                <w:lang w:val="en-US"/>
              </w:rPr>
            </w:pPr>
          </w:p>
        </w:tc>
        <w:tc>
          <w:tcPr>
            <w:tcW w:w="3402" w:type="dxa"/>
          </w:tcPr>
          <w:p w14:paraId="0FAB1A3D" w14:textId="77777777" w:rsidR="001F082A" w:rsidRDefault="001F082A" w:rsidP="001F082A">
            <w:pPr>
              <w:rPr>
                <w:ins w:id="675" w:author="Ericsson User" w:date="2022-01-27T10:02:00Z"/>
                <w:rFonts w:ascii="Arial" w:hAnsi="Arial" w:cs="Arial"/>
                <w:sz w:val="20"/>
                <w:szCs w:val="20"/>
                <w:lang w:val="en-US"/>
              </w:rPr>
            </w:pPr>
          </w:p>
        </w:tc>
        <w:tc>
          <w:tcPr>
            <w:tcW w:w="5310" w:type="dxa"/>
          </w:tcPr>
          <w:p w14:paraId="321A491D" w14:textId="77777777" w:rsidR="001F082A" w:rsidRDefault="001F082A" w:rsidP="001F082A">
            <w:pPr>
              <w:rPr>
                <w:ins w:id="676" w:author="Ericsson User" w:date="2022-01-27T10:02:00Z"/>
                <w:rFonts w:ascii="Arial" w:hAnsi="Arial" w:cs="Arial"/>
                <w:sz w:val="20"/>
                <w:szCs w:val="20"/>
                <w:lang w:val="en-US"/>
              </w:rPr>
            </w:pPr>
          </w:p>
        </w:tc>
      </w:tr>
      <w:tr w:rsidR="001F082A" w14:paraId="02C40091" w14:textId="77777777" w:rsidTr="001F082A">
        <w:trPr>
          <w:trHeight w:val="430"/>
          <w:ins w:id="677" w:author="Ericsson User" w:date="2022-01-27T10:02:00Z"/>
        </w:trPr>
        <w:tc>
          <w:tcPr>
            <w:tcW w:w="1413" w:type="dxa"/>
          </w:tcPr>
          <w:p w14:paraId="3085CF9F" w14:textId="77777777" w:rsidR="001F082A" w:rsidRDefault="001F082A" w:rsidP="001F082A">
            <w:pPr>
              <w:rPr>
                <w:ins w:id="678" w:author="Ericsson User" w:date="2022-01-27T10:02:00Z"/>
                <w:rFonts w:ascii="Arial" w:hAnsi="Arial" w:cs="Arial"/>
                <w:sz w:val="20"/>
                <w:szCs w:val="20"/>
                <w:lang w:val="en-US"/>
              </w:rPr>
            </w:pPr>
          </w:p>
        </w:tc>
        <w:tc>
          <w:tcPr>
            <w:tcW w:w="3402" w:type="dxa"/>
          </w:tcPr>
          <w:p w14:paraId="187AD25E" w14:textId="77777777" w:rsidR="001F082A" w:rsidRDefault="001F082A" w:rsidP="001F082A">
            <w:pPr>
              <w:rPr>
                <w:ins w:id="679" w:author="Ericsson User" w:date="2022-01-27T10:02:00Z"/>
                <w:rFonts w:ascii="Arial" w:hAnsi="Arial" w:cs="Arial"/>
                <w:sz w:val="20"/>
                <w:szCs w:val="20"/>
                <w:lang w:val="en-US"/>
              </w:rPr>
            </w:pPr>
          </w:p>
        </w:tc>
        <w:tc>
          <w:tcPr>
            <w:tcW w:w="5310" w:type="dxa"/>
          </w:tcPr>
          <w:p w14:paraId="3AE51E31" w14:textId="77777777" w:rsidR="001F082A" w:rsidRDefault="001F082A" w:rsidP="001F082A">
            <w:pPr>
              <w:rPr>
                <w:ins w:id="680" w:author="Ericsson User" w:date="2022-01-27T10:02:00Z"/>
                <w:rFonts w:ascii="Arial" w:hAnsi="Arial" w:cs="Arial"/>
                <w:sz w:val="20"/>
                <w:szCs w:val="20"/>
                <w:lang w:val="en-US"/>
              </w:rPr>
            </w:pPr>
          </w:p>
        </w:tc>
      </w:tr>
      <w:tr w:rsidR="001F082A" w14:paraId="785DF24E" w14:textId="77777777" w:rsidTr="001F082A">
        <w:trPr>
          <w:trHeight w:val="415"/>
          <w:ins w:id="681" w:author="Ericsson User" w:date="2022-01-27T10:02:00Z"/>
        </w:trPr>
        <w:tc>
          <w:tcPr>
            <w:tcW w:w="1413" w:type="dxa"/>
          </w:tcPr>
          <w:p w14:paraId="34566815" w14:textId="77777777" w:rsidR="001F082A" w:rsidRDefault="001F082A" w:rsidP="001F082A">
            <w:pPr>
              <w:rPr>
                <w:ins w:id="682" w:author="Ericsson User" w:date="2022-01-27T10:02:00Z"/>
                <w:rFonts w:ascii="Arial" w:hAnsi="Arial" w:cs="Arial"/>
                <w:sz w:val="20"/>
                <w:szCs w:val="20"/>
                <w:lang w:val="en-US"/>
              </w:rPr>
            </w:pPr>
          </w:p>
        </w:tc>
        <w:tc>
          <w:tcPr>
            <w:tcW w:w="3402" w:type="dxa"/>
          </w:tcPr>
          <w:p w14:paraId="71E3CA51" w14:textId="77777777" w:rsidR="001F082A" w:rsidRDefault="001F082A" w:rsidP="001F082A">
            <w:pPr>
              <w:rPr>
                <w:ins w:id="683" w:author="Ericsson User" w:date="2022-01-27T10:02:00Z"/>
                <w:rFonts w:ascii="Arial" w:hAnsi="Arial" w:cs="Arial"/>
                <w:sz w:val="20"/>
                <w:szCs w:val="20"/>
                <w:lang w:val="en-US"/>
              </w:rPr>
            </w:pPr>
          </w:p>
        </w:tc>
        <w:tc>
          <w:tcPr>
            <w:tcW w:w="5310" w:type="dxa"/>
          </w:tcPr>
          <w:p w14:paraId="4AD56A5B" w14:textId="77777777" w:rsidR="001F082A" w:rsidRDefault="001F082A" w:rsidP="001F082A">
            <w:pPr>
              <w:rPr>
                <w:ins w:id="684" w:author="Ericsson User" w:date="2022-01-27T10:02:00Z"/>
                <w:rFonts w:ascii="Arial" w:hAnsi="Arial" w:cs="Arial"/>
                <w:sz w:val="20"/>
                <w:szCs w:val="20"/>
                <w:lang w:val="en-US"/>
              </w:rPr>
            </w:pPr>
          </w:p>
        </w:tc>
      </w:tr>
      <w:tr w:rsidR="001F082A" w14:paraId="195F7044" w14:textId="77777777" w:rsidTr="001F082A">
        <w:trPr>
          <w:trHeight w:val="430"/>
          <w:ins w:id="685" w:author="Ericsson User" w:date="2022-01-27T10:02:00Z"/>
        </w:trPr>
        <w:tc>
          <w:tcPr>
            <w:tcW w:w="1413" w:type="dxa"/>
          </w:tcPr>
          <w:p w14:paraId="4725A4F4" w14:textId="77777777" w:rsidR="001F082A" w:rsidRDefault="001F082A" w:rsidP="001F082A">
            <w:pPr>
              <w:rPr>
                <w:ins w:id="686" w:author="Ericsson User" w:date="2022-01-27T10:02:00Z"/>
                <w:rFonts w:ascii="Arial" w:hAnsi="Arial" w:cs="Arial"/>
                <w:sz w:val="20"/>
                <w:szCs w:val="20"/>
                <w:lang w:val="en-US"/>
              </w:rPr>
            </w:pPr>
          </w:p>
        </w:tc>
        <w:tc>
          <w:tcPr>
            <w:tcW w:w="3402" w:type="dxa"/>
          </w:tcPr>
          <w:p w14:paraId="0A35FFFB" w14:textId="77777777" w:rsidR="001F082A" w:rsidRDefault="001F082A" w:rsidP="001F082A">
            <w:pPr>
              <w:rPr>
                <w:ins w:id="687" w:author="Ericsson User" w:date="2022-01-27T10:02:00Z"/>
                <w:rFonts w:ascii="Arial" w:hAnsi="Arial" w:cs="Arial"/>
                <w:sz w:val="20"/>
                <w:szCs w:val="20"/>
                <w:lang w:val="en-US"/>
              </w:rPr>
            </w:pPr>
          </w:p>
        </w:tc>
        <w:tc>
          <w:tcPr>
            <w:tcW w:w="5310" w:type="dxa"/>
          </w:tcPr>
          <w:p w14:paraId="54AA03C5" w14:textId="77777777" w:rsidR="001F082A" w:rsidRDefault="001F082A" w:rsidP="001F082A">
            <w:pPr>
              <w:rPr>
                <w:ins w:id="688" w:author="Ericsson User" w:date="2022-01-27T10:02:00Z"/>
                <w:rFonts w:ascii="Arial" w:hAnsi="Arial" w:cs="Arial"/>
                <w:sz w:val="20"/>
                <w:szCs w:val="20"/>
                <w:lang w:val="en-US"/>
              </w:rPr>
            </w:pPr>
          </w:p>
        </w:tc>
      </w:tr>
      <w:tr w:rsidR="001F082A" w14:paraId="6165B537" w14:textId="77777777" w:rsidTr="001F082A">
        <w:trPr>
          <w:trHeight w:val="415"/>
          <w:ins w:id="689" w:author="Ericsson User" w:date="2022-01-27T10:02:00Z"/>
        </w:trPr>
        <w:tc>
          <w:tcPr>
            <w:tcW w:w="1413" w:type="dxa"/>
          </w:tcPr>
          <w:p w14:paraId="7D62900E" w14:textId="77777777" w:rsidR="001F082A" w:rsidRDefault="001F082A" w:rsidP="001F082A">
            <w:pPr>
              <w:rPr>
                <w:ins w:id="690" w:author="Ericsson User" w:date="2022-01-27T10:02:00Z"/>
                <w:rFonts w:ascii="Arial" w:hAnsi="Arial" w:cs="Arial"/>
                <w:sz w:val="20"/>
                <w:szCs w:val="20"/>
                <w:lang w:val="en-US"/>
              </w:rPr>
            </w:pPr>
          </w:p>
        </w:tc>
        <w:tc>
          <w:tcPr>
            <w:tcW w:w="3402" w:type="dxa"/>
          </w:tcPr>
          <w:p w14:paraId="493D617F" w14:textId="77777777" w:rsidR="001F082A" w:rsidRDefault="001F082A" w:rsidP="001F082A">
            <w:pPr>
              <w:rPr>
                <w:ins w:id="691" w:author="Ericsson User" w:date="2022-01-27T10:02:00Z"/>
                <w:rFonts w:ascii="Arial" w:hAnsi="Arial" w:cs="Arial"/>
                <w:sz w:val="20"/>
                <w:szCs w:val="20"/>
                <w:lang w:val="en-US"/>
              </w:rPr>
            </w:pPr>
          </w:p>
        </w:tc>
        <w:tc>
          <w:tcPr>
            <w:tcW w:w="5310" w:type="dxa"/>
          </w:tcPr>
          <w:p w14:paraId="52D21B14" w14:textId="77777777" w:rsidR="001F082A" w:rsidRDefault="001F082A" w:rsidP="001F082A">
            <w:pPr>
              <w:rPr>
                <w:ins w:id="692"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30"/>
        <w:numPr>
          <w:ilvl w:val="0"/>
          <w:numId w:val="0"/>
        </w:numPr>
      </w:pPr>
      <w:r>
        <w:t>Issue#10: PLMN ID checking for SHR reporting.</w:t>
      </w:r>
    </w:p>
    <w:bookmarkEnd w:id="615"/>
    <w:bookmarkEnd w:id="616"/>
    <w:bookmarkEnd w:id="617"/>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w:t>
      </w:r>
      <w:proofErr w:type="spellStart"/>
      <w:r>
        <w:rPr>
          <w:rFonts w:ascii="Arial" w:hAnsi="Arial" w:cs="Arial"/>
        </w:rPr>
        <w:t>the</w:t>
      </w:r>
      <w:proofErr w:type="spellEnd"/>
      <w:r>
        <w:rPr>
          <w:rFonts w:ascii="Arial" w:hAnsi="Arial" w:cs="Arial"/>
        </w:rPr>
        <w:t xml:space="preserve"> UE should check the PLMN before sending the availability indicator in the case of SHR, as in RLF Report. Rapporteur believes this is needed to ensure no cross-PLMN SHR reporting is performed.</w:t>
      </w:r>
    </w:p>
    <w:p w14:paraId="2BC8A351" w14:textId="77777777" w:rsidR="0089110A" w:rsidRDefault="00E96746">
      <w:pPr>
        <w:pStyle w:val="Proposal"/>
      </w:pPr>
      <w:bookmarkStart w:id="693" w:name="_Toc93932622"/>
      <w:bookmarkStart w:id="694" w:name="_Toc92978183"/>
      <w:bookmarkStart w:id="695" w:name="_Toc94263924"/>
      <w:r>
        <w:t>RAN2 to agree to include PLMN checking before sending the availability indicator for the SHR, as in RLF Report.</w:t>
      </w:r>
      <w:bookmarkEnd w:id="693"/>
      <w:bookmarkEnd w:id="694"/>
      <w:bookmarkEnd w:id="695"/>
    </w:p>
    <w:tbl>
      <w:tblPr>
        <w:tblStyle w:val="afd"/>
        <w:tblW w:w="10125" w:type="dxa"/>
        <w:tblLook w:val="04A0" w:firstRow="1" w:lastRow="0" w:firstColumn="1" w:lastColumn="0" w:noHBand="0" w:noVBand="1"/>
      </w:tblPr>
      <w:tblGrid>
        <w:gridCol w:w="1413"/>
        <w:gridCol w:w="3402"/>
        <w:gridCol w:w="5310"/>
      </w:tblGrid>
      <w:tr w:rsidR="0089110A" w14:paraId="52B45C06" w14:textId="77777777">
        <w:trPr>
          <w:trHeight w:val="400"/>
          <w:ins w:id="696" w:author="Ericsson User" w:date="2022-01-27T10:02:00Z"/>
        </w:trPr>
        <w:tc>
          <w:tcPr>
            <w:tcW w:w="1413" w:type="dxa"/>
          </w:tcPr>
          <w:p w14:paraId="4B2E26A1" w14:textId="77777777" w:rsidR="0089110A" w:rsidRDefault="00E96746">
            <w:pPr>
              <w:rPr>
                <w:ins w:id="697" w:author="Ericsson User" w:date="2022-01-27T10:02:00Z"/>
                <w:rFonts w:ascii="Arial" w:hAnsi="Arial" w:cs="Arial"/>
                <w:b/>
                <w:bCs/>
                <w:sz w:val="20"/>
                <w:szCs w:val="20"/>
                <w:lang w:val="en-US"/>
              </w:rPr>
            </w:pPr>
            <w:ins w:id="698" w:author="Ericsson User" w:date="2022-01-27T10:02:00Z">
              <w:r>
                <w:rPr>
                  <w:rFonts w:ascii="Arial" w:hAnsi="Arial" w:cs="Arial"/>
                  <w:b/>
                  <w:bCs/>
                  <w:sz w:val="20"/>
                  <w:szCs w:val="20"/>
                  <w:lang w:val="en-US"/>
                </w:rPr>
                <w:t>Company</w:t>
              </w:r>
            </w:ins>
          </w:p>
        </w:tc>
        <w:tc>
          <w:tcPr>
            <w:tcW w:w="3402" w:type="dxa"/>
          </w:tcPr>
          <w:p w14:paraId="448CBDEA" w14:textId="77777777" w:rsidR="0089110A" w:rsidRDefault="00E96746">
            <w:pPr>
              <w:rPr>
                <w:ins w:id="699" w:author="Ericsson User" w:date="2022-01-27T10:02:00Z"/>
                <w:rFonts w:ascii="Arial" w:hAnsi="Arial" w:cs="Arial"/>
                <w:b/>
                <w:bCs/>
                <w:sz w:val="20"/>
                <w:szCs w:val="20"/>
                <w:lang w:val="en-US"/>
              </w:rPr>
            </w:pPr>
            <w:ins w:id="700"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701" w:author="Ericsson User" w:date="2022-01-27T10:02:00Z"/>
                <w:rFonts w:ascii="Arial" w:hAnsi="Arial" w:cs="Arial"/>
                <w:b/>
                <w:bCs/>
                <w:sz w:val="20"/>
                <w:szCs w:val="20"/>
                <w:lang w:val="en-US"/>
              </w:rPr>
            </w:pPr>
            <w:ins w:id="702" w:author="Ericsson User" w:date="2022-01-27T10:02:00Z">
              <w:r>
                <w:rPr>
                  <w:rFonts w:ascii="Arial" w:hAnsi="Arial" w:cs="Arial"/>
                  <w:b/>
                  <w:bCs/>
                  <w:sz w:val="20"/>
                  <w:szCs w:val="20"/>
                  <w:lang w:val="en-US"/>
                </w:rPr>
                <w:t>Rapporteur’s view</w:t>
              </w:r>
            </w:ins>
          </w:p>
        </w:tc>
      </w:tr>
      <w:tr w:rsidR="0089110A" w14:paraId="6FB682FA" w14:textId="77777777">
        <w:trPr>
          <w:trHeight w:val="430"/>
          <w:ins w:id="703" w:author="Ericsson User" w:date="2022-01-27T10:02:00Z"/>
        </w:trPr>
        <w:tc>
          <w:tcPr>
            <w:tcW w:w="1413" w:type="dxa"/>
          </w:tcPr>
          <w:p w14:paraId="6C3B390E" w14:textId="77777777" w:rsidR="0089110A" w:rsidRDefault="0089110A">
            <w:pPr>
              <w:rPr>
                <w:ins w:id="704" w:author="Ericsson User" w:date="2022-01-27T10:02:00Z"/>
                <w:rFonts w:ascii="Arial" w:hAnsi="Arial" w:cs="Arial"/>
                <w:sz w:val="20"/>
                <w:szCs w:val="20"/>
                <w:lang w:val="en-US"/>
              </w:rPr>
            </w:pPr>
          </w:p>
        </w:tc>
        <w:tc>
          <w:tcPr>
            <w:tcW w:w="3402" w:type="dxa"/>
          </w:tcPr>
          <w:p w14:paraId="3708B6FD" w14:textId="77777777" w:rsidR="0089110A" w:rsidRDefault="0089110A">
            <w:pPr>
              <w:rPr>
                <w:ins w:id="705" w:author="Ericsson User" w:date="2022-01-27T10:02:00Z"/>
                <w:rFonts w:ascii="Arial" w:hAnsi="Arial" w:cs="Arial"/>
                <w:sz w:val="20"/>
                <w:szCs w:val="20"/>
                <w:lang w:val="en-US"/>
              </w:rPr>
            </w:pPr>
          </w:p>
        </w:tc>
        <w:tc>
          <w:tcPr>
            <w:tcW w:w="5310" w:type="dxa"/>
          </w:tcPr>
          <w:p w14:paraId="6460C6C6" w14:textId="77777777" w:rsidR="0089110A" w:rsidRDefault="0089110A">
            <w:pPr>
              <w:rPr>
                <w:ins w:id="706" w:author="Ericsson User" w:date="2022-01-27T10:02:00Z"/>
                <w:rFonts w:ascii="Arial" w:hAnsi="Arial" w:cs="Arial"/>
                <w:sz w:val="20"/>
                <w:szCs w:val="20"/>
                <w:lang w:val="en-US"/>
              </w:rPr>
            </w:pPr>
          </w:p>
        </w:tc>
      </w:tr>
      <w:tr w:rsidR="0089110A" w14:paraId="3FCE4754" w14:textId="77777777">
        <w:trPr>
          <w:trHeight w:val="415"/>
          <w:ins w:id="707" w:author="Ericsson User" w:date="2022-01-27T10:02:00Z"/>
        </w:trPr>
        <w:tc>
          <w:tcPr>
            <w:tcW w:w="1413" w:type="dxa"/>
          </w:tcPr>
          <w:p w14:paraId="47CBA3FC" w14:textId="77777777" w:rsidR="0089110A" w:rsidRDefault="0089110A">
            <w:pPr>
              <w:rPr>
                <w:ins w:id="708" w:author="Ericsson User" w:date="2022-01-27T10:02:00Z"/>
                <w:rFonts w:ascii="Arial" w:hAnsi="Arial" w:cs="Arial"/>
                <w:sz w:val="20"/>
                <w:szCs w:val="20"/>
                <w:lang w:val="en-US"/>
              </w:rPr>
            </w:pPr>
          </w:p>
        </w:tc>
        <w:tc>
          <w:tcPr>
            <w:tcW w:w="3402" w:type="dxa"/>
          </w:tcPr>
          <w:p w14:paraId="6A5EDB6D" w14:textId="77777777" w:rsidR="0089110A" w:rsidRDefault="0089110A">
            <w:pPr>
              <w:rPr>
                <w:ins w:id="709" w:author="Ericsson User" w:date="2022-01-27T10:02:00Z"/>
                <w:rFonts w:ascii="Arial" w:hAnsi="Arial" w:cs="Arial"/>
                <w:sz w:val="20"/>
                <w:szCs w:val="20"/>
                <w:lang w:val="en-US"/>
              </w:rPr>
            </w:pPr>
          </w:p>
        </w:tc>
        <w:tc>
          <w:tcPr>
            <w:tcW w:w="5310" w:type="dxa"/>
          </w:tcPr>
          <w:p w14:paraId="5414DF7B" w14:textId="77777777" w:rsidR="0089110A" w:rsidRDefault="0089110A">
            <w:pPr>
              <w:rPr>
                <w:ins w:id="710" w:author="Ericsson User" w:date="2022-01-27T10:02:00Z"/>
                <w:rFonts w:ascii="Arial" w:hAnsi="Arial" w:cs="Arial"/>
                <w:sz w:val="20"/>
                <w:szCs w:val="20"/>
                <w:lang w:val="en-US"/>
              </w:rPr>
            </w:pPr>
          </w:p>
        </w:tc>
      </w:tr>
      <w:tr w:rsidR="0089110A" w14:paraId="08B3C470" w14:textId="77777777">
        <w:trPr>
          <w:trHeight w:val="430"/>
          <w:ins w:id="711" w:author="Ericsson User" w:date="2022-01-27T10:02:00Z"/>
        </w:trPr>
        <w:tc>
          <w:tcPr>
            <w:tcW w:w="1413" w:type="dxa"/>
          </w:tcPr>
          <w:p w14:paraId="67932C97" w14:textId="77777777" w:rsidR="0089110A" w:rsidRDefault="0089110A">
            <w:pPr>
              <w:rPr>
                <w:ins w:id="712" w:author="Ericsson User" w:date="2022-01-27T10:02:00Z"/>
                <w:rFonts w:ascii="Arial" w:hAnsi="Arial" w:cs="Arial"/>
                <w:sz w:val="20"/>
                <w:szCs w:val="20"/>
                <w:lang w:val="en-US"/>
              </w:rPr>
            </w:pPr>
          </w:p>
        </w:tc>
        <w:tc>
          <w:tcPr>
            <w:tcW w:w="3402" w:type="dxa"/>
          </w:tcPr>
          <w:p w14:paraId="14229D36" w14:textId="77777777" w:rsidR="0089110A" w:rsidRDefault="0089110A">
            <w:pPr>
              <w:rPr>
                <w:ins w:id="713" w:author="Ericsson User" w:date="2022-01-27T10:02:00Z"/>
                <w:rFonts w:ascii="Arial" w:hAnsi="Arial" w:cs="Arial"/>
                <w:sz w:val="20"/>
                <w:szCs w:val="20"/>
                <w:lang w:val="en-US"/>
              </w:rPr>
            </w:pPr>
          </w:p>
        </w:tc>
        <w:tc>
          <w:tcPr>
            <w:tcW w:w="5310" w:type="dxa"/>
          </w:tcPr>
          <w:p w14:paraId="0EF5D9DE" w14:textId="77777777" w:rsidR="0089110A" w:rsidRDefault="0089110A">
            <w:pPr>
              <w:rPr>
                <w:ins w:id="714" w:author="Ericsson User" w:date="2022-01-27T10:02:00Z"/>
                <w:rFonts w:ascii="Arial" w:hAnsi="Arial" w:cs="Arial"/>
                <w:sz w:val="20"/>
                <w:szCs w:val="20"/>
                <w:lang w:val="en-US"/>
              </w:rPr>
            </w:pPr>
          </w:p>
        </w:tc>
      </w:tr>
      <w:tr w:rsidR="0089110A" w14:paraId="45C7EEE4" w14:textId="77777777">
        <w:trPr>
          <w:trHeight w:val="415"/>
          <w:ins w:id="715" w:author="Ericsson User" w:date="2022-01-27T10:02:00Z"/>
        </w:trPr>
        <w:tc>
          <w:tcPr>
            <w:tcW w:w="1413" w:type="dxa"/>
          </w:tcPr>
          <w:p w14:paraId="7383A54C" w14:textId="77777777" w:rsidR="0089110A" w:rsidRDefault="0089110A">
            <w:pPr>
              <w:rPr>
                <w:ins w:id="716" w:author="Ericsson User" w:date="2022-01-27T10:02:00Z"/>
                <w:rFonts w:ascii="Arial" w:hAnsi="Arial" w:cs="Arial"/>
                <w:sz w:val="20"/>
                <w:szCs w:val="20"/>
                <w:lang w:val="en-US"/>
              </w:rPr>
            </w:pPr>
          </w:p>
        </w:tc>
        <w:tc>
          <w:tcPr>
            <w:tcW w:w="3402" w:type="dxa"/>
          </w:tcPr>
          <w:p w14:paraId="1C693FAF" w14:textId="77777777" w:rsidR="0089110A" w:rsidRDefault="0089110A">
            <w:pPr>
              <w:rPr>
                <w:ins w:id="717" w:author="Ericsson User" w:date="2022-01-27T10:02:00Z"/>
                <w:rFonts w:ascii="Arial" w:hAnsi="Arial" w:cs="Arial"/>
                <w:sz w:val="20"/>
                <w:szCs w:val="20"/>
                <w:lang w:val="en-US"/>
              </w:rPr>
            </w:pPr>
          </w:p>
        </w:tc>
        <w:tc>
          <w:tcPr>
            <w:tcW w:w="5310" w:type="dxa"/>
          </w:tcPr>
          <w:p w14:paraId="0CBCE5C8" w14:textId="77777777" w:rsidR="0089110A" w:rsidRDefault="0089110A">
            <w:pPr>
              <w:rPr>
                <w:ins w:id="718" w:author="Ericsson User" w:date="2022-01-27T10:02:00Z"/>
                <w:rFonts w:ascii="Arial" w:hAnsi="Arial" w:cs="Arial"/>
                <w:sz w:val="20"/>
                <w:szCs w:val="20"/>
                <w:lang w:val="en-US"/>
              </w:rPr>
            </w:pPr>
          </w:p>
        </w:tc>
      </w:tr>
      <w:tr w:rsidR="0089110A" w14:paraId="0A9FE7FC" w14:textId="77777777">
        <w:trPr>
          <w:trHeight w:val="430"/>
          <w:ins w:id="719" w:author="Ericsson User" w:date="2022-01-27T10:02:00Z"/>
        </w:trPr>
        <w:tc>
          <w:tcPr>
            <w:tcW w:w="1413" w:type="dxa"/>
          </w:tcPr>
          <w:p w14:paraId="22247460" w14:textId="77777777" w:rsidR="0089110A" w:rsidRDefault="0089110A">
            <w:pPr>
              <w:rPr>
                <w:ins w:id="720" w:author="Ericsson User" w:date="2022-01-27T10:02:00Z"/>
                <w:rFonts w:ascii="Arial" w:hAnsi="Arial" w:cs="Arial"/>
                <w:sz w:val="20"/>
                <w:szCs w:val="20"/>
                <w:lang w:val="en-US"/>
              </w:rPr>
            </w:pPr>
          </w:p>
        </w:tc>
        <w:tc>
          <w:tcPr>
            <w:tcW w:w="3402" w:type="dxa"/>
          </w:tcPr>
          <w:p w14:paraId="6B914EA7" w14:textId="77777777" w:rsidR="0089110A" w:rsidRDefault="0089110A">
            <w:pPr>
              <w:rPr>
                <w:ins w:id="721" w:author="Ericsson User" w:date="2022-01-27T10:02:00Z"/>
                <w:rFonts w:ascii="Arial" w:hAnsi="Arial" w:cs="Arial"/>
                <w:sz w:val="20"/>
                <w:szCs w:val="20"/>
                <w:lang w:val="en-US"/>
              </w:rPr>
            </w:pPr>
          </w:p>
        </w:tc>
        <w:tc>
          <w:tcPr>
            <w:tcW w:w="5310" w:type="dxa"/>
          </w:tcPr>
          <w:p w14:paraId="40835D52" w14:textId="77777777" w:rsidR="0089110A" w:rsidRDefault="0089110A">
            <w:pPr>
              <w:rPr>
                <w:ins w:id="722" w:author="Ericsson User" w:date="2022-01-27T10:02:00Z"/>
                <w:rFonts w:ascii="Arial" w:hAnsi="Arial" w:cs="Arial"/>
                <w:sz w:val="20"/>
                <w:szCs w:val="20"/>
                <w:lang w:val="en-US"/>
              </w:rPr>
            </w:pPr>
          </w:p>
        </w:tc>
      </w:tr>
      <w:tr w:rsidR="0089110A" w14:paraId="06C51C44" w14:textId="77777777">
        <w:trPr>
          <w:trHeight w:val="415"/>
          <w:ins w:id="723" w:author="Ericsson User" w:date="2022-01-27T10:02:00Z"/>
        </w:trPr>
        <w:tc>
          <w:tcPr>
            <w:tcW w:w="1413" w:type="dxa"/>
          </w:tcPr>
          <w:p w14:paraId="3393762E" w14:textId="77777777" w:rsidR="0089110A" w:rsidRDefault="0089110A">
            <w:pPr>
              <w:rPr>
                <w:ins w:id="724" w:author="Ericsson User" w:date="2022-01-27T10:02:00Z"/>
                <w:rFonts w:ascii="Arial" w:hAnsi="Arial" w:cs="Arial"/>
                <w:sz w:val="20"/>
                <w:szCs w:val="20"/>
                <w:lang w:val="en-US"/>
              </w:rPr>
            </w:pPr>
          </w:p>
        </w:tc>
        <w:tc>
          <w:tcPr>
            <w:tcW w:w="3402" w:type="dxa"/>
          </w:tcPr>
          <w:p w14:paraId="3B298F10" w14:textId="77777777" w:rsidR="0089110A" w:rsidRDefault="0089110A">
            <w:pPr>
              <w:rPr>
                <w:ins w:id="725" w:author="Ericsson User" w:date="2022-01-27T10:02:00Z"/>
                <w:rFonts w:ascii="Arial" w:hAnsi="Arial" w:cs="Arial"/>
                <w:sz w:val="20"/>
                <w:szCs w:val="20"/>
                <w:lang w:val="en-US"/>
              </w:rPr>
            </w:pPr>
          </w:p>
        </w:tc>
        <w:tc>
          <w:tcPr>
            <w:tcW w:w="5310" w:type="dxa"/>
          </w:tcPr>
          <w:p w14:paraId="4462362C" w14:textId="77777777" w:rsidR="0089110A" w:rsidRDefault="0089110A">
            <w:pPr>
              <w:rPr>
                <w:ins w:id="726"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szCs w:val="24"/>
          <w:lang w:val="en-US" w:eastAsia="zh-CN"/>
        </w:rPr>
        <w:t>Rapproteur</w:t>
      </w:r>
      <w:proofErr w:type="spellEnd"/>
      <w:r>
        <w:rPr>
          <w:rFonts w:ascii="Arial" w:eastAsia="MS Mincho" w:hAnsi="Arial"/>
          <w:szCs w:val="24"/>
          <w:lang w:val="en-US" w:eastAsia="zh-CN"/>
        </w:rPr>
        <w:t xml:space="preserve"> believes this needs to be </w:t>
      </w:r>
      <w:proofErr w:type="spellStart"/>
      <w:r>
        <w:rPr>
          <w:rFonts w:ascii="Arial" w:eastAsia="MS Mincho" w:hAnsi="Arial"/>
          <w:szCs w:val="24"/>
          <w:lang w:val="en-US" w:eastAsia="zh-CN"/>
        </w:rPr>
        <w:t>calrified</w:t>
      </w:r>
      <w:proofErr w:type="spellEnd"/>
      <w:r>
        <w:rPr>
          <w:rFonts w:ascii="Arial" w:eastAsia="MS Mincho" w:hAnsi="Arial"/>
          <w:szCs w:val="24"/>
          <w:lang w:val="en-US" w:eastAsia="zh-CN"/>
        </w:rPr>
        <w:t xml:space="preserve"> in the specification as the T312 is configurable per </w:t>
      </w:r>
      <w:proofErr w:type="spellStart"/>
      <w:r>
        <w:rPr>
          <w:rFonts w:ascii="Arial" w:eastAsia="MS Mincho" w:hAnsi="Arial"/>
          <w:szCs w:val="24"/>
          <w:lang w:val="en-US" w:eastAsia="zh-CN"/>
        </w:rPr>
        <w:t>measObject</w:t>
      </w:r>
      <w:proofErr w:type="spellEnd"/>
      <w:r>
        <w:rPr>
          <w:rFonts w:ascii="Arial" w:eastAsia="MS Mincho" w:hAnsi="Arial"/>
          <w:szCs w:val="24"/>
          <w:lang w:val="en-US" w:eastAsia="zh-CN"/>
        </w:rPr>
        <w:t xml:space="preserve">.  </w:t>
      </w:r>
    </w:p>
    <w:p w14:paraId="68BFC636" w14:textId="77777777" w:rsidR="0089110A" w:rsidRDefault="00E96746">
      <w:pPr>
        <w:pStyle w:val="Proposal"/>
      </w:pPr>
      <w:bookmarkStart w:id="727" w:name="_Toc92789294"/>
      <w:bookmarkStart w:id="728" w:name="_Toc93932632"/>
      <w:bookmarkStart w:id="729" w:name="_Toc92978193"/>
      <w:bookmarkStart w:id="730" w:name="_Toc94263925"/>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727"/>
      <w:bookmarkEnd w:id="728"/>
      <w:bookmarkEnd w:id="729"/>
      <w:bookmarkEnd w:id="730"/>
    </w:p>
    <w:p w14:paraId="2023F1E4" w14:textId="77777777" w:rsidR="0089110A" w:rsidRDefault="00E96746">
      <w:pPr>
        <w:pStyle w:val="Proposal"/>
        <w:numPr>
          <w:ilvl w:val="1"/>
          <w:numId w:val="11"/>
        </w:numPr>
        <w:tabs>
          <w:tab w:val="clear" w:pos="1730"/>
        </w:tabs>
        <w:textAlignment w:val="auto"/>
      </w:pPr>
      <w:bookmarkStart w:id="731" w:name="_Toc92789295"/>
      <w:bookmarkStart w:id="732" w:name="_Toc92978194"/>
      <w:bookmarkStart w:id="733" w:name="_Toc93932633"/>
      <w:bookmarkStart w:id="734" w:name="_Toc94263926"/>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731"/>
      <w:bookmarkEnd w:id="732"/>
      <w:bookmarkEnd w:id="733"/>
      <w:bookmarkEnd w:id="734"/>
    </w:p>
    <w:p w14:paraId="1E037D5D" w14:textId="77777777" w:rsidR="0089110A" w:rsidRDefault="00E96746">
      <w:pPr>
        <w:pStyle w:val="Proposal"/>
        <w:numPr>
          <w:ilvl w:val="1"/>
          <w:numId w:val="11"/>
        </w:numPr>
        <w:tabs>
          <w:tab w:val="clear" w:pos="1730"/>
        </w:tabs>
        <w:textAlignment w:val="auto"/>
      </w:pPr>
      <w:bookmarkStart w:id="735" w:name="_Toc92789296"/>
      <w:bookmarkStart w:id="736" w:name="_Toc93932634"/>
      <w:bookmarkStart w:id="737" w:name="_Toc92978195"/>
      <w:bookmarkStart w:id="738" w:name="_Toc94263927"/>
      <w:r>
        <w:rPr>
          <w:rFonts w:eastAsia="MS Mincho"/>
          <w:szCs w:val="24"/>
          <w:lang w:val="en-US"/>
        </w:rPr>
        <w:t>The SHR shall be generated only if the T312 associated to the measurement identity associated to the target cell is running</w:t>
      </w:r>
      <w:bookmarkEnd w:id="735"/>
      <w:bookmarkEnd w:id="736"/>
      <w:bookmarkEnd w:id="737"/>
      <w:bookmarkEnd w:id="738"/>
    </w:p>
    <w:tbl>
      <w:tblPr>
        <w:tblStyle w:val="afd"/>
        <w:tblW w:w="10125" w:type="dxa"/>
        <w:tblLook w:val="04A0" w:firstRow="1" w:lastRow="0" w:firstColumn="1" w:lastColumn="0" w:noHBand="0" w:noVBand="1"/>
      </w:tblPr>
      <w:tblGrid>
        <w:gridCol w:w="1413"/>
        <w:gridCol w:w="3402"/>
        <w:gridCol w:w="5310"/>
      </w:tblGrid>
      <w:tr w:rsidR="0089110A" w14:paraId="1F760B4F" w14:textId="77777777">
        <w:trPr>
          <w:trHeight w:val="400"/>
          <w:ins w:id="739" w:author="Ericsson User" w:date="2022-01-27T10:02:00Z"/>
        </w:trPr>
        <w:tc>
          <w:tcPr>
            <w:tcW w:w="1413" w:type="dxa"/>
          </w:tcPr>
          <w:p w14:paraId="06ED21D8" w14:textId="77777777" w:rsidR="0089110A" w:rsidRDefault="00E96746">
            <w:pPr>
              <w:rPr>
                <w:ins w:id="740" w:author="Ericsson User" w:date="2022-01-27T10:02:00Z"/>
                <w:rFonts w:ascii="Arial" w:hAnsi="Arial" w:cs="Arial"/>
                <w:b/>
                <w:bCs/>
                <w:sz w:val="20"/>
                <w:szCs w:val="20"/>
                <w:lang w:val="en-US"/>
              </w:rPr>
            </w:pPr>
            <w:ins w:id="741"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742" w:author="Ericsson User" w:date="2022-01-27T10:02:00Z"/>
                <w:rFonts w:ascii="Arial" w:hAnsi="Arial" w:cs="Arial"/>
                <w:b/>
                <w:bCs/>
                <w:sz w:val="20"/>
                <w:szCs w:val="20"/>
                <w:lang w:val="en-US"/>
              </w:rPr>
            </w:pPr>
            <w:ins w:id="743"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744" w:author="Ericsson User" w:date="2022-01-27T10:02:00Z"/>
                <w:rFonts w:ascii="Arial" w:hAnsi="Arial" w:cs="Arial"/>
                <w:b/>
                <w:bCs/>
                <w:sz w:val="20"/>
                <w:szCs w:val="20"/>
                <w:lang w:val="en-US"/>
              </w:rPr>
            </w:pPr>
            <w:ins w:id="745" w:author="Ericsson User" w:date="2022-01-27T10:02:00Z">
              <w:r>
                <w:rPr>
                  <w:rFonts w:ascii="Arial" w:hAnsi="Arial" w:cs="Arial"/>
                  <w:b/>
                  <w:bCs/>
                  <w:sz w:val="20"/>
                  <w:szCs w:val="20"/>
                  <w:lang w:val="en-US"/>
                </w:rPr>
                <w:t>Rapporteur’s view</w:t>
              </w:r>
            </w:ins>
          </w:p>
        </w:tc>
      </w:tr>
      <w:tr w:rsidR="0089110A" w14:paraId="5A29C582" w14:textId="77777777">
        <w:trPr>
          <w:trHeight w:val="430"/>
          <w:ins w:id="746" w:author="Ericsson User" w:date="2022-01-27T10:02:00Z"/>
        </w:trPr>
        <w:tc>
          <w:tcPr>
            <w:tcW w:w="1413" w:type="dxa"/>
          </w:tcPr>
          <w:p w14:paraId="0E9C90AC" w14:textId="77777777" w:rsidR="0089110A" w:rsidRDefault="00E96746">
            <w:pPr>
              <w:rPr>
                <w:ins w:id="747" w:author="Ericsson User" w:date="2022-01-27T10:02:00Z"/>
                <w:rFonts w:ascii="Arial" w:hAnsi="Arial" w:cs="Arial"/>
                <w:sz w:val="20"/>
                <w:szCs w:val="20"/>
                <w:lang w:val="en-US"/>
              </w:rPr>
            </w:pPr>
            <w:ins w:id="748"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ab"/>
              <w:rPr>
                <w:ins w:id="749" w:author="Ericsson User" w:date="2022-01-27T10:09:00Z"/>
                <w:lang w:eastAsia="zh-CN"/>
              </w:rPr>
            </w:pPr>
            <w:ins w:id="750" w:author="Ericsson User" w:date="2022-01-27T10:09:00Z">
              <w:r>
                <w:rPr>
                  <w:rFonts w:hint="eastAsia"/>
                  <w:lang w:eastAsia="zh-CN"/>
                </w:rPr>
                <w:t>F</w:t>
              </w:r>
              <w:r>
                <w:rPr>
                  <w:lang w:eastAsia="zh-CN"/>
                </w:rPr>
                <w:t>or P12 and P13, we think the current CR mentions the following UE behaviours:</w:t>
              </w:r>
            </w:ins>
          </w:p>
          <w:p w14:paraId="2D16D746" w14:textId="77777777" w:rsidR="0089110A" w:rsidRDefault="0089110A">
            <w:pPr>
              <w:pStyle w:val="ab"/>
              <w:rPr>
                <w:ins w:id="751" w:author="Ericsson User" w:date="2022-01-27T10:09:00Z"/>
                <w:lang w:eastAsia="zh-CN"/>
              </w:rPr>
            </w:pPr>
          </w:p>
          <w:p w14:paraId="604D65C1" w14:textId="77777777" w:rsidR="0089110A" w:rsidRDefault="00E96746">
            <w:pPr>
              <w:pStyle w:val="ab"/>
              <w:rPr>
                <w:ins w:id="752" w:author="Ericsson User" w:date="2022-01-27T10:09:00Z"/>
                <w:lang w:eastAsia="zh-CN"/>
              </w:rPr>
            </w:pPr>
            <w:ins w:id="753"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14458857" w14:textId="77777777" w:rsidR="0089110A" w:rsidRDefault="0089110A">
            <w:pPr>
              <w:pStyle w:val="ab"/>
              <w:rPr>
                <w:ins w:id="754" w:author="Ericsson User" w:date="2022-01-27T10:09:00Z"/>
                <w:lang w:eastAsia="zh-CN"/>
              </w:rPr>
            </w:pPr>
          </w:p>
          <w:p w14:paraId="4A8C224F" w14:textId="77777777" w:rsidR="0089110A" w:rsidRDefault="00E96746">
            <w:pPr>
              <w:pStyle w:val="ab"/>
              <w:rPr>
                <w:ins w:id="755" w:author="Ericsson User" w:date="2022-01-27T10:09:00Z"/>
              </w:rPr>
            </w:pPr>
            <w:proofErr w:type="gramStart"/>
            <w:ins w:id="756" w:author="Ericsson User" w:date="2022-01-27T10:09:00Z">
              <w:r>
                <w:rPr>
                  <w:lang w:eastAsia="zh-CN"/>
                </w:rPr>
                <w:t>So</w:t>
              </w:r>
              <w:proofErr w:type="gramEnd"/>
              <w:r>
                <w:rPr>
                  <w:lang w:eastAsia="zh-CN"/>
                </w:rPr>
                <w:t xml:space="preserve"> we do not think it is an issue according to the current CR.</w:t>
              </w:r>
            </w:ins>
          </w:p>
          <w:p w14:paraId="7D0D0D15" w14:textId="77777777" w:rsidR="0089110A" w:rsidRDefault="0089110A">
            <w:pPr>
              <w:rPr>
                <w:ins w:id="757" w:author="Ericsson User" w:date="2022-01-27T10:02:00Z"/>
                <w:rFonts w:ascii="Arial" w:hAnsi="Arial" w:cs="Arial"/>
                <w:sz w:val="20"/>
                <w:szCs w:val="20"/>
                <w:lang w:val="en-US"/>
              </w:rPr>
            </w:pPr>
          </w:p>
        </w:tc>
        <w:tc>
          <w:tcPr>
            <w:tcW w:w="5310" w:type="dxa"/>
          </w:tcPr>
          <w:p w14:paraId="78BBDD68" w14:textId="77777777" w:rsidR="0089110A" w:rsidRDefault="00E96746">
            <w:pPr>
              <w:rPr>
                <w:ins w:id="758" w:author="Ericsson User" w:date="2022-01-27T10:02:00Z"/>
                <w:rFonts w:ascii="Arial" w:hAnsi="Arial" w:cs="Arial"/>
                <w:sz w:val="20"/>
                <w:szCs w:val="20"/>
                <w:lang w:val="en-US"/>
              </w:rPr>
            </w:pPr>
            <w:ins w:id="759" w:author="Rapporteur" w:date="2022-01-27T18:37:00Z">
              <w:r>
                <w:rPr>
                  <w:rFonts w:ascii="Arial" w:hAnsi="Arial" w:cs="Arial"/>
                  <w:sz w:val="20"/>
                  <w:szCs w:val="20"/>
                  <w:lang w:val="en-US"/>
                </w:rPr>
                <w:t>Yes, correct it is not an issue in the current running CR. However, we wonder if it is correct</w:t>
              </w:r>
            </w:ins>
            <w:ins w:id="760"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761"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762" w:author="Ericsson User" w:date="2022-01-27T10:02:00Z"/>
        </w:trPr>
        <w:tc>
          <w:tcPr>
            <w:tcW w:w="1413" w:type="dxa"/>
          </w:tcPr>
          <w:p w14:paraId="0F8AE745" w14:textId="77777777" w:rsidR="0089110A" w:rsidRDefault="0089110A">
            <w:pPr>
              <w:rPr>
                <w:ins w:id="763" w:author="Ericsson User" w:date="2022-01-27T10:02:00Z"/>
                <w:rFonts w:ascii="Arial" w:hAnsi="Arial" w:cs="Arial"/>
                <w:sz w:val="20"/>
                <w:szCs w:val="20"/>
                <w:lang w:val="en-US"/>
              </w:rPr>
            </w:pPr>
          </w:p>
        </w:tc>
        <w:tc>
          <w:tcPr>
            <w:tcW w:w="3402" w:type="dxa"/>
          </w:tcPr>
          <w:p w14:paraId="5ED6E9C7" w14:textId="77777777" w:rsidR="0089110A" w:rsidRDefault="0089110A">
            <w:pPr>
              <w:rPr>
                <w:ins w:id="764" w:author="Ericsson User" w:date="2022-01-27T10:02:00Z"/>
                <w:rFonts w:ascii="Arial" w:hAnsi="Arial" w:cs="Arial"/>
                <w:sz w:val="20"/>
                <w:szCs w:val="20"/>
                <w:lang w:val="en-US"/>
              </w:rPr>
            </w:pPr>
          </w:p>
        </w:tc>
        <w:tc>
          <w:tcPr>
            <w:tcW w:w="5310" w:type="dxa"/>
          </w:tcPr>
          <w:p w14:paraId="75D35B78" w14:textId="77777777" w:rsidR="0089110A" w:rsidRDefault="0089110A">
            <w:pPr>
              <w:rPr>
                <w:ins w:id="765" w:author="Ericsson User" w:date="2022-01-27T10:02:00Z"/>
                <w:rFonts w:ascii="Arial" w:hAnsi="Arial" w:cs="Arial"/>
                <w:sz w:val="20"/>
                <w:szCs w:val="20"/>
                <w:lang w:val="en-US"/>
              </w:rPr>
            </w:pPr>
          </w:p>
        </w:tc>
      </w:tr>
      <w:tr w:rsidR="0089110A" w14:paraId="6FD4DA62" w14:textId="77777777">
        <w:trPr>
          <w:trHeight w:val="430"/>
          <w:ins w:id="766" w:author="Ericsson User" w:date="2022-01-27T10:02:00Z"/>
        </w:trPr>
        <w:tc>
          <w:tcPr>
            <w:tcW w:w="1413" w:type="dxa"/>
          </w:tcPr>
          <w:p w14:paraId="7FF86F7A" w14:textId="77777777" w:rsidR="0089110A" w:rsidRDefault="0089110A">
            <w:pPr>
              <w:rPr>
                <w:ins w:id="767" w:author="Ericsson User" w:date="2022-01-27T10:02:00Z"/>
                <w:rFonts w:ascii="Arial" w:hAnsi="Arial" w:cs="Arial"/>
                <w:sz w:val="20"/>
                <w:szCs w:val="20"/>
                <w:lang w:val="en-US"/>
              </w:rPr>
            </w:pPr>
          </w:p>
        </w:tc>
        <w:tc>
          <w:tcPr>
            <w:tcW w:w="3402" w:type="dxa"/>
          </w:tcPr>
          <w:p w14:paraId="78D99D3E" w14:textId="77777777" w:rsidR="0089110A" w:rsidRDefault="0089110A">
            <w:pPr>
              <w:rPr>
                <w:ins w:id="768" w:author="Ericsson User" w:date="2022-01-27T10:02:00Z"/>
                <w:rFonts w:ascii="Arial" w:hAnsi="Arial" w:cs="Arial"/>
                <w:sz w:val="20"/>
                <w:szCs w:val="20"/>
                <w:lang w:val="en-US"/>
              </w:rPr>
            </w:pPr>
          </w:p>
        </w:tc>
        <w:tc>
          <w:tcPr>
            <w:tcW w:w="5310" w:type="dxa"/>
          </w:tcPr>
          <w:p w14:paraId="4F725287" w14:textId="77777777" w:rsidR="0089110A" w:rsidRDefault="0089110A">
            <w:pPr>
              <w:rPr>
                <w:ins w:id="769" w:author="Ericsson User" w:date="2022-01-27T10:02:00Z"/>
                <w:rFonts w:ascii="Arial" w:hAnsi="Arial" w:cs="Arial"/>
                <w:sz w:val="20"/>
                <w:szCs w:val="20"/>
                <w:lang w:val="en-US"/>
              </w:rPr>
            </w:pPr>
          </w:p>
        </w:tc>
      </w:tr>
      <w:tr w:rsidR="0089110A" w14:paraId="5EE58CD8" w14:textId="77777777">
        <w:trPr>
          <w:trHeight w:val="415"/>
          <w:ins w:id="770" w:author="Ericsson User" w:date="2022-01-27T10:02:00Z"/>
        </w:trPr>
        <w:tc>
          <w:tcPr>
            <w:tcW w:w="1413" w:type="dxa"/>
          </w:tcPr>
          <w:p w14:paraId="53CADD88" w14:textId="77777777" w:rsidR="0089110A" w:rsidRDefault="0089110A">
            <w:pPr>
              <w:rPr>
                <w:ins w:id="771" w:author="Ericsson User" w:date="2022-01-27T10:02:00Z"/>
                <w:rFonts w:ascii="Arial" w:hAnsi="Arial" w:cs="Arial"/>
                <w:sz w:val="20"/>
                <w:szCs w:val="20"/>
                <w:lang w:val="en-US"/>
              </w:rPr>
            </w:pPr>
          </w:p>
        </w:tc>
        <w:tc>
          <w:tcPr>
            <w:tcW w:w="3402" w:type="dxa"/>
          </w:tcPr>
          <w:p w14:paraId="28A19508" w14:textId="77777777" w:rsidR="0089110A" w:rsidRDefault="0089110A">
            <w:pPr>
              <w:rPr>
                <w:ins w:id="772" w:author="Ericsson User" w:date="2022-01-27T10:02:00Z"/>
                <w:rFonts w:ascii="Arial" w:hAnsi="Arial" w:cs="Arial"/>
                <w:sz w:val="20"/>
                <w:szCs w:val="20"/>
                <w:lang w:val="en-US"/>
              </w:rPr>
            </w:pPr>
          </w:p>
        </w:tc>
        <w:tc>
          <w:tcPr>
            <w:tcW w:w="5310" w:type="dxa"/>
          </w:tcPr>
          <w:p w14:paraId="59DF1997" w14:textId="77777777" w:rsidR="0089110A" w:rsidRDefault="0089110A">
            <w:pPr>
              <w:rPr>
                <w:ins w:id="773" w:author="Ericsson User" w:date="2022-01-27T10:02:00Z"/>
                <w:rFonts w:ascii="Arial" w:hAnsi="Arial" w:cs="Arial"/>
                <w:sz w:val="20"/>
                <w:szCs w:val="20"/>
                <w:lang w:val="en-US"/>
              </w:rPr>
            </w:pPr>
          </w:p>
        </w:tc>
      </w:tr>
      <w:tr w:rsidR="0089110A" w14:paraId="79EF44FE" w14:textId="77777777">
        <w:trPr>
          <w:trHeight w:val="430"/>
          <w:ins w:id="774" w:author="Ericsson User" w:date="2022-01-27T10:02:00Z"/>
        </w:trPr>
        <w:tc>
          <w:tcPr>
            <w:tcW w:w="1413" w:type="dxa"/>
          </w:tcPr>
          <w:p w14:paraId="27593641" w14:textId="77777777" w:rsidR="0089110A" w:rsidRDefault="0089110A">
            <w:pPr>
              <w:rPr>
                <w:ins w:id="775" w:author="Ericsson User" w:date="2022-01-27T10:02:00Z"/>
                <w:rFonts w:ascii="Arial" w:hAnsi="Arial" w:cs="Arial"/>
                <w:sz w:val="20"/>
                <w:szCs w:val="20"/>
                <w:lang w:val="en-US"/>
              </w:rPr>
            </w:pPr>
          </w:p>
        </w:tc>
        <w:tc>
          <w:tcPr>
            <w:tcW w:w="3402" w:type="dxa"/>
          </w:tcPr>
          <w:p w14:paraId="248311CA" w14:textId="77777777" w:rsidR="0089110A" w:rsidRDefault="0089110A">
            <w:pPr>
              <w:rPr>
                <w:ins w:id="776" w:author="Ericsson User" w:date="2022-01-27T10:02:00Z"/>
                <w:rFonts w:ascii="Arial" w:hAnsi="Arial" w:cs="Arial"/>
                <w:sz w:val="20"/>
                <w:szCs w:val="20"/>
                <w:lang w:val="en-US"/>
              </w:rPr>
            </w:pPr>
          </w:p>
        </w:tc>
        <w:tc>
          <w:tcPr>
            <w:tcW w:w="5310" w:type="dxa"/>
          </w:tcPr>
          <w:p w14:paraId="534E325F" w14:textId="77777777" w:rsidR="0089110A" w:rsidRDefault="0089110A">
            <w:pPr>
              <w:rPr>
                <w:ins w:id="777" w:author="Ericsson User" w:date="2022-01-27T10:02:00Z"/>
                <w:rFonts w:ascii="Arial" w:hAnsi="Arial" w:cs="Arial"/>
                <w:sz w:val="20"/>
                <w:szCs w:val="20"/>
                <w:lang w:val="en-US"/>
              </w:rPr>
            </w:pPr>
          </w:p>
        </w:tc>
      </w:tr>
      <w:tr w:rsidR="0089110A" w14:paraId="32C316ED" w14:textId="77777777">
        <w:trPr>
          <w:trHeight w:val="415"/>
          <w:ins w:id="778" w:author="Ericsson User" w:date="2022-01-27T10:02:00Z"/>
        </w:trPr>
        <w:tc>
          <w:tcPr>
            <w:tcW w:w="1413" w:type="dxa"/>
          </w:tcPr>
          <w:p w14:paraId="6B36C659" w14:textId="77777777" w:rsidR="0089110A" w:rsidRDefault="0089110A">
            <w:pPr>
              <w:rPr>
                <w:ins w:id="779" w:author="Ericsson User" w:date="2022-01-27T10:02:00Z"/>
                <w:rFonts w:ascii="Arial" w:hAnsi="Arial" w:cs="Arial"/>
                <w:sz w:val="20"/>
                <w:szCs w:val="20"/>
                <w:lang w:val="en-US"/>
              </w:rPr>
            </w:pPr>
          </w:p>
        </w:tc>
        <w:tc>
          <w:tcPr>
            <w:tcW w:w="3402" w:type="dxa"/>
          </w:tcPr>
          <w:p w14:paraId="2F642AC3" w14:textId="77777777" w:rsidR="0089110A" w:rsidRDefault="0089110A">
            <w:pPr>
              <w:rPr>
                <w:ins w:id="780" w:author="Ericsson User" w:date="2022-01-27T10:02:00Z"/>
                <w:rFonts w:ascii="Arial" w:hAnsi="Arial" w:cs="Arial"/>
                <w:sz w:val="20"/>
                <w:szCs w:val="20"/>
                <w:lang w:val="en-US"/>
              </w:rPr>
            </w:pPr>
          </w:p>
        </w:tc>
        <w:tc>
          <w:tcPr>
            <w:tcW w:w="5310" w:type="dxa"/>
          </w:tcPr>
          <w:p w14:paraId="30C93A01" w14:textId="77777777" w:rsidR="0089110A" w:rsidRDefault="0089110A">
            <w:pPr>
              <w:rPr>
                <w:ins w:id="781"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82" w:author="Ericsson User" w:date="2022-01-27T10:02:00Z"/>
        </w:rPr>
      </w:pPr>
      <w:bookmarkStart w:id="783" w:name="_Toc92978196"/>
      <w:bookmarkStart w:id="784" w:name="_Toc93932635"/>
      <w:bookmarkStart w:id="785" w:name="_Toc94263928"/>
      <w:r>
        <w:t>RAN2 to discuss whether the T312 threshold for the SHR generation should be configured per measurement identity or if that can be common for all measurement identities configured to the UE.</w:t>
      </w:r>
      <w:bookmarkEnd w:id="783"/>
      <w:bookmarkEnd w:id="784"/>
      <w:bookmarkEnd w:id="785"/>
    </w:p>
    <w:tbl>
      <w:tblPr>
        <w:tblStyle w:val="afd"/>
        <w:tblW w:w="10125" w:type="dxa"/>
        <w:tblLook w:val="04A0" w:firstRow="1" w:lastRow="0" w:firstColumn="1" w:lastColumn="0" w:noHBand="0" w:noVBand="1"/>
      </w:tblPr>
      <w:tblGrid>
        <w:gridCol w:w="1413"/>
        <w:gridCol w:w="3402"/>
        <w:gridCol w:w="5310"/>
      </w:tblGrid>
      <w:tr w:rsidR="0089110A" w14:paraId="136E560E" w14:textId="77777777" w:rsidTr="001F082A">
        <w:trPr>
          <w:trHeight w:val="400"/>
          <w:ins w:id="786" w:author="Ericsson User" w:date="2022-01-27T10:02:00Z"/>
        </w:trPr>
        <w:tc>
          <w:tcPr>
            <w:tcW w:w="1413" w:type="dxa"/>
          </w:tcPr>
          <w:p w14:paraId="7AD8F363" w14:textId="77777777" w:rsidR="0089110A" w:rsidRDefault="00E96746">
            <w:pPr>
              <w:rPr>
                <w:ins w:id="787" w:author="Ericsson User" w:date="2022-01-27T10:02:00Z"/>
                <w:rFonts w:ascii="Arial" w:hAnsi="Arial" w:cs="Arial"/>
                <w:b/>
                <w:bCs/>
                <w:sz w:val="20"/>
                <w:szCs w:val="20"/>
                <w:lang w:val="en-US"/>
              </w:rPr>
            </w:pPr>
            <w:ins w:id="788"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89" w:author="Ericsson User" w:date="2022-01-27T10:02:00Z"/>
                <w:rFonts w:ascii="Arial" w:hAnsi="Arial" w:cs="Arial"/>
                <w:b/>
                <w:bCs/>
                <w:sz w:val="20"/>
                <w:szCs w:val="20"/>
                <w:lang w:val="en-US"/>
              </w:rPr>
            </w:pPr>
            <w:ins w:id="790"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91" w:author="Ericsson User" w:date="2022-01-27T10:02:00Z"/>
                <w:rFonts w:ascii="Arial" w:hAnsi="Arial" w:cs="Arial"/>
                <w:b/>
                <w:bCs/>
                <w:sz w:val="20"/>
                <w:szCs w:val="20"/>
                <w:lang w:val="en-US"/>
              </w:rPr>
            </w:pPr>
            <w:ins w:id="792" w:author="Ericsson User" w:date="2022-01-27T10:02:00Z">
              <w:r>
                <w:rPr>
                  <w:rFonts w:ascii="Arial" w:hAnsi="Arial" w:cs="Arial"/>
                  <w:b/>
                  <w:bCs/>
                  <w:sz w:val="20"/>
                  <w:szCs w:val="20"/>
                  <w:lang w:val="en-US"/>
                </w:rPr>
                <w:t>Rapporteur’s view</w:t>
              </w:r>
            </w:ins>
          </w:p>
        </w:tc>
      </w:tr>
      <w:tr w:rsidR="001F082A" w14:paraId="4E0777C4" w14:textId="77777777" w:rsidTr="001F082A">
        <w:trPr>
          <w:trHeight w:val="430"/>
          <w:ins w:id="793" w:author="Ericsson User" w:date="2022-01-27T10:02:00Z"/>
        </w:trPr>
        <w:tc>
          <w:tcPr>
            <w:tcW w:w="1413" w:type="dxa"/>
          </w:tcPr>
          <w:p w14:paraId="0AE81F05" w14:textId="3F749189" w:rsidR="001F082A" w:rsidRDefault="001F082A" w:rsidP="001F082A">
            <w:pPr>
              <w:rPr>
                <w:ins w:id="794" w:author="Ericsson User" w:date="2022-01-27T10:02:00Z"/>
                <w:rFonts w:ascii="Arial" w:hAnsi="Arial" w:cs="Arial"/>
                <w:sz w:val="20"/>
                <w:szCs w:val="20"/>
                <w:lang w:val="en-US"/>
              </w:rPr>
            </w:pPr>
            <w:ins w:id="795" w:author="Nokia" w:date="2022-01-28T07:51:00Z">
              <w:r>
                <w:rPr>
                  <w:rFonts w:ascii="Arial" w:hAnsi="Arial" w:cs="Arial"/>
                  <w:sz w:val="20"/>
                  <w:szCs w:val="20"/>
                  <w:lang w:val="en-US"/>
                </w:rPr>
                <w:t>Nokia</w:t>
              </w:r>
            </w:ins>
          </w:p>
        </w:tc>
        <w:tc>
          <w:tcPr>
            <w:tcW w:w="3402" w:type="dxa"/>
          </w:tcPr>
          <w:p w14:paraId="689071BA" w14:textId="77777777" w:rsidR="001F082A" w:rsidRDefault="001F082A" w:rsidP="001F082A">
            <w:pPr>
              <w:rPr>
                <w:ins w:id="796" w:author="Nokia" w:date="2022-01-28T07:52:00Z"/>
              </w:rPr>
            </w:pPr>
            <w:ins w:id="797" w:author="Nokia" w:date="2022-01-28T07:51:00Z">
              <w:r>
                <w:t xml:space="preserve">We wondered whether threshold shouldn’t be applied to the </w:t>
              </w:r>
              <w:proofErr w:type="spellStart"/>
              <w:r>
                <w:t>acutal</w:t>
              </w:r>
              <w:proofErr w:type="spellEnd"/>
              <w:r>
                <w:t xml:space="preserve"> configured value of T312?</w:t>
              </w:r>
            </w:ins>
          </w:p>
          <w:p w14:paraId="05FAC4AF" w14:textId="2C688645" w:rsidR="001F082A" w:rsidRDefault="001F082A" w:rsidP="001F082A">
            <w:pPr>
              <w:rPr>
                <w:ins w:id="798" w:author="Ericsson User" w:date="2022-01-27T10:02:00Z"/>
                <w:rFonts w:ascii="Arial" w:hAnsi="Arial" w:cs="Arial"/>
                <w:sz w:val="20"/>
                <w:szCs w:val="20"/>
                <w:lang w:val="en-US"/>
              </w:rPr>
            </w:pPr>
            <w:ins w:id="799" w:author="Nokia" w:date="2022-01-28T07:52:00Z">
              <w:r>
                <w:t>I</w:t>
              </w:r>
            </w:ins>
            <w:ins w:id="800" w:author="Nokia" w:date="2022-01-28T07:51:00Z">
              <w:r>
                <w:t xml:space="preserve">n this case, it would be scaled per </w:t>
              </w:r>
              <w:proofErr w:type="spellStart"/>
              <w:r>
                <w:t>meas</w:t>
              </w:r>
              <w:proofErr w:type="spellEnd"/>
              <w:r>
                <w:t xml:space="preserve"> ID? </w:t>
              </w:r>
              <w:proofErr w:type="gramStart"/>
              <w:r>
                <w:t>Also</w:t>
              </w:r>
            </w:ins>
            <w:proofErr w:type="gramEnd"/>
            <w:ins w:id="801" w:author="Nokia" w:date="2022-01-28T07:52:00Z">
              <w:r>
                <w:t xml:space="preserve"> then </w:t>
              </w:r>
            </w:ins>
            <w:ins w:id="802" w:author="Nokia" w:date="2022-01-28T07:51:00Z">
              <w:r>
                <w:t>option b) in P12 makes more sense</w:t>
              </w:r>
              <w:r>
                <w:rPr>
                  <w:rStyle w:val="aff3"/>
                </w:rPr>
                <w:annotationRef/>
              </w:r>
            </w:ins>
          </w:p>
        </w:tc>
        <w:tc>
          <w:tcPr>
            <w:tcW w:w="5310" w:type="dxa"/>
          </w:tcPr>
          <w:p w14:paraId="00581417" w14:textId="79347C27" w:rsidR="001F082A" w:rsidRDefault="008C18DB" w:rsidP="001F082A">
            <w:pPr>
              <w:rPr>
                <w:ins w:id="803" w:author="Ericsson User" w:date="2022-01-27T10:02:00Z"/>
                <w:rFonts w:ascii="Arial" w:hAnsi="Arial" w:cs="Arial"/>
                <w:sz w:val="20"/>
                <w:szCs w:val="20"/>
                <w:lang w:val="en-US"/>
              </w:rPr>
            </w:pPr>
            <w:ins w:id="804" w:author="Ericsson User" w:date="2022-01-28T10:23:00Z">
              <w:r>
                <w:rPr>
                  <w:rFonts w:ascii="Arial" w:hAnsi="Arial" w:cs="Arial"/>
                  <w:sz w:val="20"/>
                  <w:szCs w:val="20"/>
                  <w:lang w:val="en-US"/>
                </w:rPr>
                <w:t>Rapporteur agrees with Nokia’s view</w:t>
              </w:r>
            </w:ins>
            <w:ins w:id="805" w:author="Ericsson User" w:date="2022-01-28T10:24:00Z">
              <w:r>
                <w:rPr>
                  <w:rFonts w:ascii="Arial" w:hAnsi="Arial" w:cs="Arial"/>
                  <w:sz w:val="20"/>
                  <w:szCs w:val="20"/>
                  <w:lang w:val="en-US"/>
                </w:rPr>
                <w:t xml:space="preserve">. This issue needs to be addressed so that the specification can enable ‘correct </w:t>
              </w:r>
              <w:proofErr w:type="spellStart"/>
              <w:r>
                <w:rPr>
                  <w:rFonts w:ascii="Arial" w:hAnsi="Arial" w:cs="Arial"/>
                  <w:sz w:val="20"/>
                  <w:szCs w:val="20"/>
                  <w:lang w:val="en-US"/>
                </w:rPr>
                <w:t>confgiuration</w:t>
              </w:r>
              <w:proofErr w:type="spellEnd"/>
              <w:r>
                <w:rPr>
                  <w:rFonts w:ascii="Arial" w:hAnsi="Arial" w:cs="Arial"/>
                  <w:sz w:val="20"/>
                  <w:szCs w:val="20"/>
                  <w:lang w:val="en-US"/>
                </w:rPr>
                <w:t>’ of the threshold.</w:t>
              </w:r>
            </w:ins>
          </w:p>
        </w:tc>
      </w:tr>
      <w:tr w:rsidR="001F082A" w14:paraId="72C24E3B" w14:textId="77777777" w:rsidTr="001F082A">
        <w:trPr>
          <w:trHeight w:val="415"/>
          <w:ins w:id="806" w:author="Ericsson User" w:date="2022-01-27T10:02:00Z"/>
        </w:trPr>
        <w:tc>
          <w:tcPr>
            <w:tcW w:w="1413" w:type="dxa"/>
          </w:tcPr>
          <w:p w14:paraId="0F8A8A00" w14:textId="77777777" w:rsidR="001F082A" w:rsidRDefault="001F082A" w:rsidP="001F082A">
            <w:pPr>
              <w:rPr>
                <w:ins w:id="807" w:author="Ericsson User" w:date="2022-01-27T10:02:00Z"/>
                <w:rFonts w:ascii="Arial" w:hAnsi="Arial" w:cs="Arial"/>
                <w:sz w:val="20"/>
                <w:szCs w:val="20"/>
                <w:lang w:val="en-US"/>
              </w:rPr>
            </w:pPr>
          </w:p>
        </w:tc>
        <w:tc>
          <w:tcPr>
            <w:tcW w:w="3402" w:type="dxa"/>
          </w:tcPr>
          <w:p w14:paraId="50DCE429" w14:textId="77777777" w:rsidR="001F082A" w:rsidRDefault="001F082A" w:rsidP="001F082A">
            <w:pPr>
              <w:rPr>
                <w:ins w:id="808" w:author="Ericsson User" w:date="2022-01-27T10:02:00Z"/>
                <w:rFonts w:ascii="Arial" w:hAnsi="Arial" w:cs="Arial"/>
                <w:sz w:val="20"/>
                <w:szCs w:val="20"/>
                <w:lang w:val="en-US"/>
              </w:rPr>
            </w:pPr>
          </w:p>
        </w:tc>
        <w:tc>
          <w:tcPr>
            <w:tcW w:w="5310" w:type="dxa"/>
          </w:tcPr>
          <w:p w14:paraId="4529E1A5" w14:textId="77777777" w:rsidR="001F082A" w:rsidRDefault="001F082A" w:rsidP="001F082A">
            <w:pPr>
              <w:rPr>
                <w:ins w:id="809" w:author="Ericsson User" w:date="2022-01-27T10:02:00Z"/>
                <w:rFonts w:ascii="Arial" w:hAnsi="Arial" w:cs="Arial"/>
                <w:sz w:val="20"/>
                <w:szCs w:val="20"/>
                <w:lang w:val="en-US"/>
              </w:rPr>
            </w:pPr>
          </w:p>
        </w:tc>
      </w:tr>
      <w:tr w:rsidR="001F082A" w14:paraId="5B1C1F95" w14:textId="77777777" w:rsidTr="001F082A">
        <w:trPr>
          <w:trHeight w:val="430"/>
          <w:ins w:id="810" w:author="Ericsson User" w:date="2022-01-27T10:02:00Z"/>
        </w:trPr>
        <w:tc>
          <w:tcPr>
            <w:tcW w:w="1413" w:type="dxa"/>
          </w:tcPr>
          <w:p w14:paraId="23401EBA" w14:textId="77777777" w:rsidR="001F082A" w:rsidRDefault="001F082A" w:rsidP="001F082A">
            <w:pPr>
              <w:rPr>
                <w:ins w:id="811" w:author="Ericsson User" w:date="2022-01-27T10:02:00Z"/>
                <w:rFonts w:ascii="Arial" w:hAnsi="Arial" w:cs="Arial"/>
                <w:sz w:val="20"/>
                <w:szCs w:val="20"/>
                <w:lang w:val="en-US"/>
              </w:rPr>
            </w:pPr>
          </w:p>
        </w:tc>
        <w:tc>
          <w:tcPr>
            <w:tcW w:w="3402" w:type="dxa"/>
          </w:tcPr>
          <w:p w14:paraId="6DE7919F" w14:textId="77777777" w:rsidR="001F082A" w:rsidRDefault="001F082A" w:rsidP="001F082A">
            <w:pPr>
              <w:rPr>
                <w:ins w:id="812" w:author="Ericsson User" w:date="2022-01-27T10:02:00Z"/>
                <w:rFonts w:ascii="Arial" w:hAnsi="Arial" w:cs="Arial"/>
                <w:sz w:val="20"/>
                <w:szCs w:val="20"/>
                <w:lang w:val="en-US"/>
              </w:rPr>
            </w:pPr>
          </w:p>
        </w:tc>
        <w:tc>
          <w:tcPr>
            <w:tcW w:w="5310" w:type="dxa"/>
          </w:tcPr>
          <w:p w14:paraId="67CA689C" w14:textId="77777777" w:rsidR="001F082A" w:rsidRDefault="001F082A" w:rsidP="001F082A">
            <w:pPr>
              <w:rPr>
                <w:ins w:id="813" w:author="Ericsson User" w:date="2022-01-27T10:02:00Z"/>
                <w:rFonts w:ascii="Arial" w:hAnsi="Arial" w:cs="Arial"/>
                <w:sz w:val="20"/>
                <w:szCs w:val="20"/>
                <w:lang w:val="en-US"/>
              </w:rPr>
            </w:pPr>
          </w:p>
        </w:tc>
      </w:tr>
      <w:tr w:rsidR="001F082A" w14:paraId="2CDB7BD2" w14:textId="77777777" w:rsidTr="001F082A">
        <w:trPr>
          <w:trHeight w:val="415"/>
          <w:ins w:id="814" w:author="Ericsson User" w:date="2022-01-27T10:02:00Z"/>
        </w:trPr>
        <w:tc>
          <w:tcPr>
            <w:tcW w:w="1413" w:type="dxa"/>
          </w:tcPr>
          <w:p w14:paraId="60F47B15" w14:textId="77777777" w:rsidR="001F082A" w:rsidRDefault="001F082A" w:rsidP="001F082A">
            <w:pPr>
              <w:rPr>
                <w:ins w:id="815" w:author="Ericsson User" w:date="2022-01-27T10:02:00Z"/>
                <w:rFonts w:ascii="Arial" w:hAnsi="Arial" w:cs="Arial"/>
                <w:sz w:val="20"/>
                <w:szCs w:val="20"/>
                <w:lang w:val="en-US"/>
              </w:rPr>
            </w:pPr>
          </w:p>
        </w:tc>
        <w:tc>
          <w:tcPr>
            <w:tcW w:w="3402" w:type="dxa"/>
          </w:tcPr>
          <w:p w14:paraId="1E22BA4F" w14:textId="77777777" w:rsidR="001F082A" w:rsidRDefault="001F082A" w:rsidP="001F082A">
            <w:pPr>
              <w:rPr>
                <w:ins w:id="816" w:author="Ericsson User" w:date="2022-01-27T10:02:00Z"/>
                <w:rFonts w:ascii="Arial" w:hAnsi="Arial" w:cs="Arial"/>
                <w:sz w:val="20"/>
                <w:szCs w:val="20"/>
                <w:lang w:val="en-US"/>
              </w:rPr>
            </w:pPr>
          </w:p>
        </w:tc>
        <w:tc>
          <w:tcPr>
            <w:tcW w:w="5310" w:type="dxa"/>
          </w:tcPr>
          <w:p w14:paraId="35522ED5" w14:textId="77777777" w:rsidR="001F082A" w:rsidRDefault="001F082A" w:rsidP="001F082A">
            <w:pPr>
              <w:rPr>
                <w:ins w:id="817" w:author="Ericsson User" w:date="2022-01-27T10:02:00Z"/>
                <w:rFonts w:ascii="Arial" w:hAnsi="Arial" w:cs="Arial"/>
                <w:sz w:val="20"/>
                <w:szCs w:val="20"/>
                <w:lang w:val="en-US"/>
              </w:rPr>
            </w:pPr>
          </w:p>
        </w:tc>
      </w:tr>
      <w:tr w:rsidR="001F082A" w14:paraId="06210A3E" w14:textId="77777777" w:rsidTr="001F082A">
        <w:trPr>
          <w:trHeight w:val="430"/>
          <w:ins w:id="818" w:author="Ericsson User" w:date="2022-01-27T10:02:00Z"/>
        </w:trPr>
        <w:tc>
          <w:tcPr>
            <w:tcW w:w="1413" w:type="dxa"/>
          </w:tcPr>
          <w:p w14:paraId="7B29E3FA" w14:textId="77777777" w:rsidR="001F082A" w:rsidRDefault="001F082A" w:rsidP="001F082A">
            <w:pPr>
              <w:rPr>
                <w:ins w:id="819" w:author="Ericsson User" w:date="2022-01-27T10:02:00Z"/>
                <w:rFonts w:ascii="Arial" w:hAnsi="Arial" w:cs="Arial"/>
                <w:sz w:val="20"/>
                <w:szCs w:val="20"/>
                <w:lang w:val="en-US"/>
              </w:rPr>
            </w:pPr>
          </w:p>
        </w:tc>
        <w:tc>
          <w:tcPr>
            <w:tcW w:w="3402" w:type="dxa"/>
          </w:tcPr>
          <w:p w14:paraId="111BF2F9" w14:textId="77777777" w:rsidR="001F082A" w:rsidRDefault="001F082A" w:rsidP="001F082A">
            <w:pPr>
              <w:rPr>
                <w:ins w:id="820" w:author="Ericsson User" w:date="2022-01-27T10:02:00Z"/>
                <w:rFonts w:ascii="Arial" w:hAnsi="Arial" w:cs="Arial"/>
                <w:sz w:val="20"/>
                <w:szCs w:val="20"/>
                <w:lang w:val="en-US"/>
              </w:rPr>
            </w:pPr>
          </w:p>
        </w:tc>
        <w:tc>
          <w:tcPr>
            <w:tcW w:w="5310" w:type="dxa"/>
          </w:tcPr>
          <w:p w14:paraId="7844E563" w14:textId="77777777" w:rsidR="001F082A" w:rsidRDefault="001F082A" w:rsidP="001F082A">
            <w:pPr>
              <w:rPr>
                <w:ins w:id="821" w:author="Ericsson User" w:date="2022-01-27T10:02:00Z"/>
                <w:rFonts w:ascii="Arial" w:hAnsi="Arial" w:cs="Arial"/>
                <w:sz w:val="20"/>
                <w:szCs w:val="20"/>
                <w:lang w:val="en-US"/>
              </w:rPr>
            </w:pPr>
          </w:p>
        </w:tc>
      </w:tr>
      <w:tr w:rsidR="001F082A" w14:paraId="7DCFF3EE" w14:textId="77777777" w:rsidTr="001F082A">
        <w:trPr>
          <w:trHeight w:val="415"/>
          <w:ins w:id="822" w:author="Ericsson User" w:date="2022-01-27T10:02:00Z"/>
        </w:trPr>
        <w:tc>
          <w:tcPr>
            <w:tcW w:w="1413" w:type="dxa"/>
          </w:tcPr>
          <w:p w14:paraId="3C92A8FE" w14:textId="77777777" w:rsidR="001F082A" w:rsidRDefault="001F082A" w:rsidP="001F082A">
            <w:pPr>
              <w:rPr>
                <w:ins w:id="823" w:author="Ericsson User" w:date="2022-01-27T10:02:00Z"/>
                <w:rFonts w:ascii="Arial" w:hAnsi="Arial" w:cs="Arial"/>
                <w:sz w:val="20"/>
                <w:szCs w:val="20"/>
                <w:lang w:val="en-US"/>
              </w:rPr>
            </w:pPr>
          </w:p>
        </w:tc>
        <w:tc>
          <w:tcPr>
            <w:tcW w:w="3402" w:type="dxa"/>
          </w:tcPr>
          <w:p w14:paraId="6169E227" w14:textId="77777777" w:rsidR="001F082A" w:rsidRDefault="001F082A" w:rsidP="001F082A">
            <w:pPr>
              <w:rPr>
                <w:ins w:id="824" w:author="Ericsson User" w:date="2022-01-27T10:02:00Z"/>
                <w:rFonts w:ascii="Arial" w:hAnsi="Arial" w:cs="Arial"/>
                <w:sz w:val="20"/>
                <w:szCs w:val="20"/>
                <w:lang w:val="en-US"/>
              </w:rPr>
            </w:pPr>
          </w:p>
        </w:tc>
        <w:tc>
          <w:tcPr>
            <w:tcW w:w="5310" w:type="dxa"/>
          </w:tcPr>
          <w:p w14:paraId="3615CFC1" w14:textId="77777777" w:rsidR="001F082A" w:rsidRDefault="001F082A" w:rsidP="001F082A">
            <w:pPr>
              <w:rPr>
                <w:ins w:id="825"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 xml:space="preserve">During RAN2#116bis-e it was agreed that for the 2-step RA, the UE reports the payload size without considering the padding. </w:t>
      </w:r>
      <w:proofErr w:type="gramStart"/>
      <w:r>
        <w:rPr>
          <w:rFonts w:ascii="Arial" w:eastAsia="MS Mincho" w:hAnsi="Arial"/>
          <w:szCs w:val="24"/>
          <w:lang w:val="en-US" w:eastAsia="zh-CN"/>
        </w:rPr>
        <w:t>However</w:t>
      </w:r>
      <w:proofErr w:type="gramEnd"/>
      <w:r>
        <w:rPr>
          <w:rFonts w:ascii="Arial" w:eastAsia="MS Mincho" w:hAnsi="Arial"/>
          <w:szCs w:val="24"/>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ransmission and hence it cannot properly adjust the UL grant of the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o e.g. accommodate more </w:t>
      </w:r>
      <w:proofErr w:type="gramStart"/>
      <w:r>
        <w:rPr>
          <w:rFonts w:ascii="Arial" w:eastAsia="MS Mincho" w:hAnsi="Arial"/>
          <w:szCs w:val="24"/>
          <w:lang w:val="en-US" w:eastAsia="zh-CN"/>
        </w:rPr>
        <w:t>data:.</w:t>
      </w:r>
      <w:proofErr w:type="gramEnd"/>
      <w:r>
        <w:rPr>
          <w:rFonts w:ascii="Arial" w:eastAsia="MS Mincho" w:hAnsi="Arial"/>
          <w:szCs w:val="24"/>
          <w:lang w:val="en-US" w:eastAsia="zh-CN"/>
        </w:rPr>
        <w:t xml:space="preserve"> </w:t>
      </w:r>
    </w:p>
    <w:p w14:paraId="065F2519" w14:textId="77777777" w:rsidR="0089110A" w:rsidRDefault="00E96746">
      <w:pPr>
        <w:pStyle w:val="Proposal"/>
      </w:pPr>
      <w:bookmarkStart w:id="826" w:name="_Toc93932636"/>
      <w:bookmarkStart w:id="827" w:name="_Toc90578224"/>
      <w:bookmarkStart w:id="828" w:name="_Toc92978197"/>
      <w:bookmarkStart w:id="829" w:name="_Toc94263929"/>
      <w:r>
        <w:t>For the 2-step RA, the payload reported by the UE in the RA-Report is equivalent to:</w:t>
      </w:r>
      <w:bookmarkEnd w:id="826"/>
      <w:bookmarkEnd w:id="827"/>
      <w:bookmarkEnd w:id="828"/>
      <w:bookmarkEnd w:id="829"/>
    </w:p>
    <w:p w14:paraId="0B1EE67C" w14:textId="77777777" w:rsidR="0089110A" w:rsidRDefault="00E96746">
      <w:pPr>
        <w:pStyle w:val="Proposal"/>
        <w:numPr>
          <w:ilvl w:val="1"/>
          <w:numId w:val="11"/>
        </w:numPr>
      </w:pPr>
      <w:bookmarkStart w:id="830" w:name="_Toc93932654"/>
      <w:bookmarkStart w:id="831" w:name="_Toc92978215"/>
      <w:bookmarkStart w:id="832" w:name="_Toc94263930"/>
      <w:r>
        <w:rPr>
          <w:rFonts w:cs="Arial"/>
        </w:rPr>
        <w:t>The overall payload without padding available in the UE buffer size at the time of initiating the 2 step RA procedure.</w:t>
      </w:r>
      <w:bookmarkEnd w:id="830"/>
      <w:bookmarkEnd w:id="831"/>
      <w:bookmarkEnd w:id="832"/>
    </w:p>
    <w:p w14:paraId="3B7CD194" w14:textId="77777777" w:rsidR="0089110A" w:rsidRDefault="00E96746">
      <w:pPr>
        <w:pStyle w:val="Proposal"/>
        <w:numPr>
          <w:ilvl w:val="1"/>
          <w:numId w:val="11"/>
        </w:numPr>
      </w:pPr>
      <w:bookmarkStart w:id="833" w:name="_Toc92978216"/>
      <w:bookmarkStart w:id="834" w:name="_Toc93932655"/>
      <w:bookmarkStart w:id="835" w:name="_Toc94263931"/>
      <w:r>
        <w:rPr>
          <w:rFonts w:cs="Arial"/>
        </w:rPr>
        <w:t xml:space="preserve">The payload without </w:t>
      </w:r>
      <w:proofErr w:type="gramStart"/>
      <w:r>
        <w:rPr>
          <w:rFonts w:cs="Arial"/>
        </w:rPr>
        <w:t>padding  sent</w:t>
      </w:r>
      <w:proofErr w:type="gramEnd"/>
      <w:r>
        <w:rPr>
          <w:rFonts w:cs="Arial"/>
        </w:rPr>
        <w:t xml:space="preserve"> by the UE over the PUSCH resources in the </w:t>
      </w:r>
      <w:proofErr w:type="spellStart"/>
      <w:r>
        <w:rPr>
          <w:rFonts w:cs="Arial"/>
        </w:rPr>
        <w:t>msgA</w:t>
      </w:r>
      <w:proofErr w:type="spellEnd"/>
      <w:r>
        <w:rPr>
          <w:rFonts w:cs="Arial"/>
        </w:rPr>
        <w:t>.</w:t>
      </w:r>
      <w:bookmarkEnd w:id="833"/>
      <w:bookmarkEnd w:id="834"/>
      <w:bookmarkEnd w:id="835"/>
    </w:p>
    <w:p w14:paraId="3E80ECE3" w14:textId="77777777" w:rsidR="0089110A" w:rsidRDefault="0089110A">
      <w:pPr>
        <w:jc w:val="both"/>
        <w:rPr>
          <w:rFonts w:ascii="Arial" w:hAnsi="Arial" w:cs="Arial"/>
          <w:bCs/>
        </w:rPr>
      </w:pPr>
    </w:p>
    <w:tbl>
      <w:tblPr>
        <w:tblStyle w:val="afd"/>
        <w:tblW w:w="10125" w:type="dxa"/>
        <w:tblLook w:val="04A0" w:firstRow="1" w:lastRow="0" w:firstColumn="1" w:lastColumn="0" w:noHBand="0" w:noVBand="1"/>
      </w:tblPr>
      <w:tblGrid>
        <w:gridCol w:w="1413"/>
        <w:gridCol w:w="3402"/>
        <w:gridCol w:w="5310"/>
      </w:tblGrid>
      <w:tr w:rsidR="0089110A" w14:paraId="483576FA" w14:textId="77777777" w:rsidTr="001F082A">
        <w:trPr>
          <w:trHeight w:val="400"/>
          <w:ins w:id="836" w:author="Ericsson User" w:date="2022-01-27T10:03:00Z"/>
        </w:trPr>
        <w:tc>
          <w:tcPr>
            <w:tcW w:w="1413" w:type="dxa"/>
          </w:tcPr>
          <w:p w14:paraId="730C9D4C" w14:textId="77777777" w:rsidR="0089110A" w:rsidRDefault="00E96746">
            <w:pPr>
              <w:rPr>
                <w:ins w:id="837" w:author="Ericsson User" w:date="2022-01-27T10:03:00Z"/>
                <w:rFonts w:ascii="Arial" w:hAnsi="Arial" w:cs="Arial"/>
                <w:b/>
                <w:bCs/>
                <w:sz w:val="20"/>
                <w:szCs w:val="20"/>
                <w:lang w:val="en-US"/>
              </w:rPr>
            </w:pPr>
            <w:ins w:id="838"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839" w:author="Ericsson User" w:date="2022-01-27T10:03:00Z"/>
                <w:rFonts w:ascii="Arial" w:hAnsi="Arial" w:cs="Arial"/>
                <w:b/>
                <w:bCs/>
                <w:sz w:val="20"/>
                <w:szCs w:val="20"/>
                <w:lang w:val="en-US"/>
              </w:rPr>
            </w:pPr>
            <w:ins w:id="840"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841" w:author="Ericsson User" w:date="2022-01-27T10:03:00Z"/>
                <w:rFonts w:ascii="Arial" w:hAnsi="Arial" w:cs="Arial"/>
                <w:b/>
                <w:bCs/>
                <w:sz w:val="20"/>
                <w:szCs w:val="20"/>
                <w:lang w:val="en-US"/>
              </w:rPr>
            </w:pPr>
            <w:ins w:id="842" w:author="Ericsson User" w:date="2022-01-27T10:03:00Z">
              <w:r>
                <w:rPr>
                  <w:rFonts w:ascii="Arial" w:hAnsi="Arial" w:cs="Arial"/>
                  <w:b/>
                  <w:bCs/>
                  <w:sz w:val="20"/>
                  <w:szCs w:val="20"/>
                  <w:lang w:val="en-US"/>
                </w:rPr>
                <w:t>Rapporteur’s view</w:t>
              </w:r>
            </w:ins>
          </w:p>
        </w:tc>
      </w:tr>
      <w:tr w:rsidR="001F082A" w14:paraId="1DD6728B" w14:textId="77777777" w:rsidTr="001F082A">
        <w:trPr>
          <w:trHeight w:val="430"/>
          <w:ins w:id="843" w:author="Ericsson User" w:date="2022-01-27T10:03:00Z"/>
        </w:trPr>
        <w:tc>
          <w:tcPr>
            <w:tcW w:w="1413" w:type="dxa"/>
          </w:tcPr>
          <w:p w14:paraId="462224EB" w14:textId="41EB0BC3" w:rsidR="001F082A" w:rsidRDefault="001F082A" w:rsidP="001F082A">
            <w:pPr>
              <w:rPr>
                <w:ins w:id="844" w:author="Ericsson User" w:date="2022-01-27T10:03:00Z"/>
                <w:rFonts w:ascii="Arial" w:hAnsi="Arial" w:cs="Arial"/>
                <w:sz w:val="20"/>
                <w:szCs w:val="20"/>
                <w:lang w:val="en-US"/>
              </w:rPr>
            </w:pPr>
            <w:ins w:id="845" w:author="Nokia" w:date="2022-01-28T07:52:00Z">
              <w:r>
                <w:rPr>
                  <w:rFonts w:ascii="Arial" w:hAnsi="Arial" w:cs="Arial"/>
                  <w:sz w:val="20"/>
                  <w:szCs w:val="20"/>
                  <w:lang w:val="en-US"/>
                </w:rPr>
                <w:t>Nokia</w:t>
              </w:r>
            </w:ins>
          </w:p>
        </w:tc>
        <w:tc>
          <w:tcPr>
            <w:tcW w:w="3402" w:type="dxa"/>
          </w:tcPr>
          <w:p w14:paraId="712F1832" w14:textId="77777777" w:rsidR="001F082A" w:rsidRDefault="001F082A" w:rsidP="001F082A">
            <w:pPr>
              <w:rPr>
                <w:ins w:id="846" w:author="Nokia" w:date="2022-01-28T07:52:00Z"/>
                <w:rFonts w:ascii="Arial" w:hAnsi="Arial" w:cs="Arial"/>
                <w:sz w:val="20"/>
                <w:szCs w:val="20"/>
                <w:lang w:val="en-US"/>
              </w:rPr>
            </w:pPr>
            <w:ins w:id="847" w:author="Nokia" w:date="2022-01-28T07:52:00Z">
              <w:r>
                <w:rPr>
                  <w:rFonts w:ascii="Arial" w:hAnsi="Arial" w:cs="Arial"/>
                  <w:sz w:val="20"/>
                  <w:szCs w:val="20"/>
                  <w:lang w:val="en-US"/>
                </w:rPr>
                <w:t xml:space="preserve">Share rapporteur </w:t>
              </w:r>
              <w:proofErr w:type="gramStart"/>
              <w:r>
                <w:rPr>
                  <w:rFonts w:ascii="Arial" w:hAnsi="Arial" w:cs="Arial"/>
                  <w:sz w:val="20"/>
                  <w:szCs w:val="20"/>
                  <w:lang w:val="en-US"/>
                </w:rPr>
                <w:t>understanding :</w:t>
              </w:r>
              <w:proofErr w:type="gramEnd"/>
            </w:ins>
          </w:p>
          <w:p w14:paraId="26EF2BE1" w14:textId="36C026A2" w:rsidR="001F082A" w:rsidRDefault="001F082A" w:rsidP="001F082A">
            <w:pPr>
              <w:rPr>
                <w:ins w:id="848" w:author="Ericsson User" w:date="2022-01-27T10:03:00Z"/>
                <w:rFonts w:ascii="Arial" w:hAnsi="Arial" w:cs="Arial"/>
                <w:sz w:val="20"/>
                <w:szCs w:val="20"/>
                <w:lang w:val="en-US"/>
              </w:rPr>
            </w:pPr>
            <w:ins w:id="849" w:author="Nokia" w:date="2022-01-28T07:52:00Z">
              <w:r>
                <w:t xml:space="preserve">the b) makes more sense, as if the network know the payload sent over the PUSCH resource, it can know which preamble type A or B was used for the transmission and therefore </w:t>
              </w:r>
              <w:proofErr w:type="spellStart"/>
              <w:r>
                <w:t>gNB</w:t>
              </w:r>
              <w:proofErr w:type="spellEnd"/>
              <w:r>
                <w:t xml:space="preserve"> (CU) can optimize preamble groups</w:t>
              </w:r>
            </w:ins>
          </w:p>
        </w:tc>
        <w:tc>
          <w:tcPr>
            <w:tcW w:w="5310" w:type="dxa"/>
          </w:tcPr>
          <w:p w14:paraId="40732EC8" w14:textId="77777777" w:rsidR="001F082A" w:rsidRDefault="001F082A" w:rsidP="001F082A">
            <w:pPr>
              <w:rPr>
                <w:ins w:id="850" w:author="Ericsson User" w:date="2022-01-27T10:03:00Z"/>
                <w:rFonts w:ascii="Arial" w:hAnsi="Arial" w:cs="Arial"/>
                <w:sz w:val="20"/>
                <w:szCs w:val="20"/>
                <w:lang w:val="en-US"/>
              </w:rPr>
            </w:pPr>
          </w:p>
        </w:tc>
      </w:tr>
      <w:tr w:rsidR="001F082A" w14:paraId="6EAE5843" w14:textId="77777777" w:rsidTr="001F082A">
        <w:trPr>
          <w:trHeight w:val="415"/>
          <w:ins w:id="851" w:author="Ericsson User" w:date="2022-01-27T10:03:00Z"/>
        </w:trPr>
        <w:tc>
          <w:tcPr>
            <w:tcW w:w="1413" w:type="dxa"/>
          </w:tcPr>
          <w:p w14:paraId="46F507B3" w14:textId="77777777" w:rsidR="001F082A" w:rsidRDefault="001F082A" w:rsidP="001F082A">
            <w:pPr>
              <w:rPr>
                <w:ins w:id="852" w:author="Ericsson User" w:date="2022-01-27T10:03:00Z"/>
                <w:rFonts w:ascii="Arial" w:hAnsi="Arial" w:cs="Arial"/>
                <w:sz w:val="20"/>
                <w:szCs w:val="20"/>
                <w:lang w:val="en-US"/>
              </w:rPr>
            </w:pPr>
          </w:p>
        </w:tc>
        <w:tc>
          <w:tcPr>
            <w:tcW w:w="3402" w:type="dxa"/>
          </w:tcPr>
          <w:p w14:paraId="413549A0" w14:textId="77777777" w:rsidR="001F082A" w:rsidRDefault="001F082A" w:rsidP="001F082A">
            <w:pPr>
              <w:rPr>
                <w:ins w:id="853" w:author="Ericsson User" w:date="2022-01-27T10:03:00Z"/>
                <w:rFonts w:ascii="Arial" w:hAnsi="Arial" w:cs="Arial"/>
                <w:sz w:val="20"/>
                <w:szCs w:val="20"/>
                <w:lang w:val="en-US"/>
              </w:rPr>
            </w:pPr>
          </w:p>
        </w:tc>
        <w:tc>
          <w:tcPr>
            <w:tcW w:w="5310" w:type="dxa"/>
          </w:tcPr>
          <w:p w14:paraId="345652AC" w14:textId="77777777" w:rsidR="001F082A" w:rsidRDefault="001F082A" w:rsidP="001F082A">
            <w:pPr>
              <w:rPr>
                <w:ins w:id="854" w:author="Ericsson User" w:date="2022-01-27T10:03:00Z"/>
                <w:rFonts w:ascii="Arial" w:hAnsi="Arial" w:cs="Arial"/>
                <w:sz w:val="20"/>
                <w:szCs w:val="20"/>
                <w:lang w:val="en-US"/>
              </w:rPr>
            </w:pPr>
          </w:p>
        </w:tc>
      </w:tr>
      <w:tr w:rsidR="001F082A" w14:paraId="163C2B6D" w14:textId="77777777" w:rsidTr="001F082A">
        <w:trPr>
          <w:trHeight w:val="430"/>
          <w:ins w:id="855" w:author="Ericsson User" w:date="2022-01-27T10:03:00Z"/>
        </w:trPr>
        <w:tc>
          <w:tcPr>
            <w:tcW w:w="1413" w:type="dxa"/>
          </w:tcPr>
          <w:p w14:paraId="317D02FE" w14:textId="77777777" w:rsidR="001F082A" w:rsidRDefault="001F082A" w:rsidP="001F082A">
            <w:pPr>
              <w:rPr>
                <w:ins w:id="856" w:author="Ericsson User" w:date="2022-01-27T10:03:00Z"/>
                <w:rFonts w:ascii="Arial" w:hAnsi="Arial" w:cs="Arial"/>
                <w:sz w:val="20"/>
                <w:szCs w:val="20"/>
                <w:lang w:val="en-US"/>
              </w:rPr>
            </w:pPr>
          </w:p>
        </w:tc>
        <w:tc>
          <w:tcPr>
            <w:tcW w:w="3402" w:type="dxa"/>
          </w:tcPr>
          <w:p w14:paraId="23E89F78" w14:textId="77777777" w:rsidR="001F082A" w:rsidRDefault="001F082A" w:rsidP="001F082A">
            <w:pPr>
              <w:rPr>
                <w:ins w:id="857" w:author="Ericsson User" w:date="2022-01-27T10:03:00Z"/>
                <w:rFonts w:ascii="Arial" w:hAnsi="Arial" w:cs="Arial"/>
                <w:sz w:val="20"/>
                <w:szCs w:val="20"/>
                <w:lang w:val="en-US"/>
              </w:rPr>
            </w:pPr>
          </w:p>
        </w:tc>
        <w:tc>
          <w:tcPr>
            <w:tcW w:w="5310" w:type="dxa"/>
          </w:tcPr>
          <w:p w14:paraId="2E3A863A" w14:textId="77777777" w:rsidR="001F082A" w:rsidRDefault="001F082A" w:rsidP="001F082A">
            <w:pPr>
              <w:rPr>
                <w:ins w:id="858" w:author="Ericsson User" w:date="2022-01-27T10:03:00Z"/>
                <w:rFonts w:ascii="Arial" w:hAnsi="Arial" w:cs="Arial"/>
                <w:sz w:val="20"/>
                <w:szCs w:val="20"/>
                <w:lang w:val="en-US"/>
              </w:rPr>
            </w:pPr>
          </w:p>
        </w:tc>
      </w:tr>
      <w:tr w:rsidR="001F082A" w14:paraId="42ED1580" w14:textId="77777777" w:rsidTr="001F082A">
        <w:trPr>
          <w:trHeight w:val="415"/>
          <w:ins w:id="859" w:author="Ericsson User" w:date="2022-01-27T10:03:00Z"/>
        </w:trPr>
        <w:tc>
          <w:tcPr>
            <w:tcW w:w="1413" w:type="dxa"/>
          </w:tcPr>
          <w:p w14:paraId="1D5AAB99" w14:textId="77777777" w:rsidR="001F082A" w:rsidRDefault="001F082A" w:rsidP="001F082A">
            <w:pPr>
              <w:rPr>
                <w:ins w:id="860" w:author="Ericsson User" w:date="2022-01-27T10:03:00Z"/>
                <w:rFonts w:ascii="Arial" w:hAnsi="Arial" w:cs="Arial"/>
                <w:sz w:val="20"/>
                <w:szCs w:val="20"/>
                <w:lang w:val="en-US"/>
              </w:rPr>
            </w:pPr>
          </w:p>
        </w:tc>
        <w:tc>
          <w:tcPr>
            <w:tcW w:w="3402" w:type="dxa"/>
          </w:tcPr>
          <w:p w14:paraId="3A75CC7F" w14:textId="77777777" w:rsidR="001F082A" w:rsidRDefault="001F082A" w:rsidP="001F082A">
            <w:pPr>
              <w:rPr>
                <w:ins w:id="861" w:author="Ericsson User" w:date="2022-01-27T10:03:00Z"/>
                <w:rFonts w:ascii="Arial" w:hAnsi="Arial" w:cs="Arial"/>
                <w:sz w:val="20"/>
                <w:szCs w:val="20"/>
                <w:lang w:val="en-US"/>
              </w:rPr>
            </w:pPr>
          </w:p>
        </w:tc>
        <w:tc>
          <w:tcPr>
            <w:tcW w:w="5310" w:type="dxa"/>
          </w:tcPr>
          <w:p w14:paraId="5432FBA7" w14:textId="77777777" w:rsidR="001F082A" w:rsidRDefault="001F082A" w:rsidP="001F082A">
            <w:pPr>
              <w:rPr>
                <w:ins w:id="862" w:author="Ericsson User" w:date="2022-01-27T10:03:00Z"/>
                <w:rFonts w:ascii="Arial" w:hAnsi="Arial" w:cs="Arial"/>
                <w:sz w:val="20"/>
                <w:szCs w:val="20"/>
                <w:lang w:val="en-US"/>
              </w:rPr>
            </w:pPr>
          </w:p>
        </w:tc>
      </w:tr>
      <w:tr w:rsidR="001F082A" w14:paraId="189E935A" w14:textId="77777777" w:rsidTr="001F082A">
        <w:trPr>
          <w:trHeight w:val="430"/>
          <w:ins w:id="863" w:author="Ericsson User" w:date="2022-01-27T10:03:00Z"/>
        </w:trPr>
        <w:tc>
          <w:tcPr>
            <w:tcW w:w="1413" w:type="dxa"/>
          </w:tcPr>
          <w:p w14:paraId="1C5EB58E" w14:textId="77777777" w:rsidR="001F082A" w:rsidRDefault="001F082A" w:rsidP="001F082A">
            <w:pPr>
              <w:rPr>
                <w:ins w:id="864" w:author="Ericsson User" w:date="2022-01-27T10:03:00Z"/>
                <w:rFonts w:ascii="Arial" w:hAnsi="Arial" w:cs="Arial"/>
                <w:sz w:val="20"/>
                <w:szCs w:val="20"/>
                <w:lang w:val="en-US"/>
              </w:rPr>
            </w:pPr>
          </w:p>
        </w:tc>
        <w:tc>
          <w:tcPr>
            <w:tcW w:w="3402" w:type="dxa"/>
          </w:tcPr>
          <w:p w14:paraId="7867CB32" w14:textId="77777777" w:rsidR="001F082A" w:rsidRDefault="001F082A" w:rsidP="001F082A">
            <w:pPr>
              <w:rPr>
                <w:ins w:id="865" w:author="Ericsson User" w:date="2022-01-27T10:03:00Z"/>
                <w:rFonts w:ascii="Arial" w:hAnsi="Arial" w:cs="Arial"/>
                <w:sz w:val="20"/>
                <w:szCs w:val="20"/>
                <w:lang w:val="en-US"/>
              </w:rPr>
            </w:pPr>
          </w:p>
        </w:tc>
        <w:tc>
          <w:tcPr>
            <w:tcW w:w="5310" w:type="dxa"/>
          </w:tcPr>
          <w:p w14:paraId="40EB295C" w14:textId="77777777" w:rsidR="001F082A" w:rsidRDefault="001F082A" w:rsidP="001F082A">
            <w:pPr>
              <w:rPr>
                <w:ins w:id="866" w:author="Ericsson User" w:date="2022-01-27T10:03:00Z"/>
                <w:rFonts w:ascii="Arial" w:hAnsi="Arial" w:cs="Arial"/>
                <w:sz w:val="20"/>
                <w:szCs w:val="20"/>
                <w:lang w:val="en-US"/>
              </w:rPr>
            </w:pPr>
          </w:p>
        </w:tc>
      </w:tr>
      <w:tr w:rsidR="001F082A" w14:paraId="49710502" w14:textId="77777777" w:rsidTr="001F082A">
        <w:trPr>
          <w:trHeight w:val="415"/>
          <w:ins w:id="867" w:author="Ericsson User" w:date="2022-01-27T10:03:00Z"/>
        </w:trPr>
        <w:tc>
          <w:tcPr>
            <w:tcW w:w="1413" w:type="dxa"/>
          </w:tcPr>
          <w:p w14:paraId="1687B0E0" w14:textId="77777777" w:rsidR="001F082A" w:rsidRDefault="001F082A" w:rsidP="001F082A">
            <w:pPr>
              <w:rPr>
                <w:ins w:id="868" w:author="Ericsson User" w:date="2022-01-27T10:03:00Z"/>
                <w:rFonts w:ascii="Arial" w:hAnsi="Arial" w:cs="Arial"/>
                <w:sz w:val="20"/>
                <w:szCs w:val="20"/>
                <w:lang w:val="en-US"/>
              </w:rPr>
            </w:pPr>
          </w:p>
        </w:tc>
        <w:tc>
          <w:tcPr>
            <w:tcW w:w="3402" w:type="dxa"/>
          </w:tcPr>
          <w:p w14:paraId="6E99384C" w14:textId="77777777" w:rsidR="001F082A" w:rsidRDefault="001F082A" w:rsidP="001F082A">
            <w:pPr>
              <w:rPr>
                <w:ins w:id="869" w:author="Ericsson User" w:date="2022-01-27T10:03:00Z"/>
                <w:rFonts w:ascii="Arial" w:hAnsi="Arial" w:cs="Arial"/>
                <w:sz w:val="20"/>
                <w:szCs w:val="20"/>
                <w:lang w:val="en-US"/>
              </w:rPr>
            </w:pPr>
          </w:p>
        </w:tc>
        <w:tc>
          <w:tcPr>
            <w:tcW w:w="5310" w:type="dxa"/>
          </w:tcPr>
          <w:p w14:paraId="07119AEC" w14:textId="77777777" w:rsidR="001F082A" w:rsidRDefault="001F082A" w:rsidP="001F082A">
            <w:pPr>
              <w:rPr>
                <w:ins w:id="870" w:author="Ericsson User" w:date="2022-01-27T10:03:00Z"/>
                <w:rFonts w:ascii="Arial" w:hAnsi="Arial" w:cs="Arial"/>
                <w:sz w:val="20"/>
                <w:szCs w:val="20"/>
                <w:lang w:val="en-US"/>
              </w:rPr>
            </w:pPr>
          </w:p>
        </w:tc>
      </w:tr>
    </w:tbl>
    <w:p w14:paraId="0FD9FD30" w14:textId="77777777" w:rsidR="0089110A" w:rsidRDefault="0089110A">
      <w:pPr>
        <w:jc w:val="both"/>
        <w:rPr>
          <w:ins w:id="871"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t xml:space="preserve">Further regarding the format of encoding the </w:t>
      </w:r>
      <w:proofErr w:type="spellStart"/>
      <w:r>
        <w:rPr>
          <w:rFonts w:ascii="Arial" w:hAnsi="Arial" w:cs="Arial"/>
          <w:bCs/>
        </w:rPr>
        <w:t>payoad</w:t>
      </w:r>
      <w:proofErr w:type="spellEnd"/>
      <w:r>
        <w:rPr>
          <w:rFonts w:ascii="Arial" w:hAnsi="Arial" w:cs="Arial"/>
          <w:bCs/>
        </w:rPr>
        <w:t xml:space="preserve">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szCs w:val="24"/>
          <w:lang w:val="en-US" w:eastAsia="zh-CN"/>
        </w:rPr>
        <w:t xml:space="preserve">. In one com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xml:space="preserve">, </w:t>
      </w:r>
      <w:proofErr w:type="spellStart"/>
      <w:r>
        <w:rPr>
          <w:rFonts w:ascii="Arial" w:eastAsia="MS Mincho" w:hAnsi="Arial"/>
          <w:szCs w:val="24"/>
          <w:lang w:val="en-US" w:eastAsia="zh-CN"/>
        </w:rPr>
        <w:t>rs-MsgA-SizeGroupA</w:t>
      </w:r>
      <w:proofErr w:type="spellEnd"/>
      <w:r>
        <w:rPr>
          <w:rFonts w:ascii="Arial" w:eastAsia="MS Mincho" w:hAnsi="Arial"/>
          <w:szCs w:val="24"/>
          <w:lang w:val="en-US" w:eastAsia="zh-CN"/>
        </w:rPr>
        <w:t xml:space="preserve"> based reporting of the payload size is provided. Based on this, rapporteur proposes discussing the following options.</w:t>
      </w:r>
    </w:p>
    <w:p w14:paraId="0C8E0086" w14:textId="77777777" w:rsidR="0089110A" w:rsidRDefault="00E96746">
      <w:pPr>
        <w:pStyle w:val="Proposal"/>
      </w:pPr>
      <w:bookmarkStart w:id="872" w:name="_Toc94263932"/>
      <w:r>
        <w:t xml:space="preserve">RAN2 to agree on one of the following </w:t>
      </w:r>
      <w:proofErr w:type="gramStart"/>
      <w:r>
        <w:t>method</w:t>
      </w:r>
      <w:proofErr w:type="gramEnd"/>
      <w:r>
        <w:t xml:space="preserve"> of reporting the payload size.</w:t>
      </w:r>
      <w:bookmarkEnd w:id="872"/>
    </w:p>
    <w:p w14:paraId="3EB6D8A4" w14:textId="77777777" w:rsidR="0089110A" w:rsidRDefault="00E96746">
      <w:pPr>
        <w:pStyle w:val="Proposal"/>
        <w:numPr>
          <w:ilvl w:val="1"/>
          <w:numId w:val="11"/>
        </w:numPr>
      </w:pPr>
      <w:bookmarkStart w:id="873" w:name="_Toc94263933"/>
      <w:proofErr w:type="gramStart"/>
      <w:r>
        <w:rPr>
          <w:rFonts w:cs="Arial"/>
        </w:rPr>
        <w:t>A</w:t>
      </w:r>
      <w:proofErr w:type="gramEnd"/>
      <w:r>
        <w:rPr>
          <w:rFonts w:cs="Arial"/>
        </w:rPr>
        <w:t xml:space="preserve"> 8-bit bit string in RA report, where the value of the 8-bit bitstring refers to the index of the BSR table in TS 38.321 (similar to the definition of the </w:t>
      </w:r>
      <w:proofErr w:type="spellStart"/>
      <w:r>
        <w:rPr>
          <w:rFonts w:cs="Arial"/>
          <w:i/>
          <w:iCs/>
        </w:rPr>
        <w:t>messageSize</w:t>
      </w:r>
      <w:proofErr w:type="spellEnd"/>
      <w:r>
        <w:rPr>
          <w:rFonts w:cs="Arial"/>
        </w:rPr>
        <w:t xml:space="preserve"> field </w:t>
      </w:r>
      <w:r>
        <w:rPr>
          <w:lang w:val="en-US"/>
        </w:rPr>
        <w:t xml:space="preserve">within </w:t>
      </w:r>
      <w:r>
        <w:rPr>
          <w:i/>
          <w:iCs/>
          <w:lang w:val="en-US"/>
        </w:rPr>
        <w:t>SL-</w:t>
      </w:r>
      <w:proofErr w:type="spellStart"/>
      <w:r>
        <w:rPr>
          <w:i/>
          <w:iCs/>
          <w:lang w:val="en-US"/>
        </w:rPr>
        <w:t>TrafficPatternInfo</w:t>
      </w:r>
      <w:proofErr w:type="spellEnd"/>
      <w:r>
        <w:rPr>
          <w:rFonts w:cs="Arial"/>
        </w:rPr>
        <w:t>)</w:t>
      </w:r>
      <w:bookmarkEnd w:id="873"/>
    </w:p>
    <w:p w14:paraId="07A1DBC1" w14:textId="77777777" w:rsidR="0089110A" w:rsidRDefault="00E96746">
      <w:pPr>
        <w:pStyle w:val="Proposal"/>
        <w:numPr>
          <w:ilvl w:val="1"/>
          <w:numId w:val="11"/>
        </w:numPr>
      </w:pPr>
      <w:bookmarkStart w:id="874" w:name="_Toc94263934"/>
      <w:r>
        <w:t>The payload size is reported as ENUMERATED {</w:t>
      </w:r>
      <w:proofErr w:type="spellStart"/>
      <w:r>
        <w:t>noPayload</w:t>
      </w:r>
      <w:proofErr w:type="spellEnd"/>
      <w:r>
        <w:t xml:space="preserve">, sizeRange1, sizeRange2, sizeRange3, sizeRange4, sizeRange5, spare1, spare0} wherein each RANGE is known, </w:t>
      </w:r>
      <w:proofErr w:type="gramStart"/>
      <w:r>
        <w:t>e.g.</w:t>
      </w:r>
      <w:proofErr w:type="gramEnd"/>
      <w:r>
        <w:t xml:space="preserve"> hardcoded in the specification. FFS the values for each range</w:t>
      </w:r>
      <w:bookmarkEnd w:id="874"/>
    </w:p>
    <w:p w14:paraId="67783C39" w14:textId="77777777" w:rsidR="0089110A" w:rsidRDefault="00E96746">
      <w:pPr>
        <w:pStyle w:val="Proposal"/>
        <w:numPr>
          <w:ilvl w:val="1"/>
          <w:numId w:val="11"/>
        </w:numPr>
      </w:pPr>
      <w:bookmarkStart w:id="875" w:name="_Toc94263935"/>
      <w:r>
        <w:t xml:space="preserve">Exactly following the definition of </w:t>
      </w:r>
      <w:proofErr w:type="spellStart"/>
      <w:r>
        <w:t>ra-MsgA-SizeGroupA</w:t>
      </w:r>
      <w:proofErr w:type="spellEnd"/>
      <w:r>
        <w:t xml:space="preserve"> </w:t>
      </w:r>
      <w:r>
        <w:fldChar w:fldCharType="begin"/>
      </w:r>
      <w:r>
        <w:instrText xml:space="preserve"> REF _Ref92965070 \r \h </w:instrText>
      </w:r>
      <w:r>
        <w:fldChar w:fldCharType="separate"/>
      </w:r>
      <w:r>
        <w:t>[5]</w:t>
      </w:r>
      <w:bookmarkEnd w:id="875"/>
      <w:r>
        <w:fldChar w:fldCharType="end"/>
      </w:r>
    </w:p>
    <w:p w14:paraId="0AAB50FE" w14:textId="77777777" w:rsidR="0089110A" w:rsidRDefault="00E96746">
      <w:pPr>
        <w:pStyle w:val="Proposal"/>
        <w:numPr>
          <w:ilvl w:val="1"/>
          <w:numId w:val="11"/>
        </w:numPr>
      </w:pPr>
      <w:bookmarkStart w:id="876" w:name="_Toc94263936"/>
      <w:r>
        <w:t xml:space="preserve">Simplified definition of </w:t>
      </w:r>
      <w:proofErr w:type="spellStart"/>
      <w:r>
        <w:t>ra-MsgA-SizeGroupA</w:t>
      </w:r>
      <w:proofErr w:type="spellEnd"/>
      <w:r>
        <w:t xml:space="preserve"> by removing some size ranges</w:t>
      </w:r>
      <w:r>
        <w:fldChar w:fldCharType="begin"/>
      </w:r>
      <w:r>
        <w:instrText xml:space="preserve"> REF _Ref92965070 \r \h </w:instrText>
      </w:r>
      <w:r>
        <w:fldChar w:fldCharType="separate"/>
      </w:r>
      <w:r>
        <w:t>[5]</w:t>
      </w:r>
      <w:bookmarkEnd w:id="876"/>
      <w:r>
        <w:fldChar w:fldCharType="end"/>
      </w:r>
    </w:p>
    <w:tbl>
      <w:tblPr>
        <w:tblStyle w:val="afd"/>
        <w:tblW w:w="10125" w:type="dxa"/>
        <w:tblLook w:val="04A0" w:firstRow="1" w:lastRow="0" w:firstColumn="1" w:lastColumn="0" w:noHBand="0" w:noVBand="1"/>
      </w:tblPr>
      <w:tblGrid>
        <w:gridCol w:w="1413"/>
        <w:gridCol w:w="3402"/>
        <w:gridCol w:w="5310"/>
      </w:tblGrid>
      <w:tr w:rsidR="0089110A" w14:paraId="642B8BC5" w14:textId="77777777">
        <w:trPr>
          <w:trHeight w:val="400"/>
          <w:ins w:id="877" w:author="Ericsson User" w:date="2022-01-27T10:03:00Z"/>
        </w:trPr>
        <w:tc>
          <w:tcPr>
            <w:tcW w:w="1413" w:type="dxa"/>
          </w:tcPr>
          <w:p w14:paraId="694EE488" w14:textId="77777777" w:rsidR="0089110A" w:rsidRDefault="00E96746">
            <w:pPr>
              <w:rPr>
                <w:ins w:id="878" w:author="Ericsson User" w:date="2022-01-27T10:03:00Z"/>
                <w:rFonts w:ascii="Arial" w:hAnsi="Arial" w:cs="Arial"/>
                <w:b/>
                <w:bCs/>
                <w:sz w:val="20"/>
                <w:szCs w:val="20"/>
                <w:lang w:val="en-US"/>
              </w:rPr>
            </w:pPr>
            <w:ins w:id="879"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880" w:author="Ericsson User" w:date="2022-01-27T10:03:00Z"/>
                <w:rFonts w:ascii="Arial" w:hAnsi="Arial" w:cs="Arial"/>
                <w:b/>
                <w:bCs/>
                <w:sz w:val="20"/>
                <w:szCs w:val="20"/>
                <w:lang w:val="en-US"/>
              </w:rPr>
            </w:pPr>
            <w:ins w:id="881"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882" w:author="Ericsson User" w:date="2022-01-27T10:03:00Z"/>
                <w:rFonts w:ascii="Arial" w:hAnsi="Arial" w:cs="Arial"/>
                <w:b/>
                <w:bCs/>
                <w:sz w:val="20"/>
                <w:szCs w:val="20"/>
                <w:lang w:val="en-US"/>
              </w:rPr>
            </w:pPr>
            <w:ins w:id="883" w:author="Ericsson User" w:date="2022-01-27T10:03:00Z">
              <w:r>
                <w:rPr>
                  <w:rFonts w:ascii="Arial" w:hAnsi="Arial" w:cs="Arial"/>
                  <w:b/>
                  <w:bCs/>
                  <w:sz w:val="20"/>
                  <w:szCs w:val="20"/>
                  <w:lang w:val="en-US"/>
                </w:rPr>
                <w:t>Rapporteur’s view</w:t>
              </w:r>
            </w:ins>
          </w:p>
        </w:tc>
      </w:tr>
      <w:tr w:rsidR="0089110A" w14:paraId="1E7CDAAD" w14:textId="77777777">
        <w:trPr>
          <w:trHeight w:val="430"/>
          <w:ins w:id="884" w:author="Ericsson User" w:date="2022-01-27T10:03:00Z"/>
        </w:trPr>
        <w:tc>
          <w:tcPr>
            <w:tcW w:w="1413" w:type="dxa"/>
          </w:tcPr>
          <w:p w14:paraId="759DE11A" w14:textId="77777777" w:rsidR="0089110A" w:rsidRDefault="0089110A">
            <w:pPr>
              <w:rPr>
                <w:ins w:id="885" w:author="Ericsson User" w:date="2022-01-27T10:03:00Z"/>
                <w:rFonts w:ascii="Arial" w:hAnsi="Arial" w:cs="Arial"/>
                <w:sz w:val="20"/>
                <w:szCs w:val="20"/>
                <w:lang w:val="en-US"/>
              </w:rPr>
            </w:pPr>
          </w:p>
        </w:tc>
        <w:tc>
          <w:tcPr>
            <w:tcW w:w="3402" w:type="dxa"/>
          </w:tcPr>
          <w:p w14:paraId="44D188CC" w14:textId="77777777" w:rsidR="0089110A" w:rsidRDefault="0089110A">
            <w:pPr>
              <w:rPr>
                <w:ins w:id="886" w:author="Ericsson User" w:date="2022-01-27T10:03:00Z"/>
                <w:rFonts w:ascii="Arial" w:hAnsi="Arial" w:cs="Arial"/>
                <w:sz w:val="20"/>
                <w:szCs w:val="20"/>
                <w:lang w:val="en-US"/>
              </w:rPr>
            </w:pPr>
          </w:p>
        </w:tc>
        <w:tc>
          <w:tcPr>
            <w:tcW w:w="5310" w:type="dxa"/>
          </w:tcPr>
          <w:p w14:paraId="3579D8BF" w14:textId="77777777" w:rsidR="0089110A" w:rsidRDefault="0089110A">
            <w:pPr>
              <w:rPr>
                <w:ins w:id="887" w:author="Ericsson User" w:date="2022-01-27T10:03:00Z"/>
                <w:rFonts w:ascii="Arial" w:hAnsi="Arial" w:cs="Arial"/>
                <w:sz w:val="20"/>
                <w:szCs w:val="20"/>
                <w:lang w:val="en-US"/>
              </w:rPr>
            </w:pPr>
          </w:p>
        </w:tc>
      </w:tr>
      <w:tr w:rsidR="0089110A" w14:paraId="32865B0F" w14:textId="77777777">
        <w:trPr>
          <w:trHeight w:val="415"/>
          <w:ins w:id="888" w:author="Ericsson User" w:date="2022-01-27T10:03:00Z"/>
        </w:trPr>
        <w:tc>
          <w:tcPr>
            <w:tcW w:w="1413" w:type="dxa"/>
          </w:tcPr>
          <w:p w14:paraId="36DDD6AC" w14:textId="77777777" w:rsidR="0089110A" w:rsidRDefault="0089110A">
            <w:pPr>
              <w:rPr>
                <w:ins w:id="889" w:author="Ericsson User" w:date="2022-01-27T10:03:00Z"/>
                <w:rFonts w:ascii="Arial" w:hAnsi="Arial" w:cs="Arial"/>
                <w:sz w:val="20"/>
                <w:szCs w:val="20"/>
                <w:lang w:val="en-US"/>
              </w:rPr>
            </w:pPr>
          </w:p>
        </w:tc>
        <w:tc>
          <w:tcPr>
            <w:tcW w:w="3402" w:type="dxa"/>
          </w:tcPr>
          <w:p w14:paraId="77814452" w14:textId="77777777" w:rsidR="0089110A" w:rsidRDefault="0089110A">
            <w:pPr>
              <w:rPr>
                <w:ins w:id="890" w:author="Ericsson User" w:date="2022-01-27T10:03:00Z"/>
                <w:rFonts w:ascii="Arial" w:hAnsi="Arial" w:cs="Arial"/>
                <w:sz w:val="20"/>
                <w:szCs w:val="20"/>
                <w:lang w:val="en-US"/>
              </w:rPr>
            </w:pPr>
          </w:p>
        </w:tc>
        <w:tc>
          <w:tcPr>
            <w:tcW w:w="5310" w:type="dxa"/>
          </w:tcPr>
          <w:p w14:paraId="3526F4B4" w14:textId="77777777" w:rsidR="0089110A" w:rsidRDefault="0089110A">
            <w:pPr>
              <w:rPr>
                <w:ins w:id="891" w:author="Ericsson User" w:date="2022-01-27T10:03:00Z"/>
                <w:rFonts w:ascii="Arial" w:hAnsi="Arial" w:cs="Arial"/>
                <w:sz w:val="20"/>
                <w:szCs w:val="20"/>
                <w:lang w:val="en-US"/>
              </w:rPr>
            </w:pPr>
          </w:p>
        </w:tc>
      </w:tr>
      <w:tr w:rsidR="0089110A" w14:paraId="4AB81020" w14:textId="77777777">
        <w:trPr>
          <w:trHeight w:val="430"/>
          <w:ins w:id="892" w:author="Ericsson User" w:date="2022-01-27T10:03:00Z"/>
        </w:trPr>
        <w:tc>
          <w:tcPr>
            <w:tcW w:w="1413" w:type="dxa"/>
          </w:tcPr>
          <w:p w14:paraId="676014BB" w14:textId="77777777" w:rsidR="0089110A" w:rsidRDefault="0089110A">
            <w:pPr>
              <w:rPr>
                <w:ins w:id="893" w:author="Ericsson User" w:date="2022-01-27T10:03:00Z"/>
                <w:rFonts w:ascii="Arial" w:hAnsi="Arial" w:cs="Arial"/>
                <w:sz w:val="20"/>
                <w:szCs w:val="20"/>
                <w:lang w:val="en-US"/>
              </w:rPr>
            </w:pPr>
          </w:p>
        </w:tc>
        <w:tc>
          <w:tcPr>
            <w:tcW w:w="3402" w:type="dxa"/>
          </w:tcPr>
          <w:p w14:paraId="6C08324E" w14:textId="77777777" w:rsidR="0089110A" w:rsidRDefault="0089110A">
            <w:pPr>
              <w:rPr>
                <w:ins w:id="894" w:author="Ericsson User" w:date="2022-01-27T10:03:00Z"/>
                <w:rFonts w:ascii="Arial" w:hAnsi="Arial" w:cs="Arial"/>
                <w:sz w:val="20"/>
                <w:szCs w:val="20"/>
                <w:lang w:val="en-US"/>
              </w:rPr>
            </w:pPr>
          </w:p>
        </w:tc>
        <w:tc>
          <w:tcPr>
            <w:tcW w:w="5310" w:type="dxa"/>
          </w:tcPr>
          <w:p w14:paraId="117EDB84" w14:textId="77777777" w:rsidR="0089110A" w:rsidRDefault="0089110A">
            <w:pPr>
              <w:rPr>
                <w:ins w:id="895" w:author="Ericsson User" w:date="2022-01-27T10:03:00Z"/>
                <w:rFonts w:ascii="Arial" w:hAnsi="Arial" w:cs="Arial"/>
                <w:sz w:val="20"/>
                <w:szCs w:val="20"/>
                <w:lang w:val="en-US"/>
              </w:rPr>
            </w:pPr>
          </w:p>
        </w:tc>
      </w:tr>
      <w:tr w:rsidR="0089110A" w14:paraId="7947048B" w14:textId="77777777">
        <w:trPr>
          <w:trHeight w:val="415"/>
          <w:ins w:id="896" w:author="Ericsson User" w:date="2022-01-27T10:03:00Z"/>
        </w:trPr>
        <w:tc>
          <w:tcPr>
            <w:tcW w:w="1413" w:type="dxa"/>
          </w:tcPr>
          <w:p w14:paraId="124F65CF" w14:textId="77777777" w:rsidR="0089110A" w:rsidRDefault="0089110A">
            <w:pPr>
              <w:rPr>
                <w:ins w:id="897" w:author="Ericsson User" w:date="2022-01-27T10:03:00Z"/>
                <w:rFonts w:ascii="Arial" w:hAnsi="Arial" w:cs="Arial"/>
                <w:sz w:val="20"/>
                <w:szCs w:val="20"/>
                <w:lang w:val="en-US"/>
              </w:rPr>
            </w:pPr>
          </w:p>
        </w:tc>
        <w:tc>
          <w:tcPr>
            <w:tcW w:w="3402" w:type="dxa"/>
          </w:tcPr>
          <w:p w14:paraId="0B0162EF" w14:textId="77777777" w:rsidR="0089110A" w:rsidRDefault="0089110A">
            <w:pPr>
              <w:rPr>
                <w:ins w:id="898" w:author="Ericsson User" w:date="2022-01-27T10:03:00Z"/>
                <w:rFonts w:ascii="Arial" w:hAnsi="Arial" w:cs="Arial"/>
                <w:sz w:val="20"/>
                <w:szCs w:val="20"/>
                <w:lang w:val="en-US"/>
              </w:rPr>
            </w:pPr>
          </w:p>
        </w:tc>
        <w:tc>
          <w:tcPr>
            <w:tcW w:w="5310" w:type="dxa"/>
          </w:tcPr>
          <w:p w14:paraId="4F3D2F29" w14:textId="77777777" w:rsidR="0089110A" w:rsidRDefault="0089110A">
            <w:pPr>
              <w:rPr>
                <w:ins w:id="899" w:author="Ericsson User" w:date="2022-01-27T10:03:00Z"/>
                <w:rFonts w:ascii="Arial" w:hAnsi="Arial" w:cs="Arial"/>
                <w:sz w:val="20"/>
                <w:szCs w:val="20"/>
                <w:lang w:val="en-US"/>
              </w:rPr>
            </w:pPr>
          </w:p>
        </w:tc>
      </w:tr>
      <w:tr w:rsidR="0089110A" w14:paraId="3EF53005" w14:textId="77777777">
        <w:trPr>
          <w:trHeight w:val="430"/>
          <w:ins w:id="900" w:author="Ericsson User" w:date="2022-01-27T10:03:00Z"/>
        </w:trPr>
        <w:tc>
          <w:tcPr>
            <w:tcW w:w="1413" w:type="dxa"/>
          </w:tcPr>
          <w:p w14:paraId="348641BB" w14:textId="77777777" w:rsidR="0089110A" w:rsidRDefault="0089110A">
            <w:pPr>
              <w:rPr>
                <w:ins w:id="901" w:author="Ericsson User" w:date="2022-01-27T10:03:00Z"/>
                <w:rFonts w:ascii="Arial" w:hAnsi="Arial" w:cs="Arial"/>
                <w:sz w:val="20"/>
                <w:szCs w:val="20"/>
                <w:lang w:val="en-US"/>
              </w:rPr>
            </w:pPr>
          </w:p>
        </w:tc>
        <w:tc>
          <w:tcPr>
            <w:tcW w:w="3402" w:type="dxa"/>
          </w:tcPr>
          <w:p w14:paraId="1D9478E1" w14:textId="77777777" w:rsidR="0089110A" w:rsidRDefault="0089110A">
            <w:pPr>
              <w:rPr>
                <w:ins w:id="902" w:author="Ericsson User" w:date="2022-01-27T10:03:00Z"/>
                <w:rFonts w:ascii="Arial" w:hAnsi="Arial" w:cs="Arial"/>
                <w:sz w:val="20"/>
                <w:szCs w:val="20"/>
                <w:lang w:val="en-US"/>
              </w:rPr>
            </w:pPr>
          </w:p>
        </w:tc>
        <w:tc>
          <w:tcPr>
            <w:tcW w:w="5310" w:type="dxa"/>
          </w:tcPr>
          <w:p w14:paraId="63EE1053" w14:textId="77777777" w:rsidR="0089110A" w:rsidRDefault="0089110A">
            <w:pPr>
              <w:rPr>
                <w:ins w:id="903" w:author="Ericsson User" w:date="2022-01-27T10:03:00Z"/>
                <w:rFonts w:ascii="Arial" w:hAnsi="Arial" w:cs="Arial"/>
                <w:sz w:val="20"/>
                <w:szCs w:val="20"/>
                <w:lang w:val="en-US"/>
              </w:rPr>
            </w:pPr>
          </w:p>
        </w:tc>
      </w:tr>
      <w:tr w:rsidR="0089110A" w14:paraId="4F5B0F8D" w14:textId="77777777">
        <w:trPr>
          <w:trHeight w:val="415"/>
          <w:ins w:id="904" w:author="Ericsson User" w:date="2022-01-27T10:03:00Z"/>
        </w:trPr>
        <w:tc>
          <w:tcPr>
            <w:tcW w:w="1413" w:type="dxa"/>
          </w:tcPr>
          <w:p w14:paraId="5F4010EC" w14:textId="77777777" w:rsidR="0089110A" w:rsidRDefault="0089110A">
            <w:pPr>
              <w:rPr>
                <w:ins w:id="905" w:author="Ericsson User" w:date="2022-01-27T10:03:00Z"/>
                <w:rFonts w:ascii="Arial" w:hAnsi="Arial" w:cs="Arial"/>
                <w:sz w:val="20"/>
                <w:szCs w:val="20"/>
                <w:lang w:val="en-US"/>
              </w:rPr>
            </w:pPr>
          </w:p>
        </w:tc>
        <w:tc>
          <w:tcPr>
            <w:tcW w:w="3402" w:type="dxa"/>
          </w:tcPr>
          <w:p w14:paraId="37D61729" w14:textId="77777777" w:rsidR="0089110A" w:rsidRDefault="0089110A">
            <w:pPr>
              <w:rPr>
                <w:ins w:id="906" w:author="Ericsson User" w:date="2022-01-27T10:03:00Z"/>
                <w:rFonts w:ascii="Arial" w:hAnsi="Arial" w:cs="Arial"/>
                <w:sz w:val="20"/>
                <w:szCs w:val="20"/>
                <w:lang w:val="en-US"/>
              </w:rPr>
            </w:pPr>
          </w:p>
        </w:tc>
        <w:tc>
          <w:tcPr>
            <w:tcW w:w="5310" w:type="dxa"/>
          </w:tcPr>
          <w:p w14:paraId="2B43492D" w14:textId="77777777" w:rsidR="0089110A" w:rsidRDefault="0089110A">
            <w:pPr>
              <w:rPr>
                <w:ins w:id="907"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related information as the network might not have the UE context available in its memory when the </w:t>
      </w:r>
      <w:proofErr w:type="spellStart"/>
      <w:r>
        <w:rPr>
          <w:rFonts w:ascii="Arial" w:hAnsi="Arial" w:cs="Arial"/>
        </w:rPr>
        <w:t>RAReport</w:t>
      </w:r>
      <w:proofErr w:type="spellEnd"/>
      <w:r>
        <w:rPr>
          <w:rFonts w:ascii="Arial" w:hAnsi="Arial" w:cs="Arial"/>
        </w:rPr>
        <w:t xml:space="preserve"> is received from the UE. Thus, companies propose the following.</w:t>
      </w:r>
    </w:p>
    <w:p w14:paraId="1A1F359A"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44EBBFAC" w14:textId="77777777" w:rsidR="0089110A" w:rsidRDefault="00E96746">
      <w:pPr>
        <w:pStyle w:val="Proposal"/>
      </w:pPr>
      <w:bookmarkStart w:id="908" w:name="_Toc94263937"/>
      <w:r>
        <w:t>RAN2 to discuss the inclusion of one or more of the following PUSCH resource parameters:</w:t>
      </w:r>
      <w:bookmarkEnd w:id="908"/>
    </w:p>
    <w:p w14:paraId="2325093F" w14:textId="77777777" w:rsidR="0089110A" w:rsidRDefault="00E96746">
      <w:pPr>
        <w:pStyle w:val="Proposal"/>
        <w:numPr>
          <w:ilvl w:val="1"/>
          <w:numId w:val="11"/>
        </w:numPr>
      </w:pPr>
      <w:bookmarkStart w:id="909" w:name="_Toc94263938"/>
      <w:proofErr w:type="spellStart"/>
      <w:r>
        <w:t>msgA</w:t>
      </w:r>
      <w:proofErr w:type="spellEnd"/>
      <w:r>
        <w:t>-MCS (4 bits)</w:t>
      </w:r>
      <w:bookmarkEnd w:id="909"/>
    </w:p>
    <w:p w14:paraId="5EE06E9B" w14:textId="77777777" w:rsidR="0089110A" w:rsidRDefault="00E96746">
      <w:pPr>
        <w:pStyle w:val="Proposal"/>
        <w:numPr>
          <w:ilvl w:val="1"/>
          <w:numId w:val="11"/>
        </w:numPr>
      </w:pPr>
      <w:bookmarkStart w:id="910" w:name="_Toc94263939"/>
      <w:proofErr w:type="spellStart"/>
      <w:r>
        <w:t>nrofPRBs</w:t>
      </w:r>
      <w:proofErr w:type="spellEnd"/>
      <w:r>
        <w:t>-</w:t>
      </w:r>
      <w:proofErr w:type="spellStart"/>
      <w:r>
        <w:t>PerMsgA</w:t>
      </w:r>
      <w:proofErr w:type="spellEnd"/>
      <w:r>
        <w:t>-PO (5 bits)</w:t>
      </w:r>
      <w:bookmarkEnd w:id="910"/>
    </w:p>
    <w:p w14:paraId="63001D67" w14:textId="77777777" w:rsidR="0089110A" w:rsidRDefault="00E96746">
      <w:pPr>
        <w:pStyle w:val="Proposal"/>
        <w:numPr>
          <w:ilvl w:val="1"/>
          <w:numId w:val="11"/>
        </w:numPr>
      </w:pPr>
      <w:bookmarkStart w:id="911" w:name="_Toc94263940"/>
      <w:proofErr w:type="spellStart"/>
      <w:r>
        <w:t>msgA</w:t>
      </w:r>
      <w:proofErr w:type="spellEnd"/>
      <w:r>
        <w:t>-PUSCH-</w:t>
      </w:r>
      <w:proofErr w:type="spellStart"/>
      <w:r>
        <w:t>TimeDomainAllocation</w:t>
      </w:r>
      <w:proofErr w:type="spellEnd"/>
      <w:r>
        <w:t xml:space="preserve"> (4 bits)</w:t>
      </w:r>
      <w:bookmarkEnd w:id="911"/>
    </w:p>
    <w:p w14:paraId="1674E43E" w14:textId="77777777" w:rsidR="0089110A" w:rsidRDefault="00E96746">
      <w:pPr>
        <w:pStyle w:val="Proposal"/>
        <w:numPr>
          <w:ilvl w:val="1"/>
          <w:numId w:val="11"/>
        </w:numPr>
      </w:pPr>
      <w:bookmarkStart w:id="912" w:name="_Toc94263941"/>
      <w:proofErr w:type="spellStart"/>
      <w:r>
        <w:t>frequencyStartMsgA</w:t>
      </w:r>
      <w:proofErr w:type="spellEnd"/>
      <w:r>
        <w:t>-PUSCH (9 bits)</w:t>
      </w:r>
      <w:bookmarkEnd w:id="912"/>
    </w:p>
    <w:p w14:paraId="1D64E09D" w14:textId="77777777" w:rsidR="0089110A" w:rsidRDefault="00E96746">
      <w:pPr>
        <w:pStyle w:val="Proposal"/>
        <w:numPr>
          <w:ilvl w:val="1"/>
          <w:numId w:val="11"/>
        </w:numPr>
      </w:pPr>
      <w:bookmarkStart w:id="913" w:name="_Toc94263942"/>
      <w:proofErr w:type="spellStart"/>
      <w:r>
        <w:t>nrofMsgA</w:t>
      </w:r>
      <w:proofErr w:type="spellEnd"/>
      <w:r>
        <w:t>-PO-FDM (2 bits)</w:t>
      </w:r>
      <w:bookmarkEnd w:id="913"/>
    </w:p>
    <w:tbl>
      <w:tblPr>
        <w:tblStyle w:val="afd"/>
        <w:tblW w:w="10125" w:type="dxa"/>
        <w:tblLook w:val="04A0" w:firstRow="1" w:lastRow="0" w:firstColumn="1" w:lastColumn="0" w:noHBand="0" w:noVBand="1"/>
      </w:tblPr>
      <w:tblGrid>
        <w:gridCol w:w="1413"/>
        <w:gridCol w:w="3402"/>
        <w:gridCol w:w="5310"/>
      </w:tblGrid>
      <w:tr w:rsidR="0089110A" w14:paraId="7CA5CDA6" w14:textId="77777777">
        <w:trPr>
          <w:trHeight w:val="400"/>
          <w:ins w:id="914" w:author="Ericsson User" w:date="2022-01-27T10:03:00Z"/>
        </w:trPr>
        <w:tc>
          <w:tcPr>
            <w:tcW w:w="1413" w:type="dxa"/>
          </w:tcPr>
          <w:p w14:paraId="4209A274" w14:textId="77777777" w:rsidR="0089110A" w:rsidRDefault="00E96746">
            <w:pPr>
              <w:rPr>
                <w:ins w:id="915" w:author="Ericsson User" w:date="2022-01-27T10:03:00Z"/>
                <w:rFonts w:ascii="Arial" w:hAnsi="Arial" w:cs="Arial"/>
                <w:b/>
                <w:bCs/>
                <w:sz w:val="20"/>
                <w:szCs w:val="20"/>
                <w:lang w:val="en-US"/>
              </w:rPr>
            </w:pPr>
            <w:ins w:id="916" w:author="Ericsson User" w:date="2022-01-27T10:03:00Z">
              <w:r>
                <w:rPr>
                  <w:rFonts w:ascii="Arial" w:hAnsi="Arial" w:cs="Arial"/>
                  <w:b/>
                  <w:bCs/>
                  <w:sz w:val="20"/>
                  <w:szCs w:val="20"/>
                  <w:lang w:val="en-US"/>
                </w:rPr>
                <w:t>Company</w:t>
              </w:r>
            </w:ins>
          </w:p>
        </w:tc>
        <w:tc>
          <w:tcPr>
            <w:tcW w:w="3402" w:type="dxa"/>
          </w:tcPr>
          <w:p w14:paraId="06AA178F" w14:textId="77777777" w:rsidR="0089110A" w:rsidRDefault="00E96746">
            <w:pPr>
              <w:rPr>
                <w:ins w:id="917" w:author="Ericsson User" w:date="2022-01-27T10:03:00Z"/>
                <w:rFonts w:ascii="Arial" w:hAnsi="Arial" w:cs="Arial"/>
                <w:b/>
                <w:bCs/>
                <w:sz w:val="20"/>
                <w:szCs w:val="20"/>
                <w:lang w:val="en-US"/>
              </w:rPr>
            </w:pPr>
            <w:ins w:id="918"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919" w:author="Ericsson User" w:date="2022-01-27T10:03:00Z"/>
                <w:rFonts w:ascii="Arial" w:hAnsi="Arial" w:cs="Arial"/>
                <w:b/>
                <w:bCs/>
                <w:sz w:val="20"/>
                <w:szCs w:val="20"/>
                <w:lang w:val="en-US"/>
              </w:rPr>
            </w:pPr>
            <w:ins w:id="920" w:author="Ericsson User" w:date="2022-01-27T10:03:00Z">
              <w:r>
                <w:rPr>
                  <w:rFonts w:ascii="Arial" w:hAnsi="Arial" w:cs="Arial"/>
                  <w:b/>
                  <w:bCs/>
                  <w:sz w:val="20"/>
                  <w:szCs w:val="20"/>
                  <w:lang w:val="en-US"/>
                </w:rPr>
                <w:t>Rapporteur’s view</w:t>
              </w:r>
            </w:ins>
          </w:p>
        </w:tc>
      </w:tr>
      <w:tr w:rsidR="0089110A" w14:paraId="7AAF2AC2" w14:textId="77777777">
        <w:trPr>
          <w:trHeight w:val="430"/>
          <w:ins w:id="921" w:author="Ericsson User" w:date="2022-01-27T10:03:00Z"/>
        </w:trPr>
        <w:tc>
          <w:tcPr>
            <w:tcW w:w="1413" w:type="dxa"/>
          </w:tcPr>
          <w:p w14:paraId="7FCF55C2" w14:textId="77777777" w:rsidR="0089110A" w:rsidRDefault="00E96746">
            <w:pPr>
              <w:rPr>
                <w:ins w:id="922" w:author="Ericsson User" w:date="2022-01-27T10:03:00Z"/>
                <w:rFonts w:ascii="Arial" w:hAnsi="Arial" w:cs="Arial"/>
                <w:sz w:val="20"/>
                <w:szCs w:val="20"/>
                <w:lang w:val="en-US" w:eastAsia="zh-CN"/>
              </w:rPr>
            </w:pPr>
            <w:ins w:id="923"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924" w:author="Ericsson User" w:date="2022-01-27T10:03:00Z"/>
                <w:rFonts w:ascii="Arial" w:hAnsi="Arial" w:cs="Arial"/>
                <w:sz w:val="20"/>
                <w:szCs w:val="20"/>
                <w:lang w:val="en-US"/>
              </w:rPr>
            </w:pPr>
            <w:ins w:id="925"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w:t>
              </w:r>
              <w:proofErr w:type="gramStart"/>
              <w:r>
                <w:rPr>
                  <w:rFonts w:ascii="Arial" w:hAnsi="Arial" w:cs="Arial" w:hint="eastAsia"/>
                  <w:sz w:val="20"/>
                  <w:szCs w:val="20"/>
                  <w:lang w:val="en-US" w:eastAsia="zh-CN"/>
                </w:rPr>
                <w:t>improperly ,so</w:t>
              </w:r>
              <w:proofErr w:type="gramEnd"/>
              <w:r>
                <w:rPr>
                  <w:rFonts w:ascii="Arial" w:hAnsi="Arial" w:cs="Arial" w:hint="eastAsia"/>
                  <w:sz w:val="20"/>
                  <w:szCs w:val="20"/>
                  <w:lang w:val="en-US" w:eastAsia="zh-CN"/>
                </w:rPr>
                <w:t xml:space="preserve"> that it can make optimize accordingly.</w:t>
              </w:r>
            </w:ins>
          </w:p>
        </w:tc>
        <w:tc>
          <w:tcPr>
            <w:tcW w:w="5310" w:type="dxa"/>
          </w:tcPr>
          <w:p w14:paraId="0CF6FF5C" w14:textId="77777777" w:rsidR="0089110A" w:rsidRDefault="0089110A">
            <w:pPr>
              <w:rPr>
                <w:ins w:id="926" w:author="Ericsson User" w:date="2022-01-27T10:03:00Z"/>
                <w:rFonts w:ascii="Arial" w:hAnsi="Arial" w:cs="Arial"/>
                <w:sz w:val="20"/>
                <w:szCs w:val="20"/>
                <w:lang w:val="en-US"/>
              </w:rPr>
            </w:pPr>
          </w:p>
        </w:tc>
      </w:tr>
      <w:tr w:rsidR="0089110A" w14:paraId="6E4349DD" w14:textId="77777777">
        <w:trPr>
          <w:trHeight w:val="415"/>
          <w:ins w:id="927" w:author="Ericsson User" w:date="2022-01-27T10:03:00Z"/>
        </w:trPr>
        <w:tc>
          <w:tcPr>
            <w:tcW w:w="1413" w:type="dxa"/>
          </w:tcPr>
          <w:p w14:paraId="2D08597A" w14:textId="2F28EBA1" w:rsidR="0089110A" w:rsidRPr="00247876" w:rsidRDefault="00247876">
            <w:pPr>
              <w:rPr>
                <w:ins w:id="928" w:author="Ericsson User" w:date="2022-01-27T10:03:00Z"/>
                <w:rFonts w:ascii="Arial" w:eastAsia="等线" w:hAnsi="Arial" w:cs="Arial" w:hint="eastAsia"/>
                <w:sz w:val="20"/>
                <w:szCs w:val="20"/>
                <w:lang w:val="en-US" w:eastAsia="zh-CN"/>
                <w:rPrChange w:id="929" w:author="CMCC-XF" w:date="2022-01-28T19:45:00Z">
                  <w:rPr>
                    <w:ins w:id="930" w:author="Ericsson User" w:date="2022-01-27T10:03:00Z"/>
                    <w:rFonts w:ascii="Arial" w:hAnsi="Arial" w:cs="Arial"/>
                    <w:sz w:val="20"/>
                    <w:szCs w:val="20"/>
                    <w:lang w:val="en-US"/>
                  </w:rPr>
                </w:rPrChange>
              </w:rPr>
            </w:pPr>
            <w:ins w:id="931" w:author="CMCC-XF" w:date="2022-01-28T19:45:00Z">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ins>
          </w:p>
        </w:tc>
        <w:tc>
          <w:tcPr>
            <w:tcW w:w="3402" w:type="dxa"/>
          </w:tcPr>
          <w:p w14:paraId="345D60AF" w14:textId="34F1E8EE" w:rsidR="0089110A" w:rsidRPr="00247876" w:rsidRDefault="00247876">
            <w:pPr>
              <w:rPr>
                <w:ins w:id="932" w:author="Ericsson User" w:date="2022-01-27T10:03:00Z"/>
                <w:rFonts w:ascii="Arial" w:eastAsia="等线" w:hAnsi="Arial" w:cs="Arial" w:hint="eastAsia"/>
                <w:sz w:val="20"/>
                <w:szCs w:val="20"/>
                <w:lang w:val="en-US" w:eastAsia="zh-CN"/>
                <w:rPrChange w:id="933" w:author="CMCC-XF" w:date="2022-01-28T19:45:00Z">
                  <w:rPr>
                    <w:ins w:id="934" w:author="Ericsson User" w:date="2022-01-27T10:03:00Z"/>
                    <w:rFonts w:ascii="Arial" w:hAnsi="Arial" w:cs="Arial"/>
                    <w:sz w:val="20"/>
                    <w:szCs w:val="20"/>
                    <w:lang w:val="en-US"/>
                  </w:rPr>
                </w:rPrChange>
              </w:rPr>
            </w:pPr>
            <w:ins w:id="935" w:author="CMCC-XF" w:date="2022-01-28T19:45:00Z">
              <w:r>
                <w:rPr>
                  <w:rFonts w:ascii="Arial" w:eastAsia="等线" w:hAnsi="Arial" w:cs="Arial"/>
                  <w:sz w:val="20"/>
                  <w:szCs w:val="20"/>
                  <w:lang w:val="en-US" w:eastAsia="zh-CN"/>
                </w:rPr>
                <w:t xml:space="preserve">It should be discussed since the information is beneficial for </w:t>
              </w:r>
            </w:ins>
            <w:ins w:id="936" w:author="CMCC-XF" w:date="2022-01-28T19:46:00Z">
              <w:r>
                <w:rPr>
                  <w:rFonts w:ascii="Arial" w:eastAsia="等线" w:hAnsi="Arial" w:cs="Arial"/>
                  <w:sz w:val="20"/>
                  <w:szCs w:val="20"/>
                  <w:lang w:val="en-US" w:eastAsia="zh-CN"/>
                </w:rPr>
                <w:t>PUSCH configuration.</w:t>
              </w:r>
            </w:ins>
          </w:p>
        </w:tc>
        <w:tc>
          <w:tcPr>
            <w:tcW w:w="5310" w:type="dxa"/>
          </w:tcPr>
          <w:p w14:paraId="7D52D85C" w14:textId="77777777" w:rsidR="0089110A" w:rsidRDefault="0089110A">
            <w:pPr>
              <w:rPr>
                <w:ins w:id="937" w:author="Ericsson User" w:date="2022-01-27T10:03:00Z"/>
                <w:rFonts w:ascii="Arial" w:hAnsi="Arial" w:cs="Arial"/>
                <w:sz w:val="20"/>
                <w:szCs w:val="20"/>
                <w:lang w:val="en-US"/>
              </w:rPr>
            </w:pPr>
          </w:p>
        </w:tc>
      </w:tr>
      <w:tr w:rsidR="0089110A" w14:paraId="03538703" w14:textId="77777777">
        <w:trPr>
          <w:trHeight w:val="430"/>
          <w:ins w:id="938" w:author="Ericsson User" w:date="2022-01-27T10:03:00Z"/>
        </w:trPr>
        <w:tc>
          <w:tcPr>
            <w:tcW w:w="1413" w:type="dxa"/>
          </w:tcPr>
          <w:p w14:paraId="26759AA6" w14:textId="77777777" w:rsidR="0089110A" w:rsidRDefault="0089110A">
            <w:pPr>
              <w:rPr>
                <w:ins w:id="939" w:author="Ericsson User" w:date="2022-01-27T10:03:00Z"/>
                <w:rFonts w:ascii="Arial" w:hAnsi="Arial" w:cs="Arial"/>
                <w:sz w:val="20"/>
                <w:szCs w:val="20"/>
                <w:lang w:val="en-US"/>
              </w:rPr>
            </w:pPr>
          </w:p>
        </w:tc>
        <w:tc>
          <w:tcPr>
            <w:tcW w:w="3402" w:type="dxa"/>
          </w:tcPr>
          <w:p w14:paraId="08BA936C" w14:textId="77777777" w:rsidR="0089110A" w:rsidRDefault="0089110A">
            <w:pPr>
              <w:rPr>
                <w:ins w:id="940" w:author="Ericsson User" w:date="2022-01-27T10:03:00Z"/>
                <w:rFonts w:ascii="Arial" w:hAnsi="Arial" w:cs="Arial"/>
                <w:sz w:val="20"/>
                <w:szCs w:val="20"/>
                <w:lang w:val="en-US"/>
              </w:rPr>
            </w:pPr>
          </w:p>
        </w:tc>
        <w:tc>
          <w:tcPr>
            <w:tcW w:w="5310" w:type="dxa"/>
          </w:tcPr>
          <w:p w14:paraId="78B643CA" w14:textId="77777777" w:rsidR="0089110A" w:rsidRDefault="0089110A">
            <w:pPr>
              <w:rPr>
                <w:ins w:id="941" w:author="Ericsson User" w:date="2022-01-27T10:03:00Z"/>
                <w:rFonts w:ascii="Arial" w:hAnsi="Arial" w:cs="Arial"/>
                <w:sz w:val="20"/>
                <w:szCs w:val="20"/>
                <w:lang w:val="en-US"/>
              </w:rPr>
            </w:pPr>
          </w:p>
        </w:tc>
      </w:tr>
      <w:tr w:rsidR="0089110A" w14:paraId="7B23FD62" w14:textId="77777777">
        <w:trPr>
          <w:trHeight w:val="415"/>
          <w:ins w:id="942" w:author="Ericsson User" w:date="2022-01-27T10:03:00Z"/>
        </w:trPr>
        <w:tc>
          <w:tcPr>
            <w:tcW w:w="1413" w:type="dxa"/>
          </w:tcPr>
          <w:p w14:paraId="366F1D7C" w14:textId="77777777" w:rsidR="0089110A" w:rsidRDefault="0089110A">
            <w:pPr>
              <w:rPr>
                <w:ins w:id="943" w:author="Ericsson User" w:date="2022-01-27T10:03:00Z"/>
                <w:rFonts w:ascii="Arial" w:hAnsi="Arial" w:cs="Arial"/>
                <w:sz w:val="20"/>
                <w:szCs w:val="20"/>
                <w:lang w:val="en-US"/>
              </w:rPr>
            </w:pPr>
          </w:p>
        </w:tc>
        <w:tc>
          <w:tcPr>
            <w:tcW w:w="3402" w:type="dxa"/>
          </w:tcPr>
          <w:p w14:paraId="5FCAFC02" w14:textId="77777777" w:rsidR="0089110A" w:rsidRDefault="0089110A">
            <w:pPr>
              <w:rPr>
                <w:ins w:id="944" w:author="Ericsson User" w:date="2022-01-27T10:03:00Z"/>
                <w:rFonts w:ascii="Arial" w:hAnsi="Arial" w:cs="Arial"/>
                <w:sz w:val="20"/>
                <w:szCs w:val="20"/>
                <w:lang w:val="en-US"/>
              </w:rPr>
            </w:pPr>
          </w:p>
        </w:tc>
        <w:tc>
          <w:tcPr>
            <w:tcW w:w="5310" w:type="dxa"/>
          </w:tcPr>
          <w:p w14:paraId="0932C108" w14:textId="77777777" w:rsidR="0089110A" w:rsidRDefault="0089110A">
            <w:pPr>
              <w:rPr>
                <w:ins w:id="945" w:author="Ericsson User" w:date="2022-01-27T10:03:00Z"/>
                <w:rFonts w:ascii="Arial" w:hAnsi="Arial" w:cs="Arial"/>
                <w:sz w:val="20"/>
                <w:szCs w:val="20"/>
                <w:lang w:val="en-US"/>
              </w:rPr>
            </w:pPr>
          </w:p>
        </w:tc>
      </w:tr>
      <w:tr w:rsidR="0089110A" w14:paraId="3DA105F8" w14:textId="77777777">
        <w:trPr>
          <w:trHeight w:val="430"/>
          <w:ins w:id="946" w:author="Ericsson User" w:date="2022-01-27T10:03:00Z"/>
        </w:trPr>
        <w:tc>
          <w:tcPr>
            <w:tcW w:w="1413" w:type="dxa"/>
          </w:tcPr>
          <w:p w14:paraId="2EBCA29F" w14:textId="77777777" w:rsidR="0089110A" w:rsidRDefault="0089110A">
            <w:pPr>
              <w:rPr>
                <w:ins w:id="947" w:author="Ericsson User" w:date="2022-01-27T10:03:00Z"/>
                <w:rFonts w:ascii="Arial" w:hAnsi="Arial" w:cs="Arial"/>
                <w:sz w:val="20"/>
                <w:szCs w:val="20"/>
                <w:lang w:val="en-US"/>
              </w:rPr>
            </w:pPr>
          </w:p>
        </w:tc>
        <w:tc>
          <w:tcPr>
            <w:tcW w:w="3402" w:type="dxa"/>
          </w:tcPr>
          <w:p w14:paraId="15B777B8" w14:textId="77777777" w:rsidR="0089110A" w:rsidRDefault="0089110A">
            <w:pPr>
              <w:rPr>
                <w:ins w:id="948" w:author="Ericsson User" w:date="2022-01-27T10:03:00Z"/>
                <w:rFonts w:ascii="Arial" w:hAnsi="Arial" w:cs="Arial"/>
                <w:sz w:val="20"/>
                <w:szCs w:val="20"/>
                <w:lang w:val="en-US"/>
              </w:rPr>
            </w:pPr>
          </w:p>
        </w:tc>
        <w:tc>
          <w:tcPr>
            <w:tcW w:w="5310" w:type="dxa"/>
          </w:tcPr>
          <w:p w14:paraId="3A788C09" w14:textId="77777777" w:rsidR="0089110A" w:rsidRDefault="0089110A">
            <w:pPr>
              <w:rPr>
                <w:ins w:id="949" w:author="Ericsson User" w:date="2022-01-27T10:03:00Z"/>
                <w:rFonts w:ascii="Arial" w:hAnsi="Arial" w:cs="Arial"/>
                <w:sz w:val="20"/>
                <w:szCs w:val="20"/>
                <w:lang w:val="en-US"/>
              </w:rPr>
            </w:pPr>
          </w:p>
        </w:tc>
      </w:tr>
      <w:tr w:rsidR="0089110A" w14:paraId="26BF458B" w14:textId="77777777">
        <w:trPr>
          <w:trHeight w:val="415"/>
          <w:ins w:id="950" w:author="Ericsson User" w:date="2022-01-27T10:03:00Z"/>
        </w:trPr>
        <w:tc>
          <w:tcPr>
            <w:tcW w:w="1413" w:type="dxa"/>
          </w:tcPr>
          <w:p w14:paraId="656EC69F" w14:textId="77777777" w:rsidR="0089110A" w:rsidRDefault="0089110A">
            <w:pPr>
              <w:rPr>
                <w:ins w:id="951" w:author="Ericsson User" w:date="2022-01-27T10:03:00Z"/>
                <w:rFonts w:ascii="Arial" w:hAnsi="Arial" w:cs="Arial"/>
                <w:sz w:val="20"/>
                <w:szCs w:val="20"/>
                <w:lang w:val="en-US"/>
              </w:rPr>
            </w:pPr>
          </w:p>
        </w:tc>
        <w:tc>
          <w:tcPr>
            <w:tcW w:w="3402" w:type="dxa"/>
          </w:tcPr>
          <w:p w14:paraId="65C69F32" w14:textId="77777777" w:rsidR="0089110A" w:rsidRDefault="0089110A">
            <w:pPr>
              <w:rPr>
                <w:ins w:id="952" w:author="Ericsson User" w:date="2022-01-27T10:03:00Z"/>
                <w:rFonts w:ascii="Arial" w:hAnsi="Arial" w:cs="Arial"/>
                <w:sz w:val="20"/>
                <w:szCs w:val="20"/>
                <w:lang w:val="en-US"/>
              </w:rPr>
            </w:pPr>
          </w:p>
        </w:tc>
        <w:tc>
          <w:tcPr>
            <w:tcW w:w="5310" w:type="dxa"/>
          </w:tcPr>
          <w:p w14:paraId="0FD62E6A" w14:textId="77777777" w:rsidR="0089110A" w:rsidRDefault="0089110A">
            <w:pPr>
              <w:rPr>
                <w:ins w:id="953"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w:t>
      </w:r>
      <w:proofErr w:type="spellStart"/>
      <w:r>
        <w:rPr>
          <w:rFonts w:ascii="Arial" w:hAnsi="Arial" w:cs="Arial"/>
          <w:bCs/>
        </w:rPr>
        <w:t>msgA</w:t>
      </w:r>
      <w:proofErr w:type="spellEnd"/>
      <w:r>
        <w:rPr>
          <w:rFonts w:ascii="Arial" w:hAnsi="Arial" w:cs="Arial"/>
          <w:bCs/>
        </w:rPr>
        <w:t xml:space="preserve"> related PRACH resource information in the RA report has been brought up by multiple companies.</w:t>
      </w:r>
    </w:p>
    <w:p w14:paraId="1D8B61B3"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w:t>
      </w:r>
      <w:proofErr w:type="gramStart"/>
      <w:r>
        <w:rPr>
          <w:rFonts w:ascii="Arial" w:hAnsi="Arial" w:cs="Arial"/>
          <w:sz w:val="20"/>
          <w:szCs w:val="20"/>
          <w:lang w:val="en-GB"/>
        </w:rPr>
        <w:t>( CATT</w:t>
      </w:r>
      <w:proofErr w:type="gramEnd"/>
      <w:r>
        <w:rPr>
          <w:rFonts w:ascii="Arial" w:hAnsi="Arial" w:cs="Arial"/>
          <w:sz w:val="20"/>
          <w:szCs w:val="20"/>
          <w:lang w:val="en-GB"/>
        </w:rPr>
        <w:t xml:space="preserve">-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 xml:space="preserve">Confirm that when setting RA resource information in RA report, UE only include the parameters of RA resource that is configured in corresponding RACH configuration and used in the RA procedure (e.g., Msg1-FDM/Msg1-FrequencyStart is included for 2stepRA if shared RO is </w:t>
      </w:r>
      <w:proofErr w:type="gramStart"/>
      <w:r>
        <w:rPr>
          <w:rFonts w:ascii="Arial" w:hAnsi="Arial" w:cs="Arial"/>
          <w:sz w:val="20"/>
          <w:szCs w:val="20"/>
          <w:lang w:val="en-US"/>
        </w:rPr>
        <w:t>used)</w:t>
      </w:r>
      <w:r>
        <w:rPr>
          <w:rFonts w:ascii="Arial" w:hAnsi="Arial" w:cs="Arial"/>
          <w:sz w:val="20"/>
          <w:szCs w:val="20"/>
          <w:lang w:val="en-GB"/>
        </w:rPr>
        <w:t>(</w:t>
      </w:r>
      <w:proofErr w:type="gramEnd"/>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 xml:space="preserve">Based on the above, RAN2 can discuss the conditional inclusion aspects of </w:t>
      </w:r>
      <w:proofErr w:type="spellStart"/>
      <w:r>
        <w:rPr>
          <w:rFonts w:ascii="Arial" w:hAnsi="Arial" w:cs="Arial"/>
          <w:bCs/>
        </w:rPr>
        <w:t>msgA</w:t>
      </w:r>
      <w:proofErr w:type="spellEnd"/>
      <w:r>
        <w:rPr>
          <w:rFonts w:ascii="Arial" w:hAnsi="Arial" w:cs="Arial"/>
          <w:bCs/>
        </w:rPr>
        <w:t xml:space="preserve"> related PRACH resources.</w:t>
      </w:r>
    </w:p>
    <w:p w14:paraId="73DCFB4B" w14:textId="77777777" w:rsidR="0089110A" w:rsidRDefault="00E96746">
      <w:pPr>
        <w:pStyle w:val="Proposal"/>
      </w:pPr>
      <w:bookmarkStart w:id="954" w:name="_Toc93932650"/>
      <w:bookmarkStart w:id="955" w:name="_Toc92978211"/>
      <w:bookmarkStart w:id="956" w:name="_Toc94263943"/>
      <w:r>
        <w:t xml:space="preserve">RAN2 to confirm that the UE includes the RA resource related parameters (frequency start, FDM, and </w:t>
      </w:r>
      <w:proofErr w:type="spellStart"/>
      <w:r>
        <w:t>SubcarrierSpacing</w:t>
      </w:r>
      <w:proofErr w:type="spellEnd"/>
      <w:r>
        <w:t xml:space="preserve"> of the </w:t>
      </w:r>
      <w:proofErr w:type="spellStart"/>
      <w:r>
        <w:t>msgA</w:t>
      </w:r>
      <w:proofErr w:type="spellEnd"/>
      <w:r>
        <w:t xml:space="preserve"> RA resource) only under following scenarios</w:t>
      </w:r>
      <w:r>
        <w:rPr>
          <w:lang w:val="en-US"/>
        </w:rPr>
        <w:t>:</w:t>
      </w:r>
      <w:bookmarkEnd w:id="954"/>
      <w:bookmarkEnd w:id="955"/>
      <w:bookmarkEnd w:id="956"/>
    </w:p>
    <w:p w14:paraId="7FA15DD5" w14:textId="77777777" w:rsidR="0089110A" w:rsidRDefault="00E96746">
      <w:pPr>
        <w:pStyle w:val="Proposal"/>
        <w:numPr>
          <w:ilvl w:val="1"/>
          <w:numId w:val="11"/>
        </w:numPr>
      </w:pPr>
      <w:bookmarkStart w:id="957" w:name="_Toc93932651"/>
      <w:bookmarkStart w:id="958" w:name="_Toc92978212"/>
      <w:bookmarkStart w:id="959" w:name="_Toc94263944"/>
      <w:r>
        <w:rPr>
          <w:lang w:val="en-US"/>
        </w:rPr>
        <w:t>RA procedure involves only 2 step RA</w:t>
      </w:r>
      <w:bookmarkEnd w:id="957"/>
      <w:bookmarkEnd w:id="958"/>
      <w:bookmarkEnd w:id="959"/>
    </w:p>
    <w:p w14:paraId="6C99C2AA" w14:textId="77777777" w:rsidR="0089110A" w:rsidRDefault="00E96746">
      <w:pPr>
        <w:pStyle w:val="Proposal"/>
        <w:numPr>
          <w:ilvl w:val="1"/>
          <w:numId w:val="11"/>
        </w:numPr>
      </w:pPr>
      <w:bookmarkStart w:id="960" w:name="_Toc92978213"/>
      <w:bookmarkStart w:id="961" w:name="_Toc93932652"/>
      <w:bookmarkStart w:id="962" w:name="_Toc94263945"/>
      <w:r>
        <w:rPr>
          <w:lang w:val="en-US"/>
        </w:rPr>
        <w:t>When 2 step RA to 4 step RA switching occurs, only those parameters that are different in 4 step RA resources compared to the 2 step RA resources</w:t>
      </w:r>
      <w:r>
        <w:t>.</w:t>
      </w:r>
      <w:bookmarkEnd w:id="960"/>
      <w:bookmarkEnd w:id="961"/>
      <w:bookmarkEnd w:id="962"/>
    </w:p>
    <w:tbl>
      <w:tblPr>
        <w:tblStyle w:val="afd"/>
        <w:tblW w:w="10125" w:type="dxa"/>
        <w:tblLook w:val="04A0" w:firstRow="1" w:lastRow="0" w:firstColumn="1" w:lastColumn="0" w:noHBand="0" w:noVBand="1"/>
      </w:tblPr>
      <w:tblGrid>
        <w:gridCol w:w="1413"/>
        <w:gridCol w:w="3402"/>
        <w:gridCol w:w="5310"/>
      </w:tblGrid>
      <w:tr w:rsidR="0089110A" w14:paraId="464992CF" w14:textId="77777777">
        <w:trPr>
          <w:trHeight w:val="400"/>
          <w:ins w:id="963" w:author="Ericsson User" w:date="2022-01-27T10:03:00Z"/>
        </w:trPr>
        <w:tc>
          <w:tcPr>
            <w:tcW w:w="1413" w:type="dxa"/>
          </w:tcPr>
          <w:p w14:paraId="61CDF190" w14:textId="77777777" w:rsidR="0089110A" w:rsidRDefault="00E96746">
            <w:pPr>
              <w:rPr>
                <w:ins w:id="964" w:author="Ericsson User" w:date="2022-01-27T10:03:00Z"/>
                <w:rFonts w:ascii="Arial" w:hAnsi="Arial" w:cs="Arial"/>
                <w:b/>
                <w:bCs/>
                <w:sz w:val="20"/>
                <w:szCs w:val="20"/>
                <w:lang w:val="en-US"/>
              </w:rPr>
            </w:pPr>
            <w:ins w:id="965"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966" w:author="Ericsson User" w:date="2022-01-27T10:03:00Z"/>
                <w:rFonts w:ascii="Arial" w:hAnsi="Arial" w:cs="Arial"/>
                <w:b/>
                <w:bCs/>
                <w:sz w:val="20"/>
                <w:szCs w:val="20"/>
                <w:lang w:val="en-US"/>
              </w:rPr>
            </w:pPr>
            <w:ins w:id="967"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968" w:author="Ericsson User" w:date="2022-01-27T10:03:00Z"/>
                <w:rFonts w:ascii="Arial" w:hAnsi="Arial" w:cs="Arial"/>
                <w:b/>
                <w:bCs/>
                <w:sz w:val="20"/>
                <w:szCs w:val="20"/>
                <w:lang w:val="en-US"/>
              </w:rPr>
            </w:pPr>
            <w:ins w:id="969" w:author="Ericsson User" w:date="2022-01-27T10:03:00Z">
              <w:r>
                <w:rPr>
                  <w:rFonts w:ascii="Arial" w:hAnsi="Arial" w:cs="Arial"/>
                  <w:b/>
                  <w:bCs/>
                  <w:sz w:val="20"/>
                  <w:szCs w:val="20"/>
                  <w:lang w:val="en-US"/>
                </w:rPr>
                <w:t>Rapporteur’s view</w:t>
              </w:r>
            </w:ins>
          </w:p>
        </w:tc>
      </w:tr>
      <w:tr w:rsidR="0089110A" w14:paraId="683D3D33" w14:textId="77777777">
        <w:trPr>
          <w:trHeight w:val="430"/>
          <w:ins w:id="970" w:author="Ericsson User" w:date="2022-01-27T10:03:00Z"/>
        </w:trPr>
        <w:tc>
          <w:tcPr>
            <w:tcW w:w="1413" w:type="dxa"/>
          </w:tcPr>
          <w:p w14:paraId="0F91D8EF" w14:textId="77777777" w:rsidR="0089110A" w:rsidRDefault="0089110A">
            <w:pPr>
              <w:rPr>
                <w:ins w:id="971" w:author="Ericsson User" w:date="2022-01-27T10:03:00Z"/>
                <w:rFonts w:ascii="Arial" w:hAnsi="Arial" w:cs="Arial"/>
                <w:sz w:val="20"/>
                <w:szCs w:val="20"/>
                <w:lang w:val="en-US"/>
              </w:rPr>
            </w:pPr>
          </w:p>
        </w:tc>
        <w:tc>
          <w:tcPr>
            <w:tcW w:w="3402" w:type="dxa"/>
          </w:tcPr>
          <w:p w14:paraId="693BF21C" w14:textId="77777777" w:rsidR="0089110A" w:rsidRDefault="0089110A">
            <w:pPr>
              <w:rPr>
                <w:ins w:id="972" w:author="Ericsson User" w:date="2022-01-27T10:03:00Z"/>
                <w:rFonts w:ascii="Arial" w:hAnsi="Arial" w:cs="Arial"/>
                <w:sz w:val="20"/>
                <w:szCs w:val="20"/>
                <w:lang w:val="en-US"/>
              </w:rPr>
            </w:pPr>
          </w:p>
        </w:tc>
        <w:tc>
          <w:tcPr>
            <w:tcW w:w="5310" w:type="dxa"/>
          </w:tcPr>
          <w:p w14:paraId="3BC3F93C" w14:textId="77777777" w:rsidR="0089110A" w:rsidRDefault="0089110A">
            <w:pPr>
              <w:rPr>
                <w:ins w:id="973" w:author="Ericsson User" w:date="2022-01-27T10:03:00Z"/>
                <w:rFonts w:ascii="Arial" w:hAnsi="Arial" w:cs="Arial"/>
                <w:sz w:val="20"/>
                <w:szCs w:val="20"/>
                <w:lang w:val="en-US"/>
              </w:rPr>
            </w:pPr>
          </w:p>
        </w:tc>
      </w:tr>
      <w:tr w:rsidR="0089110A" w14:paraId="3CA826C2" w14:textId="77777777">
        <w:trPr>
          <w:trHeight w:val="415"/>
          <w:ins w:id="974" w:author="Ericsson User" w:date="2022-01-27T10:03:00Z"/>
        </w:trPr>
        <w:tc>
          <w:tcPr>
            <w:tcW w:w="1413" w:type="dxa"/>
          </w:tcPr>
          <w:p w14:paraId="1061B588" w14:textId="77777777" w:rsidR="0089110A" w:rsidRDefault="0089110A">
            <w:pPr>
              <w:rPr>
                <w:ins w:id="975" w:author="Ericsson User" w:date="2022-01-27T10:03:00Z"/>
                <w:rFonts w:ascii="Arial" w:hAnsi="Arial" w:cs="Arial"/>
                <w:sz w:val="20"/>
                <w:szCs w:val="20"/>
                <w:lang w:val="en-US"/>
              </w:rPr>
            </w:pPr>
          </w:p>
        </w:tc>
        <w:tc>
          <w:tcPr>
            <w:tcW w:w="3402" w:type="dxa"/>
          </w:tcPr>
          <w:p w14:paraId="0F7DDA62" w14:textId="77777777" w:rsidR="0089110A" w:rsidRDefault="0089110A">
            <w:pPr>
              <w:rPr>
                <w:ins w:id="976" w:author="Ericsson User" w:date="2022-01-27T10:03:00Z"/>
                <w:rFonts w:ascii="Arial" w:hAnsi="Arial" w:cs="Arial"/>
                <w:sz w:val="20"/>
                <w:szCs w:val="20"/>
                <w:lang w:val="en-US"/>
              </w:rPr>
            </w:pPr>
          </w:p>
        </w:tc>
        <w:tc>
          <w:tcPr>
            <w:tcW w:w="5310" w:type="dxa"/>
          </w:tcPr>
          <w:p w14:paraId="6A2F8903" w14:textId="77777777" w:rsidR="0089110A" w:rsidRDefault="0089110A">
            <w:pPr>
              <w:rPr>
                <w:ins w:id="977" w:author="Ericsson User" w:date="2022-01-27T10:03:00Z"/>
                <w:rFonts w:ascii="Arial" w:hAnsi="Arial" w:cs="Arial"/>
                <w:sz w:val="20"/>
                <w:szCs w:val="20"/>
                <w:lang w:val="en-US"/>
              </w:rPr>
            </w:pPr>
          </w:p>
        </w:tc>
      </w:tr>
      <w:tr w:rsidR="0089110A" w14:paraId="7C2B9494" w14:textId="77777777">
        <w:trPr>
          <w:trHeight w:val="430"/>
          <w:ins w:id="978" w:author="Ericsson User" w:date="2022-01-27T10:03:00Z"/>
        </w:trPr>
        <w:tc>
          <w:tcPr>
            <w:tcW w:w="1413" w:type="dxa"/>
          </w:tcPr>
          <w:p w14:paraId="19E3C52F" w14:textId="77777777" w:rsidR="0089110A" w:rsidRDefault="0089110A">
            <w:pPr>
              <w:rPr>
                <w:ins w:id="979" w:author="Ericsson User" w:date="2022-01-27T10:03:00Z"/>
                <w:rFonts w:ascii="Arial" w:hAnsi="Arial" w:cs="Arial"/>
                <w:sz w:val="20"/>
                <w:szCs w:val="20"/>
                <w:lang w:val="en-US"/>
              </w:rPr>
            </w:pPr>
          </w:p>
        </w:tc>
        <w:tc>
          <w:tcPr>
            <w:tcW w:w="3402" w:type="dxa"/>
          </w:tcPr>
          <w:p w14:paraId="52105458" w14:textId="77777777" w:rsidR="0089110A" w:rsidRDefault="0089110A">
            <w:pPr>
              <w:rPr>
                <w:ins w:id="980" w:author="Ericsson User" w:date="2022-01-27T10:03:00Z"/>
                <w:rFonts w:ascii="Arial" w:hAnsi="Arial" w:cs="Arial"/>
                <w:sz w:val="20"/>
                <w:szCs w:val="20"/>
                <w:lang w:val="en-US"/>
              </w:rPr>
            </w:pPr>
          </w:p>
        </w:tc>
        <w:tc>
          <w:tcPr>
            <w:tcW w:w="5310" w:type="dxa"/>
          </w:tcPr>
          <w:p w14:paraId="57809D9E" w14:textId="77777777" w:rsidR="0089110A" w:rsidRDefault="0089110A">
            <w:pPr>
              <w:rPr>
                <w:ins w:id="981" w:author="Ericsson User" w:date="2022-01-27T10:03:00Z"/>
                <w:rFonts w:ascii="Arial" w:hAnsi="Arial" w:cs="Arial"/>
                <w:sz w:val="20"/>
                <w:szCs w:val="20"/>
                <w:lang w:val="en-US"/>
              </w:rPr>
            </w:pPr>
          </w:p>
        </w:tc>
      </w:tr>
      <w:tr w:rsidR="0089110A" w14:paraId="657E66E6" w14:textId="77777777">
        <w:trPr>
          <w:trHeight w:val="415"/>
          <w:ins w:id="982" w:author="Ericsson User" w:date="2022-01-27T10:03:00Z"/>
        </w:trPr>
        <w:tc>
          <w:tcPr>
            <w:tcW w:w="1413" w:type="dxa"/>
          </w:tcPr>
          <w:p w14:paraId="2EEFFE55" w14:textId="77777777" w:rsidR="0089110A" w:rsidRDefault="0089110A">
            <w:pPr>
              <w:rPr>
                <w:ins w:id="983" w:author="Ericsson User" w:date="2022-01-27T10:03:00Z"/>
                <w:rFonts w:ascii="Arial" w:hAnsi="Arial" w:cs="Arial"/>
                <w:sz w:val="20"/>
                <w:szCs w:val="20"/>
                <w:lang w:val="en-US"/>
              </w:rPr>
            </w:pPr>
          </w:p>
        </w:tc>
        <w:tc>
          <w:tcPr>
            <w:tcW w:w="3402" w:type="dxa"/>
          </w:tcPr>
          <w:p w14:paraId="47FCD36D" w14:textId="77777777" w:rsidR="0089110A" w:rsidRDefault="0089110A">
            <w:pPr>
              <w:rPr>
                <w:ins w:id="984" w:author="Ericsson User" w:date="2022-01-27T10:03:00Z"/>
                <w:rFonts w:ascii="Arial" w:hAnsi="Arial" w:cs="Arial"/>
                <w:sz w:val="20"/>
                <w:szCs w:val="20"/>
                <w:lang w:val="en-US"/>
              </w:rPr>
            </w:pPr>
          </w:p>
        </w:tc>
        <w:tc>
          <w:tcPr>
            <w:tcW w:w="5310" w:type="dxa"/>
          </w:tcPr>
          <w:p w14:paraId="4947E08D" w14:textId="77777777" w:rsidR="0089110A" w:rsidRDefault="0089110A">
            <w:pPr>
              <w:rPr>
                <w:ins w:id="985" w:author="Ericsson User" w:date="2022-01-27T10:03:00Z"/>
                <w:rFonts w:ascii="Arial" w:hAnsi="Arial" w:cs="Arial"/>
                <w:sz w:val="20"/>
                <w:szCs w:val="20"/>
                <w:lang w:val="en-US"/>
              </w:rPr>
            </w:pPr>
          </w:p>
        </w:tc>
      </w:tr>
      <w:tr w:rsidR="0089110A" w14:paraId="54650310" w14:textId="77777777">
        <w:trPr>
          <w:trHeight w:val="430"/>
          <w:ins w:id="986" w:author="Ericsson User" w:date="2022-01-27T10:03:00Z"/>
        </w:trPr>
        <w:tc>
          <w:tcPr>
            <w:tcW w:w="1413" w:type="dxa"/>
          </w:tcPr>
          <w:p w14:paraId="3D3E720D" w14:textId="77777777" w:rsidR="0089110A" w:rsidRDefault="0089110A">
            <w:pPr>
              <w:rPr>
                <w:ins w:id="987" w:author="Ericsson User" w:date="2022-01-27T10:03:00Z"/>
                <w:rFonts w:ascii="Arial" w:hAnsi="Arial" w:cs="Arial"/>
                <w:sz w:val="20"/>
                <w:szCs w:val="20"/>
                <w:lang w:val="en-US"/>
              </w:rPr>
            </w:pPr>
          </w:p>
        </w:tc>
        <w:tc>
          <w:tcPr>
            <w:tcW w:w="3402" w:type="dxa"/>
          </w:tcPr>
          <w:p w14:paraId="1FAA372A" w14:textId="77777777" w:rsidR="0089110A" w:rsidRDefault="0089110A">
            <w:pPr>
              <w:rPr>
                <w:ins w:id="988" w:author="Ericsson User" w:date="2022-01-27T10:03:00Z"/>
                <w:rFonts w:ascii="Arial" w:hAnsi="Arial" w:cs="Arial"/>
                <w:sz w:val="20"/>
                <w:szCs w:val="20"/>
                <w:lang w:val="en-US"/>
              </w:rPr>
            </w:pPr>
          </w:p>
        </w:tc>
        <w:tc>
          <w:tcPr>
            <w:tcW w:w="5310" w:type="dxa"/>
          </w:tcPr>
          <w:p w14:paraId="601302F3" w14:textId="77777777" w:rsidR="0089110A" w:rsidRDefault="0089110A">
            <w:pPr>
              <w:rPr>
                <w:ins w:id="989" w:author="Ericsson User" w:date="2022-01-27T10:03:00Z"/>
                <w:rFonts w:ascii="Arial" w:hAnsi="Arial" w:cs="Arial"/>
                <w:sz w:val="20"/>
                <w:szCs w:val="20"/>
                <w:lang w:val="en-US"/>
              </w:rPr>
            </w:pPr>
          </w:p>
        </w:tc>
      </w:tr>
      <w:tr w:rsidR="0089110A" w14:paraId="013D5D8C" w14:textId="77777777">
        <w:trPr>
          <w:trHeight w:val="415"/>
          <w:ins w:id="990" w:author="Ericsson User" w:date="2022-01-27T10:03:00Z"/>
        </w:trPr>
        <w:tc>
          <w:tcPr>
            <w:tcW w:w="1413" w:type="dxa"/>
          </w:tcPr>
          <w:p w14:paraId="42334E09" w14:textId="77777777" w:rsidR="0089110A" w:rsidRDefault="0089110A">
            <w:pPr>
              <w:rPr>
                <w:ins w:id="991" w:author="Ericsson User" w:date="2022-01-27T10:03:00Z"/>
                <w:rFonts w:ascii="Arial" w:hAnsi="Arial" w:cs="Arial"/>
                <w:sz w:val="20"/>
                <w:szCs w:val="20"/>
                <w:lang w:val="en-US"/>
              </w:rPr>
            </w:pPr>
          </w:p>
        </w:tc>
        <w:tc>
          <w:tcPr>
            <w:tcW w:w="3402" w:type="dxa"/>
          </w:tcPr>
          <w:p w14:paraId="45458536" w14:textId="77777777" w:rsidR="0089110A" w:rsidRDefault="0089110A">
            <w:pPr>
              <w:rPr>
                <w:ins w:id="992" w:author="Ericsson User" w:date="2022-01-27T10:03:00Z"/>
                <w:rFonts w:ascii="Arial" w:hAnsi="Arial" w:cs="Arial"/>
                <w:sz w:val="20"/>
                <w:szCs w:val="20"/>
                <w:lang w:val="en-US"/>
              </w:rPr>
            </w:pPr>
          </w:p>
        </w:tc>
        <w:tc>
          <w:tcPr>
            <w:tcW w:w="5310" w:type="dxa"/>
          </w:tcPr>
          <w:p w14:paraId="17144F92" w14:textId="77777777" w:rsidR="0089110A" w:rsidRDefault="0089110A">
            <w:pPr>
              <w:rPr>
                <w:ins w:id="993" w:author="Ericsson User" w:date="2022-01-27T10:03:00Z"/>
                <w:rFonts w:ascii="Arial" w:hAnsi="Arial" w:cs="Arial"/>
                <w:sz w:val="20"/>
                <w:szCs w:val="20"/>
                <w:lang w:val="en-US"/>
              </w:rPr>
            </w:pPr>
          </w:p>
        </w:tc>
      </w:tr>
    </w:tbl>
    <w:p w14:paraId="2A3A7E9B" w14:textId="76AA53E4" w:rsidR="0089110A" w:rsidDel="00331351" w:rsidRDefault="00E96746">
      <w:pPr>
        <w:pStyle w:val="30"/>
        <w:numPr>
          <w:ilvl w:val="0"/>
          <w:numId w:val="0"/>
        </w:numPr>
        <w:rPr>
          <w:del w:id="994" w:author="Ericsson User" w:date="2022-01-28T10:25:00Z"/>
        </w:rPr>
      </w:pPr>
      <w:commentRangeStart w:id="995"/>
      <w:del w:id="996" w:author="Ericsson User" w:date="2022-01-28T10:25:00Z">
        <w:r w:rsidDel="00331351">
          <w:delText>On-demand SI</w:delText>
        </w:r>
      </w:del>
    </w:p>
    <w:p w14:paraId="2117C35F" w14:textId="4FAC7BA8" w:rsidR="0089110A" w:rsidDel="00331351" w:rsidRDefault="00E96746">
      <w:pPr>
        <w:pStyle w:val="40"/>
        <w:numPr>
          <w:ilvl w:val="0"/>
          <w:numId w:val="0"/>
        </w:numPr>
        <w:ind w:left="864" w:hanging="864"/>
        <w:rPr>
          <w:del w:id="997" w:author="Ericsson User" w:date="2022-01-28T10:25:00Z"/>
        </w:rPr>
      </w:pPr>
      <w:del w:id="998" w:author="Ericsson User" w:date="2022-01-28T10:25:00Z">
        <w:r w:rsidDel="00331351">
          <w:delText>Issue#15: Capability bit for on-demand SI related RA report enhancements</w:delText>
        </w:r>
      </w:del>
    </w:p>
    <w:p w14:paraId="27AEE84B" w14:textId="53EF6194" w:rsidR="0089110A" w:rsidDel="00331351" w:rsidRDefault="00E96746">
      <w:pPr>
        <w:jc w:val="both"/>
        <w:rPr>
          <w:del w:id="999" w:author="Ericsson User" w:date="2022-01-28T10:25:00Z"/>
          <w:rFonts w:ascii="Arial" w:hAnsi="Arial" w:cs="Arial"/>
          <w:bCs/>
          <w:lang w:eastAsia="zh-CN"/>
        </w:rPr>
      </w:pPr>
      <w:del w:id="1000" w:author="Ericsson User" w:date="2022-01-28T10:25:00Z">
        <w:r w:rsidDel="00331351">
          <w:rPr>
            <w:rFonts w:ascii="Arial" w:hAnsi="Arial" w:cs="Arial"/>
            <w:bCs/>
            <w:lang w:eastAsia="zh-CN"/>
          </w:rPr>
          <w:delText xml:space="preserve">In </w:delText>
        </w:r>
        <w:r w:rsidDel="00331351">
          <w:rPr>
            <w:rFonts w:ascii="Arial" w:hAnsi="Arial" w:cs="Arial"/>
            <w:bCs/>
            <w:lang w:eastAsia="zh-CN"/>
          </w:rPr>
          <w:fldChar w:fldCharType="begin"/>
        </w:r>
        <w:r w:rsidDel="00331351">
          <w:rPr>
            <w:rFonts w:ascii="Arial" w:hAnsi="Arial" w:cs="Arial"/>
            <w:bCs/>
            <w:lang w:eastAsia="zh-CN"/>
          </w:rPr>
          <w:delInstrText xml:space="preserve"> REF _Ref92961248 \r \h </w:delInstrText>
        </w:r>
        <w:r w:rsidDel="00331351">
          <w:rPr>
            <w:rFonts w:ascii="Arial" w:hAnsi="Arial" w:cs="Arial"/>
            <w:bCs/>
            <w:lang w:eastAsia="zh-CN"/>
          </w:rPr>
        </w:r>
        <w:r w:rsidDel="00331351">
          <w:rPr>
            <w:rFonts w:ascii="Arial" w:hAnsi="Arial" w:cs="Arial"/>
            <w:bCs/>
            <w:lang w:eastAsia="zh-CN"/>
          </w:rPr>
          <w:fldChar w:fldCharType="separate"/>
        </w:r>
        <w:r w:rsidDel="00331351">
          <w:rPr>
            <w:rFonts w:ascii="Arial" w:hAnsi="Arial" w:cs="Arial"/>
            <w:bCs/>
            <w:lang w:eastAsia="zh-CN"/>
          </w:rPr>
          <w:delText>[29]</w:delText>
        </w:r>
        <w:r w:rsidDel="00331351">
          <w:rPr>
            <w:rFonts w:ascii="Arial" w:hAnsi="Arial" w:cs="Arial"/>
            <w:bCs/>
            <w:lang w:eastAsia="zh-CN"/>
          </w:rPr>
          <w:fldChar w:fldCharType="end"/>
        </w:r>
        <w:r w:rsidDel="00331351">
          <w:rPr>
            <w:rFonts w:ascii="Arial" w:hAnsi="Arial" w:cs="Arial"/>
            <w:bCs/>
            <w:lang w:eastAsia="zh-CN"/>
          </w:rPr>
          <w:delText>, it has been discussed to introduce a new capability bit for the on-demand SI request related enhancement as part of RA reporting. Based on that, rapporteur wonders if companies agree to introduce a new capability bit for the on-demand SI request enhancement in the RA reporting.</w:delText>
        </w:r>
      </w:del>
    </w:p>
    <w:p w14:paraId="7C126018" w14:textId="5A93242D" w:rsidR="0089110A" w:rsidDel="00331351" w:rsidRDefault="00E96746">
      <w:pPr>
        <w:pStyle w:val="Proposal"/>
        <w:rPr>
          <w:del w:id="1001" w:author="Ericsson User" w:date="2022-01-28T10:25:00Z"/>
        </w:rPr>
      </w:pPr>
      <w:bookmarkStart w:id="1002" w:name="_Toc92978270"/>
      <w:bookmarkStart w:id="1003" w:name="_Toc93932669"/>
      <w:bookmarkStart w:id="1004" w:name="_Toc94263385"/>
      <w:bookmarkStart w:id="1005" w:name="_Toc94263825"/>
      <w:bookmarkStart w:id="1006" w:name="_Toc94263946"/>
      <w:del w:id="1007" w:author="Ericsson User" w:date="2022-01-28T10:25:00Z">
        <w:r w:rsidDel="00331351">
          <w:rPr>
            <w:rFonts w:cs="Arial"/>
          </w:rPr>
          <w:delText>RAN2 discuss the necessity of a new capability bit for on-demand SI request enhancement of the RA reporting</w:delText>
        </w:r>
        <w:bookmarkEnd w:id="1002"/>
        <w:r w:rsidDel="00331351">
          <w:delText>.</w:delText>
        </w:r>
        <w:bookmarkEnd w:id="1003"/>
        <w:bookmarkEnd w:id="1004"/>
        <w:bookmarkEnd w:id="1005"/>
        <w:bookmarkEnd w:id="1006"/>
      </w:del>
    </w:p>
    <w:p w14:paraId="1DE511B0" w14:textId="77777777" w:rsidR="00331351" w:rsidRPr="0019124F" w:rsidRDefault="001F082A">
      <w:pPr>
        <w:pStyle w:val="Proposal"/>
        <w:numPr>
          <w:ilvl w:val="0"/>
          <w:numId w:val="0"/>
        </w:numPr>
        <w:rPr>
          <w:ins w:id="1008" w:author="Ericsson User" w:date="2022-01-28T10:26:00Z"/>
          <w:lang w:val="en-US"/>
        </w:rPr>
        <w:pPrChange w:id="1009" w:author="Ericsson User" w:date="2022-01-28T10:28:00Z">
          <w:pPr>
            <w:pStyle w:val="30"/>
            <w:numPr>
              <w:ilvl w:val="0"/>
              <w:numId w:val="0"/>
            </w:numPr>
            <w:ind w:left="0" w:firstLine="0"/>
          </w:pPr>
        </w:pPrChange>
      </w:pPr>
      <w:bookmarkStart w:id="1010" w:name="_Toc94263386"/>
      <w:bookmarkStart w:id="1011" w:name="_Toc94263826"/>
      <w:bookmarkStart w:id="1012" w:name="_Toc94263947"/>
      <w:ins w:id="1013" w:author="Nokia" w:date="2022-01-28T07:53:00Z">
        <w:del w:id="1014" w:author="Ericsson User" w:date="2022-01-28T10:25:00Z">
          <w:r w:rsidRPr="0019124F" w:rsidDel="00331351">
            <w:rPr>
              <w:rFonts w:cs="Arial"/>
              <w:lang w:val="en-US"/>
            </w:rPr>
            <w:delText>Nokia</w:delText>
          </w:r>
          <w:r w:rsidRPr="002209CC" w:rsidDel="00331351">
            <w:rPr>
              <w:lang w:val="en-US"/>
            </w:rPr>
            <w:delText>There may be no need for the UE capability bit, but we wonder whats the guideline for the UE capabilities in the Open Isssue List (it seems its not the first priority)</w:delText>
          </w:r>
        </w:del>
      </w:ins>
      <w:commentRangeEnd w:id="995"/>
      <w:ins w:id="1015" w:author="Ericsson User" w:date="2022-01-28T10:25:00Z">
        <w:r w:rsidR="00331351">
          <w:rPr>
            <w:rStyle w:val="aff3"/>
            <w:rFonts w:ascii="Times New Roman" w:hAnsi="Times New Roman"/>
          </w:rPr>
          <w:commentReference w:id="995"/>
        </w:r>
      </w:ins>
      <w:bookmarkEnd w:id="1010"/>
      <w:bookmarkEnd w:id="1011"/>
      <w:bookmarkEnd w:id="1012"/>
    </w:p>
    <w:p w14:paraId="5F80DBDA" w14:textId="42ADBAD3" w:rsidR="0089110A" w:rsidRDefault="00E96746">
      <w:pPr>
        <w:pStyle w:val="30"/>
        <w:numPr>
          <w:ilvl w:val="0"/>
          <w:numId w:val="0"/>
        </w:numPr>
      </w:pPr>
      <w:proofErr w:type="spellStart"/>
      <w:r>
        <w:t>SgNB</w:t>
      </w:r>
      <w:proofErr w:type="spellEnd"/>
      <w:r>
        <w:t xml:space="preserve"> related RA report</w:t>
      </w:r>
    </w:p>
    <w:p w14:paraId="6D7F335A" w14:textId="786B75F9" w:rsidR="0089110A" w:rsidDel="00331351" w:rsidRDefault="00E96746">
      <w:pPr>
        <w:pStyle w:val="40"/>
        <w:numPr>
          <w:ilvl w:val="0"/>
          <w:numId w:val="0"/>
        </w:numPr>
        <w:ind w:left="864" w:hanging="864"/>
        <w:rPr>
          <w:del w:id="1016" w:author="Ericsson User" w:date="2022-01-28T10:27:00Z"/>
        </w:rPr>
      </w:pPr>
      <w:commentRangeStart w:id="1017"/>
      <w:del w:id="1018" w:author="Ericsson User" w:date="2022-01-28T10:27:00Z">
        <w:r w:rsidDel="00331351">
          <w:delText>Issue#16: UE capability of SN RA reporting to MN</w:delText>
        </w:r>
      </w:del>
    </w:p>
    <w:p w14:paraId="43E1F8E2" w14:textId="000B9604" w:rsidR="0089110A" w:rsidDel="00331351" w:rsidRDefault="00E96746">
      <w:pPr>
        <w:rPr>
          <w:del w:id="1019" w:author="Ericsson User" w:date="2022-01-28T10:27:00Z"/>
          <w:rFonts w:ascii="Arial" w:hAnsi="Arial" w:cs="Arial"/>
        </w:rPr>
      </w:pPr>
      <w:del w:id="1020" w:author="Ericsson User" w:date="2022-01-28T10:27:00Z">
        <w:r w:rsidDel="00331351">
          <w:rPr>
            <w:rFonts w:ascii="Arial" w:hAnsi="Arial" w:cs="Arial"/>
          </w:rPr>
          <w:delText>Some companies have brought up the issue of whether the feature of SN RA Reporting to MN is a mandatory feature or is it an explicit capability from the UE side. This issue needs to be resolved.</w:delText>
        </w:r>
      </w:del>
    </w:p>
    <w:p w14:paraId="4F15D33D" w14:textId="282035A3" w:rsidR="0089110A" w:rsidDel="00331351" w:rsidRDefault="00E96746">
      <w:pPr>
        <w:jc w:val="both"/>
        <w:rPr>
          <w:del w:id="1021" w:author="Ericsson User" w:date="2022-01-28T10:27:00Z"/>
          <w:rFonts w:ascii="Arial" w:hAnsi="Arial" w:cs="Arial"/>
          <w:bCs/>
        </w:rPr>
      </w:pPr>
      <w:del w:id="1022" w:author="Ericsson User" w:date="2022-01-28T10:27:00Z">
        <w:r w:rsidDel="00331351">
          <w:rPr>
            <w:rFonts w:ascii="Arial" w:hAnsi="Arial" w:cs="Arial"/>
            <w:bCs/>
          </w:rPr>
          <w:delText xml:space="preserve">Concerning the capability bit for the RA report, following have been proposed in </w:delText>
        </w:r>
        <w:r w:rsidDel="00331351">
          <w:rPr>
            <w:rFonts w:ascii="Arial" w:hAnsi="Arial" w:cs="Arial"/>
            <w:bCs/>
          </w:rPr>
          <w:fldChar w:fldCharType="begin"/>
        </w:r>
        <w:r w:rsidDel="00331351">
          <w:rPr>
            <w:rFonts w:ascii="Arial" w:hAnsi="Arial" w:cs="Arial"/>
            <w:bCs/>
          </w:rPr>
          <w:delInstrText xml:space="preserve"> REF _Ref92961248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29]</w:delText>
        </w:r>
        <w:r w:rsidDel="00331351">
          <w:rPr>
            <w:rFonts w:ascii="Arial" w:hAnsi="Arial" w:cs="Arial"/>
            <w:bCs/>
          </w:rPr>
          <w:fldChar w:fldCharType="end"/>
        </w:r>
        <w:r w:rsidDel="00331351">
          <w:rPr>
            <w:rFonts w:ascii="Arial" w:hAnsi="Arial" w:cs="Arial"/>
            <w:bCs/>
          </w:rPr>
          <w:delText>,</w:delText>
        </w:r>
        <w:r w:rsidDel="00331351">
          <w:rPr>
            <w:rFonts w:ascii="Arial" w:hAnsi="Arial" w:cs="Arial"/>
            <w:bCs/>
          </w:rPr>
          <w:fldChar w:fldCharType="begin"/>
        </w:r>
        <w:r w:rsidDel="00331351">
          <w:rPr>
            <w:rFonts w:ascii="Arial" w:hAnsi="Arial" w:cs="Arial"/>
            <w:bCs/>
          </w:rPr>
          <w:delInstrText xml:space="preserve"> REF _Ref92964232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30]</w:delText>
        </w:r>
        <w:r w:rsidDel="00331351">
          <w:rPr>
            <w:rFonts w:ascii="Arial" w:hAnsi="Arial" w:cs="Arial"/>
            <w:bCs/>
          </w:rPr>
          <w:fldChar w:fldCharType="end"/>
        </w:r>
        <w:r w:rsidDel="00331351">
          <w:rPr>
            <w:rFonts w:ascii="Arial" w:hAnsi="Arial" w:cs="Arial"/>
            <w:bCs/>
          </w:rPr>
          <w:delText>,</w:delText>
        </w:r>
        <w:r w:rsidDel="00331351">
          <w:rPr>
            <w:rFonts w:ascii="Arial" w:hAnsi="Arial" w:cs="Arial"/>
            <w:bCs/>
          </w:rPr>
          <w:fldChar w:fldCharType="begin"/>
        </w:r>
        <w:r w:rsidDel="00331351">
          <w:rPr>
            <w:rFonts w:ascii="Arial" w:hAnsi="Arial" w:cs="Arial"/>
            <w:bCs/>
          </w:rPr>
          <w:delInstrText xml:space="preserve"> REF _Ref92964233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31]</w:delText>
        </w:r>
        <w:r w:rsidDel="00331351">
          <w:rPr>
            <w:rFonts w:ascii="Arial" w:hAnsi="Arial" w:cs="Arial"/>
            <w:bCs/>
          </w:rPr>
          <w:fldChar w:fldCharType="end"/>
        </w:r>
        <w:r w:rsidDel="00331351">
          <w:rPr>
            <w:rFonts w:ascii="Arial" w:hAnsi="Arial" w:cs="Arial"/>
            <w:bCs/>
          </w:rPr>
          <w:delText>:</w:delText>
        </w:r>
      </w:del>
    </w:p>
    <w:p w14:paraId="13559C89" w14:textId="5B5AD14E" w:rsidR="0089110A" w:rsidDel="00331351" w:rsidRDefault="00E96746">
      <w:pPr>
        <w:pStyle w:val="aff5"/>
        <w:numPr>
          <w:ilvl w:val="0"/>
          <w:numId w:val="27"/>
        </w:numPr>
        <w:jc w:val="both"/>
        <w:rPr>
          <w:del w:id="1023" w:author="Ericsson User" w:date="2022-01-28T10:27:00Z"/>
          <w:rFonts w:ascii="Arial" w:hAnsi="Arial" w:cs="Arial"/>
          <w:bCs/>
          <w:lang w:val="en-US"/>
        </w:rPr>
      </w:pPr>
      <w:del w:id="1024" w:author="Ericsson User" w:date="2022-01-28T10:27:00Z">
        <w:r w:rsidDel="00331351">
          <w:rPr>
            <w:lang w:val="en-US"/>
          </w:rPr>
          <w:delText>Neither additional capability bit nor optional feature is needed for SgNB RACH Report for NR-DC case</w:delText>
        </w:r>
        <w:r w:rsidDel="00331351">
          <w:rPr>
            <w:lang w:val="en-GB"/>
          </w:rPr>
          <w:delText xml:space="preserve">, while in EN-DC scenarios additional capability bit is needed for NR RA report enhancement in LTE </w:delText>
        </w:r>
        <w:r w:rsidDel="00331351">
          <w:fldChar w:fldCharType="begin"/>
        </w:r>
        <w:r w:rsidDel="00331351">
          <w:rPr>
            <w:lang w:val="en-GB"/>
          </w:rPr>
          <w:delInstrText xml:space="preserve"> REF _Ref92964233 \r \h </w:delInstrText>
        </w:r>
        <w:r w:rsidDel="00331351">
          <w:fldChar w:fldCharType="separate"/>
        </w:r>
        <w:r w:rsidDel="00331351">
          <w:rPr>
            <w:lang w:val="en-GB"/>
          </w:rPr>
          <w:delText>[31]</w:delText>
        </w:r>
        <w:r w:rsidDel="00331351">
          <w:fldChar w:fldCharType="end"/>
        </w:r>
        <w:r w:rsidDel="00331351">
          <w:rPr>
            <w:lang w:val="en-GB"/>
          </w:rPr>
          <w:delText>.</w:delText>
        </w:r>
      </w:del>
    </w:p>
    <w:p w14:paraId="5662F149" w14:textId="3D8E87C2" w:rsidR="0089110A" w:rsidDel="00331351" w:rsidRDefault="00E96746">
      <w:pPr>
        <w:pStyle w:val="aff5"/>
        <w:numPr>
          <w:ilvl w:val="0"/>
          <w:numId w:val="27"/>
        </w:numPr>
        <w:jc w:val="both"/>
        <w:rPr>
          <w:del w:id="1025" w:author="Ericsson User" w:date="2022-01-28T10:27:00Z"/>
          <w:rFonts w:ascii="Arial" w:hAnsi="Arial" w:cs="Arial"/>
          <w:bCs/>
          <w:lang w:val="en-US"/>
        </w:rPr>
      </w:pPr>
      <w:del w:id="1026" w:author="Ericsson User" w:date="2022-01-28T10:27:00Z">
        <w:r w:rsidDel="00331351">
          <w:rPr>
            <w:lang w:val="en-GB"/>
          </w:rPr>
          <w:delText>N</w:delText>
        </w:r>
        <w:r w:rsidDel="00331351">
          <w:rPr>
            <w:lang w:val="en-US"/>
          </w:rPr>
          <w:delText xml:space="preserve">ew UE capability bits for </w:delText>
        </w:r>
        <w:r w:rsidDel="00331351">
          <w:rPr>
            <w:lang w:val="en-GB"/>
          </w:rPr>
          <w:delText>2-step RA report enhancement and SN RA report are needed</w:delText>
        </w:r>
        <w:r w:rsidDel="00331351">
          <w:rPr>
            <w:lang w:val="en-US"/>
          </w:rPr>
          <w:delText>, and they are optional with capability signalling</w:delText>
        </w:r>
        <w:r w:rsidDel="00331351">
          <w:rPr>
            <w:lang w:val="en-GB"/>
          </w:rPr>
          <w:delText xml:space="preserve"> </w:delText>
        </w:r>
        <w:r w:rsidDel="00331351">
          <w:fldChar w:fldCharType="begin"/>
        </w:r>
        <w:r w:rsidDel="00331351">
          <w:rPr>
            <w:lang w:val="en-GB"/>
          </w:rPr>
          <w:delInstrText xml:space="preserve"> REF _Ref92961248 \r \h </w:delInstrText>
        </w:r>
        <w:r w:rsidDel="00331351">
          <w:fldChar w:fldCharType="separate"/>
        </w:r>
        <w:r w:rsidDel="00331351">
          <w:rPr>
            <w:lang w:val="en-GB"/>
          </w:rPr>
          <w:delText>[29]</w:delText>
        </w:r>
        <w:r w:rsidDel="00331351">
          <w:fldChar w:fldCharType="end"/>
        </w:r>
        <w:r w:rsidDel="00331351">
          <w:rPr>
            <w:lang w:val="en-GB"/>
          </w:rPr>
          <w:delText>.</w:delText>
        </w:r>
      </w:del>
    </w:p>
    <w:p w14:paraId="2CCF5C3B" w14:textId="3FB9A2F6" w:rsidR="0089110A" w:rsidDel="00331351" w:rsidRDefault="00E96746">
      <w:pPr>
        <w:pStyle w:val="aff5"/>
        <w:numPr>
          <w:ilvl w:val="0"/>
          <w:numId w:val="27"/>
        </w:numPr>
        <w:jc w:val="both"/>
        <w:rPr>
          <w:del w:id="1027" w:author="Ericsson User" w:date="2022-01-28T10:27:00Z"/>
          <w:lang w:val="en-GB"/>
        </w:rPr>
      </w:pPr>
      <w:del w:id="1028" w:author="Ericsson User" w:date="2022-01-28T10:27:00Z">
        <w:r w:rsidDel="00331351">
          <w:rPr>
            <w:lang w:val="en-GB"/>
          </w:rPr>
          <w:delText xml:space="preserve">Due to the time constrains prioritize NR DC scenarios and avoid changes in LTE spec for the time being </w:delText>
        </w:r>
        <w:r w:rsidDel="00331351">
          <w:fldChar w:fldCharType="begin"/>
        </w:r>
        <w:r w:rsidDel="00331351">
          <w:rPr>
            <w:lang w:val="en-GB"/>
          </w:rPr>
          <w:delInstrText xml:space="preserve"> REF _Ref92964232 \r \h </w:delInstrText>
        </w:r>
        <w:r w:rsidDel="00331351">
          <w:fldChar w:fldCharType="separate"/>
        </w:r>
        <w:r w:rsidDel="00331351">
          <w:rPr>
            <w:lang w:val="en-GB"/>
          </w:rPr>
          <w:delText>[30]</w:delText>
        </w:r>
        <w:r w:rsidDel="00331351">
          <w:fldChar w:fldCharType="end"/>
        </w:r>
        <w:r w:rsidDel="00331351">
          <w:rPr>
            <w:lang w:val="en-GB"/>
          </w:rPr>
          <w:delText>.</w:delText>
        </w:r>
      </w:del>
    </w:p>
    <w:p w14:paraId="2A120DB0" w14:textId="4FAD982D" w:rsidR="0089110A" w:rsidDel="00331351" w:rsidRDefault="0089110A">
      <w:pPr>
        <w:jc w:val="both"/>
        <w:rPr>
          <w:del w:id="1029" w:author="Ericsson User" w:date="2022-01-28T10:27:00Z"/>
          <w:rFonts w:ascii="Arial" w:hAnsi="Arial" w:cs="Arial"/>
          <w:bCs/>
        </w:rPr>
      </w:pPr>
    </w:p>
    <w:p w14:paraId="11A3F301" w14:textId="786F2851" w:rsidR="0089110A" w:rsidDel="00331351" w:rsidRDefault="00E96746">
      <w:pPr>
        <w:jc w:val="both"/>
        <w:rPr>
          <w:del w:id="1030" w:author="Ericsson User" w:date="2022-01-28T10:27:00Z"/>
          <w:rFonts w:ascii="Arial" w:hAnsi="Arial" w:cs="Arial"/>
          <w:bCs/>
        </w:rPr>
      </w:pPr>
      <w:del w:id="1031" w:author="Ericsson User" w:date="2022-01-28T10:27:00Z">
        <w:r w:rsidDel="00331351">
          <w:rPr>
            <w:rFonts w:ascii="Arial" w:hAnsi="Arial" w:cs="Arial"/>
          </w:rPr>
          <w:delText>Based on the above, rapporteur would like to propose the following proposal.</w:delText>
        </w:r>
      </w:del>
    </w:p>
    <w:p w14:paraId="59AE2D93" w14:textId="24026B5C" w:rsidR="0089110A" w:rsidDel="00331351" w:rsidRDefault="00E96746">
      <w:pPr>
        <w:pStyle w:val="Proposal"/>
        <w:rPr>
          <w:del w:id="1032" w:author="Ericsson User" w:date="2022-01-28T10:27:00Z"/>
          <w:rFonts w:cs="Arial"/>
        </w:rPr>
      </w:pPr>
      <w:bookmarkStart w:id="1033" w:name="_Toc92978209"/>
      <w:bookmarkStart w:id="1034" w:name="_Toc93932648"/>
      <w:bookmarkStart w:id="1035" w:name="_Toc94263387"/>
      <w:bookmarkStart w:id="1036" w:name="_Toc94263827"/>
      <w:bookmarkStart w:id="1037" w:name="_Toc94263948"/>
      <w:del w:id="1038" w:author="Ericsson User" w:date="2022-01-28T10:27:00Z">
        <w:r w:rsidDel="00331351">
          <w:rPr>
            <w:rFonts w:cs="Arial"/>
          </w:rPr>
          <w:delText>RAN2 discuss whether a capability bit is needed for the RA report enhancements in Rel 17 (i.e., enhancement on 2-step RA information and SN related RA information).</w:delText>
        </w:r>
        <w:bookmarkEnd w:id="1033"/>
        <w:bookmarkEnd w:id="1034"/>
        <w:bookmarkEnd w:id="1035"/>
        <w:bookmarkEnd w:id="1036"/>
        <w:bookmarkEnd w:id="1037"/>
        <w:r w:rsidDel="00331351">
          <w:rPr>
            <w:rFonts w:cs="Arial"/>
          </w:rPr>
          <w:delText xml:space="preserve"> </w:delText>
        </w:r>
      </w:del>
    </w:p>
    <w:p w14:paraId="4FC9B489" w14:textId="77777777" w:rsidR="0019124F" w:rsidRDefault="001F082A" w:rsidP="0019124F">
      <w:pPr>
        <w:pStyle w:val="Proposal"/>
        <w:numPr>
          <w:ilvl w:val="0"/>
          <w:numId w:val="0"/>
        </w:numPr>
        <w:rPr>
          <w:ins w:id="1039" w:author="Ericsson User" w:date="2022-01-28T10:28:00Z"/>
        </w:rPr>
      </w:pPr>
      <w:bookmarkStart w:id="1040" w:name="_Toc94263388"/>
      <w:bookmarkStart w:id="1041" w:name="_Toc94263828"/>
      <w:bookmarkStart w:id="1042" w:name="_Toc94263949"/>
      <w:ins w:id="1043" w:author="Nokia" w:date="2022-01-28T07:53:00Z">
        <w:del w:id="1044" w:author="Ericsson User" w:date="2022-01-28T10:27:00Z">
          <w:r w:rsidRPr="0019124F" w:rsidDel="00331351">
            <w:rPr>
              <w:rFonts w:cs="Arial"/>
              <w:lang w:val="en-US"/>
            </w:rPr>
            <w:delText>Nokia</w:delText>
          </w:r>
          <w:r w:rsidDel="00331351">
            <w:delText>Wonder how important UE capabilities are for Open Issue List (see guideline from the Chair)</w:delText>
          </w:r>
        </w:del>
      </w:ins>
      <w:commentRangeEnd w:id="1017"/>
      <w:ins w:id="1045" w:author="Ericsson User" w:date="2022-01-28T10:27:00Z">
        <w:r w:rsidR="00331351">
          <w:rPr>
            <w:rStyle w:val="aff3"/>
            <w:rFonts w:ascii="Times New Roman" w:hAnsi="Times New Roman"/>
          </w:rPr>
          <w:commentReference w:id="1017"/>
        </w:r>
      </w:ins>
      <w:bookmarkEnd w:id="1040"/>
      <w:bookmarkEnd w:id="1041"/>
      <w:bookmarkEnd w:id="1042"/>
    </w:p>
    <w:p w14:paraId="3F05CC1C" w14:textId="1239D5BF" w:rsidR="0089110A" w:rsidRDefault="00E96746">
      <w:pPr>
        <w:pStyle w:val="40"/>
        <w:numPr>
          <w:ilvl w:val="0"/>
          <w:numId w:val="0"/>
        </w:numPr>
        <w:ind w:left="864" w:hanging="864"/>
      </w:pPr>
      <w:r>
        <w:t>Issue#17: Cross RAT RA reporting</w:t>
      </w:r>
    </w:p>
    <w:p w14:paraId="5C74290F" w14:textId="77777777" w:rsidR="0089110A" w:rsidRDefault="00E96746">
      <w:pPr>
        <w:rPr>
          <w:rFonts w:ascii="Arial" w:hAnsi="Arial" w:cs="Arial"/>
        </w:rPr>
      </w:pPr>
      <w:r>
        <w:rPr>
          <w:rFonts w:ascii="Arial" w:hAnsi="Arial" w:cs="Arial"/>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1046" w:name="_Toc94263950"/>
      <w:r>
        <w:rPr>
          <w:lang w:val="en-US"/>
        </w:rPr>
        <w:t xml:space="preserve">RAN2 to </w:t>
      </w:r>
      <w:del w:id="1047" w:author="Rapporteur" w:date="2022-01-27T18:40:00Z">
        <w:r>
          <w:rPr>
            <w:lang w:val="en-US"/>
          </w:rPr>
          <w:delText xml:space="preserve">agree </w:delText>
        </w:r>
      </w:del>
      <w:ins w:id="1048" w:author="Rapporteur" w:date="2022-01-27T18:40:00Z">
        <w:r>
          <w:rPr>
            <w:lang w:val="en-US"/>
          </w:rPr>
          <w:t xml:space="preserve">discuss </w:t>
        </w:r>
      </w:ins>
      <w:r>
        <w:rPr>
          <w:lang w:val="en-US"/>
        </w:rPr>
        <w:t>w</w:t>
      </w:r>
      <w:r>
        <w:rPr>
          <w:rFonts w:eastAsia="等线"/>
          <w:lang w:val="de-DE"/>
        </w:rPr>
        <w:t>hether</w:t>
      </w:r>
      <w:r>
        <w:rPr>
          <w:lang w:val="en-US"/>
        </w:rPr>
        <w:t xml:space="preserve"> the TS 36.331 modifications are introduced to handle the scenario of </w:t>
      </w:r>
      <w:r>
        <w:rPr>
          <w:rFonts w:hint="eastAsia"/>
          <w:lang w:val="en-US"/>
        </w:rPr>
        <w:t>LTE MN</w:t>
      </w:r>
      <w:r>
        <w:rPr>
          <w:lang w:val="en-US"/>
        </w:rPr>
        <w:t xml:space="preserve"> fetching the list of NR RA reports.</w:t>
      </w:r>
      <w:bookmarkEnd w:id="1046"/>
      <w:r>
        <w:rPr>
          <w:rFonts w:cs="Arial"/>
        </w:rPr>
        <w:t xml:space="preserve"> </w:t>
      </w:r>
    </w:p>
    <w:tbl>
      <w:tblPr>
        <w:tblStyle w:val="afd"/>
        <w:tblW w:w="10125" w:type="dxa"/>
        <w:tblLook w:val="04A0" w:firstRow="1" w:lastRow="0" w:firstColumn="1" w:lastColumn="0" w:noHBand="0" w:noVBand="1"/>
      </w:tblPr>
      <w:tblGrid>
        <w:gridCol w:w="1413"/>
        <w:gridCol w:w="3402"/>
        <w:gridCol w:w="5310"/>
      </w:tblGrid>
      <w:tr w:rsidR="0089110A" w14:paraId="1B2F465E" w14:textId="77777777" w:rsidTr="00390CB9">
        <w:trPr>
          <w:trHeight w:val="400"/>
          <w:ins w:id="1049" w:author="Ericsson User" w:date="2022-01-27T10:03:00Z"/>
        </w:trPr>
        <w:tc>
          <w:tcPr>
            <w:tcW w:w="1413" w:type="dxa"/>
          </w:tcPr>
          <w:p w14:paraId="1FA8F8B3" w14:textId="77777777" w:rsidR="0089110A" w:rsidRDefault="00E96746">
            <w:pPr>
              <w:rPr>
                <w:ins w:id="1050" w:author="Ericsson User" w:date="2022-01-27T10:03:00Z"/>
                <w:rFonts w:ascii="Arial" w:hAnsi="Arial" w:cs="Arial"/>
                <w:b/>
                <w:bCs/>
                <w:sz w:val="20"/>
                <w:szCs w:val="20"/>
                <w:lang w:val="en-US"/>
              </w:rPr>
            </w:pPr>
            <w:ins w:id="1051"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1052" w:author="Ericsson User" w:date="2022-01-27T10:03:00Z"/>
                <w:rFonts w:ascii="Arial" w:hAnsi="Arial" w:cs="Arial"/>
                <w:b/>
                <w:bCs/>
                <w:sz w:val="20"/>
                <w:szCs w:val="20"/>
                <w:lang w:val="en-US"/>
              </w:rPr>
            </w:pPr>
            <w:ins w:id="1053"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1054" w:author="Ericsson User" w:date="2022-01-27T10:03:00Z"/>
                <w:rFonts w:ascii="Arial" w:hAnsi="Arial" w:cs="Arial"/>
                <w:b/>
                <w:bCs/>
                <w:sz w:val="20"/>
                <w:szCs w:val="20"/>
                <w:lang w:val="en-US"/>
              </w:rPr>
            </w:pPr>
            <w:ins w:id="1055" w:author="Ericsson User" w:date="2022-01-27T10:03:00Z">
              <w:r>
                <w:rPr>
                  <w:rFonts w:ascii="Arial" w:hAnsi="Arial" w:cs="Arial"/>
                  <w:b/>
                  <w:bCs/>
                  <w:sz w:val="20"/>
                  <w:szCs w:val="20"/>
                  <w:lang w:val="en-US"/>
                </w:rPr>
                <w:t>Rapporteur’s view</w:t>
              </w:r>
            </w:ins>
          </w:p>
        </w:tc>
      </w:tr>
      <w:tr w:rsidR="0089110A" w14:paraId="283D4D07" w14:textId="77777777" w:rsidTr="00390CB9">
        <w:trPr>
          <w:trHeight w:val="430"/>
          <w:ins w:id="1056" w:author="Ericsson User" w:date="2022-01-27T10:03:00Z"/>
        </w:trPr>
        <w:tc>
          <w:tcPr>
            <w:tcW w:w="1413" w:type="dxa"/>
          </w:tcPr>
          <w:p w14:paraId="7FAB32FA" w14:textId="77777777" w:rsidR="0089110A" w:rsidRDefault="00E96746">
            <w:pPr>
              <w:rPr>
                <w:ins w:id="1057" w:author="Ericsson User" w:date="2022-01-27T10:03:00Z"/>
                <w:rFonts w:ascii="Arial" w:hAnsi="Arial" w:cs="Arial"/>
                <w:sz w:val="20"/>
                <w:szCs w:val="20"/>
                <w:lang w:val="en-US"/>
              </w:rPr>
            </w:pPr>
            <w:ins w:id="1058" w:author="Ericsson User" w:date="2022-01-27T10:10:00Z">
              <w:r>
                <w:rPr>
                  <w:rFonts w:ascii="Arial" w:hAnsi="Arial" w:cs="Arial"/>
                  <w:sz w:val="20"/>
                  <w:szCs w:val="20"/>
                  <w:lang w:val="en-US"/>
                </w:rPr>
                <w:t>Huawei</w:t>
              </w:r>
            </w:ins>
          </w:p>
        </w:tc>
        <w:tc>
          <w:tcPr>
            <w:tcW w:w="3402" w:type="dxa"/>
          </w:tcPr>
          <w:p w14:paraId="65CF8ED0" w14:textId="77777777" w:rsidR="0089110A" w:rsidRDefault="00E96746">
            <w:pPr>
              <w:pStyle w:val="ab"/>
              <w:rPr>
                <w:ins w:id="1059" w:author="Ericsson User" w:date="2022-01-27T10:10:00Z"/>
                <w:lang w:eastAsia="zh-CN"/>
              </w:rPr>
            </w:pPr>
            <w:ins w:id="1060" w:author="Ericsson User" w:date="2022-01-27T10:10:00Z">
              <w:r>
                <w:rPr>
                  <w:rFonts w:hint="eastAsia"/>
                  <w:lang w:eastAsia="zh-CN"/>
                </w:rPr>
                <w:t>T</w:t>
              </w:r>
              <w:r>
                <w:rPr>
                  <w:lang w:eastAsia="zh-CN"/>
                </w:rPr>
                <w:t>he WID has not listed any LTE specifications, so we think NR-DC can be prioritized.</w:t>
              </w:r>
            </w:ins>
          </w:p>
          <w:p w14:paraId="66A6B447" w14:textId="77777777" w:rsidR="0089110A" w:rsidRDefault="0089110A">
            <w:pPr>
              <w:pStyle w:val="ab"/>
              <w:rPr>
                <w:ins w:id="1061" w:author="Ericsson User" w:date="2022-01-27T10:10:00Z"/>
                <w:lang w:eastAsia="zh-CN"/>
              </w:rPr>
            </w:pPr>
          </w:p>
          <w:p w14:paraId="245EE528" w14:textId="77777777" w:rsidR="0089110A" w:rsidRDefault="00E96746">
            <w:pPr>
              <w:pStyle w:val="ab"/>
              <w:rPr>
                <w:ins w:id="1062" w:author="Ericsson User" w:date="2022-01-27T10:10:00Z"/>
                <w:lang w:eastAsia="zh-CN"/>
              </w:rPr>
            </w:pPr>
            <w:ins w:id="1063" w:author="Ericsson User" w:date="2022-01-27T10:10:00Z">
              <w:r>
                <w:rPr>
                  <w:lang w:eastAsia="zh-CN"/>
                </w:rPr>
                <w:t>For EN-DC, we have the following comments:</w:t>
              </w:r>
            </w:ins>
          </w:p>
          <w:p w14:paraId="6789EF71" w14:textId="77777777" w:rsidR="0089110A" w:rsidRDefault="00E96746">
            <w:pPr>
              <w:pStyle w:val="ab"/>
              <w:numPr>
                <w:ilvl w:val="0"/>
                <w:numId w:val="19"/>
              </w:numPr>
              <w:rPr>
                <w:ins w:id="1064" w:author="Ericsson User" w:date="2022-01-27T10:10:00Z"/>
                <w:lang w:eastAsia="zh-CN"/>
              </w:rPr>
            </w:pPr>
            <w:ins w:id="1065" w:author="Ericsson User" w:date="2022-01-27T10:10:00Z">
              <w:r>
                <w:rPr>
                  <w:lang w:eastAsia="zh-CN"/>
                </w:rPr>
                <w:t xml:space="preserve"> It is likely to be LTE impacts, and FFS how much</w:t>
              </w:r>
            </w:ins>
          </w:p>
          <w:p w14:paraId="31B3BFEE" w14:textId="77777777" w:rsidR="0089110A" w:rsidRDefault="00E96746">
            <w:pPr>
              <w:pStyle w:val="ab"/>
              <w:numPr>
                <w:ilvl w:val="0"/>
                <w:numId w:val="19"/>
              </w:numPr>
              <w:rPr>
                <w:ins w:id="1066" w:author="Ericsson User" w:date="2022-01-27T10:10:00Z"/>
                <w:lang w:eastAsia="zh-CN"/>
              </w:rPr>
            </w:pPr>
            <w:ins w:id="1067" w:author="Ericsson User" w:date="2022-01-27T10:10:00Z">
              <w:r>
                <w:rPr>
                  <w:lang w:eastAsia="zh-CN"/>
                </w:rPr>
                <w:t xml:space="preserve"> It may also have RAN3 impacts so that more co-ordinations/RAN3 discussions would be needed</w:t>
              </w:r>
            </w:ins>
          </w:p>
          <w:p w14:paraId="57D6ED4B" w14:textId="77777777" w:rsidR="0089110A" w:rsidRDefault="00E96746">
            <w:pPr>
              <w:pStyle w:val="ab"/>
              <w:numPr>
                <w:ilvl w:val="0"/>
                <w:numId w:val="19"/>
              </w:numPr>
              <w:rPr>
                <w:ins w:id="1068" w:author="Ericsson User" w:date="2022-01-27T10:10:00Z"/>
                <w:lang w:eastAsia="zh-CN"/>
              </w:rPr>
            </w:pPr>
            <w:ins w:id="1069" w:author="Ericsson User" w:date="2022-01-27T10:10:00Z">
              <w:r>
                <w:rPr>
                  <w:lang w:eastAsia="zh-CN"/>
                </w:rPr>
                <w:t xml:space="preserve"> In the past, RAN2 did not fully discuss the LTE impacts so it would need more time to check them</w:t>
              </w:r>
            </w:ins>
          </w:p>
          <w:p w14:paraId="6B5A3C4C" w14:textId="77777777" w:rsidR="0089110A" w:rsidRDefault="0089110A">
            <w:pPr>
              <w:pStyle w:val="ab"/>
              <w:rPr>
                <w:ins w:id="1070" w:author="Ericsson User" w:date="2022-01-27T10:10:00Z"/>
                <w:lang w:eastAsia="zh-CN"/>
              </w:rPr>
            </w:pPr>
          </w:p>
          <w:p w14:paraId="7FC81895" w14:textId="77777777" w:rsidR="0089110A" w:rsidRDefault="00E96746">
            <w:pPr>
              <w:rPr>
                <w:ins w:id="1071" w:author="Ericsson User" w:date="2022-01-27T10:03:00Z"/>
                <w:rFonts w:ascii="Arial" w:hAnsi="Arial" w:cs="Arial"/>
                <w:sz w:val="20"/>
                <w:szCs w:val="20"/>
                <w:lang w:val="en-US"/>
              </w:rPr>
            </w:pPr>
            <w:ins w:id="1072"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3A63F867" w14:textId="77777777" w:rsidR="0089110A" w:rsidRDefault="00E96746">
            <w:pPr>
              <w:rPr>
                <w:ins w:id="1073" w:author="Ericsson User" w:date="2022-01-27T10:03:00Z"/>
                <w:rFonts w:ascii="Arial" w:hAnsi="Arial" w:cs="Arial"/>
                <w:sz w:val="20"/>
                <w:szCs w:val="20"/>
                <w:lang w:val="en-US"/>
              </w:rPr>
            </w:pPr>
            <w:ins w:id="1074"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1075" w:author="Rapporteur" w:date="2022-01-27T18:41:00Z">
              <w:r>
                <w:rPr>
                  <w:rFonts w:ascii="Arial" w:hAnsi="Arial" w:cs="Arial"/>
                  <w:sz w:val="20"/>
                  <w:szCs w:val="20"/>
                  <w:lang w:val="en-US"/>
                </w:rPr>
                <w:t>ere is really support for doing that.</w:t>
              </w:r>
            </w:ins>
          </w:p>
        </w:tc>
      </w:tr>
      <w:tr w:rsidR="001F082A" w14:paraId="282F1DF4" w14:textId="77777777" w:rsidTr="00390CB9">
        <w:trPr>
          <w:trHeight w:val="415"/>
          <w:ins w:id="1076" w:author="Ericsson User" w:date="2022-01-27T10:03:00Z"/>
        </w:trPr>
        <w:tc>
          <w:tcPr>
            <w:tcW w:w="1413" w:type="dxa"/>
          </w:tcPr>
          <w:p w14:paraId="52C0D591" w14:textId="38D24F22" w:rsidR="001F082A" w:rsidRDefault="001F082A" w:rsidP="001F082A">
            <w:pPr>
              <w:rPr>
                <w:ins w:id="1077" w:author="Ericsson User" w:date="2022-01-27T10:03:00Z"/>
                <w:rFonts w:ascii="Arial" w:hAnsi="Arial" w:cs="Arial"/>
                <w:sz w:val="20"/>
                <w:szCs w:val="20"/>
                <w:lang w:val="en-US"/>
              </w:rPr>
            </w:pPr>
            <w:ins w:id="1078" w:author="Nokia" w:date="2022-01-28T07:53:00Z">
              <w:r>
                <w:rPr>
                  <w:rFonts w:ascii="Arial" w:hAnsi="Arial" w:cs="Arial"/>
                  <w:sz w:val="20"/>
                  <w:szCs w:val="20"/>
                  <w:lang w:val="en-US"/>
                </w:rPr>
                <w:t>Nokia</w:t>
              </w:r>
            </w:ins>
          </w:p>
        </w:tc>
        <w:tc>
          <w:tcPr>
            <w:tcW w:w="3402" w:type="dxa"/>
          </w:tcPr>
          <w:p w14:paraId="4ACDF537" w14:textId="77328AAA" w:rsidR="001F082A" w:rsidRDefault="001F082A" w:rsidP="001F082A">
            <w:pPr>
              <w:rPr>
                <w:ins w:id="1079" w:author="Ericsson User" w:date="2022-01-27T10:03:00Z"/>
                <w:rFonts w:ascii="Arial" w:hAnsi="Arial" w:cs="Arial"/>
                <w:sz w:val="20"/>
                <w:szCs w:val="20"/>
                <w:lang w:val="en-US"/>
              </w:rPr>
            </w:pPr>
            <w:ins w:id="1080" w:author="Nokia" w:date="2022-01-28T07:53:00Z">
              <w:r>
                <w:t xml:space="preserve">It makes sense to focus on NR-DC first and not introduce LTE specific open issues at this point, as </w:t>
              </w:r>
              <w:proofErr w:type="spellStart"/>
              <w:r>
                <w:t>theye</w:t>
              </w:r>
              <w:proofErr w:type="spellEnd"/>
              <w:r>
                <w:t xml:space="preserve"> were not even </w:t>
              </w:r>
              <w:proofErr w:type="spellStart"/>
              <w:r>
                <w:t>dicsussed</w:t>
              </w:r>
            </w:ins>
            <w:proofErr w:type="spellEnd"/>
          </w:p>
        </w:tc>
        <w:tc>
          <w:tcPr>
            <w:tcW w:w="5310" w:type="dxa"/>
          </w:tcPr>
          <w:p w14:paraId="5A451B24" w14:textId="77777777" w:rsidR="001F082A" w:rsidRDefault="001F082A" w:rsidP="001F082A">
            <w:pPr>
              <w:rPr>
                <w:ins w:id="1081" w:author="Ericsson User" w:date="2022-01-27T10:03:00Z"/>
                <w:rFonts w:ascii="Arial" w:hAnsi="Arial" w:cs="Arial"/>
                <w:sz w:val="20"/>
                <w:szCs w:val="20"/>
                <w:lang w:val="en-US"/>
              </w:rPr>
            </w:pPr>
          </w:p>
        </w:tc>
      </w:tr>
      <w:tr w:rsidR="00390CB9" w14:paraId="22AC4185" w14:textId="77777777" w:rsidTr="00390CB9">
        <w:trPr>
          <w:trHeight w:val="430"/>
          <w:ins w:id="1082" w:author="Ericsson User" w:date="2022-01-27T10:03:00Z"/>
        </w:trPr>
        <w:tc>
          <w:tcPr>
            <w:tcW w:w="1413" w:type="dxa"/>
          </w:tcPr>
          <w:p w14:paraId="329CE65E" w14:textId="71E3A54C" w:rsidR="00390CB9" w:rsidRDefault="00390CB9" w:rsidP="001F082A">
            <w:pPr>
              <w:rPr>
                <w:ins w:id="1083" w:author="Ericsson User" w:date="2022-01-27T10:03:00Z"/>
                <w:rFonts w:ascii="Arial" w:hAnsi="Arial" w:cs="Arial"/>
                <w:sz w:val="20"/>
                <w:szCs w:val="20"/>
                <w:lang w:val="en-US"/>
              </w:rPr>
            </w:pPr>
            <w:ins w:id="1084" w:author="CATT-SJ" w:date="2022-01-28T15:03:00Z">
              <w:r>
                <w:rPr>
                  <w:rFonts w:ascii="Arial" w:hAnsi="Arial" w:cs="Arial" w:hint="eastAsia"/>
                  <w:sz w:val="20"/>
                  <w:szCs w:val="20"/>
                  <w:lang w:val="en-US" w:eastAsia="zh-CN"/>
                </w:rPr>
                <w:t>CATT</w:t>
              </w:r>
            </w:ins>
          </w:p>
        </w:tc>
        <w:tc>
          <w:tcPr>
            <w:tcW w:w="3402" w:type="dxa"/>
          </w:tcPr>
          <w:p w14:paraId="45493E68" w14:textId="77777777" w:rsidR="00390CB9" w:rsidRDefault="00390CB9" w:rsidP="00B84A55">
            <w:pPr>
              <w:pStyle w:val="ab"/>
              <w:rPr>
                <w:ins w:id="1085" w:author="CATT-SJ" w:date="2022-01-28T15:03:00Z"/>
                <w:rFonts w:eastAsia="等线"/>
                <w:lang w:eastAsia="zh-CN"/>
              </w:rPr>
            </w:pPr>
            <w:ins w:id="1086" w:author="CATT-SJ" w:date="2022-01-28T15:03:00Z">
              <w:r>
                <w:rPr>
                  <w:rFonts w:eastAsiaTheme="minorEastAsia" w:hint="eastAsia"/>
                  <w:lang w:eastAsia="zh-CN"/>
                </w:rPr>
                <w:t xml:space="preserve">RAN3 </w:t>
              </w:r>
              <w:r>
                <w:rPr>
                  <w:rFonts w:eastAsia="等线" w:hint="eastAsia"/>
                  <w:lang w:eastAsia="zh-CN"/>
                </w:rPr>
                <w:t xml:space="preserve">LS </w:t>
              </w:r>
              <w:r w:rsidRPr="00040FF0">
                <w:rPr>
                  <w:rFonts w:eastAsiaTheme="minorEastAsia"/>
                  <w:lang w:eastAsia="zh-CN"/>
                </w:rPr>
                <w:t xml:space="preserve">asks </w:t>
              </w:r>
              <w:r w:rsidRPr="00040FF0">
                <w:rPr>
                  <w:rFonts w:eastAsiaTheme="minorEastAsia" w:hint="eastAsia"/>
                  <w:lang w:eastAsia="zh-CN"/>
                </w:rPr>
                <w:t>RAN2</w:t>
              </w:r>
              <w:r w:rsidRPr="00040FF0">
                <w:rPr>
                  <w:rFonts w:eastAsiaTheme="minorEastAsia"/>
                  <w:lang w:eastAsia="zh-CN"/>
                </w:rPr>
                <w:t xml:space="preserve"> to </w:t>
              </w:r>
              <w:r w:rsidRPr="00040FF0">
                <w:rPr>
                  <w:rFonts w:eastAsiaTheme="minorEastAsia" w:hint="eastAsia"/>
                  <w:lang w:eastAsia="zh-CN"/>
                </w:rPr>
                <w:t xml:space="preserve">consider UE </w:t>
              </w:r>
              <w:r w:rsidRPr="00040FF0">
                <w:rPr>
                  <w:rFonts w:eastAsiaTheme="minorEastAsia"/>
                  <w:lang w:eastAsia="zh-CN"/>
                </w:rPr>
                <w:t xml:space="preserve">RACH report for </w:t>
              </w:r>
              <w:proofErr w:type="spellStart"/>
              <w:r w:rsidRPr="00040FF0">
                <w:rPr>
                  <w:rFonts w:eastAsiaTheme="minorEastAsia"/>
                  <w:lang w:eastAsia="zh-CN"/>
                </w:rPr>
                <w:t>SgNB</w:t>
              </w:r>
              <w:r w:rsidRPr="00040FF0">
                <w:rPr>
                  <w:rFonts w:eastAsiaTheme="minorEastAsia" w:hint="eastAsia"/>
                  <w:lang w:eastAsia="zh-CN"/>
                </w:rPr>
                <w:t>s</w:t>
              </w:r>
              <w:proofErr w:type="spellEnd"/>
              <w:r w:rsidRPr="00040FF0">
                <w:rPr>
                  <w:rFonts w:eastAsiaTheme="minorEastAsia" w:hint="eastAsia"/>
                  <w:lang w:eastAsia="zh-CN"/>
                </w:rPr>
                <w:t>,</w:t>
              </w:r>
              <w:r>
                <w:rPr>
                  <w:rFonts w:eastAsiaTheme="minorEastAsia" w:hint="eastAsia"/>
                  <w:lang w:eastAsia="zh-CN"/>
                </w:rPr>
                <w:t xml:space="preserve"> </w:t>
              </w:r>
              <w:r w:rsidRPr="00040FF0">
                <w:rPr>
                  <w:rFonts w:eastAsiaTheme="minorEastAsia" w:hint="eastAsia"/>
                  <w:lang w:eastAsia="zh-CN"/>
                </w:rPr>
                <w:t xml:space="preserve">therefore </w:t>
              </w:r>
              <w:r>
                <w:rPr>
                  <w:rFonts w:eastAsiaTheme="minorEastAsia" w:hint="eastAsia"/>
                  <w:lang w:eastAsia="zh-CN"/>
                </w:rPr>
                <w:t>the scenarios should include both EN-DC and NR-DC</w:t>
              </w:r>
              <w:r>
                <w:rPr>
                  <w:rFonts w:eastAsia="等线" w:hint="eastAsia"/>
                  <w:lang w:eastAsia="zh-CN"/>
                </w:rPr>
                <w:t xml:space="preserve">. </w:t>
              </w:r>
            </w:ins>
          </w:p>
          <w:p w14:paraId="25EC07E8" w14:textId="77777777" w:rsidR="00390CB9" w:rsidRDefault="00390CB9" w:rsidP="00B84A55">
            <w:pPr>
              <w:pStyle w:val="ab"/>
              <w:rPr>
                <w:ins w:id="1087" w:author="CATT-SJ" w:date="2022-01-28T15:03:00Z"/>
                <w:rFonts w:eastAsia="等线"/>
                <w:lang w:eastAsia="zh-CN"/>
              </w:rPr>
            </w:pPr>
            <w:ins w:id="1088" w:author="CATT-SJ" w:date="2022-01-28T15:03:00Z">
              <w:r>
                <w:rPr>
                  <w:rFonts w:eastAsia="等线"/>
                  <w:lang w:eastAsia="zh-CN"/>
                </w:rPr>
                <w:t>F</w:t>
              </w:r>
              <w:r>
                <w:rPr>
                  <w:rFonts w:eastAsia="等线" w:hint="eastAsia"/>
                  <w:lang w:eastAsia="zh-CN"/>
                </w:rPr>
                <w:t xml:space="preserve">or RAN3 impact, </w:t>
              </w:r>
              <w:r>
                <w:rPr>
                  <w:rFonts w:eastAsiaTheme="minorEastAsia" w:hint="eastAsia"/>
                  <w:lang w:eastAsia="zh-CN"/>
                </w:rPr>
                <w:t xml:space="preserve">it </w:t>
              </w:r>
              <w:r>
                <w:rPr>
                  <w:rFonts w:eastAsia="等线" w:hint="eastAsia"/>
                  <w:lang w:eastAsia="zh-CN"/>
                </w:rPr>
                <w:t>has already</w:t>
              </w:r>
              <w:r w:rsidRPr="00E13B23">
                <w:rPr>
                  <w:rFonts w:eastAsia="等线" w:hint="eastAsia"/>
                  <w:lang w:eastAsia="zh-CN"/>
                </w:rPr>
                <w:t xml:space="preserve"> </w:t>
              </w:r>
              <w:r>
                <w:rPr>
                  <w:rFonts w:eastAsia="等线" w:hint="eastAsia"/>
                  <w:lang w:eastAsia="zh-CN"/>
                </w:rPr>
                <w:t>been discussed and</w:t>
              </w:r>
              <w:r>
                <w:rPr>
                  <w:rFonts w:eastAsiaTheme="minorEastAsia" w:hint="eastAsia"/>
                  <w:lang w:eastAsia="zh-CN"/>
                </w:rPr>
                <w:t xml:space="preserve"> agreed to introduce the X2AP change for EN-DC case for the </w:t>
              </w:r>
              <w:proofErr w:type="spellStart"/>
              <w:r>
                <w:rPr>
                  <w:rFonts w:eastAsiaTheme="minorEastAsia" w:hint="eastAsia"/>
                  <w:lang w:eastAsia="zh-CN"/>
                </w:rPr>
                <w:t>SgNB</w:t>
              </w:r>
              <w:proofErr w:type="spellEnd"/>
              <w:r>
                <w:rPr>
                  <w:rFonts w:eastAsiaTheme="minorEastAsia" w:hint="eastAsia"/>
                  <w:lang w:eastAsia="zh-CN"/>
                </w:rPr>
                <w:t xml:space="preserve"> RA report issue</w:t>
              </w:r>
              <w:r>
                <w:rPr>
                  <w:rFonts w:eastAsia="等线" w:hint="eastAsia"/>
                  <w:lang w:eastAsia="zh-CN"/>
                </w:rPr>
                <w:t xml:space="preserve"> in RAN3#114e meeting: </w:t>
              </w:r>
              <w:r>
                <w:rPr>
                  <w:rFonts w:eastAsia="等线"/>
                  <w:lang w:eastAsia="zh-CN"/>
                </w:rPr>
                <w:t>“</w:t>
              </w:r>
              <w:r w:rsidRPr="00F40043">
                <w:rPr>
                  <w:rFonts w:ascii="Calibri" w:hAnsi="Calibri" w:cs="Calibri"/>
                  <w:b/>
                  <w:color w:val="008000"/>
                  <w:sz w:val="18"/>
                </w:rPr>
                <w:t>Introduce the Access and Mobility Indication procedure to X2AP to transfer RACH Reports f</w:t>
              </w:r>
              <w:r>
                <w:rPr>
                  <w:rFonts w:ascii="Calibri" w:hAnsi="Calibri" w:cs="Calibri"/>
                  <w:b/>
                  <w:color w:val="008000"/>
                  <w:sz w:val="18"/>
                </w:rPr>
                <w:t xml:space="preserve">rom </w:t>
              </w:r>
              <w:proofErr w:type="spellStart"/>
              <w:r>
                <w:rPr>
                  <w:rFonts w:ascii="Calibri" w:hAnsi="Calibri" w:cs="Calibri"/>
                  <w:b/>
                  <w:color w:val="008000"/>
                  <w:sz w:val="18"/>
                </w:rPr>
                <w:t>eNB</w:t>
              </w:r>
              <w:proofErr w:type="spellEnd"/>
              <w:r>
                <w:rPr>
                  <w:rFonts w:ascii="Calibri" w:hAnsi="Calibri" w:cs="Calibri"/>
                  <w:b/>
                  <w:color w:val="008000"/>
                  <w:sz w:val="18"/>
                </w:rPr>
                <w:t xml:space="preserve"> to </w:t>
              </w:r>
              <w:proofErr w:type="spellStart"/>
              <w:r>
                <w:rPr>
                  <w:rFonts w:ascii="Calibri" w:hAnsi="Calibri" w:cs="Calibri"/>
                  <w:b/>
                  <w:color w:val="008000"/>
                  <w:sz w:val="18"/>
                </w:rPr>
                <w:t>en-gNB</w:t>
              </w:r>
              <w:proofErr w:type="spellEnd"/>
              <w:r>
                <w:rPr>
                  <w:rFonts w:ascii="Calibri" w:hAnsi="Calibri" w:cs="Calibri"/>
                  <w:b/>
                  <w:color w:val="008000"/>
                  <w:sz w:val="18"/>
                </w:rPr>
                <w:t xml:space="preserve"> in EN-DC case</w:t>
              </w:r>
              <w:r>
                <w:rPr>
                  <w:rFonts w:eastAsia="等线"/>
                  <w:lang w:eastAsia="zh-CN"/>
                </w:rPr>
                <w:t>”</w:t>
              </w:r>
              <w:r>
                <w:rPr>
                  <w:rFonts w:eastAsia="等线" w:hint="eastAsia"/>
                  <w:lang w:eastAsia="zh-CN"/>
                </w:rPr>
                <w:t>.</w:t>
              </w:r>
            </w:ins>
          </w:p>
          <w:p w14:paraId="483E7DFD" w14:textId="6AF806E0" w:rsidR="00390CB9" w:rsidRDefault="00390CB9" w:rsidP="00390CB9">
            <w:pPr>
              <w:pStyle w:val="ab"/>
              <w:rPr>
                <w:ins w:id="1089" w:author="Ericsson User" w:date="2022-01-27T10:03:00Z"/>
                <w:rFonts w:ascii="Arial" w:hAnsi="Arial" w:cs="Arial"/>
                <w:sz w:val="20"/>
                <w:szCs w:val="20"/>
                <w:lang w:val="en-US"/>
              </w:rPr>
            </w:pPr>
            <w:ins w:id="1090" w:author="CATT-SJ" w:date="2022-01-28T15:03:00Z">
              <w:r w:rsidRPr="00390CB9">
                <w:rPr>
                  <w:rFonts w:eastAsiaTheme="minorEastAsia" w:hint="eastAsia"/>
                  <w:lang w:eastAsia="zh-CN"/>
                </w:rPr>
                <w:t xml:space="preserve">Therefore, since the RAN3 has the requirement and the X2AP enhancement has been completed, it is necessary or at least need to discuss whether to introduce the </w:t>
              </w:r>
              <w:proofErr w:type="gramStart"/>
              <w:r w:rsidRPr="00390CB9">
                <w:rPr>
                  <w:rFonts w:eastAsiaTheme="minorEastAsia" w:hint="eastAsia"/>
                  <w:lang w:eastAsia="zh-CN"/>
                </w:rPr>
                <w:t>cross RAT</w:t>
              </w:r>
              <w:proofErr w:type="gramEnd"/>
              <w:r w:rsidRPr="00390CB9">
                <w:rPr>
                  <w:rFonts w:eastAsiaTheme="minorEastAsia" w:hint="eastAsia"/>
                  <w:lang w:eastAsia="zh-CN"/>
                </w:rPr>
                <w:t xml:space="preserve"> RA report in </w:t>
              </w:r>
              <w:proofErr w:type="spellStart"/>
              <w:r w:rsidRPr="00390CB9">
                <w:rPr>
                  <w:rFonts w:eastAsiaTheme="minorEastAsia" w:hint="eastAsia"/>
                  <w:lang w:eastAsia="zh-CN"/>
                </w:rPr>
                <w:t>Uu</w:t>
              </w:r>
              <w:proofErr w:type="spellEnd"/>
              <w:r w:rsidRPr="00390CB9">
                <w:rPr>
                  <w:rFonts w:eastAsiaTheme="minorEastAsia" w:hint="eastAsia"/>
                  <w:lang w:eastAsia="zh-CN"/>
                </w:rPr>
                <w:t>-interface.</w:t>
              </w:r>
            </w:ins>
          </w:p>
        </w:tc>
        <w:tc>
          <w:tcPr>
            <w:tcW w:w="5310" w:type="dxa"/>
          </w:tcPr>
          <w:p w14:paraId="6E132DBD" w14:textId="11F6AF9F" w:rsidR="00390CB9" w:rsidRDefault="0019124F" w:rsidP="001F082A">
            <w:pPr>
              <w:rPr>
                <w:ins w:id="1091" w:author="Ericsson User" w:date="2022-01-28T10:32:00Z"/>
                <w:rFonts w:ascii="Arial" w:hAnsi="Arial" w:cs="Arial"/>
                <w:sz w:val="20"/>
                <w:szCs w:val="20"/>
                <w:lang w:val="en-US"/>
              </w:rPr>
            </w:pPr>
            <w:ins w:id="1092" w:author="Ericsson User" w:date="2022-01-28T10:29:00Z">
              <w:r>
                <w:rPr>
                  <w:rFonts w:ascii="Arial" w:hAnsi="Arial" w:cs="Arial"/>
                  <w:sz w:val="20"/>
                  <w:szCs w:val="20"/>
                  <w:lang w:val="en-US"/>
                </w:rPr>
                <w:t xml:space="preserve">Rapporteur proposes to discuss </w:t>
              </w:r>
            </w:ins>
            <w:ins w:id="1093" w:author="Ericsson User" w:date="2022-01-28T10:30:00Z">
              <w:r>
                <w:rPr>
                  <w:rFonts w:ascii="Arial" w:hAnsi="Arial" w:cs="Arial"/>
                  <w:sz w:val="20"/>
                  <w:szCs w:val="20"/>
                  <w:lang w:val="en-US"/>
                </w:rPr>
                <w:t xml:space="preserve">the above proposal but also being realistic with time, rapporteur </w:t>
              </w:r>
            </w:ins>
            <w:ins w:id="1094" w:author="Ericsson User" w:date="2022-01-28T10:31:00Z">
              <w:r w:rsidR="001B3A88">
                <w:rPr>
                  <w:rFonts w:ascii="Arial" w:hAnsi="Arial" w:cs="Arial"/>
                  <w:sz w:val="20"/>
                  <w:szCs w:val="20"/>
                  <w:lang w:val="en-US"/>
                </w:rPr>
                <w:t xml:space="preserve">would like to highlight that we need to be realistic in handling LTE </w:t>
              </w:r>
              <w:proofErr w:type="spellStart"/>
              <w:r w:rsidR="001B3A88">
                <w:rPr>
                  <w:rFonts w:ascii="Arial" w:hAnsi="Arial" w:cs="Arial"/>
                  <w:sz w:val="20"/>
                  <w:szCs w:val="20"/>
                  <w:lang w:val="en-US"/>
                </w:rPr>
                <w:t>specificaiton</w:t>
              </w:r>
              <w:proofErr w:type="spellEnd"/>
              <w:r w:rsidR="001B3A88">
                <w:rPr>
                  <w:rFonts w:ascii="Arial" w:hAnsi="Arial" w:cs="Arial"/>
                  <w:sz w:val="20"/>
                  <w:szCs w:val="20"/>
                  <w:lang w:val="en-US"/>
                </w:rPr>
                <w:t xml:space="preserve"> changes as th</w:t>
              </w:r>
            </w:ins>
            <w:ins w:id="1095" w:author="Ericsson User" w:date="2022-01-28T10:32:00Z">
              <w:r w:rsidR="001B3A88">
                <w:rPr>
                  <w:rFonts w:ascii="Arial" w:hAnsi="Arial" w:cs="Arial"/>
                  <w:sz w:val="20"/>
                  <w:szCs w:val="20"/>
                  <w:lang w:val="en-US"/>
                </w:rPr>
                <w:t xml:space="preserve">e solutions proposed </w:t>
              </w:r>
            </w:ins>
            <w:ins w:id="1096" w:author="Ericsson User" w:date="2022-01-28T11:53:00Z">
              <w:r w:rsidR="00D24039">
                <w:rPr>
                  <w:rFonts w:ascii="Arial" w:hAnsi="Arial" w:cs="Arial"/>
                  <w:sz w:val="20"/>
                  <w:szCs w:val="20"/>
                  <w:lang w:val="en-US"/>
                </w:rPr>
                <w:t>here</w:t>
              </w:r>
            </w:ins>
            <w:ins w:id="1097" w:author="Ericsson User" w:date="2022-01-28T10:32:00Z">
              <w:r w:rsidR="001B3A88">
                <w:rPr>
                  <w:rFonts w:ascii="Arial" w:hAnsi="Arial" w:cs="Arial"/>
                  <w:sz w:val="20"/>
                  <w:szCs w:val="20"/>
                  <w:lang w:val="en-US"/>
                </w:rPr>
                <w:t xml:space="preserve"> requires further discussion in RAN2</w:t>
              </w:r>
            </w:ins>
            <w:ins w:id="1098" w:author="Ericsson User" w:date="2022-01-28T11:52:00Z">
              <w:r w:rsidR="00D24039">
                <w:rPr>
                  <w:rFonts w:ascii="Arial" w:hAnsi="Arial" w:cs="Arial"/>
                  <w:sz w:val="20"/>
                  <w:szCs w:val="20"/>
                  <w:lang w:val="en-US"/>
                </w:rPr>
                <w:t>.</w:t>
              </w:r>
            </w:ins>
          </w:p>
          <w:p w14:paraId="20742496" w14:textId="2F944C18" w:rsidR="001B3A88" w:rsidRDefault="001B3A88" w:rsidP="001F082A">
            <w:pPr>
              <w:rPr>
                <w:ins w:id="1099" w:author="Ericsson User" w:date="2022-01-27T10:03:00Z"/>
                <w:rFonts w:ascii="Arial" w:hAnsi="Arial" w:cs="Arial"/>
                <w:sz w:val="20"/>
                <w:szCs w:val="20"/>
                <w:lang w:val="en-US"/>
              </w:rPr>
            </w:pPr>
          </w:p>
        </w:tc>
      </w:tr>
      <w:tr w:rsidR="001F082A" w14:paraId="10BBE5F5" w14:textId="77777777" w:rsidTr="00390CB9">
        <w:trPr>
          <w:trHeight w:val="415"/>
          <w:ins w:id="1100" w:author="Ericsson User" w:date="2022-01-27T10:03:00Z"/>
        </w:trPr>
        <w:tc>
          <w:tcPr>
            <w:tcW w:w="1413" w:type="dxa"/>
          </w:tcPr>
          <w:p w14:paraId="455A598B" w14:textId="77777777" w:rsidR="001F082A" w:rsidRDefault="001F082A" w:rsidP="001F082A">
            <w:pPr>
              <w:rPr>
                <w:ins w:id="1101" w:author="Ericsson User" w:date="2022-01-27T10:03:00Z"/>
                <w:rFonts w:ascii="Arial" w:hAnsi="Arial" w:cs="Arial"/>
                <w:sz w:val="20"/>
                <w:szCs w:val="20"/>
                <w:lang w:val="en-US"/>
              </w:rPr>
            </w:pPr>
          </w:p>
        </w:tc>
        <w:tc>
          <w:tcPr>
            <w:tcW w:w="3402" w:type="dxa"/>
          </w:tcPr>
          <w:p w14:paraId="3629F540" w14:textId="77777777" w:rsidR="001F082A" w:rsidRDefault="001F082A" w:rsidP="001F082A">
            <w:pPr>
              <w:rPr>
                <w:ins w:id="1102" w:author="Ericsson User" w:date="2022-01-27T10:03:00Z"/>
                <w:rFonts w:ascii="Arial" w:hAnsi="Arial" w:cs="Arial"/>
                <w:sz w:val="20"/>
                <w:szCs w:val="20"/>
                <w:lang w:val="en-US"/>
              </w:rPr>
            </w:pPr>
          </w:p>
        </w:tc>
        <w:tc>
          <w:tcPr>
            <w:tcW w:w="5310" w:type="dxa"/>
          </w:tcPr>
          <w:p w14:paraId="02B2643B" w14:textId="77777777" w:rsidR="001F082A" w:rsidRDefault="001F082A" w:rsidP="001F082A">
            <w:pPr>
              <w:rPr>
                <w:ins w:id="1103" w:author="Ericsson User" w:date="2022-01-27T10:03:00Z"/>
                <w:rFonts w:ascii="Arial" w:hAnsi="Arial" w:cs="Arial"/>
                <w:sz w:val="20"/>
                <w:szCs w:val="20"/>
                <w:lang w:val="en-US"/>
              </w:rPr>
            </w:pPr>
          </w:p>
        </w:tc>
      </w:tr>
      <w:tr w:rsidR="001F082A" w14:paraId="37851B0A" w14:textId="77777777" w:rsidTr="00390CB9">
        <w:trPr>
          <w:trHeight w:val="430"/>
          <w:ins w:id="1104" w:author="Ericsson User" w:date="2022-01-27T10:03:00Z"/>
        </w:trPr>
        <w:tc>
          <w:tcPr>
            <w:tcW w:w="1413" w:type="dxa"/>
          </w:tcPr>
          <w:p w14:paraId="1371962A" w14:textId="77777777" w:rsidR="001F082A" w:rsidRDefault="001F082A" w:rsidP="001F082A">
            <w:pPr>
              <w:rPr>
                <w:ins w:id="1105" w:author="Ericsson User" w:date="2022-01-27T10:03:00Z"/>
                <w:rFonts w:ascii="Arial" w:hAnsi="Arial" w:cs="Arial"/>
                <w:sz w:val="20"/>
                <w:szCs w:val="20"/>
                <w:lang w:val="en-US"/>
              </w:rPr>
            </w:pPr>
          </w:p>
        </w:tc>
        <w:tc>
          <w:tcPr>
            <w:tcW w:w="3402" w:type="dxa"/>
          </w:tcPr>
          <w:p w14:paraId="079A8F8B" w14:textId="77777777" w:rsidR="001F082A" w:rsidRDefault="001F082A" w:rsidP="001F082A">
            <w:pPr>
              <w:rPr>
                <w:ins w:id="1106" w:author="Ericsson User" w:date="2022-01-27T10:03:00Z"/>
                <w:rFonts w:ascii="Arial" w:hAnsi="Arial" w:cs="Arial"/>
                <w:sz w:val="20"/>
                <w:szCs w:val="20"/>
                <w:lang w:val="en-US"/>
              </w:rPr>
            </w:pPr>
          </w:p>
        </w:tc>
        <w:tc>
          <w:tcPr>
            <w:tcW w:w="5310" w:type="dxa"/>
          </w:tcPr>
          <w:p w14:paraId="4F818982" w14:textId="77777777" w:rsidR="001F082A" w:rsidRDefault="001F082A" w:rsidP="001F082A">
            <w:pPr>
              <w:rPr>
                <w:ins w:id="1107" w:author="Ericsson User" w:date="2022-01-27T10:03:00Z"/>
                <w:rFonts w:ascii="Arial" w:hAnsi="Arial" w:cs="Arial"/>
                <w:sz w:val="20"/>
                <w:szCs w:val="20"/>
                <w:lang w:val="en-US"/>
              </w:rPr>
            </w:pPr>
          </w:p>
        </w:tc>
      </w:tr>
      <w:tr w:rsidR="001F082A" w14:paraId="3A465D60" w14:textId="77777777" w:rsidTr="00390CB9">
        <w:trPr>
          <w:trHeight w:val="415"/>
          <w:ins w:id="1108" w:author="Ericsson User" w:date="2022-01-27T10:03:00Z"/>
        </w:trPr>
        <w:tc>
          <w:tcPr>
            <w:tcW w:w="1413" w:type="dxa"/>
          </w:tcPr>
          <w:p w14:paraId="086B2E2C" w14:textId="77777777" w:rsidR="001F082A" w:rsidRDefault="001F082A" w:rsidP="001F082A">
            <w:pPr>
              <w:rPr>
                <w:ins w:id="1109" w:author="Ericsson User" w:date="2022-01-27T10:03:00Z"/>
                <w:rFonts w:ascii="Arial" w:hAnsi="Arial" w:cs="Arial"/>
                <w:sz w:val="20"/>
                <w:szCs w:val="20"/>
                <w:lang w:val="en-US"/>
              </w:rPr>
            </w:pPr>
          </w:p>
        </w:tc>
        <w:tc>
          <w:tcPr>
            <w:tcW w:w="3402" w:type="dxa"/>
          </w:tcPr>
          <w:p w14:paraId="12D6F1CE" w14:textId="77777777" w:rsidR="001F082A" w:rsidRDefault="001F082A" w:rsidP="001F082A">
            <w:pPr>
              <w:rPr>
                <w:ins w:id="1110" w:author="Ericsson User" w:date="2022-01-27T10:03:00Z"/>
                <w:rFonts w:ascii="Arial" w:hAnsi="Arial" w:cs="Arial"/>
                <w:sz w:val="20"/>
                <w:szCs w:val="20"/>
                <w:lang w:val="en-US"/>
              </w:rPr>
            </w:pPr>
          </w:p>
        </w:tc>
        <w:tc>
          <w:tcPr>
            <w:tcW w:w="5310" w:type="dxa"/>
          </w:tcPr>
          <w:p w14:paraId="5B071891" w14:textId="77777777" w:rsidR="001F082A" w:rsidRDefault="001F082A" w:rsidP="001F082A">
            <w:pPr>
              <w:rPr>
                <w:ins w:id="1111"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aff5"/>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aff5"/>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p>
    <w:p w14:paraId="183A8929" w14:textId="77777777" w:rsidR="0089110A" w:rsidRDefault="00E96746">
      <w:pPr>
        <w:pStyle w:val="Proposal"/>
        <w:rPr>
          <w:lang w:val="en-US"/>
        </w:rPr>
      </w:pPr>
      <w:bookmarkStart w:id="1112" w:name="_Toc92978210"/>
      <w:bookmarkStart w:id="1113" w:name="_Toc93932649"/>
      <w:bookmarkStart w:id="1114" w:name="_Toc94263951"/>
      <w:r>
        <w:t>If it is agreed to support NR RA reporting to LTE, RAN2 to agree whether capability bit for NR RA report is needed in LTE specification</w:t>
      </w:r>
      <w:bookmarkEnd w:id="1112"/>
      <w:bookmarkEnd w:id="1113"/>
      <w:bookmarkEnd w:id="1114"/>
    </w:p>
    <w:p w14:paraId="18ACA3E5" w14:textId="77777777" w:rsidR="0089110A" w:rsidRDefault="00E96746">
      <w:pPr>
        <w:pStyle w:val="Proposal"/>
      </w:pPr>
      <w:bookmarkStart w:id="1115" w:name="_Toc93932671"/>
      <w:bookmarkStart w:id="1116" w:name="_Toc92978232"/>
      <w:bookmarkStart w:id="1117" w:name="_Toc94263952"/>
      <w:r>
        <w:t xml:space="preserve">If it is agreed to support NR RA reporting to LTE, RAN2 confirms that </w:t>
      </w:r>
      <w:r>
        <w:rPr>
          <w:rFonts w:cs="Arial"/>
          <w:lang w:val="en-US"/>
        </w:rPr>
        <w:t xml:space="preserve">UE reports all available RA-information (LTE RA information as well as </w:t>
      </w:r>
      <w:proofErr w:type="spellStart"/>
      <w:r>
        <w:rPr>
          <w:rFonts w:cs="Arial"/>
          <w:lang w:val="en-US"/>
        </w:rPr>
        <w:t>SgNB</w:t>
      </w:r>
      <w:proofErr w:type="spellEnd"/>
      <w:r>
        <w:rPr>
          <w:rFonts w:cs="Arial"/>
          <w:lang w:val="en-US"/>
        </w:rPr>
        <w:t xml:space="preserve"> RA-report if available) to LTE node regardless if it is in DC or not</w:t>
      </w:r>
      <w:r>
        <w:t>.</w:t>
      </w:r>
      <w:bookmarkEnd w:id="1115"/>
      <w:bookmarkEnd w:id="1116"/>
      <w:bookmarkEnd w:id="1117"/>
    </w:p>
    <w:p w14:paraId="321842F0" w14:textId="77777777" w:rsidR="0089110A" w:rsidRDefault="00E96746">
      <w:pPr>
        <w:pStyle w:val="Proposal"/>
        <w:rPr>
          <w:ins w:id="1118" w:author="Ericsson User" w:date="2022-01-27T10:03:00Z"/>
        </w:rPr>
      </w:pPr>
      <w:bookmarkStart w:id="1119" w:name="_Toc92978233"/>
      <w:bookmarkStart w:id="1120" w:name="_Toc93932672"/>
      <w:bookmarkStart w:id="1121" w:name="_Toc94263953"/>
      <w:r>
        <w:t>If it is agreed to support NR RA reporting to LTE</w:t>
      </w:r>
      <w:r>
        <w:rPr>
          <w:rFonts w:cs="Arial"/>
        </w:rPr>
        <w:t xml:space="preserve">, </w:t>
      </w:r>
      <w:r>
        <w:rPr>
          <w:rFonts w:cs="Arial"/>
          <w:lang w:val="en-US"/>
        </w:rPr>
        <w:t xml:space="preserve">when reporting stored </w:t>
      </w:r>
      <w:proofErr w:type="spellStart"/>
      <w:r>
        <w:rPr>
          <w:rFonts w:cs="Arial"/>
          <w:lang w:val="en-US"/>
        </w:rPr>
        <w:t>SgNB</w:t>
      </w:r>
      <w:proofErr w:type="spellEnd"/>
      <w:r>
        <w:rPr>
          <w:rFonts w:cs="Arial"/>
          <w:lang w:val="en-US"/>
        </w:rPr>
        <w:t xml:space="preserve"> RA-report, the cell identity of stored </w:t>
      </w:r>
      <w:proofErr w:type="spellStart"/>
      <w:r>
        <w:rPr>
          <w:rFonts w:cs="Arial"/>
          <w:lang w:val="en-US"/>
        </w:rPr>
        <w:t>SgNB</w:t>
      </w:r>
      <w:proofErr w:type="spellEnd"/>
      <w:r>
        <w:rPr>
          <w:rFonts w:cs="Arial"/>
          <w:lang w:val="en-US"/>
        </w:rPr>
        <w:t xml:space="preserve"> RA-report is encoded in LTE format and put outside the </w:t>
      </w:r>
      <w:proofErr w:type="spellStart"/>
      <w:r>
        <w:rPr>
          <w:rFonts w:cs="Arial"/>
          <w:lang w:val="en-US"/>
        </w:rPr>
        <w:t>SgNB</w:t>
      </w:r>
      <w:proofErr w:type="spellEnd"/>
      <w:r>
        <w:rPr>
          <w:rFonts w:cs="Arial"/>
          <w:lang w:val="en-US"/>
        </w:rPr>
        <w:t xml:space="preserve"> RA-report container.</w:t>
      </w:r>
      <w:bookmarkEnd w:id="1119"/>
      <w:bookmarkEnd w:id="1120"/>
      <w:bookmarkEnd w:id="1121"/>
    </w:p>
    <w:tbl>
      <w:tblPr>
        <w:tblStyle w:val="afd"/>
        <w:tblW w:w="10125" w:type="dxa"/>
        <w:tblLook w:val="04A0" w:firstRow="1" w:lastRow="0" w:firstColumn="1" w:lastColumn="0" w:noHBand="0" w:noVBand="1"/>
      </w:tblPr>
      <w:tblGrid>
        <w:gridCol w:w="1413"/>
        <w:gridCol w:w="3402"/>
        <w:gridCol w:w="5310"/>
      </w:tblGrid>
      <w:tr w:rsidR="0089110A" w14:paraId="1BF06D19" w14:textId="77777777" w:rsidTr="001F082A">
        <w:trPr>
          <w:trHeight w:val="400"/>
          <w:ins w:id="1122" w:author="Ericsson User" w:date="2022-01-27T10:04:00Z"/>
        </w:trPr>
        <w:tc>
          <w:tcPr>
            <w:tcW w:w="1413" w:type="dxa"/>
          </w:tcPr>
          <w:p w14:paraId="67CCB43F" w14:textId="77777777" w:rsidR="0089110A" w:rsidRDefault="00E96746">
            <w:pPr>
              <w:rPr>
                <w:ins w:id="1123" w:author="Ericsson User" w:date="2022-01-27T10:04:00Z"/>
                <w:rFonts w:ascii="Arial" w:hAnsi="Arial" w:cs="Arial"/>
                <w:b/>
                <w:bCs/>
                <w:sz w:val="20"/>
                <w:szCs w:val="20"/>
                <w:lang w:val="en-US"/>
              </w:rPr>
            </w:pPr>
            <w:ins w:id="1124"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125" w:author="Ericsson User" w:date="2022-01-27T10:04:00Z"/>
                <w:rFonts w:ascii="Arial" w:hAnsi="Arial" w:cs="Arial"/>
                <w:b/>
                <w:bCs/>
                <w:sz w:val="20"/>
                <w:szCs w:val="20"/>
                <w:lang w:val="en-US"/>
              </w:rPr>
            </w:pPr>
            <w:ins w:id="1126"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127" w:author="Ericsson User" w:date="2022-01-27T10:04:00Z"/>
                <w:rFonts w:ascii="Arial" w:hAnsi="Arial" w:cs="Arial"/>
                <w:b/>
                <w:bCs/>
                <w:sz w:val="20"/>
                <w:szCs w:val="20"/>
                <w:lang w:val="en-US"/>
              </w:rPr>
            </w:pPr>
            <w:ins w:id="1128" w:author="Ericsson User" w:date="2022-01-27T10:04:00Z">
              <w:r>
                <w:rPr>
                  <w:rFonts w:ascii="Arial" w:hAnsi="Arial" w:cs="Arial"/>
                  <w:b/>
                  <w:bCs/>
                  <w:sz w:val="20"/>
                  <w:szCs w:val="20"/>
                  <w:lang w:val="en-US"/>
                </w:rPr>
                <w:t>Rapporteur’s view</w:t>
              </w:r>
            </w:ins>
          </w:p>
        </w:tc>
      </w:tr>
      <w:tr w:rsidR="001F082A" w14:paraId="104C651A" w14:textId="77777777" w:rsidTr="001F082A">
        <w:trPr>
          <w:trHeight w:val="430"/>
          <w:ins w:id="1129" w:author="Ericsson User" w:date="2022-01-27T10:04:00Z"/>
        </w:trPr>
        <w:tc>
          <w:tcPr>
            <w:tcW w:w="1413" w:type="dxa"/>
          </w:tcPr>
          <w:p w14:paraId="7196203C" w14:textId="44D8554E" w:rsidR="001F082A" w:rsidRDefault="001F082A" w:rsidP="001F082A">
            <w:pPr>
              <w:rPr>
                <w:ins w:id="1130" w:author="Ericsson User" w:date="2022-01-27T10:04:00Z"/>
                <w:rFonts w:ascii="Arial" w:hAnsi="Arial" w:cs="Arial"/>
                <w:sz w:val="20"/>
                <w:szCs w:val="20"/>
                <w:lang w:val="en-US"/>
              </w:rPr>
            </w:pPr>
            <w:ins w:id="1131" w:author="Nokia" w:date="2022-01-28T07:54:00Z">
              <w:r>
                <w:rPr>
                  <w:rFonts w:ascii="Arial" w:hAnsi="Arial" w:cs="Arial"/>
                  <w:sz w:val="20"/>
                  <w:szCs w:val="20"/>
                  <w:lang w:val="en-US"/>
                </w:rPr>
                <w:t>Nokia</w:t>
              </w:r>
            </w:ins>
          </w:p>
        </w:tc>
        <w:tc>
          <w:tcPr>
            <w:tcW w:w="3402" w:type="dxa"/>
          </w:tcPr>
          <w:p w14:paraId="275F9AEE" w14:textId="3A4D7AC3" w:rsidR="001F082A" w:rsidRDefault="001F082A" w:rsidP="001F082A">
            <w:pPr>
              <w:rPr>
                <w:ins w:id="1132" w:author="Ericsson User" w:date="2022-01-27T10:04:00Z"/>
                <w:rFonts w:ascii="Arial" w:hAnsi="Arial" w:cs="Arial"/>
                <w:sz w:val="20"/>
                <w:szCs w:val="20"/>
                <w:lang w:val="en-US"/>
              </w:rPr>
            </w:pPr>
            <w:ins w:id="1133" w:author="Nokia" w:date="2022-01-28T07:54:00Z">
              <w:r>
                <w:rPr>
                  <w:rFonts w:ascii="Arial" w:hAnsi="Arial" w:cs="Arial"/>
                  <w:sz w:val="20"/>
                  <w:szCs w:val="20"/>
                  <w:lang w:val="en-US"/>
                </w:rPr>
                <w:t>Based on ‘20’ we don’t think these should be newly identified open issues</w:t>
              </w:r>
            </w:ins>
          </w:p>
        </w:tc>
        <w:tc>
          <w:tcPr>
            <w:tcW w:w="5310" w:type="dxa"/>
          </w:tcPr>
          <w:p w14:paraId="19C75D20" w14:textId="211761DF" w:rsidR="001F082A" w:rsidRDefault="00DB27DD" w:rsidP="001F082A">
            <w:pPr>
              <w:rPr>
                <w:ins w:id="1134" w:author="Ericsson User" w:date="2022-01-27T10:04:00Z"/>
                <w:rFonts w:ascii="Arial" w:hAnsi="Arial" w:cs="Arial"/>
                <w:sz w:val="20"/>
                <w:szCs w:val="20"/>
                <w:lang w:val="en-US"/>
              </w:rPr>
            </w:pPr>
            <w:proofErr w:type="spellStart"/>
            <w:ins w:id="1135" w:author="Ericsson User" w:date="2022-01-28T10:34:00Z">
              <w:r>
                <w:rPr>
                  <w:rFonts w:ascii="Arial" w:hAnsi="Arial" w:cs="Arial"/>
                  <w:sz w:val="20"/>
                  <w:szCs w:val="20"/>
                  <w:lang w:val="en-US"/>
                </w:rPr>
                <w:t>Rapproteur</w:t>
              </w:r>
              <w:proofErr w:type="spellEnd"/>
              <w:r>
                <w:rPr>
                  <w:rFonts w:ascii="Arial" w:hAnsi="Arial" w:cs="Arial"/>
                  <w:sz w:val="20"/>
                  <w:szCs w:val="20"/>
                  <w:lang w:val="en-US"/>
                </w:rPr>
                <w:t xml:space="preserve"> a</w:t>
              </w:r>
            </w:ins>
            <w:ins w:id="1136" w:author="Ericsson User" w:date="2022-01-28T10:33:00Z">
              <w:r w:rsidR="0087657A">
                <w:rPr>
                  <w:rFonts w:ascii="Arial" w:hAnsi="Arial" w:cs="Arial"/>
                  <w:sz w:val="20"/>
                  <w:szCs w:val="20"/>
                  <w:lang w:val="en-US"/>
                </w:rPr>
                <w:t>gree</w:t>
              </w:r>
            </w:ins>
            <w:ins w:id="1137" w:author="Ericsson User" w:date="2022-01-28T10:34:00Z">
              <w:r>
                <w:rPr>
                  <w:rFonts w:ascii="Arial" w:hAnsi="Arial" w:cs="Arial"/>
                  <w:sz w:val="20"/>
                  <w:szCs w:val="20"/>
                  <w:lang w:val="en-US"/>
                </w:rPr>
                <w:t>s</w:t>
              </w:r>
            </w:ins>
            <w:ins w:id="1138" w:author="Ericsson User" w:date="2022-01-28T10:33:00Z">
              <w:r w:rsidR="0087657A">
                <w:rPr>
                  <w:rFonts w:ascii="Arial" w:hAnsi="Arial" w:cs="Arial"/>
                  <w:sz w:val="20"/>
                  <w:szCs w:val="20"/>
                  <w:lang w:val="en-US"/>
                </w:rPr>
                <w:t xml:space="preserve"> with Nokia’s views. If we do not agree to change LTE spec, then we need no</w:t>
              </w:r>
            </w:ins>
            <w:ins w:id="1139" w:author="Ericsson User" w:date="2022-01-28T10:34:00Z">
              <w:r w:rsidR="0087657A">
                <w:rPr>
                  <w:rFonts w:ascii="Arial" w:hAnsi="Arial" w:cs="Arial"/>
                  <w:sz w:val="20"/>
                  <w:szCs w:val="20"/>
                  <w:lang w:val="en-US"/>
                </w:rPr>
                <w:t>t discuss these proposals.</w:t>
              </w:r>
            </w:ins>
          </w:p>
        </w:tc>
      </w:tr>
      <w:tr w:rsidR="001F082A" w14:paraId="250335CD" w14:textId="77777777" w:rsidTr="001F082A">
        <w:trPr>
          <w:trHeight w:val="415"/>
          <w:ins w:id="1140" w:author="Ericsson User" w:date="2022-01-27T10:04:00Z"/>
        </w:trPr>
        <w:tc>
          <w:tcPr>
            <w:tcW w:w="1413" w:type="dxa"/>
          </w:tcPr>
          <w:p w14:paraId="5DCF4D11" w14:textId="77777777" w:rsidR="001F082A" w:rsidRDefault="001F082A" w:rsidP="001F082A">
            <w:pPr>
              <w:rPr>
                <w:ins w:id="1141" w:author="Ericsson User" w:date="2022-01-27T10:04:00Z"/>
                <w:rFonts w:ascii="Arial" w:hAnsi="Arial" w:cs="Arial"/>
                <w:sz w:val="20"/>
                <w:szCs w:val="20"/>
                <w:lang w:val="en-US"/>
              </w:rPr>
            </w:pPr>
          </w:p>
        </w:tc>
        <w:tc>
          <w:tcPr>
            <w:tcW w:w="3402" w:type="dxa"/>
          </w:tcPr>
          <w:p w14:paraId="74CC6EF9" w14:textId="77777777" w:rsidR="001F082A" w:rsidRDefault="001F082A" w:rsidP="001F082A">
            <w:pPr>
              <w:rPr>
                <w:ins w:id="1142" w:author="Ericsson User" w:date="2022-01-27T10:04:00Z"/>
                <w:rFonts w:ascii="Arial" w:hAnsi="Arial" w:cs="Arial"/>
                <w:sz w:val="20"/>
                <w:szCs w:val="20"/>
                <w:lang w:val="en-US"/>
              </w:rPr>
            </w:pPr>
          </w:p>
        </w:tc>
        <w:tc>
          <w:tcPr>
            <w:tcW w:w="5310" w:type="dxa"/>
          </w:tcPr>
          <w:p w14:paraId="61CA3294" w14:textId="77777777" w:rsidR="001F082A" w:rsidRDefault="001F082A" w:rsidP="001F082A">
            <w:pPr>
              <w:rPr>
                <w:ins w:id="1143" w:author="Ericsson User" w:date="2022-01-27T10:04:00Z"/>
                <w:rFonts w:ascii="Arial" w:hAnsi="Arial" w:cs="Arial"/>
                <w:sz w:val="20"/>
                <w:szCs w:val="20"/>
                <w:lang w:val="en-US"/>
              </w:rPr>
            </w:pPr>
          </w:p>
        </w:tc>
      </w:tr>
      <w:tr w:rsidR="001F082A" w14:paraId="1CF447E8" w14:textId="77777777" w:rsidTr="001F082A">
        <w:trPr>
          <w:trHeight w:val="430"/>
          <w:ins w:id="1144" w:author="Ericsson User" w:date="2022-01-27T10:04:00Z"/>
        </w:trPr>
        <w:tc>
          <w:tcPr>
            <w:tcW w:w="1413" w:type="dxa"/>
          </w:tcPr>
          <w:p w14:paraId="0733D1BE" w14:textId="77777777" w:rsidR="001F082A" w:rsidRDefault="001F082A" w:rsidP="001F082A">
            <w:pPr>
              <w:rPr>
                <w:ins w:id="1145" w:author="Ericsson User" w:date="2022-01-27T10:04:00Z"/>
                <w:rFonts w:ascii="Arial" w:hAnsi="Arial" w:cs="Arial"/>
                <w:sz w:val="20"/>
                <w:szCs w:val="20"/>
                <w:lang w:val="en-US"/>
              </w:rPr>
            </w:pPr>
          </w:p>
        </w:tc>
        <w:tc>
          <w:tcPr>
            <w:tcW w:w="3402" w:type="dxa"/>
          </w:tcPr>
          <w:p w14:paraId="6A021873" w14:textId="77777777" w:rsidR="001F082A" w:rsidRDefault="001F082A" w:rsidP="001F082A">
            <w:pPr>
              <w:rPr>
                <w:ins w:id="1146" w:author="Ericsson User" w:date="2022-01-27T10:04:00Z"/>
                <w:rFonts w:ascii="Arial" w:hAnsi="Arial" w:cs="Arial"/>
                <w:sz w:val="20"/>
                <w:szCs w:val="20"/>
                <w:lang w:val="en-US"/>
              </w:rPr>
            </w:pPr>
          </w:p>
        </w:tc>
        <w:tc>
          <w:tcPr>
            <w:tcW w:w="5310" w:type="dxa"/>
          </w:tcPr>
          <w:p w14:paraId="6D70D6FB" w14:textId="77777777" w:rsidR="001F082A" w:rsidRDefault="001F082A" w:rsidP="001F082A">
            <w:pPr>
              <w:rPr>
                <w:ins w:id="1147" w:author="Ericsson User" w:date="2022-01-27T10:04:00Z"/>
                <w:rFonts w:ascii="Arial" w:hAnsi="Arial" w:cs="Arial"/>
                <w:sz w:val="20"/>
                <w:szCs w:val="20"/>
                <w:lang w:val="en-US"/>
              </w:rPr>
            </w:pPr>
          </w:p>
        </w:tc>
      </w:tr>
      <w:tr w:rsidR="001F082A" w14:paraId="426953C9" w14:textId="77777777" w:rsidTr="001F082A">
        <w:trPr>
          <w:trHeight w:val="415"/>
          <w:ins w:id="1148" w:author="Ericsson User" w:date="2022-01-27T10:04:00Z"/>
        </w:trPr>
        <w:tc>
          <w:tcPr>
            <w:tcW w:w="1413" w:type="dxa"/>
          </w:tcPr>
          <w:p w14:paraId="62775856" w14:textId="77777777" w:rsidR="001F082A" w:rsidRDefault="001F082A" w:rsidP="001F082A">
            <w:pPr>
              <w:rPr>
                <w:ins w:id="1149" w:author="Ericsson User" w:date="2022-01-27T10:04:00Z"/>
                <w:rFonts w:ascii="Arial" w:hAnsi="Arial" w:cs="Arial"/>
                <w:sz w:val="20"/>
                <w:szCs w:val="20"/>
                <w:lang w:val="en-US"/>
              </w:rPr>
            </w:pPr>
          </w:p>
        </w:tc>
        <w:tc>
          <w:tcPr>
            <w:tcW w:w="3402" w:type="dxa"/>
          </w:tcPr>
          <w:p w14:paraId="1784B8E8" w14:textId="77777777" w:rsidR="001F082A" w:rsidRDefault="001F082A" w:rsidP="001F082A">
            <w:pPr>
              <w:rPr>
                <w:ins w:id="1150" w:author="Ericsson User" w:date="2022-01-27T10:04:00Z"/>
                <w:rFonts w:ascii="Arial" w:hAnsi="Arial" w:cs="Arial"/>
                <w:sz w:val="20"/>
                <w:szCs w:val="20"/>
                <w:lang w:val="en-US"/>
              </w:rPr>
            </w:pPr>
          </w:p>
        </w:tc>
        <w:tc>
          <w:tcPr>
            <w:tcW w:w="5310" w:type="dxa"/>
          </w:tcPr>
          <w:p w14:paraId="59B651B4" w14:textId="77777777" w:rsidR="001F082A" w:rsidRDefault="001F082A" w:rsidP="001F082A">
            <w:pPr>
              <w:rPr>
                <w:ins w:id="1151" w:author="Ericsson User" w:date="2022-01-27T10:04:00Z"/>
                <w:rFonts w:ascii="Arial" w:hAnsi="Arial" w:cs="Arial"/>
                <w:sz w:val="20"/>
                <w:szCs w:val="20"/>
                <w:lang w:val="en-US"/>
              </w:rPr>
            </w:pPr>
          </w:p>
        </w:tc>
      </w:tr>
      <w:tr w:rsidR="001F082A" w14:paraId="1FF50F2D" w14:textId="77777777" w:rsidTr="001F082A">
        <w:trPr>
          <w:trHeight w:val="430"/>
          <w:ins w:id="1152" w:author="Ericsson User" w:date="2022-01-27T10:04:00Z"/>
        </w:trPr>
        <w:tc>
          <w:tcPr>
            <w:tcW w:w="1413" w:type="dxa"/>
          </w:tcPr>
          <w:p w14:paraId="5DC0275A" w14:textId="77777777" w:rsidR="001F082A" w:rsidRDefault="001F082A" w:rsidP="001F082A">
            <w:pPr>
              <w:rPr>
                <w:ins w:id="1153" w:author="Ericsson User" w:date="2022-01-27T10:04:00Z"/>
                <w:rFonts w:ascii="Arial" w:hAnsi="Arial" w:cs="Arial"/>
                <w:sz w:val="20"/>
                <w:szCs w:val="20"/>
                <w:lang w:val="en-US"/>
              </w:rPr>
            </w:pPr>
          </w:p>
        </w:tc>
        <w:tc>
          <w:tcPr>
            <w:tcW w:w="3402" w:type="dxa"/>
          </w:tcPr>
          <w:p w14:paraId="2FB27FAA" w14:textId="77777777" w:rsidR="001F082A" w:rsidRDefault="001F082A" w:rsidP="001F082A">
            <w:pPr>
              <w:rPr>
                <w:ins w:id="1154" w:author="Ericsson User" w:date="2022-01-27T10:04:00Z"/>
                <w:rFonts w:ascii="Arial" w:hAnsi="Arial" w:cs="Arial"/>
                <w:sz w:val="20"/>
                <w:szCs w:val="20"/>
                <w:lang w:val="en-US"/>
              </w:rPr>
            </w:pPr>
          </w:p>
        </w:tc>
        <w:tc>
          <w:tcPr>
            <w:tcW w:w="5310" w:type="dxa"/>
          </w:tcPr>
          <w:p w14:paraId="6DD859AC" w14:textId="77777777" w:rsidR="001F082A" w:rsidRDefault="001F082A" w:rsidP="001F082A">
            <w:pPr>
              <w:rPr>
                <w:ins w:id="1155" w:author="Ericsson User" w:date="2022-01-27T10:04:00Z"/>
                <w:rFonts w:ascii="Arial" w:hAnsi="Arial" w:cs="Arial"/>
                <w:sz w:val="20"/>
                <w:szCs w:val="20"/>
                <w:lang w:val="en-US"/>
              </w:rPr>
            </w:pPr>
          </w:p>
        </w:tc>
      </w:tr>
      <w:tr w:rsidR="001F082A" w14:paraId="50A73AC3" w14:textId="77777777" w:rsidTr="001F082A">
        <w:trPr>
          <w:trHeight w:val="415"/>
          <w:ins w:id="1156" w:author="Ericsson User" w:date="2022-01-27T10:04:00Z"/>
        </w:trPr>
        <w:tc>
          <w:tcPr>
            <w:tcW w:w="1413" w:type="dxa"/>
          </w:tcPr>
          <w:p w14:paraId="1753F636" w14:textId="77777777" w:rsidR="001F082A" w:rsidRDefault="001F082A" w:rsidP="001F082A">
            <w:pPr>
              <w:rPr>
                <w:ins w:id="1157" w:author="Ericsson User" w:date="2022-01-27T10:04:00Z"/>
                <w:rFonts w:ascii="Arial" w:hAnsi="Arial" w:cs="Arial"/>
                <w:sz w:val="20"/>
                <w:szCs w:val="20"/>
                <w:lang w:val="en-US"/>
              </w:rPr>
            </w:pPr>
          </w:p>
        </w:tc>
        <w:tc>
          <w:tcPr>
            <w:tcW w:w="3402" w:type="dxa"/>
          </w:tcPr>
          <w:p w14:paraId="0B192653" w14:textId="77777777" w:rsidR="001F082A" w:rsidRDefault="001F082A" w:rsidP="001F082A">
            <w:pPr>
              <w:rPr>
                <w:ins w:id="1158" w:author="Ericsson User" w:date="2022-01-27T10:04:00Z"/>
                <w:rFonts w:ascii="Arial" w:hAnsi="Arial" w:cs="Arial"/>
                <w:sz w:val="20"/>
                <w:szCs w:val="20"/>
                <w:lang w:val="en-US"/>
              </w:rPr>
            </w:pPr>
          </w:p>
        </w:tc>
        <w:tc>
          <w:tcPr>
            <w:tcW w:w="5310" w:type="dxa"/>
          </w:tcPr>
          <w:p w14:paraId="5EDFF42D" w14:textId="77777777" w:rsidR="001F082A" w:rsidRDefault="001F082A" w:rsidP="001F082A">
            <w:pPr>
              <w:rPr>
                <w:ins w:id="1159"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companies agreed to include RA information associated to a SCG failure in the </w:t>
      </w:r>
      <w:proofErr w:type="spellStart"/>
      <w:r>
        <w:rPr>
          <w:rFonts w:ascii="Arial" w:eastAsia="MS Mincho" w:hAnsi="Arial"/>
          <w:szCs w:val="24"/>
          <w:lang w:val="en-US" w:eastAsia="zh-CN"/>
        </w:rPr>
        <w:t>SCGFailureInformation</w:t>
      </w:r>
      <w:proofErr w:type="spellEnd"/>
      <w:r>
        <w:rPr>
          <w:rFonts w:ascii="Arial" w:eastAsia="MS Mincho" w:hAnsi="Arial"/>
          <w:szCs w:val="24"/>
          <w:lang w:val="en-US" w:eastAsia="zh-CN"/>
        </w:rPr>
        <w:t>. This can be finalized to complete the MRO for SN related enhancements.</w:t>
      </w:r>
    </w:p>
    <w:p w14:paraId="4F74A5FF" w14:textId="5F8E76F7" w:rsidR="0089110A" w:rsidRDefault="00E96746">
      <w:pPr>
        <w:pStyle w:val="Proposal"/>
        <w:rPr>
          <w:ins w:id="1160" w:author="Ericsson User" w:date="2022-01-28T10:35:00Z"/>
          <w:lang w:val="en-US"/>
        </w:rPr>
      </w:pPr>
      <w:bookmarkStart w:id="1161" w:name="_Toc90578235"/>
      <w:bookmarkStart w:id="1162" w:name="_Toc93932647"/>
      <w:bookmarkStart w:id="1163" w:name="_Toc92978208"/>
      <w:bookmarkStart w:id="1164" w:name="_Toc94263954"/>
      <w:r>
        <w:rPr>
          <w:lang w:val="en-US"/>
        </w:rPr>
        <w:t xml:space="preserve">The RA Information associated to a SCG failure (when </w:t>
      </w:r>
      <w:proofErr w:type="spellStart"/>
      <w:r>
        <w:rPr>
          <w:lang w:val="en-US"/>
        </w:rPr>
        <w:t>failureType</w:t>
      </w:r>
      <w:proofErr w:type="spellEnd"/>
      <w:r>
        <w:rPr>
          <w:lang w:val="en-US"/>
        </w:rPr>
        <w:t xml:space="preserve"> is set to </w:t>
      </w:r>
      <w:proofErr w:type="spellStart"/>
      <w:r>
        <w:rPr>
          <w:lang w:val="en-US"/>
        </w:rPr>
        <w:t>randomAccessProblem</w:t>
      </w:r>
      <w:proofErr w:type="spellEnd"/>
      <w:r>
        <w:rPr>
          <w:lang w:val="en-US"/>
        </w:rPr>
        <w:t xml:space="preserve"> or beamFailureRecoveryFailure-r16) are included in the </w:t>
      </w:r>
      <w:proofErr w:type="spellStart"/>
      <w:r>
        <w:rPr>
          <w:lang w:val="en-US"/>
        </w:rPr>
        <w:t>SCGFailureInformation</w:t>
      </w:r>
      <w:proofErr w:type="spellEnd"/>
      <w:r>
        <w:rPr>
          <w:lang w:val="en-US"/>
        </w:rPr>
        <w:t>.</w:t>
      </w:r>
      <w:bookmarkEnd w:id="1161"/>
      <w:bookmarkEnd w:id="1162"/>
      <w:bookmarkEnd w:id="1163"/>
      <w:bookmarkEnd w:id="1164"/>
    </w:p>
    <w:p w14:paraId="7776C77B" w14:textId="5504FF0A" w:rsidR="00DB27DD" w:rsidRDefault="00DB27DD">
      <w:pPr>
        <w:pStyle w:val="Proposal"/>
        <w:rPr>
          <w:lang w:val="en-US"/>
        </w:rPr>
      </w:pPr>
      <w:bookmarkStart w:id="1165" w:name="_Toc94263955"/>
      <w:ins w:id="1166" w:author="Ericsson User" w:date="2022-01-28T10:35:00Z">
        <w:r>
          <w:rPr>
            <w:lang w:val="en-US"/>
          </w:rPr>
          <w:t xml:space="preserve">RAN2 to discuss the necessity of inclusion of </w:t>
        </w:r>
        <w:proofErr w:type="spellStart"/>
        <w:r>
          <w:rPr>
            <w:lang w:val="en-US"/>
          </w:rPr>
          <w:t>previousPSCellID</w:t>
        </w:r>
        <w:proofErr w:type="spellEnd"/>
        <w:r>
          <w:rPr>
            <w:lang w:val="en-US"/>
          </w:rPr>
          <w:t xml:space="preserve">, </w:t>
        </w:r>
        <w:proofErr w:type="spellStart"/>
        <w:r>
          <w:rPr>
            <w:lang w:val="en-US"/>
          </w:rPr>
          <w:t>failedPSCellID</w:t>
        </w:r>
        <w:proofErr w:type="spellEnd"/>
        <w:r>
          <w:rPr>
            <w:lang w:val="en-US"/>
          </w:rPr>
          <w:t xml:space="preserve">, </w:t>
        </w:r>
        <w:proofErr w:type="spellStart"/>
        <w:r>
          <w:rPr>
            <w:lang w:val="en-US"/>
          </w:rPr>
          <w:t>timeSCGFailure</w:t>
        </w:r>
        <w:proofErr w:type="spellEnd"/>
        <w:r>
          <w:rPr>
            <w:lang w:val="en-US"/>
          </w:rPr>
          <w:t xml:space="preserve"> in the </w:t>
        </w:r>
        <w:proofErr w:type="spellStart"/>
        <w:r>
          <w:rPr>
            <w:lang w:val="en-US"/>
          </w:rPr>
          <w:t>SCGFailureInformation</w:t>
        </w:r>
        <w:proofErr w:type="spellEnd"/>
        <w:r>
          <w:rPr>
            <w:lang w:val="en-US"/>
          </w:rPr>
          <w:t xml:space="preserve"> message.</w:t>
        </w:r>
      </w:ins>
      <w:bookmarkEnd w:id="1165"/>
    </w:p>
    <w:tbl>
      <w:tblPr>
        <w:tblStyle w:val="afd"/>
        <w:tblW w:w="10125" w:type="dxa"/>
        <w:tblLook w:val="04A0" w:firstRow="1" w:lastRow="0" w:firstColumn="1" w:lastColumn="0" w:noHBand="0" w:noVBand="1"/>
      </w:tblPr>
      <w:tblGrid>
        <w:gridCol w:w="1205"/>
        <w:gridCol w:w="3137"/>
        <w:gridCol w:w="5783"/>
      </w:tblGrid>
      <w:tr w:rsidR="0089110A" w14:paraId="530CEF68" w14:textId="77777777" w:rsidTr="00390CB9">
        <w:trPr>
          <w:trHeight w:val="400"/>
          <w:ins w:id="1167" w:author="Ericsson User" w:date="2022-01-27T10:04:00Z"/>
        </w:trPr>
        <w:tc>
          <w:tcPr>
            <w:tcW w:w="1205" w:type="dxa"/>
          </w:tcPr>
          <w:p w14:paraId="491117CE" w14:textId="77777777" w:rsidR="0089110A" w:rsidRDefault="00E96746">
            <w:pPr>
              <w:rPr>
                <w:ins w:id="1168" w:author="Ericsson User" w:date="2022-01-27T10:04:00Z"/>
                <w:rFonts w:ascii="Arial" w:hAnsi="Arial" w:cs="Arial"/>
                <w:b/>
                <w:bCs/>
                <w:sz w:val="20"/>
                <w:szCs w:val="20"/>
                <w:lang w:val="en-US"/>
              </w:rPr>
            </w:pPr>
            <w:ins w:id="1169" w:author="Ericsson User" w:date="2022-01-27T10:04:00Z">
              <w:r>
                <w:rPr>
                  <w:rFonts w:ascii="Arial" w:hAnsi="Arial" w:cs="Arial"/>
                  <w:b/>
                  <w:bCs/>
                  <w:sz w:val="20"/>
                  <w:szCs w:val="20"/>
                  <w:lang w:val="en-US"/>
                </w:rPr>
                <w:t>Company</w:t>
              </w:r>
            </w:ins>
          </w:p>
        </w:tc>
        <w:tc>
          <w:tcPr>
            <w:tcW w:w="3137" w:type="dxa"/>
          </w:tcPr>
          <w:p w14:paraId="2FCB1074" w14:textId="77777777" w:rsidR="0089110A" w:rsidRDefault="00E96746">
            <w:pPr>
              <w:rPr>
                <w:ins w:id="1170" w:author="Ericsson User" w:date="2022-01-27T10:04:00Z"/>
                <w:rFonts w:ascii="Arial" w:hAnsi="Arial" w:cs="Arial"/>
                <w:b/>
                <w:bCs/>
                <w:sz w:val="20"/>
                <w:szCs w:val="20"/>
                <w:lang w:val="en-US"/>
              </w:rPr>
            </w:pPr>
            <w:ins w:id="1171" w:author="Ericsson User" w:date="2022-01-27T10:04:00Z">
              <w:r>
                <w:rPr>
                  <w:rFonts w:ascii="Arial" w:hAnsi="Arial" w:cs="Arial"/>
                  <w:b/>
                  <w:bCs/>
                  <w:sz w:val="20"/>
                  <w:szCs w:val="20"/>
                  <w:lang w:val="en-US"/>
                </w:rPr>
                <w:t>Company´s view</w:t>
              </w:r>
            </w:ins>
          </w:p>
        </w:tc>
        <w:tc>
          <w:tcPr>
            <w:tcW w:w="5783" w:type="dxa"/>
          </w:tcPr>
          <w:p w14:paraId="1C430B15" w14:textId="77777777" w:rsidR="0089110A" w:rsidRDefault="00E96746">
            <w:pPr>
              <w:rPr>
                <w:ins w:id="1172" w:author="Ericsson User" w:date="2022-01-27T10:04:00Z"/>
                <w:rFonts w:ascii="Arial" w:hAnsi="Arial" w:cs="Arial"/>
                <w:b/>
                <w:bCs/>
                <w:sz w:val="20"/>
                <w:szCs w:val="20"/>
                <w:lang w:val="en-US"/>
              </w:rPr>
            </w:pPr>
            <w:ins w:id="1173" w:author="Ericsson User" w:date="2022-01-27T10:04:00Z">
              <w:r>
                <w:rPr>
                  <w:rFonts w:ascii="Arial" w:hAnsi="Arial" w:cs="Arial"/>
                  <w:b/>
                  <w:bCs/>
                  <w:sz w:val="20"/>
                  <w:szCs w:val="20"/>
                  <w:lang w:val="en-US"/>
                </w:rPr>
                <w:t>Rapporteur’s view</w:t>
              </w:r>
            </w:ins>
          </w:p>
        </w:tc>
      </w:tr>
      <w:tr w:rsidR="0089110A" w14:paraId="3341991E" w14:textId="77777777" w:rsidTr="00390CB9">
        <w:trPr>
          <w:trHeight w:val="430"/>
          <w:ins w:id="1174" w:author="Ericsson User" w:date="2022-01-27T10:04:00Z"/>
        </w:trPr>
        <w:tc>
          <w:tcPr>
            <w:tcW w:w="1205" w:type="dxa"/>
          </w:tcPr>
          <w:p w14:paraId="32494D43" w14:textId="77777777" w:rsidR="0089110A" w:rsidRDefault="00E96746">
            <w:pPr>
              <w:rPr>
                <w:ins w:id="1175" w:author="Ericsson User" w:date="2022-01-27T10:04:00Z"/>
                <w:rFonts w:ascii="Arial" w:hAnsi="Arial" w:cs="Arial"/>
                <w:sz w:val="20"/>
                <w:szCs w:val="20"/>
                <w:lang w:val="en-US"/>
              </w:rPr>
            </w:pPr>
            <w:ins w:id="1176" w:author="Ericsson User" w:date="2022-01-27T10:11:00Z">
              <w:r>
                <w:rPr>
                  <w:rFonts w:ascii="Arial" w:hAnsi="Arial" w:cs="Arial"/>
                  <w:sz w:val="20"/>
                  <w:szCs w:val="20"/>
                  <w:lang w:val="en-US"/>
                </w:rPr>
                <w:t>Samsung</w:t>
              </w:r>
            </w:ins>
          </w:p>
        </w:tc>
        <w:tc>
          <w:tcPr>
            <w:tcW w:w="3137" w:type="dxa"/>
          </w:tcPr>
          <w:p w14:paraId="4125CD12" w14:textId="77777777" w:rsidR="0089110A" w:rsidRDefault="0089110A">
            <w:pPr>
              <w:pStyle w:val="ab"/>
              <w:rPr>
                <w:ins w:id="1177" w:author="Ericsson User" w:date="2022-01-27T10:11:00Z"/>
                <w:rFonts w:eastAsiaTheme="minorEastAsia"/>
              </w:rPr>
            </w:pPr>
          </w:p>
          <w:p w14:paraId="6238FB30" w14:textId="77777777" w:rsidR="0089110A" w:rsidRDefault="00E96746">
            <w:pPr>
              <w:pStyle w:val="ab"/>
              <w:rPr>
                <w:ins w:id="1178" w:author="Ericsson User" w:date="2022-01-27T10:11:00Z"/>
                <w:rFonts w:eastAsia="Malgun Gothic"/>
                <w:lang w:eastAsia="ko-KR"/>
              </w:rPr>
            </w:pPr>
            <w:ins w:id="1179" w:author="Ericsson User" w:date="2022-01-27T10:11:00Z">
              <w:r>
                <w:rPr>
                  <w:rFonts w:eastAsia="Malgun Gothic"/>
                  <w:lang w:eastAsia="ko-KR"/>
                </w:rPr>
                <w:t xml:space="preserve">With </w:t>
              </w:r>
              <w:proofErr w:type="spellStart"/>
              <w:r>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3F093D80" w14:textId="77777777" w:rsidR="0089110A" w:rsidRDefault="00E96746">
            <w:pPr>
              <w:pStyle w:val="ab"/>
              <w:rPr>
                <w:ins w:id="1180" w:author="Ericsson User" w:date="2022-01-27T10:11:00Z"/>
                <w:rFonts w:eastAsia="Malgun Gothic"/>
                <w:lang w:eastAsia="ko-KR"/>
              </w:rPr>
            </w:pPr>
            <w:ins w:id="1181" w:author="Ericsson User" w:date="2022-01-27T10:11:00Z">
              <w:r>
                <w:rPr>
                  <w:rFonts w:eastAsia="Malgun Gothic"/>
                  <w:lang w:eastAsia="ko-KR"/>
                </w:rPr>
                <w:t>1)</w:t>
              </w:r>
              <w:r>
                <w:rPr>
                  <w:rFonts w:eastAsia="Malgun Gothic"/>
                  <w:lang w:eastAsia="ko-KR"/>
                </w:rPr>
                <w:tab/>
                <w:t xml:space="preserve">CGI of the Source </w:t>
              </w:r>
              <w:proofErr w:type="spellStart"/>
              <w:r>
                <w:rPr>
                  <w:rFonts w:eastAsia="Malgun Gothic"/>
                  <w:lang w:eastAsia="ko-KR"/>
                </w:rPr>
                <w:t>PSCell</w:t>
              </w:r>
              <w:proofErr w:type="spellEnd"/>
              <w:r>
                <w:rPr>
                  <w:rFonts w:eastAsia="Malgun Gothic"/>
                  <w:lang w:eastAsia="ko-KR"/>
                </w:rPr>
                <w:t xml:space="preserve">: the source </w:t>
              </w:r>
              <w:proofErr w:type="spellStart"/>
              <w:r>
                <w:rPr>
                  <w:rFonts w:eastAsia="Malgun Gothic"/>
                  <w:lang w:eastAsia="ko-KR"/>
                </w:rPr>
                <w:t>PSCell</w:t>
              </w:r>
              <w:proofErr w:type="spellEnd"/>
              <w:r>
                <w:rPr>
                  <w:rFonts w:eastAsia="Malgun Gothic"/>
                  <w:lang w:eastAsia="ko-KR"/>
                </w:rPr>
                <w:t xml:space="preserve"> of the last SN change. The source </w:t>
              </w:r>
              <w:proofErr w:type="spellStart"/>
              <w:r>
                <w:rPr>
                  <w:rFonts w:eastAsia="Malgun Gothic"/>
                  <w:lang w:eastAsia="ko-KR"/>
                </w:rPr>
                <w:t>PSCell</w:t>
              </w:r>
              <w:proofErr w:type="spellEnd"/>
              <w:r>
                <w:rPr>
                  <w:rFonts w:eastAsia="Malgun Gothic"/>
                  <w:lang w:eastAsia="ko-KR"/>
                </w:rPr>
                <w:t xml:space="preserve"> could be E-UTRA cell or NR cell. </w:t>
              </w:r>
            </w:ins>
          </w:p>
          <w:p w14:paraId="608921E7" w14:textId="77777777" w:rsidR="0089110A" w:rsidRDefault="00E96746">
            <w:pPr>
              <w:pStyle w:val="ab"/>
              <w:rPr>
                <w:ins w:id="1182" w:author="Ericsson User" w:date="2022-01-27T10:11:00Z"/>
                <w:rFonts w:eastAsia="Malgun Gothic"/>
                <w:lang w:eastAsia="ko-KR"/>
              </w:rPr>
            </w:pPr>
            <w:ins w:id="1183" w:author="Ericsson User" w:date="2022-01-27T10:11:00Z">
              <w:r>
                <w:rPr>
                  <w:rFonts w:eastAsia="Malgun Gothic"/>
                  <w:lang w:eastAsia="ko-KR"/>
                </w:rPr>
                <w:t>2)</w:t>
              </w:r>
              <w:r>
                <w:rPr>
                  <w:rFonts w:eastAsia="Malgun Gothic"/>
                  <w:lang w:eastAsia="ko-KR"/>
                </w:rPr>
                <w:tab/>
                <w:t xml:space="preserve">CGI of the Failed </w:t>
              </w:r>
              <w:proofErr w:type="spellStart"/>
              <w:r>
                <w:rPr>
                  <w:rFonts w:eastAsia="Malgun Gothic"/>
                  <w:lang w:eastAsia="ko-KR"/>
                </w:rPr>
                <w:t>PSCell</w:t>
              </w:r>
              <w:proofErr w:type="spellEnd"/>
              <w:r>
                <w:rPr>
                  <w:rFonts w:eastAsia="Malgun Gothic"/>
                  <w:lang w:eastAsia="ko-KR"/>
                </w:rPr>
                <w:t xml:space="preserve">: the </w:t>
              </w:r>
              <w:proofErr w:type="spellStart"/>
              <w:r>
                <w:rPr>
                  <w:rFonts w:eastAsia="Malgun Gothic"/>
                  <w:lang w:eastAsia="ko-KR"/>
                </w:rPr>
                <w:t>PSCell</w:t>
              </w:r>
              <w:proofErr w:type="spellEnd"/>
              <w:r>
                <w:rPr>
                  <w:rFonts w:eastAsia="Malgun Gothic"/>
                  <w:lang w:eastAsia="ko-KR"/>
                </w:rPr>
                <w:t xml:space="preserve"> in which SCG failure is detected or the target </w:t>
              </w:r>
              <w:proofErr w:type="spellStart"/>
              <w:r>
                <w:rPr>
                  <w:rFonts w:eastAsia="Malgun Gothic"/>
                  <w:lang w:eastAsia="ko-KR"/>
                </w:rPr>
                <w:t>PSCell</w:t>
              </w:r>
              <w:proofErr w:type="spellEnd"/>
              <w:r>
                <w:rPr>
                  <w:rFonts w:eastAsia="Malgun Gothic"/>
                  <w:lang w:eastAsia="ko-KR"/>
                </w:rPr>
                <w:t xml:space="preserve"> of the failed </w:t>
              </w:r>
              <w:proofErr w:type="spellStart"/>
              <w:r>
                <w:rPr>
                  <w:rFonts w:eastAsia="Malgun Gothic"/>
                  <w:lang w:eastAsia="ko-KR"/>
                </w:rPr>
                <w:t>PScell</w:t>
              </w:r>
              <w:proofErr w:type="spellEnd"/>
              <w:r>
                <w:rPr>
                  <w:rFonts w:eastAsia="Malgun Gothic"/>
                  <w:lang w:eastAsia="ko-KR"/>
                </w:rPr>
                <w:t xml:space="preserve"> change. The Failed </w:t>
              </w:r>
              <w:proofErr w:type="spellStart"/>
              <w:r>
                <w:rPr>
                  <w:rFonts w:eastAsia="Malgun Gothic"/>
                  <w:lang w:eastAsia="ko-KR"/>
                </w:rPr>
                <w:t>PSCell</w:t>
              </w:r>
              <w:proofErr w:type="spellEnd"/>
              <w:r>
                <w:rPr>
                  <w:rFonts w:eastAsia="Malgun Gothic"/>
                  <w:lang w:eastAsia="ko-KR"/>
                </w:rPr>
                <w:t xml:space="preserve"> could be E-UTRA cell or NR cell.</w:t>
              </w:r>
            </w:ins>
          </w:p>
          <w:p w14:paraId="07E682EC" w14:textId="77777777" w:rsidR="0089110A" w:rsidRDefault="00E96746">
            <w:pPr>
              <w:pStyle w:val="ab"/>
              <w:rPr>
                <w:ins w:id="1184" w:author="Ericsson User" w:date="2022-01-27T10:11:00Z"/>
                <w:rFonts w:eastAsia="Malgun Gothic"/>
                <w:lang w:eastAsia="ko-KR"/>
              </w:rPr>
            </w:pPr>
            <w:ins w:id="1185" w:author="Ericsson User" w:date="2022-01-27T10:11:00Z">
              <w:r>
                <w:rPr>
                  <w:rFonts w:eastAsia="Malgun Gothic"/>
                  <w:lang w:eastAsia="ko-KR"/>
                </w:rPr>
                <w:t>3)</w:t>
              </w:r>
              <w:r>
                <w:rPr>
                  <w:rFonts w:eastAsia="Malgun Gothic"/>
                  <w:lang w:eastAsia="ko-KR"/>
                </w:rPr>
                <w:tab/>
              </w:r>
              <w:proofErr w:type="spellStart"/>
              <w:r>
                <w:rPr>
                  <w:rFonts w:eastAsia="Malgun Gothic"/>
                  <w:lang w:eastAsia="ko-KR"/>
                </w:rPr>
                <w:t>timeSCGFailure</w:t>
              </w:r>
              <w:proofErr w:type="spellEnd"/>
              <w:r>
                <w:rPr>
                  <w:rFonts w:eastAsia="Malgun Gothic"/>
                  <w:lang w:eastAsia="ko-KR"/>
                </w:rPr>
                <w:t xml:space="preserve">: the time elapsed since the last </w:t>
              </w:r>
              <w:proofErr w:type="spellStart"/>
              <w:r>
                <w:rPr>
                  <w:rFonts w:eastAsia="Malgun Gothic"/>
                  <w:lang w:eastAsia="ko-KR"/>
                </w:rPr>
                <w:t>PSCell</w:t>
              </w:r>
              <w:proofErr w:type="spellEnd"/>
              <w:r>
                <w:rPr>
                  <w:rFonts w:eastAsia="Malgun Gothic"/>
                  <w:lang w:eastAsia="ko-KR"/>
                </w:rPr>
                <w:t xml:space="preserve"> change initialization until SCG failure.</w:t>
              </w:r>
            </w:ins>
          </w:p>
          <w:p w14:paraId="31394FB5" w14:textId="77777777" w:rsidR="0089110A" w:rsidRDefault="0089110A">
            <w:pPr>
              <w:pStyle w:val="ab"/>
              <w:rPr>
                <w:ins w:id="1186" w:author="Ericsson User" w:date="2022-01-27T10:11:00Z"/>
                <w:rFonts w:eastAsia="Malgun Gothic"/>
                <w:lang w:eastAsia="ko-KR"/>
              </w:rPr>
            </w:pPr>
          </w:p>
          <w:p w14:paraId="7EB3A087" w14:textId="77777777" w:rsidR="0089110A" w:rsidRDefault="00E96746">
            <w:pPr>
              <w:pStyle w:val="ab"/>
              <w:rPr>
                <w:ins w:id="1187" w:author="Ericsson User" w:date="2022-01-27T10:11:00Z"/>
                <w:rFonts w:eastAsia="Malgun Gothic"/>
                <w:lang w:eastAsia="ko-KR"/>
              </w:rPr>
            </w:pPr>
            <w:ins w:id="1188"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via Report of [AT116e][</w:t>
              </w:r>
              <w:proofErr w:type="gramStart"/>
              <w:r>
                <w:rPr>
                  <w:rFonts w:eastAsia="Malgun Gothic"/>
                  <w:lang w:eastAsia="ko-KR"/>
                </w:rPr>
                <w:t>820][</w:t>
              </w:r>
              <w:proofErr w:type="gramEnd"/>
              <w:r>
                <w:rPr>
                  <w:rFonts w:eastAsia="Malgun Gothic"/>
                  <w:lang w:eastAsia="ko-KR"/>
                </w:rPr>
                <w:t>SON/MDT] Information required by SNSCG (Huawei), in RAN2#116e.</w:t>
              </w:r>
            </w:ins>
          </w:p>
          <w:p w14:paraId="4C2249B6" w14:textId="77777777" w:rsidR="0089110A" w:rsidRDefault="00E96746">
            <w:pPr>
              <w:pStyle w:val="ab"/>
              <w:rPr>
                <w:ins w:id="1189" w:author="Ericsson User" w:date="2022-01-27T10:11:00Z"/>
                <w:rFonts w:eastAsia="Malgun Gothic"/>
                <w:lang w:eastAsia="ko-KR"/>
              </w:rPr>
            </w:pPr>
            <w:ins w:id="1190"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ab"/>
              <w:rPr>
                <w:ins w:id="1191" w:author="Ericsson User" w:date="2022-01-27T10:11:00Z"/>
                <w:rFonts w:eastAsia="Malgun Gothic"/>
                <w:lang w:eastAsia="ko-KR"/>
              </w:rPr>
            </w:pPr>
          </w:p>
          <w:p w14:paraId="7CD2C9CA" w14:textId="77777777" w:rsidR="0089110A" w:rsidRDefault="00E96746">
            <w:pPr>
              <w:pStyle w:val="ab"/>
              <w:rPr>
                <w:ins w:id="1192" w:author="Ericsson User" w:date="2022-01-27T10:11:00Z"/>
                <w:rFonts w:eastAsia="Malgun Gothic"/>
                <w:lang w:eastAsia="ko-KR"/>
              </w:rPr>
            </w:pPr>
            <w:ins w:id="1193"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Pr>
                  <w:rFonts w:eastAsia="Malgun Gothic"/>
                  <w:lang w:eastAsia="ko-KR"/>
                </w:rPr>
                <w:t xml:space="preserve">MN may not know </w:t>
              </w:r>
              <w:proofErr w:type="spellStart"/>
              <w:r>
                <w:rPr>
                  <w:rFonts w:eastAsia="Malgun Gothic"/>
                  <w:lang w:eastAsia="ko-KR"/>
                </w:rPr>
                <w:t>PScell</w:t>
              </w:r>
              <w:proofErr w:type="spellEnd"/>
              <w:r>
                <w:rPr>
                  <w:rFonts w:eastAsia="Malgun Gothic"/>
                  <w:lang w:eastAsia="ko-KR"/>
                </w:rPr>
                <w:t xml:space="preserve"> change. The intra-SN </w:t>
              </w:r>
              <w:proofErr w:type="spellStart"/>
              <w:r>
                <w:rPr>
                  <w:rFonts w:eastAsia="Malgun Gothic"/>
                  <w:lang w:eastAsia="ko-KR"/>
                </w:rPr>
                <w:t>PScell</w:t>
              </w:r>
              <w:proofErr w:type="spellEnd"/>
              <w:r>
                <w:rPr>
                  <w:rFonts w:eastAsia="Malgun Gothic"/>
                  <w:lang w:eastAsia="ko-KR"/>
                </w:rPr>
                <w:t xml:space="preserve"> change with SRB3 or MN doesn’t decode </w:t>
              </w:r>
              <w:proofErr w:type="spellStart"/>
              <w:r>
                <w:rPr>
                  <w:rFonts w:eastAsia="Malgun Gothic"/>
                  <w:lang w:eastAsia="ko-KR"/>
                </w:rPr>
                <w:t>SCGConfigure</w:t>
              </w:r>
              <w:proofErr w:type="spellEnd"/>
              <w:r>
                <w:rPr>
                  <w:rFonts w:eastAsia="Malgun Gothic"/>
                  <w:lang w:eastAsia="ko-KR"/>
                </w:rPr>
                <w:t xml:space="preserve"> from the SN. For failure just after successful SN change, the source SN already release the UE context.</w:t>
              </w:r>
            </w:ins>
          </w:p>
          <w:p w14:paraId="3D945646" w14:textId="77777777" w:rsidR="0089110A" w:rsidRDefault="0089110A">
            <w:pPr>
              <w:pStyle w:val="ab"/>
              <w:rPr>
                <w:ins w:id="1194" w:author="Ericsson User" w:date="2022-01-27T10:11:00Z"/>
                <w:rFonts w:eastAsia="Malgun Gothic"/>
                <w:lang w:eastAsia="ko-KR"/>
              </w:rPr>
            </w:pPr>
          </w:p>
          <w:p w14:paraId="7EBE9A10" w14:textId="77777777" w:rsidR="0089110A" w:rsidRDefault="00E96746">
            <w:pPr>
              <w:pStyle w:val="ab"/>
              <w:rPr>
                <w:ins w:id="1195" w:author="Ericsson User" w:date="2022-01-27T10:11:00Z"/>
                <w:rFonts w:eastAsia="Malgun Gothic"/>
                <w:lang w:eastAsia="ko-KR"/>
              </w:rPr>
            </w:pPr>
            <w:ins w:id="1196"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ab"/>
              <w:rPr>
                <w:ins w:id="1197" w:author="Ericsson User" w:date="2022-01-27T10:11:00Z"/>
                <w:rFonts w:eastAsia="Malgun Gothic"/>
                <w:lang w:eastAsia="ko-KR"/>
              </w:rPr>
            </w:pPr>
          </w:p>
          <w:p w14:paraId="56C12A33" w14:textId="77777777" w:rsidR="0089110A" w:rsidRDefault="0089110A">
            <w:pPr>
              <w:rPr>
                <w:ins w:id="1198" w:author="Ericsson User" w:date="2022-01-27T10:04:00Z"/>
                <w:rFonts w:ascii="Arial" w:hAnsi="Arial" w:cs="Arial"/>
                <w:sz w:val="20"/>
                <w:szCs w:val="20"/>
                <w:lang w:val="en-US"/>
              </w:rPr>
            </w:pPr>
          </w:p>
        </w:tc>
        <w:tc>
          <w:tcPr>
            <w:tcW w:w="5783" w:type="dxa"/>
          </w:tcPr>
          <w:p w14:paraId="4B7CDABE" w14:textId="77777777" w:rsidR="0089110A" w:rsidRDefault="00E96746">
            <w:pPr>
              <w:rPr>
                <w:ins w:id="1199" w:author="Rapporteur" w:date="2022-01-27T19:00:00Z"/>
                <w:rFonts w:ascii="Arial" w:hAnsi="Arial" w:cs="Arial"/>
                <w:sz w:val="20"/>
                <w:szCs w:val="20"/>
                <w:lang w:val="en-US"/>
              </w:rPr>
            </w:pPr>
            <w:ins w:id="1200" w:author="Rapporteur" w:date="2022-01-27T19:00:00Z">
              <w:r>
                <w:rPr>
                  <w:rFonts w:ascii="Arial" w:hAnsi="Arial" w:cs="Arial"/>
                  <w:sz w:val="20"/>
                  <w:szCs w:val="20"/>
                  <w:lang w:val="en-US"/>
                </w:rPr>
                <w:t>The following was agreed in RAN2#116-e:</w:t>
              </w:r>
            </w:ins>
          </w:p>
          <w:p w14:paraId="0FE07A4D" w14:textId="77777777" w:rsidR="0089110A" w:rsidRPr="00390CB9" w:rsidRDefault="00E96746">
            <w:pPr>
              <w:pStyle w:val="Doc-text2"/>
              <w:numPr>
                <w:ilvl w:val="0"/>
                <w:numId w:val="13"/>
              </w:numPr>
              <w:overflowPunct/>
              <w:autoSpaceDE/>
              <w:autoSpaceDN/>
              <w:adjustRightInd/>
              <w:textAlignment w:val="auto"/>
              <w:rPr>
                <w:ins w:id="1201" w:author="Rapporteur" w:date="2022-01-27T19:00:00Z"/>
                <w:b/>
                <w:lang w:val="en-US"/>
                <w:rPrChange w:id="1202" w:author="CATT-SJ" w:date="2022-01-28T15:03:00Z">
                  <w:rPr>
                    <w:ins w:id="1203" w:author="Rapporteur" w:date="2022-01-27T19:00:00Z"/>
                    <w:b/>
                  </w:rPr>
                </w:rPrChange>
              </w:rPr>
            </w:pPr>
            <w:ins w:id="1204" w:author="Rapporteur" w:date="2022-01-27T19:00:00Z">
              <w:r w:rsidRPr="00390CB9">
                <w:rPr>
                  <w:b/>
                  <w:lang w:val="en-US"/>
                  <w:rPrChange w:id="1205" w:author="CATT-SJ" w:date="2022-01-28T15:03:00Z">
                    <w:rPr>
                      <w:b/>
                    </w:rPr>
                  </w:rPrChange>
                </w:rPr>
                <w:t>[AT116e][</w:t>
              </w:r>
              <w:proofErr w:type="gramStart"/>
              <w:r w:rsidRPr="00390CB9">
                <w:rPr>
                  <w:b/>
                  <w:lang w:val="en-US"/>
                  <w:rPrChange w:id="1206" w:author="CATT-SJ" w:date="2022-01-28T15:03:00Z">
                    <w:rPr>
                      <w:b/>
                    </w:rPr>
                  </w:rPrChange>
                </w:rPr>
                <w:t>820][</w:t>
              </w:r>
              <w:proofErr w:type="gramEnd"/>
              <w:r w:rsidRPr="00390CB9">
                <w:rPr>
                  <w:b/>
                  <w:lang w:val="en-US"/>
                  <w:rPrChange w:id="1207" w:author="CATT-SJ" w:date="2022-01-28T15:03:00Z">
                    <w:rPr>
                      <w:b/>
                    </w:rPr>
                  </w:rPrChange>
                </w:rPr>
                <w:t>SON/MDT] Information required by SNSCG (Huawei)</w:t>
              </w:r>
            </w:ins>
          </w:p>
          <w:p w14:paraId="31C09631" w14:textId="77777777" w:rsidR="0089110A" w:rsidRPr="00390CB9" w:rsidRDefault="00E96746">
            <w:pPr>
              <w:pStyle w:val="Doc-text2"/>
              <w:ind w:left="1619" w:firstLine="0"/>
              <w:rPr>
                <w:ins w:id="1208" w:author="Rapporteur" w:date="2022-01-27T19:00:00Z"/>
                <w:lang w:val="en-US"/>
                <w:rPrChange w:id="1209" w:author="CATT-SJ" w:date="2022-01-28T15:03:00Z">
                  <w:rPr>
                    <w:ins w:id="1210" w:author="Rapporteur" w:date="2022-01-27T19:00:00Z"/>
                  </w:rPr>
                </w:rPrChange>
              </w:rPr>
            </w:pPr>
            <w:ins w:id="1211" w:author="Rapporteur" w:date="2022-01-27T19:00:00Z">
              <w:r w:rsidRPr="00390CB9">
                <w:rPr>
                  <w:lang w:val="en-US"/>
                  <w:rPrChange w:id="1212" w:author="CATT-SJ" w:date="2022-01-28T15:03:00Z">
                    <w:rPr/>
                  </w:rPrChange>
                </w:rPr>
                <w:t>Focus on summary proposal 1, 2 and 3 in R2-2110637</w:t>
              </w:r>
            </w:ins>
          </w:p>
          <w:p w14:paraId="444EB4CF" w14:textId="77777777" w:rsidR="0089110A" w:rsidRDefault="00E96746">
            <w:pPr>
              <w:pStyle w:val="Doc-text2"/>
              <w:ind w:left="1619" w:firstLine="0"/>
              <w:rPr>
                <w:ins w:id="1213" w:author="Rapporteur" w:date="2022-01-27T19:00:00Z"/>
                <w:lang w:val="en-GB"/>
              </w:rPr>
            </w:pPr>
            <w:ins w:id="1214" w:author="Rapporteur" w:date="2022-01-27T19:00:00Z">
              <w:r w:rsidRPr="00390CB9">
                <w:rPr>
                  <w:lang w:val="en-US"/>
                  <w:rPrChange w:id="1215" w:author="CATT-SJ" w:date="2022-01-28T15:03:00Z">
                    <w:rPr/>
                  </w:rPrChange>
                </w:rPr>
                <w:t xml:space="preserve">(1) For summary proposal 1, progress on the conditions which will trigger to log </w:t>
              </w:r>
              <w:r>
                <w:rPr>
                  <w:lang w:val="en-GB"/>
                </w:rPr>
                <w:t>RA information.</w:t>
              </w:r>
            </w:ins>
          </w:p>
          <w:p w14:paraId="1A7B4F54" w14:textId="77777777" w:rsidR="0089110A" w:rsidRPr="00390CB9" w:rsidRDefault="00E96746">
            <w:pPr>
              <w:pStyle w:val="Doc-text2"/>
              <w:ind w:left="1619" w:firstLine="0"/>
              <w:rPr>
                <w:ins w:id="1216" w:author="Rapporteur" w:date="2022-01-27T19:00:00Z"/>
                <w:lang w:val="en-US"/>
                <w:rPrChange w:id="1217" w:author="CATT-SJ" w:date="2022-01-28T15:03:00Z">
                  <w:rPr>
                    <w:ins w:id="1218" w:author="Rapporteur" w:date="2022-01-27T19:00:00Z"/>
                  </w:rPr>
                </w:rPrChange>
              </w:rPr>
            </w:pPr>
            <w:ins w:id="1219" w:author="Rapporteur" w:date="2022-01-27T19:00:00Z">
              <w:r w:rsidRPr="00390CB9">
                <w:rPr>
                  <w:lang w:val="en-US"/>
                  <w:rPrChange w:id="1220" w:author="CATT-SJ" w:date="2022-01-28T15:03:00Z">
                    <w:rPr/>
                  </w:rPrChange>
                </w:rPr>
                <w:t>(2) progress on summary proposal 3.</w:t>
              </w:r>
            </w:ins>
          </w:p>
          <w:p w14:paraId="079F1319" w14:textId="77777777" w:rsidR="0089110A" w:rsidRPr="00390CB9" w:rsidRDefault="00E96746">
            <w:pPr>
              <w:pStyle w:val="Doc-text2"/>
              <w:ind w:left="1619" w:firstLine="0"/>
              <w:rPr>
                <w:ins w:id="1221" w:author="Rapporteur" w:date="2022-01-27T19:00:00Z"/>
                <w:lang w:val="en-US"/>
                <w:rPrChange w:id="1222" w:author="CATT-SJ" w:date="2022-01-28T15:03:00Z">
                  <w:rPr>
                    <w:ins w:id="1223" w:author="Rapporteur" w:date="2022-01-27T19:00:00Z"/>
                  </w:rPr>
                </w:rPrChange>
              </w:rPr>
            </w:pPr>
            <w:ins w:id="1224" w:author="Rapporteur" w:date="2022-01-27T19:00:00Z">
              <w:r w:rsidRPr="00390CB9">
                <w:rPr>
                  <w:lang w:val="en-US"/>
                  <w:rPrChange w:id="1225" w:author="CATT-SJ" w:date="2022-01-28T15:03:00Z">
                    <w:rPr/>
                  </w:rPrChange>
                </w:rPr>
                <w:t>(3) just final check and confirm to agree proposal 2.</w:t>
              </w:r>
            </w:ins>
          </w:p>
          <w:p w14:paraId="7CAC67CA" w14:textId="77777777" w:rsidR="0089110A" w:rsidRPr="00390CB9" w:rsidRDefault="00E96746">
            <w:pPr>
              <w:pStyle w:val="Doc-text2"/>
              <w:rPr>
                <w:ins w:id="1226" w:author="Rapporteur" w:date="2022-01-27T19:00:00Z"/>
                <w:lang w:val="en-US"/>
                <w:rPrChange w:id="1227" w:author="CATT-SJ" w:date="2022-01-28T15:03:00Z">
                  <w:rPr>
                    <w:ins w:id="1228" w:author="Rapporteur" w:date="2022-01-27T19:00:00Z"/>
                  </w:rPr>
                </w:rPrChange>
              </w:rPr>
            </w:pPr>
            <w:ins w:id="1229" w:author="Rapporteur" w:date="2022-01-27T19:00:00Z">
              <w:r w:rsidRPr="00390CB9">
                <w:rPr>
                  <w:lang w:val="en-US"/>
                  <w:rPrChange w:id="1230" w:author="CATT-SJ" w:date="2022-01-28T15:03:00Z">
                    <w:rPr/>
                  </w:rPrChange>
                </w:rPr>
                <w:tab/>
                <w:t>Intended outcome: Agreements</w:t>
              </w:r>
            </w:ins>
          </w:p>
          <w:p w14:paraId="7D16BC0C" w14:textId="77777777" w:rsidR="0089110A" w:rsidRPr="00390CB9" w:rsidRDefault="00E96746">
            <w:pPr>
              <w:pStyle w:val="Doc-text2"/>
              <w:rPr>
                <w:ins w:id="1231" w:author="Rapporteur" w:date="2022-01-27T19:00:00Z"/>
                <w:lang w:val="en-US"/>
                <w:rPrChange w:id="1232" w:author="CATT-SJ" w:date="2022-01-28T15:03:00Z">
                  <w:rPr>
                    <w:ins w:id="1233" w:author="Rapporteur" w:date="2022-01-27T19:00:00Z"/>
                  </w:rPr>
                </w:rPrChange>
              </w:rPr>
            </w:pPr>
            <w:ins w:id="1234" w:author="Rapporteur" w:date="2022-01-27T19:00:00Z">
              <w:r w:rsidRPr="00390CB9">
                <w:rPr>
                  <w:lang w:val="en-US"/>
                  <w:rPrChange w:id="1235" w:author="CATT-SJ" w:date="2022-01-28T15:03:00Z">
                    <w:rPr/>
                  </w:rPrChange>
                </w:rPr>
                <w:tab/>
                <w:t>Deadline: 05:00 UTC, Friday November 5</w:t>
              </w:r>
              <w:r w:rsidRPr="00390CB9">
                <w:rPr>
                  <w:vertAlign w:val="superscript"/>
                  <w:lang w:val="en-US"/>
                  <w:rPrChange w:id="1236" w:author="CATT-SJ" w:date="2022-01-28T15:03:00Z">
                    <w:rPr>
                      <w:vertAlign w:val="superscript"/>
                    </w:rPr>
                  </w:rPrChange>
                </w:rPr>
                <w:t>th</w:t>
              </w:r>
            </w:ins>
          </w:p>
          <w:p w14:paraId="6C390860" w14:textId="77777777" w:rsidR="0089110A" w:rsidRPr="00390CB9" w:rsidRDefault="0089110A">
            <w:pPr>
              <w:pStyle w:val="Doc-text2"/>
              <w:rPr>
                <w:ins w:id="1237" w:author="Rapporteur" w:date="2022-01-27T19:00:00Z"/>
                <w:lang w:val="en-US"/>
                <w:rPrChange w:id="1238" w:author="CATT-SJ" w:date="2022-01-28T15:03:00Z">
                  <w:rPr>
                    <w:ins w:id="1239" w:author="Rapporteur" w:date="2022-01-27T19:00:00Z"/>
                  </w:rPr>
                </w:rPrChange>
              </w:rPr>
            </w:pPr>
          </w:p>
          <w:p w14:paraId="630339FE"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40" w:author="Rapporteur" w:date="2022-01-27T19:00:00Z"/>
                <w:lang w:val="en-US"/>
                <w:rPrChange w:id="1241" w:author="CATT-SJ" w:date="2022-01-28T15:03:00Z">
                  <w:rPr>
                    <w:ins w:id="1242" w:author="Rapporteur" w:date="2022-01-27T19:00:00Z"/>
                  </w:rPr>
                </w:rPrChange>
              </w:rPr>
            </w:pPr>
            <w:ins w:id="1243" w:author="Rapporteur" w:date="2022-01-27T19:00:00Z">
              <w:r w:rsidRPr="00390CB9">
                <w:rPr>
                  <w:lang w:val="en-US"/>
                  <w:rPrChange w:id="1244" w:author="CATT-SJ" w:date="2022-01-28T15:03:00Z">
                    <w:rPr/>
                  </w:rPrChange>
                </w:rPr>
                <w:t>Agreements:</w:t>
              </w:r>
            </w:ins>
          </w:p>
          <w:p w14:paraId="0DD4AD8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45" w:author="Rapporteur" w:date="2022-01-27T19:00:00Z"/>
                <w:lang w:val="en-US"/>
                <w:rPrChange w:id="1246" w:author="CATT-SJ" w:date="2022-01-28T15:03:00Z">
                  <w:rPr>
                    <w:ins w:id="1247" w:author="Rapporteur" w:date="2022-01-27T19:00:00Z"/>
                  </w:rPr>
                </w:rPrChange>
              </w:rPr>
            </w:pPr>
            <w:ins w:id="1248" w:author="Rapporteur" w:date="2022-01-27T19:00:00Z">
              <w:r w:rsidRPr="00390CB9">
                <w:rPr>
                  <w:lang w:val="en-US"/>
                  <w:rPrChange w:id="1249" w:author="CATT-SJ" w:date="2022-01-28T15:03:00Z">
                    <w:rPr/>
                  </w:rPrChange>
                </w:rPr>
                <w:t xml:space="preserve">1: The UE needs to include RA information in case that </w:t>
              </w:r>
              <w:proofErr w:type="spellStart"/>
              <w:r w:rsidRPr="00390CB9">
                <w:rPr>
                  <w:lang w:val="en-US"/>
                  <w:rPrChange w:id="1250" w:author="CATT-SJ" w:date="2022-01-28T15:03:00Z">
                    <w:rPr/>
                  </w:rPrChange>
                </w:rPr>
                <w:t>failureType</w:t>
              </w:r>
              <w:proofErr w:type="spellEnd"/>
              <w:r w:rsidRPr="00390CB9">
                <w:rPr>
                  <w:lang w:val="en-US"/>
                  <w:rPrChange w:id="1251" w:author="CATT-SJ" w:date="2022-01-28T15:03:00Z">
                    <w:rPr/>
                  </w:rPrChange>
                </w:rPr>
                <w:t xml:space="preserve"> is set to </w:t>
              </w:r>
              <w:proofErr w:type="spellStart"/>
              <w:r w:rsidRPr="00390CB9">
                <w:rPr>
                  <w:lang w:val="en-US"/>
                  <w:rPrChange w:id="1252" w:author="CATT-SJ" w:date="2022-01-28T15:03:00Z">
                    <w:rPr/>
                  </w:rPrChange>
                </w:rPr>
                <w:t>randomAccessProblem</w:t>
              </w:r>
              <w:proofErr w:type="spellEnd"/>
              <w:r w:rsidRPr="00390CB9">
                <w:rPr>
                  <w:lang w:val="en-US"/>
                  <w:rPrChange w:id="1253" w:author="CATT-SJ" w:date="2022-01-28T15:03:00Z">
                    <w:rPr/>
                  </w:rPrChange>
                </w:rPr>
                <w:t xml:space="preserve"> or beamFailureRecoveryFailure-r16.</w:t>
              </w:r>
            </w:ins>
          </w:p>
          <w:p w14:paraId="3310D46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54" w:author="Rapporteur" w:date="2022-01-27T19:00:00Z"/>
                <w:lang w:val="en-US"/>
                <w:rPrChange w:id="1255" w:author="CATT-SJ" w:date="2022-01-28T15:03:00Z">
                  <w:rPr>
                    <w:ins w:id="1256" w:author="Rapporteur" w:date="2022-01-27T19:00:00Z"/>
                  </w:rPr>
                </w:rPrChange>
              </w:rPr>
            </w:pPr>
            <w:ins w:id="1257" w:author="Rapporteur" w:date="2022-01-27T19:00:00Z">
              <w:r w:rsidRPr="00390CB9">
                <w:rPr>
                  <w:lang w:val="en-US"/>
                  <w:rPrChange w:id="1258" w:author="CATT-SJ" w:date="2022-01-28T15:03:00Z">
                    <w:rPr/>
                  </w:rPrChange>
                </w:rPr>
                <w:t xml:space="preserve">2: RA-InformationCommon-r16 is used as a baseline to indicate random-access related information set by the </w:t>
              </w:r>
              <w:proofErr w:type="spellStart"/>
              <w:r w:rsidRPr="00390CB9">
                <w:rPr>
                  <w:lang w:val="en-US"/>
                  <w:rPrChange w:id="1259" w:author="CATT-SJ" w:date="2022-01-28T15:03:00Z">
                    <w:rPr/>
                  </w:rPrChange>
                </w:rPr>
                <w:t>PSCell</w:t>
              </w:r>
              <w:proofErr w:type="spellEnd"/>
              <w:r w:rsidRPr="00390CB9">
                <w:rPr>
                  <w:lang w:val="en-US"/>
                  <w:rPrChange w:id="1260" w:author="CATT-SJ" w:date="2022-01-28T15:03:00Z">
                    <w:rPr/>
                  </w:rPrChange>
                </w:rPr>
                <w:t>.</w:t>
              </w:r>
            </w:ins>
          </w:p>
          <w:p w14:paraId="27B04EA7"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61" w:author="Rapporteur" w:date="2022-01-27T19:00:00Z"/>
                <w:lang w:val="en-US"/>
                <w:rPrChange w:id="1262" w:author="CATT-SJ" w:date="2022-01-28T15:03:00Z">
                  <w:rPr>
                    <w:ins w:id="1263" w:author="Rapporteur" w:date="2022-01-27T19:00:00Z"/>
                  </w:rPr>
                </w:rPrChange>
              </w:rPr>
            </w:pPr>
            <w:ins w:id="1264" w:author="Rapporteur" w:date="2022-01-27T19:00:00Z">
              <w:r w:rsidRPr="00390CB9">
                <w:rPr>
                  <w:lang w:val="en-US"/>
                  <w:rPrChange w:id="1265" w:author="CATT-SJ" w:date="2022-01-28T15:03:00Z">
                    <w:rPr/>
                  </w:rPrChange>
                </w:rPr>
                <w:t xml:space="preserve">3: The parameter </w:t>
              </w:r>
              <w:proofErr w:type="spellStart"/>
              <w:r w:rsidRPr="00390CB9">
                <w:rPr>
                  <w:lang w:val="en-US"/>
                  <w:rPrChange w:id="1266" w:author="CATT-SJ" w:date="2022-01-28T15:03:00Z">
                    <w:rPr/>
                  </w:rPrChange>
                </w:rPr>
                <w:t>connectionFailureType</w:t>
              </w:r>
              <w:proofErr w:type="spellEnd"/>
              <w:r w:rsidRPr="00390CB9">
                <w:rPr>
                  <w:lang w:val="en-US"/>
                  <w:rPrChange w:id="1267" w:author="CATT-SJ" w:date="2022-01-28T15:03:00Z">
                    <w:rPr/>
                  </w:rPrChange>
                </w:rPr>
                <w:t xml:space="preserve"> could reuse the current </w:t>
              </w:r>
              <w:proofErr w:type="spellStart"/>
              <w:r w:rsidRPr="00390CB9">
                <w:rPr>
                  <w:lang w:val="en-US"/>
                  <w:rPrChange w:id="1268" w:author="CATT-SJ" w:date="2022-01-28T15:03:00Z">
                    <w:rPr/>
                  </w:rPrChange>
                </w:rPr>
                <w:t>failureType</w:t>
              </w:r>
              <w:proofErr w:type="spellEnd"/>
              <w:r w:rsidRPr="00390CB9">
                <w:rPr>
                  <w:lang w:val="en-US"/>
                  <w:rPrChange w:id="1269" w:author="CATT-SJ" w:date="2022-01-28T15:03:00Z">
                    <w:rPr/>
                  </w:rPrChange>
                </w:rPr>
                <w:t xml:space="preserve"> in SCG failure message. FFS on enhancements.</w:t>
              </w:r>
            </w:ins>
          </w:p>
          <w:p w14:paraId="31C62619"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70" w:author="Rapporteur" w:date="2022-01-27T19:00:00Z"/>
                <w:lang w:val="en-US"/>
                <w:rPrChange w:id="1271" w:author="CATT-SJ" w:date="2022-01-28T15:03:00Z">
                  <w:rPr>
                    <w:ins w:id="1272" w:author="Rapporteur" w:date="2022-01-27T19:00:00Z"/>
                  </w:rPr>
                </w:rPrChange>
              </w:rPr>
            </w:pPr>
            <w:ins w:id="1273" w:author="Rapporteur" w:date="2022-01-27T19:00:00Z">
              <w:r w:rsidRPr="00390CB9">
                <w:rPr>
                  <w:lang w:val="en-US"/>
                  <w:rPrChange w:id="1274" w:author="CATT-SJ" w:date="2022-01-28T15:03:00Z">
                    <w:rPr/>
                  </w:rPrChange>
                </w:rPr>
                <w:t>4</w:t>
              </w:r>
              <w:r w:rsidRPr="00390CB9">
                <w:rPr>
                  <w:lang w:val="en-US"/>
                  <w:rPrChange w:id="1275" w:author="CATT-SJ" w:date="2022-01-28T15:03:00Z">
                    <w:rPr/>
                  </w:rPrChange>
                </w:rPr>
                <w:tab/>
                <w:t>The condition “</w:t>
              </w:r>
              <w:proofErr w:type="spellStart"/>
              <w:r w:rsidRPr="00390CB9">
                <w:rPr>
                  <w:lang w:val="en-US"/>
                  <w:rPrChange w:id="1276" w:author="CATT-SJ" w:date="2022-01-28T15:03:00Z">
                    <w:rPr/>
                  </w:rPrChange>
                </w:rPr>
                <w:t>failureType</w:t>
              </w:r>
              <w:proofErr w:type="spellEnd"/>
              <w:r w:rsidRPr="00390CB9">
                <w:rPr>
                  <w:lang w:val="en-US"/>
                  <w:rPrChange w:id="1277" w:author="CATT-SJ" w:date="2022-01-28T15:03:00Z">
                    <w:rPr/>
                  </w:rPrChange>
                </w:rPr>
                <w:t xml:space="preserve"> is set to </w:t>
              </w:r>
              <w:proofErr w:type="spellStart"/>
              <w:r w:rsidRPr="00390CB9">
                <w:rPr>
                  <w:lang w:val="en-US"/>
                  <w:rPrChange w:id="1278" w:author="CATT-SJ" w:date="2022-01-28T15:03:00Z">
                    <w:rPr/>
                  </w:rPrChange>
                </w:rPr>
                <w:t>synchReconfigFailureSCG</w:t>
              </w:r>
              <w:proofErr w:type="spellEnd"/>
              <w:r w:rsidRPr="00390CB9">
                <w:rPr>
                  <w:lang w:val="en-US"/>
                  <w:rPrChange w:id="1279" w:author="CATT-SJ" w:date="2022-01-28T15:03:00Z">
                    <w:rPr/>
                  </w:rPrChange>
                </w:rPr>
                <w:t>” for including RA information.</w:t>
              </w:r>
            </w:ins>
          </w:p>
          <w:p w14:paraId="19B06739" w14:textId="77777777" w:rsidR="0089110A" w:rsidRPr="00390CB9" w:rsidRDefault="0089110A">
            <w:pPr>
              <w:pStyle w:val="Doc-text2"/>
              <w:pBdr>
                <w:top w:val="single" w:sz="4" w:space="1" w:color="auto"/>
                <w:left w:val="single" w:sz="4" w:space="4" w:color="auto"/>
                <w:bottom w:val="single" w:sz="4" w:space="1" w:color="auto"/>
                <w:right w:val="single" w:sz="4" w:space="4" w:color="auto"/>
              </w:pBdr>
              <w:rPr>
                <w:ins w:id="1280" w:author="Rapporteur" w:date="2022-01-27T19:00:00Z"/>
                <w:lang w:val="en-US"/>
                <w:rPrChange w:id="1281" w:author="CATT-SJ" w:date="2022-01-28T15:03:00Z">
                  <w:rPr>
                    <w:ins w:id="1282" w:author="Rapporteur" w:date="2022-01-27T19:00:00Z"/>
                  </w:rPr>
                </w:rPrChange>
              </w:rPr>
            </w:pPr>
          </w:p>
          <w:p w14:paraId="1F74BCE4" w14:textId="77777777" w:rsidR="0089110A" w:rsidRPr="00390CB9" w:rsidRDefault="0089110A">
            <w:pPr>
              <w:pStyle w:val="Doc-text2"/>
              <w:rPr>
                <w:ins w:id="1283" w:author="Rapporteur" w:date="2022-01-27T19:00:00Z"/>
                <w:lang w:val="en-US"/>
                <w:rPrChange w:id="1284" w:author="CATT-SJ" w:date="2022-01-28T15:03:00Z">
                  <w:rPr>
                    <w:ins w:id="1285" w:author="Rapporteur" w:date="2022-01-27T19:00:00Z"/>
                  </w:rPr>
                </w:rPrChange>
              </w:rPr>
            </w:pPr>
          </w:p>
          <w:p w14:paraId="5C7F3FBB" w14:textId="77777777" w:rsidR="0089110A" w:rsidRPr="00390CB9" w:rsidRDefault="00E96746">
            <w:pPr>
              <w:pStyle w:val="Doc-text2"/>
              <w:rPr>
                <w:ins w:id="1286" w:author="Rapporteur" w:date="2022-01-27T19:00:00Z"/>
                <w:lang w:val="en-US"/>
                <w:rPrChange w:id="1287" w:author="CATT-SJ" w:date="2022-01-28T15:03:00Z">
                  <w:rPr>
                    <w:ins w:id="1288" w:author="Rapporteur" w:date="2022-01-27T19:00:00Z"/>
                  </w:rPr>
                </w:rPrChange>
              </w:rPr>
            </w:pPr>
            <w:ins w:id="1289" w:author="Rapporteur" w:date="2022-01-27T19:00:00Z">
              <w:r w:rsidRPr="00390CB9">
                <w:rPr>
                  <w:bCs/>
                  <w:lang w:val="en-US"/>
                  <w:rPrChange w:id="1290" w:author="CATT-SJ" w:date="2022-01-28T15:03:00Z">
                    <w:rPr>
                      <w:bCs/>
                    </w:rPr>
                  </w:rPrChange>
                </w:rPr>
                <w:tab/>
                <w:t>=&gt;</w:t>
              </w:r>
              <w:r w:rsidRPr="00390CB9">
                <w:rPr>
                  <w:bCs/>
                  <w:lang w:val="en-US"/>
                  <w:rPrChange w:id="1291" w:author="CATT-SJ" w:date="2022-01-28T15:03:00Z">
                    <w:rPr>
                      <w:bCs/>
                    </w:rPr>
                  </w:rPrChange>
                </w:rPr>
                <w:tab/>
                <w:t>FFS: Introduce one bit flag to indicate whether T304 is running or not in SCG failure message.</w:t>
              </w:r>
            </w:ins>
          </w:p>
          <w:p w14:paraId="18BCDF06" w14:textId="77777777" w:rsidR="0089110A" w:rsidRDefault="0089110A">
            <w:pPr>
              <w:rPr>
                <w:ins w:id="1292" w:author="Rapporteur" w:date="2022-01-27T19:00:00Z"/>
                <w:rFonts w:ascii="Arial" w:hAnsi="Arial" w:cs="Arial"/>
                <w:sz w:val="20"/>
                <w:szCs w:val="20"/>
                <w:lang w:val="en-US" w:eastAsia="zh-CN"/>
              </w:rPr>
            </w:pPr>
          </w:p>
          <w:p w14:paraId="71E7A996" w14:textId="77777777" w:rsidR="0089110A" w:rsidRDefault="00E96746">
            <w:pPr>
              <w:rPr>
                <w:ins w:id="1293" w:author="Ericsson User" w:date="2022-01-28T10:34:00Z"/>
                <w:rFonts w:ascii="Arial" w:hAnsi="Arial" w:cs="Arial"/>
                <w:sz w:val="20"/>
                <w:szCs w:val="20"/>
                <w:lang w:val="en-US" w:eastAsia="zh-CN"/>
              </w:rPr>
            </w:pPr>
            <w:ins w:id="1294" w:author="Rapporteur" w:date="2022-01-27T19:00:00Z">
              <w:r>
                <w:rPr>
                  <w:rFonts w:ascii="Arial" w:hAnsi="Arial" w:cs="Arial"/>
                  <w:sz w:val="20"/>
                  <w:szCs w:val="20"/>
                  <w:lang w:val="en-US" w:eastAsia="zh-CN"/>
                </w:rPr>
                <w:t>During the online session, all the proposals from the email discussion</w:t>
              </w:r>
            </w:ins>
            <w:ins w:id="1295" w:author="Rapporteur" w:date="2022-01-27T19:01:00Z">
              <w:r>
                <w:rPr>
                  <w:rFonts w:ascii="Arial" w:hAnsi="Arial" w:cs="Arial"/>
                  <w:sz w:val="20"/>
                  <w:szCs w:val="20"/>
                  <w:lang w:val="en-US" w:eastAsia="zh-CN"/>
                </w:rPr>
                <w:t xml:space="preserve"> in R2-2110637</w:t>
              </w:r>
            </w:ins>
            <w:ins w:id="1296" w:author="Rapporteur" w:date="2022-01-27T19:17:00Z">
              <w:r>
                <w:rPr>
                  <w:rFonts w:ascii="Arial" w:hAnsi="Arial" w:cs="Arial"/>
                  <w:sz w:val="20"/>
                  <w:szCs w:val="20"/>
                  <w:lang w:val="en-US" w:eastAsia="zh-CN"/>
                </w:rPr>
                <w:t xml:space="preserve"> were discussed</w:t>
              </w:r>
            </w:ins>
            <w:ins w:id="1297" w:author="Rapporteur" w:date="2022-01-27T19:01:00Z">
              <w:r>
                <w:rPr>
                  <w:rFonts w:ascii="Arial" w:hAnsi="Arial" w:cs="Arial"/>
                  <w:sz w:val="20"/>
                  <w:szCs w:val="20"/>
                  <w:lang w:val="en-US" w:eastAsia="zh-CN"/>
                </w:rPr>
                <w:t xml:space="preserve">, but only the agreements above were captured. </w:t>
              </w:r>
            </w:ins>
            <w:ins w:id="1298" w:author="Rapporteur" w:date="2022-01-27T19:02:00Z">
              <w:r>
                <w:rPr>
                  <w:rFonts w:ascii="Arial" w:hAnsi="Arial" w:cs="Arial"/>
                  <w:sz w:val="20"/>
                  <w:szCs w:val="20"/>
                  <w:lang w:val="en-US" w:eastAsia="zh-CN"/>
                </w:rPr>
                <w:t xml:space="preserve">The three issues mentioned by Samsung aside were </w:t>
              </w:r>
            </w:ins>
            <w:ins w:id="1299" w:author="Rapporteur" w:date="2022-01-27T19:17:00Z">
              <w:r>
                <w:rPr>
                  <w:rFonts w:ascii="Arial" w:hAnsi="Arial" w:cs="Arial"/>
                  <w:sz w:val="20"/>
                  <w:szCs w:val="20"/>
                  <w:lang w:val="en-US" w:eastAsia="zh-CN"/>
                </w:rPr>
                <w:t xml:space="preserve">also </w:t>
              </w:r>
            </w:ins>
            <w:ins w:id="1300" w:author="Rapporteur" w:date="2022-01-27T19:02:00Z">
              <w:r>
                <w:rPr>
                  <w:rFonts w:ascii="Arial" w:hAnsi="Arial" w:cs="Arial"/>
                  <w:sz w:val="20"/>
                  <w:szCs w:val="20"/>
                  <w:lang w:val="en-US" w:eastAsia="zh-CN"/>
                </w:rPr>
                <w:t>treated in that email discussion, and were discussed online, but eventually not agreed.</w:t>
              </w:r>
            </w:ins>
            <w:ins w:id="1301" w:author="Rapporteur" w:date="2022-01-27T19:00:00Z">
              <w:r>
                <w:rPr>
                  <w:rFonts w:ascii="Arial" w:hAnsi="Arial" w:cs="Arial"/>
                  <w:sz w:val="20"/>
                  <w:szCs w:val="20"/>
                  <w:lang w:val="en-US" w:eastAsia="zh-CN"/>
                </w:rPr>
                <w:t xml:space="preserve"> </w:t>
              </w:r>
            </w:ins>
            <w:ins w:id="1302" w:author="Rapporteur" w:date="2022-01-27T19:02:00Z">
              <w:r>
                <w:rPr>
                  <w:rFonts w:ascii="Arial" w:hAnsi="Arial" w:cs="Arial"/>
                  <w:sz w:val="20"/>
                  <w:szCs w:val="20"/>
                  <w:lang w:val="en-US" w:eastAsia="zh-CN"/>
                </w:rPr>
                <w:br/>
                <w:t>Thus, Rapporteur proposes not discussing such is</w:t>
              </w:r>
            </w:ins>
            <w:ins w:id="1303" w:author="Rapporteur" w:date="2022-01-27T19:03:00Z">
              <w:r>
                <w:rPr>
                  <w:rFonts w:ascii="Arial" w:hAnsi="Arial" w:cs="Arial"/>
                  <w:sz w:val="20"/>
                  <w:szCs w:val="20"/>
                  <w:lang w:val="en-US" w:eastAsia="zh-CN"/>
                </w:rPr>
                <w:t>sues again.</w:t>
              </w:r>
            </w:ins>
          </w:p>
          <w:p w14:paraId="46AA7A09" w14:textId="77777777" w:rsidR="00DB27DD" w:rsidRDefault="00DB27DD">
            <w:pPr>
              <w:rPr>
                <w:ins w:id="1304" w:author="Ericsson User" w:date="2022-01-28T10:34:00Z"/>
                <w:lang w:val="en-US" w:eastAsia="zh-CN"/>
              </w:rPr>
            </w:pPr>
          </w:p>
          <w:p w14:paraId="20C4A6D9" w14:textId="3DB839CE" w:rsidR="00DB27DD" w:rsidRDefault="00DB27DD">
            <w:pPr>
              <w:rPr>
                <w:ins w:id="1305" w:author="Ericsson User" w:date="2022-01-27T10:04:00Z"/>
                <w:lang w:val="en-US"/>
              </w:rPr>
            </w:pPr>
            <w:ins w:id="1306" w:author="Ericsson User" w:date="2022-01-28T10:34:00Z">
              <w:r>
                <w:rPr>
                  <w:lang w:val="en-US" w:eastAsia="zh-CN"/>
                </w:rPr>
                <w:t>[Rapp-1]: Based on the long list of companies who believe that this is still an open issue in RAN2, rapporteur has added a new proposal above.</w:t>
              </w:r>
            </w:ins>
          </w:p>
        </w:tc>
      </w:tr>
      <w:tr w:rsidR="0089110A" w14:paraId="2EEFE7D0" w14:textId="77777777" w:rsidTr="00390CB9">
        <w:trPr>
          <w:trHeight w:val="415"/>
          <w:ins w:id="1307" w:author="Ericsson User" w:date="2022-01-27T10:04:00Z"/>
        </w:trPr>
        <w:tc>
          <w:tcPr>
            <w:tcW w:w="1205" w:type="dxa"/>
          </w:tcPr>
          <w:p w14:paraId="769BD5E8" w14:textId="77777777" w:rsidR="0089110A" w:rsidRDefault="00E96746">
            <w:pPr>
              <w:rPr>
                <w:ins w:id="1308" w:author="Ericsson User" w:date="2022-01-27T10:04:00Z"/>
                <w:rFonts w:ascii="Arial" w:hAnsi="Arial" w:cs="Arial"/>
                <w:sz w:val="20"/>
                <w:szCs w:val="20"/>
                <w:lang w:val="en-US"/>
              </w:rPr>
            </w:pPr>
            <w:ins w:id="1309" w:author="QC" w:date="2022-01-27T17:41:00Z">
              <w:r>
                <w:rPr>
                  <w:rFonts w:ascii="Arial" w:hAnsi="Arial" w:cs="Arial"/>
                  <w:sz w:val="20"/>
                  <w:szCs w:val="20"/>
                  <w:lang w:val="en-US"/>
                </w:rPr>
                <w:t>Qualcomm</w:t>
              </w:r>
            </w:ins>
          </w:p>
        </w:tc>
        <w:tc>
          <w:tcPr>
            <w:tcW w:w="3137" w:type="dxa"/>
          </w:tcPr>
          <w:p w14:paraId="536A2675" w14:textId="77777777" w:rsidR="0089110A" w:rsidRDefault="00E96746">
            <w:pPr>
              <w:rPr>
                <w:ins w:id="1310" w:author="Ericsson User" w:date="2022-01-27T10:04:00Z"/>
                <w:rFonts w:ascii="Arial" w:hAnsi="Arial" w:cs="Arial"/>
                <w:sz w:val="20"/>
                <w:szCs w:val="20"/>
                <w:lang w:val="en-US"/>
              </w:rPr>
            </w:pPr>
            <w:ins w:id="1311" w:author="QC" w:date="2022-01-27T17:41:00Z">
              <w:r>
                <w:rPr>
                  <w:rFonts w:ascii="Arial" w:hAnsi="Arial" w:cs="Arial"/>
                  <w:sz w:val="20"/>
                  <w:szCs w:val="20"/>
                  <w:lang w:val="en-US"/>
                </w:rPr>
                <w:t xml:space="preserve">We discussed 1) - 3), however, we never agreed that they will not be part of </w:t>
              </w:r>
              <w:proofErr w:type="spellStart"/>
              <w:r>
                <w:rPr>
                  <w:rFonts w:ascii="Arial" w:hAnsi="Arial" w:cs="Arial"/>
                  <w:sz w:val="20"/>
                  <w:szCs w:val="20"/>
                  <w:lang w:val="en-US"/>
                </w:rPr>
                <w:t>SCGFailureInformatio</w:t>
              </w:r>
              <w:proofErr w:type="spellEnd"/>
              <w:r>
                <w:rPr>
                  <w:rFonts w:ascii="Arial" w:hAnsi="Arial" w:cs="Arial"/>
                  <w:sz w:val="20"/>
                  <w:szCs w:val="20"/>
                  <w:lang w:val="en-US"/>
                </w:rPr>
                <w:t xml:space="preserve">. I believe </w:t>
              </w:r>
            </w:ins>
            <w:ins w:id="1312" w:author="QC" w:date="2022-01-27T17:42:00Z">
              <w:r>
                <w:rPr>
                  <w:rFonts w:ascii="Arial" w:hAnsi="Arial" w:cs="Arial"/>
                  <w:sz w:val="20"/>
                  <w:szCs w:val="20"/>
                  <w:lang w:val="en-US"/>
                </w:rPr>
                <w:t>this needs to be concluded before discussing FFS.</w:t>
              </w:r>
            </w:ins>
          </w:p>
        </w:tc>
        <w:tc>
          <w:tcPr>
            <w:tcW w:w="5783" w:type="dxa"/>
          </w:tcPr>
          <w:p w14:paraId="2A52360A" w14:textId="77777777" w:rsidR="0089110A" w:rsidRDefault="0089110A">
            <w:pPr>
              <w:rPr>
                <w:ins w:id="1313" w:author="Ericsson User" w:date="2022-01-27T10:04:00Z"/>
                <w:rFonts w:ascii="Arial" w:hAnsi="Arial" w:cs="Arial"/>
                <w:sz w:val="20"/>
                <w:szCs w:val="20"/>
                <w:lang w:val="en-US"/>
              </w:rPr>
            </w:pPr>
          </w:p>
        </w:tc>
      </w:tr>
      <w:tr w:rsidR="0089110A" w14:paraId="191F335E" w14:textId="77777777" w:rsidTr="00390CB9">
        <w:trPr>
          <w:trHeight w:val="430"/>
          <w:ins w:id="1314" w:author="Ericsson User" w:date="2022-01-27T10:04:00Z"/>
        </w:trPr>
        <w:tc>
          <w:tcPr>
            <w:tcW w:w="1205" w:type="dxa"/>
          </w:tcPr>
          <w:p w14:paraId="449CE9A8" w14:textId="77777777" w:rsidR="0089110A" w:rsidRDefault="00E96746">
            <w:pPr>
              <w:rPr>
                <w:ins w:id="1315" w:author="Ericsson User" w:date="2022-01-27T10:04:00Z"/>
                <w:rFonts w:ascii="Arial" w:hAnsi="Arial" w:cs="Arial"/>
                <w:sz w:val="20"/>
                <w:szCs w:val="20"/>
                <w:lang w:val="en-US" w:eastAsia="zh-CN"/>
              </w:rPr>
            </w:pPr>
            <w:ins w:id="1316" w:author="ZTE-qzh" w:date="2022-01-28T09:57:00Z">
              <w:r>
                <w:rPr>
                  <w:rFonts w:ascii="Arial" w:hAnsi="Arial" w:cs="Arial" w:hint="eastAsia"/>
                  <w:sz w:val="20"/>
                  <w:szCs w:val="20"/>
                  <w:lang w:val="en-US" w:eastAsia="zh-CN"/>
                </w:rPr>
                <w:t>ZTE</w:t>
              </w:r>
            </w:ins>
          </w:p>
        </w:tc>
        <w:tc>
          <w:tcPr>
            <w:tcW w:w="3137" w:type="dxa"/>
          </w:tcPr>
          <w:p w14:paraId="52BCBCBA" w14:textId="77777777" w:rsidR="0089110A" w:rsidRDefault="00E96746">
            <w:pPr>
              <w:rPr>
                <w:ins w:id="1317" w:author="Ericsson User" w:date="2022-01-27T10:04:00Z"/>
                <w:rFonts w:ascii="Arial" w:hAnsi="Arial" w:cs="Arial"/>
                <w:sz w:val="20"/>
                <w:szCs w:val="20"/>
                <w:lang w:val="en-US"/>
              </w:rPr>
            </w:pPr>
            <w:ins w:id="1318" w:author="ZTE-qzh" w:date="2022-01-28T09:57:00Z">
              <w:r>
                <w:rPr>
                  <w:rFonts w:hint="eastAsia"/>
                  <w:lang w:val="en-US" w:eastAsia="zh-CN"/>
                </w:rPr>
                <w:t xml:space="preserve">Agree with Samsung. </w:t>
              </w:r>
              <w:proofErr w:type="gramStart"/>
              <w:r>
                <w:rPr>
                  <w:rFonts w:hint="eastAsia"/>
                  <w:lang w:val="en-US" w:eastAsia="zh-CN"/>
                </w:rPr>
                <w:t>Also</w:t>
              </w:r>
              <w:proofErr w:type="gramEnd"/>
              <w:r>
                <w:rPr>
                  <w:rFonts w:hint="eastAsia"/>
                  <w:lang w:val="en-US" w:eastAsia="zh-CN"/>
                </w:rPr>
                <w:t xml:space="preserve"> it is agreed in RAN3#113 that </w:t>
              </w:r>
              <w:r>
                <w:rPr>
                  <w:lang w:val="en-US" w:eastAsia="zh-CN"/>
                </w:rPr>
                <w:t>“If the sufficient time has passed between the SN change and the report of SCG failure,</w:t>
              </w:r>
              <w:bookmarkStart w:id="1319" w:name="OLE_LINK2"/>
              <w:r>
                <w:rPr>
                  <w:lang w:val="en-US" w:eastAsia="zh-CN"/>
                </w:rPr>
                <w:t xml:space="preserve"> the source SN may has released the UE context when it receives SCG Failure Information</w:t>
              </w:r>
              <w:bookmarkEnd w:id="1319"/>
              <w:r>
                <w:rPr>
                  <w:lang w:val="en-US" w:eastAsia="zh-CN"/>
                </w:rPr>
                <w:t>”</w:t>
              </w:r>
              <w:r>
                <w:rPr>
                  <w:rFonts w:hint="eastAsia"/>
                  <w:lang w:val="en-US" w:eastAsia="zh-CN"/>
                </w:rPr>
                <w:t xml:space="preserve"> therefore depending implementation cannot guarantee that NW can get this information.</w:t>
              </w:r>
            </w:ins>
          </w:p>
        </w:tc>
        <w:tc>
          <w:tcPr>
            <w:tcW w:w="5783" w:type="dxa"/>
          </w:tcPr>
          <w:p w14:paraId="2DA11E96" w14:textId="77777777" w:rsidR="0089110A" w:rsidRDefault="0089110A">
            <w:pPr>
              <w:rPr>
                <w:ins w:id="1320" w:author="Ericsson User" w:date="2022-01-27T10:04:00Z"/>
                <w:rFonts w:ascii="Arial" w:hAnsi="Arial" w:cs="Arial"/>
                <w:sz w:val="20"/>
                <w:szCs w:val="20"/>
                <w:lang w:val="en-US"/>
              </w:rPr>
            </w:pPr>
          </w:p>
        </w:tc>
      </w:tr>
      <w:tr w:rsidR="00091444" w14:paraId="37FCE3C7" w14:textId="77777777" w:rsidTr="00390CB9">
        <w:trPr>
          <w:trHeight w:val="415"/>
          <w:ins w:id="1321" w:author="Ericsson User" w:date="2022-01-27T10:04:00Z"/>
        </w:trPr>
        <w:tc>
          <w:tcPr>
            <w:tcW w:w="1205" w:type="dxa"/>
          </w:tcPr>
          <w:p w14:paraId="5D024C94" w14:textId="3A9AE065" w:rsidR="00091444" w:rsidRDefault="00091444" w:rsidP="00091444">
            <w:pPr>
              <w:rPr>
                <w:ins w:id="1322" w:author="Ericsson User" w:date="2022-01-27T10:04:00Z"/>
                <w:rFonts w:ascii="Arial" w:hAnsi="Arial" w:cs="Arial"/>
                <w:sz w:val="20"/>
                <w:szCs w:val="20"/>
                <w:lang w:val="en-US"/>
              </w:rPr>
            </w:pPr>
            <w:ins w:id="1323" w:author="ITRI" w:date="2022-01-28T14:25:00Z">
              <w:r>
                <w:rPr>
                  <w:rFonts w:ascii="Arial" w:eastAsia="PMingLiU" w:hAnsi="Arial" w:cs="Arial" w:hint="eastAsia"/>
                  <w:sz w:val="20"/>
                  <w:szCs w:val="20"/>
                  <w:lang w:val="en-US" w:eastAsia="zh-TW"/>
                </w:rPr>
                <w:t>I</w:t>
              </w:r>
              <w:r>
                <w:rPr>
                  <w:rFonts w:ascii="Arial" w:eastAsia="PMingLiU" w:hAnsi="Arial" w:cs="Arial"/>
                  <w:sz w:val="20"/>
                  <w:szCs w:val="20"/>
                  <w:lang w:val="en-US" w:eastAsia="zh-TW"/>
                </w:rPr>
                <w:t>TRI</w:t>
              </w:r>
            </w:ins>
          </w:p>
        </w:tc>
        <w:tc>
          <w:tcPr>
            <w:tcW w:w="3137" w:type="dxa"/>
          </w:tcPr>
          <w:p w14:paraId="3C40A2C8" w14:textId="629F57F5" w:rsidR="00091444" w:rsidRDefault="00091444" w:rsidP="00091444">
            <w:pPr>
              <w:rPr>
                <w:ins w:id="1324" w:author="Ericsson User" w:date="2022-01-27T10:04:00Z"/>
                <w:rFonts w:ascii="Arial" w:hAnsi="Arial" w:cs="Arial"/>
                <w:sz w:val="20"/>
                <w:szCs w:val="20"/>
                <w:lang w:val="en-US"/>
              </w:rPr>
            </w:pPr>
            <w:ins w:id="1325" w:author="ITRI" w:date="2022-01-28T14:25:00Z">
              <w:r>
                <w:rPr>
                  <w:rFonts w:eastAsia="PMingLiU"/>
                  <w:lang w:eastAsia="zh-TW"/>
                </w:rPr>
                <w:t xml:space="preserve">Agree with Samsung. The network may not be able to implicitly identify the information 1) – 3) in case </w:t>
              </w:r>
              <w:proofErr w:type="gramStart"/>
              <w:r>
                <w:rPr>
                  <w:rFonts w:eastAsia="PMingLiU"/>
                  <w:lang w:eastAsia="zh-TW"/>
                </w:rPr>
                <w:t>e.g.</w:t>
              </w:r>
              <w:proofErr w:type="gramEnd"/>
              <w:r>
                <w:rPr>
                  <w:rFonts w:eastAsia="PMingLiU"/>
                  <w:lang w:eastAsia="zh-TW"/>
                </w:rPr>
                <w:t xml:space="preserve"> the failure occurs after successful C</w:t>
              </w:r>
              <w:r>
                <w:rPr>
                  <w:rFonts w:eastAsia="PMingLiU" w:hint="eastAsia"/>
                  <w:lang w:eastAsia="zh-TW"/>
                </w:rPr>
                <w:t>P</w:t>
              </w:r>
              <w:r>
                <w:rPr>
                  <w:rFonts w:eastAsia="PMingLiU"/>
                  <w:lang w:eastAsia="zh-TW"/>
                </w:rPr>
                <w:t>C without MN involvement.</w:t>
              </w:r>
            </w:ins>
          </w:p>
        </w:tc>
        <w:tc>
          <w:tcPr>
            <w:tcW w:w="5783" w:type="dxa"/>
          </w:tcPr>
          <w:p w14:paraId="16B1A468" w14:textId="77777777" w:rsidR="00091444" w:rsidRDefault="00091444" w:rsidP="00091444">
            <w:pPr>
              <w:rPr>
                <w:ins w:id="1326" w:author="Ericsson User" w:date="2022-01-27T10:04:00Z"/>
                <w:rFonts w:ascii="Arial" w:hAnsi="Arial" w:cs="Arial"/>
                <w:sz w:val="20"/>
                <w:szCs w:val="20"/>
                <w:lang w:val="en-US"/>
              </w:rPr>
            </w:pPr>
          </w:p>
        </w:tc>
      </w:tr>
      <w:tr w:rsidR="001F082A" w14:paraId="4CB3B0AF" w14:textId="77777777" w:rsidTr="00390CB9">
        <w:trPr>
          <w:trHeight w:val="430"/>
          <w:ins w:id="1327" w:author="Ericsson User" w:date="2022-01-27T10:04:00Z"/>
        </w:trPr>
        <w:tc>
          <w:tcPr>
            <w:tcW w:w="1205" w:type="dxa"/>
          </w:tcPr>
          <w:p w14:paraId="7BBB1365" w14:textId="4D096FA9" w:rsidR="001F082A" w:rsidRDefault="001F082A" w:rsidP="001F082A">
            <w:pPr>
              <w:rPr>
                <w:ins w:id="1328" w:author="Ericsson User" w:date="2022-01-27T10:04:00Z"/>
                <w:rFonts w:ascii="Arial" w:hAnsi="Arial" w:cs="Arial"/>
                <w:sz w:val="20"/>
                <w:szCs w:val="20"/>
                <w:lang w:val="en-US"/>
              </w:rPr>
            </w:pPr>
            <w:ins w:id="1329" w:author="Nokia" w:date="2022-01-28T07:54:00Z">
              <w:r>
                <w:rPr>
                  <w:rFonts w:ascii="Arial" w:hAnsi="Arial" w:cs="Arial"/>
                  <w:sz w:val="20"/>
                  <w:szCs w:val="20"/>
                  <w:lang w:val="en-US"/>
                </w:rPr>
                <w:t>Nokia</w:t>
              </w:r>
            </w:ins>
          </w:p>
        </w:tc>
        <w:tc>
          <w:tcPr>
            <w:tcW w:w="3137" w:type="dxa"/>
          </w:tcPr>
          <w:p w14:paraId="7E0D77D7" w14:textId="77777777" w:rsidR="001F082A" w:rsidRDefault="001F082A" w:rsidP="001F082A">
            <w:pPr>
              <w:jc w:val="both"/>
              <w:rPr>
                <w:ins w:id="1330" w:author="Nokia" w:date="2022-01-28T07:54:00Z"/>
              </w:rPr>
            </w:pPr>
            <w:ins w:id="1331" w:author="Nokia" w:date="2022-01-28T07:54:00Z">
              <w:r>
                <w:t>The proposal should reflect the agreement 4 of RAN2#116-e meeting, too:</w:t>
              </w:r>
              <w:r>
                <w:br/>
              </w:r>
              <w:r w:rsidRPr="006C0637">
                <w:rPr>
                  <w:lang w:val="en-US"/>
                </w:rPr>
                <w:t>The condition “</w:t>
              </w:r>
              <w:proofErr w:type="spellStart"/>
              <w:r w:rsidRPr="006C0637">
                <w:rPr>
                  <w:lang w:val="en-US"/>
                </w:rPr>
                <w:t>failureType</w:t>
              </w:r>
              <w:proofErr w:type="spellEnd"/>
              <w:r w:rsidRPr="006C0637">
                <w:rPr>
                  <w:lang w:val="en-US"/>
                </w:rPr>
                <w:t xml:space="preserve"> is set to </w:t>
              </w:r>
              <w:proofErr w:type="spellStart"/>
              <w:r w:rsidRPr="006C0637">
                <w:rPr>
                  <w:lang w:val="en-US"/>
                </w:rPr>
                <w:t>synchReconfigFailureSCG</w:t>
              </w:r>
              <w:proofErr w:type="spellEnd"/>
              <w:r w:rsidRPr="006C0637">
                <w:rPr>
                  <w:lang w:val="en-US"/>
                </w:rPr>
                <w:t>” for including RA information.</w:t>
              </w:r>
              <w:r>
                <w:rPr>
                  <w:lang w:val="en-US"/>
                </w:rPr>
                <w:br/>
              </w:r>
              <w:r>
                <w:rPr>
                  <w:lang w:val="en-US"/>
                </w:rPr>
                <w:br/>
                <w:t>Therefore, the exact agreement should be:</w:t>
              </w:r>
              <w:r>
                <w:rPr>
                  <w:lang w:val="en-US"/>
                </w:rPr>
                <w:br/>
              </w:r>
              <w:r w:rsidRPr="00152AFE">
                <w:rPr>
                  <w:b/>
                  <w:bCs/>
                  <w:lang w:val="en-US"/>
                </w:rPr>
                <w:t>The RA Information associated to a</w:t>
              </w:r>
              <w:r>
                <w:rPr>
                  <w:b/>
                  <w:bCs/>
                  <w:lang w:val="en-US"/>
                </w:rPr>
                <w:t>n</w:t>
              </w:r>
              <w:r w:rsidRPr="00152AFE">
                <w:rPr>
                  <w:b/>
                  <w:bCs/>
                  <w:lang w:val="en-US"/>
                </w:rPr>
                <w:t xml:space="preserve"> SCG failure (when </w:t>
              </w:r>
              <w:proofErr w:type="spellStart"/>
              <w:r w:rsidRPr="00152AFE">
                <w:rPr>
                  <w:b/>
                  <w:bCs/>
                  <w:lang w:val="en-US"/>
                </w:rPr>
                <w:t>failureType</w:t>
              </w:r>
              <w:proofErr w:type="spellEnd"/>
              <w:r w:rsidRPr="00152AFE">
                <w:rPr>
                  <w:b/>
                  <w:bCs/>
                  <w:lang w:val="en-US"/>
                </w:rPr>
                <w:t xml:space="preserve"> is set to </w:t>
              </w:r>
              <w:proofErr w:type="spellStart"/>
              <w:r w:rsidRPr="00152AFE">
                <w:rPr>
                  <w:b/>
                  <w:bCs/>
                  <w:lang w:val="en-US"/>
                </w:rPr>
                <w:t>randomAccessProblem</w:t>
              </w:r>
              <w:proofErr w:type="spellEnd"/>
              <w:r>
                <w:rPr>
                  <w:b/>
                  <w:bCs/>
                  <w:lang w:val="en-US"/>
                </w:rPr>
                <w:t xml:space="preserve">, </w:t>
              </w:r>
              <w:r w:rsidRPr="00152AFE">
                <w:rPr>
                  <w:b/>
                  <w:bCs/>
                  <w:lang w:val="en-US"/>
                </w:rPr>
                <w:t>beamFailureRecoveryFailure-r16</w:t>
              </w:r>
              <w:r>
                <w:rPr>
                  <w:b/>
                  <w:bCs/>
                  <w:lang w:val="en-US"/>
                </w:rPr>
                <w:t xml:space="preserve"> </w:t>
              </w:r>
              <w:r w:rsidRPr="00A60692">
                <w:rPr>
                  <w:b/>
                  <w:bCs/>
                  <w:color w:val="FF0000"/>
                  <w:lang w:val="en-US"/>
                </w:rPr>
                <w:t xml:space="preserve">or </w:t>
              </w:r>
              <w:proofErr w:type="spellStart"/>
              <w:r w:rsidRPr="00CC08D6">
                <w:rPr>
                  <w:b/>
                  <w:bCs/>
                  <w:color w:val="FF0000"/>
                  <w:highlight w:val="yellow"/>
                  <w:lang w:val="en-US"/>
                </w:rPr>
                <w:t>synchReconfigFailureSCG</w:t>
              </w:r>
              <w:proofErr w:type="spellEnd"/>
              <w:r w:rsidRPr="00152AFE">
                <w:rPr>
                  <w:b/>
                  <w:bCs/>
                  <w:lang w:val="en-US"/>
                </w:rPr>
                <w:t xml:space="preserve">) </w:t>
              </w:r>
              <w:r>
                <w:rPr>
                  <w:b/>
                  <w:bCs/>
                  <w:lang w:val="en-US"/>
                </w:rPr>
                <w:t>is</w:t>
              </w:r>
              <w:r w:rsidRPr="00152AFE">
                <w:rPr>
                  <w:b/>
                  <w:bCs/>
                  <w:lang w:val="en-US"/>
                </w:rPr>
                <w:t xml:space="preserve"> included in the </w:t>
              </w:r>
              <w:proofErr w:type="spellStart"/>
              <w:r w:rsidRPr="00152AFE">
                <w:rPr>
                  <w:b/>
                  <w:bCs/>
                  <w:lang w:val="en-US"/>
                </w:rPr>
                <w:t>SCGFailureInformation</w:t>
              </w:r>
              <w:proofErr w:type="spellEnd"/>
              <w:r w:rsidRPr="00152AFE">
                <w:rPr>
                  <w:b/>
                  <w:bCs/>
                  <w:lang w:val="en-US"/>
                </w:rPr>
                <w:t>.</w:t>
              </w:r>
            </w:ins>
          </w:p>
          <w:p w14:paraId="65BB5DF4" w14:textId="77777777" w:rsidR="001F082A" w:rsidRDefault="001F082A" w:rsidP="001F082A">
            <w:pPr>
              <w:pStyle w:val="ab"/>
              <w:rPr>
                <w:ins w:id="1332" w:author="Nokia" w:date="2022-01-28T07:54:00Z"/>
              </w:rPr>
            </w:pPr>
          </w:p>
          <w:p w14:paraId="52E3FC2E" w14:textId="60103461" w:rsidR="001F082A" w:rsidRDefault="001F082A" w:rsidP="001F082A">
            <w:pPr>
              <w:rPr>
                <w:ins w:id="1333" w:author="Ericsson User" w:date="2022-01-27T10:04:00Z"/>
                <w:rFonts w:ascii="Arial" w:hAnsi="Arial" w:cs="Arial"/>
                <w:sz w:val="20"/>
                <w:szCs w:val="20"/>
                <w:lang w:val="en-US"/>
              </w:rPr>
            </w:pPr>
            <w:ins w:id="1334" w:author="Nokia" w:date="2022-01-28T07:54:00Z">
              <w:r>
                <w:rPr>
                  <w:rStyle w:val="aff3"/>
                </w:rPr>
                <w:annotationRef/>
              </w:r>
            </w:ins>
          </w:p>
        </w:tc>
        <w:tc>
          <w:tcPr>
            <w:tcW w:w="5783" w:type="dxa"/>
          </w:tcPr>
          <w:p w14:paraId="0F4E5F88" w14:textId="77777777" w:rsidR="001F082A" w:rsidRDefault="001F082A" w:rsidP="001F082A">
            <w:pPr>
              <w:rPr>
                <w:ins w:id="1335" w:author="Ericsson User" w:date="2022-01-27T10:04:00Z"/>
                <w:rFonts w:ascii="Arial" w:hAnsi="Arial" w:cs="Arial"/>
                <w:sz w:val="20"/>
                <w:szCs w:val="20"/>
                <w:lang w:val="en-US"/>
              </w:rPr>
            </w:pPr>
          </w:p>
        </w:tc>
      </w:tr>
      <w:tr w:rsidR="00390CB9" w14:paraId="3045B36B" w14:textId="77777777" w:rsidTr="00390CB9">
        <w:trPr>
          <w:trHeight w:val="415"/>
          <w:ins w:id="1336" w:author="Ericsson User" w:date="2022-01-27T10:04:00Z"/>
        </w:trPr>
        <w:tc>
          <w:tcPr>
            <w:tcW w:w="1205" w:type="dxa"/>
          </w:tcPr>
          <w:p w14:paraId="248DFFF8" w14:textId="1E97CA99" w:rsidR="00390CB9" w:rsidRDefault="00390CB9" w:rsidP="001F082A">
            <w:pPr>
              <w:rPr>
                <w:ins w:id="1337" w:author="Ericsson User" w:date="2022-01-27T10:04:00Z"/>
                <w:rFonts w:ascii="Arial" w:hAnsi="Arial" w:cs="Arial"/>
                <w:sz w:val="20"/>
                <w:szCs w:val="20"/>
                <w:lang w:val="en-US"/>
              </w:rPr>
            </w:pPr>
            <w:ins w:id="1338" w:author="CATT-SJ" w:date="2022-01-28T15:04:00Z">
              <w:r>
                <w:rPr>
                  <w:rFonts w:ascii="Arial" w:hAnsi="Arial" w:cs="Arial" w:hint="eastAsia"/>
                  <w:sz w:val="20"/>
                  <w:szCs w:val="20"/>
                  <w:lang w:val="en-US" w:eastAsia="zh-CN"/>
                </w:rPr>
                <w:t>CATT</w:t>
              </w:r>
            </w:ins>
          </w:p>
        </w:tc>
        <w:tc>
          <w:tcPr>
            <w:tcW w:w="3137" w:type="dxa"/>
          </w:tcPr>
          <w:p w14:paraId="76A19120" w14:textId="40441EEE" w:rsidR="00390CB9" w:rsidRDefault="00390CB9" w:rsidP="001F082A">
            <w:pPr>
              <w:rPr>
                <w:ins w:id="1339" w:author="Ericsson User" w:date="2022-01-27T10:04:00Z"/>
                <w:rFonts w:ascii="Arial" w:hAnsi="Arial" w:cs="Arial"/>
                <w:sz w:val="20"/>
                <w:szCs w:val="20"/>
                <w:lang w:val="en-US"/>
              </w:rPr>
            </w:pPr>
            <w:ins w:id="1340" w:author="CATT-SJ" w:date="2022-01-28T15:04:00Z">
              <w:r>
                <w:rPr>
                  <w:rFonts w:ascii="Arial" w:hAnsi="Arial" w:cs="Arial" w:hint="eastAsia"/>
                  <w:sz w:val="20"/>
                  <w:szCs w:val="20"/>
                  <w:lang w:val="en-US" w:eastAsia="zh-CN"/>
                </w:rPr>
                <w:t xml:space="preserve">We agree with Samsung. The first 3 parts of RAN3 LS has not been rejected and should be discussed and reach a </w:t>
              </w:r>
              <w:r>
                <w:rPr>
                  <w:rFonts w:ascii="Arial" w:eastAsiaTheme="minorEastAsia" w:hAnsi="Arial" w:cs="Arial" w:hint="eastAsia"/>
                  <w:sz w:val="20"/>
                  <w:szCs w:val="20"/>
                  <w:lang w:val="en-US" w:eastAsia="zh-CN"/>
                </w:rPr>
                <w:t>convergence.</w:t>
              </w:r>
            </w:ins>
          </w:p>
        </w:tc>
        <w:tc>
          <w:tcPr>
            <w:tcW w:w="5783" w:type="dxa"/>
          </w:tcPr>
          <w:p w14:paraId="2F497622" w14:textId="77777777" w:rsidR="00390CB9" w:rsidRDefault="00390CB9" w:rsidP="001F082A">
            <w:pPr>
              <w:rPr>
                <w:ins w:id="1341" w:author="Ericsson User" w:date="2022-01-27T10:04:00Z"/>
                <w:rFonts w:ascii="Arial" w:hAnsi="Arial" w:cs="Arial"/>
                <w:sz w:val="20"/>
                <w:szCs w:val="20"/>
                <w:lang w:val="en-US"/>
              </w:rPr>
            </w:pPr>
          </w:p>
        </w:tc>
      </w:tr>
      <w:tr w:rsidR="008263B5" w14:paraId="5D369AF1" w14:textId="77777777" w:rsidTr="00390CB9">
        <w:trPr>
          <w:trHeight w:val="415"/>
          <w:ins w:id="1342" w:author="CMCC-XF" w:date="2022-01-28T19:52:00Z"/>
        </w:trPr>
        <w:tc>
          <w:tcPr>
            <w:tcW w:w="1205" w:type="dxa"/>
          </w:tcPr>
          <w:p w14:paraId="4DD07682" w14:textId="05C76798" w:rsidR="008263B5" w:rsidRPr="008263B5" w:rsidRDefault="008263B5" w:rsidP="001F082A">
            <w:pPr>
              <w:rPr>
                <w:ins w:id="1343" w:author="CMCC-XF" w:date="2022-01-28T19:52:00Z"/>
                <w:rFonts w:ascii="Arial" w:eastAsia="等线" w:hAnsi="Arial" w:cs="Arial" w:hint="eastAsia"/>
                <w:lang w:val="en-US" w:eastAsia="zh-CN"/>
                <w:rPrChange w:id="1344" w:author="CMCC-XF" w:date="2022-01-28T19:52:00Z">
                  <w:rPr>
                    <w:ins w:id="1345" w:author="CMCC-XF" w:date="2022-01-28T19:52:00Z"/>
                    <w:rFonts w:ascii="Arial" w:hAnsi="Arial" w:cs="Arial" w:hint="eastAsia"/>
                    <w:lang w:val="en-US" w:eastAsia="zh-CN"/>
                  </w:rPr>
                </w:rPrChange>
              </w:rPr>
            </w:pPr>
            <w:ins w:id="1346" w:author="CMCC-XF" w:date="2022-01-28T19:52:00Z">
              <w:r>
                <w:rPr>
                  <w:rFonts w:ascii="Arial" w:eastAsia="等线" w:hAnsi="Arial" w:cs="Arial" w:hint="eastAsia"/>
                  <w:lang w:val="en-US" w:eastAsia="zh-CN"/>
                </w:rPr>
                <w:t>C</w:t>
              </w:r>
              <w:r>
                <w:rPr>
                  <w:rFonts w:ascii="Arial" w:eastAsia="等线" w:hAnsi="Arial" w:cs="Arial"/>
                  <w:lang w:val="en-US" w:eastAsia="zh-CN"/>
                </w:rPr>
                <w:t>MCC</w:t>
              </w:r>
            </w:ins>
          </w:p>
        </w:tc>
        <w:tc>
          <w:tcPr>
            <w:tcW w:w="3137" w:type="dxa"/>
          </w:tcPr>
          <w:p w14:paraId="515F3550" w14:textId="7C26273F" w:rsidR="008263B5" w:rsidRPr="008263B5" w:rsidRDefault="008263B5" w:rsidP="001F082A">
            <w:pPr>
              <w:rPr>
                <w:ins w:id="1347" w:author="CMCC-XF" w:date="2022-01-28T19:52:00Z"/>
                <w:rFonts w:ascii="Arial" w:eastAsia="等线" w:hAnsi="Arial" w:cs="Arial" w:hint="eastAsia"/>
                <w:lang w:val="en-US" w:eastAsia="zh-CN"/>
                <w:rPrChange w:id="1348" w:author="CMCC-XF" w:date="2022-01-28T19:52:00Z">
                  <w:rPr>
                    <w:ins w:id="1349" w:author="CMCC-XF" w:date="2022-01-28T19:52:00Z"/>
                    <w:rFonts w:ascii="Arial" w:hAnsi="Arial" w:cs="Arial" w:hint="eastAsia"/>
                    <w:lang w:val="en-US" w:eastAsia="zh-CN"/>
                  </w:rPr>
                </w:rPrChange>
              </w:rPr>
            </w:pPr>
            <w:ins w:id="1350" w:author="CMCC-XF" w:date="2022-01-28T19:52:00Z">
              <w:r>
                <w:rPr>
                  <w:rFonts w:ascii="Arial" w:eastAsia="等线" w:hAnsi="Arial" w:cs="Arial" w:hint="eastAsia"/>
                  <w:lang w:val="en-US" w:eastAsia="zh-CN"/>
                </w:rPr>
                <w:t>A</w:t>
              </w:r>
              <w:r>
                <w:rPr>
                  <w:rFonts w:ascii="Arial" w:eastAsia="等线" w:hAnsi="Arial" w:cs="Arial"/>
                  <w:lang w:val="en-US" w:eastAsia="zh-CN"/>
                </w:rPr>
                <w:t>gree with Samsung.</w:t>
              </w:r>
            </w:ins>
          </w:p>
        </w:tc>
        <w:tc>
          <w:tcPr>
            <w:tcW w:w="5783" w:type="dxa"/>
          </w:tcPr>
          <w:p w14:paraId="4C8D20F8" w14:textId="77777777" w:rsidR="008263B5" w:rsidRDefault="008263B5" w:rsidP="001F082A">
            <w:pPr>
              <w:rPr>
                <w:ins w:id="1351" w:author="CMCC-XF" w:date="2022-01-28T19:52:00Z"/>
                <w:rFonts w:ascii="Arial" w:hAnsi="Arial" w:cs="Arial"/>
                <w:lang w:val="en-US"/>
              </w:rPr>
            </w:pPr>
          </w:p>
        </w:tc>
      </w:tr>
    </w:tbl>
    <w:p w14:paraId="7D00EB21" w14:textId="77777777" w:rsidR="0089110A" w:rsidRDefault="00E96746">
      <w:pPr>
        <w:pStyle w:val="40"/>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77777777" w:rsidR="0089110A" w:rsidRDefault="00E96746">
      <w:pPr>
        <w:rPr>
          <w:rFonts w:ascii="Arial" w:hAnsi="Arial" w:cs="Arial"/>
        </w:rPr>
      </w:pPr>
      <w:r>
        <w:rPr>
          <w:rFonts w:ascii="Arial" w:hAnsi="Arial" w:cs="Arial"/>
        </w:rPr>
        <w:t xml:space="preserve">Further,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if the UE initiates transmission of the </w:t>
      </w:r>
      <w:proofErr w:type="spellStart"/>
      <w:r>
        <w:rPr>
          <w:rFonts w:ascii="Arial" w:hAnsi="Arial" w:cs="Arial"/>
        </w:rPr>
        <w:t>SCGFailureInformationNR</w:t>
      </w:r>
      <w:proofErr w:type="spellEnd"/>
      <w:r>
        <w:rPr>
          <w:rFonts w:ascii="Arial" w:hAnsi="Arial" w:cs="Arial"/>
        </w:rPr>
        <w:t xml:space="preserve"> message to indicate the reason for declaring failure to be the </w:t>
      </w:r>
      <w:proofErr w:type="gramStart"/>
      <w:r>
        <w:rPr>
          <w:rFonts w:ascii="Arial" w:hAnsi="Arial" w:cs="Arial"/>
        </w:rPr>
        <w:t>random access</w:t>
      </w:r>
      <w:proofErr w:type="gramEnd"/>
      <w:r>
        <w:rPr>
          <w:rFonts w:ascii="Arial" w:hAnsi="Arial" w:cs="Arial"/>
        </w:rPr>
        <w:t xml:space="preserve"> problem from the SCG MAC even if T304 is running. This needs to be </w:t>
      </w:r>
      <w:proofErr w:type="spellStart"/>
      <w:r>
        <w:rPr>
          <w:rFonts w:ascii="Arial" w:hAnsi="Arial" w:cs="Arial"/>
        </w:rPr>
        <w:t>configrmed</w:t>
      </w:r>
      <w:proofErr w:type="spellEnd"/>
      <w:r>
        <w:rPr>
          <w:rFonts w:ascii="Arial" w:hAnsi="Arial" w:cs="Arial"/>
        </w:rPr>
        <w:t xml:space="preserve"> in RAN2.</w:t>
      </w:r>
    </w:p>
    <w:p w14:paraId="441B46C5" w14:textId="3EA33367" w:rsidR="0089110A" w:rsidRDefault="00FA686D">
      <w:pPr>
        <w:pStyle w:val="Proposal"/>
      </w:pPr>
      <w:bookmarkStart w:id="1352" w:name="_Toc90578236"/>
      <w:bookmarkStart w:id="1353" w:name="_Toc92978236"/>
      <w:bookmarkStart w:id="1354" w:name="_Toc93932675"/>
      <w:bookmarkStart w:id="1355" w:name="_Toc94263956"/>
      <w:ins w:id="1356" w:author="Ericsson User" w:date="2022-01-28T10:36:00Z">
        <w:r>
          <w:rPr>
            <w:lang w:val="en-US"/>
          </w:rPr>
          <w:t xml:space="preserve">RAN2 to confirm that </w:t>
        </w:r>
      </w:ins>
      <w:del w:id="1357" w:author="Ericsson User" w:date="2022-01-28T10:36:00Z">
        <w:r w:rsidR="00E96746" w:rsidDel="00FA686D">
          <w:rPr>
            <w:lang w:val="en-US"/>
          </w:rPr>
          <w:delText xml:space="preserve">The </w:delText>
        </w:r>
      </w:del>
      <w:ins w:id="1358" w:author="Ericsson User" w:date="2022-01-28T10:36:00Z">
        <w:r>
          <w:rPr>
            <w:lang w:val="en-US"/>
          </w:rPr>
          <w:t xml:space="preserve">the </w:t>
        </w:r>
      </w:ins>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UE initiates transmission of the </w:t>
      </w:r>
      <w:proofErr w:type="spellStart"/>
      <w:r w:rsidR="00E96746">
        <w:rPr>
          <w:lang w:val="en-US"/>
        </w:rPr>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352"/>
      <w:bookmarkEnd w:id="1353"/>
      <w:bookmarkEnd w:id="1354"/>
      <w:bookmarkEnd w:id="1355"/>
    </w:p>
    <w:tbl>
      <w:tblPr>
        <w:tblStyle w:val="afd"/>
        <w:tblW w:w="10125" w:type="dxa"/>
        <w:tblLook w:val="04A0" w:firstRow="1" w:lastRow="0" w:firstColumn="1" w:lastColumn="0" w:noHBand="0" w:noVBand="1"/>
      </w:tblPr>
      <w:tblGrid>
        <w:gridCol w:w="1413"/>
        <w:gridCol w:w="3402"/>
        <w:gridCol w:w="5310"/>
      </w:tblGrid>
      <w:tr w:rsidR="0089110A" w14:paraId="3B86D553" w14:textId="77777777" w:rsidTr="001F082A">
        <w:trPr>
          <w:trHeight w:val="400"/>
          <w:ins w:id="1359" w:author="Ericsson User" w:date="2022-01-27T10:04:00Z"/>
        </w:trPr>
        <w:tc>
          <w:tcPr>
            <w:tcW w:w="1413" w:type="dxa"/>
          </w:tcPr>
          <w:p w14:paraId="6576CFE0" w14:textId="77777777" w:rsidR="0089110A" w:rsidRDefault="00E96746">
            <w:pPr>
              <w:rPr>
                <w:ins w:id="1360" w:author="Ericsson User" w:date="2022-01-27T10:04:00Z"/>
                <w:rFonts w:ascii="Arial" w:hAnsi="Arial" w:cs="Arial"/>
                <w:b/>
                <w:bCs/>
                <w:sz w:val="20"/>
                <w:szCs w:val="20"/>
                <w:lang w:val="en-US"/>
              </w:rPr>
            </w:pPr>
            <w:ins w:id="1361"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362" w:author="Ericsson User" w:date="2022-01-27T10:04:00Z"/>
                <w:rFonts w:ascii="Arial" w:hAnsi="Arial" w:cs="Arial"/>
                <w:b/>
                <w:bCs/>
                <w:sz w:val="20"/>
                <w:szCs w:val="20"/>
                <w:lang w:val="en-US"/>
              </w:rPr>
            </w:pPr>
            <w:ins w:id="1363"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364" w:author="Ericsson User" w:date="2022-01-27T10:04:00Z"/>
                <w:rFonts w:ascii="Arial" w:hAnsi="Arial" w:cs="Arial"/>
                <w:b/>
                <w:bCs/>
                <w:sz w:val="20"/>
                <w:szCs w:val="20"/>
                <w:lang w:val="en-US"/>
              </w:rPr>
            </w:pPr>
            <w:ins w:id="1365" w:author="Ericsson User" w:date="2022-01-27T10:04:00Z">
              <w:r>
                <w:rPr>
                  <w:rFonts w:ascii="Arial" w:hAnsi="Arial" w:cs="Arial"/>
                  <w:b/>
                  <w:bCs/>
                  <w:sz w:val="20"/>
                  <w:szCs w:val="20"/>
                  <w:lang w:val="en-US"/>
                </w:rPr>
                <w:t>Rapporteur’s view</w:t>
              </w:r>
            </w:ins>
          </w:p>
        </w:tc>
      </w:tr>
      <w:tr w:rsidR="001F082A" w14:paraId="5F176966" w14:textId="77777777" w:rsidTr="001F082A">
        <w:trPr>
          <w:trHeight w:val="430"/>
          <w:ins w:id="1366" w:author="Ericsson User" w:date="2022-01-27T10:04:00Z"/>
        </w:trPr>
        <w:tc>
          <w:tcPr>
            <w:tcW w:w="1413" w:type="dxa"/>
          </w:tcPr>
          <w:p w14:paraId="3EB29BC8" w14:textId="186F1571" w:rsidR="001F082A" w:rsidRDefault="001F082A" w:rsidP="001F082A">
            <w:pPr>
              <w:rPr>
                <w:ins w:id="1367" w:author="Ericsson User" w:date="2022-01-27T10:04:00Z"/>
                <w:rFonts w:ascii="Arial" w:hAnsi="Arial" w:cs="Arial"/>
                <w:sz w:val="20"/>
                <w:szCs w:val="20"/>
                <w:lang w:val="en-US"/>
              </w:rPr>
            </w:pPr>
            <w:ins w:id="1368" w:author="Nokia" w:date="2022-01-28T07:54:00Z">
              <w:r>
                <w:rPr>
                  <w:rFonts w:ascii="Arial" w:hAnsi="Arial" w:cs="Arial"/>
                  <w:sz w:val="20"/>
                  <w:szCs w:val="20"/>
                  <w:lang w:val="en-US"/>
                </w:rPr>
                <w:t>Nokia</w:t>
              </w:r>
            </w:ins>
          </w:p>
        </w:tc>
        <w:tc>
          <w:tcPr>
            <w:tcW w:w="3402" w:type="dxa"/>
          </w:tcPr>
          <w:p w14:paraId="650F1E32" w14:textId="4E25C073" w:rsidR="001F082A" w:rsidRDefault="001F082A" w:rsidP="001F082A">
            <w:pPr>
              <w:rPr>
                <w:ins w:id="1369" w:author="Ericsson User" w:date="2022-01-27T10:04:00Z"/>
                <w:rFonts w:ascii="Arial" w:hAnsi="Arial" w:cs="Arial"/>
                <w:sz w:val="20"/>
                <w:szCs w:val="20"/>
                <w:lang w:val="en-US"/>
              </w:rPr>
            </w:pPr>
            <w:ins w:id="1370" w:author="Nokia" w:date="2022-01-28T07:54:00Z">
              <w:r>
                <w:t>Yes, this is how the current way of specs work. So, this is kind of a conclusion, not a new proposal or open issue.</w:t>
              </w:r>
            </w:ins>
          </w:p>
        </w:tc>
        <w:tc>
          <w:tcPr>
            <w:tcW w:w="5310" w:type="dxa"/>
          </w:tcPr>
          <w:p w14:paraId="607A0F86" w14:textId="45B2668A" w:rsidR="00FA686D" w:rsidRDefault="00FA686D" w:rsidP="001F082A">
            <w:pPr>
              <w:rPr>
                <w:ins w:id="1371" w:author="Ericsson User" w:date="2022-01-28T10:37:00Z"/>
                <w:rFonts w:ascii="Arial" w:hAnsi="Arial" w:cs="Arial"/>
                <w:sz w:val="20"/>
                <w:szCs w:val="20"/>
                <w:lang w:val="en-US"/>
              </w:rPr>
            </w:pPr>
            <w:ins w:id="1372" w:author="Ericsson User" w:date="2022-01-28T10:36:00Z">
              <w:r>
                <w:rPr>
                  <w:rFonts w:ascii="Arial" w:hAnsi="Arial" w:cs="Arial"/>
                  <w:sz w:val="20"/>
                  <w:szCs w:val="20"/>
                  <w:lang w:val="en-US"/>
                </w:rPr>
                <w:t>Rapporteur also has the same understanding based on the spec. Thus, the proposal is updated with ‘RAN2 to confi</w:t>
              </w:r>
            </w:ins>
            <w:ins w:id="1373" w:author="Ericsson User" w:date="2022-01-28T10:37:00Z">
              <w:r>
                <w:rPr>
                  <w:rFonts w:ascii="Arial" w:hAnsi="Arial" w:cs="Arial"/>
                  <w:sz w:val="20"/>
                  <w:szCs w:val="20"/>
                  <w:lang w:val="en-US"/>
                </w:rPr>
                <w:t>rm that’.</w:t>
              </w:r>
            </w:ins>
          </w:p>
          <w:p w14:paraId="10065C81" w14:textId="17D50A49" w:rsidR="001F082A" w:rsidRDefault="00FA686D" w:rsidP="001F082A">
            <w:pPr>
              <w:rPr>
                <w:ins w:id="1374" w:author="Ericsson User" w:date="2022-01-27T10:04:00Z"/>
                <w:rFonts w:ascii="Arial" w:hAnsi="Arial" w:cs="Arial"/>
                <w:sz w:val="20"/>
                <w:szCs w:val="20"/>
                <w:lang w:val="en-US"/>
              </w:rPr>
            </w:pPr>
            <w:ins w:id="1375" w:author="Ericsson User" w:date="2022-01-28T10:37:00Z">
              <w:r>
                <w:rPr>
                  <w:rFonts w:ascii="Arial" w:hAnsi="Arial" w:cs="Arial"/>
                  <w:sz w:val="20"/>
                  <w:szCs w:val="20"/>
                  <w:lang w:val="en-US"/>
                </w:rPr>
                <w:t>The reason for including this issue is that there were different opinions during the email discussion.</w:t>
              </w:r>
            </w:ins>
          </w:p>
        </w:tc>
      </w:tr>
      <w:tr w:rsidR="001F082A" w14:paraId="48EE7700" w14:textId="77777777" w:rsidTr="001F082A">
        <w:trPr>
          <w:trHeight w:val="415"/>
          <w:ins w:id="1376" w:author="Ericsson User" w:date="2022-01-27T10:04:00Z"/>
        </w:trPr>
        <w:tc>
          <w:tcPr>
            <w:tcW w:w="1413" w:type="dxa"/>
          </w:tcPr>
          <w:p w14:paraId="20335229" w14:textId="77777777" w:rsidR="001F082A" w:rsidRDefault="001F082A" w:rsidP="001F082A">
            <w:pPr>
              <w:rPr>
                <w:ins w:id="1377" w:author="Ericsson User" w:date="2022-01-27T10:04:00Z"/>
                <w:rFonts w:ascii="Arial" w:hAnsi="Arial" w:cs="Arial"/>
                <w:sz w:val="20"/>
                <w:szCs w:val="20"/>
                <w:lang w:val="en-US"/>
              </w:rPr>
            </w:pPr>
          </w:p>
        </w:tc>
        <w:tc>
          <w:tcPr>
            <w:tcW w:w="3402" w:type="dxa"/>
          </w:tcPr>
          <w:p w14:paraId="6BE3BC25" w14:textId="77777777" w:rsidR="001F082A" w:rsidRDefault="001F082A" w:rsidP="001F082A">
            <w:pPr>
              <w:rPr>
                <w:ins w:id="1378" w:author="Ericsson User" w:date="2022-01-27T10:04:00Z"/>
                <w:rFonts w:ascii="Arial" w:hAnsi="Arial" w:cs="Arial"/>
                <w:sz w:val="20"/>
                <w:szCs w:val="20"/>
                <w:lang w:val="en-US"/>
              </w:rPr>
            </w:pPr>
          </w:p>
        </w:tc>
        <w:tc>
          <w:tcPr>
            <w:tcW w:w="5310" w:type="dxa"/>
          </w:tcPr>
          <w:p w14:paraId="1AB5BBB3" w14:textId="77777777" w:rsidR="001F082A" w:rsidRDefault="001F082A" w:rsidP="001F082A">
            <w:pPr>
              <w:rPr>
                <w:ins w:id="1379" w:author="Ericsson User" w:date="2022-01-27T10:04:00Z"/>
                <w:rFonts w:ascii="Arial" w:hAnsi="Arial" w:cs="Arial"/>
                <w:sz w:val="20"/>
                <w:szCs w:val="20"/>
                <w:lang w:val="en-US"/>
              </w:rPr>
            </w:pPr>
          </w:p>
        </w:tc>
      </w:tr>
      <w:tr w:rsidR="001F082A" w14:paraId="297CD757" w14:textId="77777777" w:rsidTr="001F082A">
        <w:trPr>
          <w:trHeight w:val="430"/>
          <w:ins w:id="1380" w:author="Ericsson User" w:date="2022-01-27T10:04:00Z"/>
        </w:trPr>
        <w:tc>
          <w:tcPr>
            <w:tcW w:w="1413" w:type="dxa"/>
          </w:tcPr>
          <w:p w14:paraId="7F5824F2" w14:textId="77777777" w:rsidR="001F082A" w:rsidRDefault="001F082A" w:rsidP="001F082A">
            <w:pPr>
              <w:rPr>
                <w:ins w:id="1381" w:author="Ericsson User" w:date="2022-01-27T10:04:00Z"/>
                <w:rFonts w:ascii="Arial" w:hAnsi="Arial" w:cs="Arial"/>
                <w:sz w:val="20"/>
                <w:szCs w:val="20"/>
                <w:lang w:val="en-US"/>
              </w:rPr>
            </w:pPr>
          </w:p>
        </w:tc>
        <w:tc>
          <w:tcPr>
            <w:tcW w:w="3402" w:type="dxa"/>
          </w:tcPr>
          <w:p w14:paraId="738E51F8" w14:textId="77777777" w:rsidR="001F082A" w:rsidRDefault="001F082A" w:rsidP="001F082A">
            <w:pPr>
              <w:rPr>
                <w:ins w:id="1382" w:author="Ericsson User" w:date="2022-01-27T10:04:00Z"/>
                <w:rFonts w:ascii="Arial" w:hAnsi="Arial" w:cs="Arial"/>
                <w:sz w:val="20"/>
                <w:szCs w:val="20"/>
                <w:lang w:val="en-US"/>
              </w:rPr>
            </w:pPr>
          </w:p>
        </w:tc>
        <w:tc>
          <w:tcPr>
            <w:tcW w:w="5310" w:type="dxa"/>
          </w:tcPr>
          <w:p w14:paraId="35EB9340" w14:textId="77777777" w:rsidR="001F082A" w:rsidRDefault="001F082A" w:rsidP="001F082A">
            <w:pPr>
              <w:rPr>
                <w:ins w:id="1383" w:author="Ericsson User" w:date="2022-01-27T10:04:00Z"/>
                <w:rFonts w:ascii="Arial" w:hAnsi="Arial" w:cs="Arial"/>
                <w:sz w:val="20"/>
                <w:szCs w:val="20"/>
                <w:lang w:val="en-US"/>
              </w:rPr>
            </w:pPr>
          </w:p>
        </w:tc>
      </w:tr>
      <w:tr w:rsidR="001F082A" w14:paraId="2E4990F0" w14:textId="77777777" w:rsidTr="001F082A">
        <w:trPr>
          <w:trHeight w:val="415"/>
          <w:ins w:id="1384" w:author="Ericsson User" w:date="2022-01-27T10:04:00Z"/>
        </w:trPr>
        <w:tc>
          <w:tcPr>
            <w:tcW w:w="1413" w:type="dxa"/>
          </w:tcPr>
          <w:p w14:paraId="355DFD52" w14:textId="77777777" w:rsidR="001F082A" w:rsidRDefault="001F082A" w:rsidP="001F082A">
            <w:pPr>
              <w:rPr>
                <w:ins w:id="1385" w:author="Ericsson User" w:date="2022-01-27T10:04:00Z"/>
                <w:rFonts w:ascii="Arial" w:hAnsi="Arial" w:cs="Arial"/>
                <w:sz w:val="20"/>
                <w:szCs w:val="20"/>
                <w:lang w:val="en-US"/>
              </w:rPr>
            </w:pPr>
          </w:p>
        </w:tc>
        <w:tc>
          <w:tcPr>
            <w:tcW w:w="3402" w:type="dxa"/>
          </w:tcPr>
          <w:p w14:paraId="71CC0F06" w14:textId="77777777" w:rsidR="001F082A" w:rsidRDefault="001F082A" w:rsidP="001F082A">
            <w:pPr>
              <w:rPr>
                <w:ins w:id="1386" w:author="Ericsson User" w:date="2022-01-27T10:04:00Z"/>
                <w:rFonts w:ascii="Arial" w:hAnsi="Arial" w:cs="Arial"/>
                <w:sz w:val="20"/>
                <w:szCs w:val="20"/>
                <w:lang w:val="en-US"/>
              </w:rPr>
            </w:pPr>
          </w:p>
        </w:tc>
        <w:tc>
          <w:tcPr>
            <w:tcW w:w="5310" w:type="dxa"/>
          </w:tcPr>
          <w:p w14:paraId="3C694A06" w14:textId="77777777" w:rsidR="001F082A" w:rsidRDefault="001F082A" w:rsidP="001F082A">
            <w:pPr>
              <w:rPr>
                <w:ins w:id="1387" w:author="Ericsson User" w:date="2022-01-27T10:04:00Z"/>
                <w:rFonts w:ascii="Arial" w:hAnsi="Arial" w:cs="Arial"/>
                <w:sz w:val="20"/>
                <w:szCs w:val="20"/>
                <w:lang w:val="en-US"/>
              </w:rPr>
            </w:pPr>
          </w:p>
        </w:tc>
      </w:tr>
      <w:tr w:rsidR="001F082A" w14:paraId="5E81C7A6" w14:textId="77777777" w:rsidTr="001F082A">
        <w:trPr>
          <w:trHeight w:val="430"/>
          <w:ins w:id="1388" w:author="Ericsson User" w:date="2022-01-27T10:04:00Z"/>
        </w:trPr>
        <w:tc>
          <w:tcPr>
            <w:tcW w:w="1413" w:type="dxa"/>
          </w:tcPr>
          <w:p w14:paraId="574A08F9" w14:textId="77777777" w:rsidR="001F082A" w:rsidRDefault="001F082A" w:rsidP="001F082A">
            <w:pPr>
              <w:rPr>
                <w:ins w:id="1389" w:author="Ericsson User" w:date="2022-01-27T10:04:00Z"/>
                <w:rFonts w:ascii="Arial" w:hAnsi="Arial" w:cs="Arial"/>
                <w:sz w:val="20"/>
                <w:szCs w:val="20"/>
                <w:lang w:val="en-US"/>
              </w:rPr>
            </w:pPr>
          </w:p>
        </w:tc>
        <w:tc>
          <w:tcPr>
            <w:tcW w:w="3402" w:type="dxa"/>
          </w:tcPr>
          <w:p w14:paraId="4E4724BA" w14:textId="77777777" w:rsidR="001F082A" w:rsidRDefault="001F082A" w:rsidP="001F082A">
            <w:pPr>
              <w:rPr>
                <w:ins w:id="1390" w:author="Ericsson User" w:date="2022-01-27T10:04:00Z"/>
                <w:rFonts w:ascii="Arial" w:hAnsi="Arial" w:cs="Arial"/>
                <w:sz w:val="20"/>
                <w:szCs w:val="20"/>
                <w:lang w:val="en-US"/>
              </w:rPr>
            </w:pPr>
          </w:p>
        </w:tc>
        <w:tc>
          <w:tcPr>
            <w:tcW w:w="5310" w:type="dxa"/>
          </w:tcPr>
          <w:p w14:paraId="1A58DF78" w14:textId="77777777" w:rsidR="001F082A" w:rsidRDefault="001F082A" w:rsidP="001F082A">
            <w:pPr>
              <w:rPr>
                <w:ins w:id="1391" w:author="Ericsson User" w:date="2022-01-27T10:04:00Z"/>
                <w:rFonts w:ascii="Arial" w:hAnsi="Arial" w:cs="Arial"/>
                <w:sz w:val="20"/>
                <w:szCs w:val="20"/>
                <w:lang w:val="en-US"/>
              </w:rPr>
            </w:pPr>
          </w:p>
        </w:tc>
      </w:tr>
      <w:tr w:rsidR="001F082A" w14:paraId="670E37A9" w14:textId="77777777" w:rsidTr="001F082A">
        <w:trPr>
          <w:trHeight w:val="415"/>
          <w:ins w:id="1392" w:author="Ericsson User" w:date="2022-01-27T10:04:00Z"/>
        </w:trPr>
        <w:tc>
          <w:tcPr>
            <w:tcW w:w="1413" w:type="dxa"/>
          </w:tcPr>
          <w:p w14:paraId="33D508F7" w14:textId="77777777" w:rsidR="001F082A" w:rsidRDefault="001F082A" w:rsidP="001F082A">
            <w:pPr>
              <w:rPr>
                <w:ins w:id="1393" w:author="Ericsson User" w:date="2022-01-27T10:04:00Z"/>
                <w:rFonts w:ascii="Arial" w:hAnsi="Arial" w:cs="Arial"/>
                <w:sz w:val="20"/>
                <w:szCs w:val="20"/>
                <w:lang w:val="en-US"/>
              </w:rPr>
            </w:pPr>
          </w:p>
        </w:tc>
        <w:tc>
          <w:tcPr>
            <w:tcW w:w="3402" w:type="dxa"/>
          </w:tcPr>
          <w:p w14:paraId="0EC5C785" w14:textId="77777777" w:rsidR="001F082A" w:rsidRDefault="001F082A" w:rsidP="001F082A">
            <w:pPr>
              <w:rPr>
                <w:ins w:id="1394" w:author="Ericsson User" w:date="2022-01-27T10:04:00Z"/>
                <w:rFonts w:ascii="Arial" w:hAnsi="Arial" w:cs="Arial"/>
                <w:sz w:val="20"/>
                <w:szCs w:val="20"/>
                <w:lang w:val="en-US"/>
              </w:rPr>
            </w:pPr>
          </w:p>
        </w:tc>
        <w:tc>
          <w:tcPr>
            <w:tcW w:w="5310" w:type="dxa"/>
          </w:tcPr>
          <w:p w14:paraId="54840059" w14:textId="77777777" w:rsidR="001F082A" w:rsidRDefault="001F082A" w:rsidP="001F082A">
            <w:pPr>
              <w:rPr>
                <w:ins w:id="1395"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 xml:space="preserve">Associated to the same scenario, it was also discussed about the inclusion of a 1-bit flag to indicate the running of T304 at the time of SCG failure declaration due to </w:t>
      </w:r>
      <w:proofErr w:type="spellStart"/>
      <w:r>
        <w:rPr>
          <w:rFonts w:ascii="Arial" w:hAnsi="Arial" w:cs="Arial"/>
        </w:rPr>
        <w:t>randomAccessProblem</w:t>
      </w:r>
      <w:proofErr w:type="spellEnd"/>
      <w:r>
        <w:rPr>
          <w:rFonts w:ascii="Arial" w:hAnsi="Arial" w:cs="Arial"/>
        </w:rPr>
        <w:t xml:space="preserve">. With the presence of the flag, the network node receiving the </w:t>
      </w:r>
      <w:proofErr w:type="spellStart"/>
      <w:r>
        <w:rPr>
          <w:rFonts w:ascii="Arial" w:hAnsi="Arial" w:cs="Arial"/>
        </w:rPr>
        <w:t>SCGFailureInformation</w:t>
      </w:r>
      <w:proofErr w:type="spellEnd"/>
      <w:r>
        <w:rPr>
          <w:rFonts w:ascii="Arial" w:hAnsi="Arial" w:cs="Arial"/>
        </w:rPr>
        <w:t xml:space="preserve"> can identify whether the SCG failure w declared due to too late </w:t>
      </w:r>
      <w:proofErr w:type="spellStart"/>
      <w:r>
        <w:rPr>
          <w:rFonts w:ascii="Arial" w:hAnsi="Arial" w:cs="Arial"/>
        </w:rPr>
        <w:t>PSCell</w:t>
      </w:r>
      <w:proofErr w:type="spellEnd"/>
      <w:r>
        <w:rPr>
          <w:rFonts w:ascii="Arial" w:hAnsi="Arial" w:cs="Arial"/>
        </w:rPr>
        <w:t xml:space="preserve"> change (e.g., if the T304 was not running) or too early </w:t>
      </w:r>
      <w:proofErr w:type="spellStart"/>
      <w:r>
        <w:rPr>
          <w:rFonts w:ascii="Arial" w:hAnsi="Arial" w:cs="Arial"/>
        </w:rPr>
        <w:t>PSCell</w:t>
      </w:r>
      <w:proofErr w:type="spellEnd"/>
      <w:r>
        <w:rPr>
          <w:rFonts w:ascii="Arial" w:hAnsi="Arial" w:cs="Arial"/>
        </w:rPr>
        <w:t xml:space="preserve"> change (e.g., if T304 was running) thus helping RAN3 to resolve their issues. </w:t>
      </w:r>
    </w:p>
    <w:p w14:paraId="19DE387D" w14:textId="77777777" w:rsidR="0089110A" w:rsidRDefault="00E96746">
      <w:pPr>
        <w:pStyle w:val="Proposal"/>
      </w:pPr>
      <w:bookmarkStart w:id="1396" w:name="_Toc92978237"/>
      <w:bookmarkStart w:id="1397" w:name="_Toc90578237"/>
      <w:bookmarkStart w:id="1398" w:name="_Toc93932676"/>
      <w:bookmarkStart w:id="1399" w:name="_Toc94263957"/>
      <w:r>
        <w:t xml:space="preserve">The UE includes a </w:t>
      </w:r>
      <w:proofErr w:type="gramStart"/>
      <w:r>
        <w:t>1 bit</w:t>
      </w:r>
      <w:proofErr w:type="gramEnd"/>
      <w:r>
        <w:t xml:space="preserve"> flag in the </w:t>
      </w:r>
      <w:proofErr w:type="spellStart"/>
      <w:r>
        <w:t>SCGFailureInformation</w:t>
      </w:r>
      <w:proofErr w:type="spellEnd"/>
      <w:r>
        <w:t xml:space="preserve"> to indicate that the T304 was running when the UE declared the SCG failure due to random access problem indication in the SCG MAC.</w:t>
      </w:r>
      <w:bookmarkEnd w:id="1396"/>
      <w:bookmarkEnd w:id="1397"/>
      <w:bookmarkEnd w:id="1398"/>
      <w:bookmarkEnd w:id="1399"/>
    </w:p>
    <w:tbl>
      <w:tblPr>
        <w:tblStyle w:val="afd"/>
        <w:tblW w:w="10125" w:type="dxa"/>
        <w:tblLook w:val="04A0" w:firstRow="1" w:lastRow="0" w:firstColumn="1" w:lastColumn="0" w:noHBand="0" w:noVBand="1"/>
      </w:tblPr>
      <w:tblGrid>
        <w:gridCol w:w="1413"/>
        <w:gridCol w:w="3402"/>
        <w:gridCol w:w="5310"/>
      </w:tblGrid>
      <w:tr w:rsidR="0089110A" w14:paraId="6E536BDB" w14:textId="77777777" w:rsidTr="001F082A">
        <w:trPr>
          <w:trHeight w:val="400"/>
          <w:ins w:id="1400" w:author="Ericsson User" w:date="2022-01-27T10:04:00Z"/>
        </w:trPr>
        <w:tc>
          <w:tcPr>
            <w:tcW w:w="1413" w:type="dxa"/>
          </w:tcPr>
          <w:p w14:paraId="7D29E0BC" w14:textId="77777777" w:rsidR="0089110A" w:rsidRDefault="00E96746">
            <w:pPr>
              <w:rPr>
                <w:ins w:id="1401" w:author="Ericsson User" w:date="2022-01-27T10:04:00Z"/>
                <w:rFonts w:ascii="Arial" w:hAnsi="Arial" w:cs="Arial"/>
                <w:b/>
                <w:bCs/>
                <w:sz w:val="20"/>
                <w:szCs w:val="20"/>
                <w:lang w:val="en-US"/>
              </w:rPr>
            </w:pPr>
            <w:ins w:id="1402"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403" w:author="Ericsson User" w:date="2022-01-27T10:04:00Z"/>
                <w:rFonts w:ascii="Arial" w:hAnsi="Arial" w:cs="Arial"/>
                <w:b/>
                <w:bCs/>
                <w:sz w:val="20"/>
                <w:szCs w:val="20"/>
                <w:lang w:val="en-US"/>
              </w:rPr>
            </w:pPr>
            <w:ins w:id="1404"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405" w:author="Ericsson User" w:date="2022-01-27T10:04:00Z"/>
                <w:rFonts w:ascii="Arial" w:hAnsi="Arial" w:cs="Arial"/>
                <w:b/>
                <w:bCs/>
                <w:sz w:val="20"/>
                <w:szCs w:val="20"/>
                <w:lang w:val="en-US"/>
              </w:rPr>
            </w:pPr>
            <w:ins w:id="1406" w:author="Ericsson User" w:date="2022-01-27T10:04:00Z">
              <w:r>
                <w:rPr>
                  <w:rFonts w:ascii="Arial" w:hAnsi="Arial" w:cs="Arial"/>
                  <w:b/>
                  <w:bCs/>
                  <w:sz w:val="20"/>
                  <w:szCs w:val="20"/>
                  <w:lang w:val="en-US"/>
                </w:rPr>
                <w:t>Rapporteur’s view</w:t>
              </w:r>
            </w:ins>
          </w:p>
        </w:tc>
      </w:tr>
      <w:tr w:rsidR="001F082A" w14:paraId="2E0A424C" w14:textId="77777777" w:rsidTr="001F082A">
        <w:trPr>
          <w:trHeight w:val="430"/>
          <w:ins w:id="1407" w:author="Ericsson User" w:date="2022-01-27T10:04:00Z"/>
        </w:trPr>
        <w:tc>
          <w:tcPr>
            <w:tcW w:w="1413" w:type="dxa"/>
          </w:tcPr>
          <w:p w14:paraId="115DAB38" w14:textId="67EA72F2" w:rsidR="001F082A" w:rsidRDefault="001F082A" w:rsidP="001F082A">
            <w:pPr>
              <w:rPr>
                <w:ins w:id="1408" w:author="Ericsson User" w:date="2022-01-27T10:04:00Z"/>
                <w:rFonts w:ascii="Arial" w:hAnsi="Arial" w:cs="Arial"/>
                <w:sz w:val="20"/>
                <w:szCs w:val="20"/>
                <w:lang w:val="en-US"/>
              </w:rPr>
            </w:pPr>
            <w:ins w:id="1409" w:author="Nokia" w:date="2022-01-28T07:54:00Z">
              <w:r>
                <w:rPr>
                  <w:rFonts w:ascii="Arial" w:hAnsi="Arial" w:cs="Arial"/>
                  <w:sz w:val="20"/>
                  <w:szCs w:val="20"/>
                  <w:lang w:val="en-US"/>
                </w:rPr>
                <w:t>Nokia</w:t>
              </w:r>
            </w:ins>
          </w:p>
        </w:tc>
        <w:tc>
          <w:tcPr>
            <w:tcW w:w="3402" w:type="dxa"/>
          </w:tcPr>
          <w:p w14:paraId="2848A7F9" w14:textId="77777777" w:rsidR="001F082A" w:rsidRDefault="001F082A" w:rsidP="001F082A">
            <w:pPr>
              <w:rPr>
                <w:ins w:id="1410" w:author="Nokia" w:date="2022-01-28T07:54:00Z"/>
                <w:rFonts w:ascii="Arial" w:hAnsi="Arial" w:cs="Arial"/>
                <w:sz w:val="20"/>
                <w:szCs w:val="20"/>
                <w:lang w:val="en-US"/>
              </w:rPr>
            </w:pPr>
            <w:ins w:id="1411" w:author="Nokia" w:date="2022-01-28T07:54:00Z">
              <w:r>
                <w:rPr>
                  <w:rFonts w:ascii="Arial" w:hAnsi="Arial" w:cs="Arial"/>
                  <w:sz w:val="20"/>
                  <w:szCs w:val="20"/>
                  <w:lang w:val="en-US"/>
                </w:rPr>
                <w:t xml:space="preserve">We are not sure this is needed proposal or open issue to discuss, </w:t>
              </w:r>
            </w:ins>
          </w:p>
          <w:p w14:paraId="0660D12E" w14:textId="77777777" w:rsidR="001F082A" w:rsidRPr="00EB3FA4" w:rsidRDefault="001F082A" w:rsidP="001F082A">
            <w:pPr>
              <w:jc w:val="both"/>
              <w:rPr>
                <w:ins w:id="1412" w:author="Nokia" w:date="2022-01-28T07:54:00Z"/>
                <w:rFonts w:ascii="Arial" w:hAnsi="Arial" w:cs="Arial"/>
                <w:sz w:val="20"/>
                <w:szCs w:val="20"/>
                <w:lang w:val="en-US"/>
              </w:rPr>
            </w:pPr>
            <w:ins w:id="1413" w:author="Nokia" w:date="2022-01-28T07:54:00Z">
              <w:r w:rsidRPr="00EB3FA4">
                <w:rPr>
                  <w:rFonts w:ascii="Arial" w:hAnsi="Arial" w:cs="Arial"/>
                  <w:sz w:val="20"/>
                  <w:szCs w:val="20"/>
                  <w:lang w:val="en-US"/>
                </w:rPr>
                <w:t xml:space="preserve">RAN2 has agreed that 5 information requested by RAN3 LS are needed. RAN2 discussed to include new fields for the first 3 information (including the CGI of the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of the Failed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message.</w:t>
              </w:r>
            </w:ins>
          </w:p>
          <w:p w14:paraId="4B457D65" w14:textId="77777777" w:rsidR="001F082A" w:rsidRPr="00EB3FA4" w:rsidRDefault="001F082A" w:rsidP="001F082A">
            <w:pPr>
              <w:jc w:val="both"/>
              <w:rPr>
                <w:ins w:id="1414" w:author="Nokia" w:date="2022-01-28T07:54:00Z"/>
                <w:rFonts w:ascii="Arial" w:hAnsi="Arial" w:cs="Arial"/>
                <w:sz w:val="20"/>
                <w:szCs w:val="20"/>
                <w:lang w:val="en-US"/>
              </w:rPr>
            </w:pPr>
            <w:ins w:id="1415" w:author="Nokia" w:date="2022-01-28T07:54:00Z">
              <w:r>
                <w:rPr>
                  <w:rFonts w:ascii="Arial" w:hAnsi="Arial" w:cs="Arial"/>
                  <w:sz w:val="20"/>
                  <w:szCs w:val="20"/>
                  <w:lang w:val="en-US"/>
                </w:rPr>
                <w:t>A</w:t>
              </w:r>
              <w:r w:rsidRPr="00EB3FA4">
                <w:rPr>
                  <w:rFonts w:ascii="Arial" w:hAnsi="Arial" w:cs="Arial"/>
                  <w:sz w:val="20"/>
                  <w:szCs w:val="20"/>
                  <w:lang w:val="en-US"/>
                </w:rPr>
                <w:t xml:space="preserve">lthough the UE sets </w:t>
              </w:r>
              <w:proofErr w:type="spellStart"/>
              <w:r w:rsidRPr="00EB3FA4">
                <w:rPr>
                  <w:rFonts w:ascii="Arial" w:hAnsi="Arial" w:cs="Arial"/>
                  <w:sz w:val="20"/>
                  <w:szCs w:val="20"/>
                  <w:lang w:val="en-US"/>
                </w:rPr>
                <w:t>failureType</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randomAccessProblem</w:t>
              </w:r>
              <w:proofErr w:type="spellEnd"/>
              <w:r w:rsidRPr="00EB3FA4">
                <w:rPr>
                  <w:rFonts w:ascii="Arial" w:hAnsi="Arial" w:cs="Arial"/>
                  <w:sz w:val="20"/>
                  <w:szCs w:val="20"/>
                  <w:lang w:val="en-US"/>
                </w:rPr>
                <w:t xml:space="preserve"> while T304 is running, since the target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and </w:t>
              </w:r>
              <w:proofErr w:type="spellStart"/>
              <w:r w:rsidRPr="00EB3FA4">
                <w:rPr>
                  <w:rFonts w:ascii="Arial" w:hAnsi="Arial" w:cs="Arial"/>
                  <w:sz w:val="20"/>
                  <w:szCs w:val="20"/>
                  <w:lang w:val="en-US"/>
                </w:rPr>
                <w:t>sourcePSCell</w:t>
              </w:r>
              <w:proofErr w:type="spellEnd"/>
              <w:r w:rsidRPr="00EB3FA4">
                <w:rPr>
                  <w:rFonts w:ascii="Arial" w:hAnsi="Arial" w:cs="Arial"/>
                  <w:sz w:val="20"/>
                  <w:szCs w:val="20"/>
                  <w:lang w:val="en-US"/>
                </w:rPr>
                <w:t xml:space="preserve"> CGI are to be included with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he network can differentiate between a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hange failure and RLF in a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w:t>
              </w:r>
            </w:ins>
          </w:p>
          <w:p w14:paraId="43E8618F" w14:textId="77777777" w:rsidR="001F082A" w:rsidRPr="00EB3FA4" w:rsidRDefault="001F082A" w:rsidP="001F082A">
            <w:pPr>
              <w:jc w:val="both"/>
              <w:rPr>
                <w:ins w:id="1416" w:author="Nokia" w:date="2022-01-28T07:54:00Z"/>
                <w:rFonts w:ascii="Arial" w:hAnsi="Arial" w:cs="Arial"/>
                <w:sz w:val="20"/>
                <w:szCs w:val="20"/>
                <w:lang w:val="en-US"/>
              </w:rPr>
            </w:pPr>
            <w:ins w:id="1417" w:author="Nokia" w:date="2022-01-28T07:54:00Z">
              <w:r>
                <w:rPr>
                  <w:rFonts w:ascii="Arial" w:hAnsi="Arial" w:cs="Arial"/>
                  <w:sz w:val="20"/>
                  <w:szCs w:val="20"/>
                  <w:lang w:val="en-US"/>
                </w:rPr>
                <w:t>Therefore, a</w:t>
              </w:r>
              <w:r w:rsidRPr="00EB3FA4">
                <w:rPr>
                  <w:rFonts w:ascii="Arial" w:hAnsi="Arial" w:cs="Arial"/>
                  <w:sz w:val="20"/>
                  <w:szCs w:val="20"/>
                  <w:lang w:val="en-US"/>
                </w:rPr>
                <w:t xml:space="preserve"> flag 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o indicate a running T304 is not </w:t>
              </w:r>
              <w:r>
                <w:rPr>
                  <w:rFonts w:ascii="Arial" w:hAnsi="Arial" w:cs="Arial"/>
                  <w:sz w:val="20"/>
                  <w:szCs w:val="20"/>
                  <w:lang w:val="en-US"/>
                </w:rPr>
                <w:t>needed</w:t>
              </w:r>
              <w:r w:rsidRPr="00EB3FA4">
                <w:rPr>
                  <w:rFonts w:ascii="Arial" w:hAnsi="Arial" w:cs="Arial"/>
                  <w:sz w:val="20"/>
                  <w:szCs w:val="20"/>
                  <w:lang w:val="en-US"/>
                </w:rPr>
                <w:t>.</w:t>
              </w:r>
            </w:ins>
          </w:p>
          <w:p w14:paraId="517E4428" w14:textId="77777777" w:rsidR="001F082A" w:rsidRDefault="001F082A" w:rsidP="001F082A">
            <w:pPr>
              <w:rPr>
                <w:ins w:id="1418" w:author="Ericsson User" w:date="2022-01-27T10:04:00Z"/>
                <w:rFonts w:ascii="Arial" w:hAnsi="Arial" w:cs="Arial"/>
                <w:sz w:val="20"/>
                <w:szCs w:val="20"/>
                <w:lang w:val="en-US"/>
              </w:rPr>
            </w:pPr>
          </w:p>
        </w:tc>
        <w:tc>
          <w:tcPr>
            <w:tcW w:w="5310" w:type="dxa"/>
          </w:tcPr>
          <w:p w14:paraId="2F0BE99F" w14:textId="77777777" w:rsidR="001F082A" w:rsidRDefault="00EC1610" w:rsidP="001F082A">
            <w:pPr>
              <w:rPr>
                <w:ins w:id="1419" w:author="Ericsson User" w:date="2022-01-28T10:38:00Z"/>
                <w:rFonts w:ascii="Arial" w:hAnsi="Arial" w:cs="Arial"/>
                <w:sz w:val="20"/>
                <w:szCs w:val="20"/>
                <w:lang w:val="en-US"/>
              </w:rPr>
            </w:pPr>
            <w:ins w:id="1420" w:author="Ericsson User" w:date="2022-01-28T10:37:00Z">
              <w:r>
                <w:rPr>
                  <w:rFonts w:ascii="Arial" w:hAnsi="Arial" w:cs="Arial"/>
                  <w:sz w:val="20"/>
                  <w:szCs w:val="20"/>
                  <w:lang w:val="en-US"/>
                </w:rPr>
                <w:t xml:space="preserve">Rapporteur would like to highlight that </w:t>
              </w:r>
            </w:ins>
            <w:ins w:id="1421" w:author="Ericsson User" w:date="2022-01-28T10:38:00Z">
              <w:r>
                <w:rPr>
                  <w:rFonts w:ascii="Arial" w:hAnsi="Arial" w:cs="Arial"/>
                  <w:sz w:val="20"/>
                  <w:szCs w:val="20"/>
                  <w:lang w:val="en-US"/>
                </w:rPr>
                <w:t xml:space="preserve">RAN2 agreed to introduce </w:t>
              </w:r>
              <w:proofErr w:type="gramStart"/>
              <w:r>
                <w:rPr>
                  <w:rFonts w:ascii="Arial" w:hAnsi="Arial" w:cs="Arial"/>
                  <w:sz w:val="20"/>
                  <w:szCs w:val="20"/>
                  <w:lang w:val="en-US"/>
                </w:rPr>
                <w:t>those 5 information</w:t>
              </w:r>
              <w:proofErr w:type="gramEnd"/>
              <w:r>
                <w:rPr>
                  <w:rFonts w:ascii="Arial" w:hAnsi="Arial" w:cs="Arial"/>
                  <w:sz w:val="20"/>
                  <w:szCs w:val="20"/>
                  <w:lang w:val="en-US"/>
                </w:rPr>
                <w:t xml:space="preserve"> but at that time it was not agreed to include in the </w:t>
              </w:r>
              <w:proofErr w:type="spellStart"/>
              <w:r w:rsidRPr="00EB3FA4">
                <w:rPr>
                  <w:rFonts w:ascii="Arial" w:hAnsi="Arial" w:cs="Arial"/>
                  <w:sz w:val="20"/>
                  <w:szCs w:val="20"/>
                  <w:lang w:val="en-US"/>
                </w:rPr>
                <w:t>SCGFailureInformation</w:t>
              </w:r>
              <w:proofErr w:type="spellEnd"/>
              <w:r>
                <w:rPr>
                  <w:rFonts w:ascii="Arial" w:hAnsi="Arial" w:cs="Arial"/>
                  <w:sz w:val="20"/>
                  <w:szCs w:val="20"/>
                  <w:lang w:val="en-US"/>
                </w:rPr>
                <w:t xml:space="preserve"> message.</w:t>
              </w:r>
            </w:ins>
          </w:p>
          <w:p w14:paraId="3A3EEB78" w14:textId="77777777" w:rsidR="00EC1610" w:rsidRDefault="00EC1610" w:rsidP="001F082A">
            <w:pPr>
              <w:rPr>
                <w:ins w:id="1422" w:author="Ericsson User" w:date="2022-01-28T10:40:00Z"/>
                <w:rFonts w:ascii="Arial" w:hAnsi="Arial" w:cs="Arial"/>
                <w:sz w:val="20"/>
                <w:szCs w:val="20"/>
                <w:lang w:val="en-US"/>
              </w:rPr>
            </w:pPr>
            <w:ins w:id="1423" w:author="Ericsson User" w:date="2022-01-28T10:38:00Z">
              <w:r>
                <w:rPr>
                  <w:rFonts w:ascii="Arial" w:hAnsi="Arial" w:cs="Arial"/>
                  <w:sz w:val="20"/>
                  <w:szCs w:val="20"/>
                  <w:lang w:val="en-US"/>
                </w:rPr>
                <w:t>Based on Ericsson comments in the future meeting, it was discussed as to whether all those 5 information is necessary if the messag</w:t>
              </w:r>
            </w:ins>
            <w:ins w:id="1424" w:author="Ericsson User" w:date="2022-01-28T10:39:00Z">
              <w:r>
                <w:rPr>
                  <w:rFonts w:ascii="Arial" w:hAnsi="Arial" w:cs="Arial"/>
                  <w:sz w:val="20"/>
                  <w:szCs w:val="20"/>
                  <w:lang w:val="en-US"/>
                </w:rPr>
                <w:t xml:space="preserve">e that carries them is </w:t>
              </w:r>
              <w:proofErr w:type="spellStart"/>
              <w:r w:rsidRPr="00EB3FA4">
                <w:rPr>
                  <w:rFonts w:ascii="Arial" w:hAnsi="Arial" w:cs="Arial"/>
                  <w:sz w:val="20"/>
                  <w:szCs w:val="20"/>
                  <w:lang w:val="en-US"/>
                </w:rPr>
                <w:t>SCGFailureInformation</w:t>
              </w:r>
              <w:proofErr w:type="spellEnd"/>
              <w:r>
                <w:rPr>
                  <w:rFonts w:ascii="Arial" w:hAnsi="Arial" w:cs="Arial"/>
                  <w:sz w:val="20"/>
                  <w:szCs w:val="20"/>
                  <w:lang w:val="en-US"/>
                </w:rPr>
                <w:t xml:space="preserve"> and then it was not agreeable as Ericsson argued that this information is available at the network side as the UE context is always present at the next </w:t>
              </w:r>
              <w:proofErr w:type="spellStart"/>
              <w:r>
                <w:rPr>
                  <w:rFonts w:ascii="Arial" w:hAnsi="Arial" w:cs="Arial"/>
                  <w:sz w:val="20"/>
                  <w:szCs w:val="20"/>
                  <w:lang w:val="en-US"/>
                </w:rPr>
                <w:t>nodeat</w:t>
              </w:r>
              <w:proofErr w:type="spellEnd"/>
              <w:r>
                <w:rPr>
                  <w:rFonts w:ascii="Arial" w:hAnsi="Arial" w:cs="Arial"/>
                  <w:sz w:val="20"/>
                  <w:szCs w:val="20"/>
                  <w:lang w:val="en-US"/>
                </w:rPr>
                <w:t xml:space="preserve"> the time of reception of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unlike </w:t>
              </w:r>
              <w:proofErr w:type="spellStart"/>
              <w:r>
                <w:rPr>
                  <w:rFonts w:ascii="Arial" w:hAnsi="Arial" w:cs="Arial"/>
                  <w:sz w:val="20"/>
                  <w:szCs w:val="20"/>
                  <w:lang w:val="en-US"/>
                </w:rPr>
                <w:t>RLFRepo</w:t>
              </w:r>
            </w:ins>
            <w:ins w:id="1425" w:author="Ericsson User" w:date="2022-01-28T10:40:00Z">
              <w:r>
                <w:rPr>
                  <w:rFonts w:ascii="Arial" w:hAnsi="Arial" w:cs="Arial"/>
                  <w:sz w:val="20"/>
                  <w:szCs w:val="20"/>
                  <w:lang w:val="en-US"/>
                </w:rPr>
                <w:t>rt</w:t>
              </w:r>
              <w:proofErr w:type="spellEnd"/>
              <w:r>
                <w:rPr>
                  <w:rFonts w:ascii="Arial" w:hAnsi="Arial" w:cs="Arial"/>
                  <w:sz w:val="20"/>
                  <w:szCs w:val="20"/>
                  <w:lang w:val="en-US"/>
                </w:rPr>
                <w:t xml:space="preserve">). </w:t>
              </w:r>
            </w:ins>
          </w:p>
          <w:p w14:paraId="740990F0" w14:textId="3D4B01E6" w:rsidR="00EC1610" w:rsidRDefault="00EC1610" w:rsidP="001F082A">
            <w:pPr>
              <w:rPr>
                <w:ins w:id="1426" w:author="Ericsson User" w:date="2022-01-27T10:04:00Z"/>
                <w:rFonts w:ascii="Arial" w:hAnsi="Arial" w:cs="Arial"/>
                <w:sz w:val="20"/>
                <w:szCs w:val="20"/>
                <w:lang w:val="en-US"/>
              </w:rPr>
            </w:pPr>
            <w:ins w:id="1427" w:author="Ericsson User" w:date="2022-01-28T10:40:00Z">
              <w:r>
                <w:rPr>
                  <w:rFonts w:ascii="Arial" w:hAnsi="Arial" w:cs="Arial"/>
                  <w:sz w:val="20"/>
                  <w:szCs w:val="20"/>
                  <w:lang w:val="en-US"/>
                </w:rPr>
                <w:t xml:space="preserve">Thus, one needs to discuss the above </w:t>
              </w:r>
              <w:proofErr w:type="gramStart"/>
              <w:r>
                <w:rPr>
                  <w:rFonts w:ascii="Arial" w:hAnsi="Arial" w:cs="Arial"/>
                  <w:sz w:val="20"/>
                  <w:szCs w:val="20"/>
                  <w:lang w:val="en-US"/>
                </w:rPr>
                <w:t>1 bit</w:t>
              </w:r>
              <w:proofErr w:type="gramEnd"/>
              <w:r>
                <w:rPr>
                  <w:rFonts w:ascii="Arial" w:hAnsi="Arial" w:cs="Arial"/>
                  <w:sz w:val="20"/>
                  <w:szCs w:val="20"/>
                  <w:lang w:val="en-US"/>
                </w:rPr>
                <w:t xml:space="preserve"> flag </w:t>
              </w:r>
              <w:r w:rsidR="0046003F">
                <w:rPr>
                  <w:rFonts w:ascii="Arial" w:hAnsi="Arial" w:cs="Arial"/>
                  <w:sz w:val="20"/>
                  <w:szCs w:val="20"/>
                  <w:lang w:val="en-US"/>
                </w:rPr>
                <w:t xml:space="preserve">(proposed by ZTE) </w:t>
              </w:r>
              <w:r>
                <w:rPr>
                  <w:rFonts w:ascii="Arial" w:hAnsi="Arial" w:cs="Arial"/>
                  <w:sz w:val="20"/>
                  <w:szCs w:val="20"/>
                  <w:lang w:val="en-US"/>
                </w:rPr>
                <w:t>as this is the only FFS that is explicitly listed.</w:t>
              </w:r>
            </w:ins>
          </w:p>
        </w:tc>
      </w:tr>
      <w:tr w:rsidR="001F082A" w14:paraId="1884EE87" w14:textId="77777777" w:rsidTr="001F082A">
        <w:trPr>
          <w:trHeight w:val="415"/>
          <w:ins w:id="1428" w:author="Ericsson User" w:date="2022-01-27T10:04:00Z"/>
        </w:trPr>
        <w:tc>
          <w:tcPr>
            <w:tcW w:w="1413" w:type="dxa"/>
          </w:tcPr>
          <w:p w14:paraId="5A9E21DE" w14:textId="77777777" w:rsidR="001F082A" w:rsidRDefault="001F082A" w:rsidP="001F082A">
            <w:pPr>
              <w:rPr>
                <w:ins w:id="1429" w:author="Ericsson User" w:date="2022-01-27T10:04:00Z"/>
                <w:rFonts w:ascii="Arial" w:hAnsi="Arial" w:cs="Arial"/>
                <w:sz w:val="20"/>
                <w:szCs w:val="20"/>
                <w:lang w:val="en-US"/>
              </w:rPr>
            </w:pPr>
          </w:p>
        </w:tc>
        <w:tc>
          <w:tcPr>
            <w:tcW w:w="3402" w:type="dxa"/>
          </w:tcPr>
          <w:p w14:paraId="7F862DB1" w14:textId="77777777" w:rsidR="001F082A" w:rsidRDefault="001F082A" w:rsidP="001F082A">
            <w:pPr>
              <w:rPr>
                <w:ins w:id="1430" w:author="Ericsson User" w:date="2022-01-27T10:04:00Z"/>
                <w:rFonts w:ascii="Arial" w:hAnsi="Arial" w:cs="Arial"/>
                <w:sz w:val="20"/>
                <w:szCs w:val="20"/>
                <w:lang w:val="en-US"/>
              </w:rPr>
            </w:pPr>
          </w:p>
        </w:tc>
        <w:tc>
          <w:tcPr>
            <w:tcW w:w="5310" w:type="dxa"/>
          </w:tcPr>
          <w:p w14:paraId="5993DCA8" w14:textId="77777777" w:rsidR="001F082A" w:rsidRDefault="001F082A" w:rsidP="001F082A">
            <w:pPr>
              <w:rPr>
                <w:ins w:id="1431" w:author="Ericsson User" w:date="2022-01-27T10:04:00Z"/>
                <w:rFonts w:ascii="Arial" w:hAnsi="Arial" w:cs="Arial"/>
                <w:sz w:val="20"/>
                <w:szCs w:val="20"/>
                <w:lang w:val="en-US"/>
              </w:rPr>
            </w:pPr>
          </w:p>
        </w:tc>
      </w:tr>
      <w:tr w:rsidR="001F082A" w14:paraId="5585845B" w14:textId="77777777" w:rsidTr="001F082A">
        <w:trPr>
          <w:trHeight w:val="430"/>
          <w:ins w:id="1432" w:author="Ericsson User" w:date="2022-01-27T10:04:00Z"/>
        </w:trPr>
        <w:tc>
          <w:tcPr>
            <w:tcW w:w="1413" w:type="dxa"/>
          </w:tcPr>
          <w:p w14:paraId="3EBF6E2F" w14:textId="77777777" w:rsidR="001F082A" w:rsidRDefault="001F082A" w:rsidP="001F082A">
            <w:pPr>
              <w:rPr>
                <w:ins w:id="1433" w:author="Ericsson User" w:date="2022-01-27T10:04:00Z"/>
                <w:rFonts w:ascii="Arial" w:hAnsi="Arial" w:cs="Arial"/>
                <w:sz w:val="20"/>
                <w:szCs w:val="20"/>
                <w:lang w:val="en-US"/>
              </w:rPr>
            </w:pPr>
          </w:p>
        </w:tc>
        <w:tc>
          <w:tcPr>
            <w:tcW w:w="3402" w:type="dxa"/>
          </w:tcPr>
          <w:p w14:paraId="50F2E34E" w14:textId="77777777" w:rsidR="001F082A" w:rsidRDefault="001F082A" w:rsidP="001F082A">
            <w:pPr>
              <w:rPr>
                <w:ins w:id="1434" w:author="Ericsson User" w:date="2022-01-27T10:04:00Z"/>
                <w:rFonts w:ascii="Arial" w:hAnsi="Arial" w:cs="Arial"/>
                <w:sz w:val="20"/>
                <w:szCs w:val="20"/>
                <w:lang w:val="en-US"/>
              </w:rPr>
            </w:pPr>
          </w:p>
        </w:tc>
        <w:tc>
          <w:tcPr>
            <w:tcW w:w="5310" w:type="dxa"/>
          </w:tcPr>
          <w:p w14:paraId="11070633" w14:textId="77777777" w:rsidR="001F082A" w:rsidRDefault="001F082A" w:rsidP="001F082A">
            <w:pPr>
              <w:rPr>
                <w:ins w:id="1435" w:author="Ericsson User" w:date="2022-01-27T10:04:00Z"/>
                <w:rFonts w:ascii="Arial" w:hAnsi="Arial" w:cs="Arial"/>
                <w:sz w:val="20"/>
                <w:szCs w:val="20"/>
                <w:lang w:val="en-US"/>
              </w:rPr>
            </w:pPr>
          </w:p>
        </w:tc>
      </w:tr>
      <w:tr w:rsidR="001F082A" w14:paraId="72117A44" w14:textId="77777777" w:rsidTr="001F082A">
        <w:trPr>
          <w:trHeight w:val="415"/>
          <w:ins w:id="1436" w:author="Ericsson User" w:date="2022-01-27T10:04:00Z"/>
        </w:trPr>
        <w:tc>
          <w:tcPr>
            <w:tcW w:w="1413" w:type="dxa"/>
          </w:tcPr>
          <w:p w14:paraId="7E3368E0" w14:textId="77777777" w:rsidR="001F082A" w:rsidRDefault="001F082A" w:rsidP="001F082A">
            <w:pPr>
              <w:rPr>
                <w:ins w:id="1437" w:author="Ericsson User" w:date="2022-01-27T10:04:00Z"/>
                <w:rFonts w:ascii="Arial" w:hAnsi="Arial" w:cs="Arial"/>
                <w:sz w:val="20"/>
                <w:szCs w:val="20"/>
                <w:lang w:val="en-US"/>
              </w:rPr>
            </w:pPr>
          </w:p>
        </w:tc>
        <w:tc>
          <w:tcPr>
            <w:tcW w:w="3402" w:type="dxa"/>
          </w:tcPr>
          <w:p w14:paraId="154B6711" w14:textId="77777777" w:rsidR="001F082A" w:rsidRDefault="001F082A" w:rsidP="001F082A">
            <w:pPr>
              <w:rPr>
                <w:ins w:id="1438" w:author="Ericsson User" w:date="2022-01-27T10:04:00Z"/>
                <w:rFonts w:ascii="Arial" w:hAnsi="Arial" w:cs="Arial"/>
                <w:sz w:val="20"/>
                <w:szCs w:val="20"/>
                <w:lang w:val="en-US"/>
              </w:rPr>
            </w:pPr>
          </w:p>
        </w:tc>
        <w:tc>
          <w:tcPr>
            <w:tcW w:w="5310" w:type="dxa"/>
          </w:tcPr>
          <w:p w14:paraId="08BDBD3D" w14:textId="77777777" w:rsidR="001F082A" w:rsidRDefault="001F082A" w:rsidP="001F082A">
            <w:pPr>
              <w:rPr>
                <w:ins w:id="1439" w:author="Ericsson User" w:date="2022-01-27T10:04:00Z"/>
                <w:rFonts w:ascii="Arial" w:hAnsi="Arial" w:cs="Arial"/>
                <w:sz w:val="20"/>
                <w:szCs w:val="20"/>
                <w:lang w:val="en-US"/>
              </w:rPr>
            </w:pPr>
          </w:p>
        </w:tc>
      </w:tr>
      <w:tr w:rsidR="001F082A" w14:paraId="341ED04D" w14:textId="77777777" w:rsidTr="001F082A">
        <w:trPr>
          <w:trHeight w:val="430"/>
          <w:ins w:id="1440" w:author="Ericsson User" w:date="2022-01-27T10:04:00Z"/>
        </w:trPr>
        <w:tc>
          <w:tcPr>
            <w:tcW w:w="1413" w:type="dxa"/>
          </w:tcPr>
          <w:p w14:paraId="238C69E2" w14:textId="77777777" w:rsidR="001F082A" w:rsidRDefault="001F082A" w:rsidP="001F082A">
            <w:pPr>
              <w:rPr>
                <w:ins w:id="1441" w:author="Ericsson User" w:date="2022-01-27T10:04:00Z"/>
                <w:rFonts w:ascii="Arial" w:hAnsi="Arial" w:cs="Arial"/>
                <w:sz w:val="20"/>
                <w:szCs w:val="20"/>
                <w:lang w:val="en-US"/>
              </w:rPr>
            </w:pPr>
          </w:p>
        </w:tc>
        <w:tc>
          <w:tcPr>
            <w:tcW w:w="3402" w:type="dxa"/>
          </w:tcPr>
          <w:p w14:paraId="5CC6BB39" w14:textId="77777777" w:rsidR="001F082A" w:rsidRDefault="001F082A" w:rsidP="001F082A">
            <w:pPr>
              <w:rPr>
                <w:ins w:id="1442" w:author="Ericsson User" w:date="2022-01-27T10:04:00Z"/>
                <w:rFonts w:ascii="Arial" w:hAnsi="Arial" w:cs="Arial"/>
                <w:sz w:val="20"/>
                <w:szCs w:val="20"/>
                <w:lang w:val="en-US"/>
              </w:rPr>
            </w:pPr>
          </w:p>
        </w:tc>
        <w:tc>
          <w:tcPr>
            <w:tcW w:w="5310" w:type="dxa"/>
          </w:tcPr>
          <w:p w14:paraId="4F09556B" w14:textId="77777777" w:rsidR="001F082A" w:rsidRDefault="001F082A" w:rsidP="001F082A">
            <w:pPr>
              <w:rPr>
                <w:ins w:id="1443" w:author="Ericsson User" w:date="2022-01-27T10:04:00Z"/>
                <w:rFonts w:ascii="Arial" w:hAnsi="Arial" w:cs="Arial"/>
                <w:sz w:val="20"/>
                <w:szCs w:val="20"/>
                <w:lang w:val="en-US"/>
              </w:rPr>
            </w:pPr>
          </w:p>
        </w:tc>
      </w:tr>
      <w:tr w:rsidR="001F082A" w14:paraId="497DA646" w14:textId="77777777" w:rsidTr="001F082A">
        <w:trPr>
          <w:trHeight w:val="415"/>
          <w:ins w:id="1444" w:author="Ericsson User" w:date="2022-01-27T10:04:00Z"/>
        </w:trPr>
        <w:tc>
          <w:tcPr>
            <w:tcW w:w="1413" w:type="dxa"/>
          </w:tcPr>
          <w:p w14:paraId="1D29D911" w14:textId="77777777" w:rsidR="001F082A" w:rsidRDefault="001F082A" w:rsidP="001F082A">
            <w:pPr>
              <w:rPr>
                <w:ins w:id="1445" w:author="Ericsson User" w:date="2022-01-27T10:04:00Z"/>
                <w:rFonts w:ascii="Arial" w:hAnsi="Arial" w:cs="Arial"/>
                <w:sz w:val="20"/>
                <w:szCs w:val="20"/>
                <w:lang w:val="en-US"/>
              </w:rPr>
            </w:pPr>
          </w:p>
        </w:tc>
        <w:tc>
          <w:tcPr>
            <w:tcW w:w="3402" w:type="dxa"/>
          </w:tcPr>
          <w:p w14:paraId="69791267" w14:textId="77777777" w:rsidR="001F082A" w:rsidRDefault="001F082A" w:rsidP="001F082A">
            <w:pPr>
              <w:rPr>
                <w:ins w:id="1446" w:author="Ericsson User" w:date="2022-01-27T10:04:00Z"/>
                <w:rFonts w:ascii="Arial" w:hAnsi="Arial" w:cs="Arial"/>
                <w:sz w:val="20"/>
                <w:szCs w:val="20"/>
                <w:lang w:val="en-US"/>
              </w:rPr>
            </w:pPr>
          </w:p>
        </w:tc>
        <w:tc>
          <w:tcPr>
            <w:tcW w:w="5310" w:type="dxa"/>
          </w:tcPr>
          <w:p w14:paraId="64C3E038" w14:textId="77777777" w:rsidR="001F082A" w:rsidRDefault="001F082A" w:rsidP="001F082A">
            <w:pPr>
              <w:rPr>
                <w:ins w:id="1447"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 xml:space="preserve">Issue#20: </w:t>
      </w:r>
      <w:proofErr w:type="spellStart"/>
      <w:r>
        <w:t>PSCell</w:t>
      </w:r>
      <w:proofErr w:type="spellEnd"/>
      <w:r>
        <w:t xml:space="preserve"> MHI 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the necessity to have an explicit capability indicator to indicate the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w:t>
      </w:r>
      <w:proofErr w:type="spellStart"/>
      <w:r>
        <w:rPr>
          <w:rFonts w:ascii="Arial" w:eastAsia="MS Mincho" w:hAnsi="Arial"/>
          <w:szCs w:val="24"/>
          <w:lang w:val="en-US" w:eastAsia="zh-CN"/>
        </w:rPr>
        <w:t>MHi</w:t>
      </w:r>
      <w:proofErr w:type="spellEnd"/>
      <w:r>
        <w:rPr>
          <w:rFonts w:ascii="Arial" w:eastAsia="MS Mincho" w:hAnsi="Arial"/>
          <w:szCs w:val="24"/>
          <w:lang w:val="en-US" w:eastAsia="zh-CN"/>
        </w:rPr>
        <w:t xml:space="preserve">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448" w:name="_Toc90578238"/>
      <w:bookmarkStart w:id="1449" w:name="_Toc93932677"/>
      <w:bookmarkStart w:id="1450" w:name="_Toc92978238"/>
      <w:bookmarkStart w:id="1451" w:name="_Toc94263958"/>
      <w:r>
        <w:t xml:space="preserve">RAN2 to discuss the need to introduce an explicit capability indicator that indicates that the UE is capable of storing the </w:t>
      </w:r>
      <w:proofErr w:type="spellStart"/>
      <w:r>
        <w:t>PSCell</w:t>
      </w:r>
      <w:proofErr w:type="spellEnd"/>
      <w:r>
        <w:t xml:space="preserve"> related MHI.</w:t>
      </w:r>
      <w:bookmarkEnd w:id="1448"/>
      <w:bookmarkEnd w:id="1449"/>
      <w:bookmarkEnd w:id="1450"/>
      <w:bookmarkEnd w:id="1451"/>
    </w:p>
    <w:tbl>
      <w:tblPr>
        <w:tblStyle w:val="afd"/>
        <w:tblW w:w="10125" w:type="dxa"/>
        <w:tblLook w:val="04A0" w:firstRow="1" w:lastRow="0" w:firstColumn="1" w:lastColumn="0" w:noHBand="0" w:noVBand="1"/>
      </w:tblPr>
      <w:tblGrid>
        <w:gridCol w:w="1413"/>
        <w:gridCol w:w="3402"/>
        <w:gridCol w:w="5310"/>
      </w:tblGrid>
      <w:tr w:rsidR="0089110A" w14:paraId="28775D12" w14:textId="77777777">
        <w:trPr>
          <w:trHeight w:val="400"/>
          <w:ins w:id="1452" w:author="Ericsson User" w:date="2022-01-27T10:04:00Z"/>
        </w:trPr>
        <w:tc>
          <w:tcPr>
            <w:tcW w:w="1413" w:type="dxa"/>
          </w:tcPr>
          <w:p w14:paraId="7C160BB7" w14:textId="77777777" w:rsidR="0089110A" w:rsidRDefault="00E96746">
            <w:pPr>
              <w:rPr>
                <w:ins w:id="1453" w:author="Ericsson User" w:date="2022-01-27T10:04:00Z"/>
                <w:rFonts w:ascii="Arial" w:hAnsi="Arial" w:cs="Arial"/>
                <w:b/>
                <w:bCs/>
                <w:sz w:val="20"/>
                <w:szCs w:val="20"/>
                <w:lang w:val="en-US"/>
              </w:rPr>
            </w:pPr>
            <w:ins w:id="1454"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455" w:author="Ericsson User" w:date="2022-01-27T10:04:00Z"/>
                <w:rFonts w:ascii="Arial" w:hAnsi="Arial" w:cs="Arial"/>
                <w:b/>
                <w:bCs/>
                <w:sz w:val="20"/>
                <w:szCs w:val="20"/>
                <w:lang w:val="en-US"/>
              </w:rPr>
            </w:pPr>
            <w:ins w:id="1456"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457" w:author="Ericsson User" w:date="2022-01-27T10:04:00Z"/>
                <w:rFonts w:ascii="Arial" w:hAnsi="Arial" w:cs="Arial"/>
                <w:b/>
                <w:bCs/>
                <w:sz w:val="20"/>
                <w:szCs w:val="20"/>
                <w:lang w:val="en-US"/>
              </w:rPr>
            </w:pPr>
            <w:ins w:id="1458" w:author="Ericsson User" w:date="2022-01-27T10:04:00Z">
              <w:r>
                <w:rPr>
                  <w:rFonts w:ascii="Arial" w:hAnsi="Arial" w:cs="Arial"/>
                  <w:b/>
                  <w:bCs/>
                  <w:sz w:val="20"/>
                  <w:szCs w:val="20"/>
                  <w:lang w:val="en-US"/>
                </w:rPr>
                <w:t>Rapporteur’s view</w:t>
              </w:r>
            </w:ins>
          </w:p>
        </w:tc>
      </w:tr>
      <w:tr w:rsidR="0089110A" w14:paraId="6A7E665D" w14:textId="77777777">
        <w:trPr>
          <w:trHeight w:val="430"/>
          <w:ins w:id="1459" w:author="Ericsson User" w:date="2022-01-27T10:04:00Z"/>
        </w:trPr>
        <w:tc>
          <w:tcPr>
            <w:tcW w:w="1413" w:type="dxa"/>
          </w:tcPr>
          <w:p w14:paraId="063A4C77" w14:textId="77777777" w:rsidR="0089110A" w:rsidRDefault="0089110A">
            <w:pPr>
              <w:rPr>
                <w:ins w:id="1460" w:author="Ericsson User" w:date="2022-01-27T10:04:00Z"/>
                <w:rFonts w:ascii="Arial" w:hAnsi="Arial" w:cs="Arial"/>
                <w:sz w:val="20"/>
                <w:szCs w:val="20"/>
                <w:lang w:val="en-US"/>
              </w:rPr>
            </w:pPr>
          </w:p>
        </w:tc>
        <w:tc>
          <w:tcPr>
            <w:tcW w:w="3402" w:type="dxa"/>
          </w:tcPr>
          <w:p w14:paraId="05942B4E" w14:textId="77777777" w:rsidR="0089110A" w:rsidRDefault="0089110A">
            <w:pPr>
              <w:rPr>
                <w:ins w:id="1461" w:author="Ericsson User" w:date="2022-01-27T10:04:00Z"/>
                <w:rFonts w:ascii="Arial" w:hAnsi="Arial" w:cs="Arial"/>
                <w:sz w:val="20"/>
                <w:szCs w:val="20"/>
                <w:lang w:val="en-US"/>
              </w:rPr>
            </w:pPr>
          </w:p>
        </w:tc>
        <w:tc>
          <w:tcPr>
            <w:tcW w:w="5310" w:type="dxa"/>
          </w:tcPr>
          <w:p w14:paraId="204DFA0C" w14:textId="77777777" w:rsidR="0089110A" w:rsidRDefault="0089110A">
            <w:pPr>
              <w:rPr>
                <w:ins w:id="1462" w:author="Ericsson User" w:date="2022-01-27T10:04:00Z"/>
                <w:rFonts w:ascii="Arial" w:hAnsi="Arial" w:cs="Arial"/>
                <w:sz w:val="20"/>
                <w:szCs w:val="20"/>
                <w:lang w:val="en-US"/>
              </w:rPr>
            </w:pPr>
          </w:p>
        </w:tc>
      </w:tr>
      <w:tr w:rsidR="0089110A" w14:paraId="3248BBAA" w14:textId="77777777">
        <w:trPr>
          <w:trHeight w:val="415"/>
          <w:ins w:id="1463" w:author="Ericsson User" w:date="2022-01-27T10:04:00Z"/>
        </w:trPr>
        <w:tc>
          <w:tcPr>
            <w:tcW w:w="1413" w:type="dxa"/>
          </w:tcPr>
          <w:p w14:paraId="0E29ECFB" w14:textId="77777777" w:rsidR="0089110A" w:rsidRDefault="0089110A">
            <w:pPr>
              <w:rPr>
                <w:ins w:id="1464" w:author="Ericsson User" w:date="2022-01-27T10:04:00Z"/>
                <w:rFonts w:ascii="Arial" w:hAnsi="Arial" w:cs="Arial"/>
                <w:sz w:val="20"/>
                <w:szCs w:val="20"/>
                <w:lang w:val="en-US"/>
              </w:rPr>
            </w:pPr>
          </w:p>
        </w:tc>
        <w:tc>
          <w:tcPr>
            <w:tcW w:w="3402" w:type="dxa"/>
          </w:tcPr>
          <w:p w14:paraId="797521F0" w14:textId="77777777" w:rsidR="0089110A" w:rsidRDefault="0089110A">
            <w:pPr>
              <w:rPr>
                <w:ins w:id="1465" w:author="Ericsson User" w:date="2022-01-27T10:04:00Z"/>
                <w:rFonts w:ascii="Arial" w:hAnsi="Arial" w:cs="Arial"/>
                <w:sz w:val="20"/>
                <w:szCs w:val="20"/>
                <w:lang w:val="en-US"/>
              </w:rPr>
            </w:pPr>
          </w:p>
        </w:tc>
        <w:tc>
          <w:tcPr>
            <w:tcW w:w="5310" w:type="dxa"/>
          </w:tcPr>
          <w:p w14:paraId="1DA3DC57" w14:textId="77777777" w:rsidR="0089110A" w:rsidRDefault="0089110A">
            <w:pPr>
              <w:rPr>
                <w:ins w:id="1466" w:author="Ericsson User" w:date="2022-01-27T10:04:00Z"/>
                <w:rFonts w:ascii="Arial" w:hAnsi="Arial" w:cs="Arial"/>
                <w:sz w:val="20"/>
                <w:szCs w:val="20"/>
                <w:lang w:val="en-US"/>
              </w:rPr>
            </w:pPr>
          </w:p>
        </w:tc>
      </w:tr>
      <w:tr w:rsidR="0089110A" w14:paraId="7A9E6F5A" w14:textId="77777777">
        <w:trPr>
          <w:trHeight w:val="430"/>
          <w:ins w:id="1467" w:author="Ericsson User" w:date="2022-01-27T10:04:00Z"/>
        </w:trPr>
        <w:tc>
          <w:tcPr>
            <w:tcW w:w="1413" w:type="dxa"/>
          </w:tcPr>
          <w:p w14:paraId="2B543C3B" w14:textId="77777777" w:rsidR="0089110A" w:rsidRDefault="0089110A">
            <w:pPr>
              <w:rPr>
                <w:ins w:id="1468" w:author="Ericsson User" w:date="2022-01-27T10:04:00Z"/>
                <w:rFonts w:ascii="Arial" w:hAnsi="Arial" w:cs="Arial"/>
                <w:sz w:val="20"/>
                <w:szCs w:val="20"/>
                <w:lang w:val="en-US"/>
              </w:rPr>
            </w:pPr>
          </w:p>
        </w:tc>
        <w:tc>
          <w:tcPr>
            <w:tcW w:w="3402" w:type="dxa"/>
          </w:tcPr>
          <w:p w14:paraId="5997643F" w14:textId="77777777" w:rsidR="0089110A" w:rsidRDefault="0089110A">
            <w:pPr>
              <w:rPr>
                <w:ins w:id="1469" w:author="Ericsson User" w:date="2022-01-27T10:04:00Z"/>
                <w:rFonts w:ascii="Arial" w:hAnsi="Arial" w:cs="Arial"/>
                <w:sz w:val="20"/>
                <w:szCs w:val="20"/>
                <w:lang w:val="en-US"/>
              </w:rPr>
            </w:pPr>
          </w:p>
        </w:tc>
        <w:tc>
          <w:tcPr>
            <w:tcW w:w="5310" w:type="dxa"/>
          </w:tcPr>
          <w:p w14:paraId="1FEDA34C" w14:textId="77777777" w:rsidR="0089110A" w:rsidRDefault="0089110A">
            <w:pPr>
              <w:rPr>
                <w:ins w:id="1470" w:author="Ericsson User" w:date="2022-01-27T10:04:00Z"/>
                <w:rFonts w:ascii="Arial" w:hAnsi="Arial" w:cs="Arial"/>
                <w:sz w:val="20"/>
                <w:szCs w:val="20"/>
                <w:lang w:val="en-US"/>
              </w:rPr>
            </w:pPr>
          </w:p>
        </w:tc>
      </w:tr>
      <w:tr w:rsidR="0089110A" w14:paraId="263F446D" w14:textId="77777777">
        <w:trPr>
          <w:trHeight w:val="415"/>
          <w:ins w:id="1471" w:author="Ericsson User" w:date="2022-01-27T10:04:00Z"/>
        </w:trPr>
        <w:tc>
          <w:tcPr>
            <w:tcW w:w="1413" w:type="dxa"/>
          </w:tcPr>
          <w:p w14:paraId="2B22BA3F" w14:textId="77777777" w:rsidR="0089110A" w:rsidRDefault="0089110A">
            <w:pPr>
              <w:rPr>
                <w:ins w:id="1472" w:author="Ericsson User" w:date="2022-01-27T10:04:00Z"/>
                <w:rFonts w:ascii="Arial" w:hAnsi="Arial" w:cs="Arial"/>
                <w:sz w:val="20"/>
                <w:szCs w:val="20"/>
                <w:lang w:val="en-US"/>
              </w:rPr>
            </w:pPr>
          </w:p>
        </w:tc>
        <w:tc>
          <w:tcPr>
            <w:tcW w:w="3402" w:type="dxa"/>
          </w:tcPr>
          <w:p w14:paraId="6E4FC1C0" w14:textId="77777777" w:rsidR="0089110A" w:rsidRDefault="0089110A">
            <w:pPr>
              <w:rPr>
                <w:ins w:id="1473" w:author="Ericsson User" w:date="2022-01-27T10:04:00Z"/>
                <w:rFonts w:ascii="Arial" w:hAnsi="Arial" w:cs="Arial"/>
                <w:sz w:val="20"/>
                <w:szCs w:val="20"/>
                <w:lang w:val="en-US"/>
              </w:rPr>
            </w:pPr>
          </w:p>
        </w:tc>
        <w:tc>
          <w:tcPr>
            <w:tcW w:w="5310" w:type="dxa"/>
          </w:tcPr>
          <w:p w14:paraId="04C8CBCE" w14:textId="77777777" w:rsidR="0089110A" w:rsidRDefault="0089110A">
            <w:pPr>
              <w:rPr>
                <w:ins w:id="1474" w:author="Ericsson User" w:date="2022-01-27T10:04:00Z"/>
                <w:rFonts w:ascii="Arial" w:hAnsi="Arial" w:cs="Arial"/>
                <w:sz w:val="20"/>
                <w:szCs w:val="20"/>
                <w:lang w:val="en-US"/>
              </w:rPr>
            </w:pPr>
          </w:p>
        </w:tc>
      </w:tr>
      <w:tr w:rsidR="0089110A" w14:paraId="31AC2D8B" w14:textId="77777777">
        <w:trPr>
          <w:trHeight w:val="430"/>
          <w:ins w:id="1475" w:author="Ericsson User" w:date="2022-01-27T10:04:00Z"/>
        </w:trPr>
        <w:tc>
          <w:tcPr>
            <w:tcW w:w="1413" w:type="dxa"/>
          </w:tcPr>
          <w:p w14:paraId="6430D1FA" w14:textId="77777777" w:rsidR="0089110A" w:rsidRDefault="0089110A">
            <w:pPr>
              <w:rPr>
                <w:ins w:id="1476" w:author="Ericsson User" w:date="2022-01-27T10:04:00Z"/>
                <w:rFonts w:ascii="Arial" w:hAnsi="Arial" w:cs="Arial"/>
                <w:sz w:val="20"/>
                <w:szCs w:val="20"/>
                <w:lang w:val="en-US"/>
              </w:rPr>
            </w:pPr>
          </w:p>
        </w:tc>
        <w:tc>
          <w:tcPr>
            <w:tcW w:w="3402" w:type="dxa"/>
          </w:tcPr>
          <w:p w14:paraId="3FF44F7E" w14:textId="77777777" w:rsidR="0089110A" w:rsidRDefault="0089110A">
            <w:pPr>
              <w:rPr>
                <w:ins w:id="1477" w:author="Ericsson User" w:date="2022-01-27T10:04:00Z"/>
                <w:rFonts w:ascii="Arial" w:hAnsi="Arial" w:cs="Arial"/>
                <w:sz w:val="20"/>
                <w:szCs w:val="20"/>
                <w:lang w:val="en-US"/>
              </w:rPr>
            </w:pPr>
          </w:p>
        </w:tc>
        <w:tc>
          <w:tcPr>
            <w:tcW w:w="5310" w:type="dxa"/>
          </w:tcPr>
          <w:p w14:paraId="1A9A6F4A" w14:textId="77777777" w:rsidR="0089110A" w:rsidRDefault="0089110A">
            <w:pPr>
              <w:rPr>
                <w:ins w:id="1478" w:author="Ericsson User" w:date="2022-01-27T10:04:00Z"/>
                <w:rFonts w:ascii="Arial" w:hAnsi="Arial" w:cs="Arial"/>
                <w:sz w:val="20"/>
                <w:szCs w:val="20"/>
                <w:lang w:val="en-US"/>
              </w:rPr>
            </w:pPr>
          </w:p>
        </w:tc>
      </w:tr>
      <w:tr w:rsidR="0089110A" w14:paraId="7EDE0282" w14:textId="77777777">
        <w:trPr>
          <w:trHeight w:val="415"/>
          <w:ins w:id="1479" w:author="Ericsson User" w:date="2022-01-27T10:04:00Z"/>
        </w:trPr>
        <w:tc>
          <w:tcPr>
            <w:tcW w:w="1413" w:type="dxa"/>
          </w:tcPr>
          <w:p w14:paraId="355C0829" w14:textId="77777777" w:rsidR="0089110A" w:rsidRDefault="0089110A">
            <w:pPr>
              <w:rPr>
                <w:ins w:id="1480" w:author="Ericsson User" w:date="2022-01-27T10:04:00Z"/>
                <w:rFonts w:ascii="Arial" w:hAnsi="Arial" w:cs="Arial"/>
                <w:sz w:val="20"/>
                <w:szCs w:val="20"/>
                <w:lang w:val="en-US"/>
              </w:rPr>
            </w:pPr>
          </w:p>
        </w:tc>
        <w:tc>
          <w:tcPr>
            <w:tcW w:w="3402" w:type="dxa"/>
          </w:tcPr>
          <w:p w14:paraId="26B1DE7E" w14:textId="77777777" w:rsidR="0089110A" w:rsidRDefault="0089110A">
            <w:pPr>
              <w:rPr>
                <w:ins w:id="1481" w:author="Ericsson User" w:date="2022-01-27T10:04:00Z"/>
                <w:rFonts w:ascii="Arial" w:hAnsi="Arial" w:cs="Arial"/>
                <w:sz w:val="20"/>
                <w:szCs w:val="20"/>
                <w:lang w:val="en-US"/>
              </w:rPr>
            </w:pPr>
          </w:p>
        </w:tc>
        <w:tc>
          <w:tcPr>
            <w:tcW w:w="5310" w:type="dxa"/>
          </w:tcPr>
          <w:p w14:paraId="10B15A33" w14:textId="77777777" w:rsidR="0089110A" w:rsidRDefault="0089110A">
            <w:pPr>
              <w:rPr>
                <w:ins w:id="1482" w:author="Ericsson User" w:date="2022-01-27T10:04:00Z"/>
                <w:rFonts w:ascii="Arial" w:hAnsi="Arial" w:cs="Arial"/>
                <w:sz w:val="20"/>
                <w:szCs w:val="20"/>
                <w:lang w:val="en-US"/>
              </w:rPr>
            </w:pPr>
          </w:p>
        </w:tc>
      </w:tr>
    </w:tbl>
    <w:p w14:paraId="261326F8" w14:textId="77777777" w:rsidR="0089110A" w:rsidRDefault="00E96746">
      <w:pPr>
        <w:pStyle w:val="40"/>
        <w:numPr>
          <w:ilvl w:val="0"/>
          <w:numId w:val="0"/>
        </w:numPr>
        <w:ind w:left="864" w:hanging="864"/>
      </w:pPr>
      <w:r>
        <w:t xml:space="preserve">Issue#21: Number of </w:t>
      </w:r>
      <w:proofErr w:type="spellStart"/>
      <w:r>
        <w:t>PSCell</w:t>
      </w:r>
      <w:proofErr w:type="spellEnd"/>
      <w:r>
        <w:t xml:space="preserve">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495DA116" w14:textId="77777777" w:rsidR="0089110A" w:rsidRDefault="00E96746">
      <w:pPr>
        <w:pStyle w:val="Proposal"/>
      </w:pPr>
      <w:bookmarkStart w:id="1483" w:name="_Toc90578239"/>
      <w:bookmarkStart w:id="1484" w:name="_Toc92978239"/>
      <w:bookmarkStart w:id="1485" w:name="_Toc93932678"/>
      <w:bookmarkStart w:id="1486" w:name="_Toc94263959"/>
      <w:r>
        <w:t xml:space="preserve">RAN2 to discuss the total number of </w:t>
      </w:r>
      <w:proofErr w:type="spellStart"/>
      <w:r>
        <w:t>PSCell</w:t>
      </w:r>
      <w:proofErr w:type="spellEnd"/>
      <w:r>
        <w:t xml:space="preserve"> (across all </w:t>
      </w:r>
      <w:proofErr w:type="spellStart"/>
      <w:r>
        <w:t>PCells</w:t>
      </w:r>
      <w:proofErr w:type="spellEnd"/>
      <w:r>
        <w:t>) related information that should be stored by the UE in the MHI:</w:t>
      </w:r>
      <w:bookmarkEnd w:id="1483"/>
      <w:bookmarkEnd w:id="1484"/>
      <w:bookmarkEnd w:id="1485"/>
      <w:bookmarkEnd w:id="1486"/>
    </w:p>
    <w:p w14:paraId="27F99366" w14:textId="77777777" w:rsidR="0089110A" w:rsidRDefault="00E96746">
      <w:pPr>
        <w:pStyle w:val="Proposal"/>
        <w:numPr>
          <w:ilvl w:val="1"/>
          <w:numId w:val="11"/>
        </w:numPr>
      </w:pPr>
      <w:bookmarkStart w:id="1487" w:name="_Toc92978240"/>
      <w:bookmarkStart w:id="1488" w:name="_Toc93932679"/>
      <w:bookmarkStart w:id="1489" w:name="_Toc90578240"/>
      <w:bookmarkStart w:id="1490" w:name="_Toc94263960"/>
      <w:r>
        <w:t xml:space="preserve">16 </w:t>
      </w:r>
      <w:proofErr w:type="spellStart"/>
      <w:r>
        <w:t>PSCells</w:t>
      </w:r>
      <w:bookmarkEnd w:id="1487"/>
      <w:bookmarkEnd w:id="1488"/>
      <w:bookmarkEnd w:id="1489"/>
      <w:bookmarkEnd w:id="1490"/>
      <w:proofErr w:type="spellEnd"/>
    </w:p>
    <w:p w14:paraId="2C9871B2" w14:textId="77777777" w:rsidR="0089110A" w:rsidRDefault="00E96746">
      <w:pPr>
        <w:pStyle w:val="Proposal"/>
        <w:numPr>
          <w:ilvl w:val="1"/>
          <w:numId w:val="11"/>
        </w:numPr>
      </w:pPr>
      <w:bookmarkStart w:id="1491" w:name="_Toc90578241"/>
      <w:bookmarkStart w:id="1492" w:name="_Toc92978241"/>
      <w:bookmarkStart w:id="1493" w:name="_Toc93932680"/>
      <w:bookmarkStart w:id="1494" w:name="_Toc94263961"/>
      <w:r>
        <w:t xml:space="preserve">32 </w:t>
      </w:r>
      <w:proofErr w:type="spellStart"/>
      <w:r>
        <w:t>PSCells</w:t>
      </w:r>
      <w:bookmarkEnd w:id="1491"/>
      <w:bookmarkEnd w:id="1492"/>
      <w:bookmarkEnd w:id="1493"/>
      <w:bookmarkEnd w:id="1494"/>
      <w:proofErr w:type="spellEnd"/>
    </w:p>
    <w:p w14:paraId="6F4E71A2" w14:textId="77777777" w:rsidR="0089110A" w:rsidRDefault="00E96746">
      <w:pPr>
        <w:pStyle w:val="Proposal"/>
        <w:numPr>
          <w:ilvl w:val="1"/>
          <w:numId w:val="11"/>
        </w:numPr>
      </w:pPr>
      <w:bookmarkStart w:id="1495" w:name="_Toc90578242"/>
      <w:bookmarkStart w:id="1496" w:name="_Toc93932681"/>
      <w:bookmarkStart w:id="1497" w:name="_Toc92978242"/>
      <w:bookmarkStart w:id="1498" w:name="_Toc94263962"/>
      <w:r>
        <w:t xml:space="preserve">64 </w:t>
      </w:r>
      <w:proofErr w:type="spellStart"/>
      <w:r>
        <w:t>PSCells</w:t>
      </w:r>
      <w:bookmarkEnd w:id="1495"/>
      <w:bookmarkEnd w:id="1496"/>
      <w:bookmarkEnd w:id="1497"/>
      <w:bookmarkEnd w:id="1498"/>
      <w:proofErr w:type="spellEnd"/>
    </w:p>
    <w:tbl>
      <w:tblPr>
        <w:tblStyle w:val="afd"/>
        <w:tblW w:w="10125" w:type="dxa"/>
        <w:tblLook w:val="04A0" w:firstRow="1" w:lastRow="0" w:firstColumn="1" w:lastColumn="0" w:noHBand="0" w:noVBand="1"/>
      </w:tblPr>
      <w:tblGrid>
        <w:gridCol w:w="1413"/>
        <w:gridCol w:w="3402"/>
        <w:gridCol w:w="5310"/>
      </w:tblGrid>
      <w:tr w:rsidR="0089110A" w14:paraId="0E043303" w14:textId="77777777">
        <w:trPr>
          <w:trHeight w:val="400"/>
          <w:ins w:id="1499" w:author="Ericsson User" w:date="2022-01-27T10:04:00Z"/>
        </w:trPr>
        <w:tc>
          <w:tcPr>
            <w:tcW w:w="1413" w:type="dxa"/>
          </w:tcPr>
          <w:p w14:paraId="2F6A47FE" w14:textId="77777777" w:rsidR="0089110A" w:rsidRDefault="00E96746">
            <w:pPr>
              <w:rPr>
                <w:ins w:id="1500" w:author="Ericsson User" w:date="2022-01-27T10:04:00Z"/>
                <w:rFonts w:ascii="Arial" w:hAnsi="Arial" w:cs="Arial"/>
                <w:b/>
                <w:bCs/>
                <w:sz w:val="20"/>
                <w:szCs w:val="20"/>
                <w:lang w:val="en-US"/>
              </w:rPr>
            </w:pPr>
            <w:ins w:id="1501"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502" w:author="Ericsson User" w:date="2022-01-27T10:04:00Z"/>
                <w:rFonts w:ascii="Arial" w:hAnsi="Arial" w:cs="Arial"/>
                <w:b/>
                <w:bCs/>
                <w:sz w:val="20"/>
                <w:szCs w:val="20"/>
                <w:lang w:val="en-US"/>
              </w:rPr>
            </w:pPr>
            <w:ins w:id="1503"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504" w:author="Ericsson User" w:date="2022-01-27T10:04:00Z"/>
                <w:rFonts w:ascii="Arial" w:hAnsi="Arial" w:cs="Arial"/>
                <w:b/>
                <w:bCs/>
                <w:sz w:val="20"/>
                <w:szCs w:val="20"/>
                <w:lang w:val="en-US"/>
              </w:rPr>
            </w:pPr>
            <w:ins w:id="1505" w:author="Ericsson User" w:date="2022-01-27T10:04:00Z">
              <w:r>
                <w:rPr>
                  <w:rFonts w:ascii="Arial" w:hAnsi="Arial" w:cs="Arial"/>
                  <w:b/>
                  <w:bCs/>
                  <w:sz w:val="20"/>
                  <w:szCs w:val="20"/>
                  <w:lang w:val="en-US"/>
                </w:rPr>
                <w:t>Rapporteur’s view</w:t>
              </w:r>
            </w:ins>
          </w:p>
        </w:tc>
      </w:tr>
      <w:tr w:rsidR="0089110A" w14:paraId="13E7243F" w14:textId="77777777">
        <w:trPr>
          <w:trHeight w:val="430"/>
          <w:ins w:id="1506" w:author="Ericsson User" w:date="2022-01-27T10:04:00Z"/>
        </w:trPr>
        <w:tc>
          <w:tcPr>
            <w:tcW w:w="1413" w:type="dxa"/>
          </w:tcPr>
          <w:p w14:paraId="5225BE20" w14:textId="77777777" w:rsidR="0089110A" w:rsidRDefault="0089110A">
            <w:pPr>
              <w:rPr>
                <w:ins w:id="1507" w:author="Ericsson User" w:date="2022-01-27T10:04:00Z"/>
                <w:rFonts w:ascii="Arial" w:hAnsi="Arial" w:cs="Arial"/>
                <w:sz w:val="20"/>
                <w:szCs w:val="20"/>
                <w:lang w:val="en-US"/>
              </w:rPr>
            </w:pPr>
          </w:p>
        </w:tc>
        <w:tc>
          <w:tcPr>
            <w:tcW w:w="3402" w:type="dxa"/>
          </w:tcPr>
          <w:p w14:paraId="0CFBA8C5" w14:textId="77777777" w:rsidR="0089110A" w:rsidRDefault="0089110A">
            <w:pPr>
              <w:rPr>
                <w:ins w:id="1508" w:author="Ericsson User" w:date="2022-01-27T10:04:00Z"/>
                <w:rFonts w:ascii="Arial" w:hAnsi="Arial" w:cs="Arial"/>
                <w:sz w:val="20"/>
                <w:szCs w:val="20"/>
                <w:lang w:val="en-US"/>
              </w:rPr>
            </w:pPr>
          </w:p>
        </w:tc>
        <w:tc>
          <w:tcPr>
            <w:tcW w:w="5310" w:type="dxa"/>
          </w:tcPr>
          <w:p w14:paraId="2D864A8F" w14:textId="77777777" w:rsidR="0089110A" w:rsidRDefault="0089110A">
            <w:pPr>
              <w:rPr>
                <w:ins w:id="1509" w:author="Ericsson User" w:date="2022-01-27T10:04:00Z"/>
                <w:rFonts w:ascii="Arial" w:hAnsi="Arial" w:cs="Arial"/>
                <w:sz w:val="20"/>
                <w:szCs w:val="20"/>
                <w:lang w:val="en-US"/>
              </w:rPr>
            </w:pPr>
          </w:p>
        </w:tc>
      </w:tr>
      <w:tr w:rsidR="0089110A" w14:paraId="059F714F" w14:textId="77777777">
        <w:trPr>
          <w:trHeight w:val="415"/>
          <w:ins w:id="1510" w:author="Ericsson User" w:date="2022-01-27T10:04:00Z"/>
        </w:trPr>
        <w:tc>
          <w:tcPr>
            <w:tcW w:w="1413" w:type="dxa"/>
          </w:tcPr>
          <w:p w14:paraId="256645A0" w14:textId="77777777" w:rsidR="0089110A" w:rsidRDefault="0089110A">
            <w:pPr>
              <w:rPr>
                <w:ins w:id="1511" w:author="Ericsson User" w:date="2022-01-27T10:04:00Z"/>
                <w:rFonts w:ascii="Arial" w:hAnsi="Arial" w:cs="Arial"/>
                <w:sz w:val="20"/>
                <w:szCs w:val="20"/>
                <w:lang w:val="en-US"/>
              </w:rPr>
            </w:pPr>
          </w:p>
        </w:tc>
        <w:tc>
          <w:tcPr>
            <w:tcW w:w="3402" w:type="dxa"/>
          </w:tcPr>
          <w:p w14:paraId="5F89E291" w14:textId="77777777" w:rsidR="0089110A" w:rsidRDefault="0089110A">
            <w:pPr>
              <w:rPr>
                <w:ins w:id="1512" w:author="Ericsson User" w:date="2022-01-27T10:04:00Z"/>
                <w:rFonts w:ascii="Arial" w:hAnsi="Arial" w:cs="Arial"/>
                <w:sz w:val="20"/>
                <w:szCs w:val="20"/>
                <w:lang w:val="en-US"/>
              </w:rPr>
            </w:pPr>
          </w:p>
        </w:tc>
        <w:tc>
          <w:tcPr>
            <w:tcW w:w="5310" w:type="dxa"/>
          </w:tcPr>
          <w:p w14:paraId="47C5AD8A" w14:textId="77777777" w:rsidR="0089110A" w:rsidRDefault="0089110A">
            <w:pPr>
              <w:rPr>
                <w:ins w:id="1513" w:author="Ericsson User" w:date="2022-01-27T10:04:00Z"/>
                <w:rFonts w:ascii="Arial" w:hAnsi="Arial" w:cs="Arial"/>
                <w:sz w:val="20"/>
                <w:szCs w:val="20"/>
                <w:lang w:val="en-US"/>
              </w:rPr>
            </w:pPr>
          </w:p>
        </w:tc>
      </w:tr>
      <w:tr w:rsidR="0089110A" w14:paraId="700E0F6C" w14:textId="77777777">
        <w:trPr>
          <w:trHeight w:val="430"/>
          <w:ins w:id="1514" w:author="Ericsson User" w:date="2022-01-27T10:04:00Z"/>
        </w:trPr>
        <w:tc>
          <w:tcPr>
            <w:tcW w:w="1413" w:type="dxa"/>
          </w:tcPr>
          <w:p w14:paraId="50CAA5EF" w14:textId="77777777" w:rsidR="0089110A" w:rsidRDefault="0089110A">
            <w:pPr>
              <w:rPr>
                <w:ins w:id="1515" w:author="Ericsson User" w:date="2022-01-27T10:04:00Z"/>
                <w:rFonts w:ascii="Arial" w:hAnsi="Arial" w:cs="Arial"/>
                <w:sz w:val="20"/>
                <w:szCs w:val="20"/>
                <w:lang w:val="en-US"/>
              </w:rPr>
            </w:pPr>
          </w:p>
        </w:tc>
        <w:tc>
          <w:tcPr>
            <w:tcW w:w="3402" w:type="dxa"/>
          </w:tcPr>
          <w:p w14:paraId="094CB18C" w14:textId="77777777" w:rsidR="0089110A" w:rsidRDefault="0089110A">
            <w:pPr>
              <w:rPr>
                <w:ins w:id="1516" w:author="Ericsson User" w:date="2022-01-27T10:04:00Z"/>
                <w:rFonts w:ascii="Arial" w:hAnsi="Arial" w:cs="Arial"/>
                <w:sz w:val="20"/>
                <w:szCs w:val="20"/>
                <w:lang w:val="en-US"/>
              </w:rPr>
            </w:pPr>
          </w:p>
        </w:tc>
        <w:tc>
          <w:tcPr>
            <w:tcW w:w="5310" w:type="dxa"/>
          </w:tcPr>
          <w:p w14:paraId="5E43F4AA" w14:textId="77777777" w:rsidR="0089110A" w:rsidRDefault="0089110A">
            <w:pPr>
              <w:rPr>
                <w:ins w:id="1517" w:author="Ericsson User" w:date="2022-01-27T10:04:00Z"/>
                <w:rFonts w:ascii="Arial" w:hAnsi="Arial" w:cs="Arial"/>
                <w:sz w:val="20"/>
                <w:szCs w:val="20"/>
                <w:lang w:val="en-US"/>
              </w:rPr>
            </w:pPr>
          </w:p>
        </w:tc>
      </w:tr>
      <w:tr w:rsidR="0089110A" w14:paraId="0DC588F4" w14:textId="77777777">
        <w:trPr>
          <w:trHeight w:val="415"/>
          <w:ins w:id="1518" w:author="Ericsson User" w:date="2022-01-27T10:04:00Z"/>
        </w:trPr>
        <w:tc>
          <w:tcPr>
            <w:tcW w:w="1413" w:type="dxa"/>
          </w:tcPr>
          <w:p w14:paraId="66729120" w14:textId="77777777" w:rsidR="0089110A" w:rsidRDefault="0089110A">
            <w:pPr>
              <w:rPr>
                <w:ins w:id="1519" w:author="Ericsson User" w:date="2022-01-27T10:04:00Z"/>
                <w:rFonts w:ascii="Arial" w:hAnsi="Arial" w:cs="Arial"/>
                <w:sz w:val="20"/>
                <w:szCs w:val="20"/>
                <w:lang w:val="en-US"/>
              </w:rPr>
            </w:pPr>
          </w:p>
        </w:tc>
        <w:tc>
          <w:tcPr>
            <w:tcW w:w="3402" w:type="dxa"/>
          </w:tcPr>
          <w:p w14:paraId="5436723C" w14:textId="77777777" w:rsidR="0089110A" w:rsidRDefault="0089110A">
            <w:pPr>
              <w:rPr>
                <w:ins w:id="1520" w:author="Ericsson User" w:date="2022-01-27T10:04:00Z"/>
                <w:rFonts w:ascii="Arial" w:hAnsi="Arial" w:cs="Arial"/>
                <w:sz w:val="20"/>
                <w:szCs w:val="20"/>
                <w:lang w:val="en-US"/>
              </w:rPr>
            </w:pPr>
          </w:p>
        </w:tc>
        <w:tc>
          <w:tcPr>
            <w:tcW w:w="5310" w:type="dxa"/>
          </w:tcPr>
          <w:p w14:paraId="47C93A11" w14:textId="77777777" w:rsidR="0089110A" w:rsidRDefault="0089110A">
            <w:pPr>
              <w:rPr>
                <w:ins w:id="1521" w:author="Ericsson User" w:date="2022-01-27T10:04:00Z"/>
                <w:rFonts w:ascii="Arial" w:hAnsi="Arial" w:cs="Arial"/>
                <w:sz w:val="20"/>
                <w:szCs w:val="20"/>
                <w:lang w:val="en-US"/>
              </w:rPr>
            </w:pPr>
          </w:p>
        </w:tc>
      </w:tr>
      <w:tr w:rsidR="0089110A" w14:paraId="0E55E73B" w14:textId="77777777">
        <w:trPr>
          <w:trHeight w:val="430"/>
          <w:ins w:id="1522" w:author="Ericsson User" w:date="2022-01-27T10:04:00Z"/>
        </w:trPr>
        <w:tc>
          <w:tcPr>
            <w:tcW w:w="1413" w:type="dxa"/>
          </w:tcPr>
          <w:p w14:paraId="6E23A5E5" w14:textId="77777777" w:rsidR="0089110A" w:rsidRDefault="0089110A">
            <w:pPr>
              <w:rPr>
                <w:ins w:id="1523" w:author="Ericsson User" w:date="2022-01-27T10:04:00Z"/>
                <w:rFonts w:ascii="Arial" w:hAnsi="Arial" w:cs="Arial"/>
                <w:sz w:val="20"/>
                <w:szCs w:val="20"/>
                <w:lang w:val="en-US"/>
              </w:rPr>
            </w:pPr>
          </w:p>
        </w:tc>
        <w:tc>
          <w:tcPr>
            <w:tcW w:w="3402" w:type="dxa"/>
          </w:tcPr>
          <w:p w14:paraId="68A0374D" w14:textId="77777777" w:rsidR="0089110A" w:rsidRDefault="0089110A">
            <w:pPr>
              <w:rPr>
                <w:ins w:id="1524" w:author="Ericsson User" w:date="2022-01-27T10:04:00Z"/>
                <w:rFonts w:ascii="Arial" w:hAnsi="Arial" w:cs="Arial"/>
                <w:sz w:val="20"/>
                <w:szCs w:val="20"/>
                <w:lang w:val="en-US"/>
              </w:rPr>
            </w:pPr>
          </w:p>
        </w:tc>
        <w:tc>
          <w:tcPr>
            <w:tcW w:w="5310" w:type="dxa"/>
          </w:tcPr>
          <w:p w14:paraId="65768194" w14:textId="77777777" w:rsidR="0089110A" w:rsidRDefault="0089110A">
            <w:pPr>
              <w:rPr>
                <w:ins w:id="1525" w:author="Ericsson User" w:date="2022-01-27T10:04:00Z"/>
                <w:rFonts w:ascii="Arial" w:hAnsi="Arial" w:cs="Arial"/>
                <w:sz w:val="20"/>
                <w:szCs w:val="20"/>
                <w:lang w:val="en-US"/>
              </w:rPr>
            </w:pPr>
          </w:p>
        </w:tc>
      </w:tr>
      <w:tr w:rsidR="0089110A" w14:paraId="344BC028" w14:textId="77777777">
        <w:trPr>
          <w:trHeight w:val="415"/>
          <w:ins w:id="1526" w:author="Ericsson User" w:date="2022-01-27T10:04:00Z"/>
        </w:trPr>
        <w:tc>
          <w:tcPr>
            <w:tcW w:w="1413" w:type="dxa"/>
          </w:tcPr>
          <w:p w14:paraId="10947B75" w14:textId="77777777" w:rsidR="0089110A" w:rsidRDefault="0089110A">
            <w:pPr>
              <w:rPr>
                <w:ins w:id="1527" w:author="Ericsson User" w:date="2022-01-27T10:04:00Z"/>
                <w:rFonts w:ascii="Arial" w:hAnsi="Arial" w:cs="Arial"/>
                <w:sz w:val="20"/>
                <w:szCs w:val="20"/>
                <w:lang w:val="en-US"/>
              </w:rPr>
            </w:pPr>
          </w:p>
        </w:tc>
        <w:tc>
          <w:tcPr>
            <w:tcW w:w="3402" w:type="dxa"/>
          </w:tcPr>
          <w:p w14:paraId="2B50F3BF" w14:textId="77777777" w:rsidR="0089110A" w:rsidRDefault="0089110A">
            <w:pPr>
              <w:rPr>
                <w:ins w:id="1528" w:author="Ericsson User" w:date="2022-01-27T10:04:00Z"/>
                <w:rFonts w:ascii="Arial" w:hAnsi="Arial" w:cs="Arial"/>
                <w:sz w:val="20"/>
                <w:szCs w:val="20"/>
                <w:lang w:val="en-US"/>
              </w:rPr>
            </w:pPr>
          </w:p>
        </w:tc>
        <w:tc>
          <w:tcPr>
            <w:tcW w:w="5310" w:type="dxa"/>
          </w:tcPr>
          <w:p w14:paraId="5BA3C1B9" w14:textId="77777777" w:rsidR="0089110A" w:rsidRDefault="0089110A">
            <w:pPr>
              <w:rPr>
                <w:ins w:id="1529" w:author="Ericsson User" w:date="2022-01-27T10:04:00Z"/>
                <w:rFonts w:ascii="Arial" w:hAnsi="Arial" w:cs="Arial"/>
                <w:sz w:val="20"/>
                <w:szCs w:val="20"/>
                <w:lang w:val="en-US"/>
              </w:rPr>
            </w:pPr>
          </w:p>
        </w:tc>
      </w:tr>
    </w:tbl>
    <w:p w14:paraId="5917923A" w14:textId="77777777" w:rsidR="0089110A" w:rsidRDefault="00E96746">
      <w:pPr>
        <w:pStyle w:val="40"/>
        <w:numPr>
          <w:ilvl w:val="0"/>
          <w:numId w:val="0"/>
        </w:numPr>
        <w:ind w:left="864" w:hanging="864"/>
      </w:pPr>
      <w:r>
        <w:t xml:space="preserve">Issue#22: Handling addition/release of </w:t>
      </w:r>
      <w:proofErr w:type="spellStart"/>
      <w:r>
        <w:t>PSCells</w:t>
      </w:r>
      <w:proofErr w:type="spellEnd"/>
      <w:r>
        <w:t xml:space="preserve">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xml:space="preserve">, ZTE proposes that the UE creates a new </w:t>
      </w:r>
      <w:proofErr w:type="spellStart"/>
      <w:r>
        <w:rPr>
          <w:rFonts w:ascii="Arial" w:hAnsi="Arial" w:cs="Arial"/>
        </w:rPr>
        <w:t>PCell</w:t>
      </w:r>
      <w:proofErr w:type="spellEnd"/>
      <w:r>
        <w:rPr>
          <w:rFonts w:ascii="Arial" w:hAnsi="Arial" w:cs="Arial"/>
        </w:rPr>
        <w:t xml:space="preserve"> entry if upon </w:t>
      </w:r>
      <w:proofErr w:type="spellStart"/>
      <w:r>
        <w:rPr>
          <w:rFonts w:ascii="Arial" w:hAnsi="Arial" w:cs="Arial"/>
        </w:rPr>
        <w:t>PSCell</w:t>
      </w:r>
      <w:proofErr w:type="spellEnd"/>
      <w:r>
        <w:rPr>
          <w:rFonts w:ascii="Arial" w:hAnsi="Arial" w:cs="Arial"/>
        </w:rPr>
        <w:t xml:space="preserve"> transition while being on same </w:t>
      </w:r>
      <w:proofErr w:type="spellStart"/>
      <w:r>
        <w:rPr>
          <w:rFonts w:ascii="Arial" w:hAnsi="Arial" w:cs="Arial"/>
        </w:rPr>
        <w:t>PCell</w:t>
      </w:r>
      <w:proofErr w:type="spellEnd"/>
      <w:r>
        <w:rPr>
          <w:rFonts w:ascii="Arial" w:hAnsi="Arial" w:cs="Arial"/>
        </w:rPr>
        <w:t xml:space="preserve"> and the maximum </w:t>
      </w:r>
      <w:proofErr w:type="spellStart"/>
      <w:r>
        <w:rPr>
          <w:rFonts w:ascii="Arial" w:hAnsi="Arial" w:cs="Arial"/>
        </w:rPr>
        <w:t>PSCell</w:t>
      </w:r>
      <w:proofErr w:type="spellEnd"/>
      <w:r>
        <w:rPr>
          <w:rFonts w:ascii="Arial" w:hAnsi="Arial" w:cs="Arial"/>
        </w:rPr>
        <w:t xml:space="preserve"> number of the </w:t>
      </w:r>
      <w:proofErr w:type="spellStart"/>
      <w:r>
        <w:rPr>
          <w:rFonts w:ascii="Arial" w:hAnsi="Arial" w:cs="Arial"/>
        </w:rPr>
        <w:t>PCell</w:t>
      </w:r>
      <w:proofErr w:type="spellEnd"/>
      <w:r>
        <w:rPr>
          <w:rFonts w:ascii="Arial" w:hAnsi="Arial" w:cs="Arial"/>
        </w:rPr>
        <w:t xml:space="preserve">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w:t>
      </w:r>
      <w:proofErr w:type="spellStart"/>
      <w:r>
        <w:rPr>
          <w:rFonts w:ascii="Arial" w:hAnsi="Arial" w:cs="Arial"/>
        </w:rPr>
        <w:t>PSCell</w:t>
      </w:r>
      <w:proofErr w:type="spellEnd"/>
      <w:r>
        <w:rPr>
          <w:rFonts w:ascii="Arial" w:hAnsi="Arial" w:cs="Arial"/>
        </w:rPr>
        <w:t xml:space="preserve">, if it gets a new </w:t>
      </w:r>
      <w:proofErr w:type="spellStart"/>
      <w:r>
        <w:rPr>
          <w:rFonts w:ascii="Arial" w:hAnsi="Arial" w:cs="Arial"/>
        </w:rPr>
        <w:t>PSCell</w:t>
      </w:r>
      <w:proofErr w:type="spellEnd"/>
      <w:r>
        <w:rPr>
          <w:rFonts w:ascii="Arial" w:hAnsi="Arial" w:cs="Arial"/>
        </w:rPr>
        <w:t xml:space="preserve">, the UE removes the oldest stored </w:t>
      </w:r>
      <w:proofErr w:type="spellStart"/>
      <w:r>
        <w:rPr>
          <w:rFonts w:ascii="Arial" w:hAnsi="Arial" w:cs="Arial"/>
        </w:rPr>
        <w:t>PSCell</w:t>
      </w:r>
      <w:proofErr w:type="spellEnd"/>
      <w:r>
        <w:rPr>
          <w:rFonts w:ascii="Arial" w:hAnsi="Arial" w:cs="Arial"/>
        </w:rPr>
        <w:t xml:space="preserve"> entry and stores the newly configured </w:t>
      </w:r>
      <w:proofErr w:type="spellStart"/>
      <w:r>
        <w:rPr>
          <w:rFonts w:ascii="Arial" w:hAnsi="Arial" w:cs="Arial"/>
        </w:rPr>
        <w:t>PSCell</w:t>
      </w:r>
      <w:proofErr w:type="spellEnd"/>
      <w:r>
        <w:rPr>
          <w:rFonts w:ascii="Arial" w:hAnsi="Arial" w:cs="Arial"/>
        </w:rPr>
        <w:t xml:space="preserve"> entry.</w:t>
      </w:r>
    </w:p>
    <w:p w14:paraId="6C2C676D" w14:textId="77777777" w:rsidR="0089110A" w:rsidRDefault="00E96746">
      <w:pPr>
        <w:pStyle w:val="Proposal"/>
      </w:pPr>
      <w:bookmarkStart w:id="1530" w:name="_Toc92978249"/>
      <w:bookmarkStart w:id="1531" w:name="_Toc93932688"/>
      <w:bookmarkStart w:id="1532" w:name="_Toc94263963"/>
      <w:r>
        <w:t xml:space="preserve">RAN2 to discuss how to handle addition/release of </w:t>
      </w:r>
      <w:proofErr w:type="spellStart"/>
      <w:r>
        <w:t>PSCells</w:t>
      </w:r>
      <w:proofErr w:type="spellEnd"/>
      <w:r>
        <w:t>, e.g.</w:t>
      </w:r>
      <w:bookmarkEnd w:id="1530"/>
      <w:bookmarkEnd w:id="1531"/>
      <w:bookmarkEnd w:id="1532"/>
    </w:p>
    <w:p w14:paraId="7E88BCE6" w14:textId="77777777" w:rsidR="0089110A" w:rsidRDefault="00E96746">
      <w:pPr>
        <w:pStyle w:val="Proposal"/>
        <w:numPr>
          <w:ilvl w:val="1"/>
          <w:numId w:val="11"/>
        </w:numPr>
      </w:pPr>
      <w:bookmarkStart w:id="1533" w:name="_Toc92978250"/>
      <w:bookmarkStart w:id="1534" w:name="_Toc93932689"/>
      <w:bookmarkStart w:id="1535" w:name="_Toc94263964"/>
      <w:r>
        <w:t xml:space="preserve">The UE </w:t>
      </w:r>
      <w:r>
        <w:rPr>
          <w:rFonts w:cs="Arial"/>
        </w:rPr>
        <w:t xml:space="preserve">should create a new </w:t>
      </w:r>
      <w:proofErr w:type="spellStart"/>
      <w:r>
        <w:rPr>
          <w:rFonts w:cs="Arial"/>
        </w:rPr>
        <w:t>PCell</w:t>
      </w:r>
      <w:proofErr w:type="spellEnd"/>
      <w:r>
        <w:rPr>
          <w:rFonts w:cs="Arial"/>
        </w:rPr>
        <w:t xml:space="preserve"> entry if upon </w:t>
      </w:r>
      <w:proofErr w:type="spellStart"/>
      <w:r>
        <w:rPr>
          <w:rFonts w:cs="Arial"/>
        </w:rPr>
        <w:t>PSCell</w:t>
      </w:r>
      <w:proofErr w:type="spellEnd"/>
      <w:r>
        <w:rPr>
          <w:rFonts w:cs="Arial"/>
        </w:rPr>
        <w:t xml:space="preserve"> transition while being on same </w:t>
      </w:r>
      <w:proofErr w:type="spellStart"/>
      <w:r>
        <w:rPr>
          <w:rFonts w:cs="Arial"/>
        </w:rPr>
        <w:t>PCell</w:t>
      </w:r>
      <w:proofErr w:type="spellEnd"/>
      <w:r>
        <w:rPr>
          <w:rFonts w:cs="Arial"/>
        </w:rPr>
        <w:t xml:space="preserve"> and the maximum </w:t>
      </w:r>
      <w:proofErr w:type="spellStart"/>
      <w:r>
        <w:rPr>
          <w:rFonts w:cs="Arial"/>
        </w:rPr>
        <w:t>PSCell</w:t>
      </w:r>
      <w:proofErr w:type="spellEnd"/>
      <w:r>
        <w:rPr>
          <w:rFonts w:cs="Arial"/>
        </w:rPr>
        <w:t xml:space="preserve"> number of the </w:t>
      </w:r>
      <w:proofErr w:type="spellStart"/>
      <w:r>
        <w:rPr>
          <w:rFonts w:cs="Arial"/>
        </w:rPr>
        <w:t>PCell</w:t>
      </w:r>
      <w:proofErr w:type="spellEnd"/>
      <w:r>
        <w:rPr>
          <w:rFonts w:cs="Arial"/>
        </w:rPr>
        <w:t xml:space="preserve"> entry has reached.</w:t>
      </w:r>
      <w:bookmarkEnd w:id="1533"/>
      <w:bookmarkEnd w:id="1534"/>
      <w:bookmarkEnd w:id="1535"/>
    </w:p>
    <w:p w14:paraId="5EC3D0F1" w14:textId="77777777" w:rsidR="0089110A" w:rsidRDefault="00E96746">
      <w:pPr>
        <w:pStyle w:val="Proposal"/>
        <w:numPr>
          <w:ilvl w:val="1"/>
          <w:numId w:val="11"/>
        </w:numPr>
      </w:pPr>
      <w:bookmarkStart w:id="1536" w:name="_Toc92978251"/>
      <w:bookmarkStart w:id="1537" w:name="_Toc93932690"/>
      <w:bookmarkStart w:id="1538" w:name="_Toc94263965"/>
      <w:r>
        <w:rPr>
          <w:rFonts w:cs="Arial"/>
        </w:rPr>
        <w:t xml:space="preserve">When the UE reaches the maximum number of </w:t>
      </w:r>
      <w:proofErr w:type="spellStart"/>
      <w:r>
        <w:rPr>
          <w:rFonts w:cs="Arial"/>
        </w:rPr>
        <w:t>PSCell</w:t>
      </w:r>
      <w:proofErr w:type="spellEnd"/>
      <w:r>
        <w:rPr>
          <w:rFonts w:cs="Arial"/>
        </w:rPr>
        <w:t xml:space="preserve">, if it gets a new </w:t>
      </w:r>
      <w:proofErr w:type="spellStart"/>
      <w:r>
        <w:rPr>
          <w:rFonts w:cs="Arial"/>
        </w:rPr>
        <w:t>PSCell</w:t>
      </w:r>
      <w:proofErr w:type="spellEnd"/>
      <w:r>
        <w:rPr>
          <w:rFonts w:cs="Arial"/>
        </w:rPr>
        <w:t xml:space="preserve">, the UE removes the oldest stored </w:t>
      </w:r>
      <w:proofErr w:type="spellStart"/>
      <w:r>
        <w:rPr>
          <w:rFonts w:cs="Arial"/>
        </w:rPr>
        <w:t>PSCell</w:t>
      </w:r>
      <w:proofErr w:type="spellEnd"/>
      <w:r>
        <w:rPr>
          <w:rFonts w:cs="Arial"/>
        </w:rPr>
        <w:t xml:space="preserve"> entry and stores the newly configured </w:t>
      </w:r>
      <w:proofErr w:type="spellStart"/>
      <w:r>
        <w:rPr>
          <w:rFonts w:cs="Arial"/>
        </w:rPr>
        <w:t>PSCell</w:t>
      </w:r>
      <w:proofErr w:type="spellEnd"/>
      <w:r>
        <w:rPr>
          <w:rFonts w:cs="Arial"/>
        </w:rPr>
        <w:t xml:space="preserve"> entry</w:t>
      </w:r>
      <w:bookmarkEnd w:id="1536"/>
      <w:bookmarkEnd w:id="1537"/>
      <w:bookmarkEnd w:id="1538"/>
    </w:p>
    <w:tbl>
      <w:tblPr>
        <w:tblStyle w:val="afd"/>
        <w:tblW w:w="10125" w:type="dxa"/>
        <w:tblLook w:val="04A0" w:firstRow="1" w:lastRow="0" w:firstColumn="1" w:lastColumn="0" w:noHBand="0" w:noVBand="1"/>
      </w:tblPr>
      <w:tblGrid>
        <w:gridCol w:w="1413"/>
        <w:gridCol w:w="3402"/>
        <w:gridCol w:w="5310"/>
      </w:tblGrid>
      <w:tr w:rsidR="0089110A" w14:paraId="5D0A8F4D" w14:textId="77777777" w:rsidTr="001F082A">
        <w:trPr>
          <w:trHeight w:val="400"/>
          <w:ins w:id="1539" w:author="Ericsson User" w:date="2022-01-27T10:04:00Z"/>
        </w:trPr>
        <w:tc>
          <w:tcPr>
            <w:tcW w:w="1413" w:type="dxa"/>
          </w:tcPr>
          <w:p w14:paraId="1933A477" w14:textId="77777777" w:rsidR="0089110A" w:rsidRDefault="00E96746">
            <w:pPr>
              <w:rPr>
                <w:ins w:id="1540" w:author="Ericsson User" w:date="2022-01-27T10:04:00Z"/>
                <w:rFonts w:ascii="Arial" w:hAnsi="Arial" w:cs="Arial"/>
                <w:b/>
                <w:bCs/>
                <w:sz w:val="20"/>
                <w:szCs w:val="20"/>
                <w:lang w:val="en-US"/>
              </w:rPr>
            </w:pPr>
            <w:ins w:id="1541"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542" w:author="Ericsson User" w:date="2022-01-27T10:04:00Z"/>
                <w:rFonts w:ascii="Arial" w:hAnsi="Arial" w:cs="Arial"/>
                <w:b/>
                <w:bCs/>
                <w:sz w:val="20"/>
                <w:szCs w:val="20"/>
                <w:lang w:val="en-US"/>
              </w:rPr>
            </w:pPr>
            <w:ins w:id="1543"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544" w:author="Ericsson User" w:date="2022-01-27T10:04:00Z"/>
                <w:rFonts w:ascii="Arial" w:hAnsi="Arial" w:cs="Arial"/>
                <w:b/>
                <w:bCs/>
                <w:sz w:val="20"/>
                <w:szCs w:val="20"/>
                <w:lang w:val="en-US"/>
              </w:rPr>
            </w:pPr>
            <w:ins w:id="1545" w:author="Ericsson User" w:date="2022-01-27T10:04:00Z">
              <w:r>
                <w:rPr>
                  <w:rFonts w:ascii="Arial" w:hAnsi="Arial" w:cs="Arial"/>
                  <w:b/>
                  <w:bCs/>
                  <w:sz w:val="20"/>
                  <w:szCs w:val="20"/>
                  <w:lang w:val="en-US"/>
                </w:rPr>
                <w:t>Rapporteur’s view</w:t>
              </w:r>
            </w:ins>
          </w:p>
        </w:tc>
      </w:tr>
      <w:tr w:rsidR="001F082A" w14:paraId="5257F203" w14:textId="77777777" w:rsidTr="001F082A">
        <w:trPr>
          <w:trHeight w:val="430"/>
          <w:ins w:id="1546" w:author="Ericsson User" w:date="2022-01-27T10:04:00Z"/>
        </w:trPr>
        <w:tc>
          <w:tcPr>
            <w:tcW w:w="1413" w:type="dxa"/>
          </w:tcPr>
          <w:p w14:paraId="79285E60" w14:textId="17F5E211" w:rsidR="001F082A" w:rsidRDefault="001F082A" w:rsidP="001F082A">
            <w:pPr>
              <w:rPr>
                <w:ins w:id="1547" w:author="Ericsson User" w:date="2022-01-27T10:04:00Z"/>
                <w:rFonts w:ascii="Arial" w:hAnsi="Arial" w:cs="Arial"/>
                <w:sz w:val="20"/>
                <w:szCs w:val="20"/>
                <w:lang w:val="en-US"/>
              </w:rPr>
            </w:pPr>
            <w:ins w:id="1548" w:author="Nokia" w:date="2022-01-28T07:55:00Z">
              <w:r>
                <w:rPr>
                  <w:rFonts w:ascii="Arial" w:hAnsi="Arial" w:cs="Arial"/>
                  <w:sz w:val="20"/>
                  <w:szCs w:val="20"/>
                  <w:lang w:val="en-US"/>
                </w:rPr>
                <w:t>Nokia</w:t>
              </w:r>
            </w:ins>
          </w:p>
        </w:tc>
        <w:tc>
          <w:tcPr>
            <w:tcW w:w="3402" w:type="dxa"/>
          </w:tcPr>
          <w:p w14:paraId="1CB98E2D" w14:textId="4EEE5874" w:rsidR="001F082A" w:rsidRDefault="001F082A" w:rsidP="001F082A">
            <w:pPr>
              <w:rPr>
                <w:ins w:id="1549" w:author="Ericsson User" w:date="2022-01-27T10:04:00Z"/>
                <w:rFonts w:ascii="Arial" w:hAnsi="Arial" w:cs="Arial"/>
                <w:sz w:val="20"/>
                <w:szCs w:val="20"/>
                <w:lang w:val="en-US"/>
              </w:rPr>
            </w:pPr>
            <w:ins w:id="1550" w:author="Nokia" w:date="2022-01-28T07:55:00Z">
              <w:r>
                <w:rPr>
                  <w:rFonts w:ascii="Arial" w:hAnsi="Arial" w:cs="Arial"/>
                  <w:sz w:val="20"/>
                  <w:szCs w:val="20"/>
                  <w:lang w:val="en-US"/>
                </w:rPr>
                <w:t xml:space="preserve">We agree to the open issue, but think a and b may not fully work for addition/release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w:t>
              </w:r>
              <w:proofErr w:type="gramStart"/>
              <w:r>
                <w:rPr>
                  <w:rFonts w:ascii="Arial" w:hAnsi="Arial" w:cs="Arial"/>
                  <w:sz w:val="20"/>
                  <w:szCs w:val="20"/>
                  <w:lang w:val="en-US"/>
                </w:rPr>
                <w:t>Thus</w:t>
              </w:r>
              <w:proofErr w:type="gramEnd"/>
              <w:r>
                <w:rPr>
                  <w:rFonts w:ascii="Arial" w:hAnsi="Arial" w:cs="Arial"/>
                  <w:sz w:val="20"/>
                  <w:szCs w:val="20"/>
                  <w:lang w:val="en-US"/>
                </w:rPr>
                <w:t xml:space="preserve"> Ok as a generic goal, but a. or b. need to get modified </w:t>
              </w:r>
            </w:ins>
          </w:p>
        </w:tc>
        <w:tc>
          <w:tcPr>
            <w:tcW w:w="5310" w:type="dxa"/>
          </w:tcPr>
          <w:p w14:paraId="15900D39" w14:textId="58251AF7" w:rsidR="001F082A" w:rsidRDefault="0046003F" w:rsidP="001F082A">
            <w:pPr>
              <w:rPr>
                <w:ins w:id="1551" w:author="Ericsson User" w:date="2022-01-27T10:04:00Z"/>
                <w:rFonts w:ascii="Arial" w:hAnsi="Arial" w:cs="Arial"/>
                <w:sz w:val="20"/>
                <w:szCs w:val="20"/>
                <w:lang w:val="en-US"/>
              </w:rPr>
            </w:pPr>
            <w:ins w:id="1552" w:author="Ericsson User" w:date="2022-01-28T10:41:00Z">
              <w:r>
                <w:rPr>
                  <w:rFonts w:ascii="Arial" w:hAnsi="Arial" w:cs="Arial"/>
                  <w:sz w:val="20"/>
                  <w:szCs w:val="20"/>
                  <w:lang w:val="en-US"/>
                </w:rPr>
                <w:t xml:space="preserve">Further, modifications can be discussed in the next phase of the email </w:t>
              </w:r>
              <w:proofErr w:type="spellStart"/>
              <w:r>
                <w:rPr>
                  <w:rFonts w:ascii="Arial" w:hAnsi="Arial" w:cs="Arial"/>
                  <w:sz w:val="20"/>
                  <w:szCs w:val="20"/>
                  <w:lang w:val="en-US"/>
                </w:rPr>
                <w:t>discusion</w:t>
              </w:r>
            </w:ins>
            <w:proofErr w:type="spellEnd"/>
          </w:p>
        </w:tc>
      </w:tr>
      <w:tr w:rsidR="001F082A" w14:paraId="5A9EF89B" w14:textId="77777777" w:rsidTr="001F082A">
        <w:trPr>
          <w:trHeight w:val="415"/>
          <w:ins w:id="1553" w:author="Ericsson User" w:date="2022-01-27T10:04:00Z"/>
        </w:trPr>
        <w:tc>
          <w:tcPr>
            <w:tcW w:w="1413" w:type="dxa"/>
          </w:tcPr>
          <w:p w14:paraId="12EC40AC" w14:textId="77777777" w:rsidR="001F082A" w:rsidRDefault="001F082A" w:rsidP="001F082A">
            <w:pPr>
              <w:rPr>
                <w:ins w:id="1554" w:author="Ericsson User" w:date="2022-01-27T10:04:00Z"/>
                <w:rFonts w:ascii="Arial" w:hAnsi="Arial" w:cs="Arial"/>
                <w:sz w:val="20"/>
                <w:szCs w:val="20"/>
                <w:lang w:val="en-US"/>
              </w:rPr>
            </w:pPr>
          </w:p>
        </w:tc>
        <w:tc>
          <w:tcPr>
            <w:tcW w:w="3402" w:type="dxa"/>
          </w:tcPr>
          <w:p w14:paraId="0C79C953" w14:textId="77777777" w:rsidR="001F082A" w:rsidRDefault="001F082A" w:rsidP="001F082A">
            <w:pPr>
              <w:rPr>
                <w:ins w:id="1555" w:author="Ericsson User" w:date="2022-01-27T10:04:00Z"/>
                <w:rFonts w:ascii="Arial" w:hAnsi="Arial" w:cs="Arial"/>
                <w:sz w:val="20"/>
                <w:szCs w:val="20"/>
                <w:lang w:val="en-US"/>
              </w:rPr>
            </w:pPr>
          </w:p>
        </w:tc>
        <w:tc>
          <w:tcPr>
            <w:tcW w:w="5310" w:type="dxa"/>
          </w:tcPr>
          <w:p w14:paraId="372D2987" w14:textId="77777777" w:rsidR="001F082A" w:rsidRDefault="001F082A" w:rsidP="001F082A">
            <w:pPr>
              <w:rPr>
                <w:ins w:id="1556" w:author="Ericsson User" w:date="2022-01-27T10:04:00Z"/>
                <w:rFonts w:ascii="Arial" w:hAnsi="Arial" w:cs="Arial"/>
                <w:sz w:val="20"/>
                <w:szCs w:val="20"/>
                <w:lang w:val="en-US"/>
              </w:rPr>
            </w:pPr>
          </w:p>
        </w:tc>
      </w:tr>
      <w:tr w:rsidR="001F082A" w14:paraId="7F39F0EE" w14:textId="77777777" w:rsidTr="001F082A">
        <w:trPr>
          <w:trHeight w:val="430"/>
          <w:ins w:id="1557" w:author="Ericsson User" w:date="2022-01-27T10:04:00Z"/>
        </w:trPr>
        <w:tc>
          <w:tcPr>
            <w:tcW w:w="1413" w:type="dxa"/>
          </w:tcPr>
          <w:p w14:paraId="1FB446F9" w14:textId="77777777" w:rsidR="001F082A" w:rsidRDefault="001F082A" w:rsidP="001F082A">
            <w:pPr>
              <w:rPr>
                <w:ins w:id="1558" w:author="Ericsson User" w:date="2022-01-27T10:04:00Z"/>
                <w:rFonts w:ascii="Arial" w:hAnsi="Arial" w:cs="Arial"/>
                <w:sz w:val="20"/>
                <w:szCs w:val="20"/>
                <w:lang w:val="en-US"/>
              </w:rPr>
            </w:pPr>
          </w:p>
        </w:tc>
        <w:tc>
          <w:tcPr>
            <w:tcW w:w="3402" w:type="dxa"/>
          </w:tcPr>
          <w:p w14:paraId="6213912D" w14:textId="77777777" w:rsidR="001F082A" w:rsidRDefault="001F082A" w:rsidP="001F082A">
            <w:pPr>
              <w:rPr>
                <w:ins w:id="1559" w:author="Ericsson User" w:date="2022-01-27T10:04:00Z"/>
                <w:rFonts w:ascii="Arial" w:hAnsi="Arial" w:cs="Arial"/>
                <w:sz w:val="20"/>
                <w:szCs w:val="20"/>
                <w:lang w:val="en-US"/>
              </w:rPr>
            </w:pPr>
          </w:p>
        </w:tc>
        <w:tc>
          <w:tcPr>
            <w:tcW w:w="5310" w:type="dxa"/>
          </w:tcPr>
          <w:p w14:paraId="23B55992" w14:textId="77777777" w:rsidR="001F082A" w:rsidRDefault="001F082A" w:rsidP="001F082A">
            <w:pPr>
              <w:rPr>
                <w:ins w:id="1560" w:author="Ericsson User" w:date="2022-01-27T10:04:00Z"/>
                <w:rFonts w:ascii="Arial" w:hAnsi="Arial" w:cs="Arial"/>
                <w:sz w:val="20"/>
                <w:szCs w:val="20"/>
                <w:lang w:val="en-US"/>
              </w:rPr>
            </w:pPr>
          </w:p>
        </w:tc>
      </w:tr>
      <w:tr w:rsidR="001F082A" w14:paraId="1C8CA2D5" w14:textId="77777777" w:rsidTr="001F082A">
        <w:trPr>
          <w:trHeight w:val="415"/>
          <w:ins w:id="1561" w:author="Ericsson User" w:date="2022-01-27T10:04:00Z"/>
        </w:trPr>
        <w:tc>
          <w:tcPr>
            <w:tcW w:w="1413" w:type="dxa"/>
          </w:tcPr>
          <w:p w14:paraId="6CDCD1D2" w14:textId="77777777" w:rsidR="001F082A" w:rsidRDefault="001F082A" w:rsidP="001F082A">
            <w:pPr>
              <w:rPr>
                <w:ins w:id="1562" w:author="Ericsson User" w:date="2022-01-27T10:04:00Z"/>
                <w:rFonts w:ascii="Arial" w:hAnsi="Arial" w:cs="Arial"/>
                <w:sz w:val="20"/>
                <w:szCs w:val="20"/>
                <w:lang w:val="en-US"/>
              </w:rPr>
            </w:pPr>
          </w:p>
        </w:tc>
        <w:tc>
          <w:tcPr>
            <w:tcW w:w="3402" w:type="dxa"/>
          </w:tcPr>
          <w:p w14:paraId="6E6A4CC3" w14:textId="77777777" w:rsidR="001F082A" w:rsidRDefault="001F082A" w:rsidP="001F082A">
            <w:pPr>
              <w:rPr>
                <w:ins w:id="1563" w:author="Ericsson User" w:date="2022-01-27T10:04:00Z"/>
                <w:rFonts w:ascii="Arial" w:hAnsi="Arial" w:cs="Arial"/>
                <w:sz w:val="20"/>
                <w:szCs w:val="20"/>
                <w:lang w:val="en-US"/>
              </w:rPr>
            </w:pPr>
          </w:p>
        </w:tc>
        <w:tc>
          <w:tcPr>
            <w:tcW w:w="5310" w:type="dxa"/>
          </w:tcPr>
          <w:p w14:paraId="7F0FCF32" w14:textId="77777777" w:rsidR="001F082A" w:rsidRDefault="001F082A" w:rsidP="001F082A">
            <w:pPr>
              <w:rPr>
                <w:ins w:id="1564" w:author="Ericsson User" w:date="2022-01-27T10:04:00Z"/>
                <w:rFonts w:ascii="Arial" w:hAnsi="Arial" w:cs="Arial"/>
                <w:sz w:val="20"/>
                <w:szCs w:val="20"/>
                <w:lang w:val="en-US"/>
              </w:rPr>
            </w:pPr>
          </w:p>
        </w:tc>
      </w:tr>
      <w:tr w:rsidR="001F082A" w14:paraId="32B7090F" w14:textId="77777777" w:rsidTr="001F082A">
        <w:trPr>
          <w:trHeight w:val="430"/>
          <w:ins w:id="1565" w:author="Ericsson User" w:date="2022-01-27T10:04:00Z"/>
        </w:trPr>
        <w:tc>
          <w:tcPr>
            <w:tcW w:w="1413" w:type="dxa"/>
          </w:tcPr>
          <w:p w14:paraId="5A4F8DFC" w14:textId="77777777" w:rsidR="001F082A" w:rsidRDefault="001F082A" w:rsidP="001F082A">
            <w:pPr>
              <w:rPr>
                <w:ins w:id="1566" w:author="Ericsson User" w:date="2022-01-27T10:04:00Z"/>
                <w:rFonts w:ascii="Arial" w:hAnsi="Arial" w:cs="Arial"/>
                <w:sz w:val="20"/>
                <w:szCs w:val="20"/>
                <w:lang w:val="en-US"/>
              </w:rPr>
            </w:pPr>
          </w:p>
        </w:tc>
        <w:tc>
          <w:tcPr>
            <w:tcW w:w="3402" w:type="dxa"/>
          </w:tcPr>
          <w:p w14:paraId="3906D6C3" w14:textId="77777777" w:rsidR="001F082A" w:rsidRDefault="001F082A" w:rsidP="001F082A">
            <w:pPr>
              <w:rPr>
                <w:ins w:id="1567" w:author="Ericsson User" w:date="2022-01-27T10:04:00Z"/>
                <w:rFonts w:ascii="Arial" w:hAnsi="Arial" w:cs="Arial"/>
                <w:sz w:val="20"/>
                <w:szCs w:val="20"/>
                <w:lang w:val="en-US"/>
              </w:rPr>
            </w:pPr>
          </w:p>
        </w:tc>
        <w:tc>
          <w:tcPr>
            <w:tcW w:w="5310" w:type="dxa"/>
          </w:tcPr>
          <w:p w14:paraId="5669C4FD" w14:textId="77777777" w:rsidR="001F082A" w:rsidRDefault="001F082A" w:rsidP="001F082A">
            <w:pPr>
              <w:rPr>
                <w:ins w:id="1568" w:author="Ericsson User" w:date="2022-01-27T10:04:00Z"/>
                <w:rFonts w:ascii="Arial" w:hAnsi="Arial" w:cs="Arial"/>
                <w:sz w:val="20"/>
                <w:szCs w:val="20"/>
                <w:lang w:val="en-US"/>
              </w:rPr>
            </w:pPr>
          </w:p>
        </w:tc>
      </w:tr>
      <w:tr w:rsidR="001F082A" w14:paraId="788528AF" w14:textId="77777777" w:rsidTr="001F082A">
        <w:trPr>
          <w:trHeight w:val="415"/>
          <w:ins w:id="1569" w:author="Ericsson User" w:date="2022-01-27T10:04:00Z"/>
        </w:trPr>
        <w:tc>
          <w:tcPr>
            <w:tcW w:w="1413" w:type="dxa"/>
          </w:tcPr>
          <w:p w14:paraId="32E3548C" w14:textId="77777777" w:rsidR="001F082A" w:rsidRDefault="001F082A" w:rsidP="001F082A">
            <w:pPr>
              <w:rPr>
                <w:ins w:id="1570" w:author="Ericsson User" w:date="2022-01-27T10:04:00Z"/>
                <w:rFonts w:ascii="Arial" w:hAnsi="Arial" w:cs="Arial"/>
                <w:sz w:val="20"/>
                <w:szCs w:val="20"/>
                <w:lang w:val="en-US"/>
              </w:rPr>
            </w:pPr>
          </w:p>
        </w:tc>
        <w:tc>
          <w:tcPr>
            <w:tcW w:w="3402" w:type="dxa"/>
          </w:tcPr>
          <w:p w14:paraId="562F5F5E" w14:textId="77777777" w:rsidR="001F082A" w:rsidRDefault="001F082A" w:rsidP="001F082A">
            <w:pPr>
              <w:rPr>
                <w:ins w:id="1571" w:author="Ericsson User" w:date="2022-01-27T10:04:00Z"/>
                <w:rFonts w:ascii="Arial" w:hAnsi="Arial" w:cs="Arial"/>
                <w:sz w:val="20"/>
                <w:szCs w:val="20"/>
                <w:lang w:val="en-US"/>
              </w:rPr>
            </w:pPr>
          </w:p>
        </w:tc>
        <w:tc>
          <w:tcPr>
            <w:tcW w:w="5310" w:type="dxa"/>
          </w:tcPr>
          <w:p w14:paraId="726A7130" w14:textId="77777777" w:rsidR="001F082A" w:rsidRDefault="001F082A" w:rsidP="001F082A">
            <w:pPr>
              <w:rPr>
                <w:ins w:id="1572"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Ericsson, Huawei, CATT propose to include the time spent with no </w:t>
      </w:r>
      <w:proofErr w:type="spellStart"/>
      <w:r>
        <w:rPr>
          <w:rFonts w:ascii="Arial" w:hAnsi="Arial" w:cs="Arial"/>
        </w:rPr>
        <w:t>PScell</w:t>
      </w:r>
      <w:proofErr w:type="spellEnd"/>
      <w:r>
        <w:rPr>
          <w:rFonts w:ascii="Arial" w:hAnsi="Arial" w:cs="Arial"/>
        </w:rPr>
        <w:t xml:space="preserve">, besides the time duration when there are both </w:t>
      </w:r>
      <w:proofErr w:type="spellStart"/>
      <w:r>
        <w:rPr>
          <w:rFonts w:ascii="Arial" w:hAnsi="Arial" w:cs="Arial"/>
        </w:rPr>
        <w:t>Pcell</w:t>
      </w:r>
      <w:proofErr w:type="spellEnd"/>
      <w:r>
        <w:rPr>
          <w:rFonts w:ascii="Arial" w:hAnsi="Arial" w:cs="Arial"/>
        </w:rPr>
        <w:t xml:space="preserve"> and </w:t>
      </w:r>
      <w:proofErr w:type="spellStart"/>
      <w:r>
        <w:rPr>
          <w:rFonts w:ascii="Arial" w:hAnsi="Arial" w:cs="Arial"/>
        </w:rPr>
        <w:t>PScell</w:t>
      </w:r>
      <w:proofErr w:type="spellEnd"/>
      <w:r>
        <w:rPr>
          <w:rFonts w:ascii="Arial" w:hAnsi="Arial" w:cs="Arial"/>
        </w:rPr>
        <w:t xml:space="preserve"> (already captured in the running CR).</w:t>
      </w:r>
    </w:p>
    <w:p w14:paraId="0F7C5D7F" w14:textId="77777777" w:rsidR="0089110A" w:rsidRDefault="00E96746">
      <w:pPr>
        <w:pStyle w:val="Proposal"/>
      </w:pPr>
      <w:bookmarkStart w:id="1573" w:name="_Toc92979058"/>
      <w:bookmarkStart w:id="1574" w:name="_Toc92978246"/>
      <w:bookmarkStart w:id="1575" w:name="_Toc94263966"/>
      <w:r>
        <w:t xml:space="preserve">RAN2 to discuss the inclusion of the time spent with no </w:t>
      </w:r>
      <w:proofErr w:type="spellStart"/>
      <w:r>
        <w:t>PSCell</w:t>
      </w:r>
      <w:proofErr w:type="spellEnd"/>
      <w:r>
        <w:t xml:space="preserve"> in the MHI</w:t>
      </w:r>
      <w:bookmarkEnd w:id="1573"/>
      <w:bookmarkEnd w:id="1574"/>
      <w:r>
        <w:t xml:space="preserve">, when connected to a certain </w:t>
      </w:r>
      <w:proofErr w:type="spellStart"/>
      <w:r>
        <w:t>PCell</w:t>
      </w:r>
      <w:proofErr w:type="spellEnd"/>
      <w:r>
        <w:t>.</w:t>
      </w:r>
      <w:bookmarkEnd w:id="1575"/>
    </w:p>
    <w:tbl>
      <w:tblPr>
        <w:tblStyle w:val="afd"/>
        <w:tblW w:w="10125" w:type="dxa"/>
        <w:tblLook w:val="04A0" w:firstRow="1" w:lastRow="0" w:firstColumn="1" w:lastColumn="0" w:noHBand="0" w:noVBand="1"/>
      </w:tblPr>
      <w:tblGrid>
        <w:gridCol w:w="1413"/>
        <w:gridCol w:w="3402"/>
        <w:gridCol w:w="5310"/>
      </w:tblGrid>
      <w:tr w:rsidR="0089110A" w14:paraId="279CD630" w14:textId="77777777" w:rsidTr="001F082A">
        <w:trPr>
          <w:trHeight w:val="400"/>
          <w:ins w:id="1576" w:author="Ericsson User" w:date="2022-01-27T10:04:00Z"/>
        </w:trPr>
        <w:tc>
          <w:tcPr>
            <w:tcW w:w="1413" w:type="dxa"/>
          </w:tcPr>
          <w:p w14:paraId="311B7D0C" w14:textId="77777777" w:rsidR="0089110A" w:rsidRDefault="00E96746">
            <w:pPr>
              <w:rPr>
                <w:ins w:id="1577" w:author="Ericsson User" w:date="2022-01-27T10:04:00Z"/>
                <w:rFonts w:ascii="Arial" w:hAnsi="Arial" w:cs="Arial"/>
                <w:b/>
                <w:bCs/>
                <w:sz w:val="20"/>
                <w:szCs w:val="20"/>
                <w:lang w:val="en-US"/>
              </w:rPr>
            </w:pPr>
            <w:ins w:id="1578"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579" w:author="Ericsson User" w:date="2022-01-27T10:04:00Z"/>
                <w:rFonts w:ascii="Arial" w:hAnsi="Arial" w:cs="Arial"/>
                <w:b/>
                <w:bCs/>
                <w:sz w:val="20"/>
                <w:szCs w:val="20"/>
                <w:lang w:val="en-US"/>
              </w:rPr>
            </w:pPr>
            <w:ins w:id="1580"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581" w:author="Ericsson User" w:date="2022-01-27T10:04:00Z"/>
                <w:rFonts w:ascii="Arial" w:hAnsi="Arial" w:cs="Arial"/>
                <w:b/>
                <w:bCs/>
                <w:sz w:val="20"/>
                <w:szCs w:val="20"/>
                <w:lang w:val="en-US"/>
              </w:rPr>
            </w:pPr>
            <w:ins w:id="1582" w:author="Ericsson User" w:date="2022-01-27T10:04:00Z">
              <w:r>
                <w:rPr>
                  <w:rFonts w:ascii="Arial" w:hAnsi="Arial" w:cs="Arial"/>
                  <w:b/>
                  <w:bCs/>
                  <w:sz w:val="20"/>
                  <w:szCs w:val="20"/>
                  <w:lang w:val="en-US"/>
                </w:rPr>
                <w:t>Rapporteur’s view</w:t>
              </w:r>
            </w:ins>
          </w:p>
        </w:tc>
      </w:tr>
      <w:tr w:rsidR="001F082A" w14:paraId="356F480D" w14:textId="77777777" w:rsidTr="001F082A">
        <w:trPr>
          <w:trHeight w:val="430"/>
          <w:ins w:id="1583" w:author="Ericsson User" w:date="2022-01-27T10:04:00Z"/>
        </w:trPr>
        <w:tc>
          <w:tcPr>
            <w:tcW w:w="1413" w:type="dxa"/>
          </w:tcPr>
          <w:p w14:paraId="46D1C59B" w14:textId="466B8A00" w:rsidR="001F082A" w:rsidRDefault="001F082A" w:rsidP="001F082A">
            <w:pPr>
              <w:rPr>
                <w:ins w:id="1584" w:author="Ericsson User" w:date="2022-01-27T10:04:00Z"/>
                <w:rFonts w:ascii="Arial" w:hAnsi="Arial" w:cs="Arial"/>
                <w:sz w:val="20"/>
                <w:szCs w:val="20"/>
                <w:lang w:val="en-US"/>
              </w:rPr>
            </w:pPr>
            <w:ins w:id="1585" w:author="Nokia" w:date="2022-01-28T07:55:00Z">
              <w:r>
                <w:rPr>
                  <w:rFonts w:ascii="Arial" w:hAnsi="Arial" w:cs="Arial"/>
                  <w:sz w:val="20"/>
                  <w:szCs w:val="20"/>
                  <w:lang w:val="en-US"/>
                </w:rPr>
                <w:t>Nokia</w:t>
              </w:r>
            </w:ins>
          </w:p>
        </w:tc>
        <w:tc>
          <w:tcPr>
            <w:tcW w:w="3402" w:type="dxa"/>
          </w:tcPr>
          <w:p w14:paraId="7896A0CC" w14:textId="2699EC68" w:rsidR="001F082A" w:rsidRDefault="001F082A" w:rsidP="001F082A">
            <w:pPr>
              <w:rPr>
                <w:ins w:id="1586" w:author="Ericsson User" w:date="2022-01-27T10:04:00Z"/>
                <w:rFonts w:ascii="Arial" w:hAnsi="Arial" w:cs="Arial"/>
                <w:sz w:val="20"/>
                <w:szCs w:val="20"/>
                <w:lang w:val="en-US"/>
              </w:rPr>
            </w:pPr>
            <w:ins w:id="1587" w:author="Nokia" w:date="2022-01-28T07:55:00Z">
              <w:r>
                <w:rPr>
                  <w:rFonts w:ascii="Arial" w:hAnsi="Arial" w:cs="Arial"/>
                  <w:sz w:val="20"/>
                  <w:szCs w:val="20"/>
                  <w:lang w:val="en-US"/>
                </w:rPr>
                <w:t>This is related to the 29, it remains open: general procedure for cells inclusion in MHI is missing/to be defined</w:t>
              </w:r>
            </w:ins>
          </w:p>
        </w:tc>
        <w:tc>
          <w:tcPr>
            <w:tcW w:w="5310" w:type="dxa"/>
          </w:tcPr>
          <w:p w14:paraId="45A3BBFA" w14:textId="77777777" w:rsidR="001F082A" w:rsidRDefault="001F082A" w:rsidP="001F082A">
            <w:pPr>
              <w:rPr>
                <w:ins w:id="1588" w:author="Ericsson User" w:date="2022-01-27T10:04:00Z"/>
                <w:rFonts w:ascii="Arial" w:hAnsi="Arial" w:cs="Arial"/>
                <w:sz w:val="20"/>
                <w:szCs w:val="20"/>
                <w:lang w:val="en-US"/>
              </w:rPr>
            </w:pPr>
          </w:p>
        </w:tc>
      </w:tr>
      <w:tr w:rsidR="001F082A" w14:paraId="0AC28000" w14:textId="77777777" w:rsidTr="001F082A">
        <w:trPr>
          <w:trHeight w:val="415"/>
          <w:ins w:id="1589" w:author="Ericsson User" w:date="2022-01-27T10:04:00Z"/>
        </w:trPr>
        <w:tc>
          <w:tcPr>
            <w:tcW w:w="1413" w:type="dxa"/>
          </w:tcPr>
          <w:p w14:paraId="092BF996" w14:textId="77777777" w:rsidR="001F082A" w:rsidRDefault="001F082A" w:rsidP="001F082A">
            <w:pPr>
              <w:rPr>
                <w:ins w:id="1590" w:author="Ericsson User" w:date="2022-01-27T10:04:00Z"/>
                <w:rFonts w:ascii="Arial" w:hAnsi="Arial" w:cs="Arial"/>
                <w:sz w:val="20"/>
                <w:szCs w:val="20"/>
                <w:lang w:val="en-US"/>
              </w:rPr>
            </w:pPr>
          </w:p>
        </w:tc>
        <w:tc>
          <w:tcPr>
            <w:tcW w:w="3402" w:type="dxa"/>
          </w:tcPr>
          <w:p w14:paraId="7712A151" w14:textId="77777777" w:rsidR="001F082A" w:rsidRDefault="001F082A" w:rsidP="001F082A">
            <w:pPr>
              <w:rPr>
                <w:ins w:id="1591" w:author="Ericsson User" w:date="2022-01-27T10:04:00Z"/>
                <w:rFonts w:ascii="Arial" w:hAnsi="Arial" w:cs="Arial"/>
                <w:sz w:val="20"/>
                <w:szCs w:val="20"/>
                <w:lang w:val="en-US"/>
              </w:rPr>
            </w:pPr>
          </w:p>
        </w:tc>
        <w:tc>
          <w:tcPr>
            <w:tcW w:w="5310" w:type="dxa"/>
          </w:tcPr>
          <w:p w14:paraId="20C3989D" w14:textId="77777777" w:rsidR="001F082A" w:rsidRDefault="001F082A" w:rsidP="001F082A">
            <w:pPr>
              <w:rPr>
                <w:ins w:id="1592" w:author="Ericsson User" w:date="2022-01-27T10:04:00Z"/>
                <w:rFonts w:ascii="Arial" w:hAnsi="Arial" w:cs="Arial"/>
                <w:sz w:val="20"/>
                <w:szCs w:val="20"/>
                <w:lang w:val="en-US"/>
              </w:rPr>
            </w:pPr>
          </w:p>
        </w:tc>
      </w:tr>
      <w:tr w:rsidR="001F082A" w14:paraId="281DEF11" w14:textId="77777777" w:rsidTr="001F082A">
        <w:trPr>
          <w:trHeight w:val="430"/>
          <w:ins w:id="1593" w:author="Ericsson User" w:date="2022-01-27T10:04:00Z"/>
        </w:trPr>
        <w:tc>
          <w:tcPr>
            <w:tcW w:w="1413" w:type="dxa"/>
          </w:tcPr>
          <w:p w14:paraId="62B545FB" w14:textId="77777777" w:rsidR="001F082A" w:rsidRDefault="001F082A" w:rsidP="001F082A">
            <w:pPr>
              <w:rPr>
                <w:ins w:id="1594" w:author="Ericsson User" w:date="2022-01-27T10:04:00Z"/>
                <w:rFonts w:ascii="Arial" w:hAnsi="Arial" w:cs="Arial"/>
                <w:sz w:val="20"/>
                <w:szCs w:val="20"/>
                <w:lang w:val="en-US"/>
              </w:rPr>
            </w:pPr>
          </w:p>
        </w:tc>
        <w:tc>
          <w:tcPr>
            <w:tcW w:w="3402" w:type="dxa"/>
          </w:tcPr>
          <w:p w14:paraId="5F4AA10C" w14:textId="77777777" w:rsidR="001F082A" w:rsidRDefault="001F082A" w:rsidP="001F082A">
            <w:pPr>
              <w:rPr>
                <w:ins w:id="1595" w:author="Ericsson User" w:date="2022-01-27T10:04:00Z"/>
                <w:rFonts w:ascii="Arial" w:hAnsi="Arial" w:cs="Arial"/>
                <w:sz w:val="20"/>
                <w:szCs w:val="20"/>
                <w:lang w:val="en-US"/>
              </w:rPr>
            </w:pPr>
          </w:p>
        </w:tc>
        <w:tc>
          <w:tcPr>
            <w:tcW w:w="5310" w:type="dxa"/>
          </w:tcPr>
          <w:p w14:paraId="4D1134A8" w14:textId="77777777" w:rsidR="001F082A" w:rsidRDefault="001F082A" w:rsidP="001F082A">
            <w:pPr>
              <w:rPr>
                <w:ins w:id="1596" w:author="Ericsson User" w:date="2022-01-27T10:04:00Z"/>
                <w:rFonts w:ascii="Arial" w:hAnsi="Arial" w:cs="Arial"/>
                <w:sz w:val="20"/>
                <w:szCs w:val="20"/>
                <w:lang w:val="en-US"/>
              </w:rPr>
            </w:pPr>
          </w:p>
        </w:tc>
      </w:tr>
      <w:tr w:rsidR="001F082A" w14:paraId="10CFE46C" w14:textId="77777777" w:rsidTr="001F082A">
        <w:trPr>
          <w:trHeight w:val="415"/>
          <w:ins w:id="1597" w:author="Ericsson User" w:date="2022-01-27T10:04:00Z"/>
        </w:trPr>
        <w:tc>
          <w:tcPr>
            <w:tcW w:w="1413" w:type="dxa"/>
          </w:tcPr>
          <w:p w14:paraId="1F693772" w14:textId="77777777" w:rsidR="001F082A" w:rsidRDefault="001F082A" w:rsidP="001F082A">
            <w:pPr>
              <w:rPr>
                <w:ins w:id="1598" w:author="Ericsson User" w:date="2022-01-27T10:04:00Z"/>
                <w:rFonts w:ascii="Arial" w:hAnsi="Arial" w:cs="Arial"/>
                <w:sz w:val="20"/>
                <w:szCs w:val="20"/>
                <w:lang w:val="en-US"/>
              </w:rPr>
            </w:pPr>
          </w:p>
        </w:tc>
        <w:tc>
          <w:tcPr>
            <w:tcW w:w="3402" w:type="dxa"/>
          </w:tcPr>
          <w:p w14:paraId="2280C2D8" w14:textId="77777777" w:rsidR="001F082A" w:rsidRDefault="001F082A" w:rsidP="001F082A">
            <w:pPr>
              <w:rPr>
                <w:ins w:id="1599" w:author="Ericsson User" w:date="2022-01-27T10:04:00Z"/>
                <w:rFonts w:ascii="Arial" w:hAnsi="Arial" w:cs="Arial"/>
                <w:sz w:val="20"/>
                <w:szCs w:val="20"/>
                <w:lang w:val="en-US"/>
              </w:rPr>
            </w:pPr>
          </w:p>
        </w:tc>
        <w:tc>
          <w:tcPr>
            <w:tcW w:w="5310" w:type="dxa"/>
          </w:tcPr>
          <w:p w14:paraId="40BF9550" w14:textId="77777777" w:rsidR="001F082A" w:rsidRDefault="001F082A" w:rsidP="001F082A">
            <w:pPr>
              <w:rPr>
                <w:ins w:id="1600" w:author="Ericsson User" w:date="2022-01-27T10:04:00Z"/>
                <w:rFonts w:ascii="Arial" w:hAnsi="Arial" w:cs="Arial"/>
                <w:sz w:val="20"/>
                <w:szCs w:val="20"/>
                <w:lang w:val="en-US"/>
              </w:rPr>
            </w:pPr>
          </w:p>
        </w:tc>
      </w:tr>
      <w:tr w:rsidR="001F082A" w14:paraId="63E0E759" w14:textId="77777777" w:rsidTr="001F082A">
        <w:trPr>
          <w:trHeight w:val="430"/>
          <w:ins w:id="1601" w:author="Ericsson User" w:date="2022-01-27T10:04:00Z"/>
        </w:trPr>
        <w:tc>
          <w:tcPr>
            <w:tcW w:w="1413" w:type="dxa"/>
          </w:tcPr>
          <w:p w14:paraId="127ACC38" w14:textId="77777777" w:rsidR="001F082A" w:rsidRDefault="001F082A" w:rsidP="001F082A">
            <w:pPr>
              <w:rPr>
                <w:ins w:id="1602" w:author="Ericsson User" w:date="2022-01-27T10:04:00Z"/>
                <w:rFonts w:ascii="Arial" w:hAnsi="Arial" w:cs="Arial"/>
                <w:sz w:val="20"/>
                <w:szCs w:val="20"/>
                <w:lang w:val="en-US"/>
              </w:rPr>
            </w:pPr>
          </w:p>
        </w:tc>
        <w:tc>
          <w:tcPr>
            <w:tcW w:w="3402" w:type="dxa"/>
          </w:tcPr>
          <w:p w14:paraId="0BF930AD" w14:textId="77777777" w:rsidR="001F082A" w:rsidRDefault="001F082A" w:rsidP="001F082A">
            <w:pPr>
              <w:rPr>
                <w:ins w:id="1603" w:author="Ericsson User" w:date="2022-01-27T10:04:00Z"/>
                <w:rFonts w:ascii="Arial" w:hAnsi="Arial" w:cs="Arial"/>
                <w:sz w:val="20"/>
                <w:szCs w:val="20"/>
                <w:lang w:val="en-US"/>
              </w:rPr>
            </w:pPr>
          </w:p>
        </w:tc>
        <w:tc>
          <w:tcPr>
            <w:tcW w:w="5310" w:type="dxa"/>
          </w:tcPr>
          <w:p w14:paraId="71CD1664" w14:textId="77777777" w:rsidR="001F082A" w:rsidRDefault="001F082A" w:rsidP="001F082A">
            <w:pPr>
              <w:rPr>
                <w:ins w:id="1604" w:author="Ericsson User" w:date="2022-01-27T10:04:00Z"/>
                <w:rFonts w:ascii="Arial" w:hAnsi="Arial" w:cs="Arial"/>
                <w:sz w:val="20"/>
                <w:szCs w:val="20"/>
                <w:lang w:val="en-US"/>
              </w:rPr>
            </w:pPr>
          </w:p>
        </w:tc>
      </w:tr>
      <w:tr w:rsidR="001F082A" w14:paraId="67428178" w14:textId="77777777" w:rsidTr="001F082A">
        <w:trPr>
          <w:trHeight w:val="415"/>
          <w:ins w:id="1605" w:author="Ericsson User" w:date="2022-01-27T10:04:00Z"/>
        </w:trPr>
        <w:tc>
          <w:tcPr>
            <w:tcW w:w="1413" w:type="dxa"/>
          </w:tcPr>
          <w:p w14:paraId="46182643" w14:textId="77777777" w:rsidR="001F082A" w:rsidRDefault="001F082A" w:rsidP="001F082A">
            <w:pPr>
              <w:rPr>
                <w:ins w:id="1606" w:author="Ericsson User" w:date="2022-01-27T10:04:00Z"/>
                <w:rFonts w:ascii="Arial" w:hAnsi="Arial" w:cs="Arial"/>
                <w:sz w:val="20"/>
                <w:szCs w:val="20"/>
                <w:lang w:val="en-US"/>
              </w:rPr>
            </w:pPr>
          </w:p>
        </w:tc>
        <w:tc>
          <w:tcPr>
            <w:tcW w:w="3402" w:type="dxa"/>
          </w:tcPr>
          <w:p w14:paraId="2780A585" w14:textId="77777777" w:rsidR="001F082A" w:rsidRDefault="001F082A" w:rsidP="001F082A">
            <w:pPr>
              <w:rPr>
                <w:ins w:id="1607" w:author="Ericsson User" w:date="2022-01-27T10:04:00Z"/>
                <w:rFonts w:ascii="Arial" w:hAnsi="Arial" w:cs="Arial"/>
                <w:sz w:val="20"/>
                <w:szCs w:val="20"/>
                <w:lang w:val="en-US"/>
              </w:rPr>
            </w:pPr>
          </w:p>
        </w:tc>
        <w:tc>
          <w:tcPr>
            <w:tcW w:w="5310" w:type="dxa"/>
          </w:tcPr>
          <w:p w14:paraId="0D5A963E" w14:textId="77777777" w:rsidR="001F082A" w:rsidRDefault="001F082A" w:rsidP="001F082A">
            <w:pPr>
              <w:rPr>
                <w:ins w:id="1608"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rsidP="001B1204">
      <w:pPr>
        <w:pStyle w:val="1"/>
        <w:numPr>
          <w:ilvl w:val="0"/>
          <w:numId w:val="29"/>
        </w:numPr>
      </w:pPr>
      <w:bookmarkStart w:id="1609" w:name="_Ref94106055"/>
      <w:r>
        <w:t>Additional proposals that rapporteur believes as not essential</w:t>
      </w:r>
      <w:bookmarkEnd w:id="1609"/>
    </w:p>
    <w:p w14:paraId="701C868D" w14:textId="77777777" w:rsidR="0089110A" w:rsidRDefault="00E96746">
      <w:r>
        <w:rPr>
          <w:rFonts w:ascii="Arial" w:hAnsi="Arial" w:cs="Arial"/>
        </w:rPr>
        <w:t>In this section, it is collected a list of proposals related to topics that can be treated as lower priority if time allows.</w:t>
      </w:r>
    </w:p>
    <w:p w14:paraId="1162B474" w14:textId="77777777" w:rsidR="0089110A" w:rsidRDefault="00E96746">
      <w:pPr>
        <w:pStyle w:val="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hat the </w:t>
      </w:r>
      <w:proofErr w:type="spellStart"/>
      <w:r>
        <w:rPr>
          <w:rFonts w:ascii="Arial" w:hAnsi="Arial" w:cs="Arial"/>
        </w:rPr>
        <w:t>timeConnFailure</w:t>
      </w:r>
      <w:proofErr w:type="spellEnd"/>
      <w:r>
        <w:rPr>
          <w:rFonts w:ascii="Arial" w:hAnsi="Arial" w:cs="Arial"/>
        </w:rPr>
        <w:t xml:space="preserve"> for the first CHO failure is not needed to be recorded </w:t>
      </w:r>
      <w:proofErr w:type="gramStart"/>
      <w:r>
        <w:rPr>
          <w:rFonts w:ascii="Arial" w:hAnsi="Arial" w:cs="Arial"/>
        </w:rPr>
        <w:t xml:space="preserve">and </w:t>
      </w:r>
      <w:r>
        <w:t xml:space="preserve"> </w:t>
      </w:r>
      <w:r>
        <w:rPr>
          <w:rFonts w:ascii="Arial" w:hAnsi="Arial" w:cs="Arial"/>
        </w:rPr>
        <w:t>that</w:t>
      </w:r>
      <w:proofErr w:type="gramEnd"/>
      <w:r>
        <w:rPr>
          <w:rFonts w:ascii="Arial" w:hAnsi="Arial" w:cs="Arial"/>
        </w:rPr>
        <w:t xml:space="preserve">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timeConnFailure</w:t>
      </w:r>
      <w:proofErr w:type="spellEnd"/>
      <w:r>
        <w:rPr>
          <w:rFonts w:ascii="Arial" w:hAnsi="Arial" w:cs="Arial"/>
        </w:rPr>
        <w:t xml:space="preserve"> IE corresponding to the second CHO failure is proposed to be recorded in the RLF report.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taken into account for the </w:t>
      </w:r>
      <w:proofErr w:type="spellStart"/>
      <w:r>
        <w:rPr>
          <w:rFonts w:ascii="Arial" w:hAnsi="Arial" w:cs="Arial"/>
        </w:rPr>
        <w:t>timeConnFailure</w:t>
      </w:r>
      <w:proofErr w:type="spellEnd"/>
      <w:r>
        <w:rPr>
          <w:rFonts w:ascii="Arial" w:hAnsi="Arial" w:cs="Arial"/>
        </w:rPr>
        <w:t xml:space="preserve">, then this information will be lost. </w:t>
      </w:r>
    </w:p>
    <w:p w14:paraId="3FDDD9B0" w14:textId="77777777" w:rsidR="0089110A" w:rsidRDefault="00E96746">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3CF511A0" w14:textId="77777777" w:rsidR="0089110A" w:rsidRDefault="00E96746">
      <w:pPr>
        <w:pStyle w:val="B3"/>
      </w:pPr>
      <w:r>
        <w:t>3&gt;</w:t>
      </w:r>
      <w:r>
        <w:tab/>
        <w:t xml:space="preserve">revert back to the UE configuration used in the source </w:t>
      </w:r>
      <w:proofErr w:type="spellStart"/>
      <w:r>
        <w:t>PCell</w:t>
      </w:r>
      <w:proofErr w:type="spellEnd"/>
      <w:r>
        <w:t>;</w:t>
      </w:r>
    </w:p>
    <w:p w14:paraId="20B1F50D" w14:textId="77777777" w:rsidR="0089110A" w:rsidRDefault="00E96746">
      <w:pPr>
        <w:pStyle w:val="B3"/>
      </w:pPr>
      <w:r>
        <w:rPr>
          <w:highlight w:val="yellow"/>
        </w:rPr>
        <w:t>3&gt;</w:t>
      </w:r>
      <w:r>
        <w:rPr>
          <w:highlight w:val="yellow"/>
        </w:rPr>
        <w:tab/>
        <w:t>if the associated T304 was not initiated as per the cell selection procedure performed in subclause 5.3.7.3:</w:t>
      </w:r>
    </w:p>
    <w:p w14:paraId="6612C9F7"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610" w:name="_Toc93932710"/>
      <w:bookmarkStart w:id="1611" w:name="_Toc94263967"/>
      <w:r>
        <w:t xml:space="preserve">[low] RAN2 to discuss if there is the need to not record the </w:t>
      </w:r>
      <w:proofErr w:type="spellStart"/>
      <w:r>
        <w:t>timeConnFailure</w:t>
      </w:r>
      <w:proofErr w:type="spellEnd"/>
      <w:r>
        <w:t xml:space="preserve"> for the first CHO failure, and just record it for the second.</w:t>
      </w:r>
      <w:bookmarkEnd w:id="1610"/>
      <w:bookmarkEnd w:id="1611"/>
    </w:p>
    <w:tbl>
      <w:tblPr>
        <w:tblStyle w:val="afd"/>
        <w:tblW w:w="10125" w:type="dxa"/>
        <w:tblLook w:val="04A0" w:firstRow="1" w:lastRow="0" w:firstColumn="1" w:lastColumn="0" w:noHBand="0" w:noVBand="1"/>
      </w:tblPr>
      <w:tblGrid>
        <w:gridCol w:w="1413"/>
        <w:gridCol w:w="3402"/>
        <w:gridCol w:w="5310"/>
      </w:tblGrid>
      <w:tr w:rsidR="0089110A" w14:paraId="65E66418" w14:textId="77777777" w:rsidTr="001F082A">
        <w:trPr>
          <w:trHeight w:val="400"/>
          <w:ins w:id="1612" w:author="Ericsson User" w:date="2022-01-27T10:04:00Z"/>
        </w:trPr>
        <w:tc>
          <w:tcPr>
            <w:tcW w:w="1413" w:type="dxa"/>
          </w:tcPr>
          <w:p w14:paraId="1484B5C2" w14:textId="77777777" w:rsidR="0089110A" w:rsidRDefault="00E96746">
            <w:pPr>
              <w:rPr>
                <w:ins w:id="1613" w:author="Ericsson User" w:date="2022-01-27T10:04:00Z"/>
                <w:rFonts w:ascii="Arial" w:hAnsi="Arial" w:cs="Arial"/>
                <w:b/>
                <w:bCs/>
                <w:sz w:val="20"/>
                <w:szCs w:val="20"/>
                <w:lang w:val="en-US"/>
              </w:rPr>
            </w:pPr>
            <w:ins w:id="1614"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615" w:author="Ericsson User" w:date="2022-01-27T10:04:00Z"/>
                <w:rFonts w:ascii="Arial" w:hAnsi="Arial" w:cs="Arial"/>
                <w:b/>
                <w:bCs/>
                <w:sz w:val="20"/>
                <w:szCs w:val="20"/>
                <w:lang w:val="en-US"/>
              </w:rPr>
            </w:pPr>
            <w:ins w:id="1616"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617" w:author="Ericsson User" w:date="2022-01-27T10:04:00Z"/>
                <w:rFonts w:ascii="Arial" w:hAnsi="Arial" w:cs="Arial"/>
                <w:b/>
                <w:bCs/>
                <w:sz w:val="20"/>
                <w:szCs w:val="20"/>
                <w:lang w:val="en-US"/>
              </w:rPr>
            </w:pPr>
            <w:ins w:id="1618" w:author="Ericsson User" w:date="2022-01-27T10:04:00Z">
              <w:r>
                <w:rPr>
                  <w:rFonts w:ascii="Arial" w:hAnsi="Arial" w:cs="Arial"/>
                  <w:b/>
                  <w:bCs/>
                  <w:sz w:val="20"/>
                  <w:szCs w:val="20"/>
                  <w:lang w:val="en-US"/>
                </w:rPr>
                <w:t>Rapporteur’s view</w:t>
              </w:r>
            </w:ins>
          </w:p>
        </w:tc>
      </w:tr>
      <w:tr w:rsidR="001F082A" w14:paraId="02684788" w14:textId="77777777" w:rsidTr="001F082A">
        <w:trPr>
          <w:trHeight w:val="430"/>
          <w:ins w:id="1619" w:author="Ericsson User" w:date="2022-01-27T10:04:00Z"/>
        </w:trPr>
        <w:tc>
          <w:tcPr>
            <w:tcW w:w="1413" w:type="dxa"/>
          </w:tcPr>
          <w:p w14:paraId="529AE547" w14:textId="27892AE1" w:rsidR="001F082A" w:rsidRDefault="001F082A" w:rsidP="001F082A">
            <w:pPr>
              <w:rPr>
                <w:ins w:id="1620" w:author="Ericsson User" w:date="2022-01-27T10:04:00Z"/>
                <w:rFonts w:ascii="Arial" w:hAnsi="Arial" w:cs="Arial"/>
                <w:sz w:val="20"/>
                <w:szCs w:val="20"/>
                <w:lang w:val="en-US"/>
              </w:rPr>
            </w:pPr>
            <w:ins w:id="1621" w:author="Nokia" w:date="2022-01-28T07:55:00Z">
              <w:r>
                <w:rPr>
                  <w:rFonts w:ascii="Arial" w:hAnsi="Arial" w:cs="Arial"/>
                  <w:sz w:val="20"/>
                  <w:szCs w:val="20"/>
                  <w:lang w:val="en-US"/>
                </w:rPr>
                <w:t>Nokia</w:t>
              </w:r>
            </w:ins>
          </w:p>
        </w:tc>
        <w:tc>
          <w:tcPr>
            <w:tcW w:w="3402" w:type="dxa"/>
          </w:tcPr>
          <w:p w14:paraId="1B5AB89A" w14:textId="543EB8AD" w:rsidR="001F082A" w:rsidRDefault="001F082A" w:rsidP="001F082A">
            <w:pPr>
              <w:rPr>
                <w:ins w:id="1622" w:author="Ericsson User" w:date="2022-01-27T10:04:00Z"/>
                <w:rFonts w:ascii="Arial" w:hAnsi="Arial" w:cs="Arial"/>
                <w:sz w:val="20"/>
                <w:szCs w:val="20"/>
                <w:lang w:val="en-US"/>
              </w:rPr>
            </w:pPr>
            <w:ins w:id="1623" w:author="Nokia" w:date="2022-01-28T07:55:00Z">
              <w:r>
                <w:t>If this is discussed, we think the easiest is to have 2 entries per several IEs</w:t>
              </w:r>
              <w:r>
                <w:rPr>
                  <w:rStyle w:val="aff3"/>
                </w:rPr>
                <w:annotationRef/>
              </w:r>
            </w:ins>
          </w:p>
        </w:tc>
        <w:tc>
          <w:tcPr>
            <w:tcW w:w="5310" w:type="dxa"/>
          </w:tcPr>
          <w:p w14:paraId="02689D54" w14:textId="77777777" w:rsidR="001F082A" w:rsidRDefault="001F082A" w:rsidP="001F082A">
            <w:pPr>
              <w:rPr>
                <w:ins w:id="1624" w:author="Ericsson User" w:date="2022-01-27T10:04:00Z"/>
                <w:rFonts w:ascii="Arial" w:hAnsi="Arial" w:cs="Arial"/>
                <w:sz w:val="20"/>
                <w:szCs w:val="20"/>
                <w:lang w:val="en-US"/>
              </w:rPr>
            </w:pPr>
          </w:p>
        </w:tc>
      </w:tr>
      <w:tr w:rsidR="001F082A" w14:paraId="01127653" w14:textId="77777777" w:rsidTr="001F082A">
        <w:trPr>
          <w:trHeight w:val="415"/>
          <w:ins w:id="1625" w:author="Ericsson User" w:date="2022-01-27T10:04:00Z"/>
        </w:trPr>
        <w:tc>
          <w:tcPr>
            <w:tcW w:w="1413" w:type="dxa"/>
          </w:tcPr>
          <w:p w14:paraId="758CDFBB" w14:textId="77777777" w:rsidR="001F082A" w:rsidRDefault="001F082A" w:rsidP="001F082A">
            <w:pPr>
              <w:rPr>
                <w:ins w:id="1626" w:author="Ericsson User" w:date="2022-01-27T10:04:00Z"/>
                <w:rFonts w:ascii="Arial" w:hAnsi="Arial" w:cs="Arial"/>
                <w:sz w:val="20"/>
                <w:szCs w:val="20"/>
                <w:lang w:val="en-US"/>
              </w:rPr>
            </w:pPr>
          </w:p>
        </w:tc>
        <w:tc>
          <w:tcPr>
            <w:tcW w:w="3402" w:type="dxa"/>
          </w:tcPr>
          <w:p w14:paraId="38700A08" w14:textId="77777777" w:rsidR="001F082A" w:rsidRDefault="001F082A" w:rsidP="001F082A">
            <w:pPr>
              <w:rPr>
                <w:ins w:id="1627" w:author="Ericsson User" w:date="2022-01-27T10:04:00Z"/>
                <w:rFonts w:ascii="Arial" w:hAnsi="Arial" w:cs="Arial"/>
                <w:sz w:val="20"/>
                <w:szCs w:val="20"/>
                <w:lang w:val="en-US"/>
              </w:rPr>
            </w:pPr>
          </w:p>
        </w:tc>
        <w:tc>
          <w:tcPr>
            <w:tcW w:w="5310" w:type="dxa"/>
          </w:tcPr>
          <w:p w14:paraId="3D3DA5E7" w14:textId="77777777" w:rsidR="001F082A" w:rsidRDefault="001F082A" w:rsidP="001F082A">
            <w:pPr>
              <w:rPr>
                <w:ins w:id="1628" w:author="Ericsson User" w:date="2022-01-27T10:04:00Z"/>
                <w:rFonts w:ascii="Arial" w:hAnsi="Arial" w:cs="Arial"/>
                <w:sz w:val="20"/>
                <w:szCs w:val="20"/>
                <w:lang w:val="en-US"/>
              </w:rPr>
            </w:pPr>
          </w:p>
        </w:tc>
      </w:tr>
      <w:tr w:rsidR="001F082A" w14:paraId="4331F515" w14:textId="77777777" w:rsidTr="001F082A">
        <w:trPr>
          <w:trHeight w:val="430"/>
          <w:ins w:id="1629" w:author="Ericsson User" w:date="2022-01-27T10:04:00Z"/>
        </w:trPr>
        <w:tc>
          <w:tcPr>
            <w:tcW w:w="1413" w:type="dxa"/>
          </w:tcPr>
          <w:p w14:paraId="3C51F4BE" w14:textId="77777777" w:rsidR="001F082A" w:rsidRDefault="001F082A" w:rsidP="001F082A">
            <w:pPr>
              <w:rPr>
                <w:ins w:id="1630" w:author="Ericsson User" w:date="2022-01-27T10:04:00Z"/>
                <w:rFonts w:ascii="Arial" w:hAnsi="Arial" w:cs="Arial"/>
                <w:sz w:val="20"/>
                <w:szCs w:val="20"/>
                <w:lang w:val="en-US"/>
              </w:rPr>
            </w:pPr>
          </w:p>
        </w:tc>
        <w:tc>
          <w:tcPr>
            <w:tcW w:w="3402" w:type="dxa"/>
          </w:tcPr>
          <w:p w14:paraId="2F26E568" w14:textId="77777777" w:rsidR="001F082A" w:rsidRDefault="001F082A" w:rsidP="001F082A">
            <w:pPr>
              <w:rPr>
                <w:ins w:id="1631" w:author="Ericsson User" w:date="2022-01-27T10:04:00Z"/>
                <w:rFonts w:ascii="Arial" w:hAnsi="Arial" w:cs="Arial"/>
                <w:sz w:val="20"/>
                <w:szCs w:val="20"/>
                <w:lang w:val="en-US"/>
              </w:rPr>
            </w:pPr>
          </w:p>
        </w:tc>
        <w:tc>
          <w:tcPr>
            <w:tcW w:w="5310" w:type="dxa"/>
          </w:tcPr>
          <w:p w14:paraId="023B978F" w14:textId="77777777" w:rsidR="001F082A" w:rsidRDefault="001F082A" w:rsidP="001F082A">
            <w:pPr>
              <w:rPr>
                <w:ins w:id="1632" w:author="Ericsson User" w:date="2022-01-27T10:04:00Z"/>
                <w:rFonts w:ascii="Arial" w:hAnsi="Arial" w:cs="Arial"/>
                <w:sz w:val="20"/>
                <w:szCs w:val="20"/>
                <w:lang w:val="en-US"/>
              </w:rPr>
            </w:pPr>
          </w:p>
        </w:tc>
      </w:tr>
      <w:tr w:rsidR="001F082A" w14:paraId="49B788B3" w14:textId="77777777" w:rsidTr="001F082A">
        <w:trPr>
          <w:trHeight w:val="415"/>
          <w:ins w:id="1633" w:author="Ericsson User" w:date="2022-01-27T10:04:00Z"/>
        </w:trPr>
        <w:tc>
          <w:tcPr>
            <w:tcW w:w="1413" w:type="dxa"/>
          </w:tcPr>
          <w:p w14:paraId="6E93FFF1" w14:textId="77777777" w:rsidR="001F082A" w:rsidRDefault="001F082A" w:rsidP="001F082A">
            <w:pPr>
              <w:rPr>
                <w:ins w:id="1634" w:author="Ericsson User" w:date="2022-01-27T10:04:00Z"/>
                <w:rFonts w:ascii="Arial" w:hAnsi="Arial" w:cs="Arial"/>
                <w:sz w:val="20"/>
                <w:szCs w:val="20"/>
                <w:lang w:val="en-US"/>
              </w:rPr>
            </w:pPr>
          </w:p>
        </w:tc>
        <w:tc>
          <w:tcPr>
            <w:tcW w:w="3402" w:type="dxa"/>
          </w:tcPr>
          <w:p w14:paraId="3ECEC52D" w14:textId="77777777" w:rsidR="001F082A" w:rsidRDefault="001F082A" w:rsidP="001F082A">
            <w:pPr>
              <w:rPr>
                <w:ins w:id="1635" w:author="Ericsson User" w:date="2022-01-27T10:04:00Z"/>
                <w:rFonts w:ascii="Arial" w:hAnsi="Arial" w:cs="Arial"/>
                <w:sz w:val="20"/>
                <w:szCs w:val="20"/>
                <w:lang w:val="en-US"/>
              </w:rPr>
            </w:pPr>
          </w:p>
        </w:tc>
        <w:tc>
          <w:tcPr>
            <w:tcW w:w="5310" w:type="dxa"/>
          </w:tcPr>
          <w:p w14:paraId="1D6F164F" w14:textId="77777777" w:rsidR="001F082A" w:rsidRDefault="001F082A" w:rsidP="001F082A">
            <w:pPr>
              <w:rPr>
                <w:ins w:id="1636" w:author="Ericsson User" w:date="2022-01-27T10:04:00Z"/>
                <w:rFonts w:ascii="Arial" w:hAnsi="Arial" w:cs="Arial"/>
                <w:sz w:val="20"/>
                <w:szCs w:val="20"/>
                <w:lang w:val="en-US"/>
              </w:rPr>
            </w:pPr>
          </w:p>
        </w:tc>
      </w:tr>
      <w:tr w:rsidR="001F082A" w14:paraId="297A7A05" w14:textId="77777777" w:rsidTr="001F082A">
        <w:trPr>
          <w:trHeight w:val="430"/>
          <w:ins w:id="1637" w:author="Ericsson User" w:date="2022-01-27T10:04:00Z"/>
        </w:trPr>
        <w:tc>
          <w:tcPr>
            <w:tcW w:w="1413" w:type="dxa"/>
          </w:tcPr>
          <w:p w14:paraId="2104171E" w14:textId="77777777" w:rsidR="001F082A" w:rsidRDefault="001F082A" w:rsidP="001F082A">
            <w:pPr>
              <w:rPr>
                <w:ins w:id="1638" w:author="Ericsson User" w:date="2022-01-27T10:04:00Z"/>
                <w:rFonts w:ascii="Arial" w:hAnsi="Arial" w:cs="Arial"/>
                <w:sz w:val="20"/>
                <w:szCs w:val="20"/>
                <w:lang w:val="en-US"/>
              </w:rPr>
            </w:pPr>
          </w:p>
        </w:tc>
        <w:tc>
          <w:tcPr>
            <w:tcW w:w="3402" w:type="dxa"/>
          </w:tcPr>
          <w:p w14:paraId="34F79671" w14:textId="77777777" w:rsidR="001F082A" w:rsidRDefault="001F082A" w:rsidP="001F082A">
            <w:pPr>
              <w:rPr>
                <w:ins w:id="1639" w:author="Ericsson User" w:date="2022-01-27T10:04:00Z"/>
                <w:rFonts w:ascii="Arial" w:hAnsi="Arial" w:cs="Arial"/>
                <w:sz w:val="20"/>
                <w:szCs w:val="20"/>
                <w:lang w:val="en-US"/>
              </w:rPr>
            </w:pPr>
          </w:p>
        </w:tc>
        <w:tc>
          <w:tcPr>
            <w:tcW w:w="5310" w:type="dxa"/>
          </w:tcPr>
          <w:p w14:paraId="19533DE7" w14:textId="77777777" w:rsidR="001F082A" w:rsidRDefault="001F082A" w:rsidP="001F082A">
            <w:pPr>
              <w:rPr>
                <w:ins w:id="1640" w:author="Ericsson User" w:date="2022-01-27T10:04:00Z"/>
                <w:rFonts w:ascii="Arial" w:hAnsi="Arial" w:cs="Arial"/>
                <w:sz w:val="20"/>
                <w:szCs w:val="20"/>
                <w:lang w:val="en-US"/>
              </w:rPr>
            </w:pPr>
          </w:p>
        </w:tc>
      </w:tr>
      <w:tr w:rsidR="001F082A" w14:paraId="1A8CA963" w14:textId="77777777" w:rsidTr="001F082A">
        <w:trPr>
          <w:trHeight w:val="415"/>
          <w:ins w:id="1641" w:author="Ericsson User" w:date="2022-01-27T10:04:00Z"/>
        </w:trPr>
        <w:tc>
          <w:tcPr>
            <w:tcW w:w="1413" w:type="dxa"/>
          </w:tcPr>
          <w:p w14:paraId="5AA7E702" w14:textId="77777777" w:rsidR="001F082A" w:rsidRDefault="001F082A" w:rsidP="001F082A">
            <w:pPr>
              <w:rPr>
                <w:ins w:id="1642" w:author="Ericsson User" w:date="2022-01-27T10:04:00Z"/>
                <w:rFonts w:ascii="Arial" w:hAnsi="Arial" w:cs="Arial"/>
                <w:sz w:val="20"/>
                <w:szCs w:val="20"/>
                <w:lang w:val="en-US"/>
              </w:rPr>
            </w:pPr>
          </w:p>
        </w:tc>
        <w:tc>
          <w:tcPr>
            <w:tcW w:w="3402" w:type="dxa"/>
          </w:tcPr>
          <w:p w14:paraId="765625B8" w14:textId="77777777" w:rsidR="001F082A" w:rsidRDefault="001F082A" w:rsidP="001F082A">
            <w:pPr>
              <w:rPr>
                <w:ins w:id="1643" w:author="Ericsson User" w:date="2022-01-27T10:04:00Z"/>
                <w:rFonts w:ascii="Arial" w:hAnsi="Arial" w:cs="Arial"/>
                <w:sz w:val="20"/>
                <w:szCs w:val="20"/>
                <w:lang w:val="en-US"/>
              </w:rPr>
            </w:pPr>
          </w:p>
        </w:tc>
        <w:tc>
          <w:tcPr>
            <w:tcW w:w="5310" w:type="dxa"/>
          </w:tcPr>
          <w:p w14:paraId="61F1F68F" w14:textId="77777777" w:rsidR="001F082A" w:rsidRDefault="001F082A" w:rsidP="001F082A">
            <w:pPr>
              <w:rPr>
                <w:ins w:id="1644" w:author="Ericsson User" w:date="2022-01-27T10:04:00Z"/>
                <w:rFonts w:ascii="Arial" w:hAnsi="Arial" w:cs="Arial"/>
                <w:sz w:val="20"/>
                <w:szCs w:val="20"/>
                <w:lang w:val="en-US"/>
              </w:rPr>
            </w:pPr>
          </w:p>
        </w:tc>
      </w:tr>
    </w:tbl>
    <w:p w14:paraId="214B01D9" w14:textId="77777777" w:rsidR="0089110A" w:rsidRDefault="00E96746">
      <w:pPr>
        <w:pStyle w:val="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Samsung proposes that the </w:t>
      </w:r>
      <w:proofErr w:type="spellStart"/>
      <w:r>
        <w:rPr>
          <w:rFonts w:ascii="Arial" w:hAnsi="Arial" w:cs="Arial"/>
        </w:rPr>
        <w:t>the</w:t>
      </w:r>
      <w:proofErr w:type="spellEnd"/>
      <w:r>
        <w:rPr>
          <w:rFonts w:ascii="Arial" w:hAnsi="Arial" w:cs="Arial"/>
        </w:rPr>
        <w:t xml:space="preserv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discarded from Running CR and that the inclusion of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implies that all execution condition(s) are fulfilled. </w:t>
      </w:r>
    </w:p>
    <w:p w14:paraId="783F5246" w14:textId="77777777" w:rsidR="0089110A" w:rsidRDefault="00E96746">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The UE only includes either the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required only when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30445053" w14:textId="77777777" w:rsidR="0089110A" w:rsidRDefault="00E96746">
      <w:pPr>
        <w:pStyle w:val="Proposal"/>
      </w:pPr>
      <w:bookmarkStart w:id="1645" w:name="_Toc93932711"/>
      <w:bookmarkStart w:id="1646" w:name="_Toc94263968"/>
      <w:r>
        <w:t xml:space="preserve">[low]The field s </w:t>
      </w:r>
      <w:proofErr w:type="spellStart"/>
      <w:r>
        <w:t>condFirstEventFulfilled</w:t>
      </w:r>
      <w:proofErr w:type="spellEnd"/>
      <w:r>
        <w:t xml:space="preserve"> and </w:t>
      </w:r>
      <w:proofErr w:type="spellStart"/>
      <w:r>
        <w:t>condSecondEventFulfilled</w:t>
      </w:r>
      <w:proofErr w:type="spellEnd"/>
      <w:r>
        <w:t xml:space="preserve"> are included only when </w:t>
      </w:r>
      <w:proofErr w:type="spellStart"/>
      <w:r>
        <w:rPr>
          <w:rFonts w:cs="Arial"/>
        </w:rPr>
        <w:t>timeBetweenEvents</w:t>
      </w:r>
      <w:proofErr w:type="spellEnd"/>
      <w:r>
        <w:rPr>
          <w:rFonts w:cs="Arial"/>
        </w:rPr>
        <w:t xml:space="preserve"> and </w:t>
      </w:r>
      <w:proofErr w:type="spellStart"/>
      <w:r>
        <w:rPr>
          <w:rFonts w:cs="Arial"/>
        </w:rPr>
        <w:t>firstTriggeredEvent</w:t>
      </w:r>
      <w:proofErr w:type="spellEnd"/>
      <w:r>
        <w:t xml:space="preserve"> are not included from Running CR.</w:t>
      </w:r>
      <w:bookmarkEnd w:id="1645"/>
      <w:bookmarkEnd w:id="1646"/>
    </w:p>
    <w:tbl>
      <w:tblPr>
        <w:tblStyle w:val="afd"/>
        <w:tblW w:w="10125" w:type="dxa"/>
        <w:tblLook w:val="04A0" w:firstRow="1" w:lastRow="0" w:firstColumn="1" w:lastColumn="0" w:noHBand="0" w:noVBand="1"/>
      </w:tblPr>
      <w:tblGrid>
        <w:gridCol w:w="1413"/>
        <w:gridCol w:w="3402"/>
        <w:gridCol w:w="5310"/>
      </w:tblGrid>
      <w:tr w:rsidR="0089110A" w14:paraId="7A52DEF5" w14:textId="77777777" w:rsidTr="001F082A">
        <w:trPr>
          <w:trHeight w:val="400"/>
          <w:ins w:id="1647" w:author="Ericsson User" w:date="2022-01-27T10:04:00Z"/>
        </w:trPr>
        <w:tc>
          <w:tcPr>
            <w:tcW w:w="1413" w:type="dxa"/>
          </w:tcPr>
          <w:p w14:paraId="47CA5499" w14:textId="77777777" w:rsidR="0089110A" w:rsidRDefault="00E96746">
            <w:pPr>
              <w:rPr>
                <w:ins w:id="1648" w:author="Ericsson User" w:date="2022-01-27T10:04:00Z"/>
                <w:rFonts w:ascii="Arial" w:hAnsi="Arial" w:cs="Arial"/>
                <w:b/>
                <w:bCs/>
                <w:sz w:val="20"/>
                <w:szCs w:val="20"/>
                <w:lang w:val="en-US"/>
              </w:rPr>
            </w:pPr>
            <w:ins w:id="1649"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650" w:author="Ericsson User" w:date="2022-01-27T10:04:00Z"/>
                <w:rFonts w:ascii="Arial" w:hAnsi="Arial" w:cs="Arial"/>
                <w:b/>
                <w:bCs/>
                <w:sz w:val="20"/>
                <w:szCs w:val="20"/>
                <w:lang w:val="en-US"/>
              </w:rPr>
            </w:pPr>
            <w:ins w:id="1651"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652" w:author="Ericsson User" w:date="2022-01-27T10:04:00Z"/>
                <w:rFonts w:ascii="Arial" w:hAnsi="Arial" w:cs="Arial"/>
                <w:b/>
                <w:bCs/>
                <w:sz w:val="20"/>
                <w:szCs w:val="20"/>
                <w:lang w:val="en-US"/>
              </w:rPr>
            </w:pPr>
            <w:ins w:id="1653" w:author="Ericsson User" w:date="2022-01-27T10:04:00Z">
              <w:r>
                <w:rPr>
                  <w:rFonts w:ascii="Arial" w:hAnsi="Arial" w:cs="Arial"/>
                  <w:b/>
                  <w:bCs/>
                  <w:sz w:val="20"/>
                  <w:szCs w:val="20"/>
                  <w:lang w:val="en-US"/>
                </w:rPr>
                <w:t>Rapporteur’s view</w:t>
              </w:r>
            </w:ins>
          </w:p>
        </w:tc>
      </w:tr>
      <w:tr w:rsidR="001F082A" w14:paraId="2E2CB8AC" w14:textId="77777777" w:rsidTr="001F082A">
        <w:trPr>
          <w:trHeight w:val="430"/>
          <w:ins w:id="1654" w:author="Ericsson User" w:date="2022-01-27T10:04:00Z"/>
        </w:trPr>
        <w:tc>
          <w:tcPr>
            <w:tcW w:w="1413" w:type="dxa"/>
          </w:tcPr>
          <w:p w14:paraId="5840667F" w14:textId="57F2082D" w:rsidR="001F082A" w:rsidRDefault="001F082A" w:rsidP="001F082A">
            <w:pPr>
              <w:rPr>
                <w:ins w:id="1655" w:author="Ericsson User" w:date="2022-01-27T10:04:00Z"/>
                <w:rFonts w:ascii="Arial" w:hAnsi="Arial" w:cs="Arial"/>
                <w:sz w:val="20"/>
                <w:szCs w:val="20"/>
                <w:lang w:val="en-US"/>
              </w:rPr>
            </w:pPr>
            <w:ins w:id="1656" w:author="Nokia" w:date="2022-01-28T07:55:00Z">
              <w:r>
                <w:rPr>
                  <w:rFonts w:ascii="Arial" w:hAnsi="Arial" w:cs="Arial"/>
                  <w:sz w:val="20"/>
                  <w:szCs w:val="20"/>
                  <w:lang w:val="en-US"/>
                </w:rPr>
                <w:t>Nokia</w:t>
              </w:r>
            </w:ins>
          </w:p>
        </w:tc>
        <w:tc>
          <w:tcPr>
            <w:tcW w:w="3402" w:type="dxa"/>
          </w:tcPr>
          <w:p w14:paraId="39A8FBF7" w14:textId="7B307D7C" w:rsidR="001F082A" w:rsidRDefault="001F082A" w:rsidP="001F082A">
            <w:pPr>
              <w:rPr>
                <w:ins w:id="1657" w:author="Ericsson User" w:date="2022-01-27T10:04:00Z"/>
                <w:rFonts w:ascii="Arial" w:hAnsi="Arial" w:cs="Arial"/>
                <w:sz w:val="20"/>
                <w:szCs w:val="20"/>
                <w:lang w:val="en-US"/>
              </w:rPr>
            </w:pPr>
            <w:ins w:id="1658" w:author="Nokia" w:date="2022-01-28T07:55:00Z">
              <w:r>
                <w:rPr>
                  <w:rFonts w:ascii="Arial" w:hAnsi="Arial" w:cs="Arial"/>
                  <w:sz w:val="20"/>
                  <w:szCs w:val="20"/>
                  <w:lang w:val="en-US"/>
                </w:rPr>
                <w:t xml:space="preserve">We wonder if the entire section on dual even execution shouldn’t be worked out, thus </w:t>
              </w:r>
              <w:r w:rsidRPr="00B43AC0">
                <w:rPr>
                  <w:rFonts w:ascii="Arial" w:hAnsi="Arial" w:cs="Arial"/>
                  <w:sz w:val="20"/>
                  <w:szCs w:val="20"/>
                  <w:lang w:val="en-US"/>
                </w:rPr>
                <w:t xml:space="preserve">maybe we could </w:t>
              </w:r>
              <w:proofErr w:type="gramStart"/>
              <w:r w:rsidRPr="00B43AC0">
                <w:rPr>
                  <w:rFonts w:ascii="Arial" w:hAnsi="Arial" w:cs="Arial"/>
                  <w:sz w:val="20"/>
                  <w:szCs w:val="20"/>
                  <w:lang w:val="en-US"/>
                </w:rPr>
                <w:t>e.g.</w:t>
              </w:r>
              <w:proofErr w:type="gramEnd"/>
              <w:r w:rsidRPr="00B43AC0">
                <w:rPr>
                  <w:rFonts w:ascii="Arial" w:hAnsi="Arial" w:cs="Arial"/>
                  <w:sz w:val="20"/>
                  <w:szCs w:val="20"/>
                  <w:lang w:val="en-US"/>
                </w:rPr>
                <w:t xml:space="preserve"> use of umbrella term 'connection failure' and making sure all possible event combinations (A3+A3, A3+A5 and A5+A5) are supported</w:t>
              </w:r>
              <w:r w:rsidRPr="00B43AC0">
                <w:rPr>
                  <w:rFonts w:ascii="Arial" w:hAnsi="Arial" w:cs="Arial"/>
                  <w:sz w:val="20"/>
                  <w:szCs w:val="20"/>
                  <w:lang w:val="en-US"/>
                </w:rPr>
                <w:annotationRef/>
              </w:r>
            </w:ins>
          </w:p>
        </w:tc>
        <w:tc>
          <w:tcPr>
            <w:tcW w:w="5310" w:type="dxa"/>
          </w:tcPr>
          <w:p w14:paraId="22D706CD" w14:textId="77777777" w:rsidR="001F082A" w:rsidRDefault="001F082A" w:rsidP="001F082A">
            <w:pPr>
              <w:rPr>
                <w:ins w:id="1659" w:author="Ericsson User" w:date="2022-01-27T10:04:00Z"/>
                <w:rFonts w:ascii="Arial" w:hAnsi="Arial" w:cs="Arial"/>
                <w:sz w:val="20"/>
                <w:szCs w:val="20"/>
                <w:lang w:val="en-US"/>
              </w:rPr>
            </w:pPr>
          </w:p>
        </w:tc>
      </w:tr>
      <w:tr w:rsidR="001F082A" w14:paraId="6227B05F" w14:textId="77777777" w:rsidTr="001F082A">
        <w:trPr>
          <w:trHeight w:val="415"/>
          <w:ins w:id="1660" w:author="Ericsson User" w:date="2022-01-27T10:04:00Z"/>
        </w:trPr>
        <w:tc>
          <w:tcPr>
            <w:tcW w:w="1413" w:type="dxa"/>
          </w:tcPr>
          <w:p w14:paraId="04B55BEE" w14:textId="77777777" w:rsidR="001F082A" w:rsidRDefault="001F082A" w:rsidP="001F082A">
            <w:pPr>
              <w:rPr>
                <w:ins w:id="1661" w:author="Ericsson User" w:date="2022-01-27T10:04:00Z"/>
                <w:rFonts w:ascii="Arial" w:hAnsi="Arial" w:cs="Arial"/>
                <w:sz w:val="20"/>
                <w:szCs w:val="20"/>
                <w:lang w:val="en-US"/>
              </w:rPr>
            </w:pPr>
          </w:p>
        </w:tc>
        <w:tc>
          <w:tcPr>
            <w:tcW w:w="3402" w:type="dxa"/>
          </w:tcPr>
          <w:p w14:paraId="3C946AD7" w14:textId="77777777" w:rsidR="001F082A" w:rsidRDefault="001F082A" w:rsidP="001F082A">
            <w:pPr>
              <w:rPr>
                <w:ins w:id="1662" w:author="Ericsson User" w:date="2022-01-27T10:04:00Z"/>
                <w:rFonts w:ascii="Arial" w:hAnsi="Arial" w:cs="Arial"/>
                <w:sz w:val="20"/>
                <w:szCs w:val="20"/>
                <w:lang w:val="en-US"/>
              </w:rPr>
            </w:pPr>
          </w:p>
        </w:tc>
        <w:tc>
          <w:tcPr>
            <w:tcW w:w="5310" w:type="dxa"/>
          </w:tcPr>
          <w:p w14:paraId="24D3887C" w14:textId="77777777" w:rsidR="001F082A" w:rsidRDefault="001F082A" w:rsidP="001F082A">
            <w:pPr>
              <w:rPr>
                <w:ins w:id="1663" w:author="Ericsson User" w:date="2022-01-27T10:04:00Z"/>
                <w:rFonts w:ascii="Arial" w:hAnsi="Arial" w:cs="Arial"/>
                <w:sz w:val="20"/>
                <w:szCs w:val="20"/>
                <w:lang w:val="en-US"/>
              </w:rPr>
            </w:pPr>
          </w:p>
        </w:tc>
      </w:tr>
      <w:tr w:rsidR="001F082A" w14:paraId="113FA75D" w14:textId="77777777" w:rsidTr="001F082A">
        <w:trPr>
          <w:trHeight w:val="430"/>
          <w:ins w:id="1664" w:author="Ericsson User" w:date="2022-01-27T10:04:00Z"/>
        </w:trPr>
        <w:tc>
          <w:tcPr>
            <w:tcW w:w="1413" w:type="dxa"/>
          </w:tcPr>
          <w:p w14:paraId="27A6169D" w14:textId="77777777" w:rsidR="001F082A" w:rsidRDefault="001F082A" w:rsidP="001F082A">
            <w:pPr>
              <w:rPr>
                <w:ins w:id="1665" w:author="Ericsson User" w:date="2022-01-27T10:04:00Z"/>
                <w:rFonts w:ascii="Arial" w:hAnsi="Arial" w:cs="Arial"/>
                <w:sz w:val="20"/>
                <w:szCs w:val="20"/>
                <w:lang w:val="en-US"/>
              </w:rPr>
            </w:pPr>
          </w:p>
        </w:tc>
        <w:tc>
          <w:tcPr>
            <w:tcW w:w="3402" w:type="dxa"/>
          </w:tcPr>
          <w:p w14:paraId="29BE404E" w14:textId="77777777" w:rsidR="001F082A" w:rsidRDefault="001F082A" w:rsidP="001F082A">
            <w:pPr>
              <w:rPr>
                <w:ins w:id="1666" w:author="Ericsson User" w:date="2022-01-27T10:04:00Z"/>
                <w:rFonts w:ascii="Arial" w:hAnsi="Arial" w:cs="Arial"/>
                <w:sz w:val="20"/>
                <w:szCs w:val="20"/>
                <w:lang w:val="en-US"/>
              </w:rPr>
            </w:pPr>
          </w:p>
        </w:tc>
        <w:tc>
          <w:tcPr>
            <w:tcW w:w="5310" w:type="dxa"/>
          </w:tcPr>
          <w:p w14:paraId="02B5BDD1" w14:textId="77777777" w:rsidR="001F082A" w:rsidRDefault="001F082A" w:rsidP="001F082A">
            <w:pPr>
              <w:rPr>
                <w:ins w:id="1667" w:author="Ericsson User" w:date="2022-01-27T10:04:00Z"/>
                <w:rFonts w:ascii="Arial" w:hAnsi="Arial" w:cs="Arial"/>
                <w:sz w:val="20"/>
                <w:szCs w:val="20"/>
                <w:lang w:val="en-US"/>
              </w:rPr>
            </w:pPr>
          </w:p>
        </w:tc>
      </w:tr>
      <w:tr w:rsidR="001F082A" w14:paraId="4C3F0989" w14:textId="77777777" w:rsidTr="001F082A">
        <w:trPr>
          <w:trHeight w:val="415"/>
          <w:ins w:id="1668" w:author="Ericsson User" w:date="2022-01-27T10:04:00Z"/>
        </w:trPr>
        <w:tc>
          <w:tcPr>
            <w:tcW w:w="1413" w:type="dxa"/>
          </w:tcPr>
          <w:p w14:paraId="5204433F" w14:textId="77777777" w:rsidR="001F082A" w:rsidRDefault="001F082A" w:rsidP="001F082A">
            <w:pPr>
              <w:rPr>
                <w:ins w:id="1669" w:author="Ericsson User" w:date="2022-01-27T10:04:00Z"/>
                <w:rFonts w:ascii="Arial" w:hAnsi="Arial" w:cs="Arial"/>
                <w:sz w:val="20"/>
                <w:szCs w:val="20"/>
                <w:lang w:val="en-US"/>
              </w:rPr>
            </w:pPr>
          </w:p>
        </w:tc>
        <w:tc>
          <w:tcPr>
            <w:tcW w:w="3402" w:type="dxa"/>
          </w:tcPr>
          <w:p w14:paraId="0894BC07" w14:textId="77777777" w:rsidR="001F082A" w:rsidRDefault="001F082A" w:rsidP="001F082A">
            <w:pPr>
              <w:rPr>
                <w:ins w:id="1670" w:author="Ericsson User" w:date="2022-01-27T10:04:00Z"/>
                <w:rFonts w:ascii="Arial" w:hAnsi="Arial" w:cs="Arial"/>
                <w:sz w:val="20"/>
                <w:szCs w:val="20"/>
                <w:lang w:val="en-US"/>
              </w:rPr>
            </w:pPr>
          </w:p>
        </w:tc>
        <w:tc>
          <w:tcPr>
            <w:tcW w:w="5310" w:type="dxa"/>
          </w:tcPr>
          <w:p w14:paraId="4CFE20D9" w14:textId="77777777" w:rsidR="001F082A" w:rsidRDefault="001F082A" w:rsidP="001F082A">
            <w:pPr>
              <w:rPr>
                <w:ins w:id="1671" w:author="Ericsson User" w:date="2022-01-27T10:04:00Z"/>
                <w:rFonts w:ascii="Arial" w:hAnsi="Arial" w:cs="Arial"/>
                <w:sz w:val="20"/>
                <w:szCs w:val="20"/>
                <w:lang w:val="en-US"/>
              </w:rPr>
            </w:pPr>
          </w:p>
        </w:tc>
      </w:tr>
      <w:tr w:rsidR="001F082A" w14:paraId="44D369A0" w14:textId="77777777" w:rsidTr="001F082A">
        <w:trPr>
          <w:trHeight w:val="430"/>
          <w:ins w:id="1672" w:author="Ericsson User" w:date="2022-01-27T10:04:00Z"/>
        </w:trPr>
        <w:tc>
          <w:tcPr>
            <w:tcW w:w="1413" w:type="dxa"/>
          </w:tcPr>
          <w:p w14:paraId="295DAB68" w14:textId="77777777" w:rsidR="001F082A" w:rsidRDefault="001F082A" w:rsidP="001F082A">
            <w:pPr>
              <w:rPr>
                <w:ins w:id="1673" w:author="Ericsson User" w:date="2022-01-27T10:04:00Z"/>
                <w:rFonts w:ascii="Arial" w:hAnsi="Arial" w:cs="Arial"/>
                <w:sz w:val="20"/>
                <w:szCs w:val="20"/>
                <w:lang w:val="en-US"/>
              </w:rPr>
            </w:pPr>
          </w:p>
        </w:tc>
        <w:tc>
          <w:tcPr>
            <w:tcW w:w="3402" w:type="dxa"/>
          </w:tcPr>
          <w:p w14:paraId="09857812" w14:textId="77777777" w:rsidR="001F082A" w:rsidRDefault="001F082A" w:rsidP="001F082A">
            <w:pPr>
              <w:rPr>
                <w:ins w:id="1674" w:author="Ericsson User" w:date="2022-01-27T10:04:00Z"/>
                <w:rFonts w:ascii="Arial" w:hAnsi="Arial" w:cs="Arial"/>
                <w:sz w:val="20"/>
                <w:szCs w:val="20"/>
                <w:lang w:val="en-US"/>
              </w:rPr>
            </w:pPr>
          </w:p>
        </w:tc>
        <w:tc>
          <w:tcPr>
            <w:tcW w:w="5310" w:type="dxa"/>
          </w:tcPr>
          <w:p w14:paraId="605C025C" w14:textId="77777777" w:rsidR="001F082A" w:rsidRDefault="001F082A" w:rsidP="001F082A">
            <w:pPr>
              <w:rPr>
                <w:ins w:id="1675" w:author="Ericsson User" w:date="2022-01-27T10:04:00Z"/>
                <w:rFonts w:ascii="Arial" w:hAnsi="Arial" w:cs="Arial"/>
                <w:sz w:val="20"/>
                <w:szCs w:val="20"/>
                <w:lang w:val="en-US"/>
              </w:rPr>
            </w:pPr>
          </w:p>
        </w:tc>
      </w:tr>
      <w:tr w:rsidR="001F082A" w14:paraId="32F9F706" w14:textId="77777777" w:rsidTr="001F082A">
        <w:trPr>
          <w:trHeight w:val="415"/>
          <w:ins w:id="1676" w:author="Ericsson User" w:date="2022-01-27T10:04:00Z"/>
        </w:trPr>
        <w:tc>
          <w:tcPr>
            <w:tcW w:w="1413" w:type="dxa"/>
          </w:tcPr>
          <w:p w14:paraId="7D87EFAB" w14:textId="77777777" w:rsidR="001F082A" w:rsidRDefault="001F082A" w:rsidP="001F082A">
            <w:pPr>
              <w:rPr>
                <w:ins w:id="1677" w:author="Ericsson User" w:date="2022-01-27T10:04:00Z"/>
                <w:rFonts w:ascii="Arial" w:hAnsi="Arial" w:cs="Arial"/>
                <w:sz w:val="20"/>
                <w:szCs w:val="20"/>
                <w:lang w:val="en-US"/>
              </w:rPr>
            </w:pPr>
          </w:p>
        </w:tc>
        <w:tc>
          <w:tcPr>
            <w:tcW w:w="3402" w:type="dxa"/>
          </w:tcPr>
          <w:p w14:paraId="63027D70" w14:textId="77777777" w:rsidR="001F082A" w:rsidRDefault="001F082A" w:rsidP="001F082A">
            <w:pPr>
              <w:rPr>
                <w:ins w:id="1678" w:author="Ericsson User" w:date="2022-01-27T10:04:00Z"/>
                <w:rFonts w:ascii="Arial" w:hAnsi="Arial" w:cs="Arial"/>
                <w:sz w:val="20"/>
                <w:szCs w:val="20"/>
                <w:lang w:val="en-US"/>
              </w:rPr>
            </w:pPr>
          </w:p>
        </w:tc>
        <w:tc>
          <w:tcPr>
            <w:tcW w:w="5310" w:type="dxa"/>
          </w:tcPr>
          <w:p w14:paraId="71931783" w14:textId="77777777" w:rsidR="001F082A" w:rsidRDefault="001F082A" w:rsidP="001F082A">
            <w:pPr>
              <w:rPr>
                <w:ins w:id="1679" w:author="Ericsson User" w:date="2022-01-27T10:04:00Z"/>
                <w:rFonts w:ascii="Arial" w:hAnsi="Arial" w:cs="Arial"/>
                <w:sz w:val="20"/>
                <w:szCs w:val="20"/>
                <w:lang w:val="en-US"/>
              </w:rPr>
            </w:pPr>
          </w:p>
        </w:tc>
      </w:tr>
    </w:tbl>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6239366B"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47E99FE1"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need to further discuss this topic.</w:t>
      </w:r>
    </w:p>
    <w:p w14:paraId="1D044311" w14:textId="77777777" w:rsidR="0089110A" w:rsidRDefault="00E96746">
      <w:pPr>
        <w:pStyle w:val="Proposal"/>
      </w:pPr>
      <w:bookmarkStart w:id="1680" w:name="_Toc93932712"/>
      <w:bookmarkStart w:id="1681" w:name="_Toc94263969"/>
      <w:r>
        <w:t>[low] RAN2 to discuss if it is needed to remove the CHO candidate cells IDs from the RLF Report in the running CR.</w:t>
      </w:r>
      <w:bookmarkEnd w:id="1680"/>
      <w:bookmarkEnd w:id="1681"/>
    </w:p>
    <w:tbl>
      <w:tblPr>
        <w:tblStyle w:val="afd"/>
        <w:tblW w:w="10125" w:type="dxa"/>
        <w:tblLook w:val="04A0" w:firstRow="1" w:lastRow="0" w:firstColumn="1" w:lastColumn="0" w:noHBand="0" w:noVBand="1"/>
      </w:tblPr>
      <w:tblGrid>
        <w:gridCol w:w="1317"/>
        <w:gridCol w:w="5101"/>
        <w:gridCol w:w="3707"/>
      </w:tblGrid>
      <w:tr w:rsidR="0089110A" w14:paraId="7F458626" w14:textId="77777777" w:rsidTr="001F082A">
        <w:trPr>
          <w:trHeight w:val="400"/>
          <w:ins w:id="1682" w:author="Ericsson User" w:date="2022-01-27T10:04:00Z"/>
        </w:trPr>
        <w:tc>
          <w:tcPr>
            <w:tcW w:w="1317" w:type="dxa"/>
          </w:tcPr>
          <w:p w14:paraId="478DAEC7" w14:textId="77777777" w:rsidR="0089110A" w:rsidRDefault="00E96746">
            <w:pPr>
              <w:rPr>
                <w:ins w:id="1683" w:author="Ericsson User" w:date="2022-01-27T10:04:00Z"/>
                <w:rFonts w:ascii="Arial" w:hAnsi="Arial" w:cs="Arial"/>
                <w:b/>
                <w:bCs/>
                <w:sz w:val="20"/>
                <w:szCs w:val="20"/>
                <w:lang w:val="en-US"/>
              </w:rPr>
            </w:pPr>
            <w:ins w:id="1684" w:author="Ericsson User" w:date="2022-01-27T10:04:00Z">
              <w:r>
                <w:rPr>
                  <w:rFonts w:ascii="Arial" w:hAnsi="Arial" w:cs="Arial"/>
                  <w:b/>
                  <w:bCs/>
                  <w:sz w:val="20"/>
                  <w:szCs w:val="20"/>
                  <w:lang w:val="en-US"/>
                </w:rPr>
                <w:t>Company</w:t>
              </w:r>
            </w:ins>
          </w:p>
        </w:tc>
        <w:tc>
          <w:tcPr>
            <w:tcW w:w="5101" w:type="dxa"/>
          </w:tcPr>
          <w:p w14:paraId="2176ECB3" w14:textId="77777777" w:rsidR="0089110A" w:rsidRDefault="00E96746">
            <w:pPr>
              <w:rPr>
                <w:ins w:id="1685" w:author="Ericsson User" w:date="2022-01-27T10:04:00Z"/>
                <w:rFonts w:ascii="Arial" w:hAnsi="Arial" w:cs="Arial"/>
                <w:b/>
                <w:bCs/>
                <w:sz w:val="20"/>
                <w:szCs w:val="20"/>
                <w:lang w:val="en-US"/>
              </w:rPr>
            </w:pPr>
            <w:ins w:id="1686" w:author="Ericsson User" w:date="2022-01-27T10:04:00Z">
              <w:r>
                <w:rPr>
                  <w:rFonts w:ascii="Arial" w:hAnsi="Arial" w:cs="Arial"/>
                  <w:b/>
                  <w:bCs/>
                  <w:sz w:val="20"/>
                  <w:szCs w:val="20"/>
                  <w:lang w:val="en-US"/>
                </w:rPr>
                <w:t>Company´s view</w:t>
              </w:r>
            </w:ins>
          </w:p>
        </w:tc>
        <w:tc>
          <w:tcPr>
            <w:tcW w:w="3707" w:type="dxa"/>
          </w:tcPr>
          <w:p w14:paraId="6A6351C9" w14:textId="77777777" w:rsidR="0089110A" w:rsidRDefault="00E96746">
            <w:pPr>
              <w:rPr>
                <w:ins w:id="1687" w:author="Ericsson User" w:date="2022-01-27T10:04:00Z"/>
                <w:rFonts w:ascii="Arial" w:hAnsi="Arial" w:cs="Arial"/>
                <w:b/>
                <w:bCs/>
                <w:sz w:val="20"/>
                <w:szCs w:val="20"/>
                <w:lang w:val="en-US"/>
              </w:rPr>
            </w:pPr>
            <w:ins w:id="1688" w:author="Ericsson User" w:date="2022-01-27T10:04:00Z">
              <w:r>
                <w:rPr>
                  <w:rFonts w:ascii="Arial" w:hAnsi="Arial" w:cs="Arial"/>
                  <w:b/>
                  <w:bCs/>
                  <w:sz w:val="20"/>
                  <w:szCs w:val="20"/>
                  <w:lang w:val="en-US"/>
                </w:rPr>
                <w:t>Rapporteur’s view</w:t>
              </w:r>
            </w:ins>
          </w:p>
        </w:tc>
      </w:tr>
      <w:tr w:rsidR="0089110A" w14:paraId="485CD178" w14:textId="77777777" w:rsidTr="001F082A">
        <w:trPr>
          <w:trHeight w:val="430"/>
          <w:ins w:id="1689" w:author="Ericsson User" w:date="2022-01-27T10:04:00Z"/>
        </w:trPr>
        <w:tc>
          <w:tcPr>
            <w:tcW w:w="1317" w:type="dxa"/>
          </w:tcPr>
          <w:p w14:paraId="293862DB" w14:textId="77777777" w:rsidR="0089110A" w:rsidRDefault="00E96746">
            <w:pPr>
              <w:rPr>
                <w:ins w:id="1690" w:author="Ericsson User" w:date="2022-01-27T10:04:00Z"/>
                <w:rFonts w:ascii="Arial" w:hAnsi="Arial" w:cs="Arial"/>
                <w:sz w:val="20"/>
                <w:szCs w:val="20"/>
                <w:lang w:val="en-US"/>
              </w:rPr>
            </w:pPr>
            <w:ins w:id="1691" w:author="Ericsson User" w:date="2022-01-27T10:11:00Z">
              <w:r>
                <w:rPr>
                  <w:rFonts w:ascii="Arial" w:hAnsi="Arial" w:cs="Arial"/>
                  <w:sz w:val="20"/>
                  <w:szCs w:val="20"/>
                  <w:lang w:val="en-US"/>
                </w:rPr>
                <w:t>Qualcomm</w:t>
              </w:r>
            </w:ins>
          </w:p>
        </w:tc>
        <w:tc>
          <w:tcPr>
            <w:tcW w:w="5101" w:type="dxa"/>
          </w:tcPr>
          <w:p w14:paraId="7335398E" w14:textId="77777777" w:rsidR="0089110A" w:rsidRDefault="00E96746">
            <w:pPr>
              <w:pStyle w:val="ab"/>
              <w:rPr>
                <w:ins w:id="1692" w:author="Ericsson User" w:date="2022-01-27T10:11:00Z"/>
              </w:rPr>
            </w:pPr>
            <w:ins w:id="1693" w:author="Ericsson User" w:date="2022-01-27T10:11:00Z">
              <w:r>
                <w:t>In RAN2, we never agreed to include the candidate cell identities to the RLF report. The agreement, we made in RAN2#113-bis-emeeting was as follows:</w:t>
              </w:r>
            </w:ins>
          </w:p>
          <w:p w14:paraId="5BEE0029" w14:textId="77777777" w:rsidR="0089110A" w:rsidRDefault="0089110A">
            <w:pPr>
              <w:pStyle w:val="ab"/>
              <w:rPr>
                <w:ins w:id="1694" w:author="Ericsson User" w:date="2022-01-27T10:11:00Z"/>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695" w:author="Ericsson User" w:date="2022-01-27T10:11:00Z"/>
                <w:lang w:val="en-GB"/>
              </w:rPr>
            </w:pPr>
            <w:ins w:id="1696"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97" w:author="Ericsson User" w:date="2022-01-27T10:11:00Z"/>
                <w:lang w:val="en-GB"/>
              </w:rPr>
            </w:pPr>
            <w:ins w:id="1698" w:author="Ericsson User" w:date="2022-01-27T10:11: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99" w:author="Ericsson User" w:date="2022-01-27T10:11:00Z"/>
                <w:lang w:val="en-GB"/>
              </w:rPr>
            </w:pPr>
            <w:ins w:id="1700" w:author="Ericsson User" w:date="2022-01-27T10:11:00Z">
              <w:r>
                <w:rPr>
                  <w:lang w:val="en-GB"/>
                </w:rPr>
                <w:t>b.</w:t>
              </w:r>
              <w:r>
                <w:rPr>
                  <w:lang w:val="en-GB"/>
                </w:rPr>
                <w:tab/>
                <w:t>List of candi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701" w:author="Ericsson User" w:date="2022-01-27T10:11:00Z"/>
                <w:lang w:val="en-GB"/>
              </w:rPr>
            </w:pPr>
            <w:ins w:id="1702" w:author="Ericsson User" w:date="2022-01-27T10:11:00Z">
              <w:r>
                <w:rPr>
                  <w:highlight w:val="yellow"/>
                  <w:lang w:val="en-GB"/>
                </w:rPr>
                <w:t>Inclusion of a) and b) are subject to the RAN3 reply to the RAN2 LS R2-2102149</w:t>
              </w:r>
            </w:ins>
          </w:p>
          <w:p w14:paraId="139916CE" w14:textId="77777777" w:rsidR="0089110A" w:rsidRDefault="0089110A">
            <w:pPr>
              <w:pStyle w:val="ab"/>
              <w:rPr>
                <w:ins w:id="1703" w:author="Ericsson User" w:date="2022-01-27T10:11:00Z"/>
              </w:rPr>
            </w:pPr>
          </w:p>
          <w:p w14:paraId="730C9EEB" w14:textId="77777777" w:rsidR="0089110A" w:rsidRDefault="00E96746">
            <w:pPr>
              <w:pStyle w:val="ab"/>
              <w:rPr>
                <w:ins w:id="1704" w:author="Ericsson User" w:date="2022-01-27T10:11:00Z"/>
              </w:rPr>
            </w:pPr>
            <w:ins w:id="1705" w:author="Ericsson User" w:date="2022-01-27T10:11:00Z">
              <w:r>
                <w:t>Furthermore, in RAN2#114-emeeting, we made the following agreement as the following:</w:t>
              </w:r>
            </w:ins>
          </w:p>
          <w:p w14:paraId="4639A584" w14:textId="77777777" w:rsidR="0089110A" w:rsidRDefault="0089110A">
            <w:pPr>
              <w:pStyle w:val="ab"/>
              <w:rPr>
                <w:ins w:id="1706" w:author="Ericsson User" w:date="2022-01-27T10:11:00Z"/>
              </w:rPr>
            </w:pPr>
          </w:p>
          <w:p w14:paraId="2C8F9471" w14:textId="77777777" w:rsidR="0089110A" w:rsidRDefault="00E96746">
            <w:pPr>
              <w:pStyle w:val="ab"/>
              <w:numPr>
                <w:ilvl w:val="2"/>
                <w:numId w:val="20"/>
              </w:numPr>
              <w:rPr>
                <w:ins w:id="1707" w:author="Ericsson User" w:date="2022-01-27T10:11:00Z"/>
                <w:lang w:val="en-US"/>
              </w:rPr>
            </w:pPr>
            <w:ins w:id="1708" w:author="Ericsson User" w:date="2022-01-27T10:11:00Z">
              <w:r>
                <w:t xml:space="preserve">To represent the measurement results of the candidate target cells: </w:t>
              </w:r>
            </w:ins>
          </w:p>
          <w:p w14:paraId="1B3E8493" w14:textId="77777777" w:rsidR="0089110A" w:rsidRDefault="00E96746">
            <w:pPr>
              <w:pStyle w:val="ab"/>
              <w:numPr>
                <w:ilvl w:val="3"/>
                <w:numId w:val="20"/>
              </w:numPr>
              <w:rPr>
                <w:ins w:id="1709" w:author="Ericsson User" w:date="2022-01-27T10:11:00Z"/>
                <w:lang w:val="en-US"/>
              </w:rPr>
            </w:pPr>
            <w:ins w:id="1710" w:author="Ericsson User" w:date="2022-01-27T10:11: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4870C6DB" w14:textId="77777777" w:rsidR="0089110A" w:rsidRDefault="0089110A">
            <w:pPr>
              <w:pStyle w:val="ab"/>
              <w:rPr>
                <w:ins w:id="1711" w:author="Ericsson User" w:date="2022-01-27T10:11:00Z"/>
              </w:rPr>
            </w:pPr>
          </w:p>
          <w:p w14:paraId="29899607" w14:textId="77777777" w:rsidR="0089110A" w:rsidRDefault="00E96746">
            <w:pPr>
              <w:pStyle w:val="ab"/>
              <w:rPr>
                <w:ins w:id="1712" w:author="Ericsson User" w:date="2022-01-27T10:11:00Z"/>
              </w:rPr>
            </w:pPr>
            <w:ins w:id="1713"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1E4D558C" w14:textId="77777777" w:rsidR="0089110A" w:rsidRDefault="0089110A">
            <w:pPr>
              <w:rPr>
                <w:ins w:id="1714" w:author="Ericsson User" w:date="2022-01-27T10:04:00Z"/>
                <w:rFonts w:ascii="Arial" w:hAnsi="Arial" w:cs="Arial"/>
                <w:sz w:val="20"/>
                <w:szCs w:val="20"/>
                <w:lang w:val="en-US"/>
              </w:rPr>
            </w:pPr>
          </w:p>
        </w:tc>
        <w:tc>
          <w:tcPr>
            <w:tcW w:w="3707" w:type="dxa"/>
          </w:tcPr>
          <w:p w14:paraId="17D7AEE2" w14:textId="77777777" w:rsidR="0089110A" w:rsidRDefault="00E96746">
            <w:pPr>
              <w:rPr>
                <w:ins w:id="1715" w:author="Ericsson User" w:date="2022-01-27T10:04:00Z"/>
                <w:rFonts w:ascii="Arial" w:hAnsi="Arial" w:cs="Arial"/>
                <w:sz w:val="20"/>
                <w:szCs w:val="20"/>
                <w:lang w:val="en-US"/>
              </w:rPr>
            </w:pPr>
            <w:ins w:id="1716" w:author="Rapporteur" w:date="2022-01-27T18:42:00Z">
              <w:r>
                <w:rPr>
                  <w:rFonts w:ascii="Arial" w:hAnsi="Arial" w:cs="Arial"/>
                  <w:sz w:val="20"/>
                  <w:szCs w:val="20"/>
                  <w:lang w:val="en-US"/>
                </w:rPr>
                <w:t>Issue addressed above.</w:t>
              </w:r>
            </w:ins>
          </w:p>
        </w:tc>
      </w:tr>
      <w:tr w:rsidR="001F082A" w14:paraId="0FCED73D" w14:textId="77777777" w:rsidTr="001F082A">
        <w:trPr>
          <w:trHeight w:val="415"/>
          <w:ins w:id="1717" w:author="Ericsson User" w:date="2022-01-27T10:04:00Z"/>
        </w:trPr>
        <w:tc>
          <w:tcPr>
            <w:tcW w:w="1317" w:type="dxa"/>
          </w:tcPr>
          <w:p w14:paraId="2BDCB95E" w14:textId="12FC8AA9" w:rsidR="001F082A" w:rsidRDefault="001F082A" w:rsidP="001F082A">
            <w:pPr>
              <w:rPr>
                <w:ins w:id="1718" w:author="Ericsson User" w:date="2022-01-27T10:04:00Z"/>
                <w:rFonts w:ascii="Arial" w:hAnsi="Arial" w:cs="Arial"/>
                <w:sz w:val="20"/>
                <w:szCs w:val="20"/>
                <w:lang w:val="en-US"/>
              </w:rPr>
            </w:pPr>
            <w:ins w:id="1719" w:author="Nokia" w:date="2022-01-28T07:55:00Z">
              <w:r>
                <w:rPr>
                  <w:rFonts w:ascii="Arial" w:hAnsi="Arial" w:cs="Arial"/>
                  <w:sz w:val="20"/>
                  <w:szCs w:val="20"/>
                  <w:lang w:val="en-US"/>
                </w:rPr>
                <w:t>Nokia</w:t>
              </w:r>
            </w:ins>
          </w:p>
        </w:tc>
        <w:tc>
          <w:tcPr>
            <w:tcW w:w="5101" w:type="dxa"/>
          </w:tcPr>
          <w:p w14:paraId="4DC01DA5" w14:textId="7D603634" w:rsidR="001F082A" w:rsidRDefault="001F082A" w:rsidP="001F082A">
            <w:pPr>
              <w:rPr>
                <w:ins w:id="1720" w:author="Ericsson User" w:date="2022-01-27T10:04:00Z"/>
                <w:rFonts w:ascii="Arial" w:hAnsi="Arial" w:cs="Arial"/>
                <w:sz w:val="20"/>
                <w:szCs w:val="20"/>
                <w:lang w:val="en-US"/>
              </w:rPr>
            </w:pPr>
            <w:ins w:id="1721" w:author="Nokia" w:date="2022-01-28T07:55:00Z">
              <w:r>
                <w:t>CHO config stored per candidate cell so this would be only duplication</w:t>
              </w:r>
              <w:r>
                <w:rPr>
                  <w:rStyle w:val="aff3"/>
                </w:rPr>
                <w:annotationRef/>
              </w:r>
            </w:ins>
          </w:p>
        </w:tc>
        <w:tc>
          <w:tcPr>
            <w:tcW w:w="3707" w:type="dxa"/>
          </w:tcPr>
          <w:p w14:paraId="5E3E1C41" w14:textId="77777777" w:rsidR="001F082A" w:rsidRDefault="001F082A" w:rsidP="001F082A">
            <w:pPr>
              <w:rPr>
                <w:ins w:id="1722" w:author="Ericsson User" w:date="2022-01-27T10:04:00Z"/>
                <w:rFonts w:ascii="Arial" w:hAnsi="Arial" w:cs="Arial"/>
                <w:sz w:val="20"/>
                <w:szCs w:val="20"/>
                <w:lang w:val="en-US"/>
              </w:rPr>
            </w:pPr>
          </w:p>
        </w:tc>
      </w:tr>
      <w:tr w:rsidR="001F082A" w14:paraId="1723A5D2" w14:textId="77777777" w:rsidTr="001F082A">
        <w:trPr>
          <w:trHeight w:val="430"/>
          <w:ins w:id="1723" w:author="Ericsson User" w:date="2022-01-27T10:04:00Z"/>
        </w:trPr>
        <w:tc>
          <w:tcPr>
            <w:tcW w:w="1317" w:type="dxa"/>
          </w:tcPr>
          <w:p w14:paraId="0D23E8AD" w14:textId="77777777" w:rsidR="001F082A" w:rsidRDefault="001F082A" w:rsidP="001F082A">
            <w:pPr>
              <w:rPr>
                <w:ins w:id="1724" w:author="Ericsson User" w:date="2022-01-27T10:04:00Z"/>
                <w:rFonts w:ascii="Arial" w:hAnsi="Arial" w:cs="Arial"/>
                <w:sz w:val="20"/>
                <w:szCs w:val="20"/>
                <w:lang w:val="en-US"/>
              </w:rPr>
            </w:pPr>
          </w:p>
        </w:tc>
        <w:tc>
          <w:tcPr>
            <w:tcW w:w="5101" w:type="dxa"/>
          </w:tcPr>
          <w:p w14:paraId="35A1DA17" w14:textId="77777777" w:rsidR="001F082A" w:rsidRDefault="001F082A" w:rsidP="001F082A">
            <w:pPr>
              <w:rPr>
                <w:ins w:id="1725" w:author="Ericsson User" w:date="2022-01-27T10:04:00Z"/>
                <w:rFonts w:ascii="Arial" w:hAnsi="Arial" w:cs="Arial"/>
                <w:sz w:val="20"/>
                <w:szCs w:val="20"/>
                <w:lang w:val="en-US"/>
              </w:rPr>
            </w:pPr>
          </w:p>
        </w:tc>
        <w:tc>
          <w:tcPr>
            <w:tcW w:w="3707" w:type="dxa"/>
          </w:tcPr>
          <w:p w14:paraId="1D386266" w14:textId="77777777" w:rsidR="001F082A" w:rsidRDefault="001F082A" w:rsidP="001F082A">
            <w:pPr>
              <w:rPr>
                <w:ins w:id="1726" w:author="Ericsson User" w:date="2022-01-27T10:04:00Z"/>
                <w:rFonts w:ascii="Arial" w:hAnsi="Arial" w:cs="Arial"/>
                <w:sz w:val="20"/>
                <w:szCs w:val="20"/>
                <w:lang w:val="en-US"/>
              </w:rPr>
            </w:pPr>
          </w:p>
        </w:tc>
      </w:tr>
      <w:tr w:rsidR="001F082A" w14:paraId="731E8B00" w14:textId="77777777" w:rsidTr="001F082A">
        <w:trPr>
          <w:trHeight w:val="415"/>
          <w:ins w:id="1727" w:author="Ericsson User" w:date="2022-01-27T10:04:00Z"/>
        </w:trPr>
        <w:tc>
          <w:tcPr>
            <w:tcW w:w="1317" w:type="dxa"/>
          </w:tcPr>
          <w:p w14:paraId="4D9D16B2" w14:textId="77777777" w:rsidR="001F082A" w:rsidRDefault="001F082A" w:rsidP="001F082A">
            <w:pPr>
              <w:rPr>
                <w:ins w:id="1728" w:author="Ericsson User" w:date="2022-01-27T10:04:00Z"/>
                <w:rFonts w:ascii="Arial" w:hAnsi="Arial" w:cs="Arial"/>
                <w:sz w:val="20"/>
                <w:szCs w:val="20"/>
                <w:lang w:val="en-US"/>
              </w:rPr>
            </w:pPr>
          </w:p>
        </w:tc>
        <w:tc>
          <w:tcPr>
            <w:tcW w:w="5101" w:type="dxa"/>
          </w:tcPr>
          <w:p w14:paraId="1E7C875A" w14:textId="77777777" w:rsidR="001F082A" w:rsidRDefault="001F082A" w:rsidP="001F082A">
            <w:pPr>
              <w:rPr>
                <w:ins w:id="1729" w:author="Ericsson User" w:date="2022-01-27T10:04:00Z"/>
                <w:rFonts w:ascii="Arial" w:hAnsi="Arial" w:cs="Arial"/>
                <w:sz w:val="20"/>
                <w:szCs w:val="20"/>
                <w:lang w:val="en-US"/>
              </w:rPr>
            </w:pPr>
          </w:p>
        </w:tc>
        <w:tc>
          <w:tcPr>
            <w:tcW w:w="3707" w:type="dxa"/>
          </w:tcPr>
          <w:p w14:paraId="2A61559F" w14:textId="77777777" w:rsidR="001F082A" w:rsidRDefault="001F082A" w:rsidP="001F082A">
            <w:pPr>
              <w:rPr>
                <w:ins w:id="1730" w:author="Ericsson User" w:date="2022-01-27T10:04:00Z"/>
                <w:rFonts w:ascii="Arial" w:hAnsi="Arial" w:cs="Arial"/>
                <w:sz w:val="20"/>
                <w:szCs w:val="20"/>
                <w:lang w:val="en-US"/>
              </w:rPr>
            </w:pPr>
          </w:p>
        </w:tc>
      </w:tr>
      <w:tr w:rsidR="001F082A" w14:paraId="164E025F" w14:textId="77777777" w:rsidTr="001F082A">
        <w:trPr>
          <w:trHeight w:val="430"/>
          <w:ins w:id="1731" w:author="Ericsson User" w:date="2022-01-27T10:04:00Z"/>
        </w:trPr>
        <w:tc>
          <w:tcPr>
            <w:tcW w:w="1317" w:type="dxa"/>
          </w:tcPr>
          <w:p w14:paraId="75C781D2" w14:textId="77777777" w:rsidR="001F082A" w:rsidRDefault="001F082A" w:rsidP="001F082A">
            <w:pPr>
              <w:rPr>
                <w:ins w:id="1732" w:author="Ericsson User" w:date="2022-01-27T10:04:00Z"/>
                <w:rFonts w:ascii="Arial" w:hAnsi="Arial" w:cs="Arial"/>
                <w:sz w:val="20"/>
                <w:szCs w:val="20"/>
                <w:lang w:val="en-US"/>
              </w:rPr>
            </w:pPr>
          </w:p>
        </w:tc>
        <w:tc>
          <w:tcPr>
            <w:tcW w:w="5101" w:type="dxa"/>
          </w:tcPr>
          <w:p w14:paraId="01CC5B31" w14:textId="77777777" w:rsidR="001F082A" w:rsidRDefault="001F082A" w:rsidP="001F082A">
            <w:pPr>
              <w:rPr>
                <w:ins w:id="1733" w:author="Ericsson User" w:date="2022-01-27T10:04:00Z"/>
                <w:rFonts w:ascii="Arial" w:hAnsi="Arial" w:cs="Arial"/>
                <w:sz w:val="20"/>
                <w:szCs w:val="20"/>
                <w:lang w:val="en-US"/>
              </w:rPr>
            </w:pPr>
          </w:p>
        </w:tc>
        <w:tc>
          <w:tcPr>
            <w:tcW w:w="3707" w:type="dxa"/>
          </w:tcPr>
          <w:p w14:paraId="17D30AB2" w14:textId="77777777" w:rsidR="001F082A" w:rsidRDefault="001F082A" w:rsidP="001F082A">
            <w:pPr>
              <w:rPr>
                <w:ins w:id="1734" w:author="Ericsson User" w:date="2022-01-27T10:04:00Z"/>
                <w:rFonts w:ascii="Arial" w:hAnsi="Arial" w:cs="Arial"/>
                <w:sz w:val="20"/>
                <w:szCs w:val="20"/>
                <w:lang w:val="en-US"/>
              </w:rPr>
            </w:pPr>
          </w:p>
        </w:tc>
      </w:tr>
      <w:tr w:rsidR="001F082A" w14:paraId="77C73E71" w14:textId="77777777" w:rsidTr="001F082A">
        <w:trPr>
          <w:trHeight w:val="415"/>
          <w:ins w:id="1735" w:author="Ericsson User" w:date="2022-01-27T10:04:00Z"/>
        </w:trPr>
        <w:tc>
          <w:tcPr>
            <w:tcW w:w="1317" w:type="dxa"/>
          </w:tcPr>
          <w:p w14:paraId="49BDA75D" w14:textId="77777777" w:rsidR="001F082A" w:rsidRDefault="001F082A" w:rsidP="001F082A">
            <w:pPr>
              <w:rPr>
                <w:ins w:id="1736" w:author="Ericsson User" w:date="2022-01-27T10:04:00Z"/>
                <w:rFonts w:ascii="Arial" w:hAnsi="Arial" w:cs="Arial"/>
                <w:sz w:val="20"/>
                <w:szCs w:val="20"/>
                <w:lang w:val="en-US"/>
              </w:rPr>
            </w:pPr>
          </w:p>
        </w:tc>
        <w:tc>
          <w:tcPr>
            <w:tcW w:w="5101" w:type="dxa"/>
          </w:tcPr>
          <w:p w14:paraId="0BCA851D" w14:textId="77777777" w:rsidR="001F082A" w:rsidRDefault="001F082A" w:rsidP="001F082A">
            <w:pPr>
              <w:rPr>
                <w:ins w:id="1737" w:author="Ericsson User" w:date="2022-01-27T10:04:00Z"/>
                <w:rFonts w:ascii="Arial" w:hAnsi="Arial" w:cs="Arial"/>
                <w:sz w:val="20"/>
                <w:szCs w:val="20"/>
                <w:lang w:val="en-US"/>
              </w:rPr>
            </w:pPr>
          </w:p>
        </w:tc>
        <w:tc>
          <w:tcPr>
            <w:tcW w:w="3707" w:type="dxa"/>
          </w:tcPr>
          <w:p w14:paraId="73615358" w14:textId="77777777" w:rsidR="001F082A" w:rsidRDefault="001F082A" w:rsidP="001F082A">
            <w:pPr>
              <w:rPr>
                <w:ins w:id="1738"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2"/>
        <w:numPr>
          <w:ilvl w:val="0"/>
          <w:numId w:val="0"/>
        </w:numPr>
        <w:ind w:left="1134" w:hanging="1134"/>
      </w:pPr>
      <w:r>
        <w:t xml:space="preserve">Retainment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Pr>
          <w:rFonts w:ascii="Arial" w:hAnsi="Arial" w:cs="Arial"/>
        </w:rPr>
        <w:t>rewrtires</w:t>
      </w:r>
      <w:proofErr w:type="spellEnd"/>
      <w:r>
        <w:rPr>
          <w:rFonts w:ascii="Arial" w:hAnsi="Arial" w:cs="Arial"/>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1FE247F2" w14:textId="72E3CCB8" w:rsidR="0089110A" w:rsidRDefault="00E96746">
      <w:pPr>
        <w:pStyle w:val="Proposal"/>
      </w:pPr>
      <w:bookmarkStart w:id="1739" w:name="_Toc93932713"/>
      <w:bookmarkStart w:id="1740" w:name="_Toc94263970"/>
      <w:r>
        <w:t>[</w:t>
      </w:r>
      <w:r w:rsidR="00F268CE">
        <w:t>low</w:t>
      </w:r>
      <w:r>
        <w:t xml:space="preserve">] RAN2 to discuss if the UE should keep the previous RLF-Report </w:t>
      </w:r>
      <w:r>
        <w:rPr>
          <w:rFonts w:cs="Arial"/>
        </w:rPr>
        <w:t>if a failure occurs in the CHO recovery cell.</w:t>
      </w:r>
      <w:bookmarkEnd w:id="1739"/>
      <w:bookmarkEnd w:id="1740"/>
    </w:p>
    <w:tbl>
      <w:tblPr>
        <w:tblStyle w:val="afd"/>
        <w:tblW w:w="10125" w:type="dxa"/>
        <w:tblLook w:val="04A0" w:firstRow="1" w:lastRow="0" w:firstColumn="1" w:lastColumn="0" w:noHBand="0" w:noVBand="1"/>
      </w:tblPr>
      <w:tblGrid>
        <w:gridCol w:w="1413"/>
        <w:gridCol w:w="3402"/>
        <w:gridCol w:w="5310"/>
      </w:tblGrid>
      <w:tr w:rsidR="0089110A" w14:paraId="297555E6" w14:textId="77777777">
        <w:trPr>
          <w:trHeight w:val="400"/>
          <w:ins w:id="1741" w:author="Ericsson User" w:date="2022-01-27T10:04:00Z"/>
        </w:trPr>
        <w:tc>
          <w:tcPr>
            <w:tcW w:w="1413" w:type="dxa"/>
          </w:tcPr>
          <w:p w14:paraId="46EEE130" w14:textId="77777777" w:rsidR="0089110A" w:rsidRDefault="00E96746">
            <w:pPr>
              <w:rPr>
                <w:ins w:id="1742" w:author="Ericsson User" w:date="2022-01-27T10:04:00Z"/>
                <w:rFonts w:ascii="Arial" w:hAnsi="Arial" w:cs="Arial"/>
                <w:b/>
                <w:bCs/>
                <w:sz w:val="20"/>
                <w:szCs w:val="20"/>
                <w:lang w:val="en-US"/>
              </w:rPr>
            </w:pPr>
            <w:ins w:id="1743"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744" w:author="Ericsson User" w:date="2022-01-27T10:04:00Z"/>
                <w:rFonts w:ascii="Arial" w:hAnsi="Arial" w:cs="Arial"/>
                <w:b/>
                <w:bCs/>
                <w:sz w:val="20"/>
                <w:szCs w:val="20"/>
                <w:lang w:val="en-US"/>
              </w:rPr>
            </w:pPr>
            <w:ins w:id="1745"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746" w:author="Ericsson User" w:date="2022-01-27T10:04:00Z"/>
                <w:rFonts w:ascii="Arial" w:hAnsi="Arial" w:cs="Arial"/>
                <w:b/>
                <w:bCs/>
                <w:sz w:val="20"/>
                <w:szCs w:val="20"/>
                <w:lang w:val="en-US"/>
              </w:rPr>
            </w:pPr>
            <w:ins w:id="1747" w:author="Ericsson User" w:date="2022-01-27T10:04:00Z">
              <w:r>
                <w:rPr>
                  <w:rFonts w:ascii="Arial" w:hAnsi="Arial" w:cs="Arial"/>
                  <w:b/>
                  <w:bCs/>
                  <w:sz w:val="20"/>
                  <w:szCs w:val="20"/>
                  <w:lang w:val="en-US"/>
                </w:rPr>
                <w:t>Rapporteur’s view</w:t>
              </w:r>
            </w:ins>
          </w:p>
        </w:tc>
      </w:tr>
      <w:tr w:rsidR="0089110A" w14:paraId="613DB8A9" w14:textId="77777777">
        <w:trPr>
          <w:trHeight w:val="430"/>
          <w:ins w:id="1748" w:author="Ericsson User" w:date="2022-01-27T10:04:00Z"/>
        </w:trPr>
        <w:tc>
          <w:tcPr>
            <w:tcW w:w="1413" w:type="dxa"/>
          </w:tcPr>
          <w:p w14:paraId="156D29EE" w14:textId="77777777" w:rsidR="0089110A" w:rsidRDefault="0089110A">
            <w:pPr>
              <w:rPr>
                <w:ins w:id="1749" w:author="Ericsson User" w:date="2022-01-27T10:04:00Z"/>
                <w:rFonts w:ascii="Arial" w:hAnsi="Arial" w:cs="Arial"/>
                <w:sz w:val="20"/>
                <w:szCs w:val="20"/>
                <w:lang w:val="en-US"/>
              </w:rPr>
            </w:pPr>
          </w:p>
        </w:tc>
        <w:tc>
          <w:tcPr>
            <w:tcW w:w="3402" w:type="dxa"/>
          </w:tcPr>
          <w:p w14:paraId="17EE4CFB" w14:textId="77777777" w:rsidR="0089110A" w:rsidRDefault="0089110A">
            <w:pPr>
              <w:rPr>
                <w:ins w:id="1750" w:author="Ericsson User" w:date="2022-01-27T10:04:00Z"/>
                <w:rFonts w:ascii="Arial" w:hAnsi="Arial" w:cs="Arial"/>
                <w:sz w:val="20"/>
                <w:szCs w:val="20"/>
                <w:lang w:val="en-US"/>
              </w:rPr>
            </w:pPr>
          </w:p>
        </w:tc>
        <w:tc>
          <w:tcPr>
            <w:tcW w:w="5310" w:type="dxa"/>
          </w:tcPr>
          <w:p w14:paraId="2C0BF188" w14:textId="77777777" w:rsidR="0089110A" w:rsidRDefault="0089110A">
            <w:pPr>
              <w:rPr>
                <w:ins w:id="1751" w:author="Ericsson User" w:date="2022-01-27T10:04:00Z"/>
                <w:rFonts w:ascii="Arial" w:hAnsi="Arial" w:cs="Arial"/>
                <w:sz w:val="20"/>
                <w:szCs w:val="20"/>
                <w:lang w:val="en-US"/>
              </w:rPr>
            </w:pPr>
          </w:p>
        </w:tc>
      </w:tr>
      <w:tr w:rsidR="0089110A" w14:paraId="0C072662" w14:textId="77777777">
        <w:trPr>
          <w:trHeight w:val="415"/>
          <w:ins w:id="1752" w:author="Ericsson User" w:date="2022-01-27T10:04:00Z"/>
        </w:trPr>
        <w:tc>
          <w:tcPr>
            <w:tcW w:w="1413" w:type="dxa"/>
          </w:tcPr>
          <w:p w14:paraId="17E20576" w14:textId="77777777" w:rsidR="0089110A" w:rsidRDefault="0089110A">
            <w:pPr>
              <w:rPr>
                <w:ins w:id="1753" w:author="Ericsson User" w:date="2022-01-27T10:04:00Z"/>
                <w:rFonts w:ascii="Arial" w:hAnsi="Arial" w:cs="Arial"/>
                <w:sz w:val="20"/>
                <w:szCs w:val="20"/>
                <w:lang w:val="en-US"/>
              </w:rPr>
            </w:pPr>
          </w:p>
        </w:tc>
        <w:tc>
          <w:tcPr>
            <w:tcW w:w="3402" w:type="dxa"/>
          </w:tcPr>
          <w:p w14:paraId="54F84014" w14:textId="77777777" w:rsidR="0089110A" w:rsidRDefault="0089110A">
            <w:pPr>
              <w:rPr>
                <w:ins w:id="1754" w:author="Ericsson User" w:date="2022-01-27T10:04:00Z"/>
                <w:rFonts w:ascii="Arial" w:hAnsi="Arial" w:cs="Arial"/>
                <w:sz w:val="20"/>
                <w:szCs w:val="20"/>
                <w:lang w:val="en-US"/>
              </w:rPr>
            </w:pPr>
          </w:p>
        </w:tc>
        <w:tc>
          <w:tcPr>
            <w:tcW w:w="5310" w:type="dxa"/>
          </w:tcPr>
          <w:p w14:paraId="52BF32A8" w14:textId="77777777" w:rsidR="0089110A" w:rsidRDefault="0089110A">
            <w:pPr>
              <w:rPr>
                <w:ins w:id="1755" w:author="Ericsson User" w:date="2022-01-27T10:04:00Z"/>
                <w:rFonts w:ascii="Arial" w:hAnsi="Arial" w:cs="Arial"/>
                <w:sz w:val="20"/>
                <w:szCs w:val="20"/>
                <w:lang w:val="en-US"/>
              </w:rPr>
            </w:pPr>
          </w:p>
        </w:tc>
      </w:tr>
      <w:tr w:rsidR="0089110A" w14:paraId="2A472619" w14:textId="77777777">
        <w:trPr>
          <w:trHeight w:val="430"/>
          <w:ins w:id="1756" w:author="Ericsson User" w:date="2022-01-27T10:04:00Z"/>
        </w:trPr>
        <w:tc>
          <w:tcPr>
            <w:tcW w:w="1413" w:type="dxa"/>
          </w:tcPr>
          <w:p w14:paraId="09583ECB" w14:textId="77777777" w:rsidR="0089110A" w:rsidRDefault="0089110A">
            <w:pPr>
              <w:rPr>
                <w:ins w:id="1757" w:author="Ericsson User" w:date="2022-01-27T10:04:00Z"/>
                <w:rFonts w:ascii="Arial" w:hAnsi="Arial" w:cs="Arial"/>
                <w:sz w:val="20"/>
                <w:szCs w:val="20"/>
                <w:lang w:val="en-US"/>
              </w:rPr>
            </w:pPr>
          </w:p>
        </w:tc>
        <w:tc>
          <w:tcPr>
            <w:tcW w:w="3402" w:type="dxa"/>
          </w:tcPr>
          <w:p w14:paraId="196DA646" w14:textId="77777777" w:rsidR="0089110A" w:rsidRDefault="0089110A">
            <w:pPr>
              <w:rPr>
                <w:ins w:id="1758" w:author="Ericsson User" w:date="2022-01-27T10:04:00Z"/>
                <w:rFonts w:ascii="Arial" w:hAnsi="Arial" w:cs="Arial"/>
                <w:sz w:val="20"/>
                <w:szCs w:val="20"/>
                <w:lang w:val="en-US"/>
              </w:rPr>
            </w:pPr>
          </w:p>
        </w:tc>
        <w:tc>
          <w:tcPr>
            <w:tcW w:w="5310" w:type="dxa"/>
          </w:tcPr>
          <w:p w14:paraId="1E908B92" w14:textId="77777777" w:rsidR="0089110A" w:rsidRDefault="0089110A">
            <w:pPr>
              <w:rPr>
                <w:ins w:id="1759" w:author="Ericsson User" w:date="2022-01-27T10:04:00Z"/>
                <w:rFonts w:ascii="Arial" w:hAnsi="Arial" w:cs="Arial"/>
                <w:sz w:val="20"/>
                <w:szCs w:val="20"/>
                <w:lang w:val="en-US"/>
              </w:rPr>
            </w:pPr>
          </w:p>
        </w:tc>
      </w:tr>
      <w:tr w:rsidR="0089110A" w14:paraId="3B85FCFA" w14:textId="77777777">
        <w:trPr>
          <w:trHeight w:val="415"/>
          <w:ins w:id="1760" w:author="Ericsson User" w:date="2022-01-27T10:04:00Z"/>
        </w:trPr>
        <w:tc>
          <w:tcPr>
            <w:tcW w:w="1413" w:type="dxa"/>
          </w:tcPr>
          <w:p w14:paraId="068D608E" w14:textId="77777777" w:rsidR="0089110A" w:rsidRDefault="0089110A">
            <w:pPr>
              <w:rPr>
                <w:ins w:id="1761" w:author="Ericsson User" w:date="2022-01-27T10:04:00Z"/>
                <w:rFonts w:ascii="Arial" w:hAnsi="Arial" w:cs="Arial"/>
                <w:sz w:val="20"/>
                <w:szCs w:val="20"/>
                <w:lang w:val="en-US"/>
              </w:rPr>
            </w:pPr>
          </w:p>
        </w:tc>
        <w:tc>
          <w:tcPr>
            <w:tcW w:w="3402" w:type="dxa"/>
          </w:tcPr>
          <w:p w14:paraId="78BDE865" w14:textId="77777777" w:rsidR="0089110A" w:rsidRDefault="0089110A">
            <w:pPr>
              <w:rPr>
                <w:ins w:id="1762" w:author="Ericsson User" w:date="2022-01-27T10:04:00Z"/>
                <w:rFonts w:ascii="Arial" w:hAnsi="Arial" w:cs="Arial"/>
                <w:sz w:val="20"/>
                <w:szCs w:val="20"/>
                <w:lang w:val="en-US"/>
              </w:rPr>
            </w:pPr>
          </w:p>
        </w:tc>
        <w:tc>
          <w:tcPr>
            <w:tcW w:w="5310" w:type="dxa"/>
          </w:tcPr>
          <w:p w14:paraId="28896F77" w14:textId="77777777" w:rsidR="0089110A" w:rsidRDefault="0089110A">
            <w:pPr>
              <w:rPr>
                <w:ins w:id="1763" w:author="Ericsson User" w:date="2022-01-27T10:04:00Z"/>
                <w:rFonts w:ascii="Arial" w:hAnsi="Arial" w:cs="Arial"/>
                <w:sz w:val="20"/>
                <w:szCs w:val="20"/>
                <w:lang w:val="en-US"/>
              </w:rPr>
            </w:pPr>
          </w:p>
        </w:tc>
      </w:tr>
      <w:tr w:rsidR="0089110A" w14:paraId="5C18084D" w14:textId="77777777">
        <w:trPr>
          <w:trHeight w:val="430"/>
          <w:ins w:id="1764" w:author="Ericsson User" w:date="2022-01-27T10:04:00Z"/>
        </w:trPr>
        <w:tc>
          <w:tcPr>
            <w:tcW w:w="1413" w:type="dxa"/>
          </w:tcPr>
          <w:p w14:paraId="1E46C702" w14:textId="77777777" w:rsidR="0089110A" w:rsidRDefault="0089110A">
            <w:pPr>
              <w:rPr>
                <w:ins w:id="1765" w:author="Ericsson User" w:date="2022-01-27T10:04:00Z"/>
                <w:rFonts w:ascii="Arial" w:hAnsi="Arial" w:cs="Arial"/>
                <w:sz w:val="20"/>
                <w:szCs w:val="20"/>
                <w:lang w:val="en-US"/>
              </w:rPr>
            </w:pPr>
          </w:p>
        </w:tc>
        <w:tc>
          <w:tcPr>
            <w:tcW w:w="3402" w:type="dxa"/>
          </w:tcPr>
          <w:p w14:paraId="1C4D5672" w14:textId="77777777" w:rsidR="0089110A" w:rsidRDefault="0089110A">
            <w:pPr>
              <w:rPr>
                <w:ins w:id="1766" w:author="Ericsson User" w:date="2022-01-27T10:04:00Z"/>
                <w:rFonts w:ascii="Arial" w:hAnsi="Arial" w:cs="Arial"/>
                <w:sz w:val="20"/>
                <w:szCs w:val="20"/>
                <w:lang w:val="en-US"/>
              </w:rPr>
            </w:pPr>
          </w:p>
        </w:tc>
        <w:tc>
          <w:tcPr>
            <w:tcW w:w="5310" w:type="dxa"/>
          </w:tcPr>
          <w:p w14:paraId="5DFA0829" w14:textId="77777777" w:rsidR="0089110A" w:rsidRDefault="0089110A">
            <w:pPr>
              <w:rPr>
                <w:ins w:id="1767" w:author="Ericsson User" w:date="2022-01-27T10:04:00Z"/>
                <w:rFonts w:ascii="Arial" w:hAnsi="Arial" w:cs="Arial"/>
                <w:sz w:val="20"/>
                <w:szCs w:val="20"/>
                <w:lang w:val="en-US"/>
              </w:rPr>
            </w:pPr>
          </w:p>
        </w:tc>
      </w:tr>
      <w:tr w:rsidR="0089110A" w14:paraId="5CA6377E" w14:textId="77777777">
        <w:trPr>
          <w:trHeight w:val="415"/>
          <w:ins w:id="1768" w:author="Ericsson User" w:date="2022-01-27T10:04:00Z"/>
        </w:trPr>
        <w:tc>
          <w:tcPr>
            <w:tcW w:w="1413" w:type="dxa"/>
          </w:tcPr>
          <w:p w14:paraId="21035208" w14:textId="77777777" w:rsidR="0089110A" w:rsidRDefault="0089110A">
            <w:pPr>
              <w:rPr>
                <w:ins w:id="1769" w:author="Ericsson User" w:date="2022-01-27T10:04:00Z"/>
                <w:rFonts w:ascii="Arial" w:hAnsi="Arial" w:cs="Arial"/>
                <w:sz w:val="20"/>
                <w:szCs w:val="20"/>
                <w:lang w:val="en-US"/>
              </w:rPr>
            </w:pPr>
          </w:p>
        </w:tc>
        <w:tc>
          <w:tcPr>
            <w:tcW w:w="3402" w:type="dxa"/>
          </w:tcPr>
          <w:p w14:paraId="176ED181" w14:textId="77777777" w:rsidR="0089110A" w:rsidRDefault="0089110A">
            <w:pPr>
              <w:rPr>
                <w:ins w:id="1770" w:author="Ericsson User" w:date="2022-01-27T10:04:00Z"/>
                <w:rFonts w:ascii="Arial" w:hAnsi="Arial" w:cs="Arial"/>
                <w:sz w:val="20"/>
                <w:szCs w:val="20"/>
                <w:lang w:val="en-US"/>
              </w:rPr>
            </w:pPr>
          </w:p>
        </w:tc>
        <w:tc>
          <w:tcPr>
            <w:tcW w:w="5310" w:type="dxa"/>
          </w:tcPr>
          <w:p w14:paraId="1167F81D" w14:textId="77777777" w:rsidR="0089110A" w:rsidRDefault="0089110A">
            <w:pPr>
              <w:rPr>
                <w:ins w:id="1771" w:author="Ericsson User" w:date="2022-01-27T10:04:00Z"/>
                <w:rFonts w:ascii="Arial" w:hAnsi="Arial" w:cs="Arial"/>
                <w:sz w:val="20"/>
                <w:szCs w:val="20"/>
                <w:lang w:val="en-US"/>
              </w:rPr>
            </w:pPr>
          </w:p>
        </w:tc>
      </w:tr>
    </w:tbl>
    <w:p w14:paraId="6FABB722" w14:textId="77777777" w:rsidR="0089110A" w:rsidRDefault="00E96746">
      <w:pPr>
        <w:pStyle w:val="2"/>
        <w:numPr>
          <w:ilvl w:val="0"/>
          <w:numId w:val="0"/>
        </w:numPr>
        <w:ind w:left="1134" w:hanging="1134"/>
      </w:pPr>
      <w:r>
        <w:t>CHO configuration in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D88BC75" w14:textId="77777777" w:rsidR="0089110A" w:rsidRDefault="00E96746">
      <w:pPr>
        <w:pStyle w:val="Proposal"/>
      </w:pPr>
      <w:bookmarkStart w:id="1772" w:name="_Toc93932714"/>
      <w:bookmarkStart w:id="1773" w:name="_Toc94263971"/>
      <w:r>
        <w:t xml:space="preserve">[low] RAN2 to discuss the need to include in the RLF-Report </w:t>
      </w:r>
      <w:r>
        <w:rPr>
          <w:rFonts w:cs="Arial"/>
        </w:rPr>
        <w:t>the CHO configuration of the cell where RLF is detected</w:t>
      </w:r>
      <w:bookmarkEnd w:id="1772"/>
      <w:bookmarkEnd w:id="1773"/>
    </w:p>
    <w:tbl>
      <w:tblPr>
        <w:tblStyle w:val="afd"/>
        <w:tblW w:w="10125" w:type="dxa"/>
        <w:tblLook w:val="04A0" w:firstRow="1" w:lastRow="0" w:firstColumn="1" w:lastColumn="0" w:noHBand="0" w:noVBand="1"/>
      </w:tblPr>
      <w:tblGrid>
        <w:gridCol w:w="1413"/>
        <w:gridCol w:w="3402"/>
        <w:gridCol w:w="5310"/>
      </w:tblGrid>
      <w:tr w:rsidR="0089110A" w14:paraId="77BA8606" w14:textId="77777777" w:rsidTr="001F082A">
        <w:trPr>
          <w:trHeight w:val="400"/>
          <w:ins w:id="1774" w:author="Ericsson User" w:date="2022-01-27T10:04:00Z"/>
        </w:trPr>
        <w:tc>
          <w:tcPr>
            <w:tcW w:w="1413" w:type="dxa"/>
          </w:tcPr>
          <w:p w14:paraId="21B285F5" w14:textId="77777777" w:rsidR="0089110A" w:rsidRDefault="00E96746">
            <w:pPr>
              <w:rPr>
                <w:ins w:id="1775" w:author="Ericsson User" w:date="2022-01-27T10:04:00Z"/>
                <w:rFonts w:ascii="Arial" w:hAnsi="Arial" w:cs="Arial"/>
                <w:b/>
                <w:bCs/>
                <w:sz w:val="20"/>
                <w:szCs w:val="20"/>
                <w:lang w:val="en-US"/>
              </w:rPr>
            </w:pPr>
            <w:ins w:id="1776"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777" w:author="Ericsson User" w:date="2022-01-27T10:04:00Z"/>
                <w:rFonts w:ascii="Arial" w:hAnsi="Arial" w:cs="Arial"/>
                <w:b/>
                <w:bCs/>
                <w:sz w:val="20"/>
                <w:szCs w:val="20"/>
                <w:lang w:val="en-US"/>
              </w:rPr>
            </w:pPr>
            <w:ins w:id="1778"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779" w:author="Ericsson User" w:date="2022-01-27T10:04:00Z"/>
                <w:rFonts w:ascii="Arial" w:hAnsi="Arial" w:cs="Arial"/>
                <w:b/>
                <w:bCs/>
                <w:sz w:val="20"/>
                <w:szCs w:val="20"/>
                <w:lang w:val="en-US"/>
              </w:rPr>
            </w:pPr>
            <w:ins w:id="1780" w:author="Ericsson User" w:date="2022-01-27T10:04:00Z">
              <w:r>
                <w:rPr>
                  <w:rFonts w:ascii="Arial" w:hAnsi="Arial" w:cs="Arial"/>
                  <w:b/>
                  <w:bCs/>
                  <w:sz w:val="20"/>
                  <w:szCs w:val="20"/>
                  <w:lang w:val="en-US"/>
                </w:rPr>
                <w:t>Rapporteur’s view</w:t>
              </w:r>
            </w:ins>
          </w:p>
        </w:tc>
      </w:tr>
      <w:tr w:rsidR="0089110A" w14:paraId="7B648D12" w14:textId="77777777" w:rsidTr="001F082A">
        <w:trPr>
          <w:trHeight w:val="430"/>
          <w:ins w:id="1781" w:author="Ericsson User" w:date="2022-01-27T10:04:00Z"/>
        </w:trPr>
        <w:tc>
          <w:tcPr>
            <w:tcW w:w="1413" w:type="dxa"/>
          </w:tcPr>
          <w:p w14:paraId="49B498A7" w14:textId="77777777" w:rsidR="0089110A" w:rsidRDefault="00E96746">
            <w:pPr>
              <w:rPr>
                <w:ins w:id="1782" w:author="Ericsson User" w:date="2022-01-27T10:04:00Z"/>
                <w:rFonts w:ascii="Arial" w:hAnsi="Arial" w:cs="Arial"/>
                <w:sz w:val="20"/>
                <w:szCs w:val="20"/>
                <w:lang w:val="en-US"/>
              </w:rPr>
            </w:pPr>
            <w:ins w:id="1783"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784" w:author="Ericsson User" w:date="2022-01-27T10:04:00Z"/>
                <w:rFonts w:ascii="Arial" w:hAnsi="Arial" w:cs="Arial"/>
                <w:sz w:val="20"/>
                <w:szCs w:val="20"/>
                <w:lang w:val="en-US"/>
              </w:rPr>
            </w:pPr>
            <w:ins w:id="1785" w:author="QC" w:date="2022-01-27T17:43:00Z">
              <w:r>
                <w:rPr>
                  <w:rFonts w:ascii="Arial" w:hAnsi="Arial" w:cs="Arial"/>
                  <w:sz w:val="20"/>
                  <w:szCs w:val="20"/>
                  <w:lang w:val="en-US"/>
                </w:rPr>
                <w:t xml:space="preserve">UE clears the CHO configuration after </w:t>
              </w:r>
              <w:proofErr w:type="spellStart"/>
              <w:r>
                <w:rPr>
                  <w:rFonts w:ascii="Arial" w:hAnsi="Arial" w:cs="Arial"/>
                  <w:sz w:val="20"/>
                  <w:szCs w:val="20"/>
                  <w:lang w:val="en-US"/>
                </w:rPr>
                <w:t>successfulCompletion</w:t>
              </w:r>
              <w:proofErr w:type="spellEnd"/>
              <w:r>
                <w:rPr>
                  <w:rFonts w:ascii="Arial" w:hAnsi="Arial" w:cs="Arial"/>
                  <w:sz w:val="20"/>
                  <w:szCs w:val="20"/>
                  <w:lang w:val="en-US"/>
                </w:rPr>
                <w:t xml:space="preserve"> of CHO. Therefore, UE cannot report CHO </w:t>
              </w:r>
            </w:ins>
            <w:ins w:id="1786"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787" w:author="Ericsson User" w:date="2022-01-27T10:04:00Z"/>
                <w:rFonts w:ascii="Arial" w:hAnsi="Arial" w:cs="Arial"/>
                <w:sz w:val="20"/>
                <w:szCs w:val="20"/>
                <w:lang w:val="en-US"/>
              </w:rPr>
            </w:pPr>
          </w:p>
        </w:tc>
      </w:tr>
      <w:tr w:rsidR="001F082A" w14:paraId="39081810" w14:textId="77777777" w:rsidTr="001F082A">
        <w:trPr>
          <w:trHeight w:val="415"/>
          <w:ins w:id="1788" w:author="Ericsson User" w:date="2022-01-27T10:04:00Z"/>
        </w:trPr>
        <w:tc>
          <w:tcPr>
            <w:tcW w:w="1413" w:type="dxa"/>
          </w:tcPr>
          <w:p w14:paraId="5B84D4BD" w14:textId="78149E56" w:rsidR="001F082A" w:rsidRDefault="001F082A" w:rsidP="001F082A">
            <w:pPr>
              <w:rPr>
                <w:ins w:id="1789" w:author="Ericsson User" w:date="2022-01-27T10:04:00Z"/>
                <w:rFonts w:ascii="Arial" w:hAnsi="Arial" w:cs="Arial"/>
                <w:sz w:val="20"/>
                <w:szCs w:val="20"/>
                <w:lang w:val="en-US"/>
              </w:rPr>
            </w:pPr>
            <w:ins w:id="1790" w:author="Nokia" w:date="2022-01-28T07:56:00Z">
              <w:r>
                <w:rPr>
                  <w:rFonts w:ascii="Arial" w:hAnsi="Arial" w:cs="Arial"/>
                  <w:sz w:val="20"/>
                  <w:szCs w:val="20"/>
                  <w:lang w:val="en-US"/>
                </w:rPr>
                <w:t>Nokia</w:t>
              </w:r>
            </w:ins>
          </w:p>
        </w:tc>
        <w:tc>
          <w:tcPr>
            <w:tcW w:w="3402" w:type="dxa"/>
          </w:tcPr>
          <w:p w14:paraId="11E23167" w14:textId="4A0B4B51" w:rsidR="001F082A" w:rsidRDefault="001F082A" w:rsidP="001F082A">
            <w:pPr>
              <w:rPr>
                <w:ins w:id="1791" w:author="Ericsson User" w:date="2022-01-27T10:04:00Z"/>
                <w:rFonts w:ascii="Arial" w:hAnsi="Arial" w:cs="Arial"/>
                <w:sz w:val="20"/>
                <w:szCs w:val="20"/>
                <w:lang w:val="en-US"/>
              </w:rPr>
            </w:pPr>
            <w:ins w:id="1792" w:author="Nokia" w:date="2022-01-28T07:56:00Z">
              <w:r>
                <w:rPr>
                  <w:rFonts w:ascii="Arial" w:hAnsi="Arial" w:cs="Arial"/>
                  <w:sz w:val="20"/>
                  <w:szCs w:val="20"/>
                  <w:lang w:val="en-US"/>
                </w:rPr>
                <w:t>We fail to understand the issue</w:t>
              </w:r>
            </w:ins>
          </w:p>
        </w:tc>
        <w:tc>
          <w:tcPr>
            <w:tcW w:w="5310" w:type="dxa"/>
          </w:tcPr>
          <w:p w14:paraId="2D8DEE9F" w14:textId="460EBD83" w:rsidR="001F082A" w:rsidRDefault="00EE5917" w:rsidP="001F082A">
            <w:pPr>
              <w:rPr>
                <w:ins w:id="1793" w:author="Ericsson User" w:date="2022-01-27T10:04:00Z"/>
                <w:rFonts w:ascii="Arial" w:hAnsi="Arial" w:cs="Arial"/>
                <w:sz w:val="20"/>
                <w:szCs w:val="20"/>
                <w:lang w:val="en-US"/>
              </w:rPr>
            </w:pPr>
            <w:ins w:id="1794" w:author="Ericsson User" w:date="2022-01-28T10:42:00Z">
              <w:r>
                <w:rPr>
                  <w:rFonts w:ascii="Arial" w:hAnsi="Arial" w:cs="Arial"/>
                  <w:sz w:val="20"/>
                  <w:szCs w:val="20"/>
                  <w:lang w:val="en-US"/>
                </w:rPr>
                <w:t xml:space="preserve">As indicated in the explanation, rapporteur also failed to follow the proposal of the proponent but this proposal has been kept here to avoid any late comments. But this </w:t>
              </w:r>
            </w:ins>
            <w:ins w:id="1795" w:author="Ericsson User" w:date="2022-01-28T10:43:00Z">
              <w:r>
                <w:rPr>
                  <w:rFonts w:ascii="Arial" w:hAnsi="Arial" w:cs="Arial"/>
                  <w:sz w:val="20"/>
                  <w:szCs w:val="20"/>
                  <w:lang w:val="en-US"/>
                </w:rPr>
                <w:t>would be a low priority topic.</w:t>
              </w:r>
            </w:ins>
          </w:p>
        </w:tc>
      </w:tr>
      <w:tr w:rsidR="001F082A" w14:paraId="29CAC69A" w14:textId="77777777" w:rsidTr="001F082A">
        <w:trPr>
          <w:trHeight w:val="430"/>
          <w:ins w:id="1796" w:author="Ericsson User" w:date="2022-01-27T10:04:00Z"/>
        </w:trPr>
        <w:tc>
          <w:tcPr>
            <w:tcW w:w="1413" w:type="dxa"/>
          </w:tcPr>
          <w:p w14:paraId="068FF08A" w14:textId="77777777" w:rsidR="001F082A" w:rsidRDefault="001F082A" w:rsidP="001F082A">
            <w:pPr>
              <w:rPr>
                <w:ins w:id="1797" w:author="Ericsson User" w:date="2022-01-27T10:04:00Z"/>
                <w:rFonts w:ascii="Arial" w:hAnsi="Arial" w:cs="Arial"/>
                <w:sz w:val="20"/>
                <w:szCs w:val="20"/>
                <w:lang w:val="en-US"/>
              </w:rPr>
            </w:pPr>
          </w:p>
        </w:tc>
        <w:tc>
          <w:tcPr>
            <w:tcW w:w="3402" w:type="dxa"/>
          </w:tcPr>
          <w:p w14:paraId="5B0B7FA0" w14:textId="77777777" w:rsidR="001F082A" w:rsidRDefault="001F082A" w:rsidP="001F082A">
            <w:pPr>
              <w:rPr>
                <w:ins w:id="1798" w:author="Ericsson User" w:date="2022-01-27T10:04:00Z"/>
                <w:rFonts w:ascii="Arial" w:hAnsi="Arial" w:cs="Arial"/>
                <w:sz w:val="20"/>
                <w:szCs w:val="20"/>
                <w:lang w:val="en-US"/>
              </w:rPr>
            </w:pPr>
          </w:p>
        </w:tc>
        <w:tc>
          <w:tcPr>
            <w:tcW w:w="5310" w:type="dxa"/>
          </w:tcPr>
          <w:p w14:paraId="632BFE61" w14:textId="77777777" w:rsidR="001F082A" w:rsidRDefault="001F082A" w:rsidP="001F082A">
            <w:pPr>
              <w:rPr>
                <w:ins w:id="1799" w:author="Ericsson User" w:date="2022-01-27T10:04:00Z"/>
                <w:rFonts w:ascii="Arial" w:hAnsi="Arial" w:cs="Arial"/>
                <w:sz w:val="20"/>
                <w:szCs w:val="20"/>
                <w:lang w:val="en-US"/>
              </w:rPr>
            </w:pPr>
          </w:p>
        </w:tc>
      </w:tr>
      <w:tr w:rsidR="001F082A" w14:paraId="08DADB6A" w14:textId="77777777" w:rsidTr="001F082A">
        <w:trPr>
          <w:trHeight w:val="415"/>
          <w:ins w:id="1800" w:author="Ericsson User" w:date="2022-01-27T10:04:00Z"/>
        </w:trPr>
        <w:tc>
          <w:tcPr>
            <w:tcW w:w="1413" w:type="dxa"/>
          </w:tcPr>
          <w:p w14:paraId="6331C2FB" w14:textId="77777777" w:rsidR="001F082A" w:rsidRDefault="001F082A" w:rsidP="001F082A">
            <w:pPr>
              <w:rPr>
                <w:ins w:id="1801" w:author="Ericsson User" w:date="2022-01-27T10:04:00Z"/>
                <w:rFonts w:ascii="Arial" w:hAnsi="Arial" w:cs="Arial"/>
                <w:sz w:val="20"/>
                <w:szCs w:val="20"/>
                <w:lang w:val="en-US"/>
              </w:rPr>
            </w:pPr>
          </w:p>
        </w:tc>
        <w:tc>
          <w:tcPr>
            <w:tcW w:w="3402" w:type="dxa"/>
          </w:tcPr>
          <w:p w14:paraId="07120A81" w14:textId="77777777" w:rsidR="001F082A" w:rsidRDefault="001F082A" w:rsidP="001F082A">
            <w:pPr>
              <w:rPr>
                <w:ins w:id="1802" w:author="Ericsson User" w:date="2022-01-27T10:04:00Z"/>
                <w:rFonts w:ascii="Arial" w:hAnsi="Arial" w:cs="Arial"/>
                <w:sz w:val="20"/>
                <w:szCs w:val="20"/>
                <w:lang w:val="en-US"/>
              </w:rPr>
            </w:pPr>
          </w:p>
        </w:tc>
        <w:tc>
          <w:tcPr>
            <w:tcW w:w="5310" w:type="dxa"/>
          </w:tcPr>
          <w:p w14:paraId="5A2998E1" w14:textId="77777777" w:rsidR="001F082A" w:rsidRDefault="001F082A" w:rsidP="001F082A">
            <w:pPr>
              <w:rPr>
                <w:ins w:id="1803" w:author="Ericsson User" w:date="2022-01-27T10:04:00Z"/>
                <w:rFonts w:ascii="Arial" w:hAnsi="Arial" w:cs="Arial"/>
                <w:sz w:val="20"/>
                <w:szCs w:val="20"/>
                <w:lang w:val="en-US"/>
              </w:rPr>
            </w:pPr>
          </w:p>
        </w:tc>
      </w:tr>
      <w:tr w:rsidR="001F082A" w14:paraId="6815A658" w14:textId="77777777" w:rsidTr="001F082A">
        <w:trPr>
          <w:trHeight w:val="430"/>
          <w:ins w:id="1804" w:author="Ericsson User" w:date="2022-01-27T10:04:00Z"/>
        </w:trPr>
        <w:tc>
          <w:tcPr>
            <w:tcW w:w="1413" w:type="dxa"/>
          </w:tcPr>
          <w:p w14:paraId="4F2025A8" w14:textId="77777777" w:rsidR="001F082A" w:rsidRDefault="001F082A" w:rsidP="001F082A">
            <w:pPr>
              <w:rPr>
                <w:ins w:id="1805" w:author="Ericsson User" w:date="2022-01-27T10:04:00Z"/>
                <w:rFonts w:ascii="Arial" w:hAnsi="Arial" w:cs="Arial"/>
                <w:sz w:val="20"/>
                <w:szCs w:val="20"/>
                <w:lang w:val="en-US"/>
              </w:rPr>
            </w:pPr>
          </w:p>
        </w:tc>
        <w:tc>
          <w:tcPr>
            <w:tcW w:w="3402" w:type="dxa"/>
          </w:tcPr>
          <w:p w14:paraId="1F51880F" w14:textId="77777777" w:rsidR="001F082A" w:rsidRDefault="001F082A" w:rsidP="001F082A">
            <w:pPr>
              <w:rPr>
                <w:ins w:id="1806" w:author="Ericsson User" w:date="2022-01-27T10:04:00Z"/>
                <w:rFonts w:ascii="Arial" w:hAnsi="Arial" w:cs="Arial"/>
                <w:sz w:val="20"/>
                <w:szCs w:val="20"/>
                <w:lang w:val="en-US"/>
              </w:rPr>
            </w:pPr>
          </w:p>
        </w:tc>
        <w:tc>
          <w:tcPr>
            <w:tcW w:w="5310" w:type="dxa"/>
          </w:tcPr>
          <w:p w14:paraId="15DD5BC1" w14:textId="77777777" w:rsidR="001F082A" w:rsidRDefault="001F082A" w:rsidP="001F082A">
            <w:pPr>
              <w:rPr>
                <w:ins w:id="1807" w:author="Ericsson User" w:date="2022-01-27T10:04:00Z"/>
                <w:rFonts w:ascii="Arial" w:hAnsi="Arial" w:cs="Arial"/>
                <w:sz w:val="20"/>
                <w:szCs w:val="20"/>
                <w:lang w:val="en-US"/>
              </w:rPr>
            </w:pPr>
          </w:p>
        </w:tc>
      </w:tr>
      <w:tr w:rsidR="001F082A" w14:paraId="408A0E63" w14:textId="77777777" w:rsidTr="001F082A">
        <w:trPr>
          <w:trHeight w:val="415"/>
          <w:ins w:id="1808" w:author="Ericsson User" w:date="2022-01-27T10:04:00Z"/>
        </w:trPr>
        <w:tc>
          <w:tcPr>
            <w:tcW w:w="1413" w:type="dxa"/>
          </w:tcPr>
          <w:p w14:paraId="219B76C1" w14:textId="77777777" w:rsidR="001F082A" w:rsidRDefault="001F082A" w:rsidP="001F082A">
            <w:pPr>
              <w:rPr>
                <w:ins w:id="1809" w:author="Ericsson User" w:date="2022-01-27T10:04:00Z"/>
                <w:rFonts w:ascii="Arial" w:hAnsi="Arial" w:cs="Arial"/>
                <w:sz w:val="20"/>
                <w:szCs w:val="20"/>
                <w:lang w:val="en-US"/>
              </w:rPr>
            </w:pPr>
          </w:p>
        </w:tc>
        <w:tc>
          <w:tcPr>
            <w:tcW w:w="3402" w:type="dxa"/>
          </w:tcPr>
          <w:p w14:paraId="64279C75" w14:textId="77777777" w:rsidR="001F082A" w:rsidRDefault="001F082A" w:rsidP="001F082A">
            <w:pPr>
              <w:rPr>
                <w:ins w:id="1810" w:author="Ericsson User" w:date="2022-01-27T10:04:00Z"/>
                <w:rFonts w:ascii="Arial" w:hAnsi="Arial" w:cs="Arial"/>
                <w:sz w:val="20"/>
                <w:szCs w:val="20"/>
                <w:lang w:val="en-US"/>
              </w:rPr>
            </w:pPr>
          </w:p>
        </w:tc>
        <w:tc>
          <w:tcPr>
            <w:tcW w:w="5310" w:type="dxa"/>
          </w:tcPr>
          <w:p w14:paraId="5EAA263E" w14:textId="77777777" w:rsidR="001F082A" w:rsidRDefault="001F082A" w:rsidP="001F082A">
            <w:pPr>
              <w:rPr>
                <w:ins w:id="1811" w:author="Ericsson User" w:date="2022-01-27T10:04:00Z"/>
                <w:rFonts w:ascii="Arial" w:hAnsi="Arial" w:cs="Arial"/>
                <w:sz w:val="20"/>
                <w:szCs w:val="20"/>
                <w:lang w:val="en-US"/>
              </w:rPr>
            </w:pPr>
          </w:p>
        </w:tc>
      </w:tr>
    </w:tbl>
    <w:p w14:paraId="0B56BB18" w14:textId="77777777" w:rsidR="0089110A" w:rsidRDefault="00E96746">
      <w:pPr>
        <w:pStyle w:val="2"/>
        <w:numPr>
          <w:ilvl w:val="0"/>
          <w:numId w:val="0"/>
        </w:numPr>
        <w:ind w:left="1134" w:hanging="1134"/>
      </w:pPr>
      <w:r>
        <w:t>DAPS fallback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fallback.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Pr>
          <w:rFonts w:ascii="Arial" w:hAnsi="Arial" w:cs="Arial"/>
          <w:i/>
          <w:iCs/>
        </w:rPr>
        <w:t>true</w:t>
      </w:r>
      <w:r>
        <w:rPr>
          <w:rFonts w:ascii="Arial" w:hAnsi="Arial" w:cs="Arial"/>
        </w:rPr>
        <w:t xml:space="preserve">. If the UE has not set </w:t>
      </w:r>
      <w:proofErr w:type="spellStart"/>
      <w:r>
        <w:rPr>
          <w:rFonts w:eastAsia="等线"/>
          <w:i/>
          <w:iCs/>
        </w:rPr>
        <w:t>rlfInSource</w:t>
      </w:r>
      <w:proofErr w:type="spellEnd"/>
      <w:r>
        <w:rPr>
          <w:rFonts w:eastAsia="等线"/>
          <w:i/>
          <w:iCs/>
        </w:rPr>
        <w:t>-DAPS</w:t>
      </w:r>
      <w:r>
        <w:rPr>
          <w:rFonts w:ascii="Arial" w:hAnsi="Arial" w:cs="Arial"/>
        </w:rPr>
        <w:t xml:space="preserve"> to </w:t>
      </w:r>
      <w:r>
        <w:rPr>
          <w:rFonts w:ascii="Arial" w:hAnsi="Arial" w:cs="Arial"/>
          <w:i/>
          <w:iCs/>
        </w:rPr>
        <w:t>true</w:t>
      </w:r>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E5BCB40" w14:textId="77777777" w:rsidR="0089110A" w:rsidRDefault="00E96746">
      <w:pPr>
        <w:pStyle w:val="Proposal"/>
      </w:pPr>
      <w:bookmarkStart w:id="1812" w:name="_Toc93932715"/>
      <w:bookmarkStart w:id="1813" w:name="_Toc94263972"/>
      <w:r>
        <w:t>[low] RAN2 to discuss the need to refine the information in the RLF-report for the scenario of DAPS fallback, e.g.:</w:t>
      </w:r>
      <w:bookmarkEnd w:id="1812"/>
      <w:bookmarkEnd w:id="1813"/>
    </w:p>
    <w:p w14:paraId="32913BA1" w14:textId="77777777" w:rsidR="0089110A" w:rsidRDefault="00E96746">
      <w:pPr>
        <w:pStyle w:val="Proposal"/>
        <w:numPr>
          <w:ilvl w:val="1"/>
          <w:numId w:val="11"/>
        </w:numPr>
      </w:pPr>
      <w:bookmarkStart w:id="1814" w:name="_Toc93932716"/>
      <w:bookmarkStart w:id="1815" w:name="_Toc94263973"/>
      <w:r>
        <w:t xml:space="preserve">Redefine the </w:t>
      </w:r>
      <w:proofErr w:type="spellStart"/>
      <w:r>
        <w:t>reestablishmentCellId</w:t>
      </w:r>
      <w:proofErr w:type="spellEnd"/>
      <w:r>
        <w:t xml:space="preserve"> to support the fallback cell information</w:t>
      </w:r>
      <w:bookmarkEnd w:id="1814"/>
      <w:bookmarkEnd w:id="1815"/>
    </w:p>
    <w:p w14:paraId="08A9601D" w14:textId="77777777" w:rsidR="0089110A" w:rsidRDefault="00E96746">
      <w:pPr>
        <w:pStyle w:val="Proposal"/>
        <w:numPr>
          <w:ilvl w:val="1"/>
          <w:numId w:val="11"/>
        </w:numPr>
      </w:pPr>
      <w:bookmarkStart w:id="1816" w:name="_Toc93932717"/>
      <w:bookmarkStart w:id="1817" w:name="_Toc94263974"/>
      <w:r>
        <w:t xml:space="preserve">Introduce a new IE, e.g., </w:t>
      </w:r>
      <w:proofErr w:type="spellStart"/>
      <w:r>
        <w:t>fallbackIndicator</w:t>
      </w:r>
      <w:proofErr w:type="spellEnd"/>
      <w:r>
        <w:t xml:space="preserve"> to indicate the successful fallback information</w:t>
      </w:r>
      <w:bookmarkEnd w:id="1816"/>
      <w:bookmarkEnd w:id="1817"/>
    </w:p>
    <w:p w14:paraId="64D8FD18" w14:textId="77777777" w:rsidR="0089110A" w:rsidRDefault="00E96746">
      <w:pPr>
        <w:pStyle w:val="Proposal"/>
        <w:numPr>
          <w:ilvl w:val="1"/>
          <w:numId w:val="11"/>
        </w:numPr>
      </w:pPr>
      <w:bookmarkStart w:id="1818" w:name="_Toc93932718"/>
      <w:bookmarkStart w:id="1819" w:name="_Toc94263975"/>
      <w:r>
        <w:t>No changes are made as this information can be derived implicitly</w:t>
      </w:r>
      <w:bookmarkEnd w:id="1818"/>
      <w:bookmarkEnd w:id="1819"/>
    </w:p>
    <w:p w14:paraId="73726346" w14:textId="77777777" w:rsidR="0089110A" w:rsidRDefault="0089110A">
      <w:pPr>
        <w:pStyle w:val="a6"/>
      </w:pPr>
    </w:p>
    <w:tbl>
      <w:tblPr>
        <w:tblStyle w:val="afd"/>
        <w:tblW w:w="10125" w:type="dxa"/>
        <w:tblLook w:val="04A0" w:firstRow="1" w:lastRow="0" w:firstColumn="1" w:lastColumn="0" w:noHBand="0" w:noVBand="1"/>
      </w:tblPr>
      <w:tblGrid>
        <w:gridCol w:w="1413"/>
        <w:gridCol w:w="3402"/>
        <w:gridCol w:w="5310"/>
      </w:tblGrid>
      <w:tr w:rsidR="0089110A" w14:paraId="1DE4A858" w14:textId="77777777">
        <w:trPr>
          <w:trHeight w:val="400"/>
          <w:ins w:id="1820" w:author="Ericsson User" w:date="2022-01-27T10:04:00Z"/>
        </w:trPr>
        <w:tc>
          <w:tcPr>
            <w:tcW w:w="1413" w:type="dxa"/>
          </w:tcPr>
          <w:p w14:paraId="0657614E" w14:textId="77777777" w:rsidR="0089110A" w:rsidRDefault="00E96746">
            <w:pPr>
              <w:rPr>
                <w:ins w:id="1821" w:author="Ericsson User" w:date="2022-01-27T10:04:00Z"/>
                <w:rFonts w:ascii="Arial" w:hAnsi="Arial" w:cs="Arial"/>
                <w:b/>
                <w:bCs/>
                <w:sz w:val="20"/>
                <w:szCs w:val="20"/>
                <w:lang w:val="en-US"/>
              </w:rPr>
            </w:pPr>
            <w:ins w:id="1822"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823" w:author="Ericsson User" w:date="2022-01-27T10:04:00Z"/>
                <w:rFonts w:ascii="Arial" w:hAnsi="Arial" w:cs="Arial"/>
                <w:b/>
                <w:bCs/>
                <w:sz w:val="20"/>
                <w:szCs w:val="20"/>
                <w:lang w:val="en-US"/>
              </w:rPr>
            </w:pPr>
            <w:ins w:id="1824"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825" w:author="Ericsson User" w:date="2022-01-27T10:04:00Z"/>
                <w:rFonts w:ascii="Arial" w:hAnsi="Arial" w:cs="Arial"/>
                <w:b/>
                <w:bCs/>
                <w:sz w:val="20"/>
                <w:szCs w:val="20"/>
                <w:lang w:val="en-US"/>
              </w:rPr>
            </w:pPr>
            <w:ins w:id="1826" w:author="Ericsson User" w:date="2022-01-27T10:04:00Z">
              <w:r>
                <w:rPr>
                  <w:rFonts w:ascii="Arial" w:hAnsi="Arial" w:cs="Arial"/>
                  <w:b/>
                  <w:bCs/>
                  <w:sz w:val="20"/>
                  <w:szCs w:val="20"/>
                  <w:lang w:val="en-US"/>
                </w:rPr>
                <w:t>Rapporteur’s view</w:t>
              </w:r>
            </w:ins>
          </w:p>
        </w:tc>
      </w:tr>
      <w:tr w:rsidR="0089110A" w14:paraId="77AF86F7" w14:textId="77777777">
        <w:trPr>
          <w:trHeight w:val="430"/>
          <w:ins w:id="1827" w:author="Ericsson User" w:date="2022-01-27T10:04:00Z"/>
        </w:trPr>
        <w:tc>
          <w:tcPr>
            <w:tcW w:w="1413" w:type="dxa"/>
          </w:tcPr>
          <w:p w14:paraId="681AF808" w14:textId="77777777" w:rsidR="0089110A" w:rsidRDefault="0089110A">
            <w:pPr>
              <w:rPr>
                <w:ins w:id="1828" w:author="Ericsson User" w:date="2022-01-27T10:04:00Z"/>
                <w:rFonts w:ascii="Arial" w:hAnsi="Arial" w:cs="Arial"/>
                <w:sz w:val="20"/>
                <w:szCs w:val="20"/>
                <w:lang w:val="en-US"/>
              </w:rPr>
            </w:pPr>
          </w:p>
        </w:tc>
        <w:tc>
          <w:tcPr>
            <w:tcW w:w="3402" w:type="dxa"/>
          </w:tcPr>
          <w:p w14:paraId="6DAA305B" w14:textId="77777777" w:rsidR="0089110A" w:rsidRDefault="0089110A">
            <w:pPr>
              <w:rPr>
                <w:ins w:id="1829" w:author="Ericsson User" w:date="2022-01-27T10:04:00Z"/>
                <w:rFonts w:ascii="Arial" w:hAnsi="Arial" w:cs="Arial"/>
                <w:sz w:val="20"/>
                <w:szCs w:val="20"/>
                <w:lang w:val="en-US"/>
              </w:rPr>
            </w:pPr>
          </w:p>
        </w:tc>
        <w:tc>
          <w:tcPr>
            <w:tcW w:w="5310" w:type="dxa"/>
          </w:tcPr>
          <w:p w14:paraId="350E1104" w14:textId="77777777" w:rsidR="0089110A" w:rsidRDefault="0089110A">
            <w:pPr>
              <w:rPr>
                <w:ins w:id="1830" w:author="Ericsson User" w:date="2022-01-27T10:04:00Z"/>
                <w:rFonts w:ascii="Arial" w:hAnsi="Arial" w:cs="Arial"/>
                <w:sz w:val="20"/>
                <w:szCs w:val="20"/>
                <w:lang w:val="en-US"/>
              </w:rPr>
            </w:pPr>
          </w:p>
        </w:tc>
      </w:tr>
      <w:tr w:rsidR="0089110A" w14:paraId="76B7FE5B" w14:textId="77777777">
        <w:trPr>
          <w:trHeight w:val="415"/>
          <w:ins w:id="1831" w:author="Ericsson User" w:date="2022-01-27T10:04:00Z"/>
        </w:trPr>
        <w:tc>
          <w:tcPr>
            <w:tcW w:w="1413" w:type="dxa"/>
          </w:tcPr>
          <w:p w14:paraId="23D99AA2" w14:textId="77777777" w:rsidR="0089110A" w:rsidRDefault="0089110A">
            <w:pPr>
              <w:rPr>
                <w:ins w:id="1832" w:author="Ericsson User" w:date="2022-01-27T10:04:00Z"/>
                <w:rFonts w:ascii="Arial" w:hAnsi="Arial" w:cs="Arial"/>
                <w:sz w:val="20"/>
                <w:szCs w:val="20"/>
                <w:lang w:val="en-US"/>
              </w:rPr>
            </w:pPr>
          </w:p>
        </w:tc>
        <w:tc>
          <w:tcPr>
            <w:tcW w:w="3402" w:type="dxa"/>
          </w:tcPr>
          <w:p w14:paraId="6E0DF7B7" w14:textId="77777777" w:rsidR="0089110A" w:rsidRDefault="0089110A">
            <w:pPr>
              <w:rPr>
                <w:ins w:id="1833" w:author="Ericsson User" w:date="2022-01-27T10:04:00Z"/>
                <w:rFonts w:ascii="Arial" w:hAnsi="Arial" w:cs="Arial"/>
                <w:sz w:val="20"/>
                <w:szCs w:val="20"/>
                <w:lang w:val="en-US"/>
              </w:rPr>
            </w:pPr>
          </w:p>
        </w:tc>
        <w:tc>
          <w:tcPr>
            <w:tcW w:w="5310" w:type="dxa"/>
          </w:tcPr>
          <w:p w14:paraId="28E51088" w14:textId="77777777" w:rsidR="0089110A" w:rsidRDefault="0089110A">
            <w:pPr>
              <w:rPr>
                <w:ins w:id="1834" w:author="Ericsson User" w:date="2022-01-27T10:04:00Z"/>
                <w:rFonts w:ascii="Arial" w:hAnsi="Arial" w:cs="Arial"/>
                <w:sz w:val="20"/>
                <w:szCs w:val="20"/>
                <w:lang w:val="en-US"/>
              </w:rPr>
            </w:pPr>
          </w:p>
        </w:tc>
      </w:tr>
      <w:tr w:rsidR="0089110A" w14:paraId="70F7F698" w14:textId="77777777">
        <w:trPr>
          <w:trHeight w:val="430"/>
          <w:ins w:id="1835" w:author="Ericsson User" w:date="2022-01-27T10:04:00Z"/>
        </w:trPr>
        <w:tc>
          <w:tcPr>
            <w:tcW w:w="1413" w:type="dxa"/>
          </w:tcPr>
          <w:p w14:paraId="0BA5D7CE" w14:textId="77777777" w:rsidR="0089110A" w:rsidRDefault="0089110A">
            <w:pPr>
              <w:rPr>
                <w:ins w:id="1836" w:author="Ericsson User" w:date="2022-01-27T10:04:00Z"/>
                <w:rFonts w:ascii="Arial" w:hAnsi="Arial" w:cs="Arial"/>
                <w:sz w:val="20"/>
                <w:szCs w:val="20"/>
                <w:lang w:val="en-US"/>
              </w:rPr>
            </w:pPr>
          </w:p>
        </w:tc>
        <w:tc>
          <w:tcPr>
            <w:tcW w:w="3402" w:type="dxa"/>
          </w:tcPr>
          <w:p w14:paraId="7454BF4B" w14:textId="77777777" w:rsidR="0089110A" w:rsidRDefault="0089110A">
            <w:pPr>
              <w:rPr>
                <w:ins w:id="1837" w:author="Ericsson User" w:date="2022-01-27T10:04:00Z"/>
                <w:rFonts w:ascii="Arial" w:hAnsi="Arial" w:cs="Arial"/>
                <w:sz w:val="20"/>
                <w:szCs w:val="20"/>
                <w:lang w:val="en-US"/>
              </w:rPr>
            </w:pPr>
          </w:p>
        </w:tc>
        <w:tc>
          <w:tcPr>
            <w:tcW w:w="5310" w:type="dxa"/>
          </w:tcPr>
          <w:p w14:paraId="723B88B2" w14:textId="77777777" w:rsidR="0089110A" w:rsidRDefault="0089110A">
            <w:pPr>
              <w:rPr>
                <w:ins w:id="1838" w:author="Ericsson User" w:date="2022-01-27T10:04:00Z"/>
                <w:rFonts w:ascii="Arial" w:hAnsi="Arial" w:cs="Arial"/>
                <w:sz w:val="20"/>
                <w:szCs w:val="20"/>
                <w:lang w:val="en-US"/>
              </w:rPr>
            </w:pPr>
          </w:p>
        </w:tc>
      </w:tr>
      <w:tr w:rsidR="0089110A" w14:paraId="01C462D5" w14:textId="77777777">
        <w:trPr>
          <w:trHeight w:val="415"/>
          <w:ins w:id="1839" w:author="Ericsson User" w:date="2022-01-27T10:04:00Z"/>
        </w:trPr>
        <w:tc>
          <w:tcPr>
            <w:tcW w:w="1413" w:type="dxa"/>
          </w:tcPr>
          <w:p w14:paraId="73BC0EA4" w14:textId="77777777" w:rsidR="0089110A" w:rsidRDefault="0089110A">
            <w:pPr>
              <w:rPr>
                <w:ins w:id="1840" w:author="Ericsson User" w:date="2022-01-27T10:04:00Z"/>
                <w:rFonts w:ascii="Arial" w:hAnsi="Arial" w:cs="Arial"/>
                <w:sz w:val="20"/>
                <w:szCs w:val="20"/>
                <w:lang w:val="en-US"/>
              </w:rPr>
            </w:pPr>
          </w:p>
        </w:tc>
        <w:tc>
          <w:tcPr>
            <w:tcW w:w="3402" w:type="dxa"/>
          </w:tcPr>
          <w:p w14:paraId="108A994D" w14:textId="77777777" w:rsidR="0089110A" w:rsidRDefault="0089110A">
            <w:pPr>
              <w:rPr>
                <w:ins w:id="1841" w:author="Ericsson User" w:date="2022-01-27T10:04:00Z"/>
                <w:rFonts w:ascii="Arial" w:hAnsi="Arial" w:cs="Arial"/>
                <w:sz w:val="20"/>
                <w:szCs w:val="20"/>
                <w:lang w:val="en-US"/>
              </w:rPr>
            </w:pPr>
          </w:p>
        </w:tc>
        <w:tc>
          <w:tcPr>
            <w:tcW w:w="5310" w:type="dxa"/>
          </w:tcPr>
          <w:p w14:paraId="3027CBDB" w14:textId="77777777" w:rsidR="0089110A" w:rsidRDefault="0089110A">
            <w:pPr>
              <w:rPr>
                <w:ins w:id="1842" w:author="Ericsson User" w:date="2022-01-27T10:04:00Z"/>
                <w:rFonts w:ascii="Arial" w:hAnsi="Arial" w:cs="Arial"/>
                <w:sz w:val="20"/>
                <w:szCs w:val="20"/>
                <w:lang w:val="en-US"/>
              </w:rPr>
            </w:pPr>
          </w:p>
        </w:tc>
      </w:tr>
      <w:tr w:rsidR="0089110A" w14:paraId="0E3BB601" w14:textId="77777777">
        <w:trPr>
          <w:trHeight w:val="430"/>
          <w:ins w:id="1843" w:author="Ericsson User" w:date="2022-01-27T10:04:00Z"/>
        </w:trPr>
        <w:tc>
          <w:tcPr>
            <w:tcW w:w="1413" w:type="dxa"/>
          </w:tcPr>
          <w:p w14:paraId="661049C9" w14:textId="77777777" w:rsidR="0089110A" w:rsidRDefault="0089110A">
            <w:pPr>
              <w:rPr>
                <w:ins w:id="1844" w:author="Ericsson User" w:date="2022-01-27T10:04:00Z"/>
                <w:rFonts w:ascii="Arial" w:hAnsi="Arial" w:cs="Arial"/>
                <w:sz w:val="20"/>
                <w:szCs w:val="20"/>
                <w:lang w:val="en-US"/>
              </w:rPr>
            </w:pPr>
          </w:p>
        </w:tc>
        <w:tc>
          <w:tcPr>
            <w:tcW w:w="3402" w:type="dxa"/>
          </w:tcPr>
          <w:p w14:paraId="19EB9E02" w14:textId="77777777" w:rsidR="0089110A" w:rsidRDefault="0089110A">
            <w:pPr>
              <w:rPr>
                <w:ins w:id="1845" w:author="Ericsson User" w:date="2022-01-27T10:04:00Z"/>
                <w:rFonts w:ascii="Arial" w:hAnsi="Arial" w:cs="Arial"/>
                <w:sz w:val="20"/>
                <w:szCs w:val="20"/>
                <w:lang w:val="en-US"/>
              </w:rPr>
            </w:pPr>
          </w:p>
        </w:tc>
        <w:tc>
          <w:tcPr>
            <w:tcW w:w="5310" w:type="dxa"/>
          </w:tcPr>
          <w:p w14:paraId="7F19721D" w14:textId="77777777" w:rsidR="0089110A" w:rsidRDefault="0089110A">
            <w:pPr>
              <w:rPr>
                <w:ins w:id="1846" w:author="Ericsson User" w:date="2022-01-27T10:04:00Z"/>
                <w:rFonts w:ascii="Arial" w:hAnsi="Arial" w:cs="Arial"/>
                <w:sz w:val="20"/>
                <w:szCs w:val="20"/>
                <w:lang w:val="en-US"/>
              </w:rPr>
            </w:pPr>
          </w:p>
        </w:tc>
      </w:tr>
      <w:tr w:rsidR="0089110A" w14:paraId="5515A179" w14:textId="77777777">
        <w:trPr>
          <w:trHeight w:val="415"/>
          <w:ins w:id="1847" w:author="Ericsson User" w:date="2022-01-27T10:04:00Z"/>
        </w:trPr>
        <w:tc>
          <w:tcPr>
            <w:tcW w:w="1413" w:type="dxa"/>
          </w:tcPr>
          <w:p w14:paraId="23C1F465" w14:textId="77777777" w:rsidR="0089110A" w:rsidRDefault="0089110A">
            <w:pPr>
              <w:rPr>
                <w:ins w:id="1848" w:author="Ericsson User" w:date="2022-01-27T10:04:00Z"/>
                <w:rFonts w:ascii="Arial" w:hAnsi="Arial" w:cs="Arial"/>
                <w:sz w:val="20"/>
                <w:szCs w:val="20"/>
                <w:lang w:val="en-US"/>
              </w:rPr>
            </w:pPr>
          </w:p>
        </w:tc>
        <w:tc>
          <w:tcPr>
            <w:tcW w:w="3402" w:type="dxa"/>
          </w:tcPr>
          <w:p w14:paraId="62C98AB9" w14:textId="77777777" w:rsidR="0089110A" w:rsidRDefault="0089110A">
            <w:pPr>
              <w:rPr>
                <w:ins w:id="1849" w:author="Ericsson User" w:date="2022-01-27T10:04:00Z"/>
                <w:rFonts w:ascii="Arial" w:hAnsi="Arial" w:cs="Arial"/>
                <w:sz w:val="20"/>
                <w:szCs w:val="20"/>
                <w:lang w:val="en-US"/>
              </w:rPr>
            </w:pPr>
          </w:p>
        </w:tc>
        <w:tc>
          <w:tcPr>
            <w:tcW w:w="5310" w:type="dxa"/>
          </w:tcPr>
          <w:p w14:paraId="68DBD8B6" w14:textId="77777777" w:rsidR="0089110A" w:rsidRDefault="0089110A">
            <w:pPr>
              <w:rPr>
                <w:ins w:id="1850" w:author="Ericsson User" w:date="2022-01-27T10:04:00Z"/>
                <w:rFonts w:ascii="Arial" w:hAnsi="Arial" w:cs="Arial"/>
                <w:sz w:val="20"/>
                <w:szCs w:val="20"/>
                <w:lang w:val="en-US"/>
              </w:rPr>
            </w:pPr>
          </w:p>
        </w:tc>
      </w:tr>
    </w:tbl>
    <w:p w14:paraId="39E07341" w14:textId="77777777" w:rsidR="0089110A" w:rsidRDefault="00E96746">
      <w:pPr>
        <w:pStyle w:val="2"/>
        <w:numPr>
          <w:ilvl w:val="0"/>
          <w:numId w:val="0"/>
        </w:numPr>
        <w:ind w:left="1134" w:hanging="1134"/>
        <w:rPr>
          <w:del w:id="1851" w:author="Rapporteur" w:date="2022-01-27T18:42:00Z"/>
        </w:rPr>
      </w:pPr>
      <w:commentRangeStart w:id="1852"/>
      <w:del w:id="1853" w:author="Rapporteur" w:date="2022-01-27T18:42:00Z">
        <w:r>
          <w:rPr>
            <w:rFonts w:cs="Arial"/>
          </w:rPr>
          <w:delText>New RLF cause</w:delText>
        </w:r>
      </w:del>
    </w:p>
    <w:p w14:paraId="72B24559" w14:textId="77777777" w:rsidR="0089110A" w:rsidRDefault="00E96746">
      <w:pPr>
        <w:rPr>
          <w:del w:id="1854" w:author="Rapporteur" w:date="2022-01-27T18:42:00Z"/>
          <w:rFonts w:ascii="Arial" w:hAnsi="Arial" w:cs="Arial"/>
        </w:rPr>
      </w:pPr>
      <w:del w:id="1855"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iated T312 expired.</w:delText>
        </w:r>
      </w:del>
    </w:p>
    <w:p w14:paraId="3C1B6523" w14:textId="77777777" w:rsidR="0089110A" w:rsidRDefault="00E96746">
      <w:pPr>
        <w:pStyle w:val="Proposal"/>
        <w:rPr>
          <w:del w:id="1856" w:author="Rapporteur" w:date="2022-01-27T18:42:00Z"/>
        </w:rPr>
      </w:pPr>
      <w:bookmarkStart w:id="1857" w:name="_Toc94263415"/>
      <w:bookmarkStart w:id="1858" w:name="_Toc94263855"/>
      <w:bookmarkStart w:id="1859" w:name="_Toc94263976"/>
      <w:del w:id="1860" w:author="Rapporteur" w:date="2022-01-27T18:42:00Z">
        <w:r>
          <w:delText>[low] RAN2 to discuss the inclusion of the frequency whose associated T312 expired.</w:delText>
        </w:r>
      </w:del>
      <w:commentRangeEnd w:id="1852"/>
      <w:r>
        <w:rPr>
          <w:rStyle w:val="aff3"/>
          <w:rFonts w:ascii="Times New Roman" w:hAnsi="Times New Roman"/>
          <w:b w:val="0"/>
          <w:bCs w:val="0"/>
          <w:lang w:eastAsia="ja-JP"/>
        </w:rPr>
        <w:commentReference w:id="1852"/>
      </w:r>
      <w:bookmarkEnd w:id="1857"/>
      <w:bookmarkEnd w:id="1858"/>
      <w:bookmarkEnd w:id="1859"/>
    </w:p>
    <w:p w14:paraId="3240ACAE" w14:textId="77777777" w:rsidR="0089110A" w:rsidRDefault="0089110A">
      <w:pPr>
        <w:pStyle w:val="a6"/>
      </w:pPr>
    </w:p>
    <w:p w14:paraId="762D6FF1" w14:textId="77777777" w:rsidR="0089110A" w:rsidRDefault="00E96746">
      <w:pPr>
        <w:pStyle w:val="2"/>
        <w:numPr>
          <w:ilvl w:val="0"/>
          <w:numId w:val="0"/>
        </w:numPr>
        <w:ind w:left="576" w:hanging="576"/>
      </w:pPr>
      <w:proofErr w:type="spellStart"/>
      <w:r>
        <w:t>Misc</w:t>
      </w:r>
      <w:proofErr w:type="spellEnd"/>
    </w:p>
    <w:p w14:paraId="482C5D7F" w14:textId="77777777" w:rsidR="0089110A" w:rsidRDefault="00E96746">
      <w:pPr>
        <w:rPr>
          <w:rFonts w:ascii="Arial" w:hAnsi="Arial" w:cs="Arial"/>
        </w:rPr>
      </w:pPr>
      <w:r>
        <w:rPr>
          <w:rFonts w:ascii="Arial" w:hAnsi="Arial" w:cs="Arial"/>
        </w:rPr>
        <w:t xml:space="preserve">In </w:t>
      </w:r>
      <w:commentRangeStart w:id="1861"/>
      <w:commentRangeStart w:id="1862"/>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w:t>
      </w:r>
      <w:commentRangeEnd w:id="1861"/>
      <w:r w:rsidR="001F082A">
        <w:rPr>
          <w:rStyle w:val="aff3"/>
        </w:rPr>
        <w:commentReference w:id="1861"/>
      </w:r>
      <w:commentRangeEnd w:id="1862"/>
      <w:r w:rsidR="00EE5917">
        <w:rPr>
          <w:rStyle w:val="aff3"/>
        </w:rPr>
        <w:commentReference w:id="1862"/>
      </w:r>
      <w:r>
        <w:rPr>
          <w:rFonts w:ascii="Arial" w:hAnsi="Arial" w:cs="Arial"/>
        </w:rPr>
        <w:t xml:space="preserve">proposes that the </w:t>
      </w:r>
      <w:proofErr w:type="spellStart"/>
      <w:r>
        <w:rPr>
          <w:rFonts w:ascii="Arial" w:hAnsi="Arial" w:cs="Arial"/>
        </w:rPr>
        <w:t>timeConnFailure</w:t>
      </w:r>
      <w:proofErr w:type="spellEnd"/>
      <w:r>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Pr>
          <w:rFonts w:ascii="Arial" w:hAnsi="Arial" w:cs="Arial"/>
        </w:rPr>
        <w:t>i.e.</w:t>
      </w:r>
      <w:proofErr w:type="gramEnd"/>
      <w:r>
        <w:rPr>
          <w:rFonts w:ascii="Arial" w:hAnsi="Arial" w:cs="Arial"/>
        </w:rPr>
        <w:t xml:space="preserve"> if the failure occurs in cell B, the </w:t>
      </w:r>
      <w:proofErr w:type="spellStart"/>
      <w:r>
        <w:rPr>
          <w:rFonts w:ascii="Arial" w:hAnsi="Arial" w:cs="Arial"/>
        </w:rPr>
        <w:t>timeConnFailure</w:t>
      </w:r>
      <w:proofErr w:type="spellEnd"/>
      <w:r>
        <w:rPr>
          <w:rFonts w:ascii="Arial" w:hAnsi="Arial" w:cs="Arial"/>
        </w:rPr>
        <w:t xml:space="preserve"> is set to the time elapsed since the last HO execution from A-&gt;B, and the RLF in cell B. If the </w:t>
      </w:r>
      <w:proofErr w:type="spellStart"/>
      <w:r>
        <w:rPr>
          <w:rFonts w:ascii="Arial" w:hAnsi="Arial" w:cs="Arial"/>
        </w:rPr>
        <w:t>timeConnFailure</w:t>
      </w:r>
      <w:proofErr w:type="spellEnd"/>
      <w:r>
        <w:rPr>
          <w:rFonts w:ascii="Arial" w:hAnsi="Arial" w:cs="Arial"/>
        </w:rPr>
        <w:t xml:space="preserve"> is set to 0, the network will think that the failu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等线"/>
          <w:i/>
          <w:iCs/>
        </w:rPr>
        <w:t>rlfInSource</w:t>
      </w:r>
      <w:proofErr w:type="spellEnd"/>
      <w:r>
        <w:rPr>
          <w:rFonts w:eastAsia="等线"/>
          <w:i/>
          <w:iCs/>
        </w:rPr>
        <w:t>-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afd"/>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hAnsi="Arial" w:cs="Arial"/>
              </w:rPr>
            </w:pPr>
            <w:r>
              <w:rPr>
                <w:rFonts w:ascii="Arial" w:hAnsi="Arial" w:cs="Arial"/>
              </w:rPr>
              <w:t>From running CR:</w:t>
            </w:r>
          </w:p>
          <w:p w14:paraId="5DBA6DD6" w14:textId="77777777" w:rsidR="0089110A" w:rsidRDefault="00E96746">
            <w:pPr>
              <w:pStyle w:val="B3"/>
            </w:pPr>
            <w:r>
              <w:t>3&gt;</w:t>
            </w:r>
            <w:r>
              <w:tab/>
            </w:r>
            <w:r>
              <w:rPr>
                <w:highlight w:val="yellow"/>
              </w:rPr>
              <w:t>if the associated T304 was not initiated as per the cell selection procedure performed in subclause 5.3.7.3:</w:t>
            </w:r>
          </w:p>
          <w:p w14:paraId="5414A5D9"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372B6062" w14:textId="77777777" w:rsidR="0089110A" w:rsidRDefault="0089110A">
            <w:pPr>
              <w:rPr>
                <w:rFonts w:ascii="Arial"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863" w:name="_Toc93932590"/>
      <w:bookmarkStart w:id="1864" w:name="_Toc92978141"/>
      <w:bookmarkStart w:id="1865" w:name="_Toc94263977"/>
      <w:r>
        <w:t>[low] RAN2 to discuss the need of the following additional information to be included in the RLF-Report for the case of CHO:</w:t>
      </w:r>
      <w:bookmarkEnd w:id="1863"/>
      <w:bookmarkEnd w:id="1864"/>
      <w:bookmarkEnd w:id="1865"/>
    </w:p>
    <w:p w14:paraId="0607BC93" w14:textId="77777777" w:rsidR="0089110A" w:rsidRDefault="00E96746">
      <w:pPr>
        <w:pStyle w:val="Proposal"/>
        <w:numPr>
          <w:ilvl w:val="1"/>
          <w:numId w:val="11"/>
        </w:numPr>
      </w:pPr>
      <w:bookmarkStart w:id="1866" w:name="_Toc93932591"/>
      <w:bookmarkStart w:id="1867" w:name="_Toc92978142"/>
      <w:bookmarkStart w:id="1868" w:name="_Toc94263978"/>
      <w:r>
        <w:t>Whether the entry condition of the second condition is met or not when the first condition is considered as ‘fulfilled’</w:t>
      </w:r>
      <w:bookmarkEnd w:id="1866"/>
      <w:bookmarkEnd w:id="1867"/>
      <w:bookmarkEnd w:id="1868"/>
    </w:p>
    <w:p w14:paraId="71DA03E1" w14:textId="77777777" w:rsidR="0089110A" w:rsidRDefault="00E96746">
      <w:pPr>
        <w:pStyle w:val="Proposal"/>
        <w:numPr>
          <w:ilvl w:val="1"/>
          <w:numId w:val="11"/>
        </w:numPr>
      </w:pPr>
      <w:bookmarkStart w:id="1869" w:name="_Toc92978143"/>
      <w:bookmarkStart w:id="1870" w:name="_Toc93932592"/>
      <w:bookmarkStart w:id="1871" w:name="_Toc94263979"/>
      <w:r>
        <w:t>Whether the second condition is also satisfied during TTT but the status of the first event has been changed to ‘not satisfied’</w:t>
      </w:r>
      <w:bookmarkEnd w:id="1869"/>
      <w:bookmarkEnd w:id="1870"/>
      <w:bookmarkEnd w:id="1871"/>
    </w:p>
    <w:p w14:paraId="53D3BC95" w14:textId="77777777" w:rsidR="0089110A" w:rsidRDefault="00E96746">
      <w:pPr>
        <w:pStyle w:val="Proposal"/>
        <w:numPr>
          <w:ilvl w:val="1"/>
          <w:numId w:val="11"/>
        </w:numPr>
      </w:pPr>
      <w:bookmarkStart w:id="1872" w:name="_Toc92978144"/>
      <w:bookmarkStart w:id="1873" w:name="_Toc93932593"/>
      <w:bookmarkStart w:id="1874" w:name="_Toc94263980"/>
      <w:r>
        <w:t>The measurement result of the corresponding serving cell and candidate cell associated with the second event when the first condition is considered as ‘fulfilled’</w:t>
      </w:r>
      <w:bookmarkEnd w:id="1872"/>
      <w:bookmarkEnd w:id="1873"/>
      <w:bookmarkEnd w:id="1874"/>
    </w:p>
    <w:p w14:paraId="7CF6850E" w14:textId="77777777" w:rsidR="0089110A" w:rsidRDefault="00E96746">
      <w:pPr>
        <w:pStyle w:val="Proposal"/>
        <w:numPr>
          <w:ilvl w:val="1"/>
          <w:numId w:val="11"/>
        </w:numPr>
      </w:pPr>
      <w:bookmarkStart w:id="1875" w:name="_Toc92978145"/>
      <w:bookmarkStart w:id="1876" w:name="_Toc93932594"/>
      <w:bookmarkStart w:id="1877" w:name="_Toc94263981"/>
      <w:r>
        <w:t>The measurement result of the corresponding serving cell and candidate cell when the first condition is considered as ‘not fulfilled’</w:t>
      </w:r>
      <w:bookmarkEnd w:id="1875"/>
      <w:bookmarkEnd w:id="1876"/>
      <w:bookmarkEnd w:id="1877"/>
    </w:p>
    <w:p w14:paraId="185B5DA1" w14:textId="77777777" w:rsidR="0089110A" w:rsidRDefault="00E96746">
      <w:pPr>
        <w:pStyle w:val="Proposal"/>
        <w:numPr>
          <w:ilvl w:val="1"/>
          <w:numId w:val="11"/>
        </w:numPr>
      </w:pPr>
      <w:bookmarkStart w:id="1878" w:name="_Toc93932595"/>
      <w:bookmarkStart w:id="1879" w:name="_Toc92978146"/>
      <w:bookmarkStart w:id="1880" w:name="_Toc94263982"/>
      <w:r>
        <w:t xml:space="preserve">For the case that two </w:t>
      </w:r>
      <w:proofErr w:type="spellStart"/>
      <w:r>
        <w:t>CondEvent</w:t>
      </w:r>
      <w:proofErr w:type="spellEnd"/>
      <w:r>
        <w:t xml:space="preserve"> A3 or two </w:t>
      </w:r>
      <w:proofErr w:type="spellStart"/>
      <w:r>
        <w:t>CondEvent</w:t>
      </w:r>
      <w:proofErr w:type="spellEnd"/>
      <w:r>
        <w:t xml:space="preserve"> A5 are configured, then the reported first satisfied event or condition includes the corresponding measurement quantity, e.g., RSRP or RSRQ</w:t>
      </w:r>
      <w:bookmarkEnd w:id="1878"/>
      <w:bookmarkEnd w:id="1879"/>
      <w:bookmarkEnd w:id="1880"/>
    </w:p>
    <w:p w14:paraId="0423A091" w14:textId="77777777" w:rsidR="0089110A" w:rsidRDefault="00E96746">
      <w:pPr>
        <w:pStyle w:val="Proposal"/>
        <w:numPr>
          <w:ilvl w:val="1"/>
          <w:numId w:val="30"/>
        </w:numPr>
        <w:rPr>
          <w:rFonts w:eastAsia="等线" w:cs="Arial"/>
          <w:bCs w:val="0"/>
          <w:lang w:val="de-DE"/>
        </w:rPr>
      </w:pPr>
      <w:bookmarkStart w:id="1881" w:name="_Toc94263983"/>
      <w:r>
        <w:rPr>
          <w:rFonts w:eastAsia="等线" w:cs="Arial"/>
          <w:bCs w:val="0"/>
          <w:lang w:val="de-DE"/>
        </w:rPr>
        <w:t>On the definition of timeConnSourceDAPSFailure, i.e. whether last DAPS handover ‘execution‘ or the last DAPS handover ‘initialization‘ should be used</w:t>
      </w:r>
      <w:bookmarkEnd w:id="1881"/>
    </w:p>
    <w:p w14:paraId="65D37B31" w14:textId="77777777" w:rsidR="0089110A" w:rsidRDefault="00E96746">
      <w:pPr>
        <w:pStyle w:val="Proposal"/>
        <w:numPr>
          <w:ilvl w:val="1"/>
          <w:numId w:val="30"/>
        </w:numPr>
        <w:rPr>
          <w:rFonts w:eastAsia="等线" w:cs="Arial"/>
          <w:bCs w:val="0"/>
          <w:lang w:val="de-DE"/>
        </w:rPr>
      </w:pPr>
      <w:bookmarkStart w:id="1882" w:name="_Toc94263984"/>
      <w:r>
        <w:rPr>
          <w:rFonts w:eastAsia="等线" w:cs="Arial"/>
          <w:bCs w:val="0"/>
          <w:lang w:val="de-DE"/>
        </w:rPr>
        <w:t>Merging the field description of the rlfInSource-DAPS in the RLF-Report with the one under the SHR</w:t>
      </w:r>
      <w:bookmarkEnd w:id="1882"/>
    </w:p>
    <w:tbl>
      <w:tblPr>
        <w:tblStyle w:val="afd"/>
        <w:tblW w:w="10125" w:type="dxa"/>
        <w:tblLook w:val="04A0" w:firstRow="1" w:lastRow="0" w:firstColumn="1" w:lastColumn="0" w:noHBand="0" w:noVBand="1"/>
      </w:tblPr>
      <w:tblGrid>
        <w:gridCol w:w="1413"/>
        <w:gridCol w:w="3402"/>
        <w:gridCol w:w="5310"/>
      </w:tblGrid>
      <w:tr w:rsidR="0089110A" w14:paraId="53A8352E" w14:textId="77777777">
        <w:trPr>
          <w:trHeight w:val="400"/>
          <w:ins w:id="1883" w:author="Ericsson User" w:date="2022-01-27T10:05:00Z"/>
        </w:trPr>
        <w:tc>
          <w:tcPr>
            <w:tcW w:w="1413" w:type="dxa"/>
          </w:tcPr>
          <w:p w14:paraId="7D2A008E" w14:textId="77777777" w:rsidR="0089110A" w:rsidRDefault="00E96746">
            <w:pPr>
              <w:rPr>
                <w:ins w:id="1884" w:author="Ericsson User" w:date="2022-01-27T10:05:00Z"/>
                <w:rFonts w:ascii="Arial" w:hAnsi="Arial" w:cs="Arial"/>
                <w:b/>
                <w:bCs/>
                <w:sz w:val="20"/>
                <w:szCs w:val="20"/>
                <w:lang w:val="en-US"/>
              </w:rPr>
            </w:pPr>
            <w:ins w:id="1885"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886" w:author="Ericsson User" w:date="2022-01-27T10:05:00Z"/>
                <w:rFonts w:ascii="Arial" w:hAnsi="Arial" w:cs="Arial"/>
                <w:b/>
                <w:bCs/>
                <w:sz w:val="20"/>
                <w:szCs w:val="20"/>
                <w:lang w:val="en-US"/>
              </w:rPr>
            </w:pPr>
            <w:ins w:id="1887"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888" w:author="Ericsson User" w:date="2022-01-27T10:05:00Z"/>
                <w:rFonts w:ascii="Arial" w:hAnsi="Arial" w:cs="Arial"/>
                <w:b/>
                <w:bCs/>
                <w:sz w:val="20"/>
                <w:szCs w:val="20"/>
                <w:lang w:val="en-US"/>
              </w:rPr>
            </w:pPr>
            <w:ins w:id="1889" w:author="Ericsson User" w:date="2022-01-27T10:05:00Z">
              <w:r>
                <w:rPr>
                  <w:rFonts w:ascii="Arial" w:hAnsi="Arial" w:cs="Arial"/>
                  <w:b/>
                  <w:bCs/>
                  <w:sz w:val="20"/>
                  <w:szCs w:val="20"/>
                  <w:lang w:val="en-US"/>
                </w:rPr>
                <w:t>Rapporteur’s view</w:t>
              </w:r>
            </w:ins>
          </w:p>
        </w:tc>
      </w:tr>
      <w:tr w:rsidR="0089110A" w14:paraId="08C7F81B" w14:textId="77777777">
        <w:trPr>
          <w:trHeight w:val="430"/>
          <w:ins w:id="1890" w:author="Ericsson User" w:date="2022-01-27T10:05:00Z"/>
        </w:trPr>
        <w:tc>
          <w:tcPr>
            <w:tcW w:w="1413" w:type="dxa"/>
          </w:tcPr>
          <w:p w14:paraId="770D13C7" w14:textId="77777777" w:rsidR="0089110A" w:rsidRDefault="0089110A">
            <w:pPr>
              <w:rPr>
                <w:ins w:id="1891" w:author="Ericsson User" w:date="2022-01-27T10:05:00Z"/>
                <w:rFonts w:ascii="Arial" w:hAnsi="Arial" w:cs="Arial"/>
                <w:sz w:val="20"/>
                <w:szCs w:val="20"/>
                <w:lang w:val="en-US"/>
              </w:rPr>
            </w:pPr>
          </w:p>
        </w:tc>
        <w:tc>
          <w:tcPr>
            <w:tcW w:w="3402" w:type="dxa"/>
          </w:tcPr>
          <w:p w14:paraId="4BBCB2FA" w14:textId="77777777" w:rsidR="0089110A" w:rsidRDefault="0089110A">
            <w:pPr>
              <w:rPr>
                <w:ins w:id="1892" w:author="Ericsson User" w:date="2022-01-27T10:05:00Z"/>
                <w:rFonts w:ascii="Arial" w:hAnsi="Arial" w:cs="Arial"/>
                <w:sz w:val="20"/>
                <w:szCs w:val="20"/>
                <w:lang w:val="en-US"/>
              </w:rPr>
            </w:pPr>
          </w:p>
        </w:tc>
        <w:tc>
          <w:tcPr>
            <w:tcW w:w="5310" w:type="dxa"/>
          </w:tcPr>
          <w:p w14:paraId="212AFA10" w14:textId="77777777" w:rsidR="0089110A" w:rsidRDefault="0089110A">
            <w:pPr>
              <w:rPr>
                <w:ins w:id="1893" w:author="Ericsson User" w:date="2022-01-27T10:05:00Z"/>
                <w:rFonts w:ascii="Arial" w:hAnsi="Arial" w:cs="Arial"/>
                <w:sz w:val="20"/>
                <w:szCs w:val="20"/>
                <w:lang w:val="en-US"/>
              </w:rPr>
            </w:pPr>
          </w:p>
        </w:tc>
      </w:tr>
      <w:tr w:rsidR="0089110A" w14:paraId="26E60849" w14:textId="77777777">
        <w:trPr>
          <w:trHeight w:val="415"/>
          <w:ins w:id="1894" w:author="Ericsson User" w:date="2022-01-27T10:05:00Z"/>
        </w:trPr>
        <w:tc>
          <w:tcPr>
            <w:tcW w:w="1413" w:type="dxa"/>
          </w:tcPr>
          <w:p w14:paraId="7A85D170" w14:textId="77777777" w:rsidR="0089110A" w:rsidRDefault="0089110A">
            <w:pPr>
              <w:rPr>
                <w:ins w:id="1895" w:author="Ericsson User" w:date="2022-01-27T10:05:00Z"/>
                <w:rFonts w:ascii="Arial" w:hAnsi="Arial" w:cs="Arial"/>
                <w:sz w:val="20"/>
                <w:szCs w:val="20"/>
                <w:lang w:val="en-US"/>
              </w:rPr>
            </w:pPr>
          </w:p>
        </w:tc>
        <w:tc>
          <w:tcPr>
            <w:tcW w:w="3402" w:type="dxa"/>
          </w:tcPr>
          <w:p w14:paraId="7AC0A747" w14:textId="77777777" w:rsidR="0089110A" w:rsidRDefault="0089110A">
            <w:pPr>
              <w:rPr>
                <w:ins w:id="1896" w:author="Ericsson User" w:date="2022-01-27T10:05:00Z"/>
                <w:rFonts w:ascii="Arial" w:hAnsi="Arial" w:cs="Arial"/>
                <w:sz w:val="20"/>
                <w:szCs w:val="20"/>
                <w:lang w:val="en-US"/>
              </w:rPr>
            </w:pPr>
          </w:p>
        </w:tc>
        <w:tc>
          <w:tcPr>
            <w:tcW w:w="5310" w:type="dxa"/>
          </w:tcPr>
          <w:p w14:paraId="4BDE36B8" w14:textId="77777777" w:rsidR="0089110A" w:rsidRDefault="0089110A">
            <w:pPr>
              <w:rPr>
                <w:ins w:id="1897" w:author="Ericsson User" w:date="2022-01-27T10:05:00Z"/>
                <w:rFonts w:ascii="Arial" w:hAnsi="Arial" w:cs="Arial"/>
                <w:sz w:val="20"/>
                <w:szCs w:val="20"/>
                <w:lang w:val="en-US"/>
              </w:rPr>
            </w:pPr>
          </w:p>
        </w:tc>
      </w:tr>
      <w:tr w:rsidR="0089110A" w14:paraId="31B484C3" w14:textId="77777777">
        <w:trPr>
          <w:trHeight w:val="430"/>
          <w:ins w:id="1898" w:author="Ericsson User" w:date="2022-01-27T10:05:00Z"/>
        </w:trPr>
        <w:tc>
          <w:tcPr>
            <w:tcW w:w="1413" w:type="dxa"/>
          </w:tcPr>
          <w:p w14:paraId="61D8B162" w14:textId="77777777" w:rsidR="0089110A" w:rsidRDefault="0089110A">
            <w:pPr>
              <w:rPr>
                <w:ins w:id="1899" w:author="Ericsson User" w:date="2022-01-27T10:05:00Z"/>
                <w:rFonts w:ascii="Arial" w:hAnsi="Arial" w:cs="Arial"/>
                <w:sz w:val="20"/>
                <w:szCs w:val="20"/>
                <w:lang w:val="en-US"/>
              </w:rPr>
            </w:pPr>
          </w:p>
        </w:tc>
        <w:tc>
          <w:tcPr>
            <w:tcW w:w="3402" w:type="dxa"/>
          </w:tcPr>
          <w:p w14:paraId="5119E6C6" w14:textId="77777777" w:rsidR="0089110A" w:rsidRDefault="0089110A">
            <w:pPr>
              <w:rPr>
                <w:ins w:id="1900" w:author="Ericsson User" w:date="2022-01-27T10:05:00Z"/>
                <w:rFonts w:ascii="Arial" w:hAnsi="Arial" w:cs="Arial"/>
                <w:sz w:val="20"/>
                <w:szCs w:val="20"/>
                <w:lang w:val="en-US"/>
              </w:rPr>
            </w:pPr>
          </w:p>
        </w:tc>
        <w:tc>
          <w:tcPr>
            <w:tcW w:w="5310" w:type="dxa"/>
          </w:tcPr>
          <w:p w14:paraId="69B72287" w14:textId="77777777" w:rsidR="0089110A" w:rsidRDefault="0089110A">
            <w:pPr>
              <w:rPr>
                <w:ins w:id="1901" w:author="Ericsson User" w:date="2022-01-27T10:05:00Z"/>
                <w:rFonts w:ascii="Arial" w:hAnsi="Arial" w:cs="Arial"/>
                <w:sz w:val="20"/>
                <w:szCs w:val="20"/>
                <w:lang w:val="en-US"/>
              </w:rPr>
            </w:pPr>
          </w:p>
        </w:tc>
      </w:tr>
      <w:tr w:rsidR="0089110A" w14:paraId="59F84AE6" w14:textId="77777777">
        <w:trPr>
          <w:trHeight w:val="415"/>
          <w:ins w:id="1902" w:author="Ericsson User" w:date="2022-01-27T10:05:00Z"/>
        </w:trPr>
        <w:tc>
          <w:tcPr>
            <w:tcW w:w="1413" w:type="dxa"/>
          </w:tcPr>
          <w:p w14:paraId="75560002" w14:textId="77777777" w:rsidR="0089110A" w:rsidRDefault="0089110A">
            <w:pPr>
              <w:rPr>
                <w:ins w:id="1903" w:author="Ericsson User" w:date="2022-01-27T10:05:00Z"/>
                <w:rFonts w:ascii="Arial" w:hAnsi="Arial" w:cs="Arial"/>
                <w:sz w:val="20"/>
                <w:szCs w:val="20"/>
                <w:lang w:val="en-US"/>
              </w:rPr>
            </w:pPr>
          </w:p>
        </w:tc>
        <w:tc>
          <w:tcPr>
            <w:tcW w:w="3402" w:type="dxa"/>
          </w:tcPr>
          <w:p w14:paraId="7F4B3E64" w14:textId="77777777" w:rsidR="0089110A" w:rsidRDefault="0089110A">
            <w:pPr>
              <w:rPr>
                <w:ins w:id="1904" w:author="Ericsson User" w:date="2022-01-27T10:05:00Z"/>
                <w:rFonts w:ascii="Arial" w:hAnsi="Arial" w:cs="Arial"/>
                <w:sz w:val="20"/>
                <w:szCs w:val="20"/>
                <w:lang w:val="en-US"/>
              </w:rPr>
            </w:pPr>
          </w:p>
        </w:tc>
        <w:tc>
          <w:tcPr>
            <w:tcW w:w="5310" w:type="dxa"/>
          </w:tcPr>
          <w:p w14:paraId="04A5714D" w14:textId="77777777" w:rsidR="0089110A" w:rsidRDefault="0089110A">
            <w:pPr>
              <w:rPr>
                <w:ins w:id="1905" w:author="Ericsson User" w:date="2022-01-27T10:05:00Z"/>
                <w:rFonts w:ascii="Arial" w:hAnsi="Arial" w:cs="Arial"/>
                <w:sz w:val="20"/>
                <w:szCs w:val="20"/>
                <w:lang w:val="en-US"/>
              </w:rPr>
            </w:pPr>
          </w:p>
        </w:tc>
      </w:tr>
      <w:tr w:rsidR="0089110A" w14:paraId="71A267CC" w14:textId="77777777">
        <w:trPr>
          <w:trHeight w:val="430"/>
          <w:ins w:id="1906" w:author="Ericsson User" w:date="2022-01-27T10:05:00Z"/>
        </w:trPr>
        <w:tc>
          <w:tcPr>
            <w:tcW w:w="1413" w:type="dxa"/>
          </w:tcPr>
          <w:p w14:paraId="255E2EAD" w14:textId="77777777" w:rsidR="0089110A" w:rsidRDefault="0089110A">
            <w:pPr>
              <w:rPr>
                <w:ins w:id="1907" w:author="Ericsson User" w:date="2022-01-27T10:05:00Z"/>
                <w:rFonts w:ascii="Arial" w:hAnsi="Arial" w:cs="Arial"/>
                <w:sz w:val="20"/>
                <w:szCs w:val="20"/>
                <w:lang w:val="en-US"/>
              </w:rPr>
            </w:pPr>
          </w:p>
        </w:tc>
        <w:tc>
          <w:tcPr>
            <w:tcW w:w="3402" w:type="dxa"/>
          </w:tcPr>
          <w:p w14:paraId="29316383" w14:textId="77777777" w:rsidR="0089110A" w:rsidRDefault="0089110A">
            <w:pPr>
              <w:rPr>
                <w:ins w:id="1908" w:author="Ericsson User" w:date="2022-01-27T10:05:00Z"/>
                <w:rFonts w:ascii="Arial" w:hAnsi="Arial" w:cs="Arial"/>
                <w:sz w:val="20"/>
                <w:szCs w:val="20"/>
                <w:lang w:val="en-US"/>
              </w:rPr>
            </w:pPr>
          </w:p>
        </w:tc>
        <w:tc>
          <w:tcPr>
            <w:tcW w:w="5310" w:type="dxa"/>
          </w:tcPr>
          <w:p w14:paraId="66C36910" w14:textId="77777777" w:rsidR="0089110A" w:rsidRDefault="0089110A">
            <w:pPr>
              <w:rPr>
                <w:ins w:id="1909" w:author="Ericsson User" w:date="2022-01-27T10:05:00Z"/>
                <w:rFonts w:ascii="Arial" w:hAnsi="Arial" w:cs="Arial"/>
                <w:sz w:val="20"/>
                <w:szCs w:val="20"/>
                <w:lang w:val="en-US"/>
              </w:rPr>
            </w:pPr>
          </w:p>
        </w:tc>
      </w:tr>
      <w:tr w:rsidR="0089110A" w14:paraId="632DE168" w14:textId="77777777">
        <w:trPr>
          <w:trHeight w:val="415"/>
          <w:ins w:id="1910" w:author="Ericsson User" w:date="2022-01-27T10:05:00Z"/>
        </w:trPr>
        <w:tc>
          <w:tcPr>
            <w:tcW w:w="1413" w:type="dxa"/>
          </w:tcPr>
          <w:p w14:paraId="7E74E6E8" w14:textId="77777777" w:rsidR="0089110A" w:rsidRDefault="0089110A">
            <w:pPr>
              <w:rPr>
                <w:ins w:id="1911" w:author="Ericsson User" w:date="2022-01-27T10:05:00Z"/>
                <w:rFonts w:ascii="Arial" w:hAnsi="Arial" w:cs="Arial"/>
                <w:sz w:val="20"/>
                <w:szCs w:val="20"/>
                <w:lang w:val="en-US"/>
              </w:rPr>
            </w:pPr>
          </w:p>
        </w:tc>
        <w:tc>
          <w:tcPr>
            <w:tcW w:w="3402" w:type="dxa"/>
          </w:tcPr>
          <w:p w14:paraId="65CB3E67" w14:textId="77777777" w:rsidR="0089110A" w:rsidRDefault="0089110A">
            <w:pPr>
              <w:rPr>
                <w:ins w:id="1912" w:author="Ericsson User" w:date="2022-01-27T10:05:00Z"/>
                <w:rFonts w:ascii="Arial" w:hAnsi="Arial" w:cs="Arial"/>
                <w:sz w:val="20"/>
                <w:szCs w:val="20"/>
                <w:lang w:val="en-US"/>
              </w:rPr>
            </w:pPr>
          </w:p>
        </w:tc>
        <w:tc>
          <w:tcPr>
            <w:tcW w:w="5310" w:type="dxa"/>
          </w:tcPr>
          <w:p w14:paraId="4125D374" w14:textId="77777777" w:rsidR="0089110A" w:rsidRDefault="0089110A">
            <w:pPr>
              <w:rPr>
                <w:ins w:id="1913" w:author="Ericsson User" w:date="2022-01-27T10:05:00Z"/>
                <w:rFonts w:ascii="Arial" w:hAnsi="Arial" w:cs="Arial"/>
                <w:sz w:val="20"/>
                <w:szCs w:val="20"/>
                <w:lang w:val="en-US"/>
              </w:rPr>
            </w:pPr>
          </w:p>
        </w:tc>
      </w:tr>
    </w:tbl>
    <w:p w14:paraId="722D2B92" w14:textId="77777777" w:rsidR="0089110A" w:rsidRDefault="0089110A">
      <w:pPr>
        <w:rPr>
          <w:ins w:id="1914"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33052E3F" w14:textId="77777777" w:rsidR="0089110A" w:rsidRDefault="00E96746">
      <w:pPr>
        <w:pStyle w:val="Proposal"/>
      </w:pPr>
      <w:bookmarkStart w:id="1915" w:name="_Toc93932624"/>
      <w:bookmarkStart w:id="1916" w:name="_Toc92978185"/>
      <w:bookmarkStart w:id="1917" w:name="_Toc94263985"/>
      <w:r>
        <w:t>[low] RAN2 to discuss the need of including the following information in the SHR:</w:t>
      </w:r>
      <w:bookmarkEnd w:id="1915"/>
      <w:bookmarkEnd w:id="1916"/>
      <w:bookmarkEnd w:id="1917"/>
    </w:p>
    <w:p w14:paraId="68CBEFDD" w14:textId="77777777" w:rsidR="0089110A" w:rsidRDefault="00E96746">
      <w:pPr>
        <w:pStyle w:val="Proposal"/>
        <w:numPr>
          <w:ilvl w:val="1"/>
          <w:numId w:val="11"/>
        </w:numPr>
      </w:pPr>
      <w:bookmarkStart w:id="1918" w:name="_Toc93932625"/>
      <w:bookmarkStart w:id="1919" w:name="_Toc92978186"/>
      <w:bookmarkStart w:id="1920" w:name="_Toc94263986"/>
      <w:r>
        <w:t>T310 value in source cell when T310 stops</w:t>
      </w:r>
      <w:bookmarkEnd w:id="1918"/>
      <w:bookmarkEnd w:id="1919"/>
      <w:bookmarkEnd w:id="1920"/>
    </w:p>
    <w:p w14:paraId="72BDEE56" w14:textId="77777777" w:rsidR="0089110A" w:rsidRDefault="00E96746">
      <w:pPr>
        <w:pStyle w:val="Proposal"/>
        <w:numPr>
          <w:ilvl w:val="1"/>
          <w:numId w:val="11"/>
        </w:numPr>
      </w:pPr>
      <w:bookmarkStart w:id="1921" w:name="_Toc92978187"/>
      <w:bookmarkStart w:id="1922" w:name="_Toc93932626"/>
      <w:bookmarkStart w:id="1923" w:name="_Toc94263987"/>
      <w:r>
        <w:t>T312 value in source cell when T312 stops</w:t>
      </w:r>
      <w:bookmarkEnd w:id="1921"/>
      <w:bookmarkEnd w:id="1922"/>
      <w:bookmarkEnd w:id="1923"/>
    </w:p>
    <w:p w14:paraId="7B6D5F83" w14:textId="77777777" w:rsidR="0089110A" w:rsidRDefault="00E96746">
      <w:pPr>
        <w:pStyle w:val="Proposal"/>
        <w:numPr>
          <w:ilvl w:val="1"/>
          <w:numId w:val="11"/>
        </w:numPr>
      </w:pPr>
      <w:bookmarkStart w:id="1924" w:name="_Toc92978188"/>
      <w:bookmarkStart w:id="1925" w:name="_Toc93932627"/>
      <w:bookmarkStart w:id="1926" w:name="_Toc94263988"/>
      <w:r>
        <w:t>T304 value in target cell when T304 stops</w:t>
      </w:r>
      <w:bookmarkEnd w:id="1924"/>
      <w:bookmarkEnd w:id="1925"/>
      <w:bookmarkEnd w:id="1926"/>
    </w:p>
    <w:p w14:paraId="2DF6119D" w14:textId="77777777" w:rsidR="0089110A" w:rsidRDefault="00E96746">
      <w:pPr>
        <w:pStyle w:val="Proposal"/>
        <w:numPr>
          <w:ilvl w:val="1"/>
          <w:numId w:val="11"/>
        </w:numPr>
      </w:pPr>
      <w:bookmarkStart w:id="1927" w:name="_Toc93932628"/>
      <w:bookmarkStart w:id="1928" w:name="_Toc92978189"/>
      <w:bookmarkStart w:id="1929" w:name="_Toc94263989"/>
      <w:r>
        <w:t xml:space="preserve">UE reports the time between </w:t>
      </w:r>
      <w:proofErr w:type="spellStart"/>
      <w:r>
        <w:t>RLF@source</w:t>
      </w:r>
      <w:proofErr w:type="spellEnd"/>
      <w:r>
        <w:t xml:space="preserve"> and successful RACH with the target in DAPS handover in SHR</w:t>
      </w:r>
      <w:bookmarkEnd w:id="1927"/>
      <w:bookmarkEnd w:id="1928"/>
      <w:bookmarkEnd w:id="1929"/>
    </w:p>
    <w:p w14:paraId="540E7299" w14:textId="77777777" w:rsidR="0089110A" w:rsidRDefault="0089110A">
      <w:pPr>
        <w:rPr>
          <w:rFonts w:ascii="Arial" w:hAnsi="Arial" w:cs="Arial"/>
        </w:rPr>
      </w:pPr>
    </w:p>
    <w:tbl>
      <w:tblPr>
        <w:tblStyle w:val="afd"/>
        <w:tblW w:w="10125" w:type="dxa"/>
        <w:tblLook w:val="04A0" w:firstRow="1" w:lastRow="0" w:firstColumn="1" w:lastColumn="0" w:noHBand="0" w:noVBand="1"/>
      </w:tblPr>
      <w:tblGrid>
        <w:gridCol w:w="1413"/>
        <w:gridCol w:w="3402"/>
        <w:gridCol w:w="5310"/>
      </w:tblGrid>
      <w:tr w:rsidR="0089110A" w14:paraId="5A990842" w14:textId="77777777" w:rsidTr="001F082A">
        <w:trPr>
          <w:trHeight w:val="400"/>
          <w:ins w:id="1930" w:author="Ericsson User" w:date="2022-01-27T10:05:00Z"/>
        </w:trPr>
        <w:tc>
          <w:tcPr>
            <w:tcW w:w="1413" w:type="dxa"/>
          </w:tcPr>
          <w:p w14:paraId="494F4B1F" w14:textId="77777777" w:rsidR="0089110A" w:rsidRDefault="00E96746">
            <w:pPr>
              <w:rPr>
                <w:ins w:id="1931" w:author="Ericsson User" w:date="2022-01-27T10:05:00Z"/>
                <w:rFonts w:ascii="Arial" w:hAnsi="Arial" w:cs="Arial"/>
                <w:b/>
                <w:bCs/>
                <w:sz w:val="20"/>
                <w:szCs w:val="20"/>
                <w:lang w:val="en-US"/>
              </w:rPr>
            </w:pPr>
            <w:ins w:id="1932"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933" w:author="Ericsson User" w:date="2022-01-27T10:05:00Z"/>
                <w:rFonts w:ascii="Arial" w:hAnsi="Arial" w:cs="Arial"/>
                <w:b/>
                <w:bCs/>
                <w:sz w:val="20"/>
                <w:szCs w:val="20"/>
                <w:lang w:val="en-US"/>
              </w:rPr>
            </w:pPr>
            <w:ins w:id="1934"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935" w:author="Ericsson User" w:date="2022-01-27T10:05:00Z"/>
                <w:rFonts w:ascii="Arial" w:hAnsi="Arial" w:cs="Arial"/>
                <w:b/>
                <w:bCs/>
                <w:sz w:val="20"/>
                <w:szCs w:val="20"/>
                <w:lang w:val="en-US"/>
              </w:rPr>
            </w:pPr>
            <w:ins w:id="1936" w:author="Ericsson User" w:date="2022-01-27T10:05:00Z">
              <w:r>
                <w:rPr>
                  <w:rFonts w:ascii="Arial" w:hAnsi="Arial" w:cs="Arial"/>
                  <w:b/>
                  <w:bCs/>
                  <w:sz w:val="20"/>
                  <w:szCs w:val="20"/>
                  <w:lang w:val="en-US"/>
                </w:rPr>
                <w:t>Rapporteur’s view</w:t>
              </w:r>
            </w:ins>
          </w:p>
        </w:tc>
      </w:tr>
      <w:tr w:rsidR="001F082A" w14:paraId="56346E36" w14:textId="77777777" w:rsidTr="001F082A">
        <w:trPr>
          <w:trHeight w:val="430"/>
          <w:ins w:id="1937" w:author="Ericsson User" w:date="2022-01-27T10:05:00Z"/>
        </w:trPr>
        <w:tc>
          <w:tcPr>
            <w:tcW w:w="1413" w:type="dxa"/>
          </w:tcPr>
          <w:p w14:paraId="3BDEC270" w14:textId="239BD8CF" w:rsidR="001F082A" w:rsidRDefault="001F082A" w:rsidP="001F082A">
            <w:pPr>
              <w:rPr>
                <w:ins w:id="1938" w:author="Ericsson User" w:date="2022-01-27T10:05:00Z"/>
                <w:rFonts w:ascii="Arial" w:hAnsi="Arial" w:cs="Arial"/>
                <w:sz w:val="20"/>
                <w:szCs w:val="20"/>
                <w:lang w:val="en-US"/>
              </w:rPr>
            </w:pPr>
            <w:ins w:id="1939" w:author="Nokia" w:date="2022-01-28T07:56:00Z">
              <w:r>
                <w:rPr>
                  <w:rFonts w:ascii="Arial" w:hAnsi="Arial" w:cs="Arial"/>
                  <w:sz w:val="20"/>
                  <w:szCs w:val="20"/>
                  <w:lang w:val="en-US"/>
                </w:rPr>
                <w:t>Nokia</w:t>
              </w:r>
            </w:ins>
          </w:p>
        </w:tc>
        <w:tc>
          <w:tcPr>
            <w:tcW w:w="3402" w:type="dxa"/>
          </w:tcPr>
          <w:p w14:paraId="6BD62331" w14:textId="2CD9480E" w:rsidR="001F082A" w:rsidRDefault="001F082A" w:rsidP="001F082A">
            <w:pPr>
              <w:rPr>
                <w:ins w:id="1940" w:author="Ericsson User" w:date="2022-01-27T10:05:00Z"/>
                <w:rFonts w:ascii="Arial" w:hAnsi="Arial" w:cs="Arial"/>
                <w:sz w:val="20"/>
                <w:szCs w:val="20"/>
                <w:lang w:val="en-US"/>
              </w:rPr>
            </w:pPr>
            <w:ins w:id="1941" w:author="Nokia" w:date="2022-01-28T07:56:00Z">
              <w:r>
                <w:rPr>
                  <w:rFonts w:ascii="Arial" w:hAnsi="Arial" w:cs="Arial"/>
                  <w:sz w:val="20"/>
                  <w:szCs w:val="20"/>
                  <w:lang w:val="en-US"/>
                </w:rPr>
                <w:t>We thought it is useful for the NW to know the actual value of timers</w:t>
              </w:r>
            </w:ins>
          </w:p>
        </w:tc>
        <w:tc>
          <w:tcPr>
            <w:tcW w:w="5310" w:type="dxa"/>
          </w:tcPr>
          <w:p w14:paraId="11110D35" w14:textId="77777777" w:rsidR="001F082A" w:rsidRDefault="001F082A" w:rsidP="001F082A">
            <w:pPr>
              <w:rPr>
                <w:ins w:id="1942" w:author="Ericsson User" w:date="2022-01-27T10:05:00Z"/>
                <w:rFonts w:ascii="Arial" w:hAnsi="Arial" w:cs="Arial"/>
                <w:sz w:val="20"/>
                <w:szCs w:val="20"/>
                <w:lang w:val="en-US"/>
              </w:rPr>
            </w:pPr>
          </w:p>
        </w:tc>
      </w:tr>
      <w:tr w:rsidR="001F082A" w14:paraId="61E4268B" w14:textId="77777777" w:rsidTr="001F082A">
        <w:trPr>
          <w:trHeight w:val="415"/>
          <w:ins w:id="1943" w:author="Ericsson User" w:date="2022-01-27T10:05:00Z"/>
        </w:trPr>
        <w:tc>
          <w:tcPr>
            <w:tcW w:w="1413" w:type="dxa"/>
          </w:tcPr>
          <w:p w14:paraId="34750428" w14:textId="77777777" w:rsidR="001F082A" w:rsidRDefault="001F082A" w:rsidP="001F082A">
            <w:pPr>
              <w:rPr>
                <w:ins w:id="1944" w:author="Ericsson User" w:date="2022-01-27T10:05:00Z"/>
                <w:rFonts w:ascii="Arial" w:hAnsi="Arial" w:cs="Arial"/>
                <w:sz w:val="20"/>
                <w:szCs w:val="20"/>
                <w:lang w:val="en-US"/>
              </w:rPr>
            </w:pPr>
          </w:p>
        </w:tc>
        <w:tc>
          <w:tcPr>
            <w:tcW w:w="3402" w:type="dxa"/>
          </w:tcPr>
          <w:p w14:paraId="082D33A6" w14:textId="77777777" w:rsidR="001F082A" w:rsidRDefault="001F082A" w:rsidP="001F082A">
            <w:pPr>
              <w:rPr>
                <w:ins w:id="1945" w:author="Ericsson User" w:date="2022-01-27T10:05:00Z"/>
                <w:rFonts w:ascii="Arial" w:hAnsi="Arial" w:cs="Arial"/>
                <w:sz w:val="20"/>
                <w:szCs w:val="20"/>
                <w:lang w:val="en-US"/>
              </w:rPr>
            </w:pPr>
          </w:p>
        </w:tc>
        <w:tc>
          <w:tcPr>
            <w:tcW w:w="5310" w:type="dxa"/>
          </w:tcPr>
          <w:p w14:paraId="492314DC" w14:textId="77777777" w:rsidR="001F082A" w:rsidRDefault="001F082A" w:rsidP="001F082A">
            <w:pPr>
              <w:rPr>
                <w:ins w:id="1946" w:author="Ericsson User" w:date="2022-01-27T10:05:00Z"/>
                <w:rFonts w:ascii="Arial" w:hAnsi="Arial" w:cs="Arial"/>
                <w:sz w:val="20"/>
                <w:szCs w:val="20"/>
                <w:lang w:val="en-US"/>
              </w:rPr>
            </w:pPr>
          </w:p>
        </w:tc>
      </w:tr>
      <w:tr w:rsidR="001F082A" w14:paraId="7EE7FA8C" w14:textId="77777777" w:rsidTr="001F082A">
        <w:trPr>
          <w:trHeight w:val="430"/>
          <w:ins w:id="1947" w:author="Ericsson User" w:date="2022-01-27T10:05:00Z"/>
        </w:trPr>
        <w:tc>
          <w:tcPr>
            <w:tcW w:w="1413" w:type="dxa"/>
          </w:tcPr>
          <w:p w14:paraId="08A78E8C" w14:textId="77777777" w:rsidR="001F082A" w:rsidRDefault="001F082A" w:rsidP="001F082A">
            <w:pPr>
              <w:rPr>
                <w:ins w:id="1948" w:author="Ericsson User" w:date="2022-01-27T10:05:00Z"/>
                <w:rFonts w:ascii="Arial" w:hAnsi="Arial" w:cs="Arial"/>
                <w:sz w:val="20"/>
                <w:szCs w:val="20"/>
                <w:lang w:val="en-US"/>
              </w:rPr>
            </w:pPr>
          </w:p>
        </w:tc>
        <w:tc>
          <w:tcPr>
            <w:tcW w:w="3402" w:type="dxa"/>
          </w:tcPr>
          <w:p w14:paraId="1F14417D" w14:textId="77777777" w:rsidR="001F082A" w:rsidRDefault="001F082A" w:rsidP="001F082A">
            <w:pPr>
              <w:rPr>
                <w:ins w:id="1949" w:author="Ericsson User" w:date="2022-01-27T10:05:00Z"/>
                <w:rFonts w:ascii="Arial" w:hAnsi="Arial" w:cs="Arial"/>
                <w:sz w:val="20"/>
                <w:szCs w:val="20"/>
                <w:lang w:val="en-US"/>
              </w:rPr>
            </w:pPr>
          </w:p>
        </w:tc>
        <w:tc>
          <w:tcPr>
            <w:tcW w:w="5310" w:type="dxa"/>
          </w:tcPr>
          <w:p w14:paraId="67212DD4" w14:textId="77777777" w:rsidR="001F082A" w:rsidRDefault="001F082A" w:rsidP="001F082A">
            <w:pPr>
              <w:rPr>
                <w:ins w:id="1950" w:author="Ericsson User" w:date="2022-01-27T10:05:00Z"/>
                <w:rFonts w:ascii="Arial" w:hAnsi="Arial" w:cs="Arial"/>
                <w:sz w:val="20"/>
                <w:szCs w:val="20"/>
                <w:lang w:val="en-US"/>
              </w:rPr>
            </w:pPr>
          </w:p>
        </w:tc>
      </w:tr>
      <w:tr w:rsidR="001F082A" w14:paraId="4C79E2B5" w14:textId="77777777" w:rsidTr="001F082A">
        <w:trPr>
          <w:trHeight w:val="415"/>
          <w:ins w:id="1951" w:author="Ericsson User" w:date="2022-01-27T10:05:00Z"/>
        </w:trPr>
        <w:tc>
          <w:tcPr>
            <w:tcW w:w="1413" w:type="dxa"/>
          </w:tcPr>
          <w:p w14:paraId="2483D994" w14:textId="77777777" w:rsidR="001F082A" w:rsidRDefault="001F082A" w:rsidP="001F082A">
            <w:pPr>
              <w:rPr>
                <w:ins w:id="1952" w:author="Ericsson User" w:date="2022-01-27T10:05:00Z"/>
                <w:rFonts w:ascii="Arial" w:hAnsi="Arial" w:cs="Arial"/>
                <w:sz w:val="20"/>
                <w:szCs w:val="20"/>
                <w:lang w:val="en-US"/>
              </w:rPr>
            </w:pPr>
          </w:p>
        </w:tc>
        <w:tc>
          <w:tcPr>
            <w:tcW w:w="3402" w:type="dxa"/>
          </w:tcPr>
          <w:p w14:paraId="713EBB09" w14:textId="77777777" w:rsidR="001F082A" w:rsidRDefault="001F082A" w:rsidP="001F082A">
            <w:pPr>
              <w:rPr>
                <w:ins w:id="1953" w:author="Ericsson User" w:date="2022-01-27T10:05:00Z"/>
                <w:rFonts w:ascii="Arial" w:hAnsi="Arial" w:cs="Arial"/>
                <w:sz w:val="20"/>
                <w:szCs w:val="20"/>
                <w:lang w:val="en-US"/>
              </w:rPr>
            </w:pPr>
          </w:p>
        </w:tc>
        <w:tc>
          <w:tcPr>
            <w:tcW w:w="5310" w:type="dxa"/>
          </w:tcPr>
          <w:p w14:paraId="0E9A31EC" w14:textId="77777777" w:rsidR="001F082A" w:rsidRDefault="001F082A" w:rsidP="001F082A">
            <w:pPr>
              <w:rPr>
                <w:ins w:id="1954" w:author="Ericsson User" w:date="2022-01-27T10:05:00Z"/>
                <w:rFonts w:ascii="Arial" w:hAnsi="Arial" w:cs="Arial"/>
                <w:sz w:val="20"/>
                <w:szCs w:val="20"/>
                <w:lang w:val="en-US"/>
              </w:rPr>
            </w:pPr>
          </w:p>
        </w:tc>
      </w:tr>
      <w:tr w:rsidR="001F082A" w14:paraId="17AFCCCC" w14:textId="77777777" w:rsidTr="001F082A">
        <w:trPr>
          <w:trHeight w:val="430"/>
          <w:ins w:id="1955" w:author="Ericsson User" w:date="2022-01-27T10:05:00Z"/>
        </w:trPr>
        <w:tc>
          <w:tcPr>
            <w:tcW w:w="1413" w:type="dxa"/>
          </w:tcPr>
          <w:p w14:paraId="7AFB0787" w14:textId="77777777" w:rsidR="001F082A" w:rsidRDefault="001F082A" w:rsidP="001F082A">
            <w:pPr>
              <w:rPr>
                <w:ins w:id="1956" w:author="Ericsson User" w:date="2022-01-27T10:05:00Z"/>
                <w:rFonts w:ascii="Arial" w:hAnsi="Arial" w:cs="Arial"/>
                <w:sz w:val="20"/>
                <w:szCs w:val="20"/>
                <w:lang w:val="en-US"/>
              </w:rPr>
            </w:pPr>
          </w:p>
        </w:tc>
        <w:tc>
          <w:tcPr>
            <w:tcW w:w="3402" w:type="dxa"/>
          </w:tcPr>
          <w:p w14:paraId="0B5CB4B7" w14:textId="77777777" w:rsidR="001F082A" w:rsidRDefault="001F082A" w:rsidP="001F082A">
            <w:pPr>
              <w:rPr>
                <w:ins w:id="1957" w:author="Ericsson User" w:date="2022-01-27T10:05:00Z"/>
                <w:rFonts w:ascii="Arial" w:hAnsi="Arial" w:cs="Arial"/>
                <w:sz w:val="20"/>
                <w:szCs w:val="20"/>
                <w:lang w:val="en-US"/>
              </w:rPr>
            </w:pPr>
          </w:p>
        </w:tc>
        <w:tc>
          <w:tcPr>
            <w:tcW w:w="5310" w:type="dxa"/>
          </w:tcPr>
          <w:p w14:paraId="7E8D8EE4" w14:textId="77777777" w:rsidR="001F082A" w:rsidRDefault="001F082A" w:rsidP="001F082A">
            <w:pPr>
              <w:rPr>
                <w:ins w:id="1958" w:author="Ericsson User" w:date="2022-01-27T10:05:00Z"/>
                <w:rFonts w:ascii="Arial" w:hAnsi="Arial" w:cs="Arial"/>
                <w:sz w:val="20"/>
                <w:szCs w:val="20"/>
                <w:lang w:val="en-US"/>
              </w:rPr>
            </w:pPr>
          </w:p>
        </w:tc>
      </w:tr>
      <w:tr w:rsidR="001F082A" w14:paraId="231F333D" w14:textId="77777777" w:rsidTr="001F082A">
        <w:trPr>
          <w:trHeight w:val="415"/>
          <w:ins w:id="1959" w:author="Ericsson User" w:date="2022-01-27T10:05:00Z"/>
        </w:trPr>
        <w:tc>
          <w:tcPr>
            <w:tcW w:w="1413" w:type="dxa"/>
          </w:tcPr>
          <w:p w14:paraId="4E506D46" w14:textId="77777777" w:rsidR="001F082A" w:rsidRDefault="001F082A" w:rsidP="001F082A">
            <w:pPr>
              <w:rPr>
                <w:ins w:id="1960" w:author="Ericsson User" w:date="2022-01-27T10:05:00Z"/>
                <w:rFonts w:ascii="Arial" w:hAnsi="Arial" w:cs="Arial"/>
                <w:sz w:val="20"/>
                <w:szCs w:val="20"/>
                <w:lang w:val="en-US"/>
              </w:rPr>
            </w:pPr>
          </w:p>
        </w:tc>
        <w:tc>
          <w:tcPr>
            <w:tcW w:w="3402" w:type="dxa"/>
          </w:tcPr>
          <w:p w14:paraId="7E7CF4FC" w14:textId="77777777" w:rsidR="001F082A" w:rsidRDefault="001F082A" w:rsidP="001F082A">
            <w:pPr>
              <w:rPr>
                <w:ins w:id="1961" w:author="Ericsson User" w:date="2022-01-27T10:05:00Z"/>
                <w:rFonts w:ascii="Arial" w:hAnsi="Arial" w:cs="Arial"/>
                <w:sz w:val="20"/>
                <w:szCs w:val="20"/>
                <w:lang w:val="en-US"/>
              </w:rPr>
            </w:pPr>
          </w:p>
        </w:tc>
        <w:tc>
          <w:tcPr>
            <w:tcW w:w="5310" w:type="dxa"/>
          </w:tcPr>
          <w:p w14:paraId="1ACF7098" w14:textId="77777777" w:rsidR="001F082A" w:rsidRDefault="001F082A" w:rsidP="001F082A">
            <w:pPr>
              <w:rPr>
                <w:ins w:id="1962" w:author="Ericsson User" w:date="2022-01-27T10:05:00Z"/>
                <w:rFonts w:ascii="Arial" w:hAnsi="Arial" w:cs="Arial"/>
                <w:sz w:val="20"/>
                <w:szCs w:val="20"/>
                <w:lang w:val="en-US"/>
              </w:rPr>
            </w:pPr>
          </w:p>
        </w:tc>
      </w:tr>
    </w:tbl>
    <w:p w14:paraId="7EFD7197" w14:textId="77777777" w:rsidR="0089110A" w:rsidRDefault="0089110A">
      <w:pPr>
        <w:rPr>
          <w:ins w:id="1963"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Pr>
          <w:rFonts w:ascii="Arial" w:hAnsi="Arial" w:cs="Arial"/>
        </w:rPr>
        <w:t>So</w:t>
      </w:r>
      <w:proofErr w:type="gramEnd"/>
      <w:r>
        <w:rPr>
          <w:rFonts w:ascii="Arial" w:hAnsi="Arial" w:cs="Arial"/>
        </w:rPr>
        <w:t xml:space="preserve"> it seems that no further discussion is needed.</w:t>
      </w:r>
    </w:p>
    <w:p w14:paraId="5FD5D844" w14:textId="77777777" w:rsidR="0089110A" w:rsidRDefault="00E96746">
      <w:pPr>
        <w:rPr>
          <w:rFonts w:ascii="Arial" w:hAnsi="Arial" w:cs="Arial"/>
          <w:lang w:val="en-US"/>
        </w:rPr>
      </w:pPr>
      <w:r>
        <w:rPr>
          <w:rFonts w:ascii="Arial" w:hAnsi="Arial" w:cs="Arial"/>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afd"/>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hAnsi="Arial" w:cs="Arial"/>
              </w:rPr>
            </w:pPr>
            <w:r>
              <w:rPr>
                <w:rFonts w:ascii="Arial" w:hAnsi="Arial" w:cs="Arial"/>
              </w:rPr>
              <w:t>From SON Running CR:</w:t>
            </w:r>
          </w:p>
          <w:p w14:paraId="4592B570" w14:textId="77777777" w:rsidR="0089110A" w:rsidRDefault="00E96746">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2847749D" w14:textId="77777777" w:rsidR="0089110A" w:rsidRDefault="00E96746">
            <w:pPr>
              <w:pStyle w:val="B4"/>
            </w:pPr>
            <w:r>
              <w:t>4&gt;</w:t>
            </w:r>
            <w:r>
              <w:tab/>
              <w:t xml:space="preserve">perform the actions for the successful handover report determination as specified in clause 5.7.10.x, </w:t>
            </w:r>
            <w:r>
              <w:rPr>
                <w:highlight w:val="yellow"/>
              </w:rPr>
              <w:t xml:space="preserve">upon successfully completing the </w:t>
            </w:r>
            <w:proofErr w:type="gramStart"/>
            <w:r>
              <w:rPr>
                <w:highlight w:val="yellow"/>
              </w:rPr>
              <w:t>Random Access</w:t>
            </w:r>
            <w:proofErr w:type="gramEnd"/>
            <w:r>
              <w:rPr>
                <w:highlight w:val="yellow"/>
              </w:rPr>
              <w:t xml:space="preserve"> procedure triggered for the </w:t>
            </w:r>
            <w:proofErr w:type="spellStart"/>
            <w:r>
              <w:rPr>
                <w:rFonts w:eastAsia="Malgun Gothic"/>
                <w:i/>
                <w:highlight w:val="yellow"/>
                <w:lang w:eastAsia="ko-KR"/>
              </w:rPr>
              <w:t>reconfigurationWithSync</w:t>
            </w:r>
            <w:proofErr w:type="spellEnd"/>
            <w:r>
              <w:rPr>
                <w:rFonts w:eastAsia="Malgun Gothic"/>
                <w:highlight w:val="yellow"/>
                <w:lang w:eastAsia="ko-KR"/>
              </w:rPr>
              <w:t xml:space="preserve"> in </w:t>
            </w:r>
            <w:proofErr w:type="spellStart"/>
            <w:r>
              <w:rPr>
                <w:rFonts w:eastAsia="Malgun Gothic"/>
                <w:i/>
                <w:highlight w:val="yellow"/>
                <w:lang w:eastAsia="ko-KR"/>
              </w:rPr>
              <w:t>spCellConfig</w:t>
            </w:r>
            <w:proofErr w:type="spellEnd"/>
            <w:r>
              <w:rPr>
                <w:rFonts w:eastAsia="Malgun Gothic"/>
                <w:highlight w:val="yellow"/>
                <w:lang w:eastAsia="ko-KR"/>
              </w:rPr>
              <w:t xml:space="preserve"> of the MCG</w:t>
            </w:r>
            <w:r>
              <w:rPr>
                <w:highlight w:val="yellow"/>
              </w:rPr>
              <w:t>;</w:t>
            </w:r>
          </w:p>
          <w:p w14:paraId="5851663A" w14:textId="77777777" w:rsidR="0089110A" w:rsidRDefault="00E96746">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45CBABF1" w14:textId="77777777" w:rsidR="0089110A" w:rsidRDefault="00E96746">
            <w:pPr>
              <w:pStyle w:val="B4"/>
            </w:pPr>
            <w:r>
              <w:t>4&gt;</w:t>
            </w:r>
            <w:r>
              <w:tab/>
            </w:r>
            <w:r>
              <w:tab/>
              <w:t xml:space="preserve">include </w:t>
            </w:r>
            <w:proofErr w:type="spellStart"/>
            <w:r>
              <w:rPr>
                <w:i/>
              </w:rPr>
              <w:t>successHO-InfoAvailable</w:t>
            </w:r>
            <w:proofErr w:type="spellEnd"/>
            <w:r>
              <w:t xml:space="preserve"> </w:t>
            </w:r>
            <w:r>
              <w:rPr>
                <w:iCs/>
              </w:rPr>
              <w:t xml:space="preserve">in the </w:t>
            </w:r>
            <w:proofErr w:type="spellStart"/>
            <w:r>
              <w:rPr>
                <w:i/>
                <w:iCs/>
              </w:rPr>
              <w:t>RRCReconfigurationComplete</w:t>
            </w:r>
            <w:proofErr w:type="spellEnd"/>
            <w:r>
              <w:t xml:space="preserve"> message;</w:t>
            </w:r>
          </w:p>
          <w:p w14:paraId="31901378" w14:textId="77777777" w:rsidR="0089110A" w:rsidRDefault="0089110A">
            <w:pPr>
              <w:rPr>
                <w:rFonts w:ascii="Arial"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964" w:name="_Toc94263990"/>
      <w:r>
        <w:t xml:space="preserve">[low] RAN2 to discuss how to discard the SHR that is generated at the formation of </w:t>
      </w:r>
      <w:proofErr w:type="spellStart"/>
      <w:r>
        <w:t>RRCReconfigurationComplete</w:t>
      </w:r>
      <w:proofErr w:type="spellEnd"/>
      <w:r>
        <w:t xml:space="preserve"> message and if the corresponding T304 expires.</w:t>
      </w:r>
      <w:bookmarkEnd w:id="1964"/>
    </w:p>
    <w:tbl>
      <w:tblPr>
        <w:tblStyle w:val="afd"/>
        <w:tblW w:w="10125" w:type="dxa"/>
        <w:tblLook w:val="04A0" w:firstRow="1" w:lastRow="0" w:firstColumn="1" w:lastColumn="0" w:noHBand="0" w:noVBand="1"/>
      </w:tblPr>
      <w:tblGrid>
        <w:gridCol w:w="1413"/>
        <w:gridCol w:w="3402"/>
        <w:gridCol w:w="5310"/>
      </w:tblGrid>
      <w:tr w:rsidR="0089110A" w14:paraId="3C4ADEB8" w14:textId="77777777">
        <w:trPr>
          <w:trHeight w:val="400"/>
          <w:ins w:id="1965" w:author="Ericsson User" w:date="2022-01-27T10:05:00Z"/>
        </w:trPr>
        <w:tc>
          <w:tcPr>
            <w:tcW w:w="1413" w:type="dxa"/>
          </w:tcPr>
          <w:p w14:paraId="6BFDC2C3" w14:textId="77777777" w:rsidR="0089110A" w:rsidRDefault="00E96746">
            <w:pPr>
              <w:rPr>
                <w:ins w:id="1966" w:author="Ericsson User" w:date="2022-01-27T10:05:00Z"/>
                <w:rFonts w:ascii="Arial" w:hAnsi="Arial" w:cs="Arial"/>
                <w:b/>
                <w:bCs/>
                <w:sz w:val="20"/>
                <w:szCs w:val="20"/>
                <w:lang w:val="en-US"/>
              </w:rPr>
            </w:pPr>
            <w:ins w:id="1967"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968" w:author="Ericsson User" w:date="2022-01-27T10:05:00Z"/>
                <w:rFonts w:ascii="Arial" w:hAnsi="Arial" w:cs="Arial"/>
                <w:b/>
                <w:bCs/>
                <w:sz w:val="20"/>
                <w:szCs w:val="20"/>
                <w:lang w:val="en-US"/>
              </w:rPr>
            </w:pPr>
            <w:ins w:id="1969"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970" w:author="Ericsson User" w:date="2022-01-27T10:05:00Z"/>
                <w:rFonts w:ascii="Arial" w:hAnsi="Arial" w:cs="Arial"/>
                <w:b/>
                <w:bCs/>
                <w:sz w:val="20"/>
                <w:szCs w:val="20"/>
                <w:lang w:val="en-US"/>
              </w:rPr>
            </w:pPr>
            <w:ins w:id="1971" w:author="Ericsson User" w:date="2022-01-27T10:05:00Z">
              <w:r>
                <w:rPr>
                  <w:rFonts w:ascii="Arial" w:hAnsi="Arial" w:cs="Arial"/>
                  <w:b/>
                  <w:bCs/>
                  <w:sz w:val="20"/>
                  <w:szCs w:val="20"/>
                  <w:lang w:val="en-US"/>
                </w:rPr>
                <w:t>Rapporteur’s view</w:t>
              </w:r>
            </w:ins>
          </w:p>
        </w:tc>
      </w:tr>
      <w:tr w:rsidR="0089110A" w14:paraId="258F5C34" w14:textId="77777777">
        <w:trPr>
          <w:trHeight w:val="430"/>
          <w:ins w:id="1972" w:author="Ericsson User" w:date="2022-01-27T10:05:00Z"/>
        </w:trPr>
        <w:tc>
          <w:tcPr>
            <w:tcW w:w="1413" w:type="dxa"/>
          </w:tcPr>
          <w:p w14:paraId="1F4F0636" w14:textId="77777777" w:rsidR="0089110A" w:rsidRDefault="0089110A">
            <w:pPr>
              <w:rPr>
                <w:ins w:id="1973" w:author="Ericsson User" w:date="2022-01-27T10:05:00Z"/>
                <w:rFonts w:ascii="Arial" w:hAnsi="Arial" w:cs="Arial"/>
                <w:sz w:val="20"/>
                <w:szCs w:val="20"/>
                <w:lang w:val="en-US"/>
              </w:rPr>
            </w:pPr>
          </w:p>
        </w:tc>
        <w:tc>
          <w:tcPr>
            <w:tcW w:w="3402" w:type="dxa"/>
          </w:tcPr>
          <w:p w14:paraId="35ADFAD1" w14:textId="77777777" w:rsidR="0089110A" w:rsidRDefault="0089110A">
            <w:pPr>
              <w:rPr>
                <w:ins w:id="1974" w:author="Ericsson User" w:date="2022-01-27T10:05:00Z"/>
                <w:rFonts w:ascii="Arial" w:hAnsi="Arial" w:cs="Arial"/>
                <w:sz w:val="20"/>
                <w:szCs w:val="20"/>
                <w:lang w:val="en-US"/>
              </w:rPr>
            </w:pPr>
          </w:p>
        </w:tc>
        <w:tc>
          <w:tcPr>
            <w:tcW w:w="5310" w:type="dxa"/>
          </w:tcPr>
          <w:p w14:paraId="6E7BFC6A" w14:textId="77777777" w:rsidR="0089110A" w:rsidRDefault="0089110A">
            <w:pPr>
              <w:rPr>
                <w:ins w:id="1975" w:author="Ericsson User" w:date="2022-01-27T10:05:00Z"/>
                <w:rFonts w:ascii="Arial" w:hAnsi="Arial" w:cs="Arial"/>
                <w:sz w:val="20"/>
                <w:szCs w:val="20"/>
                <w:lang w:val="en-US"/>
              </w:rPr>
            </w:pPr>
          </w:p>
        </w:tc>
      </w:tr>
      <w:tr w:rsidR="0089110A" w14:paraId="5C891F37" w14:textId="77777777">
        <w:trPr>
          <w:trHeight w:val="415"/>
          <w:ins w:id="1976" w:author="Ericsson User" w:date="2022-01-27T10:05:00Z"/>
        </w:trPr>
        <w:tc>
          <w:tcPr>
            <w:tcW w:w="1413" w:type="dxa"/>
          </w:tcPr>
          <w:p w14:paraId="07D10DBC" w14:textId="77777777" w:rsidR="0089110A" w:rsidRDefault="0089110A">
            <w:pPr>
              <w:rPr>
                <w:ins w:id="1977" w:author="Ericsson User" w:date="2022-01-27T10:05:00Z"/>
                <w:rFonts w:ascii="Arial" w:hAnsi="Arial" w:cs="Arial"/>
                <w:sz w:val="20"/>
                <w:szCs w:val="20"/>
                <w:lang w:val="en-US"/>
              </w:rPr>
            </w:pPr>
          </w:p>
        </w:tc>
        <w:tc>
          <w:tcPr>
            <w:tcW w:w="3402" w:type="dxa"/>
          </w:tcPr>
          <w:p w14:paraId="7A08ACC6" w14:textId="77777777" w:rsidR="0089110A" w:rsidRDefault="0089110A">
            <w:pPr>
              <w:rPr>
                <w:ins w:id="1978" w:author="Ericsson User" w:date="2022-01-27T10:05:00Z"/>
                <w:rFonts w:ascii="Arial" w:hAnsi="Arial" w:cs="Arial"/>
                <w:sz w:val="20"/>
                <w:szCs w:val="20"/>
                <w:lang w:val="en-US"/>
              </w:rPr>
            </w:pPr>
          </w:p>
        </w:tc>
        <w:tc>
          <w:tcPr>
            <w:tcW w:w="5310" w:type="dxa"/>
          </w:tcPr>
          <w:p w14:paraId="39D93312" w14:textId="77777777" w:rsidR="0089110A" w:rsidRDefault="0089110A">
            <w:pPr>
              <w:rPr>
                <w:ins w:id="1979" w:author="Ericsson User" w:date="2022-01-27T10:05:00Z"/>
                <w:rFonts w:ascii="Arial" w:hAnsi="Arial" w:cs="Arial"/>
                <w:sz w:val="20"/>
                <w:szCs w:val="20"/>
                <w:lang w:val="en-US"/>
              </w:rPr>
            </w:pPr>
          </w:p>
        </w:tc>
      </w:tr>
      <w:tr w:rsidR="0089110A" w14:paraId="1EEE1431" w14:textId="77777777">
        <w:trPr>
          <w:trHeight w:val="430"/>
          <w:ins w:id="1980" w:author="Ericsson User" w:date="2022-01-27T10:05:00Z"/>
        </w:trPr>
        <w:tc>
          <w:tcPr>
            <w:tcW w:w="1413" w:type="dxa"/>
          </w:tcPr>
          <w:p w14:paraId="137F6D7B" w14:textId="77777777" w:rsidR="0089110A" w:rsidRDefault="0089110A">
            <w:pPr>
              <w:rPr>
                <w:ins w:id="1981" w:author="Ericsson User" w:date="2022-01-27T10:05:00Z"/>
                <w:rFonts w:ascii="Arial" w:hAnsi="Arial" w:cs="Arial"/>
                <w:sz w:val="20"/>
                <w:szCs w:val="20"/>
                <w:lang w:val="en-US"/>
              </w:rPr>
            </w:pPr>
          </w:p>
        </w:tc>
        <w:tc>
          <w:tcPr>
            <w:tcW w:w="3402" w:type="dxa"/>
          </w:tcPr>
          <w:p w14:paraId="1A97BBC3" w14:textId="77777777" w:rsidR="0089110A" w:rsidRDefault="0089110A">
            <w:pPr>
              <w:rPr>
                <w:ins w:id="1982" w:author="Ericsson User" w:date="2022-01-27T10:05:00Z"/>
                <w:rFonts w:ascii="Arial" w:hAnsi="Arial" w:cs="Arial"/>
                <w:sz w:val="20"/>
                <w:szCs w:val="20"/>
                <w:lang w:val="en-US"/>
              </w:rPr>
            </w:pPr>
          </w:p>
        </w:tc>
        <w:tc>
          <w:tcPr>
            <w:tcW w:w="5310" w:type="dxa"/>
          </w:tcPr>
          <w:p w14:paraId="4A0AE488" w14:textId="77777777" w:rsidR="0089110A" w:rsidRDefault="0089110A">
            <w:pPr>
              <w:rPr>
                <w:ins w:id="1983" w:author="Ericsson User" w:date="2022-01-27T10:05:00Z"/>
                <w:rFonts w:ascii="Arial" w:hAnsi="Arial" w:cs="Arial"/>
                <w:sz w:val="20"/>
                <w:szCs w:val="20"/>
                <w:lang w:val="en-US"/>
              </w:rPr>
            </w:pPr>
          </w:p>
        </w:tc>
      </w:tr>
      <w:tr w:rsidR="0089110A" w14:paraId="4DA8A07C" w14:textId="77777777">
        <w:trPr>
          <w:trHeight w:val="415"/>
          <w:ins w:id="1984" w:author="Ericsson User" w:date="2022-01-27T10:05:00Z"/>
        </w:trPr>
        <w:tc>
          <w:tcPr>
            <w:tcW w:w="1413" w:type="dxa"/>
          </w:tcPr>
          <w:p w14:paraId="2E896D06" w14:textId="77777777" w:rsidR="0089110A" w:rsidRDefault="0089110A">
            <w:pPr>
              <w:rPr>
                <w:ins w:id="1985" w:author="Ericsson User" w:date="2022-01-27T10:05:00Z"/>
                <w:rFonts w:ascii="Arial" w:hAnsi="Arial" w:cs="Arial"/>
                <w:sz w:val="20"/>
                <w:szCs w:val="20"/>
                <w:lang w:val="en-US"/>
              </w:rPr>
            </w:pPr>
          </w:p>
        </w:tc>
        <w:tc>
          <w:tcPr>
            <w:tcW w:w="3402" w:type="dxa"/>
          </w:tcPr>
          <w:p w14:paraId="6928551F" w14:textId="77777777" w:rsidR="0089110A" w:rsidRDefault="0089110A">
            <w:pPr>
              <w:rPr>
                <w:ins w:id="1986" w:author="Ericsson User" w:date="2022-01-27T10:05:00Z"/>
                <w:rFonts w:ascii="Arial" w:hAnsi="Arial" w:cs="Arial"/>
                <w:sz w:val="20"/>
                <w:szCs w:val="20"/>
                <w:lang w:val="en-US"/>
              </w:rPr>
            </w:pPr>
          </w:p>
        </w:tc>
        <w:tc>
          <w:tcPr>
            <w:tcW w:w="5310" w:type="dxa"/>
          </w:tcPr>
          <w:p w14:paraId="4B566D36" w14:textId="77777777" w:rsidR="0089110A" w:rsidRDefault="0089110A">
            <w:pPr>
              <w:rPr>
                <w:ins w:id="1987" w:author="Ericsson User" w:date="2022-01-27T10:05:00Z"/>
                <w:rFonts w:ascii="Arial" w:hAnsi="Arial" w:cs="Arial"/>
                <w:sz w:val="20"/>
                <w:szCs w:val="20"/>
                <w:lang w:val="en-US"/>
              </w:rPr>
            </w:pPr>
          </w:p>
        </w:tc>
      </w:tr>
      <w:tr w:rsidR="0089110A" w14:paraId="7479C1D9" w14:textId="77777777">
        <w:trPr>
          <w:trHeight w:val="430"/>
          <w:ins w:id="1988" w:author="Ericsson User" w:date="2022-01-27T10:05:00Z"/>
        </w:trPr>
        <w:tc>
          <w:tcPr>
            <w:tcW w:w="1413" w:type="dxa"/>
          </w:tcPr>
          <w:p w14:paraId="59219627" w14:textId="77777777" w:rsidR="0089110A" w:rsidRDefault="0089110A">
            <w:pPr>
              <w:rPr>
                <w:ins w:id="1989" w:author="Ericsson User" w:date="2022-01-27T10:05:00Z"/>
                <w:rFonts w:ascii="Arial" w:hAnsi="Arial" w:cs="Arial"/>
                <w:sz w:val="20"/>
                <w:szCs w:val="20"/>
                <w:lang w:val="en-US"/>
              </w:rPr>
            </w:pPr>
          </w:p>
        </w:tc>
        <w:tc>
          <w:tcPr>
            <w:tcW w:w="3402" w:type="dxa"/>
          </w:tcPr>
          <w:p w14:paraId="788A3F97" w14:textId="77777777" w:rsidR="0089110A" w:rsidRDefault="0089110A">
            <w:pPr>
              <w:rPr>
                <w:ins w:id="1990" w:author="Ericsson User" w:date="2022-01-27T10:05:00Z"/>
                <w:rFonts w:ascii="Arial" w:hAnsi="Arial" w:cs="Arial"/>
                <w:sz w:val="20"/>
                <w:szCs w:val="20"/>
                <w:lang w:val="en-US"/>
              </w:rPr>
            </w:pPr>
          </w:p>
        </w:tc>
        <w:tc>
          <w:tcPr>
            <w:tcW w:w="5310" w:type="dxa"/>
          </w:tcPr>
          <w:p w14:paraId="6AB6737F" w14:textId="77777777" w:rsidR="0089110A" w:rsidRDefault="0089110A">
            <w:pPr>
              <w:rPr>
                <w:ins w:id="1991" w:author="Ericsson User" w:date="2022-01-27T10:05:00Z"/>
                <w:rFonts w:ascii="Arial" w:hAnsi="Arial" w:cs="Arial"/>
                <w:sz w:val="20"/>
                <w:szCs w:val="20"/>
                <w:lang w:val="en-US"/>
              </w:rPr>
            </w:pPr>
          </w:p>
        </w:tc>
      </w:tr>
      <w:tr w:rsidR="0089110A" w14:paraId="2C0ADAF6" w14:textId="77777777">
        <w:trPr>
          <w:trHeight w:val="415"/>
          <w:ins w:id="1992" w:author="Ericsson User" w:date="2022-01-27T10:05:00Z"/>
        </w:trPr>
        <w:tc>
          <w:tcPr>
            <w:tcW w:w="1413" w:type="dxa"/>
          </w:tcPr>
          <w:p w14:paraId="7E0EA58D" w14:textId="77777777" w:rsidR="0089110A" w:rsidRDefault="0089110A">
            <w:pPr>
              <w:rPr>
                <w:ins w:id="1993" w:author="Ericsson User" w:date="2022-01-27T10:05:00Z"/>
                <w:rFonts w:ascii="Arial" w:hAnsi="Arial" w:cs="Arial"/>
                <w:sz w:val="20"/>
                <w:szCs w:val="20"/>
                <w:lang w:val="en-US"/>
              </w:rPr>
            </w:pPr>
          </w:p>
        </w:tc>
        <w:tc>
          <w:tcPr>
            <w:tcW w:w="3402" w:type="dxa"/>
          </w:tcPr>
          <w:p w14:paraId="12F21F04" w14:textId="77777777" w:rsidR="0089110A" w:rsidRDefault="0089110A">
            <w:pPr>
              <w:rPr>
                <w:ins w:id="1994" w:author="Ericsson User" w:date="2022-01-27T10:05:00Z"/>
                <w:rFonts w:ascii="Arial" w:hAnsi="Arial" w:cs="Arial"/>
                <w:sz w:val="20"/>
                <w:szCs w:val="20"/>
                <w:lang w:val="en-US"/>
              </w:rPr>
            </w:pPr>
          </w:p>
        </w:tc>
        <w:tc>
          <w:tcPr>
            <w:tcW w:w="5310" w:type="dxa"/>
          </w:tcPr>
          <w:p w14:paraId="6D9C9B9D" w14:textId="77777777" w:rsidR="0089110A" w:rsidRDefault="0089110A">
            <w:pPr>
              <w:rPr>
                <w:ins w:id="1995"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996" w:name="_Toc92978184"/>
      <w:bookmarkStart w:id="1997" w:name="_Toc93932623"/>
      <w:bookmarkStart w:id="1998" w:name="_Toc94263991"/>
      <w:r>
        <w:t>[low] RAN2 discusses if inter-RAT SHR is supported in this release. If so, RAN2 studies the encoding format for inter-RAT SHR.</w:t>
      </w:r>
      <w:bookmarkEnd w:id="1996"/>
      <w:bookmarkEnd w:id="1997"/>
      <w:bookmarkEnd w:id="1998"/>
    </w:p>
    <w:tbl>
      <w:tblPr>
        <w:tblStyle w:val="afd"/>
        <w:tblW w:w="10125" w:type="dxa"/>
        <w:tblLook w:val="04A0" w:firstRow="1" w:lastRow="0" w:firstColumn="1" w:lastColumn="0" w:noHBand="0" w:noVBand="1"/>
      </w:tblPr>
      <w:tblGrid>
        <w:gridCol w:w="1413"/>
        <w:gridCol w:w="3402"/>
        <w:gridCol w:w="5310"/>
      </w:tblGrid>
      <w:tr w:rsidR="0089110A" w14:paraId="38CFDFE6" w14:textId="77777777">
        <w:trPr>
          <w:trHeight w:val="400"/>
          <w:ins w:id="1999" w:author="Ericsson User" w:date="2022-01-27T10:05:00Z"/>
        </w:trPr>
        <w:tc>
          <w:tcPr>
            <w:tcW w:w="1413" w:type="dxa"/>
          </w:tcPr>
          <w:p w14:paraId="119B3D53" w14:textId="77777777" w:rsidR="0089110A" w:rsidRDefault="00E96746">
            <w:pPr>
              <w:rPr>
                <w:ins w:id="2000" w:author="Ericsson User" w:date="2022-01-27T10:05:00Z"/>
                <w:rFonts w:ascii="Arial" w:hAnsi="Arial" w:cs="Arial"/>
                <w:b/>
                <w:bCs/>
                <w:sz w:val="20"/>
                <w:szCs w:val="20"/>
                <w:lang w:val="en-US"/>
              </w:rPr>
            </w:pPr>
            <w:ins w:id="2001"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2002" w:author="Ericsson User" w:date="2022-01-27T10:05:00Z"/>
                <w:rFonts w:ascii="Arial" w:hAnsi="Arial" w:cs="Arial"/>
                <w:b/>
                <w:bCs/>
                <w:sz w:val="20"/>
                <w:szCs w:val="20"/>
                <w:lang w:val="en-US"/>
              </w:rPr>
            </w:pPr>
            <w:ins w:id="2003"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2004" w:author="Ericsson User" w:date="2022-01-27T10:05:00Z"/>
                <w:rFonts w:ascii="Arial" w:hAnsi="Arial" w:cs="Arial"/>
                <w:b/>
                <w:bCs/>
                <w:sz w:val="20"/>
                <w:szCs w:val="20"/>
                <w:lang w:val="en-US"/>
              </w:rPr>
            </w:pPr>
            <w:ins w:id="2005" w:author="Ericsson User" w:date="2022-01-27T10:05:00Z">
              <w:r>
                <w:rPr>
                  <w:rFonts w:ascii="Arial" w:hAnsi="Arial" w:cs="Arial"/>
                  <w:b/>
                  <w:bCs/>
                  <w:sz w:val="20"/>
                  <w:szCs w:val="20"/>
                  <w:lang w:val="en-US"/>
                </w:rPr>
                <w:t>Rapporteur’s view</w:t>
              </w:r>
            </w:ins>
          </w:p>
        </w:tc>
      </w:tr>
      <w:tr w:rsidR="0089110A" w14:paraId="1321A2B8" w14:textId="77777777">
        <w:trPr>
          <w:trHeight w:val="430"/>
          <w:ins w:id="2006" w:author="Ericsson User" w:date="2022-01-27T10:05:00Z"/>
        </w:trPr>
        <w:tc>
          <w:tcPr>
            <w:tcW w:w="1413" w:type="dxa"/>
          </w:tcPr>
          <w:p w14:paraId="19CD4603" w14:textId="77777777" w:rsidR="0089110A" w:rsidRDefault="0089110A">
            <w:pPr>
              <w:rPr>
                <w:ins w:id="2007" w:author="Ericsson User" w:date="2022-01-27T10:05:00Z"/>
                <w:rFonts w:ascii="Arial" w:hAnsi="Arial" w:cs="Arial"/>
                <w:sz w:val="20"/>
                <w:szCs w:val="20"/>
                <w:lang w:val="en-US"/>
              </w:rPr>
            </w:pPr>
          </w:p>
        </w:tc>
        <w:tc>
          <w:tcPr>
            <w:tcW w:w="3402" w:type="dxa"/>
          </w:tcPr>
          <w:p w14:paraId="73039131" w14:textId="77777777" w:rsidR="0089110A" w:rsidRDefault="0089110A">
            <w:pPr>
              <w:rPr>
                <w:ins w:id="2008" w:author="Ericsson User" w:date="2022-01-27T10:05:00Z"/>
                <w:rFonts w:ascii="Arial" w:hAnsi="Arial" w:cs="Arial"/>
                <w:sz w:val="20"/>
                <w:szCs w:val="20"/>
                <w:lang w:val="en-US"/>
              </w:rPr>
            </w:pPr>
          </w:p>
        </w:tc>
        <w:tc>
          <w:tcPr>
            <w:tcW w:w="5310" w:type="dxa"/>
          </w:tcPr>
          <w:p w14:paraId="6AE5F62A" w14:textId="77777777" w:rsidR="0089110A" w:rsidRDefault="0089110A">
            <w:pPr>
              <w:rPr>
                <w:ins w:id="2009" w:author="Ericsson User" w:date="2022-01-27T10:05:00Z"/>
                <w:rFonts w:ascii="Arial" w:hAnsi="Arial" w:cs="Arial"/>
                <w:sz w:val="20"/>
                <w:szCs w:val="20"/>
                <w:lang w:val="en-US"/>
              </w:rPr>
            </w:pPr>
          </w:p>
        </w:tc>
      </w:tr>
      <w:tr w:rsidR="0089110A" w14:paraId="727EBB06" w14:textId="77777777">
        <w:trPr>
          <w:trHeight w:val="415"/>
          <w:ins w:id="2010" w:author="Ericsson User" w:date="2022-01-27T10:05:00Z"/>
        </w:trPr>
        <w:tc>
          <w:tcPr>
            <w:tcW w:w="1413" w:type="dxa"/>
          </w:tcPr>
          <w:p w14:paraId="0C6C3142" w14:textId="77777777" w:rsidR="0089110A" w:rsidRDefault="0089110A">
            <w:pPr>
              <w:rPr>
                <w:ins w:id="2011" w:author="Ericsson User" w:date="2022-01-27T10:05:00Z"/>
                <w:rFonts w:ascii="Arial" w:hAnsi="Arial" w:cs="Arial"/>
                <w:sz w:val="20"/>
                <w:szCs w:val="20"/>
                <w:lang w:val="en-US"/>
              </w:rPr>
            </w:pPr>
          </w:p>
        </w:tc>
        <w:tc>
          <w:tcPr>
            <w:tcW w:w="3402" w:type="dxa"/>
          </w:tcPr>
          <w:p w14:paraId="2DAA5E3C" w14:textId="77777777" w:rsidR="0089110A" w:rsidRDefault="0089110A">
            <w:pPr>
              <w:rPr>
                <w:ins w:id="2012" w:author="Ericsson User" w:date="2022-01-27T10:05:00Z"/>
                <w:rFonts w:ascii="Arial" w:hAnsi="Arial" w:cs="Arial"/>
                <w:sz w:val="20"/>
                <w:szCs w:val="20"/>
                <w:lang w:val="en-US"/>
              </w:rPr>
            </w:pPr>
          </w:p>
        </w:tc>
        <w:tc>
          <w:tcPr>
            <w:tcW w:w="5310" w:type="dxa"/>
          </w:tcPr>
          <w:p w14:paraId="7BEDF28B" w14:textId="77777777" w:rsidR="0089110A" w:rsidRDefault="0089110A">
            <w:pPr>
              <w:rPr>
                <w:ins w:id="2013" w:author="Ericsson User" w:date="2022-01-27T10:05:00Z"/>
                <w:rFonts w:ascii="Arial" w:hAnsi="Arial" w:cs="Arial"/>
                <w:sz w:val="20"/>
                <w:szCs w:val="20"/>
                <w:lang w:val="en-US"/>
              </w:rPr>
            </w:pPr>
          </w:p>
        </w:tc>
      </w:tr>
      <w:tr w:rsidR="0089110A" w14:paraId="407DEC21" w14:textId="77777777">
        <w:trPr>
          <w:trHeight w:val="430"/>
          <w:ins w:id="2014" w:author="Ericsson User" w:date="2022-01-27T10:05:00Z"/>
        </w:trPr>
        <w:tc>
          <w:tcPr>
            <w:tcW w:w="1413" w:type="dxa"/>
          </w:tcPr>
          <w:p w14:paraId="02D9D131" w14:textId="77777777" w:rsidR="0089110A" w:rsidRDefault="0089110A">
            <w:pPr>
              <w:rPr>
                <w:ins w:id="2015" w:author="Ericsson User" w:date="2022-01-27T10:05:00Z"/>
                <w:rFonts w:ascii="Arial" w:hAnsi="Arial" w:cs="Arial"/>
                <w:sz w:val="20"/>
                <w:szCs w:val="20"/>
                <w:lang w:val="en-US"/>
              </w:rPr>
            </w:pPr>
          </w:p>
        </w:tc>
        <w:tc>
          <w:tcPr>
            <w:tcW w:w="3402" w:type="dxa"/>
          </w:tcPr>
          <w:p w14:paraId="793AE996" w14:textId="77777777" w:rsidR="0089110A" w:rsidRDefault="0089110A">
            <w:pPr>
              <w:rPr>
                <w:ins w:id="2016" w:author="Ericsson User" w:date="2022-01-27T10:05:00Z"/>
                <w:rFonts w:ascii="Arial" w:hAnsi="Arial" w:cs="Arial"/>
                <w:sz w:val="20"/>
                <w:szCs w:val="20"/>
                <w:lang w:val="en-US"/>
              </w:rPr>
            </w:pPr>
          </w:p>
        </w:tc>
        <w:tc>
          <w:tcPr>
            <w:tcW w:w="5310" w:type="dxa"/>
          </w:tcPr>
          <w:p w14:paraId="642026D0" w14:textId="77777777" w:rsidR="0089110A" w:rsidRDefault="0089110A">
            <w:pPr>
              <w:rPr>
                <w:ins w:id="2017" w:author="Ericsson User" w:date="2022-01-27T10:05:00Z"/>
                <w:rFonts w:ascii="Arial" w:hAnsi="Arial" w:cs="Arial"/>
                <w:sz w:val="20"/>
                <w:szCs w:val="20"/>
                <w:lang w:val="en-US"/>
              </w:rPr>
            </w:pPr>
          </w:p>
        </w:tc>
      </w:tr>
      <w:tr w:rsidR="0089110A" w14:paraId="3AD1F68F" w14:textId="77777777">
        <w:trPr>
          <w:trHeight w:val="415"/>
          <w:ins w:id="2018" w:author="Ericsson User" w:date="2022-01-27T10:05:00Z"/>
        </w:trPr>
        <w:tc>
          <w:tcPr>
            <w:tcW w:w="1413" w:type="dxa"/>
          </w:tcPr>
          <w:p w14:paraId="39D87D6A" w14:textId="77777777" w:rsidR="0089110A" w:rsidRDefault="0089110A">
            <w:pPr>
              <w:rPr>
                <w:ins w:id="2019" w:author="Ericsson User" w:date="2022-01-27T10:05:00Z"/>
                <w:rFonts w:ascii="Arial" w:hAnsi="Arial" w:cs="Arial"/>
                <w:sz w:val="20"/>
                <w:szCs w:val="20"/>
                <w:lang w:val="en-US"/>
              </w:rPr>
            </w:pPr>
          </w:p>
        </w:tc>
        <w:tc>
          <w:tcPr>
            <w:tcW w:w="3402" w:type="dxa"/>
          </w:tcPr>
          <w:p w14:paraId="415013AA" w14:textId="77777777" w:rsidR="0089110A" w:rsidRDefault="0089110A">
            <w:pPr>
              <w:rPr>
                <w:ins w:id="2020" w:author="Ericsson User" w:date="2022-01-27T10:05:00Z"/>
                <w:rFonts w:ascii="Arial" w:hAnsi="Arial" w:cs="Arial"/>
                <w:sz w:val="20"/>
                <w:szCs w:val="20"/>
                <w:lang w:val="en-US"/>
              </w:rPr>
            </w:pPr>
          </w:p>
        </w:tc>
        <w:tc>
          <w:tcPr>
            <w:tcW w:w="5310" w:type="dxa"/>
          </w:tcPr>
          <w:p w14:paraId="380F3787" w14:textId="77777777" w:rsidR="0089110A" w:rsidRDefault="0089110A">
            <w:pPr>
              <w:rPr>
                <w:ins w:id="2021" w:author="Ericsson User" w:date="2022-01-27T10:05:00Z"/>
                <w:rFonts w:ascii="Arial" w:hAnsi="Arial" w:cs="Arial"/>
                <w:sz w:val="20"/>
                <w:szCs w:val="20"/>
                <w:lang w:val="en-US"/>
              </w:rPr>
            </w:pPr>
          </w:p>
        </w:tc>
      </w:tr>
      <w:tr w:rsidR="0089110A" w14:paraId="071AD97D" w14:textId="77777777">
        <w:trPr>
          <w:trHeight w:val="430"/>
          <w:ins w:id="2022" w:author="Ericsson User" w:date="2022-01-27T10:05:00Z"/>
        </w:trPr>
        <w:tc>
          <w:tcPr>
            <w:tcW w:w="1413" w:type="dxa"/>
          </w:tcPr>
          <w:p w14:paraId="23EC8E7D" w14:textId="77777777" w:rsidR="0089110A" w:rsidRDefault="0089110A">
            <w:pPr>
              <w:rPr>
                <w:ins w:id="2023" w:author="Ericsson User" w:date="2022-01-27T10:05:00Z"/>
                <w:rFonts w:ascii="Arial" w:hAnsi="Arial" w:cs="Arial"/>
                <w:sz w:val="20"/>
                <w:szCs w:val="20"/>
                <w:lang w:val="en-US"/>
              </w:rPr>
            </w:pPr>
          </w:p>
        </w:tc>
        <w:tc>
          <w:tcPr>
            <w:tcW w:w="3402" w:type="dxa"/>
          </w:tcPr>
          <w:p w14:paraId="45231046" w14:textId="77777777" w:rsidR="0089110A" w:rsidRDefault="0089110A">
            <w:pPr>
              <w:rPr>
                <w:ins w:id="2024" w:author="Ericsson User" w:date="2022-01-27T10:05:00Z"/>
                <w:rFonts w:ascii="Arial" w:hAnsi="Arial" w:cs="Arial"/>
                <w:sz w:val="20"/>
                <w:szCs w:val="20"/>
                <w:lang w:val="en-US"/>
              </w:rPr>
            </w:pPr>
          </w:p>
        </w:tc>
        <w:tc>
          <w:tcPr>
            <w:tcW w:w="5310" w:type="dxa"/>
          </w:tcPr>
          <w:p w14:paraId="6D34367A" w14:textId="77777777" w:rsidR="0089110A" w:rsidRDefault="0089110A">
            <w:pPr>
              <w:rPr>
                <w:ins w:id="2025" w:author="Ericsson User" w:date="2022-01-27T10:05:00Z"/>
                <w:rFonts w:ascii="Arial" w:hAnsi="Arial" w:cs="Arial"/>
                <w:sz w:val="20"/>
                <w:szCs w:val="20"/>
                <w:lang w:val="en-US"/>
              </w:rPr>
            </w:pPr>
          </w:p>
        </w:tc>
      </w:tr>
      <w:tr w:rsidR="0089110A" w14:paraId="65C45A2B" w14:textId="77777777">
        <w:trPr>
          <w:trHeight w:val="415"/>
          <w:ins w:id="2026" w:author="Ericsson User" w:date="2022-01-27T10:05:00Z"/>
        </w:trPr>
        <w:tc>
          <w:tcPr>
            <w:tcW w:w="1413" w:type="dxa"/>
          </w:tcPr>
          <w:p w14:paraId="2C164AEE" w14:textId="77777777" w:rsidR="0089110A" w:rsidRDefault="0089110A">
            <w:pPr>
              <w:rPr>
                <w:ins w:id="2027" w:author="Ericsson User" w:date="2022-01-27T10:05:00Z"/>
                <w:rFonts w:ascii="Arial" w:hAnsi="Arial" w:cs="Arial"/>
                <w:sz w:val="20"/>
                <w:szCs w:val="20"/>
                <w:lang w:val="en-US"/>
              </w:rPr>
            </w:pPr>
          </w:p>
        </w:tc>
        <w:tc>
          <w:tcPr>
            <w:tcW w:w="3402" w:type="dxa"/>
          </w:tcPr>
          <w:p w14:paraId="6E4560FA" w14:textId="77777777" w:rsidR="0089110A" w:rsidRDefault="0089110A">
            <w:pPr>
              <w:rPr>
                <w:ins w:id="2028" w:author="Ericsson User" w:date="2022-01-27T10:05:00Z"/>
                <w:rFonts w:ascii="Arial" w:hAnsi="Arial" w:cs="Arial"/>
                <w:sz w:val="20"/>
                <w:szCs w:val="20"/>
                <w:lang w:val="en-US"/>
              </w:rPr>
            </w:pPr>
          </w:p>
        </w:tc>
        <w:tc>
          <w:tcPr>
            <w:tcW w:w="5310" w:type="dxa"/>
          </w:tcPr>
          <w:p w14:paraId="76A652D3" w14:textId="77777777" w:rsidR="0089110A" w:rsidRDefault="0089110A">
            <w:pPr>
              <w:rPr>
                <w:ins w:id="2029"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2"/>
        <w:numPr>
          <w:ilvl w:val="0"/>
          <w:numId w:val="0"/>
        </w:numPr>
        <w:ind w:left="576" w:hanging="576"/>
      </w:pPr>
      <w:r>
        <w:t>SHR triggering conditions.</w:t>
      </w:r>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Default="00E96746">
      <w:pPr>
        <w:pStyle w:val="Proposal"/>
      </w:pPr>
      <w:bookmarkStart w:id="2030" w:name="_Toc92978190"/>
      <w:bookmarkStart w:id="2031" w:name="_Toc93932629"/>
      <w:bookmarkStart w:id="2032" w:name="_Toc94263992"/>
      <w:r>
        <w:t xml:space="preserve">[low] RAN2 to discuss the need to include BFR related information in the Successful Handover Report, when none of beams in </w:t>
      </w:r>
      <w:proofErr w:type="spellStart"/>
      <w:r>
        <w:t>candidateBeamRSList</w:t>
      </w:r>
      <w:proofErr w:type="spellEnd"/>
      <w:r>
        <w:t xml:space="preserve"> could meet the measurement requirement, e.g.</w:t>
      </w:r>
      <w:bookmarkEnd w:id="2030"/>
      <w:bookmarkEnd w:id="2031"/>
      <w:bookmarkEnd w:id="2032"/>
    </w:p>
    <w:p w14:paraId="49617975" w14:textId="77777777" w:rsidR="0089110A" w:rsidRDefault="00E96746">
      <w:pPr>
        <w:pStyle w:val="Proposal"/>
        <w:numPr>
          <w:ilvl w:val="1"/>
          <w:numId w:val="11"/>
        </w:numPr>
      </w:pPr>
      <w:bookmarkStart w:id="2033" w:name="_Toc94263993"/>
      <w:r>
        <w:t xml:space="preserve">Indication that none of beams in </w:t>
      </w:r>
      <w:proofErr w:type="spellStart"/>
      <w:r>
        <w:t>candidateBeamRSList</w:t>
      </w:r>
      <w:proofErr w:type="spellEnd"/>
      <w:r>
        <w:t xml:space="preserve"> could meet the measurement requirement</w:t>
      </w:r>
      <w:bookmarkEnd w:id="2033"/>
    </w:p>
    <w:p w14:paraId="3B7D5A44" w14:textId="77777777" w:rsidR="0089110A" w:rsidRDefault="00E96746">
      <w:pPr>
        <w:pStyle w:val="Proposal"/>
        <w:numPr>
          <w:ilvl w:val="1"/>
          <w:numId w:val="11"/>
        </w:numPr>
      </w:pPr>
      <w:bookmarkStart w:id="2034" w:name="_Toc94263994"/>
      <w:r>
        <w:t xml:space="preserve">ID and measurements of beams whose measurement higher than the </w:t>
      </w:r>
      <w:proofErr w:type="spellStart"/>
      <w:r>
        <w:t>threshod</w:t>
      </w:r>
      <w:proofErr w:type="spellEnd"/>
      <w:r>
        <w:t xml:space="preserve"> </w:t>
      </w:r>
      <w:proofErr w:type="spellStart"/>
      <w:r>
        <w:t>rsrp-ThresholdSSB</w:t>
      </w:r>
      <w:proofErr w:type="spellEnd"/>
      <w:r>
        <w:t xml:space="preserve"> but not within the configured list </w:t>
      </w:r>
      <w:proofErr w:type="spellStart"/>
      <w:r>
        <w:t>candidateBeamRSList</w:t>
      </w:r>
      <w:bookmarkEnd w:id="2034"/>
      <w:proofErr w:type="spellEnd"/>
    </w:p>
    <w:p w14:paraId="52FCB799" w14:textId="77777777" w:rsidR="0089110A" w:rsidRDefault="00E96746">
      <w:pPr>
        <w:pStyle w:val="Proposal"/>
        <w:numPr>
          <w:ilvl w:val="1"/>
          <w:numId w:val="11"/>
        </w:numPr>
      </w:pPr>
      <w:bookmarkStart w:id="2035" w:name="_Toc92978191"/>
      <w:bookmarkStart w:id="2036" w:name="_Toc93932630"/>
      <w:bookmarkStart w:id="2037" w:name="_Toc94263995"/>
      <w:r>
        <w:t xml:space="preserve">Measurements of reference signals that within the configured list </w:t>
      </w:r>
      <w:proofErr w:type="spellStart"/>
      <w:r>
        <w:t>candidateBeamRSList</w:t>
      </w:r>
      <w:bookmarkEnd w:id="2035"/>
      <w:bookmarkEnd w:id="2036"/>
      <w:bookmarkEnd w:id="2037"/>
      <w:proofErr w:type="spellEnd"/>
    </w:p>
    <w:tbl>
      <w:tblPr>
        <w:tblStyle w:val="afd"/>
        <w:tblW w:w="10125" w:type="dxa"/>
        <w:tblLook w:val="04A0" w:firstRow="1" w:lastRow="0" w:firstColumn="1" w:lastColumn="0" w:noHBand="0" w:noVBand="1"/>
      </w:tblPr>
      <w:tblGrid>
        <w:gridCol w:w="1413"/>
        <w:gridCol w:w="3402"/>
        <w:gridCol w:w="5310"/>
      </w:tblGrid>
      <w:tr w:rsidR="0089110A" w14:paraId="39EEA2D3" w14:textId="77777777">
        <w:trPr>
          <w:trHeight w:val="400"/>
          <w:ins w:id="2038" w:author="Ericsson User" w:date="2022-01-27T10:05:00Z"/>
        </w:trPr>
        <w:tc>
          <w:tcPr>
            <w:tcW w:w="1413" w:type="dxa"/>
          </w:tcPr>
          <w:p w14:paraId="441C3AB4" w14:textId="77777777" w:rsidR="0089110A" w:rsidRDefault="00E96746">
            <w:pPr>
              <w:rPr>
                <w:ins w:id="2039" w:author="Ericsson User" w:date="2022-01-27T10:05:00Z"/>
                <w:rFonts w:ascii="Arial" w:hAnsi="Arial" w:cs="Arial"/>
                <w:b/>
                <w:bCs/>
                <w:sz w:val="20"/>
                <w:szCs w:val="20"/>
                <w:lang w:val="en-US"/>
              </w:rPr>
            </w:pPr>
            <w:ins w:id="2040"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2041" w:author="Ericsson User" w:date="2022-01-27T10:05:00Z"/>
                <w:rFonts w:ascii="Arial" w:hAnsi="Arial" w:cs="Arial"/>
                <w:b/>
                <w:bCs/>
                <w:sz w:val="20"/>
                <w:szCs w:val="20"/>
                <w:lang w:val="en-US"/>
              </w:rPr>
            </w:pPr>
            <w:ins w:id="2042"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2043" w:author="Ericsson User" w:date="2022-01-27T10:05:00Z"/>
                <w:rFonts w:ascii="Arial" w:hAnsi="Arial" w:cs="Arial"/>
                <w:b/>
                <w:bCs/>
                <w:sz w:val="20"/>
                <w:szCs w:val="20"/>
                <w:lang w:val="en-US"/>
              </w:rPr>
            </w:pPr>
            <w:ins w:id="2044" w:author="Ericsson User" w:date="2022-01-27T10:05:00Z">
              <w:r>
                <w:rPr>
                  <w:rFonts w:ascii="Arial" w:hAnsi="Arial" w:cs="Arial"/>
                  <w:b/>
                  <w:bCs/>
                  <w:sz w:val="20"/>
                  <w:szCs w:val="20"/>
                  <w:lang w:val="en-US"/>
                </w:rPr>
                <w:t>Rapporteur’s view</w:t>
              </w:r>
            </w:ins>
          </w:p>
        </w:tc>
      </w:tr>
      <w:tr w:rsidR="0089110A" w14:paraId="7ABEB163" w14:textId="77777777">
        <w:trPr>
          <w:trHeight w:val="430"/>
          <w:ins w:id="2045" w:author="Ericsson User" w:date="2022-01-27T10:05:00Z"/>
        </w:trPr>
        <w:tc>
          <w:tcPr>
            <w:tcW w:w="1413" w:type="dxa"/>
          </w:tcPr>
          <w:p w14:paraId="12E955F1" w14:textId="77777777" w:rsidR="0089110A" w:rsidRDefault="0089110A">
            <w:pPr>
              <w:rPr>
                <w:ins w:id="2046" w:author="Ericsson User" w:date="2022-01-27T10:05:00Z"/>
                <w:rFonts w:ascii="Arial" w:hAnsi="Arial" w:cs="Arial"/>
                <w:sz w:val="20"/>
                <w:szCs w:val="20"/>
                <w:lang w:val="en-US"/>
              </w:rPr>
            </w:pPr>
          </w:p>
        </w:tc>
        <w:tc>
          <w:tcPr>
            <w:tcW w:w="3402" w:type="dxa"/>
          </w:tcPr>
          <w:p w14:paraId="1C92B780" w14:textId="77777777" w:rsidR="0089110A" w:rsidRDefault="0089110A">
            <w:pPr>
              <w:rPr>
                <w:ins w:id="2047" w:author="Ericsson User" w:date="2022-01-27T10:05:00Z"/>
                <w:rFonts w:ascii="Arial" w:hAnsi="Arial" w:cs="Arial"/>
                <w:sz w:val="20"/>
                <w:szCs w:val="20"/>
                <w:lang w:val="en-US"/>
              </w:rPr>
            </w:pPr>
          </w:p>
        </w:tc>
        <w:tc>
          <w:tcPr>
            <w:tcW w:w="5310" w:type="dxa"/>
          </w:tcPr>
          <w:p w14:paraId="43965EC6" w14:textId="77777777" w:rsidR="0089110A" w:rsidRDefault="0089110A">
            <w:pPr>
              <w:rPr>
                <w:ins w:id="2048" w:author="Ericsson User" w:date="2022-01-27T10:05:00Z"/>
                <w:rFonts w:ascii="Arial" w:hAnsi="Arial" w:cs="Arial"/>
                <w:sz w:val="20"/>
                <w:szCs w:val="20"/>
                <w:lang w:val="en-US"/>
              </w:rPr>
            </w:pPr>
          </w:p>
        </w:tc>
      </w:tr>
      <w:tr w:rsidR="0089110A" w14:paraId="3FA05B8F" w14:textId="77777777">
        <w:trPr>
          <w:trHeight w:val="415"/>
          <w:ins w:id="2049" w:author="Ericsson User" w:date="2022-01-27T10:05:00Z"/>
        </w:trPr>
        <w:tc>
          <w:tcPr>
            <w:tcW w:w="1413" w:type="dxa"/>
          </w:tcPr>
          <w:p w14:paraId="00A80C8B" w14:textId="77777777" w:rsidR="0089110A" w:rsidRDefault="0089110A">
            <w:pPr>
              <w:rPr>
                <w:ins w:id="2050" w:author="Ericsson User" w:date="2022-01-27T10:05:00Z"/>
                <w:rFonts w:ascii="Arial" w:hAnsi="Arial" w:cs="Arial"/>
                <w:sz w:val="20"/>
                <w:szCs w:val="20"/>
                <w:lang w:val="en-US"/>
              </w:rPr>
            </w:pPr>
          </w:p>
        </w:tc>
        <w:tc>
          <w:tcPr>
            <w:tcW w:w="3402" w:type="dxa"/>
          </w:tcPr>
          <w:p w14:paraId="49F5E16D" w14:textId="77777777" w:rsidR="0089110A" w:rsidRDefault="0089110A">
            <w:pPr>
              <w:rPr>
                <w:ins w:id="2051" w:author="Ericsson User" w:date="2022-01-27T10:05:00Z"/>
                <w:rFonts w:ascii="Arial" w:hAnsi="Arial" w:cs="Arial"/>
                <w:sz w:val="20"/>
                <w:szCs w:val="20"/>
                <w:lang w:val="en-US"/>
              </w:rPr>
            </w:pPr>
          </w:p>
        </w:tc>
        <w:tc>
          <w:tcPr>
            <w:tcW w:w="5310" w:type="dxa"/>
          </w:tcPr>
          <w:p w14:paraId="78D5DD86" w14:textId="77777777" w:rsidR="0089110A" w:rsidRDefault="0089110A">
            <w:pPr>
              <w:rPr>
                <w:ins w:id="2052" w:author="Ericsson User" w:date="2022-01-27T10:05:00Z"/>
                <w:rFonts w:ascii="Arial" w:hAnsi="Arial" w:cs="Arial"/>
                <w:sz w:val="20"/>
                <w:szCs w:val="20"/>
                <w:lang w:val="en-US"/>
              </w:rPr>
            </w:pPr>
          </w:p>
        </w:tc>
      </w:tr>
      <w:tr w:rsidR="0089110A" w14:paraId="27CCCDC5" w14:textId="77777777">
        <w:trPr>
          <w:trHeight w:val="430"/>
          <w:ins w:id="2053" w:author="Ericsson User" w:date="2022-01-27T10:05:00Z"/>
        </w:trPr>
        <w:tc>
          <w:tcPr>
            <w:tcW w:w="1413" w:type="dxa"/>
          </w:tcPr>
          <w:p w14:paraId="05E55CC9" w14:textId="77777777" w:rsidR="0089110A" w:rsidRDefault="0089110A">
            <w:pPr>
              <w:rPr>
                <w:ins w:id="2054" w:author="Ericsson User" w:date="2022-01-27T10:05:00Z"/>
                <w:rFonts w:ascii="Arial" w:hAnsi="Arial" w:cs="Arial"/>
                <w:sz w:val="20"/>
                <w:szCs w:val="20"/>
                <w:lang w:val="en-US"/>
              </w:rPr>
            </w:pPr>
          </w:p>
        </w:tc>
        <w:tc>
          <w:tcPr>
            <w:tcW w:w="3402" w:type="dxa"/>
          </w:tcPr>
          <w:p w14:paraId="4B254AB5" w14:textId="77777777" w:rsidR="0089110A" w:rsidRDefault="0089110A">
            <w:pPr>
              <w:rPr>
                <w:ins w:id="2055" w:author="Ericsson User" w:date="2022-01-27T10:05:00Z"/>
                <w:rFonts w:ascii="Arial" w:hAnsi="Arial" w:cs="Arial"/>
                <w:sz w:val="20"/>
                <w:szCs w:val="20"/>
                <w:lang w:val="en-US"/>
              </w:rPr>
            </w:pPr>
          </w:p>
        </w:tc>
        <w:tc>
          <w:tcPr>
            <w:tcW w:w="5310" w:type="dxa"/>
          </w:tcPr>
          <w:p w14:paraId="70AFEABA" w14:textId="77777777" w:rsidR="0089110A" w:rsidRDefault="0089110A">
            <w:pPr>
              <w:rPr>
                <w:ins w:id="2056" w:author="Ericsson User" w:date="2022-01-27T10:05:00Z"/>
                <w:rFonts w:ascii="Arial" w:hAnsi="Arial" w:cs="Arial"/>
                <w:sz w:val="20"/>
                <w:szCs w:val="20"/>
                <w:lang w:val="en-US"/>
              </w:rPr>
            </w:pPr>
          </w:p>
        </w:tc>
      </w:tr>
      <w:tr w:rsidR="0089110A" w14:paraId="4F746B91" w14:textId="77777777">
        <w:trPr>
          <w:trHeight w:val="415"/>
          <w:ins w:id="2057" w:author="Ericsson User" w:date="2022-01-27T10:05:00Z"/>
        </w:trPr>
        <w:tc>
          <w:tcPr>
            <w:tcW w:w="1413" w:type="dxa"/>
          </w:tcPr>
          <w:p w14:paraId="76FEBD21" w14:textId="77777777" w:rsidR="0089110A" w:rsidRDefault="0089110A">
            <w:pPr>
              <w:rPr>
                <w:ins w:id="2058" w:author="Ericsson User" w:date="2022-01-27T10:05:00Z"/>
                <w:rFonts w:ascii="Arial" w:hAnsi="Arial" w:cs="Arial"/>
                <w:sz w:val="20"/>
                <w:szCs w:val="20"/>
                <w:lang w:val="en-US"/>
              </w:rPr>
            </w:pPr>
          </w:p>
        </w:tc>
        <w:tc>
          <w:tcPr>
            <w:tcW w:w="3402" w:type="dxa"/>
          </w:tcPr>
          <w:p w14:paraId="25AA8E88" w14:textId="77777777" w:rsidR="0089110A" w:rsidRDefault="0089110A">
            <w:pPr>
              <w:rPr>
                <w:ins w:id="2059" w:author="Ericsson User" w:date="2022-01-27T10:05:00Z"/>
                <w:rFonts w:ascii="Arial" w:hAnsi="Arial" w:cs="Arial"/>
                <w:sz w:val="20"/>
                <w:szCs w:val="20"/>
                <w:lang w:val="en-US"/>
              </w:rPr>
            </w:pPr>
          </w:p>
        </w:tc>
        <w:tc>
          <w:tcPr>
            <w:tcW w:w="5310" w:type="dxa"/>
          </w:tcPr>
          <w:p w14:paraId="1B2AAE7B" w14:textId="77777777" w:rsidR="0089110A" w:rsidRDefault="0089110A">
            <w:pPr>
              <w:rPr>
                <w:ins w:id="2060" w:author="Ericsson User" w:date="2022-01-27T10:05:00Z"/>
                <w:rFonts w:ascii="Arial" w:hAnsi="Arial" w:cs="Arial"/>
                <w:sz w:val="20"/>
                <w:szCs w:val="20"/>
                <w:lang w:val="en-US"/>
              </w:rPr>
            </w:pPr>
          </w:p>
        </w:tc>
      </w:tr>
      <w:tr w:rsidR="0089110A" w14:paraId="7422ABBD" w14:textId="77777777">
        <w:trPr>
          <w:trHeight w:val="430"/>
          <w:ins w:id="2061" w:author="Ericsson User" w:date="2022-01-27T10:05:00Z"/>
        </w:trPr>
        <w:tc>
          <w:tcPr>
            <w:tcW w:w="1413" w:type="dxa"/>
          </w:tcPr>
          <w:p w14:paraId="404F6D12" w14:textId="77777777" w:rsidR="0089110A" w:rsidRDefault="0089110A">
            <w:pPr>
              <w:rPr>
                <w:ins w:id="2062" w:author="Ericsson User" w:date="2022-01-27T10:05:00Z"/>
                <w:rFonts w:ascii="Arial" w:hAnsi="Arial" w:cs="Arial"/>
                <w:sz w:val="20"/>
                <w:szCs w:val="20"/>
                <w:lang w:val="en-US"/>
              </w:rPr>
            </w:pPr>
          </w:p>
        </w:tc>
        <w:tc>
          <w:tcPr>
            <w:tcW w:w="3402" w:type="dxa"/>
          </w:tcPr>
          <w:p w14:paraId="42182BBF" w14:textId="77777777" w:rsidR="0089110A" w:rsidRDefault="0089110A">
            <w:pPr>
              <w:rPr>
                <w:ins w:id="2063" w:author="Ericsson User" w:date="2022-01-27T10:05:00Z"/>
                <w:rFonts w:ascii="Arial" w:hAnsi="Arial" w:cs="Arial"/>
                <w:sz w:val="20"/>
                <w:szCs w:val="20"/>
                <w:lang w:val="en-US"/>
              </w:rPr>
            </w:pPr>
          </w:p>
        </w:tc>
        <w:tc>
          <w:tcPr>
            <w:tcW w:w="5310" w:type="dxa"/>
          </w:tcPr>
          <w:p w14:paraId="345320EB" w14:textId="77777777" w:rsidR="0089110A" w:rsidRDefault="0089110A">
            <w:pPr>
              <w:rPr>
                <w:ins w:id="2064" w:author="Ericsson User" w:date="2022-01-27T10:05:00Z"/>
                <w:rFonts w:ascii="Arial" w:hAnsi="Arial" w:cs="Arial"/>
                <w:sz w:val="20"/>
                <w:szCs w:val="20"/>
                <w:lang w:val="en-US"/>
              </w:rPr>
            </w:pPr>
          </w:p>
        </w:tc>
      </w:tr>
      <w:tr w:rsidR="0089110A" w14:paraId="421F95AF" w14:textId="77777777">
        <w:trPr>
          <w:trHeight w:val="415"/>
          <w:ins w:id="2065" w:author="Ericsson User" w:date="2022-01-27T10:05:00Z"/>
        </w:trPr>
        <w:tc>
          <w:tcPr>
            <w:tcW w:w="1413" w:type="dxa"/>
          </w:tcPr>
          <w:p w14:paraId="71235FBA" w14:textId="77777777" w:rsidR="0089110A" w:rsidRDefault="0089110A">
            <w:pPr>
              <w:rPr>
                <w:ins w:id="2066" w:author="Ericsson User" w:date="2022-01-27T10:05:00Z"/>
                <w:rFonts w:ascii="Arial" w:hAnsi="Arial" w:cs="Arial"/>
                <w:sz w:val="20"/>
                <w:szCs w:val="20"/>
                <w:lang w:val="en-US"/>
              </w:rPr>
            </w:pPr>
          </w:p>
        </w:tc>
        <w:tc>
          <w:tcPr>
            <w:tcW w:w="3402" w:type="dxa"/>
          </w:tcPr>
          <w:p w14:paraId="751C5C53" w14:textId="77777777" w:rsidR="0089110A" w:rsidRDefault="0089110A">
            <w:pPr>
              <w:rPr>
                <w:ins w:id="2067" w:author="Ericsson User" w:date="2022-01-27T10:05:00Z"/>
                <w:rFonts w:ascii="Arial" w:hAnsi="Arial" w:cs="Arial"/>
                <w:sz w:val="20"/>
                <w:szCs w:val="20"/>
                <w:lang w:val="en-US"/>
              </w:rPr>
            </w:pPr>
          </w:p>
        </w:tc>
        <w:tc>
          <w:tcPr>
            <w:tcW w:w="5310" w:type="dxa"/>
          </w:tcPr>
          <w:p w14:paraId="5C0EE2CC" w14:textId="77777777" w:rsidR="0089110A" w:rsidRDefault="0089110A">
            <w:pPr>
              <w:rPr>
                <w:ins w:id="2068" w:author="Ericsson User" w:date="2022-01-27T10:05:00Z"/>
                <w:rFonts w:ascii="Arial" w:hAnsi="Arial" w:cs="Arial"/>
                <w:sz w:val="20"/>
                <w:szCs w:val="20"/>
                <w:lang w:val="en-US"/>
              </w:rPr>
            </w:pPr>
          </w:p>
        </w:tc>
      </w:tr>
    </w:tbl>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xml:space="preserve">, Sharp proposes to investigate whether for the case of SHR, the network needs to know whether the UE was configured with split SRB1 when the SHR was generated. 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41537BED" w14:textId="77777777" w:rsidR="0089110A" w:rsidRDefault="00E96746">
      <w:pPr>
        <w:pStyle w:val="Proposal"/>
      </w:pPr>
      <w:bookmarkStart w:id="2069" w:name="_Toc93932631"/>
      <w:bookmarkStart w:id="2070" w:name="_Toc92978192"/>
      <w:bookmarkStart w:id="2071" w:name="_Toc94263996"/>
      <w:r>
        <w:t>[low] RAN2 to discuss whether the UE needs to indicate in the SHR whether the UE was configured with split SRB when the HO occurred.</w:t>
      </w:r>
      <w:bookmarkEnd w:id="2069"/>
      <w:bookmarkEnd w:id="2070"/>
      <w:bookmarkEnd w:id="2071"/>
    </w:p>
    <w:tbl>
      <w:tblPr>
        <w:tblStyle w:val="afd"/>
        <w:tblW w:w="10125" w:type="dxa"/>
        <w:tblLook w:val="04A0" w:firstRow="1" w:lastRow="0" w:firstColumn="1" w:lastColumn="0" w:noHBand="0" w:noVBand="1"/>
      </w:tblPr>
      <w:tblGrid>
        <w:gridCol w:w="1413"/>
        <w:gridCol w:w="3402"/>
        <w:gridCol w:w="5310"/>
      </w:tblGrid>
      <w:tr w:rsidR="0089110A" w14:paraId="78380130" w14:textId="77777777">
        <w:trPr>
          <w:trHeight w:val="400"/>
          <w:ins w:id="2072" w:author="Ericsson User" w:date="2022-01-27T10:05:00Z"/>
        </w:trPr>
        <w:tc>
          <w:tcPr>
            <w:tcW w:w="1413" w:type="dxa"/>
          </w:tcPr>
          <w:p w14:paraId="3AC61A93" w14:textId="77777777" w:rsidR="0089110A" w:rsidRDefault="00E96746">
            <w:pPr>
              <w:rPr>
                <w:ins w:id="2073" w:author="Ericsson User" w:date="2022-01-27T10:05:00Z"/>
                <w:rFonts w:ascii="Arial" w:hAnsi="Arial" w:cs="Arial"/>
                <w:b/>
                <w:bCs/>
                <w:sz w:val="20"/>
                <w:szCs w:val="20"/>
                <w:lang w:val="en-US"/>
              </w:rPr>
            </w:pPr>
            <w:ins w:id="2074"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2075" w:author="Ericsson User" w:date="2022-01-27T10:05:00Z"/>
                <w:rFonts w:ascii="Arial" w:hAnsi="Arial" w:cs="Arial"/>
                <w:b/>
                <w:bCs/>
                <w:sz w:val="20"/>
                <w:szCs w:val="20"/>
                <w:lang w:val="en-US"/>
              </w:rPr>
            </w:pPr>
            <w:ins w:id="2076"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2077" w:author="Ericsson User" w:date="2022-01-27T10:05:00Z"/>
                <w:rFonts w:ascii="Arial" w:hAnsi="Arial" w:cs="Arial"/>
                <w:b/>
                <w:bCs/>
                <w:sz w:val="20"/>
                <w:szCs w:val="20"/>
                <w:lang w:val="en-US"/>
              </w:rPr>
            </w:pPr>
            <w:ins w:id="2078" w:author="Ericsson User" w:date="2022-01-27T10:05:00Z">
              <w:r>
                <w:rPr>
                  <w:rFonts w:ascii="Arial" w:hAnsi="Arial" w:cs="Arial"/>
                  <w:b/>
                  <w:bCs/>
                  <w:sz w:val="20"/>
                  <w:szCs w:val="20"/>
                  <w:lang w:val="en-US"/>
                </w:rPr>
                <w:t>Rapporteur’s view</w:t>
              </w:r>
            </w:ins>
          </w:p>
        </w:tc>
      </w:tr>
      <w:tr w:rsidR="0089110A" w14:paraId="0431478C" w14:textId="77777777">
        <w:trPr>
          <w:trHeight w:val="430"/>
          <w:ins w:id="2079" w:author="Ericsson User" w:date="2022-01-27T10:05:00Z"/>
        </w:trPr>
        <w:tc>
          <w:tcPr>
            <w:tcW w:w="1413" w:type="dxa"/>
          </w:tcPr>
          <w:p w14:paraId="17928BF2" w14:textId="77777777" w:rsidR="0089110A" w:rsidRDefault="0089110A">
            <w:pPr>
              <w:rPr>
                <w:ins w:id="2080" w:author="Ericsson User" w:date="2022-01-27T10:05:00Z"/>
                <w:rFonts w:ascii="Arial" w:hAnsi="Arial" w:cs="Arial"/>
                <w:sz w:val="20"/>
                <w:szCs w:val="20"/>
                <w:lang w:val="en-US"/>
              </w:rPr>
            </w:pPr>
          </w:p>
        </w:tc>
        <w:tc>
          <w:tcPr>
            <w:tcW w:w="3402" w:type="dxa"/>
          </w:tcPr>
          <w:p w14:paraId="6C0F7FFA" w14:textId="77777777" w:rsidR="0089110A" w:rsidRDefault="0089110A">
            <w:pPr>
              <w:rPr>
                <w:ins w:id="2081" w:author="Ericsson User" w:date="2022-01-27T10:05:00Z"/>
                <w:rFonts w:ascii="Arial" w:hAnsi="Arial" w:cs="Arial"/>
                <w:sz w:val="20"/>
                <w:szCs w:val="20"/>
                <w:lang w:val="en-US"/>
              </w:rPr>
            </w:pPr>
          </w:p>
        </w:tc>
        <w:tc>
          <w:tcPr>
            <w:tcW w:w="5310" w:type="dxa"/>
          </w:tcPr>
          <w:p w14:paraId="29AD9B73" w14:textId="77777777" w:rsidR="0089110A" w:rsidRDefault="0089110A">
            <w:pPr>
              <w:rPr>
                <w:ins w:id="2082" w:author="Ericsson User" w:date="2022-01-27T10:05:00Z"/>
                <w:rFonts w:ascii="Arial" w:hAnsi="Arial" w:cs="Arial"/>
                <w:sz w:val="20"/>
                <w:szCs w:val="20"/>
                <w:lang w:val="en-US"/>
              </w:rPr>
            </w:pPr>
          </w:p>
        </w:tc>
      </w:tr>
      <w:tr w:rsidR="0089110A" w14:paraId="131F7A65" w14:textId="77777777">
        <w:trPr>
          <w:trHeight w:val="415"/>
          <w:ins w:id="2083" w:author="Ericsson User" w:date="2022-01-27T10:05:00Z"/>
        </w:trPr>
        <w:tc>
          <w:tcPr>
            <w:tcW w:w="1413" w:type="dxa"/>
          </w:tcPr>
          <w:p w14:paraId="7192853F" w14:textId="77777777" w:rsidR="0089110A" w:rsidRDefault="0089110A">
            <w:pPr>
              <w:rPr>
                <w:ins w:id="2084" w:author="Ericsson User" w:date="2022-01-27T10:05:00Z"/>
                <w:rFonts w:ascii="Arial" w:hAnsi="Arial" w:cs="Arial"/>
                <w:sz w:val="20"/>
                <w:szCs w:val="20"/>
                <w:lang w:val="en-US"/>
              </w:rPr>
            </w:pPr>
          </w:p>
        </w:tc>
        <w:tc>
          <w:tcPr>
            <w:tcW w:w="3402" w:type="dxa"/>
          </w:tcPr>
          <w:p w14:paraId="1D0EB55B" w14:textId="77777777" w:rsidR="0089110A" w:rsidRDefault="0089110A">
            <w:pPr>
              <w:rPr>
                <w:ins w:id="2085" w:author="Ericsson User" w:date="2022-01-27T10:05:00Z"/>
                <w:rFonts w:ascii="Arial" w:hAnsi="Arial" w:cs="Arial"/>
                <w:sz w:val="20"/>
                <w:szCs w:val="20"/>
                <w:lang w:val="en-US"/>
              </w:rPr>
            </w:pPr>
          </w:p>
        </w:tc>
        <w:tc>
          <w:tcPr>
            <w:tcW w:w="5310" w:type="dxa"/>
          </w:tcPr>
          <w:p w14:paraId="58501416" w14:textId="77777777" w:rsidR="0089110A" w:rsidRDefault="0089110A">
            <w:pPr>
              <w:rPr>
                <w:ins w:id="2086" w:author="Ericsson User" w:date="2022-01-27T10:05:00Z"/>
                <w:rFonts w:ascii="Arial" w:hAnsi="Arial" w:cs="Arial"/>
                <w:sz w:val="20"/>
                <w:szCs w:val="20"/>
                <w:lang w:val="en-US"/>
              </w:rPr>
            </w:pPr>
          </w:p>
        </w:tc>
      </w:tr>
      <w:tr w:rsidR="0089110A" w14:paraId="36885524" w14:textId="77777777">
        <w:trPr>
          <w:trHeight w:val="430"/>
          <w:ins w:id="2087" w:author="Ericsson User" w:date="2022-01-27T10:05:00Z"/>
        </w:trPr>
        <w:tc>
          <w:tcPr>
            <w:tcW w:w="1413" w:type="dxa"/>
          </w:tcPr>
          <w:p w14:paraId="39A72578" w14:textId="77777777" w:rsidR="0089110A" w:rsidRDefault="0089110A">
            <w:pPr>
              <w:rPr>
                <w:ins w:id="2088" w:author="Ericsson User" w:date="2022-01-27T10:05:00Z"/>
                <w:rFonts w:ascii="Arial" w:hAnsi="Arial" w:cs="Arial"/>
                <w:sz w:val="20"/>
                <w:szCs w:val="20"/>
                <w:lang w:val="en-US"/>
              </w:rPr>
            </w:pPr>
          </w:p>
        </w:tc>
        <w:tc>
          <w:tcPr>
            <w:tcW w:w="3402" w:type="dxa"/>
          </w:tcPr>
          <w:p w14:paraId="5C554FF2" w14:textId="77777777" w:rsidR="0089110A" w:rsidRDefault="0089110A">
            <w:pPr>
              <w:rPr>
                <w:ins w:id="2089" w:author="Ericsson User" w:date="2022-01-27T10:05:00Z"/>
                <w:rFonts w:ascii="Arial" w:hAnsi="Arial" w:cs="Arial"/>
                <w:sz w:val="20"/>
                <w:szCs w:val="20"/>
                <w:lang w:val="en-US"/>
              </w:rPr>
            </w:pPr>
          </w:p>
        </w:tc>
        <w:tc>
          <w:tcPr>
            <w:tcW w:w="5310" w:type="dxa"/>
          </w:tcPr>
          <w:p w14:paraId="4FE8F192" w14:textId="77777777" w:rsidR="0089110A" w:rsidRDefault="0089110A">
            <w:pPr>
              <w:rPr>
                <w:ins w:id="2090" w:author="Ericsson User" w:date="2022-01-27T10:05:00Z"/>
                <w:rFonts w:ascii="Arial" w:hAnsi="Arial" w:cs="Arial"/>
                <w:sz w:val="20"/>
                <w:szCs w:val="20"/>
                <w:lang w:val="en-US"/>
              </w:rPr>
            </w:pPr>
          </w:p>
        </w:tc>
      </w:tr>
      <w:tr w:rsidR="0089110A" w14:paraId="14576CB4" w14:textId="77777777">
        <w:trPr>
          <w:trHeight w:val="415"/>
          <w:ins w:id="2091" w:author="Ericsson User" w:date="2022-01-27T10:05:00Z"/>
        </w:trPr>
        <w:tc>
          <w:tcPr>
            <w:tcW w:w="1413" w:type="dxa"/>
          </w:tcPr>
          <w:p w14:paraId="27371D85" w14:textId="77777777" w:rsidR="0089110A" w:rsidRDefault="0089110A">
            <w:pPr>
              <w:rPr>
                <w:ins w:id="2092" w:author="Ericsson User" w:date="2022-01-27T10:05:00Z"/>
                <w:rFonts w:ascii="Arial" w:hAnsi="Arial" w:cs="Arial"/>
                <w:sz w:val="20"/>
                <w:szCs w:val="20"/>
                <w:lang w:val="en-US"/>
              </w:rPr>
            </w:pPr>
          </w:p>
        </w:tc>
        <w:tc>
          <w:tcPr>
            <w:tcW w:w="3402" w:type="dxa"/>
          </w:tcPr>
          <w:p w14:paraId="0874502F" w14:textId="77777777" w:rsidR="0089110A" w:rsidRDefault="0089110A">
            <w:pPr>
              <w:rPr>
                <w:ins w:id="2093" w:author="Ericsson User" w:date="2022-01-27T10:05:00Z"/>
                <w:rFonts w:ascii="Arial" w:hAnsi="Arial" w:cs="Arial"/>
                <w:sz w:val="20"/>
                <w:szCs w:val="20"/>
                <w:lang w:val="en-US"/>
              </w:rPr>
            </w:pPr>
          </w:p>
        </w:tc>
        <w:tc>
          <w:tcPr>
            <w:tcW w:w="5310" w:type="dxa"/>
          </w:tcPr>
          <w:p w14:paraId="7134DEE2" w14:textId="77777777" w:rsidR="0089110A" w:rsidRDefault="0089110A">
            <w:pPr>
              <w:rPr>
                <w:ins w:id="2094" w:author="Ericsson User" w:date="2022-01-27T10:05:00Z"/>
                <w:rFonts w:ascii="Arial" w:hAnsi="Arial" w:cs="Arial"/>
                <w:sz w:val="20"/>
                <w:szCs w:val="20"/>
                <w:lang w:val="en-US"/>
              </w:rPr>
            </w:pPr>
          </w:p>
        </w:tc>
      </w:tr>
      <w:tr w:rsidR="0089110A" w14:paraId="4ADF72F6" w14:textId="77777777">
        <w:trPr>
          <w:trHeight w:val="430"/>
          <w:ins w:id="2095" w:author="Ericsson User" w:date="2022-01-27T10:05:00Z"/>
        </w:trPr>
        <w:tc>
          <w:tcPr>
            <w:tcW w:w="1413" w:type="dxa"/>
          </w:tcPr>
          <w:p w14:paraId="78F1FEBE" w14:textId="77777777" w:rsidR="0089110A" w:rsidRDefault="0089110A">
            <w:pPr>
              <w:rPr>
                <w:ins w:id="2096" w:author="Ericsson User" w:date="2022-01-27T10:05:00Z"/>
                <w:rFonts w:ascii="Arial" w:hAnsi="Arial" w:cs="Arial"/>
                <w:sz w:val="20"/>
                <w:szCs w:val="20"/>
                <w:lang w:val="en-US"/>
              </w:rPr>
            </w:pPr>
          </w:p>
        </w:tc>
        <w:tc>
          <w:tcPr>
            <w:tcW w:w="3402" w:type="dxa"/>
          </w:tcPr>
          <w:p w14:paraId="76C6B88E" w14:textId="77777777" w:rsidR="0089110A" w:rsidRDefault="0089110A">
            <w:pPr>
              <w:rPr>
                <w:ins w:id="2097" w:author="Ericsson User" w:date="2022-01-27T10:05:00Z"/>
                <w:rFonts w:ascii="Arial" w:hAnsi="Arial" w:cs="Arial"/>
                <w:sz w:val="20"/>
                <w:szCs w:val="20"/>
                <w:lang w:val="en-US"/>
              </w:rPr>
            </w:pPr>
          </w:p>
        </w:tc>
        <w:tc>
          <w:tcPr>
            <w:tcW w:w="5310" w:type="dxa"/>
          </w:tcPr>
          <w:p w14:paraId="40A31167" w14:textId="77777777" w:rsidR="0089110A" w:rsidRDefault="0089110A">
            <w:pPr>
              <w:rPr>
                <w:ins w:id="2098" w:author="Ericsson User" w:date="2022-01-27T10:05:00Z"/>
                <w:rFonts w:ascii="Arial" w:hAnsi="Arial" w:cs="Arial"/>
                <w:sz w:val="20"/>
                <w:szCs w:val="20"/>
                <w:lang w:val="en-US"/>
              </w:rPr>
            </w:pPr>
          </w:p>
        </w:tc>
      </w:tr>
      <w:tr w:rsidR="0089110A" w14:paraId="1EF64438" w14:textId="77777777">
        <w:trPr>
          <w:trHeight w:val="415"/>
          <w:ins w:id="2099" w:author="Ericsson User" w:date="2022-01-27T10:05:00Z"/>
        </w:trPr>
        <w:tc>
          <w:tcPr>
            <w:tcW w:w="1413" w:type="dxa"/>
          </w:tcPr>
          <w:p w14:paraId="794A1956" w14:textId="77777777" w:rsidR="0089110A" w:rsidRDefault="0089110A">
            <w:pPr>
              <w:rPr>
                <w:ins w:id="2100" w:author="Ericsson User" w:date="2022-01-27T10:05:00Z"/>
                <w:rFonts w:ascii="Arial" w:hAnsi="Arial" w:cs="Arial"/>
                <w:sz w:val="20"/>
                <w:szCs w:val="20"/>
                <w:lang w:val="en-US"/>
              </w:rPr>
            </w:pPr>
          </w:p>
        </w:tc>
        <w:tc>
          <w:tcPr>
            <w:tcW w:w="3402" w:type="dxa"/>
          </w:tcPr>
          <w:p w14:paraId="2ABAED82" w14:textId="77777777" w:rsidR="0089110A" w:rsidRDefault="0089110A">
            <w:pPr>
              <w:rPr>
                <w:ins w:id="2101" w:author="Ericsson User" w:date="2022-01-27T10:05:00Z"/>
                <w:rFonts w:ascii="Arial" w:hAnsi="Arial" w:cs="Arial"/>
                <w:sz w:val="20"/>
                <w:szCs w:val="20"/>
                <w:lang w:val="en-US"/>
              </w:rPr>
            </w:pPr>
          </w:p>
        </w:tc>
        <w:tc>
          <w:tcPr>
            <w:tcW w:w="5310" w:type="dxa"/>
          </w:tcPr>
          <w:p w14:paraId="6036520A" w14:textId="77777777" w:rsidR="0089110A" w:rsidRDefault="0089110A">
            <w:pPr>
              <w:rPr>
                <w:ins w:id="2102" w:author="Ericsson User" w:date="2022-01-27T10:05:00Z"/>
                <w:rFonts w:ascii="Arial" w:hAnsi="Arial" w:cs="Arial"/>
                <w:sz w:val="20"/>
                <w:szCs w:val="20"/>
                <w:lang w:val="en-US"/>
              </w:rPr>
            </w:pPr>
          </w:p>
        </w:tc>
      </w:tr>
    </w:tbl>
    <w:p w14:paraId="68A3D21C" w14:textId="77777777" w:rsidR="0089110A" w:rsidRDefault="00E96746">
      <w:pPr>
        <w:pStyle w:val="2"/>
        <w:numPr>
          <w:ilvl w:val="0"/>
          <w:numId w:val="0"/>
        </w:numPr>
        <w:ind w:left="576"/>
      </w:pPr>
      <w:proofErr w:type="spellStart"/>
      <w:r>
        <w:t>ContentionDetectedFlag</w:t>
      </w:r>
      <w:proofErr w:type="spellEnd"/>
      <w:r>
        <w:t xml:space="preserve">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46B25D93" w14:textId="77777777" w:rsidR="0089110A" w:rsidRDefault="00E96746">
      <w:pPr>
        <w:pStyle w:val="aff5"/>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2103" w:name="_Toc94263997"/>
      <w:r>
        <w:t xml:space="preserve">[low] RAN2 to discuss whether it is necessary or not to clarify when the UE sets the </w:t>
      </w:r>
      <w:proofErr w:type="spellStart"/>
      <w:r>
        <w:t>contentionDetected</w:t>
      </w:r>
      <w:proofErr w:type="spellEnd"/>
      <w:r>
        <w:t xml:space="preserve"> flag to TRUE for 2 step RA procedure, e.g.</w:t>
      </w:r>
      <w:bookmarkEnd w:id="2103"/>
    </w:p>
    <w:p w14:paraId="01EACD6C" w14:textId="77777777" w:rsidR="0089110A" w:rsidRDefault="00E96746">
      <w:pPr>
        <w:pStyle w:val="Proposal"/>
        <w:numPr>
          <w:ilvl w:val="1"/>
          <w:numId w:val="11"/>
        </w:numPr>
      </w:pPr>
      <w:bookmarkStart w:id="2104" w:name="_Toc94263998"/>
      <w:r>
        <w:rPr>
          <w:rFonts w:cs="Arial"/>
        </w:rPr>
        <w:t xml:space="preserve">if </w:t>
      </w:r>
      <w:proofErr w:type="spellStart"/>
      <w:r>
        <w:rPr>
          <w:rFonts w:cs="Arial"/>
        </w:rPr>
        <w:t>msgB-ResponseWindow</w:t>
      </w:r>
      <w:proofErr w:type="spellEnd"/>
      <w:r>
        <w:rPr>
          <w:rFonts w:cs="Arial"/>
        </w:rPr>
        <w:t xml:space="preserve"> expires (and/or UE has received </w:t>
      </w:r>
      <w:proofErr w:type="spellStart"/>
      <w:r>
        <w:rPr>
          <w:rFonts w:cs="Arial"/>
        </w:rPr>
        <w:t>successRAR</w:t>
      </w:r>
      <w:proofErr w:type="spellEnd"/>
      <w:r>
        <w:rPr>
          <w:rFonts w:cs="Arial"/>
        </w:rPr>
        <w:t xml:space="preserve"> but does not include its contention resolution identity)</w:t>
      </w:r>
      <w:bookmarkEnd w:id="2104"/>
    </w:p>
    <w:p w14:paraId="27D7624E" w14:textId="77777777" w:rsidR="0089110A" w:rsidRDefault="00E96746">
      <w:pPr>
        <w:pStyle w:val="Proposal"/>
        <w:numPr>
          <w:ilvl w:val="1"/>
          <w:numId w:val="11"/>
        </w:numPr>
      </w:pPr>
      <w:bookmarkStart w:id="2105" w:name="_Toc94263999"/>
      <w:r>
        <w:rPr>
          <w:rFonts w:cs="Arial"/>
        </w:rPr>
        <w:t xml:space="preserve">if </w:t>
      </w:r>
      <w:proofErr w:type="spellStart"/>
      <w:r>
        <w:rPr>
          <w:rFonts w:cs="Arial"/>
        </w:rPr>
        <w:t>fallbackRAR</w:t>
      </w:r>
      <w:proofErr w:type="spellEnd"/>
      <w:r>
        <w:rPr>
          <w:rFonts w:cs="Arial"/>
        </w:rPr>
        <w:t xml:space="preserve"> is received for this attempt and contention resolution timer expires</w:t>
      </w:r>
      <w:r>
        <w:t>.</w:t>
      </w:r>
      <w:bookmarkEnd w:id="2105"/>
    </w:p>
    <w:tbl>
      <w:tblPr>
        <w:tblStyle w:val="afd"/>
        <w:tblW w:w="10125" w:type="dxa"/>
        <w:tblLook w:val="04A0" w:firstRow="1" w:lastRow="0" w:firstColumn="1" w:lastColumn="0" w:noHBand="0" w:noVBand="1"/>
      </w:tblPr>
      <w:tblGrid>
        <w:gridCol w:w="1413"/>
        <w:gridCol w:w="3402"/>
        <w:gridCol w:w="5310"/>
      </w:tblGrid>
      <w:tr w:rsidR="0089110A" w14:paraId="34876D44" w14:textId="77777777">
        <w:trPr>
          <w:trHeight w:val="400"/>
          <w:ins w:id="2106" w:author="Ericsson User" w:date="2022-01-27T10:05:00Z"/>
        </w:trPr>
        <w:tc>
          <w:tcPr>
            <w:tcW w:w="1413" w:type="dxa"/>
          </w:tcPr>
          <w:p w14:paraId="0CE31B6A" w14:textId="77777777" w:rsidR="0089110A" w:rsidRDefault="00E96746">
            <w:pPr>
              <w:rPr>
                <w:ins w:id="2107" w:author="Ericsson User" w:date="2022-01-27T10:05:00Z"/>
                <w:rFonts w:ascii="Arial" w:hAnsi="Arial" w:cs="Arial"/>
                <w:b/>
                <w:bCs/>
                <w:sz w:val="20"/>
                <w:szCs w:val="20"/>
                <w:lang w:val="en-US"/>
              </w:rPr>
            </w:pPr>
            <w:ins w:id="2108"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2109" w:author="Ericsson User" w:date="2022-01-27T10:05:00Z"/>
                <w:rFonts w:ascii="Arial" w:hAnsi="Arial" w:cs="Arial"/>
                <w:b/>
                <w:bCs/>
                <w:sz w:val="20"/>
                <w:szCs w:val="20"/>
                <w:lang w:val="en-US"/>
              </w:rPr>
            </w:pPr>
            <w:ins w:id="2110"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2111" w:author="Ericsson User" w:date="2022-01-27T10:05:00Z"/>
                <w:rFonts w:ascii="Arial" w:hAnsi="Arial" w:cs="Arial"/>
                <w:b/>
                <w:bCs/>
                <w:sz w:val="20"/>
                <w:szCs w:val="20"/>
                <w:lang w:val="en-US"/>
              </w:rPr>
            </w:pPr>
            <w:ins w:id="2112" w:author="Ericsson User" w:date="2022-01-27T10:05:00Z">
              <w:r>
                <w:rPr>
                  <w:rFonts w:ascii="Arial" w:hAnsi="Arial" w:cs="Arial"/>
                  <w:b/>
                  <w:bCs/>
                  <w:sz w:val="20"/>
                  <w:szCs w:val="20"/>
                  <w:lang w:val="en-US"/>
                </w:rPr>
                <w:t>Rapporteur’s view</w:t>
              </w:r>
            </w:ins>
          </w:p>
        </w:tc>
      </w:tr>
      <w:tr w:rsidR="0089110A" w14:paraId="1E9546E2" w14:textId="77777777">
        <w:trPr>
          <w:trHeight w:val="430"/>
          <w:ins w:id="2113" w:author="Ericsson User" w:date="2022-01-27T10:05:00Z"/>
        </w:trPr>
        <w:tc>
          <w:tcPr>
            <w:tcW w:w="1413" w:type="dxa"/>
          </w:tcPr>
          <w:p w14:paraId="4A779262" w14:textId="77777777" w:rsidR="0089110A" w:rsidRDefault="0089110A">
            <w:pPr>
              <w:rPr>
                <w:ins w:id="2114" w:author="Ericsson User" w:date="2022-01-27T10:05:00Z"/>
                <w:rFonts w:ascii="Arial" w:hAnsi="Arial" w:cs="Arial"/>
                <w:sz w:val="20"/>
                <w:szCs w:val="20"/>
                <w:lang w:val="en-US"/>
              </w:rPr>
            </w:pPr>
          </w:p>
        </w:tc>
        <w:tc>
          <w:tcPr>
            <w:tcW w:w="3402" w:type="dxa"/>
          </w:tcPr>
          <w:p w14:paraId="68379AC8" w14:textId="77777777" w:rsidR="0089110A" w:rsidRDefault="0089110A">
            <w:pPr>
              <w:rPr>
                <w:ins w:id="2115" w:author="Ericsson User" w:date="2022-01-27T10:05:00Z"/>
                <w:rFonts w:ascii="Arial" w:hAnsi="Arial" w:cs="Arial"/>
                <w:sz w:val="20"/>
                <w:szCs w:val="20"/>
                <w:lang w:val="en-US"/>
              </w:rPr>
            </w:pPr>
          </w:p>
        </w:tc>
        <w:tc>
          <w:tcPr>
            <w:tcW w:w="5310" w:type="dxa"/>
          </w:tcPr>
          <w:p w14:paraId="3839DB0D" w14:textId="77777777" w:rsidR="0089110A" w:rsidRDefault="0089110A">
            <w:pPr>
              <w:rPr>
                <w:ins w:id="2116" w:author="Ericsson User" w:date="2022-01-27T10:05:00Z"/>
                <w:rFonts w:ascii="Arial" w:hAnsi="Arial" w:cs="Arial"/>
                <w:sz w:val="20"/>
                <w:szCs w:val="20"/>
                <w:lang w:val="en-US"/>
              </w:rPr>
            </w:pPr>
          </w:p>
        </w:tc>
      </w:tr>
      <w:tr w:rsidR="0089110A" w14:paraId="44B2CD6B" w14:textId="77777777">
        <w:trPr>
          <w:trHeight w:val="415"/>
          <w:ins w:id="2117" w:author="Ericsson User" w:date="2022-01-27T10:05:00Z"/>
        </w:trPr>
        <w:tc>
          <w:tcPr>
            <w:tcW w:w="1413" w:type="dxa"/>
          </w:tcPr>
          <w:p w14:paraId="5FCD18AD" w14:textId="77777777" w:rsidR="0089110A" w:rsidRDefault="0089110A">
            <w:pPr>
              <w:rPr>
                <w:ins w:id="2118" w:author="Ericsson User" w:date="2022-01-27T10:05:00Z"/>
                <w:rFonts w:ascii="Arial" w:hAnsi="Arial" w:cs="Arial"/>
                <w:sz w:val="20"/>
                <w:szCs w:val="20"/>
                <w:lang w:val="en-US"/>
              </w:rPr>
            </w:pPr>
          </w:p>
        </w:tc>
        <w:tc>
          <w:tcPr>
            <w:tcW w:w="3402" w:type="dxa"/>
          </w:tcPr>
          <w:p w14:paraId="5A38971D" w14:textId="77777777" w:rsidR="0089110A" w:rsidRDefault="0089110A">
            <w:pPr>
              <w:rPr>
                <w:ins w:id="2119" w:author="Ericsson User" w:date="2022-01-27T10:05:00Z"/>
                <w:rFonts w:ascii="Arial" w:hAnsi="Arial" w:cs="Arial"/>
                <w:sz w:val="20"/>
                <w:szCs w:val="20"/>
                <w:lang w:val="en-US"/>
              </w:rPr>
            </w:pPr>
          </w:p>
        </w:tc>
        <w:tc>
          <w:tcPr>
            <w:tcW w:w="5310" w:type="dxa"/>
          </w:tcPr>
          <w:p w14:paraId="480A0D73" w14:textId="77777777" w:rsidR="0089110A" w:rsidRDefault="0089110A">
            <w:pPr>
              <w:rPr>
                <w:ins w:id="2120" w:author="Ericsson User" w:date="2022-01-27T10:05:00Z"/>
                <w:rFonts w:ascii="Arial" w:hAnsi="Arial" w:cs="Arial"/>
                <w:sz w:val="20"/>
                <w:szCs w:val="20"/>
                <w:lang w:val="en-US"/>
              </w:rPr>
            </w:pPr>
          </w:p>
        </w:tc>
      </w:tr>
      <w:tr w:rsidR="0089110A" w14:paraId="302319CA" w14:textId="77777777">
        <w:trPr>
          <w:trHeight w:val="430"/>
          <w:ins w:id="2121" w:author="Ericsson User" w:date="2022-01-27T10:05:00Z"/>
        </w:trPr>
        <w:tc>
          <w:tcPr>
            <w:tcW w:w="1413" w:type="dxa"/>
          </w:tcPr>
          <w:p w14:paraId="1A7F5724" w14:textId="77777777" w:rsidR="0089110A" w:rsidRDefault="0089110A">
            <w:pPr>
              <w:rPr>
                <w:ins w:id="2122" w:author="Ericsson User" w:date="2022-01-27T10:05:00Z"/>
                <w:rFonts w:ascii="Arial" w:hAnsi="Arial" w:cs="Arial"/>
                <w:sz w:val="20"/>
                <w:szCs w:val="20"/>
                <w:lang w:val="en-US"/>
              </w:rPr>
            </w:pPr>
          </w:p>
        </w:tc>
        <w:tc>
          <w:tcPr>
            <w:tcW w:w="3402" w:type="dxa"/>
          </w:tcPr>
          <w:p w14:paraId="223ECEAE" w14:textId="77777777" w:rsidR="0089110A" w:rsidRDefault="0089110A">
            <w:pPr>
              <w:rPr>
                <w:ins w:id="2123" w:author="Ericsson User" w:date="2022-01-27T10:05:00Z"/>
                <w:rFonts w:ascii="Arial" w:hAnsi="Arial" w:cs="Arial"/>
                <w:sz w:val="20"/>
                <w:szCs w:val="20"/>
                <w:lang w:val="en-US"/>
              </w:rPr>
            </w:pPr>
          </w:p>
        </w:tc>
        <w:tc>
          <w:tcPr>
            <w:tcW w:w="5310" w:type="dxa"/>
          </w:tcPr>
          <w:p w14:paraId="5E8BB171" w14:textId="77777777" w:rsidR="0089110A" w:rsidRDefault="0089110A">
            <w:pPr>
              <w:rPr>
                <w:ins w:id="2124" w:author="Ericsson User" w:date="2022-01-27T10:05:00Z"/>
                <w:rFonts w:ascii="Arial" w:hAnsi="Arial" w:cs="Arial"/>
                <w:sz w:val="20"/>
                <w:szCs w:val="20"/>
                <w:lang w:val="en-US"/>
              </w:rPr>
            </w:pPr>
          </w:p>
        </w:tc>
      </w:tr>
      <w:tr w:rsidR="0089110A" w14:paraId="71F3A906" w14:textId="77777777">
        <w:trPr>
          <w:trHeight w:val="415"/>
          <w:ins w:id="2125" w:author="Ericsson User" w:date="2022-01-27T10:05:00Z"/>
        </w:trPr>
        <w:tc>
          <w:tcPr>
            <w:tcW w:w="1413" w:type="dxa"/>
          </w:tcPr>
          <w:p w14:paraId="4DA116C6" w14:textId="77777777" w:rsidR="0089110A" w:rsidRDefault="0089110A">
            <w:pPr>
              <w:rPr>
                <w:ins w:id="2126" w:author="Ericsson User" w:date="2022-01-27T10:05:00Z"/>
                <w:rFonts w:ascii="Arial" w:hAnsi="Arial" w:cs="Arial"/>
                <w:sz w:val="20"/>
                <w:szCs w:val="20"/>
                <w:lang w:val="en-US"/>
              </w:rPr>
            </w:pPr>
          </w:p>
        </w:tc>
        <w:tc>
          <w:tcPr>
            <w:tcW w:w="3402" w:type="dxa"/>
          </w:tcPr>
          <w:p w14:paraId="37F39334" w14:textId="77777777" w:rsidR="0089110A" w:rsidRDefault="0089110A">
            <w:pPr>
              <w:rPr>
                <w:ins w:id="2127" w:author="Ericsson User" w:date="2022-01-27T10:05:00Z"/>
                <w:rFonts w:ascii="Arial" w:hAnsi="Arial" w:cs="Arial"/>
                <w:sz w:val="20"/>
                <w:szCs w:val="20"/>
                <w:lang w:val="en-US"/>
              </w:rPr>
            </w:pPr>
          </w:p>
        </w:tc>
        <w:tc>
          <w:tcPr>
            <w:tcW w:w="5310" w:type="dxa"/>
          </w:tcPr>
          <w:p w14:paraId="1663139A" w14:textId="77777777" w:rsidR="0089110A" w:rsidRDefault="0089110A">
            <w:pPr>
              <w:rPr>
                <w:ins w:id="2128" w:author="Ericsson User" w:date="2022-01-27T10:05:00Z"/>
                <w:rFonts w:ascii="Arial" w:hAnsi="Arial" w:cs="Arial"/>
                <w:sz w:val="20"/>
                <w:szCs w:val="20"/>
                <w:lang w:val="en-US"/>
              </w:rPr>
            </w:pPr>
          </w:p>
        </w:tc>
      </w:tr>
      <w:tr w:rsidR="0089110A" w14:paraId="56436A3B" w14:textId="77777777">
        <w:trPr>
          <w:trHeight w:val="430"/>
          <w:ins w:id="2129" w:author="Ericsson User" w:date="2022-01-27T10:05:00Z"/>
        </w:trPr>
        <w:tc>
          <w:tcPr>
            <w:tcW w:w="1413" w:type="dxa"/>
          </w:tcPr>
          <w:p w14:paraId="2BA84038" w14:textId="77777777" w:rsidR="0089110A" w:rsidRDefault="0089110A">
            <w:pPr>
              <w:rPr>
                <w:ins w:id="2130" w:author="Ericsson User" w:date="2022-01-27T10:05:00Z"/>
                <w:rFonts w:ascii="Arial" w:hAnsi="Arial" w:cs="Arial"/>
                <w:sz w:val="20"/>
                <w:szCs w:val="20"/>
                <w:lang w:val="en-US"/>
              </w:rPr>
            </w:pPr>
          </w:p>
        </w:tc>
        <w:tc>
          <w:tcPr>
            <w:tcW w:w="3402" w:type="dxa"/>
          </w:tcPr>
          <w:p w14:paraId="70B473B1" w14:textId="77777777" w:rsidR="0089110A" w:rsidRDefault="0089110A">
            <w:pPr>
              <w:rPr>
                <w:ins w:id="2131" w:author="Ericsson User" w:date="2022-01-27T10:05:00Z"/>
                <w:rFonts w:ascii="Arial" w:hAnsi="Arial" w:cs="Arial"/>
                <w:sz w:val="20"/>
                <w:szCs w:val="20"/>
                <w:lang w:val="en-US"/>
              </w:rPr>
            </w:pPr>
          </w:p>
        </w:tc>
        <w:tc>
          <w:tcPr>
            <w:tcW w:w="5310" w:type="dxa"/>
          </w:tcPr>
          <w:p w14:paraId="55C734DA" w14:textId="77777777" w:rsidR="0089110A" w:rsidRDefault="0089110A">
            <w:pPr>
              <w:rPr>
                <w:ins w:id="2132" w:author="Ericsson User" w:date="2022-01-27T10:05:00Z"/>
                <w:rFonts w:ascii="Arial" w:hAnsi="Arial" w:cs="Arial"/>
                <w:sz w:val="20"/>
                <w:szCs w:val="20"/>
                <w:lang w:val="en-US"/>
              </w:rPr>
            </w:pPr>
          </w:p>
        </w:tc>
      </w:tr>
      <w:tr w:rsidR="0089110A" w14:paraId="145003D3" w14:textId="77777777">
        <w:trPr>
          <w:trHeight w:val="415"/>
          <w:ins w:id="2133" w:author="Ericsson User" w:date="2022-01-27T10:05:00Z"/>
        </w:trPr>
        <w:tc>
          <w:tcPr>
            <w:tcW w:w="1413" w:type="dxa"/>
          </w:tcPr>
          <w:p w14:paraId="734F4DDF" w14:textId="77777777" w:rsidR="0089110A" w:rsidRDefault="0089110A">
            <w:pPr>
              <w:rPr>
                <w:ins w:id="2134" w:author="Ericsson User" w:date="2022-01-27T10:05:00Z"/>
                <w:rFonts w:ascii="Arial" w:hAnsi="Arial" w:cs="Arial"/>
                <w:sz w:val="20"/>
                <w:szCs w:val="20"/>
                <w:lang w:val="en-US"/>
              </w:rPr>
            </w:pPr>
          </w:p>
        </w:tc>
        <w:tc>
          <w:tcPr>
            <w:tcW w:w="3402" w:type="dxa"/>
          </w:tcPr>
          <w:p w14:paraId="446B4831" w14:textId="77777777" w:rsidR="0089110A" w:rsidRDefault="0089110A">
            <w:pPr>
              <w:rPr>
                <w:ins w:id="2135" w:author="Ericsson User" w:date="2022-01-27T10:05:00Z"/>
                <w:rFonts w:ascii="Arial" w:hAnsi="Arial" w:cs="Arial"/>
                <w:sz w:val="20"/>
                <w:szCs w:val="20"/>
                <w:lang w:val="en-US"/>
              </w:rPr>
            </w:pPr>
          </w:p>
        </w:tc>
        <w:tc>
          <w:tcPr>
            <w:tcW w:w="5310" w:type="dxa"/>
          </w:tcPr>
          <w:p w14:paraId="62BD5418" w14:textId="77777777" w:rsidR="0089110A" w:rsidRDefault="0089110A">
            <w:pPr>
              <w:rPr>
                <w:ins w:id="2136" w:author="Ericsson User" w:date="2022-01-27T10:05:00Z"/>
                <w:rFonts w:ascii="Arial" w:hAnsi="Arial" w:cs="Arial"/>
                <w:sz w:val="20"/>
                <w:szCs w:val="20"/>
                <w:lang w:val="en-US"/>
              </w:rPr>
            </w:pPr>
          </w:p>
        </w:tc>
      </w:tr>
    </w:tbl>
    <w:p w14:paraId="5CAF66BB" w14:textId="77777777" w:rsidR="0089110A" w:rsidRDefault="00E96746">
      <w:pPr>
        <w:pStyle w:val="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2137" w:name="_Toc94264000"/>
      <w:r>
        <w:t xml:space="preserve">[low] </w:t>
      </w:r>
      <w:r>
        <w:rPr>
          <w:lang w:val="en-US"/>
        </w:rPr>
        <w:t xml:space="preserve">Consider to capture other reasons for changing the procedure from 2-step to 4-step, </w:t>
      </w:r>
      <w:proofErr w:type="gramStart"/>
      <w:r>
        <w:rPr>
          <w:lang w:val="en-US"/>
        </w:rPr>
        <w:t>e.g.</w:t>
      </w:r>
      <w:proofErr w:type="gramEnd"/>
      <w:r>
        <w:rPr>
          <w:lang w:val="en-US"/>
        </w:rPr>
        <w:t xml:space="preserve"> due to LBT, due to fallback RAR reception</w:t>
      </w:r>
      <w:bookmarkEnd w:id="2137"/>
    </w:p>
    <w:tbl>
      <w:tblPr>
        <w:tblStyle w:val="afd"/>
        <w:tblW w:w="10125" w:type="dxa"/>
        <w:tblLook w:val="04A0" w:firstRow="1" w:lastRow="0" w:firstColumn="1" w:lastColumn="0" w:noHBand="0" w:noVBand="1"/>
      </w:tblPr>
      <w:tblGrid>
        <w:gridCol w:w="1413"/>
        <w:gridCol w:w="3402"/>
        <w:gridCol w:w="5310"/>
      </w:tblGrid>
      <w:tr w:rsidR="0089110A" w14:paraId="45EEF765" w14:textId="77777777">
        <w:trPr>
          <w:trHeight w:val="400"/>
          <w:ins w:id="2138" w:author="Ericsson User" w:date="2022-01-27T10:05:00Z"/>
        </w:trPr>
        <w:tc>
          <w:tcPr>
            <w:tcW w:w="1413" w:type="dxa"/>
          </w:tcPr>
          <w:p w14:paraId="78650AC1" w14:textId="77777777" w:rsidR="0089110A" w:rsidRDefault="00E96746">
            <w:pPr>
              <w:rPr>
                <w:ins w:id="2139" w:author="Ericsson User" w:date="2022-01-27T10:05:00Z"/>
                <w:rFonts w:ascii="Arial" w:hAnsi="Arial" w:cs="Arial"/>
                <w:b/>
                <w:bCs/>
                <w:sz w:val="20"/>
                <w:szCs w:val="20"/>
                <w:lang w:val="en-US"/>
              </w:rPr>
            </w:pPr>
            <w:ins w:id="2140"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2141" w:author="Ericsson User" w:date="2022-01-27T10:05:00Z"/>
                <w:rFonts w:ascii="Arial" w:hAnsi="Arial" w:cs="Arial"/>
                <w:b/>
                <w:bCs/>
                <w:sz w:val="20"/>
                <w:szCs w:val="20"/>
                <w:lang w:val="en-US"/>
              </w:rPr>
            </w:pPr>
            <w:ins w:id="2142"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2143" w:author="Ericsson User" w:date="2022-01-27T10:05:00Z"/>
                <w:rFonts w:ascii="Arial" w:hAnsi="Arial" w:cs="Arial"/>
                <w:b/>
                <w:bCs/>
                <w:sz w:val="20"/>
                <w:szCs w:val="20"/>
                <w:lang w:val="en-US"/>
              </w:rPr>
            </w:pPr>
            <w:ins w:id="2144" w:author="Ericsson User" w:date="2022-01-27T10:05:00Z">
              <w:r>
                <w:rPr>
                  <w:rFonts w:ascii="Arial" w:hAnsi="Arial" w:cs="Arial"/>
                  <w:b/>
                  <w:bCs/>
                  <w:sz w:val="20"/>
                  <w:szCs w:val="20"/>
                  <w:lang w:val="en-US"/>
                </w:rPr>
                <w:t>Rapporteur’s view</w:t>
              </w:r>
            </w:ins>
          </w:p>
        </w:tc>
      </w:tr>
      <w:tr w:rsidR="0089110A" w14:paraId="45F2DF15" w14:textId="77777777">
        <w:trPr>
          <w:trHeight w:val="430"/>
          <w:ins w:id="2145" w:author="Ericsson User" w:date="2022-01-27T10:05:00Z"/>
        </w:trPr>
        <w:tc>
          <w:tcPr>
            <w:tcW w:w="1413" w:type="dxa"/>
          </w:tcPr>
          <w:p w14:paraId="7B95C876" w14:textId="77777777" w:rsidR="0089110A" w:rsidRDefault="0089110A">
            <w:pPr>
              <w:rPr>
                <w:ins w:id="2146" w:author="Ericsson User" w:date="2022-01-27T10:05:00Z"/>
                <w:rFonts w:ascii="Arial" w:hAnsi="Arial" w:cs="Arial"/>
                <w:sz w:val="20"/>
                <w:szCs w:val="20"/>
                <w:lang w:val="en-US"/>
              </w:rPr>
            </w:pPr>
          </w:p>
        </w:tc>
        <w:tc>
          <w:tcPr>
            <w:tcW w:w="3402" w:type="dxa"/>
          </w:tcPr>
          <w:p w14:paraId="3C3850DA" w14:textId="77777777" w:rsidR="0089110A" w:rsidRDefault="0089110A">
            <w:pPr>
              <w:rPr>
                <w:ins w:id="2147" w:author="Ericsson User" w:date="2022-01-27T10:05:00Z"/>
                <w:rFonts w:ascii="Arial" w:hAnsi="Arial" w:cs="Arial"/>
                <w:sz w:val="20"/>
                <w:szCs w:val="20"/>
                <w:lang w:val="en-US"/>
              </w:rPr>
            </w:pPr>
          </w:p>
        </w:tc>
        <w:tc>
          <w:tcPr>
            <w:tcW w:w="5310" w:type="dxa"/>
          </w:tcPr>
          <w:p w14:paraId="578289F2" w14:textId="77777777" w:rsidR="0089110A" w:rsidRDefault="0089110A">
            <w:pPr>
              <w:rPr>
                <w:ins w:id="2148" w:author="Ericsson User" w:date="2022-01-27T10:05:00Z"/>
                <w:rFonts w:ascii="Arial" w:hAnsi="Arial" w:cs="Arial"/>
                <w:sz w:val="20"/>
                <w:szCs w:val="20"/>
                <w:lang w:val="en-US"/>
              </w:rPr>
            </w:pPr>
          </w:p>
        </w:tc>
      </w:tr>
      <w:tr w:rsidR="0089110A" w14:paraId="00B1DC30" w14:textId="77777777">
        <w:trPr>
          <w:trHeight w:val="415"/>
          <w:ins w:id="2149" w:author="Ericsson User" w:date="2022-01-27T10:05:00Z"/>
        </w:trPr>
        <w:tc>
          <w:tcPr>
            <w:tcW w:w="1413" w:type="dxa"/>
          </w:tcPr>
          <w:p w14:paraId="1164FE20" w14:textId="77777777" w:rsidR="0089110A" w:rsidRDefault="0089110A">
            <w:pPr>
              <w:rPr>
                <w:ins w:id="2150" w:author="Ericsson User" w:date="2022-01-27T10:05:00Z"/>
                <w:rFonts w:ascii="Arial" w:hAnsi="Arial" w:cs="Arial"/>
                <w:sz w:val="20"/>
                <w:szCs w:val="20"/>
                <w:lang w:val="en-US"/>
              </w:rPr>
            </w:pPr>
          </w:p>
        </w:tc>
        <w:tc>
          <w:tcPr>
            <w:tcW w:w="3402" w:type="dxa"/>
          </w:tcPr>
          <w:p w14:paraId="6A75CEC4" w14:textId="77777777" w:rsidR="0089110A" w:rsidRDefault="0089110A">
            <w:pPr>
              <w:rPr>
                <w:ins w:id="2151" w:author="Ericsson User" w:date="2022-01-27T10:05:00Z"/>
                <w:rFonts w:ascii="Arial" w:hAnsi="Arial" w:cs="Arial"/>
                <w:sz w:val="20"/>
                <w:szCs w:val="20"/>
                <w:lang w:val="en-US"/>
              </w:rPr>
            </w:pPr>
          </w:p>
        </w:tc>
        <w:tc>
          <w:tcPr>
            <w:tcW w:w="5310" w:type="dxa"/>
          </w:tcPr>
          <w:p w14:paraId="448A176F" w14:textId="77777777" w:rsidR="0089110A" w:rsidRDefault="0089110A">
            <w:pPr>
              <w:rPr>
                <w:ins w:id="2152" w:author="Ericsson User" w:date="2022-01-27T10:05:00Z"/>
                <w:rFonts w:ascii="Arial" w:hAnsi="Arial" w:cs="Arial"/>
                <w:sz w:val="20"/>
                <w:szCs w:val="20"/>
                <w:lang w:val="en-US"/>
              </w:rPr>
            </w:pPr>
          </w:p>
        </w:tc>
      </w:tr>
      <w:tr w:rsidR="0089110A" w14:paraId="672707EC" w14:textId="77777777">
        <w:trPr>
          <w:trHeight w:val="430"/>
          <w:ins w:id="2153" w:author="Ericsson User" w:date="2022-01-27T10:05:00Z"/>
        </w:trPr>
        <w:tc>
          <w:tcPr>
            <w:tcW w:w="1413" w:type="dxa"/>
          </w:tcPr>
          <w:p w14:paraId="4258CF44" w14:textId="77777777" w:rsidR="0089110A" w:rsidRDefault="0089110A">
            <w:pPr>
              <w:rPr>
                <w:ins w:id="2154" w:author="Ericsson User" w:date="2022-01-27T10:05:00Z"/>
                <w:rFonts w:ascii="Arial" w:hAnsi="Arial" w:cs="Arial"/>
                <w:sz w:val="20"/>
                <w:szCs w:val="20"/>
                <w:lang w:val="en-US"/>
              </w:rPr>
            </w:pPr>
          </w:p>
        </w:tc>
        <w:tc>
          <w:tcPr>
            <w:tcW w:w="3402" w:type="dxa"/>
          </w:tcPr>
          <w:p w14:paraId="64143586" w14:textId="77777777" w:rsidR="0089110A" w:rsidRDefault="0089110A">
            <w:pPr>
              <w:rPr>
                <w:ins w:id="2155" w:author="Ericsson User" w:date="2022-01-27T10:05:00Z"/>
                <w:rFonts w:ascii="Arial" w:hAnsi="Arial" w:cs="Arial"/>
                <w:sz w:val="20"/>
                <w:szCs w:val="20"/>
                <w:lang w:val="en-US"/>
              </w:rPr>
            </w:pPr>
          </w:p>
        </w:tc>
        <w:tc>
          <w:tcPr>
            <w:tcW w:w="5310" w:type="dxa"/>
          </w:tcPr>
          <w:p w14:paraId="76564878" w14:textId="77777777" w:rsidR="0089110A" w:rsidRDefault="0089110A">
            <w:pPr>
              <w:rPr>
                <w:ins w:id="2156" w:author="Ericsson User" w:date="2022-01-27T10:05:00Z"/>
                <w:rFonts w:ascii="Arial" w:hAnsi="Arial" w:cs="Arial"/>
                <w:sz w:val="20"/>
                <w:szCs w:val="20"/>
                <w:lang w:val="en-US"/>
              </w:rPr>
            </w:pPr>
          </w:p>
        </w:tc>
      </w:tr>
      <w:tr w:rsidR="0089110A" w14:paraId="77C2F72E" w14:textId="77777777">
        <w:trPr>
          <w:trHeight w:val="415"/>
          <w:ins w:id="2157" w:author="Ericsson User" w:date="2022-01-27T10:05:00Z"/>
        </w:trPr>
        <w:tc>
          <w:tcPr>
            <w:tcW w:w="1413" w:type="dxa"/>
          </w:tcPr>
          <w:p w14:paraId="5F67CAF7" w14:textId="77777777" w:rsidR="0089110A" w:rsidRDefault="0089110A">
            <w:pPr>
              <w:rPr>
                <w:ins w:id="2158" w:author="Ericsson User" w:date="2022-01-27T10:05:00Z"/>
                <w:rFonts w:ascii="Arial" w:hAnsi="Arial" w:cs="Arial"/>
                <w:sz w:val="20"/>
                <w:szCs w:val="20"/>
                <w:lang w:val="en-US"/>
              </w:rPr>
            </w:pPr>
          </w:p>
        </w:tc>
        <w:tc>
          <w:tcPr>
            <w:tcW w:w="3402" w:type="dxa"/>
          </w:tcPr>
          <w:p w14:paraId="2BE24497" w14:textId="77777777" w:rsidR="0089110A" w:rsidRDefault="0089110A">
            <w:pPr>
              <w:rPr>
                <w:ins w:id="2159" w:author="Ericsson User" w:date="2022-01-27T10:05:00Z"/>
                <w:rFonts w:ascii="Arial" w:hAnsi="Arial" w:cs="Arial"/>
                <w:sz w:val="20"/>
                <w:szCs w:val="20"/>
                <w:lang w:val="en-US"/>
              </w:rPr>
            </w:pPr>
          </w:p>
        </w:tc>
        <w:tc>
          <w:tcPr>
            <w:tcW w:w="5310" w:type="dxa"/>
          </w:tcPr>
          <w:p w14:paraId="226E2D0C" w14:textId="77777777" w:rsidR="0089110A" w:rsidRDefault="0089110A">
            <w:pPr>
              <w:rPr>
                <w:ins w:id="2160" w:author="Ericsson User" w:date="2022-01-27T10:05:00Z"/>
                <w:rFonts w:ascii="Arial" w:hAnsi="Arial" w:cs="Arial"/>
                <w:sz w:val="20"/>
                <w:szCs w:val="20"/>
                <w:lang w:val="en-US"/>
              </w:rPr>
            </w:pPr>
          </w:p>
        </w:tc>
      </w:tr>
      <w:tr w:rsidR="0089110A" w14:paraId="4C2091BE" w14:textId="77777777">
        <w:trPr>
          <w:trHeight w:val="430"/>
          <w:ins w:id="2161" w:author="Ericsson User" w:date="2022-01-27T10:05:00Z"/>
        </w:trPr>
        <w:tc>
          <w:tcPr>
            <w:tcW w:w="1413" w:type="dxa"/>
          </w:tcPr>
          <w:p w14:paraId="0D91870A" w14:textId="77777777" w:rsidR="0089110A" w:rsidRDefault="0089110A">
            <w:pPr>
              <w:rPr>
                <w:ins w:id="2162" w:author="Ericsson User" w:date="2022-01-27T10:05:00Z"/>
                <w:rFonts w:ascii="Arial" w:hAnsi="Arial" w:cs="Arial"/>
                <w:sz w:val="20"/>
                <w:szCs w:val="20"/>
                <w:lang w:val="en-US"/>
              </w:rPr>
            </w:pPr>
          </w:p>
        </w:tc>
        <w:tc>
          <w:tcPr>
            <w:tcW w:w="3402" w:type="dxa"/>
          </w:tcPr>
          <w:p w14:paraId="22F650B1" w14:textId="77777777" w:rsidR="0089110A" w:rsidRDefault="0089110A">
            <w:pPr>
              <w:rPr>
                <w:ins w:id="2163" w:author="Ericsson User" w:date="2022-01-27T10:05:00Z"/>
                <w:rFonts w:ascii="Arial" w:hAnsi="Arial" w:cs="Arial"/>
                <w:sz w:val="20"/>
                <w:szCs w:val="20"/>
                <w:lang w:val="en-US"/>
              </w:rPr>
            </w:pPr>
          </w:p>
        </w:tc>
        <w:tc>
          <w:tcPr>
            <w:tcW w:w="5310" w:type="dxa"/>
          </w:tcPr>
          <w:p w14:paraId="5E8269C5" w14:textId="77777777" w:rsidR="0089110A" w:rsidRDefault="0089110A">
            <w:pPr>
              <w:rPr>
                <w:ins w:id="2164" w:author="Ericsson User" w:date="2022-01-27T10:05:00Z"/>
                <w:rFonts w:ascii="Arial" w:hAnsi="Arial" w:cs="Arial"/>
                <w:sz w:val="20"/>
                <w:szCs w:val="20"/>
                <w:lang w:val="en-US"/>
              </w:rPr>
            </w:pPr>
          </w:p>
        </w:tc>
      </w:tr>
      <w:tr w:rsidR="0089110A" w14:paraId="78FBFF48" w14:textId="77777777">
        <w:trPr>
          <w:trHeight w:val="415"/>
          <w:ins w:id="2165" w:author="Ericsson User" w:date="2022-01-27T10:05:00Z"/>
        </w:trPr>
        <w:tc>
          <w:tcPr>
            <w:tcW w:w="1413" w:type="dxa"/>
          </w:tcPr>
          <w:p w14:paraId="18840470" w14:textId="77777777" w:rsidR="0089110A" w:rsidRDefault="0089110A">
            <w:pPr>
              <w:rPr>
                <w:ins w:id="2166" w:author="Ericsson User" w:date="2022-01-27T10:05:00Z"/>
                <w:rFonts w:ascii="Arial" w:hAnsi="Arial" w:cs="Arial"/>
                <w:sz w:val="20"/>
                <w:szCs w:val="20"/>
                <w:lang w:val="en-US"/>
              </w:rPr>
            </w:pPr>
          </w:p>
        </w:tc>
        <w:tc>
          <w:tcPr>
            <w:tcW w:w="3402" w:type="dxa"/>
          </w:tcPr>
          <w:p w14:paraId="1BAAEB12" w14:textId="77777777" w:rsidR="0089110A" w:rsidRDefault="0089110A">
            <w:pPr>
              <w:rPr>
                <w:ins w:id="2167" w:author="Ericsson User" w:date="2022-01-27T10:05:00Z"/>
                <w:rFonts w:ascii="Arial" w:hAnsi="Arial" w:cs="Arial"/>
                <w:sz w:val="20"/>
                <w:szCs w:val="20"/>
                <w:lang w:val="en-US"/>
              </w:rPr>
            </w:pPr>
          </w:p>
        </w:tc>
        <w:tc>
          <w:tcPr>
            <w:tcW w:w="5310" w:type="dxa"/>
          </w:tcPr>
          <w:p w14:paraId="0708D5BA" w14:textId="77777777" w:rsidR="0089110A" w:rsidRDefault="0089110A">
            <w:pPr>
              <w:rPr>
                <w:ins w:id="2168"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450A11E5" w14:textId="77777777" w:rsidR="0089110A" w:rsidRDefault="00E96746">
      <w:pPr>
        <w:pStyle w:val="Proposal"/>
      </w:pPr>
      <w:bookmarkStart w:id="2169" w:name="_Toc92978207"/>
      <w:bookmarkStart w:id="2170" w:name="_Toc93932646"/>
      <w:bookmarkStart w:id="2171" w:name="_Toc90578234"/>
      <w:bookmarkStart w:id="2172" w:name="_Toc94264001"/>
      <w:r>
        <w:t xml:space="preserve">[low] </w:t>
      </w:r>
      <w:r>
        <w:rPr>
          <w:lang w:val="en-US"/>
        </w:rPr>
        <w:t>Consider to capture fallback from 4-step CFRA to 4-step CBRA</w:t>
      </w:r>
      <w:bookmarkEnd w:id="2169"/>
      <w:bookmarkEnd w:id="2170"/>
      <w:bookmarkEnd w:id="2171"/>
      <w:bookmarkEnd w:id="2172"/>
    </w:p>
    <w:tbl>
      <w:tblPr>
        <w:tblStyle w:val="afd"/>
        <w:tblW w:w="10125" w:type="dxa"/>
        <w:tblLook w:val="04A0" w:firstRow="1" w:lastRow="0" w:firstColumn="1" w:lastColumn="0" w:noHBand="0" w:noVBand="1"/>
      </w:tblPr>
      <w:tblGrid>
        <w:gridCol w:w="1413"/>
        <w:gridCol w:w="3402"/>
        <w:gridCol w:w="5310"/>
      </w:tblGrid>
      <w:tr w:rsidR="0089110A" w14:paraId="2E6884CA" w14:textId="77777777">
        <w:trPr>
          <w:trHeight w:val="400"/>
          <w:ins w:id="2173" w:author="Ericsson User" w:date="2022-01-27T10:05:00Z"/>
        </w:trPr>
        <w:tc>
          <w:tcPr>
            <w:tcW w:w="1413" w:type="dxa"/>
          </w:tcPr>
          <w:p w14:paraId="2E5D5E53" w14:textId="77777777" w:rsidR="0089110A" w:rsidRDefault="00E96746">
            <w:pPr>
              <w:rPr>
                <w:ins w:id="2174" w:author="Ericsson User" w:date="2022-01-27T10:05:00Z"/>
                <w:rFonts w:ascii="Arial" w:hAnsi="Arial" w:cs="Arial"/>
                <w:b/>
                <w:bCs/>
                <w:sz w:val="20"/>
                <w:szCs w:val="20"/>
                <w:lang w:val="en-US"/>
              </w:rPr>
            </w:pPr>
            <w:ins w:id="2175" w:author="Ericsson User" w:date="2022-01-27T10:05:00Z">
              <w:r>
                <w:rPr>
                  <w:rFonts w:ascii="Arial" w:hAnsi="Arial" w:cs="Arial"/>
                  <w:b/>
                  <w:bCs/>
                  <w:sz w:val="20"/>
                  <w:szCs w:val="20"/>
                  <w:lang w:val="en-US"/>
                </w:rPr>
                <w:t>Company</w:t>
              </w:r>
            </w:ins>
          </w:p>
        </w:tc>
        <w:tc>
          <w:tcPr>
            <w:tcW w:w="3402" w:type="dxa"/>
          </w:tcPr>
          <w:p w14:paraId="4EF871B7" w14:textId="77777777" w:rsidR="0089110A" w:rsidRDefault="00E96746">
            <w:pPr>
              <w:rPr>
                <w:ins w:id="2176" w:author="Ericsson User" w:date="2022-01-27T10:05:00Z"/>
                <w:rFonts w:ascii="Arial" w:hAnsi="Arial" w:cs="Arial"/>
                <w:b/>
                <w:bCs/>
                <w:sz w:val="20"/>
                <w:szCs w:val="20"/>
                <w:lang w:val="en-US"/>
              </w:rPr>
            </w:pPr>
            <w:ins w:id="2177"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2178" w:author="Ericsson User" w:date="2022-01-27T10:05:00Z"/>
                <w:rFonts w:ascii="Arial" w:hAnsi="Arial" w:cs="Arial"/>
                <w:b/>
                <w:bCs/>
                <w:sz w:val="20"/>
                <w:szCs w:val="20"/>
                <w:lang w:val="en-US"/>
              </w:rPr>
            </w:pPr>
            <w:ins w:id="2179" w:author="Ericsson User" w:date="2022-01-27T10:05:00Z">
              <w:r>
                <w:rPr>
                  <w:rFonts w:ascii="Arial" w:hAnsi="Arial" w:cs="Arial"/>
                  <w:b/>
                  <w:bCs/>
                  <w:sz w:val="20"/>
                  <w:szCs w:val="20"/>
                  <w:lang w:val="en-US"/>
                </w:rPr>
                <w:t>Rapporteur’s view</w:t>
              </w:r>
            </w:ins>
          </w:p>
        </w:tc>
      </w:tr>
      <w:tr w:rsidR="0089110A" w14:paraId="62ED5B6B" w14:textId="77777777">
        <w:trPr>
          <w:trHeight w:val="430"/>
          <w:ins w:id="2180" w:author="Ericsson User" w:date="2022-01-27T10:05:00Z"/>
        </w:trPr>
        <w:tc>
          <w:tcPr>
            <w:tcW w:w="1413" w:type="dxa"/>
          </w:tcPr>
          <w:p w14:paraId="7ABB1039" w14:textId="77777777" w:rsidR="0089110A" w:rsidRDefault="0089110A">
            <w:pPr>
              <w:rPr>
                <w:ins w:id="2181" w:author="Ericsson User" w:date="2022-01-27T10:05:00Z"/>
                <w:rFonts w:ascii="Arial" w:hAnsi="Arial" w:cs="Arial"/>
                <w:sz w:val="20"/>
                <w:szCs w:val="20"/>
                <w:lang w:val="en-US"/>
              </w:rPr>
            </w:pPr>
          </w:p>
        </w:tc>
        <w:tc>
          <w:tcPr>
            <w:tcW w:w="3402" w:type="dxa"/>
          </w:tcPr>
          <w:p w14:paraId="756A488D" w14:textId="77777777" w:rsidR="0089110A" w:rsidRDefault="0089110A">
            <w:pPr>
              <w:rPr>
                <w:ins w:id="2182" w:author="Ericsson User" w:date="2022-01-27T10:05:00Z"/>
                <w:rFonts w:ascii="Arial" w:hAnsi="Arial" w:cs="Arial"/>
                <w:sz w:val="20"/>
                <w:szCs w:val="20"/>
                <w:lang w:val="en-US"/>
              </w:rPr>
            </w:pPr>
          </w:p>
        </w:tc>
        <w:tc>
          <w:tcPr>
            <w:tcW w:w="5310" w:type="dxa"/>
          </w:tcPr>
          <w:p w14:paraId="096E2E28" w14:textId="77777777" w:rsidR="0089110A" w:rsidRDefault="0089110A">
            <w:pPr>
              <w:rPr>
                <w:ins w:id="2183" w:author="Ericsson User" w:date="2022-01-27T10:05:00Z"/>
                <w:rFonts w:ascii="Arial" w:hAnsi="Arial" w:cs="Arial"/>
                <w:sz w:val="20"/>
                <w:szCs w:val="20"/>
                <w:lang w:val="en-US"/>
              </w:rPr>
            </w:pPr>
          </w:p>
        </w:tc>
      </w:tr>
      <w:tr w:rsidR="0089110A" w14:paraId="40B1B057" w14:textId="77777777">
        <w:trPr>
          <w:trHeight w:val="415"/>
          <w:ins w:id="2184" w:author="Ericsson User" w:date="2022-01-27T10:05:00Z"/>
        </w:trPr>
        <w:tc>
          <w:tcPr>
            <w:tcW w:w="1413" w:type="dxa"/>
          </w:tcPr>
          <w:p w14:paraId="46D8FC20" w14:textId="77777777" w:rsidR="0089110A" w:rsidRDefault="0089110A">
            <w:pPr>
              <w:rPr>
                <w:ins w:id="2185" w:author="Ericsson User" w:date="2022-01-27T10:05:00Z"/>
                <w:rFonts w:ascii="Arial" w:hAnsi="Arial" w:cs="Arial"/>
                <w:sz w:val="20"/>
                <w:szCs w:val="20"/>
                <w:lang w:val="en-US"/>
              </w:rPr>
            </w:pPr>
          </w:p>
        </w:tc>
        <w:tc>
          <w:tcPr>
            <w:tcW w:w="3402" w:type="dxa"/>
          </w:tcPr>
          <w:p w14:paraId="0D4D32D1" w14:textId="77777777" w:rsidR="0089110A" w:rsidRDefault="0089110A">
            <w:pPr>
              <w:rPr>
                <w:ins w:id="2186" w:author="Ericsson User" w:date="2022-01-27T10:05:00Z"/>
                <w:rFonts w:ascii="Arial" w:hAnsi="Arial" w:cs="Arial"/>
                <w:sz w:val="20"/>
                <w:szCs w:val="20"/>
                <w:lang w:val="en-US"/>
              </w:rPr>
            </w:pPr>
          </w:p>
        </w:tc>
        <w:tc>
          <w:tcPr>
            <w:tcW w:w="5310" w:type="dxa"/>
          </w:tcPr>
          <w:p w14:paraId="65A33193" w14:textId="77777777" w:rsidR="0089110A" w:rsidRDefault="0089110A">
            <w:pPr>
              <w:rPr>
                <w:ins w:id="2187" w:author="Ericsson User" w:date="2022-01-27T10:05:00Z"/>
                <w:rFonts w:ascii="Arial" w:hAnsi="Arial" w:cs="Arial"/>
                <w:sz w:val="20"/>
                <w:szCs w:val="20"/>
                <w:lang w:val="en-US"/>
              </w:rPr>
            </w:pPr>
          </w:p>
        </w:tc>
      </w:tr>
      <w:tr w:rsidR="0089110A" w14:paraId="5ED8EF84" w14:textId="77777777">
        <w:trPr>
          <w:trHeight w:val="430"/>
          <w:ins w:id="2188" w:author="Ericsson User" w:date="2022-01-27T10:05:00Z"/>
        </w:trPr>
        <w:tc>
          <w:tcPr>
            <w:tcW w:w="1413" w:type="dxa"/>
          </w:tcPr>
          <w:p w14:paraId="7BC6CE92" w14:textId="77777777" w:rsidR="0089110A" w:rsidRDefault="0089110A">
            <w:pPr>
              <w:rPr>
                <w:ins w:id="2189" w:author="Ericsson User" w:date="2022-01-27T10:05:00Z"/>
                <w:rFonts w:ascii="Arial" w:hAnsi="Arial" w:cs="Arial"/>
                <w:sz w:val="20"/>
                <w:szCs w:val="20"/>
                <w:lang w:val="en-US"/>
              </w:rPr>
            </w:pPr>
          </w:p>
        </w:tc>
        <w:tc>
          <w:tcPr>
            <w:tcW w:w="3402" w:type="dxa"/>
          </w:tcPr>
          <w:p w14:paraId="14EFB67F" w14:textId="77777777" w:rsidR="0089110A" w:rsidRDefault="0089110A">
            <w:pPr>
              <w:rPr>
                <w:ins w:id="2190" w:author="Ericsson User" w:date="2022-01-27T10:05:00Z"/>
                <w:rFonts w:ascii="Arial" w:hAnsi="Arial" w:cs="Arial"/>
                <w:sz w:val="20"/>
                <w:szCs w:val="20"/>
                <w:lang w:val="en-US"/>
              </w:rPr>
            </w:pPr>
          </w:p>
        </w:tc>
        <w:tc>
          <w:tcPr>
            <w:tcW w:w="5310" w:type="dxa"/>
          </w:tcPr>
          <w:p w14:paraId="4B38D890" w14:textId="77777777" w:rsidR="0089110A" w:rsidRDefault="0089110A">
            <w:pPr>
              <w:rPr>
                <w:ins w:id="2191" w:author="Ericsson User" w:date="2022-01-27T10:05:00Z"/>
                <w:rFonts w:ascii="Arial" w:hAnsi="Arial" w:cs="Arial"/>
                <w:sz w:val="20"/>
                <w:szCs w:val="20"/>
                <w:lang w:val="en-US"/>
              </w:rPr>
            </w:pPr>
          </w:p>
        </w:tc>
      </w:tr>
      <w:tr w:rsidR="0089110A" w14:paraId="10EB0EAA" w14:textId="77777777">
        <w:trPr>
          <w:trHeight w:val="415"/>
          <w:ins w:id="2192" w:author="Ericsson User" w:date="2022-01-27T10:05:00Z"/>
        </w:trPr>
        <w:tc>
          <w:tcPr>
            <w:tcW w:w="1413" w:type="dxa"/>
          </w:tcPr>
          <w:p w14:paraId="436987AD" w14:textId="77777777" w:rsidR="0089110A" w:rsidRDefault="0089110A">
            <w:pPr>
              <w:rPr>
                <w:ins w:id="2193" w:author="Ericsson User" w:date="2022-01-27T10:05:00Z"/>
                <w:rFonts w:ascii="Arial" w:hAnsi="Arial" w:cs="Arial"/>
                <w:sz w:val="20"/>
                <w:szCs w:val="20"/>
                <w:lang w:val="en-US"/>
              </w:rPr>
            </w:pPr>
          </w:p>
        </w:tc>
        <w:tc>
          <w:tcPr>
            <w:tcW w:w="3402" w:type="dxa"/>
          </w:tcPr>
          <w:p w14:paraId="4286C0D4" w14:textId="77777777" w:rsidR="0089110A" w:rsidRDefault="0089110A">
            <w:pPr>
              <w:rPr>
                <w:ins w:id="2194" w:author="Ericsson User" w:date="2022-01-27T10:05:00Z"/>
                <w:rFonts w:ascii="Arial" w:hAnsi="Arial" w:cs="Arial"/>
                <w:sz w:val="20"/>
                <w:szCs w:val="20"/>
                <w:lang w:val="en-US"/>
              </w:rPr>
            </w:pPr>
          </w:p>
        </w:tc>
        <w:tc>
          <w:tcPr>
            <w:tcW w:w="5310" w:type="dxa"/>
          </w:tcPr>
          <w:p w14:paraId="46A05BB5" w14:textId="77777777" w:rsidR="0089110A" w:rsidRDefault="0089110A">
            <w:pPr>
              <w:rPr>
                <w:ins w:id="2195" w:author="Ericsson User" w:date="2022-01-27T10:05:00Z"/>
                <w:rFonts w:ascii="Arial" w:hAnsi="Arial" w:cs="Arial"/>
                <w:sz w:val="20"/>
                <w:szCs w:val="20"/>
                <w:lang w:val="en-US"/>
              </w:rPr>
            </w:pPr>
          </w:p>
        </w:tc>
      </w:tr>
      <w:tr w:rsidR="0089110A" w14:paraId="388F9FAE" w14:textId="77777777">
        <w:trPr>
          <w:trHeight w:val="430"/>
          <w:ins w:id="2196" w:author="Ericsson User" w:date="2022-01-27T10:05:00Z"/>
        </w:trPr>
        <w:tc>
          <w:tcPr>
            <w:tcW w:w="1413" w:type="dxa"/>
          </w:tcPr>
          <w:p w14:paraId="249E566B" w14:textId="77777777" w:rsidR="0089110A" w:rsidRDefault="0089110A">
            <w:pPr>
              <w:rPr>
                <w:ins w:id="2197" w:author="Ericsson User" w:date="2022-01-27T10:05:00Z"/>
                <w:rFonts w:ascii="Arial" w:hAnsi="Arial" w:cs="Arial"/>
                <w:sz w:val="20"/>
                <w:szCs w:val="20"/>
                <w:lang w:val="en-US"/>
              </w:rPr>
            </w:pPr>
          </w:p>
        </w:tc>
        <w:tc>
          <w:tcPr>
            <w:tcW w:w="3402" w:type="dxa"/>
          </w:tcPr>
          <w:p w14:paraId="6966055C" w14:textId="77777777" w:rsidR="0089110A" w:rsidRDefault="0089110A">
            <w:pPr>
              <w:rPr>
                <w:ins w:id="2198" w:author="Ericsson User" w:date="2022-01-27T10:05:00Z"/>
                <w:rFonts w:ascii="Arial" w:hAnsi="Arial" w:cs="Arial"/>
                <w:sz w:val="20"/>
                <w:szCs w:val="20"/>
                <w:lang w:val="en-US"/>
              </w:rPr>
            </w:pPr>
          </w:p>
        </w:tc>
        <w:tc>
          <w:tcPr>
            <w:tcW w:w="5310" w:type="dxa"/>
          </w:tcPr>
          <w:p w14:paraId="09E886FF" w14:textId="77777777" w:rsidR="0089110A" w:rsidRDefault="0089110A">
            <w:pPr>
              <w:rPr>
                <w:ins w:id="2199" w:author="Ericsson User" w:date="2022-01-27T10:05:00Z"/>
                <w:rFonts w:ascii="Arial" w:hAnsi="Arial" w:cs="Arial"/>
                <w:sz w:val="20"/>
                <w:szCs w:val="20"/>
                <w:lang w:val="en-US"/>
              </w:rPr>
            </w:pPr>
          </w:p>
        </w:tc>
      </w:tr>
      <w:tr w:rsidR="0089110A" w14:paraId="7B5DE161" w14:textId="77777777">
        <w:trPr>
          <w:trHeight w:val="415"/>
          <w:ins w:id="2200" w:author="Ericsson User" w:date="2022-01-27T10:05:00Z"/>
        </w:trPr>
        <w:tc>
          <w:tcPr>
            <w:tcW w:w="1413" w:type="dxa"/>
          </w:tcPr>
          <w:p w14:paraId="78EDB524" w14:textId="77777777" w:rsidR="0089110A" w:rsidRDefault="0089110A">
            <w:pPr>
              <w:rPr>
                <w:ins w:id="2201" w:author="Ericsson User" w:date="2022-01-27T10:05:00Z"/>
                <w:rFonts w:ascii="Arial" w:hAnsi="Arial" w:cs="Arial"/>
                <w:sz w:val="20"/>
                <w:szCs w:val="20"/>
                <w:lang w:val="en-US"/>
              </w:rPr>
            </w:pPr>
          </w:p>
        </w:tc>
        <w:tc>
          <w:tcPr>
            <w:tcW w:w="3402" w:type="dxa"/>
          </w:tcPr>
          <w:p w14:paraId="524B2B99" w14:textId="77777777" w:rsidR="0089110A" w:rsidRDefault="0089110A">
            <w:pPr>
              <w:rPr>
                <w:ins w:id="2202" w:author="Ericsson User" w:date="2022-01-27T10:05:00Z"/>
                <w:rFonts w:ascii="Arial" w:hAnsi="Arial" w:cs="Arial"/>
                <w:sz w:val="20"/>
                <w:szCs w:val="20"/>
                <w:lang w:val="en-US"/>
              </w:rPr>
            </w:pPr>
          </w:p>
        </w:tc>
        <w:tc>
          <w:tcPr>
            <w:tcW w:w="5310" w:type="dxa"/>
          </w:tcPr>
          <w:p w14:paraId="28D480CC" w14:textId="77777777" w:rsidR="0089110A" w:rsidRDefault="0089110A">
            <w:pPr>
              <w:rPr>
                <w:ins w:id="2203"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aff5"/>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aff5"/>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41B94F5D" w14:textId="77777777" w:rsidR="0089110A" w:rsidRDefault="00E96746">
      <w:pPr>
        <w:pStyle w:val="Proposal"/>
      </w:pPr>
      <w:bookmarkStart w:id="2204" w:name="_Toc92978234"/>
      <w:bookmarkStart w:id="2205" w:name="_Toc93932673"/>
      <w:bookmarkStart w:id="2206" w:name="_Toc94264002"/>
      <w:r>
        <w:t xml:space="preserve">[low] </w:t>
      </w:r>
      <w:r>
        <w:rPr>
          <w:lang w:val="en-US"/>
        </w:rPr>
        <w:t>RAN2 to decide whether to discuss the following new topic associated to RA report:</w:t>
      </w:r>
      <w:bookmarkEnd w:id="2204"/>
      <w:bookmarkEnd w:id="2205"/>
      <w:bookmarkEnd w:id="2206"/>
    </w:p>
    <w:p w14:paraId="7D268490" w14:textId="77777777" w:rsidR="0089110A" w:rsidRDefault="00E96746">
      <w:pPr>
        <w:pStyle w:val="Proposal"/>
        <w:numPr>
          <w:ilvl w:val="1"/>
          <w:numId w:val="11"/>
        </w:numPr>
      </w:pPr>
      <w:bookmarkStart w:id="2207" w:name="_Toc92978235"/>
      <w:bookmarkStart w:id="2208" w:name="_Toc93932674"/>
      <w:bookmarkStart w:id="2209" w:name="_Toc94264003"/>
      <w: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207"/>
      <w:bookmarkEnd w:id="2208"/>
      <w:bookmarkEnd w:id="2209"/>
    </w:p>
    <w:tbl>
      <w:tblPr>
        <w:tblStyle w:val="afd"/>
        <w:tblW w:w="10125" w:type="dxa"/>
        <w:tblLook w:val="04A0" w:firstRow="1" w:lastRow="0" w:firstColumn="1" w:lastColumn="0" w:noHBand="0" w:noVBand="1"/>
      </w:tblPr>
      <w:tblGrid>
        <w:gridCol w:w="1413"/>
        <w:gridCol w:w="3402"/>
        <w:gridCol w:w="5310"/>
      </w:tblGrid>
      <w:tr w:rsidR="0089110A" w14:paraId="6B7D9A6F" w14:textId="77777777">
        <w:trPr>
          <w:trHeight w:val="400"/>
          <w:ins w:id="2210" w:author="Ericsson User" w:date="2022-01-27T10:05:00Z"/>
        </w:trPr>
        <w:tc>
          <w:tcPr>
            <w:tcW w:w="1413" w:type="dxa"/>
          </w:tcPr>
          <w:p w14:paraId="49B88A17" w14:textId="77777777" w:rsidR="0089110A" w:rsidRDefault="00E96746">
            <w:pPr>
              <w:rPr>
                <w:ins w:id="2211" w:author="Ericsson User" w:date="2022-01-27T10:05:00Z"/>
                <w:rFonts w:ascii="Arial" w:hAnsi="Arial" w:cs="Arial"/>
                <w:b/>
                <w:bCs/>
                <w:sz w:val="20"/>
                <w:szCs w:val="20"/>
                <w:lang w:val="en-US"/>
              </w:rPr>
            </w:pPr>
            <w:ins w:id="2212"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2213" w:author="Ericsson User" w:date="2022-01-27T10:05:00Z"/>
                <w:rFonts w:ascii="Arial" w:hAnsi="Arial" w:cs="Arial"/>
                <w:b/>
                <w:bCs/>
                <w:sz w:val="20"/>
                <w:szCs w:val="20"/>
                <w:lang w:val="en-US"/>
              </w:rPr>
            </w:pPr>
            <w:ins w:id="2214"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2215" w:author="Ericsson User" w:date="2022-01-27T10:05:00Z"/>
                <w:rFonts w:ascii="Arial" w:hAnsi="Arial" w:cs="Arial"/>
                <w:b/>
                <w:bCs/>
                <w:sz w:val="20"/>
                <w:szCs w:val="20"/>
                <w:lang w:val="en-US"/>
              </w:rPr>
            </w:pPr>
            <w:ins w:id="2216" w:author="Ericsson User" w:date="2022-01-27T10:05:00Z">
              <w:r>
                <w:rPr>
                  <w:rFonts w:ascii="Arial" w:hAnsi="Arial" w:cs="Arial"/>
                  <w:b/>
                  <w:bCs/>
                  <w:sz w:val="20"/>
                  <w:szCs w:val="20"/>
                  <w:lang w:val="en-US"/>
                </w:rPr>
                <w:t>Rapporteur’s view</w:t>
              </w:r>
            </w:ins>
          </w:p>
        </w:tc>
      </w:tr>
      <w:tr w:rsidR="0089110A" w14:paraId="581005B6" w14:textId="77777777">
        <w:trPr>
          <w:trHeight w:val="430"/>
          <w:ins w:id="2217" w:author="Ericsson User" w:date="2022-01-27T10:05:00Z"/>
        </w:trPr>
        <w:tc>
          <w:tcPr>
            <w:tcW w:w="1413" w:type="dxa"/>
          </w:tcPr>
          <w:p w14:paraId="4C9A8949" w14:textId="77777777" w:rsidR="0089110A" w:rsidRDefault="0089110A">
            <w:pPr>
              <w:rPr>
                <w:ins w:id="2218" w:author="Ericsson User" w:date="2022-01-27T10:05:00Z"/>
                <w:rFonts w:ascii="Arial" w:hAnsi="Arial" w:cs="Arial"/>
                <w:sz w:val="20"/>
                <w:szCs w:val="20"/>
                <w:lang w:val="en-US"/>
              </w:rPr>
            </w:pPr>
          </w:p>
        </w:tc>
        <w:tc>
          <w:tcPr>
            <w:tcW w:w="3402" w:type="dxa"/>
          </w:tcPr>
          <w:p w14:paraId="5F91A430" w14:textId="77777777" w:rsidR="0089110A" w:rsidRDefault="0089110A">
            <w:pPr>
              <w:rPr>
                <w:ins w:id="2219" w:author="Ericsson User" w:date="2022-01-27T10:05:00Z"/>
                <w:rFonts w:ascii="Arial" w:hAnsi="Arial" w:cs="Arial"/>
                <w:sz w:val="20"/>
                <w:szCs w:val="20"/>
                <w:lang w:val="en-US"/>
              </w:rPr>
            </w:pPr>
          </w:p>
        </w:tc>
        <w:tc>
          <w:tcPr>
            <w:tcW w:w="5310" w:type="dxa"/>
          </w:tcPr>
          <w:p w14:paraId="7154AA23" w14:textId="77777777" w:rsidR="0089110A" w:rsidRDefault="0089110A">
            <w:pPr>
              <w:rPr>
                <w:ins w:id="2220" w:author="Ericsson User" w:date="2022-01-27T10:05:00Z"/>
                <w:rFonts w:ascii="Arial" w:hAnsi="Arial" w:cs="Arial"/>
                <w:sz w:val="20"/>
                <w:szCs w:val="20"/>
                <w:lang w:val="en-US"/>
              </w:rPr>
            </w:pPr>
          </w:p>
        </w:tc>
      </w:tr>
      <w:tr w:rsidR="0089110A" w14:paraId="3C2B831D" w14:textId="77777777">
        <w:trPr>
          <w:trHeight w:val="415"/>
          <w:ins w:id="2221" w:author="Ericsson User" w:date="2022-01-27T10:05:00Z"/>
        </w:trPr>
        <w:tc>
          <w:tcPr>
            <w:tcW w:w="1413" w:type="dxa"/>
          </w:tcPr>
          <w:p w14:paraId="79B800D6" w14:textId="77777777" w:rsidR="0089110A" w:rsidRDefault="0089110A">
            <w:pPr>
              <w:rPr>
                <w:ins w:id="2222" w:author="Ericsson User" w:date="2022-01-27T10:05:00Z"/>
                <w:rFonts w:ascii="Arial" w:hAnsi="Arial" w:cs="Arial"/>
                <w:sz w:val="20"/>
                <w:szCs w:val="20"/>
                <w:lang w:val="en-US"/>
              </w:rPr>
            </w:pPr>
          </w:p>
        </w:tc>
        <w:tc>
          <w:tcPr>
            <w:tcW w:w="3402" w:type="dxa"/>
          </w:tcPr>
          <w:p w14:paraId="23051D43" w14:textId="77777777" w:rsidR="0089110A" w:rsidRDefault="0089110A">
            <w:pPr>
              <w:rPr>
                <w:ins w:id="2223" w:author="Ericsson User" w:date="2022-01-27T10:05:00Z"/>
                <w:rFonts w:ascii="Arial" w:hAnsi="Arial" w:cs="Arial"/>
                <w:sz w:val="20"/>
                <w:szCs w:val="20"/>
                <w:lang w:val="en-US"/>
              </w:rPr>
            </w:pPr>
          </w:p>
        </w:tc>
        <w:tc>
          <w:tcPr>
            <w:tcW w:w="5310" w:type="dxa"/>
          </w:tcPr>
          <w:p w14:paraId="16404F36" w14:textId="77777777" w:rsidR="0089110A" w:rsidRDefault="0089110A">
            <w:pPr>
              <w:rPr>
                <w:ins w:id="2224" w:author="Ericsson User" w:date="2022-01-27T10:05:00Z"/>
                <w:rFonts w:ascii="Arial" w:hAnsi="Arial" w:cs="Arial"/>
                <w:sz w:val="20"/>
                <w:szCs w:val="20"/>
                <w:lang w:val="en-US"/>
              </w:rPr>
            </w:pPr>
          </w:p>
        </w:tc>
      </w:tr>
      <w:tr w:rsidR="0089110A" w14:paraId="0AAA4605" w14:textId="77777777">
        <w:trPr>
          <w:trHeight w:val="430"/>
          <w:ins w:id="2225" w:author="Ericsson User" w:date="2022-01-27T10:05:00Z"/>
        </w:trPr>
        <w:tc>
          <w:tcPr>
            <w:tcW w:w="1413" w:type="dxa"/>
          </w:tcPr>
          <w:p w14:paraId="6C51C7B9" w14:textId="77777777" w:rsidR="0089110A" w:rsidRDefault="0089110A">
            <w:pPr>
              <w:rPr>
                <w:ins w:id="2226" w:author="Ericsson User" w:date="2022-01-27T10:05:00Z"/>
                <w:rFonts w:ascii="Arial" w:hAnsi="Arial" w:cs="Arial"/>
                <w:sz w:val="20"/>
                <w:szCs w:val="20"/>
                <w:lang w:val="en-US"/>
              </w:rPr>
            </w:pPr>
          </w:p>
        </w:tc>
        <w:tc>
          <w:tcPr>
            <w:tcW w:w="3402" w:type="dxa"/>
          </w:tcPr>
          <w:p w14:paraId="1867FC65" w14:textId="77777777" w:rsidR="0089110A" w:rsidRDefault="0089110A">
            <w:pPr>
              <w:rPr>
                <w:ins w:id="2227" w:author="Ericsson User" w:date="2022-01-27T10:05:00Z"/>
                <w:rFonts w:ascii="Arial" w:hAnsi="Arial" w:cs="Arial"/>
                <w:sz w:val="20"/>
                <w:szCs w:val="20"/>
                <w:lang w:val="en-US"/>
              </w:rPr>
            </w:pPr>
          </w:p>
        </w:tc>
        <w:tc>
          <w:tcPr>
            <w:tcW w:w="5310" w:type="dxa"/>
          </w:tcPr>
          <w:p w14:paraId="684A6FA7" w14:textId="77777777" w:rsidR="0089110A" w:rsidRDefault="0089110A">
            <w:pPr>
              <w:rPr>
                <w:ins w:id="2228" w:author="Ericsson User" w:date="2022-01-27T10:05:00Z"/>
                <w:rFonts w:ascii="Arial" w:hAnsi="Arial" w:cs="Arial"/>
                <w:sz w:val="20"/>
                <w:szCs w:val="20"/>
                <w:lang w:val="en-US"/>
              </w:rPr>
            </w:pPr>
          </w:p>
        </w:tc>
      </w:tr>
      <w:tr w:rsidR="0089110A" w14:paraId="167175FA" w14:textId="77777777">
        <w:trPr>
          <w:trHeight w:val="415"/>
          <w:ins w:id="2229" w:author="Ericsson User" w:date="2022-01-27T10:05:00Z"/>
        </w:trPr>
        <w:tc>
          <w:tcPr>
            <w:tcW w:w="1413" w:type="dxa"/>
          </w:tcPr>
          <w:p w14:paraId="414CD3F5" w14:textId="77777777" w:rsidR="0089110A" w:rsidRDefault="0089110A">
            <w:pPr>
              <w:rPr>
                <w:ins w:id="2230" w:author="Ericsson User" w:date="2022-01-27T10:05:00Z"/>
                <w:rFonts w:ascii="Arial" w:hAnsi="Arial" w:cs="Arial"/>
                <w:sz w:val="20"/>
                <w:szCs w:val="20"/>
                <w:lang w:val="en-US"/>
              </w:rPr>
            </w:pPr>
          </w:p>
        </w:tc>
        <w:tc>
          <w:tcPr>
            <w:tcW w:w="3402" w:type="dxa"/>
          </w:tcPr>
          <w:p w14:paraId="3B6C22F0" w14:textId="77777777" w:rsidR="0089110A" w:rsidRDefault="0089110A">
            <w:pPr>
              <w:rPr>
                <w:ins w:id="2231" w:author="Ericsson User" w:date="2022-01-27T10:05:00Z"/>
                <w:rFonts w:ascii="Arial" w:hAnsi="Arial" w:cs="Arial"/>
                <w:sz w:val="20"/>
                <w:szCs w:val="20"/>
                <w:lang w:val="en-US"/>
              </w:rPr>
            </w:pPr>
          </w:p>
        </w:tc>
        <w:tc>
          <w:tcPr>
            <w:tcW w:w="5310" w:type="dxa"/>
          </w:tcPr>
          <w:p w14:paraId="3E852F39" w14:textId="77777777" w:rsidR="0089110A" w:rsidRDefault="0089110A">
            <w:pPr>
              <w:rPr>
                <w:ins w:id="2232" w:author="Ericsson User" w:date="2022-01-27T10:05:00Z"/>
                <w:rFonts w:ascii="Arial" w:hAnsi="Arial" w:cs="Arial"/>
                <w:sz w:val="20"/>
                <w:szCs w:val="20"/>
                <w:lang w:val="en-US"/>
              </w:rPr>
            </w:pPr>
          </w:p>
        </w:tc>
      </w:tr>
      <w:tr w:rsidR="0089110A" w14:paraId="665E913E" w14:textId="77777777">
        <w:trPr>
          <w:trHeight w:val="430"/>
          <w:ins w:id="2233" w:author="Ericsson User" w:date="2022-01-27T10:05:00Z"/>
        </w:trPr>
        <w:tc>
          <w:tcPr>
            <w:tcW w:w="1413" w:type="dxa"/>
          </w:tcPr>
          <w:p w14:paraId="19C7AA40" w14:textId="77777777" w:rsidR="0089110A" w:rsidRDefault="0089110A">
            <w:pPr>
              <w:rPr>
                <w:ins w:id="2234" w:author="Ericsson User" w:date="2022-01-27T10:05:00Z"/>
                <w:rFonts w:ascii="Arial" w:hAnsi="Arial" w:cs="Arial"/>
                <w:sz w:val="20"/>
                <w:szCs w:val="20"/>
                <w:lang w:val="en-US"/>
              </w:rPr>
            </w:pPr>
          </w:p>
        </w:tc>
        <w:tc>
          <w:tcPr>
            <w:tcW w:w="3402" w:type="dxa"/>
          </w:tcPr>
          <w:p w14:paraId="1BDB1618" w14:textId="77777777" w:rsidR="0089110A" w:rsidRDefault="0089110A">
            <w:pPr>
              <w:rPr>
                <w:ins w:id="2235" w:author="Ericsson User" w:date="2022-01-27T10:05:00Z"/>
                <w:rFonts w:ascii="Arial" w:hAnsi="Arial" w:cs="Arial"/>
                <w:sz w:val="20"/>
                <w:szCs w:val="20"/>
                <w:lang w:val="en-US"/>
              </w:rPr>
            </w:pPr>
          </w:p>
        </w:tc>
        <w:tc>
          <w:tcPr>
            <w:tcW w:w="5310" w:type="dxa"/>
          </w:tcPr>
          <w:p w14:paraId="3EEB5D14" w14:textId="77777777" w:rsidR="0089110A" w:rsidRDefault="0089110A">
            <w:pPr>
              <w:rPr>
                <w:ins w:id="2236" w:author="Ericsson User" w:date="2022-01-27T10:05:00Z"/>
                <w:rFonts w:ascii="Arial" w:hAnsi="Arial" w:cs="Arial"/>
                <w:sz w:val="20"/>
                <w:szCs w:val="20"/>
                <w:lang w:val="en-US"/>
              </w:rPr>
            </w:pPr>
          </w:p>
        </w:tc>
      </w:tr>
      <w:tr w:rsidR="0089110A" w14:paraId="4C5239B7" w14:textId="77777777">
        <w:trPr>
          <w:trHeight w:val="415"/>
          <w:ins w:id="2237" w:author="Ericsson User" w:date="2022-01-27T10:05:00Z"/>
        </w:trPr>
        <w:tc>
          <w:tcPr>
            <w:tcW w:w="1413" w:type="dxa"/>
          </w:tcPr>
          <w:p w14:paraId="54F6F494" w14:textId="77777777" w:rsidR="0089110A" w:rsidRDefault="0089110A">
            <w:pPr>
              <w:rPr>
                <w:ins w:id="2238" w:author="Ericsson User" w:date="2022-01-27T10:05:00Z"/>
                <w:rFonts w:ascii="Arial" w:hAnsi="Arial" w:cs="Arial"/>
                <w:sz w:val="20"/>
                <w:szCs w:val="20"/>
                <w:lang w:val="en-US"/>
              </w:rPr>
            </w:pPr>
          </w:p>
        </w:tc>
        <w:tc>
          <w:tcPr>
            <w:tcW w:w="3402" w:type="dxa"/>
          </w:tcPr>
          <w:p w14:paraId="2111B1AD" w14:textId="77777777" w:rsidR="0089110A" w:rsidRDefault="0089110A">
            <w:pPr>
              <w:rPr>
                <w:ins w:id="2239" w:author="Ericsson User" w:date="2022-01-27T10:05:00Z"/>
                <w:rFonts w:ascii="Arial" w:hAnsi="Arial" w:cs="Arial"/>
                <w:sz w:val="20"/>
                <w:szCs w:val="20"/>
                <w:lang w:val="en-US"/>
              </w:rPr>
            </w:pPr>
          </w:p>
        </w:tc>
        <w:tc>
          <w:tcPr>
            <w:tcW w:w="5310" w:type="dxa"/>
          </w:tcPr>
          <w:p w14:paraId="3EDA0081" w14:textId="77777777" w:rsidR="0089110A" w:rsidRDefault="0089110A">
            <w:pPr>
              <w:rPr>
                <w:ins w:id="2240" w:author="Ericsson User" w:date="2022-01-27T10:05:00Z"/>
                <w:rFonts w:ascii="Arial" w:hAnsi="Arial" w:cs="Arial"/>
                <w:sz w:val="20"/>
                <w:szCs w:val="20"/>
                <w:lang w:val="en-US"/>
              </w:rPr>
            </w:pPr>
          </w:p>
        </w:tc>
      </w:tr>
    </w:tbl>
    <w:p w14:paraId="097D0E0E" w14:textId="77777777" w:rsidR="0089110A" w:rsidRDefault="00E96746">
      <w:pPr>
        <w:pStyle w:val="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241" w:name="_Toc94264004"/>
      <w:r>
        <w:t xml:space="preserve">[low] RAN2 to discuss whether to clarify the handling of the time spent in the MHI in case of DAPS, </w:t>
      </w:r>
      <w:proofErr w:type="gramStart"/>
      <w:r>
        <w:t>e.g.</w:t>
      </w:r>
      <w:proofErr w:type="gramEnd"/>
      <w:r>
        <w:t xml:space="preserve"> the time spent in previous </w:t>
      </w:r>
      <w:proofErr w:type="spellStart"/>
      <w:r>
        <w:t>PCell</w:t>
      </w:r>
      <w:proofErr w:type="spellEnd"/>
      <w:r>
        <w:t xml:space="preserve"> is captured as the time spent from entering the source cell until receiving the source DAPS release message.</w:t>
      </w:r>
      <w:bookmarkEnd w:id="2241"/>
    </w:p>
    <w:p w14:paraId="5F1286E4" w14:textId="77777777" w:rsidR="0089110A" w:rsidRDefault="0089110A"/>
    <w:tbl>
      <w:tblPr>
        <w:tblStyle w:val="afd"/>
        <w:tblW w:w="10125" w:type="dxa"/>
        <w:tblLook w:val="04A0" w:firstRow="1" w:lastRow="0" w:firstColumn="1" w:lastColumn="0" w:noHBand="0" w:noVBand="1"/>
      </w:tblPr>
      <w:tblGrid>
        <w:gridCol w:w="1413"/>
        <w:gridCol w:w="3402"/>
        <w:gridCol w:w="5310"/>
      </w:tblGrid>
      <w:tr w:rsidR="0089110A" w14:paraId="4B0DF7E8" w14:textId="77777777">
        <w:trPr>
          <w:trHeight w:val="400"/>
          <w:ins w:id="2242" w:author="Ericsson User" w:date="2022-01-27T10:05:00Z"/>
        </w:trPr>
        <w:tc>
          <w:tcPr>
            <w:tcW w:w="1413" w:type="dxa"/>
          </w:tcPr>
          <w:p w14:paraId="64CDCCE4" w14:textId="77777777" w:rsidR="0089110A" w:rsidRDefault="00E96746">
            <w:pPr>
              <w:rPr>
                <w:ins w:id="2243" w:author="Ericsson User" w:date="2022-01-27T10:05:00Z"/>
                <w:rFonts w:ascii="Arial" w:hAnsi="Arial" w:cs="Arial"/>
                <w:b/>
                <w:bCs/>
                <w:sz w:val="20"/>
                <w:szCs w:val="20"/>
                <w:lang w:val="en-US"/>
              </w:rPr>
            </w:pPr>
            <w:ins w:id="2244" w:author="Ericsson User" w:date="2022-01-27T10:05:00Z">
              <w:r>
                <w:rPr>
                  <w:rFonts w:ascii="Arial" w:hAnsi="Arial" w:cs="Arial"/>
                  <w:b/>
                  <w:bCs/>
                  <w:sz w:val="20"/>
                  <w:szCs w:val="20"/>
                  <w:lang w:val="en-US"/>
                </w:rPr>
                <w:t>Company</w:t>
              </w:r>
            </w:ins>
          </w:p>
        </w:tc>
        <w:tc>
          <w:tcPr>
            <w:tcW w:w="3402" w:type="dxa"/>
          </w:tcPr>
          <w:p w14:paraId="463A2E87" w14:textId="77777777" w:rsidR="0089110A" w:rsidRDefault="00E96746">
            <w:pPr>
              <w:rPr>
                <w:ins w:id="2245" w:author="Ericsson User" w:date="2022-01-27T10:05:00Z"/>
                <w:rFonts w:ascii="Arial" w:hAnsi="Arial" w:cs="Arial"/>
                <w:b/>
                <w:bCs/>
                <w:sz w:val="20"/>
                <w:szCs w:val="20"/>
                <w:lang w:val="en-US"/>
              </w:rPr>
            </w:pPr>
            <w:ins w:id="2246"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247" w:author="Ericsson User" w:date="2022-01-27T10:05:00Z"/>
                <w:rFonts w:ascii="Arial" w:hAnsi="Arial" w:cs="Arial"/>
                <w:b/>
                <w:bCs/>
                <w:sz w:val="20"/>
                <w:szCs w:val="20"/>
                <w:lang w:val="en-US"/>
              </w:rPr>
            </w:pPr>
            <w:ins w:id="2248" w:author="Ericsson User" w:date="2022-01-27T10:05:00Z">
              <w:r>
                <w:rPr>
                  <w:rFonts w:ascii="Arial" w:hAnsi="Arial" w:cs="Arial"/>
                  <w:b/>
                  <w:bCs/>
                  <w:sz w:val="20"/>
                  <w:szCs w:val="20"/>
                  <w:lang w:val="en-US"/>
                </w:rPr>
                <w:t>Rapporteur’s view</w:t>
              </w:r>
            </w:ins>
          </w:p>
        </w:tc>
      </w:tr>
      <w:tr w:rsidR="0089110A" w14:paraId="70E10584" w14:textId="77777777">
        <w:trPr>
          <w:trHeight w:val="430"/>
          <w:ins w:id="2249" w:author="Ericsson User" w:date="2022-01-27T10:05:00Z"/>
        </w:trPr>
        <w:tc>
          <w:tcPr>
            <w:tcW w:w="1413" w:type="dxa"/>
          </w:tcPr>
          <w:p w14:paraId="71EC6C73" w14:textId="77777777" w:rsidR="0089110A" w:rsidRDefault="0089110A">
            <w:pPr>
              <w:rPr>
                <w:ins w:id="2250" w:author="Ericsson User" w:date="2022-01-27T10:05:00Z"/>
                <w:rFonts w:ascii="Arial" w:hAnsi="Arial" w:cs="Arial"/>
                <w:sz w:val="20"/>
                <w:szCs w:val="20"/>
                <w:lang w:val="en-US"/>
              </w:rPr>
            </w:pPr>
          </w:p>
        </w:tc>
        <w:tc>
          <w:tcPr>
            <w:tcW w:w="3402" w:type="dxa"/>
          </w:tcPr>
          <w:p w14:paraId="16096A92" w14:textId="77777777" w:rsidR="0089110A" w:rsidRDefault="0089110A">
            <w:pPr>
              <w:rPr>
                <w:ins w:id="2251" w:author="Ericsson User" w:date="2022-01-27T10:05:00Z"/>
                <w:rFonts w:ascii="Arial" w:hAnsi="Arial" w:cs="Arial"/>
                <w:sz w:val="20"/>
                <w:szCs w:val="20"/>
                <w:lang w:val="en-US"/>
              </w:rPr>
            </w:pPr>
          </w:p>
        </w:tc>
        <w:tc>
          <w:tcPr>
            <w:tcW w:w="5310" w:type="dxa"/>
          </w:tcPr>
          <w:p w14:paraId="024A2102" w14:textId="77777777" w:rsidR="0089110A" w:rsidRDefault="0089110A">
            <w:pPr>
              <w:rPr>
                <w:ins w:id="2252" w:author="Ericsson User" w:date="2022-01-27T10:05:00Z"/>
                <w:rFonts w:ascii="Arial" w:hAnsi="Arial" w:cs="Arial"/>
                <w:sz w:val="20"/>
                <w:szCs w:val="20"/>
                <w:lang w:val="en-US"/>
              </w:rPr>
            </w:pPr>
          </w:p>
        </w:tc>
      </w:tr>
      <w:tr w:rsidR="0089110A" w14:paraId="0C91508C" w14:textId="77777777">
        <w:trPr>
          <w:trHeight w:val="415"/>
          <w:ins w:id="2253" w:author="Ericsson User" w:date="2022-01-27T10:05:00Z"/>
        </w:trPr>
        <w:tc>
          <w:tcPr>
            <w:tcW w:w="1413" w:type="dxa"/>
          </w:tcPr>
          <w:p w14:paraId="039D9737" w14:textId="77777777" w:rsidR="0089110A" w:rsidRDefault="0089110A">
            <w:pPr>
              <w:rPr>
                <w:ins w:id="2254" w:author="Ericsson User" w:date="2022-01-27T10:05:00Z"/>
                <w:rFonts w:ascii="Arial" w:hAnsi="Arial" w:cs="Arial"/>
                <w:sz w:val="20"/>
                <w:szCs w:val="20"/>
                <w:lang w:val="en-US"/>
              </w:rPr>
            </w:pPr>
          </w:p>
        </w:tc>
        <w:tc>
          <w:tcPr>
            <w:tcW w:w="3402" w:type="dxa"/>
          </w:tcPr>
          <w:p w14:paraId="4FBEBF91" w14:textId="77777777" w:rsidR="0089110A" w:rsidRDefault="0089110A">
            <w:pPr>
              <w:rPr>
                <w:ins w:id="2255" w:author="Ericsson User" w:date="2022-01-27T10:05:00Z"/>
                <w:rFonts w:ascii="Arial" w:hAnsi="Arial" w:cs="Arial"/>
                <w:sz w:val="20"/>
                <w:szCs w:val="20"/>
                <w:lang w:val="en-US"/>
              </w:rPr>
            </w:pPr>
          </w:p>
        </w:tc>
        <w:tc>
          <w:tcPr>
            <w:tcW w:w="5310" w:type="dxa"/>
          </w:tcPr>
          <w:p w14:paraId="63C80C6B" w14:textId="77777777" w:rsidR="0089110A" w:rsidRDefault="0089110A">
            <w:pPr>
              <w:rPr>
                <w:ins w:id="2256" w:author="Ericsson User" w:date="2022-01-27T10:05:00Z"/>
                <w:rFonts w:ascii="Arial" w:hAnsi="Arial" w:cs="Arial"/>
                <w:sz w:val="20"/>
                <w:szCs w:val="20"/>
                <w:lang w:val="en-US"/>
              </w:rPr>
            </w:pPr>
          </w:p>
        </w:tc>
      </w:tr>
      <w:tr w:rsidR="0089110A" w14:paraId="3E6BF51B" w14:textId="77777777">
        <w:trPr>
          <w:trHeight w:val="430"/>
          <w:ins w:id="2257" w:author="Ericsson User" w:date="2022-01-27T10:05:00Z"/>
        </w:trPr>
        <w:tc>
          <w:tcPr>
            <w:tcW w:w="1413" w:type="dxa"/>
          </w:tcPr>
          <w:p w14:paraId="3DCBBF03" w14:textId="77777777" w:rsidR="0089110A" w:rsidRDefault="0089110A">
            <w:pPr>
              <w:rPr>
                <w:ins w:id="2258" w:author="Ericsson User" w:date="2022-01-27T10:05:00Z"/>
                <w:rFonts w:ascii="Arial" w:hAnsi="Arial" w:cs="Arial"/>
                <w:sz w:val="20"/>
                <w:szCs w:val="20"/>
                <w:lang w:val="en-US"/>
              </w:rPr>
            </w:pPr>
          </w:p>
        </w:tc>
        <w:tc>
          <w:tcPr>
            <w:tcW w:w="3402" w:type="dxa"/>
          </w:tcPr>
          <w:p w14:paraId="4C6B99C0" w14:textId="77777777" w:rsidR="0089110A" w:rsidRDefault="0089110A">
            <w:pPr>
              <w:rPr>
                <w:ins w:id="2259" w:author="Ericsson User" w:date="2022-01-27T10:05:00Z"/>
                <w:rFonts w:ascii="Arial" w:hAnsi="Arial" w:cs="Arial"/>
                <w:sz w:val="20"/>
                <w:szCs w:val="20"/>
                <w:lang w:val="en-US"/>
              </w:rPr>
            </w:pPr>
          </w:p>
        </w:tc>
        <w:tc>
          <w:tcPr>
            <w:tcW w:w="5310" w:type="dxa"/>
          </w:tcPr>
          <w:p w14:paraId="56F6356A" w14:textId="77777777" w:rsidR="0089110A" w:rsidRDefault="0089110A">
            <w:pPr>
              <w:rPr>
                <w:ins w:id="2260" w:author="Ericsson User" w:date="2022-01-27T10:05:00Z"/>
                <w:rFonts w:ascii="Arial" w:hAnsi="Arial" w:cs="Arial"/>
                <w:sz w:val="20"/>
                <w:szCs w:val="20"/>
                <w:lang w:val="en-US"/>
              </w:rPr>
            </w:pPr>
          </w:p>
        </w:tc>
      </w:tr>
      <w:tr w:rsidR="0089110A" w14:paraId="5FF068EB" w14:textId="77777777">
        <w:trPr>
          <w:trHeight w:val="415"/>
          <w:ins w:id="2261" w:author="Ericsson User" w:date="2022-01-27T10:05:00Z"/>
        </w:trPr>
        <w:tc>
          <w:tcPr>
            <w:tcW w:w="1413" w:type="dxa"/>
          </w:tcPr>
          <w:p w14:paraId="4EA6DF3B" w14:textId="77777777" w:rsidR="0089110A" w:rsidRDefault="0089110A">
            <w:pPr>
              <w:rPr>
                <w:ins w:id="2262" w:author="Ericsson User" w:date="2022-01-27T10:05:00Z"/>
                <w:rFonts w:ascii="Arial" w:hAnsi="Arial" w:cs="Arial"/>
                <w:sz w:val="20"/>
                <w:szCs w:val="20"/>
                <w:lang w:val="en-US"/>
              </w:rPr>
            </w:pPr>
          </w:p>
        </w:tc>
        <w:tc>
          <w:tcPr>
            <w:tcW w:w="3402" w:type="dxa"/>
          </w:tcPr>
          <w:p w14:paraId="72CEACC7" w14:textId="77777777" w:rsidR="0089110A" w:rsidRDefault="0089110A">
            <w:pPr>
              <w:rPr>
                <w:ins w:id="2263" w:author="Ericsson User" w:date="2022-01-27T10:05:00Z"/>
                <w:rFonts w:ascii="Arial" w:hAnsi="Arial" w:cs="Arial"/>
                <w:sz w:val="20"/>
                <w:szCs w:val="20"/>
                <w:lang w:val="en-US"/>
              </w:rPr>
            </w:pPr>
          </w:p>
        </w:tc>
        <w:tc>
          <w:tcPr>
            <w:tcW w:w="5310" w:type="dxa"/>
          </w:tcPr>
          <w:p w14:paraId="7DC74008" w14:textId="77777777" w:rsidR="0089110A" w:rsidRDefault="0089110A">
            <w:pPr>
              <w:rPr>
                <w:ins w:id="2264" w:author="Ericsson User" w:date="2022-01-27T10:05:00Z"/>
                <w:rFonts w:ascii="Arial" w:hAnsi="Arial" w:cs="Arial"/>
                <w:sz w:val="20"/>
                <w:szCs w:val="20"/>
                <w:lang w:val="en-US"/>
              </w:rPr>
            </w:pPr>
          </w:p>
        </w:tc>
      </w:tr>
      <w:tr w:rsidR="0089110A" w14:paraId="414C7294" w14:textId="77777777">
        <w:trPr>
          <w:trHeight w:val="430"/>
          <w:ins w:id="2265" w:author="Ericsson User" w:date="2022-01-27T10:05:00Z"/>
        </w:trPr>
        <w:tc>
          <w:tcPr>
            <w:tcW w:w="1413" w:type="dxa"/>
          </w:tcPr>
          <w:p w14:paraId="24F5DC82" w14:textId="77777777" w:rsidR="0089110A" w:rsidRDefault="0089110A">
            <w:pPr>
              <w:rPr>
                <w:ins w:id="2266" w:author="Ericsson User" w:date="2022-01-27T10:05:00Z"/>
                <w:rFonts w:ascii="Arial" w:hAnsi="Arial" w:cs="Arial"/>
                <w:sz w:val="20"/>
                <w:szCs w:val="20"/>
                <w:lang w:val="en-US"/>
              </w:rPr>
            </w:pPr>
          </w:p>
        </w:tc>
        <w:tc>
          <w:tcPr>
            <w:tcW w:w="3402" w:type="dxa"/>
          </w:tcPr>
          <w:p w14:paraId="0719389A" w14:textId="77777777" w:rsidR="0089110A" w:rsidRDefault="0089110A">
            <w:pPr>
              <w:rPr>
                <w:ins w:id="2267" w:author="Ericsson User" w:date="2022-01-27T10:05:00Z"/>
                <w:rFonts w:ascii="Arial" w:hAnsi="Arial" w:cs="Arial"/>
                <w:sz w:val="20"/>
                <w:szCs w:val="20"/>
                <w:lang w:val="en-US"/>
              </w:rPr>
            </w:pPr>
          </w:p>
        </w:tc>
        <w:tc>
          <w:tcPr>
            <w:tcW w:w="5310" w:type="dxa"/>
          </w:tcPr>
          <w:p w14:paraId="6D9D2976" w14:textId="77777777" w:rsidR="0089110A" w:rsidRDefault="0089110A">
            <w:pPr>
              <w:rPr>
                <w:ins w:id="2268" w:author="Ericsson User" w:date="2022-01-27T10:05:00Z"/>
                <w:rFonts w:ascii="Arial" w:hAnsi="Arial" w:cs="Arial"/>
                <w:sz w:val="20"/>
                <w:szCs w:val="20"/>
                <w:lang w:val="en-US"/>
              </w:rPr>
            </w:pPr>
          </w:p>
        </w:tc>
      </w:tr>
      <w:tr w:rsidR="0089110A" w14:paraId="67D46173" w14:textId="77777777">
        <w:trPr>
          <w:trHeight w:val="415"/>
          <w:ins w:id="2269" w:author="Ericsson User" w:date="2022-01-27T10:05:00Z"/>
        </w:trPr>
        <w:tc>
          <w:tcPr>
            <w:tcW w:w="1413" w:type="dxa"/>
          </w:tcPr>
          <w:p w14:paraId="2CD46205" w14:textId="77777777" w:rsidR="0089110A" w:rsidRDefault="0089110A">
            <w:pPr>
              <w:rPr>
                <w:ins w:id="2270" w:author="Ericsson User" w:date="2022-01-27T10:05:00Z"/>
                <w:rFonts w:ascii="Arial" w:hAnsi="Arial" w:cs="Arial"/>
                <w:sz w:val="20"/>
                <w:szCs w:val="20"/>
                <w:lang w:val="en-US"/>
              </w:rPr>
            </w:pPr>
          </w:p>
        </w:tc>
        <w:tc>
          <w:tcPr>
            <w:tcW w:w="3402" w:type="dxa"/>
          </w:tcPr>
          <w:p w14:paraId="6AC133E1" w14:textId="77777777" w:rsidR="0089110A" w:rsidRDefault="0089110A">
            <w:pPr>
              <w:rPr>
                <w:ins w:id="2271" w:author="Ericsson User" w:date="2022-01-27T10:05:00Z"/>
                <w:rFonts w:ascii="Arial" w:hAnsi="Arial" w:cs="Arial"/>
                <w:sz w:val="20"/>
                <w:szCs w:val="20"/>
                <w:lang w:val="en-US"/>
              </w:rPr>
            </w:pPr>
          </w:p>
        </w:tc>
        <w:tc>
          <w:tcPr>
            <w:tcW w:w="5310" w:type="dxa"/>
          </w:tcPr>
          <w:p w14:paraId="10F02551" w14:textId="77777777" w:rsidR="0089110A" w:rsidRDefault="0089110A">
            <w:pPr>
              <w:rPr>
                <w:ins w:id="2272"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CATT proposes to add the </w:t>
      </w:r>
      <w:proofErr w:type="spellStart"/>
      <w:r>
        <w:rPr>
          <w:rFonts w:ascii="Arial" w:hAnsi="Arial" w:cs="Arial"/>
        </w:rPr>
        <w:t>PScell</w:t>
      </w:r>
      <w:proofErr w:type="spellEnd"/>
      <w:r>
        <w:rPr>
          <w:rFonts w:ascii="Arial" w:hAnsi="Arial" w:cs="Arial"/>
        </w:rPr>
        <w:t xml:space="preserve"> MHI also to the LTE specifications. Considering we have very little time left, rapporteur believes LTE specification should be left unchanged.</w:t>
      </w:r>
    </w:p>
    <w:p w14:paraId="20BA98F7" w14:textId="77777777" w:rsidR="0089110A" w:rsidRDefault="00E96746">
      <w:pPr>
        <w:pStyle w:val="Proposal"/>
      </w:pPr>
      <w:bookmarkStart w:id="2273" w:name="_Toc92978252"/>
      <w:bookmarkStart w:id="2274" w:name="_Toc93932691"/>
      <w:bookmarkStart w:id="2275" w:name="_Toc94264005"/>
      <w:r>
        <w:t xml:space="preserve">[low] RAN2 to discuss if the </w:t>
      </w:r>
      <w:proofErr w:type="spellStart"/>
      <w:r>
        <w:t>PSCell</w:t>
      </w:r>
      <w:proofErr w:type="spellEnd"/>
      <w:r>
        <w:t xml:space="preserve"> MHI should extended to LTE as well.</w:t>
      </w:r>
      <w:bookmarkEnd w:id="2273"/>
      <w:bookmarkEnd w:id="2274"/>
      <w:bookmarkEnd w:id="2275"/>
    </w:p>
    <w:tbl>
      <w:tblPr>
        <w:tblStyle w:val="afd"/>
        <w:tblW w:w="10125" w:type="dxa"/>
        <w:tblLook w:val="04A0" w:firstRow="1" w:lastRow="0" w:firstColumn="1" w:lastColumn="0" w:noHBand="0" w:noVBand="1"/>
      </w:tblPr>
      <w:tblGrid>
        <w:gridCol w:w="1413"/>
        <w:gridCol w:w="3402"/>
        <w:gridCol w:w="5310"/>
      </w:tblGrid>
      <w:tr w:rsidR="0089110A" w14:paraId="2BA0B27A" w14:textId="77777777">
        <w:trPr>
          <w:trHeight w:val="400"/>
          <w:ins w:id="2276" w:author="Ericsson User" w:date="2022-01-27T10:06:00Z"/>
        </w:trPr>
        <w:tc>
          <w:tcPr>
            <w:tcW w:w="1413" w:type="dxa"/>
          </w:tcPr>
          <w:p w14:paraId="318AF042" w14:textId="77777777" w:rsidR="0089110A" w:rsidRDefault="00E96746">
            <w:pPr>
              <w:rPr>
                <w:ins w:id="2277" w:author="Ericsson User" w:date="2022-01-27T10:06:00Z"/>
                <w:rFonts w:ascii="Arial" w:hAnsi="Arial" w:cs="Arial"/>
                <w:b/>
                <w:bCs/>
                <w:sz w:val="20"/>
                <w:szCs w:val="20"/>
                <w:lang w:val="en-US"/>
              </w:rPr>
            </w:pPr>
            <w:ins w:id="2278"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279" w:author="Ericsson User" w:date="2022-01-27T10:06:00Z"/>
                <w:rFonts w:ascii="Arial" w:hAnsi="Arial" w:cs="Arial"/>
                <w:b/>
                <w:bCs/>
                <w:sz w:val="20"/>
                <w:szCs w:val="20"/>
                <w:lang w:val="en-US"/>
              </w:rPr>
            </w:pPr>
            <w:ins w:id="2280"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281" w:author="Ericsson User" w:date="2022-01-27T10:06:00Z"/>
                <w:rFonts w:ascii="Arial" w:hAnsi="Arial" w:cs="Arial"/>
                <w:b/>
                <w:bCs/>
                <w:sz w:val="20"/>
                <w:szCs w:val="20"/>
                <w:lang w:val="en-US"/>
              </w:rPr>
            </w:pPr>
            <w:ins w:id="2282" w:author="Ericsson User" w:date="2022-01-27T10:06:00Z">
              <w:r>
                <w:rPr>
                  <w:rFonts w:ascii="Arial" w:hAnsi="Arial" w:cs="Arial"/>
                  <w:b/>
                  <w:bCs/>
                  <w:sz w:val="20"/>
                  <w:szCs w:val="20"/>
                  <w:lang w:val="en-US"/>
                </w:rPr>
                <w:t>Rapporteur’s view</w:t>
              </w:r>
            </w:ins>
          </w:p>
        </w:tc>
      </w:tr>
      <w:tr w:rsidR="0089110A" w14:paraId="7C829CAC" w14:textId="77777777">
        <w:trPr>
          <w:trHeight w:val="430"/>
          <w:ins w:id="2283" w:author="Ericsson User" w:date="2022-01-27T10:06:00Z"/>
        </w:trPr>
        <w:tc>
          <w:tcPr>
            <w:tcW w:w="1413" w:type="dxa"/>
          </w:tcPr>
          <w:p w14:paraId="4EEBB322" w14:textId="21649BFA" w:rsidR="0089110A" w:rsidRDefault="001F082A">
            <w:pPr>
              <w:rPr>
                <w:ins w:id="2284" w:author="Ericsson User" w:date="2022-01-27T10:06:00Z"/>
                <w:rFonts w:ascii="Arial" w:hAnsi="Arial" w:cs="Arial"/>
                <w:sz w:val="20"/>
                <w:szCs w:val="20"/>
                <w:lang w:val="en-US"/>
              </w:rPr>
            </w:pPr>
            <w:proofErr w:type="spellStart"/>
            <w:ins w:id="2285" w:author="Nokia" w:date="2022-01-28T07:57:00Z">
              <w:r>
                <w:rPr>
                  <w:rFonts w:ascii="Arial" w:hAnsi="Arial" w:cs="Arial"/>
                  <w:sz w:val="20"/>
                  <w:szCs w:val="20"/>
                  <w:lang w:val="en-US"/>
                </w:rPr>
                <w:t>NOkia</w:t>
              </w:r>
            </w:ins>
            <w:proofErr w:type="spellEnd"/>
          </w:p>
        </w:tc>
        <w:tc>
          <w:tcPr>
            <w:tcW w:w="3402" w:type="dxa"/>
          </w:tcPr>
          <w:p w14:paraId="4343FDC3" w14:textId="3AF591BC" w:rsidR="0089110A" w:rsidRDefault="001F082A">
            <w:pPr>
              <w:rPr>
                <w:ins w:id="2286" w:author="Ericsson User" w:date="2022-01-27T10:06:00Z"/>
                <w:rFonts w:ascii="Arial" w:hAnsi="Arial" w:cs="Arial"/>
                <w:sz w:val="20"/>
                <w:szCs w:val="20"/>
                <w:lang w:val="en-US"/>
              </w:rPr>
            </w:pPr>
            <w:ins w:id="2287" w:author="Nokia" w:date="2022-01-28T07:57:00Z">
              <w:r>
                <w:rPr>
                  <w:rFonts w:ascii="Arial" w:hAnsi="Arial" w:cs="Arial"/>
                  <w:sz w:val="20"/>
                  <w:szCs w:val="20"/>
                  <w:lang w:val="en-US"/>
                </w:rPr>
                <w:t>New proposal, we wonder if this is really an open issue to close the WI?</w:t>
              </w:r>
            </w:ins>
          </w:p>
        </w:tc>
        <w:tc>
          <w:tcPr>
            <w:tcW w:w="5310" w:type="dxa"/>
          </w:tcPr>
          <w:p w14:paraId="226AF696" w14:textId="2C83C761" w:rsidR="0089110A" w:rsidRDefault="009C0B2A">
            <w:pPr>
              <w:rPr>
                <w:ins w:id="2288" w:author="Ericsson User" w:date="2022-01-27T10:06:00Z"/>
                <w:rFonts w:ascii="Arial" w:hAnsi="Arial" w:cs="Arial"/>
                <w:sz w:val="20"/>
                <w:szCs w:val="20"/>
                <w:lang w:val="en-US"/>
              </w:rPr>
            </w:pPr>
            <w:proofErr w:type="spellStart"/>
            <w:ins w:id="2289" w:author="Ericsson User" w:date="2022-01-28T10:47:00Z">
              <w:r>
                <w:rPr>
                  <w:rFonts w:ascii="Arial" w:hAnsi="Arial" w:cs="Arial"/>
                  <w:sz w:val="20"/>
                  <w:szCs w:val="20"/>
                  <w:lang w:val="en-US"/>
                </w:rPr>
                <w:t>Rapproteur</w:t>
              </w:r>
              <w:proofErr w:type="spellEnd"/>
              <w:r>
                <w:rPr>
                  <w:rFonts w:ascii="Arial" w:hAnsi="Arial" w:cs="Arial"/>
                  <w:sz w:val="20"/>
                  <w:szCs w:val="20"/>
                  <w:lang w:val="en-US"/>
                </w:rPr>
                <w:t xml:space="preserve"> agrees with Nokia that any LTE specification changes should be avoided at this late stage.</w:t>
              </w:r>
            </w:ins>
          </w:p>
        </w:tc>
      </w:tr>
      <w:tr w:rsidR="0089110A" w14:paraId="3C9B6158" w14:textId="77777777">
        <w:trPr>
          <w:trHeight w:val="415"/>
          <w:ins w:id="2290" w:author="Ericsson User" w:date="2022-01-27T10:06:00Z"/>
        </w:trPr>
        <w:tc>
          <w:tcPr>
            <w:tcW w:w="1413" w:type="dxa"/>
          </w:tcPr>
          <w:p w14:paraId="39C17DED" w14:textId="77777777" w:rsidR="0089110A" w:rsidRDefault="0089110A">
            <w:pPr>
              <w:rPr>
                <w:ins w:id="2291" w:author="Ericsson User" w:date="2022-01-27T10:06:00Z"/>
                <w:rFonts w:ascii="Arial" w:hAnsi="Arial" w:cs="Arial"/>
                <w:sz w:val="20"/>
                <w:szCs w:val="20"/>
                <w:lang w:val="en-US"/>
              </w:rPr>
            </w:pPr>
          </w:p>
        </w:tc>
        <w:tc>
          <w:tcPr>
            <w:tcW w:w="3402" w:type="dxa"/>
          </w:tcPr>
          <w:p w14:paraId="4F08C849" w14:textId="77777777" w:rsidR="0089110A" w:rsidRDefault="0089110A">
            <w:pPr>
              <w:rPr>
                <w:ins w:id="2292" w:author="Ericsson User" w:date="2022-01-27T10:06:00Z"/>
                <w:rFonts w:ascii="Arial" w:hAnsi="Arial" w:cs="Arial"/>
                <w:sz w:val="20"/>
                <w:szCs w:val="20"/>
                <w:lang w:val="en-US"/>
              </w:rPr>
            </w:pPr>
          </w:p>
        </w:tc>
        <w:tc>
          <w:tcPr>
            <w:tcW w:w="5310" w:type="dxa"/>
          </w:tcPr>
          <w:p w14:paraId="1EF87489" w14:textId="77777777" w:rsidR="0089110A" w:rsidRDefault="0089110A">
            <w:pPr>
              <w:rPr>
                <w:ins w:id="2293" w:author="Ericsson User" w:date="2022-01-27T10:06:00Z"/>
                <w:rFonts w:ascii="Arial" w:hAnsi="Arial" w:cs="Arial"/>
                <w:sz w:val="20"/>
                <w:szCs w:val="20"/>
                <w:lang w:val="en-US"/>
              </w:rPr>
            </w:pPr>
          </w:p>
        </w:tc>
      </w:tr>
      <w:tr w:rsidR="0089110A" w14:paraId="4776F877" w14:textId="77777777">
        <w:trPr>
          <w:trHeight w:val="430"/>
          <w:ins w:id="2294" w:author="Ericsson User" w:date="2022-01-27T10:06:00Z"/>
        </w:trPr>
        <w:tc>
          <w:tcPr>
            <w:tcW w:w="1413" w:type="dxa"/>
          </w:tcPr>
          <w:p w14:paraId="2FF241F0" w14:textId="77777777" w:rsidR="0089110A" w:rsidRDefault="0089110A">
            <w:pPr>
              <w:rPr>
                <w:ins w:id="2295" w:author="Ericsson User" w:date="2022-01-27T10:06:00Z"/>
                <w:rFonts w:ascii="Arial" w:hAnsi="Arial" w:cs="Arial"/>
                <w:sz w:val="20"/>
                <w:szCs w:val="20"/>
                <w:lang w:val="en-US"/>
              </w:rPr>
            </w:pPr>
          </w:p>
        </w:tc>
        <w:tc>
          <w:tcPr>
            <w:tcW w:w="3402" w:type="dxa"/>
          </w:tcPr>
          <w:p w14:paraId="7BD86D46" w14:textId="77777777" w:rsidR="0089110A" w:rsidRDefault="0089110A">
            <w:pPr>
              <w:rPr>
                <w:ins w:id="2296" w:author="Ericsson User" w:date="2022-01-27T10:06:00Z"/>
                <w:rFonts w:ascii="Arial" w:hAnsi="Arial" w:cs="Arial"/>
                <w:sz w:val="20"/>
                <w:szCs w:val="20"/>
                <w:lang w:val="en-US"/>
              </w:rPr>
            </w:pPr>
          </w:p>
        </w:tc>
        <w:tc>
          <w:tcPr>
            <w:tcW w:w="5310" w:type="dxa"/>
          </w:tcPr>
          <w:p w14:paraId="38E51582" w14:textId="77777777" w:rsidR="0089110A" w:rsidRDefault="0089110A">
            <w:pPr>
              <w:rPr>
                <w:ins w:id="2297" w:author="Ericsson User" w:date="2022-01-27T10:06:00Z"/>
                <w:rFonts w:ascii="Arial" w:hAnsi="Arial" w:cs="Arial"/>
                <w:sz w:val="20"/>
                <w:szCs w:val="20"/>
                <w:lang w:val="en-US"/>
              </w:rPr>
            </w:pPr>
          </w:p>
        </w:tc>
      </w:tr>
      <w:tr w:rsidR="0089110A" w14:paraId="0C2EF563" w14:textId="77777777">
        <w:trPr>
          <w:trHeight w:val="415"/>
          <w:ins w:id="2298" w:author="Ericsson User" w:date="2022-01-27T10:06:00Z"/>
        </w:trPr>
        <w:tc>
          <w:tcPr>
            <w:tcW w:w="1413" w:type="dxa"/>
          </w:tcPr>
          <w:p w14:paraId="3A26B7B6" w14:textId="77777777" w:rsidR="0089110A" w:rsidRDefault="0089110A">
            <w:pPr>
              <w:rPr>
                <w:ins w:id="2299" w:author="Ericsson User" w:date="2022-01-27T10:06:00Z"/>
                <w:rFonts w:ascii="Arial" w:hAnsi="Arial" w:cs="Arial"/>
                <w:sz w:val="20"/>
                <w:szCs w:val="20"/>
                <w:lang w:val="en-US"/>
              </w:rPr>
            </w:pPr>
          </w:p>
        </w:tc>
        <w:tc>
          <w:tcPr>
            <w:tcW w:w="3402" w:type="dxa"/>
          </w:tcPr>
          <w:p w14:paraId="7A6289B8" w14:textId="77777777" w:rsidR="0089110A" w:rsidRDefault="0089110A">
            <w:pPr>
              <w:rPr>
                <w:ins w:id="2300" w:author="Ericsson User" w:date="2022-01-27T10:06:00Z"/>
                <w:rFonts w:ascii="Arial" w:hAnsi="Arial" w:cs="Arial"/>
                <w:sz w:val="20"/>
                <w:szCs w:val="20"/>
                <w:lang w:val="en-US"/>
              </w:rPr>
            </w:pPr>
          </w:p>
        </w:tc>
        <w:tc>
          <w:tcPr>
            <w:tcW w:w="5310" w:type="dxa"/>
          </w:tcPr>
          <w:p w14:paraId="314A586C" w14:textId="77777777" w:rsidR="0089110A" w:rsidRDefault="0089110A">
            <w:pPr>
              <w:rPr>
                <w:ins w:id="2301" w:author="Ericsson User" w:date="2022-01-27T10:06:00Z"/>
                <w:rFonts w:ascii="Arial" w:hAnsi="Arial" w:cs="Arial"/>
                <w:sz w:val="20"/>
                <w:szCs w:val="20"/>
                <w:lang w:val="en-US"/>
              </w:rPr>
            </w:pPr>
          </w:p>
        </w:tc>
      </w:tr>
      <w:tr w:rsidR="0089110A" w14:paraId="65FFA225" w14:textId="77777777">
        <w:trPr>
          <w:trHeight w:val="430"/>
          <w:ins w:id="2302" w:author="Ericsson User" w:date="2022-01-27T10:06:00Z"/>
        </w:trPr>
        <w:tc>
          <w:tcPr>
            <w:tcW w:w="1413" w:type="dxa"/>
          </w:tcPr>
          <w:p w14:paraId="00889BC1" w14:textId="77777777" w:rsidR="0089110A" w:rsidRDefault="0089110A">
            <w:pPr>
              <w:rPr>
                <w:ins w:id="2303" w:author="Ericsson User" w:date="2022-01-27T10:06:00Z"/>
                <w:rFonts w:ascii="Arial" w:hAnsi="Arial" w:cs="Arial"/>
                <w:sz w:val="20"/>
                <w:szCs w:val="20"/>
                <w:lang w:val="en-US"/>
              </w:rPr>
            </w:pPr>
          </w:p>
        </w:tc>
        <w:tc>
          <w:tcPr>
            <w:tcW w:w="3402" w:type="dxa"/>
          </w:tcPr>
          <w:p w14:paraId="13CBE4DA" w14:textId="77777777" w:rsidR="0089110A" w:rsidRDefault="0089110A">
            <w:pPr>
              <w:rPr>
                <w:ins w:id="2304" w:author="Ericsson User" w:date="2022-01-27T10:06:00Z"/>
                <w:rFonts w:ascii="Arial" w:hAnsi="Arial" w:cs="Arial"/>
                <w:sz w:val="20"/>
                <w:szCs w:val="20"/>
                <w:lang w:val="en-US"/>
              </w:rPr>
            </w:pPr>
          </w:p>
        </w:tc>
        <w:tc>
          <w:tcPr>
            <w:tcW w:w="5310" w:type="dxa"/>
          </w:tcPr>
          <w:p w14:paraId="10173958" w14:textId="77777777" w:rsidR="0089110A" w:rsidRDefault="0089110A">
            <w:pPr>
              <w:rPr>
                <w:ins w:id="2305" w:author="Ericsson User" w:date="2022-01-27T10:06:00Z"/>
                <w:rFonts w:ascii="Arial" w:hAnsi="Arial" w:cs="Arial"/>
                <w:sz w:val="20"/>
                <w:szCs w:val="20"/>
                <w:lang w:val="en-US"/>
              </w:rPr>
            </w:pPr>
          </w:p>
        </w:tc>
      </w:tr>
      <w:tr w:rsidR="0089110A" w14:paraId="56CF5F1B" w14:textId="77777777">
        <w:trPr>
          <w:trHeight w:val="415"/>
          <w:ins w:id="2306" w:author="Ericsson User" w:date="2022-01-27T10:06:00Z"/>
        </w:trPr>
        <w:tc>
          <w:tcPr>
            <w:tcW w:w="1413" w:type="dxa"/>
          </w:tcPr>
          <w:p w14:paraId="1AFC5E57" w14:textId="77777777" w:rsidR="0089110A" w:rsidRDefault="0089110A">
            <w:pPr>
              <w:rPr>
                <w:ins w:id="2307" w:author="Ericsson User" w:date="2022-01-27T10:06:00Z"/>
                <w:rFonts w:ascii="Arial" w:hAnsi="Arial" w:cs="Arial"/>
                <w:sz w:val="20"/>
                <w:szCs w:val="20"/>
                <w:lang w:val="en-US"/>
              </w:rPr>
            </w:pPr>
          </w:p>
        </w:tc>
        <w:tc>
          <w:tcPr>
            <w:tcW w:w="3402" w:type="dxa"/>
          </w:tcPr>
          <w:p w14:paraId="5EBBF92F" w14:textId="77777777" w:rsidR="0089110A" w:rsidRDefault="0089110A">
            <w:pPr>
              <w:rPr>
                <w:ins w:id="2308" w:author="Ericsson User" w:date="2022-01-27T10:06:00Z"/>
                <w:rFonts w:ascii="Arial" w:hAnsi="Arial" w:cs="Arial"/>
                <w:sz w:val="20"/>
                <w:szCs w:val="20"/>
                <w:lang w:val="en-US"/>
              </w:rPr>
            </w:pPr>
          </w:p>
        </w:tc>
        <w:tc>
          <w:tcPr>
            <w:tcW w:w="5310" w:type="dxa"/>
          </w:tcPr>
          <w:p w14:paraId="6C536826" w14:textId="77777777" w:rsidR="0089110A" w:rsidRDefault="0089110A">
            <w:pPr>
              <w:rPr>
                <w:ins w:id="2309" w:author="Ericsson User" w:date="2022-01-27T10:06:00Z"/>
                <w:rFonts w:ascii="Arial" w:hAnsi="Arial" w:cs="Arial"/>
                <w:sz w:val="20"/>
                <w:szCs w:val="20"/>
                <w:lang w:val="en-US"/>
              </w:rPr>
            </w:pPr>
          </w:p>
        </w:tc>
      </w:tr>
    </w:tbl>
    <w:p w14:paraId="6C807ED3" w14:textId="0425C577" w:rsidR="0089110A" w:rsidRDefault="0089110A">
      <w:pPr>
        <w:rPr>
          <w:ins w:id="2310" w:author="Ericsson User" w:date="2022-01-28T10:06:00Z"/>
          <w:rFonts w:ascii="Arial" w:hAnsi="Arial" w:cs="Arial"/>
        </w:rPr>
      </w:pPr>
    </w:p>
    <w:p w14:paraId="40280ADC" w14:textId="0A98F699" w:rsidR="00E12CBC" w:rsidRDefault="00E12CBC" w:rsidP="00D938CE">
      <w:pPr>
        <w:pStyle w:val="2"/>
        <w:numPr>
          <w:ilvl w:val="1"/>
          <w:numId w:val="37"/>
        </w:numPr>
        <w:rPr>
          <w:ins w:id="2311" w:author="Ericsson User" w:date="2022-01-28T11:57:00Z"/>
        </w:rPr>
      </w:pPr>
      <w:ins w:id="2312" w:author="Ericsson User" w:date="2022-01-28T11:58:00Z">
        <w:r>
          <w:t>Capability discussion</w:t>
        </w:r>
      </w:ins>
    </w:p>
    <w:p w14:paraId="1BF56D06" w14:textId="62AFBB0B" w:rsidR="001F4D72" w:rsidRDefault="001F4D72" w:rsidP="00E12CBC">
      <w:pPr>
        <w:pStyle w:val="30"/>
        <w:numPr>
          <w:ilvl w:val="0"/>
          <w:numId w:val="0"/>
        </w:numPr>
        <w:rPr>
          <w:ins w:id="2313" w:author="Ericsson User" w:date="2022-01-28T10:06:00Z"/>
        </w:rPr>
      </w:pPr>
      <w:ins w:id="2314" w:author="Ericsson User" w:date="2022-01-28T10:06:00Z">
        <w:r>
          <w:t>RLF report enhancements related capability</w:t>
        </w:r>
      </w:ins>
    </w:p>
    <w:p w14:paraId="31644491" w14:textId="77777777" w:rsidR="001F4D72" w:rsidRDefault="001F4D72" w:rsidP="001F4D72">
      <w:pPr>
        <w:rPr>
          <w:ins w:id="2315" w:author="Ericsson User" w:date="2022-01-28T10:06:00Z"/>
          <w:rFonts w:ascii="Arial" w:hAnsi="Arial"/>
          <w:b/>
          <w:bCs/>
          <w:lang w:val="en-US" w:eastAsia="zh-CN"/>
        </w:rPr>
      </w:pPr>
      <w:ins w:id="2316" w:author="Ericsson User" w:date="2022-01-28T10:06:00Z">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ins>
      <w:r>
        <w:rPr>
          <w:rFonts w:ascii="Arial" w:hAnsi="Arial" w:cs="Arial"/>
        </w:rPr>
      </w:r>
      <w:ins w:id="2317" w:author="Ericsson User" w:date="2022-01-28T10:06:00Z">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here is no way to differentiate legacy RLF-Report and R17 enhanced RLF-Report because there is only single indicator in UE-</w:t>
        </w:r>
        <w:proofErr w:type="spellStart"/>
        <w:r>
          <w:rPr>
            <w:rFonts w:ascii="Arial" w:hAnsi="Arial" w:cs="Arial" w:hint="eastAsia"/>
          </w:rPr>
          <w:t>MeasurementsAvailable</w:t>
        </w:r>
        <w:proofErr w:type="spellEnd"/>
        <w:r>
          <w:rPr>
            <w:rFonts w:ascii="Arial" w:hAnsi="Arial" w:cs="Arial"/>
          </w:rPr>
          <w:t xml:space="preserve">. </w:t>
        </w:r>
      </w:ins>
    </w:p>
    <w:p w14:paraId="6EA729CB" w14:textId="77777777" w:rsidR="001F4D72" w:rsidRDefault="001F4D72" w:rsidP="001F4D72">
      <w:pPr>
        <w:rPr>
          <w:ins w:id="2318" w:author="Ericsson User" w:date="2022-01-28T10:06:00Z"/>
          <w:rFonts w:ascii="Arial" w:hAnsi="Arial" w:cs="Arial"/>
        </w:rPr>
      </w:pPr>
      <w:ins w:id="2319" w:author="Ericsson User" w:date="2022-01-28T10:06:00Z">
        <w:r>
          <w:rPr>
            <w:rFonts w:ascii="Arial" w:hAnsi="Arial" w:cs="Arial"/>
          </w:rPr>
          <w:t xml:space="preserve">In addition, it has been proposed by Huawei in </w:t>
        </w:r>
        <w:r>
          <w:rPr>
            <w:rFonts w:ascii="Arial" w:hAnsi="Arial" w:cs="Arial"/>
          </w:rPr>
          <w:fldChar w:fldCharType="begin"/>
        </w:r>
        <w:r>
          <w:rPr>
            <w:rFonts w:ascii="Arial" w:hAnsi="Arial" w:cs="Arial"/>
          </w:rPr>
          <w:instrText xml:space="preserve"> REF _Ref92961248 \r \h </w:instrText>
        </w:r>
      </w:ins>
      <w:r>
        <w:rPr>
          <w:rFonts w:ascii="Arial" w:hAnsi="Arial" w:cs="Arial"/>
        </w:rPr>
      </w:r>
      <w:ins w:id="2320" w:author="Ericsson User" w:date="2022-01-28T10:06:00Z">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al without capability signalling:</w:t>
        </w:r>
      </w:ins>
    </w:p>
    <w:p w14:paraId="1DFB36A7" w14:textId="77777777" w:rsidR="001F4D72" w:rsidRDefault="001F4D72" w:rsidP="001F4D72">
      <w:pPr>
        <w:pStyle w:val="aff5"/>
        <w:numPr>
          <w:ilvl w:val="0"/>
          <w:numId w:val="21"/>
        </w:numPr>
        <w:tabs>
          <w:tab w:val="left" w:pos="426"/>
          <w:tab w:val="left" w:pos="1440"/>
        </w:tabs>
        <w:rPr>
          <w:ins w:id="2321" w:author="Ericsson User" w:date="2022-01-28T10:06:00Z"/>
          <w:b/>
        </w:rPr>
      </w:pPr>
      <w:ins w:id="2322" w:author="Ericsson User" w:date="2022-01-28T10:06:00Z">
        <w:r>
          <w:rPr>
            <w:rFonts w:ascii="Arial" w:eastAsia="宋体" w:hAnsi="Arial" w:cs="Arial"/>
            <w:sz w:val="20"/>
            <w:szCs w:val="20"/>
            <w:lang w:val="en-GB" w:eastAsia="ja-JP"/>
          </w:rPr>
          <w:t>DAPS failure reporting</w:t>
        </w:r>
      </w:ins>
    </w:p>
    <w:p w14:paraId="496C5958" w14:textId="77777777" w:rsidR="001F4D72" w:rsidRDefault="001F4D72" w:rsidP="001F4D72">
      <w:pPr>
        <w:pStyle w:val="aff5"/>
        <w:numPr>
          <w:ilvl w:val="0"/>
          <w:numId w:val="21"/>
        </w:numPr>
        <w:tabs>
          <w:tab w:val="left" w:pos="426"/>
          <w:tab w:val="left" w:pos="1440"/>
        </w:tabs>
        <w:rPr>
          <w:ins w:id="2323" w:author="Ericsson User" w:date="2022-01-28T10:06:00Z"/>
          <w:b/>
        </w:rPr>
      </w:pPr>
      <w:ins w:id="2324" w:author="Ericsson User" w:date="2022-01-28T10:06:00Z">
        <w:r>
          <w:rPr>
            <w:rFonts w:ascii="Arial" w:eastAsia="宋体" w:hAnsi="Arial" w:cs="Arial"/>
            <w:sz w:val="20"/>
            <w:szCs w:val="20"/>
            <w:lang w:val="en-GB" w:eastAsia="ja-JP"/>
          </w:rPr>
          <w:t>CHO failure reporting</w:t>
        </w:r>
      </w:ins>
    </w:p>
    <w:p w14:paraId="5CAC530B" w14:textId="77777777" w:rsidR="001F4D72" w:rsidRDefault="001F4D72" w:rsidP="001F4D72">
      <w:pPr>
        <w:pStyle w:val="aff5"/>
        <w:numPr>
          <w:ilvl w:val="0"/>
          <w:numId w:val="21"/>
        </w:numPr>
        <w:tabs>
          <w:tab w:val="left" w:pos="426"/>
          <w:tab w:val="left" w:pos="1440"/>
        </w:tabs>
        <w:rPr>
          <w:ins w:id="2325" w:author="Ericsson User" w:date="2022-01-28T10:06:00Z"/>
          <w:b/>
        </w:rPr>
      </w:pPr>
      <w:ins w:id="2326" w:author="Ericsson User" w:date="2022-01-28T10:06:00Z">
        <w:r>
          <w:t>PSCell change failure reporting</w:t>
        </w:r>
      </w:ins>
    </w:p>
    <w:p w14:paraId="59FAB12D" w14:textId="77777777" w:rsidR="001F4D72" w:rsidRDefault="001F4D72" w:rsidP="001F4D72">
      <w:pPr>
        <w:pStyle w:val="aff5"/>
        <w:tabs>
          <w:tab w:val="left" w:pos="426"/>
          <w:tab w:val="left" w:pos="1440"/>
        </w:tabs>
        <w:ind w:left="1146"/>
        <w:rPr>
          <w:ins w:id="2327" w:author="Ericsson User" w:date="2022-01-28T10:06:00Z"/>
          <w:rFonts w:ascii="Arial" w:eastAsia="宋体" w:hAnsi="Arial" w:cs="Arial"/>
          <w:sz w:val="20"/>
          <w:szCs w:val="20"/>
          <w:lang w:val="en-GB" w:eastAsia="ja-JP"/>
        </w:rPr>
      </w:pPr>
    </w:p>
    <w:p w14:paraId="016BDF92" w14:textId="77777777" w:rsidR="001F4D72" w:rsidRDefault="001F4D72" w:rsidP="001F4D72">
      <w:pPr>
        <w:jc w:val="both"/>
        <w:rPr>
          <w:ins w:id="2328" w:author="Ericsson User" w:date="2022-01-28T10:06:00Z"/>
          <w:rFonts w:ascii="Arial" w:hAnsi="Arial" w:cs="Arial"/>
          <w:bCs/>
        </w:rPr>
      </w:pPr>
      <w:ins w:id="2329" w:author="Ericsson User" w:date="2022-01-28T10:06:00Z">
        <w:r>
          <w:rPr>
            <w:rFonts w:ascii="Arial" w:hAnsi="Arial" w:cs="Arial"/>
          </w:rPr>
          <w:t>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Based on the above papers, Rapporteur proposes the following.</w:t>
        </w:r>
      </w:ins>
    </w:p>
    <w:p w14:paraId="226C9DD0" w14:textId="24DC3008" w:rsidR="001F4D72" w:rsidRDefault="00331351" w:rsidP="001F4D72">
      <w:pPr>
        <w:pStyle w:val="Proposal"/>
        <w:rPr>
          <w:ins w:id="2330" w:author="Ericsson User" w:date="2022-01-28T10:06:00Z"/>
          <w:lang w:val="en-US"/>
        </w:rPr>
      </w:pPr>
      <w:bookmarkStart w:id="2331" w:name="_Toc94264006"/>
      <w:ins w:id="2332" w:author="Ericsson User" w:date="2022-01-28T10:27:00Z">
        <w:r>
          <w:rPr>
            <w:rFonts w:cs="Arial"/>
          </w:rPr>
          <w:t xml:space="preserve">[low] </w:t>
        </w:r>
      </w:ins>
      <w:ins w:id="2333" w:author="Ericsson User" w:date="2022-01-28T10:06:00Z">
        <w:r w:rsidR="001F4D72">
          <w:rPr>
            <w:lang w:val="en-US"/>
          </w:rPr>
          <w:t>Related to capabilities, RAN2 to discuss the need of the following:</w:t>
        </w:r>
        <w:bookmarkEnd w:id="2331"/>
      </w:ins>
    </w:p>
    <w:p w14:paraId="3BEEE9C3" w14:textId="77777777" w:rsidR="001F4D72" w:rsidRDefault="001F4D72" w:rsidP="001F4D72">
      <w:pPr>
        <w:pStyle w:val="Proposal"/>
        <w:numPr>
          <w:ilvl w:val="1"/>
          <w:numId w:val="11"/>
        </w:numPr>
        <w:rPr>
          <w:ins w:id="2334" w:author="Ericsson User" w:date="2022-01-28T10:06:00Z"/>
          <w:lang w:val="en-US"/>
        </w:rPr>
      </w:pPr>
      <w:bookmarkStart w:id="2335" w:name="_Toc94264007"/>
      <w:ins w:id="2336" w:author="Ericsson User" w:date="2022-01-28T10:06:00Z">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335"/>
      </w:ins>
    </w:p>
    <w:p w14:paraId="578AC1D5" w14:textId="77777777" w:rsidR="001F4D72" w:rsidRDefault="001F4D72" w:rsidP="001F4D72">
      <w:pPr>
        <w:pStyle w:val="Proposal"/>
        <w:numPr>
          <w:ilvl w:val="1"/>
          <w:numId w:val="11"/>
        </w:numPr>
        <w:rPr>
          <w:ins w:id="2337" w:author="Ericsson User" w:date="2022-01-28T10:06:00Z"/>
          <w:lang w:val="en-US"/>
        </w:rPr>
      </w:pPr>
      <w:bookmarkStart w:id="2338" w:name="_Toc94264008"/>
      <w:ins w:id="2339" w:author="Ericsson User" w:date="2022-01-28T10:06:00Z">
        <w:r>
          <w:t>Capability bits for DAPS/CHO/</w:t>
        </w:r>
        <w:proofErr w:type="spellStart"/>
        <w:r>
          <w:t>PSCell</w:t>
        </w:r>
        <w:proofErr w:type="spellEnd"/>
        <w:r>
          <w:t xml:space="preserve"> change failure reporting</w:t>
        </w:r>
        <w:bookmarkEnd w:id="2338"/>
      </w:ins>
    </w:p>
    <w:p w14:paraId="013ADE67" w14:textId="77777777" w:rsidR="001F4D72" w:rsidRDefault="001F4D72" w:rsidP="001F4D72">
      <w:pPr>
        <w:pStyle w:val="Proposal"/>
        <w:numPr>
          <w:ilvl w:val="1"/>
          <w:numId w:val="11"/>
        </w:numPr>
        <w:rPr>
          <w:ins w:id="2340" w:author="Ericsson User" w:date="2022-01-28T10:06:00Z"/>
          <w:lang w:val="en-US"/>
        </w:rPr>
      </w:pPr>
      <w:bookmarkStart w:id="2341" w:name="_Toc94264009"/>
      <w:ins w:id="2342" w:author="Ericsson User" w:date="2022-01-28T10:06:00Z">
        <w:r>
          <w:t>No changes as additions are not very large</w:t>
        </w:r>
        <w:bookmarkEnd w:id="2341"/>
      </w:ins>
    </w:p>
    <w:tbl>
      <w:tblPr>
        <w:tblStyle w:val="afd"/>
        <w:tblW w:w="10125" w:type="dxa"/>
        <w:tblLook w:val="04A0" w:firstRow="1" w:lastRow="0" w:firstColumn="1" w:lastColumn="0" w:noHBand="0" w:noVBand="1"/>
      </w:tblPr>
      <w:tblGrid>
        <w:gridCol w:w="1413"/>
        <w:gridCol w:w="3402"/>
        <w:gridCol w:w="5310"/>
      </w:tblGrid>
      <w:tr w:rsidR="001F4D72" w14:paraId="25186AD0" w14:textId="77777777" w:rsidTr="00544491">
        <w:trPr>
          <w:trHeight w:val="400"/>
          <w:ins w:id="2343" w:author="Ericsson User" w:date="2022-01-28T10:06:00Z"/>
        </w:trPr>
        <w:tc>
          <w:tcPr>
            <w:tcW w:w="1413" w:type="dxa"/>
          </w:tcPr>
          <w:p w14:paraId="4A72B69C" w14:textId="77777777" w:rsidR="001F4D72" w:rsidRDefault="001F4D72" w:rsidP="00544491">
            <w:pPr>
              <w:rPr>
                <w:ins w:id="2344" w:author="Ericsson User" w:date="2022-01-28T10:06:00Z"/>
                <w:rFonts w:ascii="Arial" w:hAnsi="Arial" w:cs="Arial"/>
                <w:b/>
                <w:bCs/>
                <w:sz w:val="20"/>
                <w:szCs w:val="20"/>
                <w:lang w:val="en-US"/>
              </w:rPr>
            </w:pPr>
            <w:ins w:id="2345" w:author="Ericsson User" w:date="2022-01-28T10:06:00Z">
              <w:r>
                <w:rPr>
                  <w:rFonts w:ascii="Arial" w:hAnsi="Arial" w:cs="Arial"/>
                  <w:b/>
                  <w:bCs/>
                  <w:sz w:val="20"/>
                  <w:szCs w:val="20"/>
                  <w:lang w:val="en-US"/>
                </w:rPr>
                <w:t>Company</w:t>
              </w:r>
            </w:ins>
          </w:p>
        </w:tc>
        <w:tc>
          <w:tcPr>
            <w:tcW w:w="3402" w:type="dxa"/>
          </w:tcPr>
          <w:p w14:paraId="2DD46A6C" w14:textId="77777777" w:rsidR="001F4D72" w:rsidRDefault="001F4D72" w:rsidP="00544491">
            <w:pPr>
              <w:rPr>
                <w:ins w:id="2346" w:author="Ericsson User" w:date="2022-01-28T10:06:00Z"/>
                <w:rFonts w:ascii="Arial" w:hAnsi="Arial" w:cs="Arial"/>
                <w:b/>
                <w:bCs/>
                <w:sz w:val="20"/>
                <w:szCs w:val="20"/>
                <w:lang w:val="en-US"/>
              </w:rPr>
            </w:pPr>
            <w:ins w:id="2347" w:author="Ericsson User" w:date="2022-01-28T10:06:00Z">
              <w:r>
                <w:rPr>
                  <w:rFonts w:ascii="Arial" w:hAnsi="Arial" w:cs="Arial"/>
                  <w:b/>
                  <w:bCs/>
                  <w:sz w:val="20"/>
                  <w:szCs w:val="20"/>
                  <w:lang w:val="en-US"/>
                </w:rPr>
                <w:t>Company´s view</w:t>
              </w:r>
            </w:ins>
          </w:p>
        </w:tc>
        <w:tc>
          <w:tcPr>
            <w:tcW w:w="5310" w:type="dxa"/>
          </w:tcPr>
          <w:p w14:paraId="490377D1" w14:textId="77777777" w:rsidR="001F4D72" w:rsidRDefault="001F4D72" w:rsidP="00544491">
            <w:pPr>
              <w:rPr>
                <w:ins w:id="2348" w:author="Ericsson User" w:date="2022-01-28T10:06:00Z"/>
                <w:rFonts w:ascii="Arial" w:hAnsi="Arial" w:cs="Arial"/>
                <w:b/>
                <w:bCs/>
                <w:sz w:val="20"/>
                <w:szCs w:val="20"/>
                <w:lang w:val="en-US"/>
              </w:rPr>
            </w:pPr>
            <w:ins w:id="2349" w:author="Ericsson User" w:date="2022-01-28T10:06:00Z">
              <w:r>
                <w:rPr>
                  <w:rFonts w:ascii="Arial" w:hAnsi="Arial" w:cs="Arial"/>
                  <w:b/>
                  <w:bCs/>
                  <w:sz w:val="20"/>
                  <w:szCs w:val="20"/>
                  <w:lang w:val="en-US"/>
                </w:rPr>
                <w:t>Rapporteur’s view</w:t>
              </w:r>
            </w:ins>
          </w:p>
        </w:tc>
      </w:tr>
      <w:tr w:rsidR="001F4D72" w14:paraId="28E8D9BB" w14:textId="77777777" w:rsidTr="00544491">
        <w:trPr>
          <w:trHeight w:val="430"/>
          <w:ins w:id="2350" w:author="Ericsson User" w:date="2022-01-28T10:06:00Z"/>
        </w:trPr>
        <w:tc>
          <w:tcPr>
            <w:tcW w:w="1413" w:type="dxa"/>
          </w:tcPr>
          <w:p w14:paraId="34C677E4" w14:textId="77777777" w:rsidR="001F4D72" w:rsidRDefault="001F4D72" w:rsidP="00544491">
            <w:pPr>
              <w:rPr>
                <w:ins w:id="2351" w:author="Ericsson User" w:date="2022-01-28T10:06:00Z"/>
                <w:rFonts w:ascii="Arial" w:hAnsi="Arial" w:cs="Arial"/>
                <w:sz w:val="20"/>
                <w:szCs w:val="20"/>
                <w:lang w:val="en-US"/>
              </w:rPr>
            </w:pPr>
            <w:ins w:id="2352" w:author="Ericsson User" w:date="2022-01-28T10:06:00Z">
              <w:r>
                <w:rPr>
                  <w:rFonts w:ascii="Arial" w:hAnsi="Arial" w:cs="Arial"/>
                  <w:sz w:val="20"/>
                  <w:szCs w:val="20"/>
                  <w:lang w:val="en-US"/>
                </w:rPr>
                <w:t>Huawei</w:t>
              </w:r>
            </w:ins>
          </w:p>
        </w:tc>
        <w:tc>
          <w:tcPr>
            <w:tcW w:w="3402" w:type="dxa"/>
          </w:tcPr>
          <w:p w14:paraId="3CF246DC" w14:textId="77777777" w:rsidR="001F4D72" w:rsidRDefault="001F4D72" w:rsidP="00544491">
            <w:pPr>
              <w:pStyle w:val="ab"/>
              <w:rPr>
                <w:ins w:id="2353" w:author="Ericsson User" w:date="2022-01-28T10:06:00Z"/>
                <w:lang w:eastAsia="zh-CN"/>
              </w:rPr>
            </w:pPr>
            <w:ins w:id="2354" w:author="Ericsson User" w:date="2022-01-28T10:06: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35954861" w14:textId="77777777" w:rsidR="001F4D72" w:rsidRDefault="001F4D72" w:rsidP="00544491">
            <w:pPr>
              <w:pStyle w:val="a6"/>
              <w:rPr>
                <w:ins w:id="2355" w:author="Ericsson User" w:date="2022-01-28T10:06:00Z"/>
                <w:rFonts w:ascii="Times New Roman" w:hAnsi="Times New Roman"/>
              </w:rPr>
            </w:pPr>
          </w:p>
          <w:p w14:paraId="3B067EA4" w14:textId="77777777" w:rsidR="001F4D72" w:rsidRDefault="001F4D72" w:rsidP="00544491">
            <w:pPr>
              <w:rPr>
                <w:ins w:id="2356" w:author="Ericsson User" w:date="2022-01-28T10:06:00Z"/>
                <w:rFonts w:ascii="Arial" w:hAnsi="Arial" w:cs="Arial"/>
                <w:sz w:val="20"/>
                <w:szCs w:val="20"/>
                <w:lang w:val="en-US"/>
              </w:rPr>
            </w:pPr>
            <w:ins w:id="2357" w:author="Ericsson User" w:date="2022-01-28T10:06:00Z">
              <w:r>
                <w:t xml:space="preserve">[29] </w:t>
              </w:r>
              <w:r>
                <w:fldChar w:fldCharType="begin"/>
              </w:r>
              <w:r>
                <w:instrText xml:space="preserve"> HYPERLINK "https://www.3gpp.org/ftp/tsg_ran/WG2_RL2/TSGR2_116bis-e/Docs/R2-2200968.zip" \h </w:instrText>
              </w:r>
              <w:r>
                <w:fldChar w:fldCharType="separate"/>
              </w:r>
              <w:r>
                <w:t>R2-2200968</w:t>
              </w:r>
              <w:r>
                <w:fldChar w:fldCharType="end"/>
              </w:r>
              <w:r>
                <w:t xml:space="preserve">, </w:t>
              </w:r>
              <w:r>
                <w:fldChar w:fldCharType="begin"/>
              </w:r>
              <w:r>
                <w:instrText xml:space="preserve"> HYPERLINK "https://ericsson.sharepoint.com/R2-2200968.zip" \h </w:instrText>
              </w:r>
              <w:r>
                <w:fldChar w:fldCharType="separate"/>
              </w:r>
              <w:r>
                <w:t>Discussion on UE capabilities for R17 SON and MDT</w:t>
              </w:r>
              <w:r>
                <w:fldChar w:fldCharType="end"/>
              </w:r>
              <w:r>
                <w:t xml:space="preserve">, Huawei, </w:t>
              </w:r>
              <w:proofErr w:type="spellStart"/>
              <w:r>
                <w:t>HiSilicon</w:t>
              </w:r>
              <w:proofErr w:type="spellEnd"/>
            </w:ins>
          </w:p>
        </w:tc>
        <w:tc>
          <w:tcPr>
            <w:tcW w:w="5310" w:type="dxa"/>
          </w:tcPr>
          <w:p w14:paraId="03352569" w14:textId="77777777" w:rsidR="001F4D72" w:rsidRDefault="001F4D72" w:rsidP="00544491">
            <w:pPr>
              <w:rPr>
                <w:ins w:id="2358" w:author="Ericsson User" w:date="2022-01-28T10:06:00Z"/>
                <w:rFonts w:ascii="Arial" w:hAnsi="Arial" w:cs="Arial"/>
                <w:sz w:val="20"/>
                <w:szCs w:val="20"/>
                <w:lang w:val="en-US"/>
              </w:rPr>
            </w:pPr>
            <w:ins w:id="2359" w:author="Ericsson User" w:date="2022-01-28T10:06:00Z">
              <w:r>
                <w:rPr>
                  <w:rFonts w:ascii="Arial" w:hAnsi="Arial" w:cs="Arial"/>
                  <w:sz w:val="20"/>
                  <w:szCs w:val="20"/>
                  <w:lang w:val="en-US"/>
                </w:rPr>
                <w:t>Yes, the objective should be to discuss it at next meeting. Reference [29] is cited above.</w:t>
              </w:r>
            </w:ins>
          </w:p>
        </w:tc>
      </w:tr>
      <w:tr w:rsidR="001F4D72" w14:paraId="60D74011" w14:textId="77777777" w:rsidTr="00544491">
        <w:trPr>
          <w:trHeight w:val="415"/>
          <w:ins w:id="2360" w:author="Ericsson User" w:date="2022-01-28T10:06:00Z"/>
        </w:trPr>
        <w:tc>
          <w:tcPr>
            <w:tcW w:w="1413" w:type="dxa"/>
          </w:tcPr>
          <w:p w14:paraId="07F59156" w14:textId="77777777" w:rsidR="001F4D72" w:rsidRDefault="001F4D72" w:rsidP="00544491">
            <w:pPr>
              <w:rPr>
                <w:ins w:id="2361" w:author="Ericsson User" w:date="2022-01-28T10:06:00Z"/>
                <w:rFonts w:ascii="Arial" w:hAnsi="Arial" w:cs="Arial"/>
                <w:sz w:val="20"/>
                <w:szCs w:val="20"/>
                <w:lang w:val="en-US"/>
              </w:rPr>
            </w:pPr>
            <w:ins w:id="2362" w:author="Ericsson User" w:date="2022-01-28T10:06:00Z">
              <w:r>
                <w:rPr>
                  <w:rFonts w:ascii="Arial" w:hAnsi="Arial" w:cs="Arial"/>
                  <w:sz w:val="20"/>
                  <w:szCs w:val="20"/>
                  <w:lang w:val="en-US"/>
                </w:rPr>
                <w:t>Nokia</w:t>
              </w:r>
            </w:ins>
          </w:p>
        </w:tc>
        <w:tc>
          <w:tcPr>
            <w:tcW w:w="3402" w:type="dxa"/>
          </w:tcPr>
          <w:p w14:paraId="72D555C6" w14:textId="77777777" w:rsidR="001F4D72" w:rsidRDefault="001F4D72" w:rsidP="00544491">
            <w:pPr>
              <w:rPr>
                <w:ins w:id="2363" w:author="Ericsson User" w:date="2022-01-28T10:06:00Z"/>
                <w:rFonts w:ascii="Arial" w:hAnsi="Arial" w:cs="Arial"/>
                <w:sz w:val="20"/>
                <w:szCs w:val="20"/>
                <w:lang w:val="en-US"/>
              </w:rPr>
            </w:pPr>
            <w:ins w:id="2364" w:author="Ericsson User" w:date="2022-01-28T10:06:00Z">
              <w:r w:rsidRPr="00BC1BF1">
                <w:rPr>
                  <w:sz w:val="20"/>
                  <w:szCs w:val="20"/>
                  <w:lang w:val="en-US"/>
                </w:rPr>
                <w:t>For c</w:t>
              </w:r>
              <w:r>
                <w:rPr>
                  <w:rFonts w:ascii="Arial" w:hAnsi="Arial" w:cs="Arial"/>
                  <w:sz w:val="20"/>
                  <w:szCs w:val="20"/>
                  <w:lang w:val="en-US"/>
                </w:rPr>
                <w:t xml:space="preserve"> – </w:t>
              </w:r>
              <w:r>
                <w:t xml:space="preserve">We think the additions are large as many new IEs are introduces some being lists etc. Also </w:t>
              </w:r>
              <w:proofErr w:type="gramStart"/>
              <w:r>
                <w:t>only  information</w:t>
              </w:r>
              <w:proofErr w:type="gramEnd"/>
              <w:r>
                <w:t xml:space="preserve"> that  the source/root cause </w:t>
              </w:r>
              <w:proofErr w:type="spellStart"/>
              <w:r>
                <w:t>anaysis</w:t>
              </w:r>
              <w:proofErr w:type="spellEnd"/>
              <w:r>
                <w:t xml:space="preserve"> node can decode/use should be sent/logged.</w:t>
              </w:r>
              <w:r>
                <w:rPr>
                  <w:rStyle w:val="aff3"/>
                </w:rPr>
                <w:annotationRef/>
              </w:r>
            </w:ins>
          </w:p>
        </w:tc>
        <w:tc>
          <w:tcPr>
            <w:tcW w:w="5310" w:type="dxa"/>
          </w:tcPr>
          <w:p w14:paraId="7D487C58" w14:textId="77777777" w:rsidR="001F4D72" w:rsidRDefault="001F4D72" w:rsidP="00544491">
            <w:pPr>
              <w:rPr>
                <w:ins w:id="2365" w:author="Ericsson User" w:date="2022-01-28T10:06:00Z"/>
                <w:rFonts w:ascii="Arial" w:hAnsi="Arial" w:cs="Arial"/>
                <w:sz w:val="20"/>
                <w:szCs w:val="20"/>
                <w:lang w:val="en-US"/>
              </w:rPr>
            </w:pPr>
          </w:p>
        </w:tc>
      </w:tr>
      <w:tr w:rsidR="001F4D72" w14:paraId="60BA3215" w14:textId="77777777" w:rsidTr="00544491">
        <w:trPr>
          <w:trHeight w:val="430"/>
          <w:ins w:id="2366" w:author="Ericsson User" w:date="2022-01-28T10:06:00Z"/>
        </w:trPr>
        <w:tc>
          <w:tcPr>
            <w:tcW w:w="1413" w:type="dxa"/>
          </w:tcPr>
          <w:p w14:paraId="3CC1AF02" w14:textId="77777777" w:rsidR="001F4D72" w:rsidRDefault="001F4D72" w:rsidP="00544491">
            <w:pPr>
              <w:rPr>
                <w:ins w:id="2367" w:author="Ericsson User" w:date="2022-01-28T10:06:00Z"/>
                <w:rFonts w:ascii="Arial" w:hAnsi="Arial" w:cs="Arial"/>
                <w:sz w:val="20"/>
                <w:szCs w:val="20"/>
                <w:lang w:val="en-US"/>
              </w:rPr>
            </w:pPr>
          </w:p>
        </w:tc>
        <w:tc>
          <w:tcPr>
            <w:tcW w:w="3402" w:type="dxa"/>
          </w:tcPr>
          <w:p w14:paraId="6D63A99A" w14:textId="77777777" w:rsidR="001F4D72" w:rsidRDefault="001F4D72" w:rsidP="00544491">
            <w:pPr>
              <w:rPr>
                <w:ins w:id="2368" w:author="Ericsson User" w:date="2022-01-28T10:06:00Z"/>
                <w:rFonts w:ascii="Arial" w:hAnsi="Arial" w:cs="Arial"/>
                <w:sz w:val="20"/>
                <w:szCs w:val="20"/>
                <w:lang w:val="en-US"/>
              </w:rPr>
            </w:pPr>
          </w:p>
        </w:tc>
        <w:tc>
          <w:tcPr>
            <w:tcW w:w="5310" w:type="dxa"/>
          </w:tcPr>
          <w:p w14:paraId="236E7CE5" w14:textId="77777777" w:rsidR="001F4D72" w:rsidRDefault="001F4D72" w:rsidP="00544491">
            <w:pPr>
              <w:rPr>
                <w:ins w:id="2369" w:author="Ericsson User" w:date="2022-01-28T10:06:00Z"/>
                <w:rFonts w:ascii="Arial" w:hAnsi="Arial" w:cs="Arial"/>
                <w:sz w:val="20"/>
                <w:szCs w:val="20"/>
                <w:lang w:val="en-US"/>
              </w:rPr>
            </w:pPr>
          </w:p>
        </w:tc>
      </w:tr>
      <w:tr w:rsidR="001F4D72" w14:paraId="7407EDDF" w14:textId="77777777" w:rsidTr="00544491">
        <w:trPr>
          <w:trHeight w:val="415"/>
          <w:ins w:id="2370" w:author="Ericsson User" w:date="2022-01-28T10:06:00Z"/>
        </w:trPr>
        <w:tc>
          <w:tcPr>
            <w:tcW w:w="1413" w:type="dxa"/>
          </w:tcPr>
          <w:p w14:paraId="6220481D" w14:textId="77777777" w:rsidR="001F4D72" w:rsidRDefault="001F4D72" w:rsidP="00544491">
            <w:pPr>
              <w:rPr>
                <w:ins w:id="2371" w:author="Ericsson User" w:date="2022-01-28T10:06:00Z"/>
                <w:rFonts w:ascii="Arial" w:hAnsi="Arial" w:cs="Arial"/>
                <w:sz w:val="20"/>
                <w:szCs w:val="20"/>
                <w:lang w:val="en-US"/>
              </w:rPr>
            </w:pPr>
          </w:p>
        </w:tc>
        <w:tc>
          <w:tcPr>
            <w:tcW w:w="3402" w:type="dxa"/>
          </w:tcPr>
          <w:p w14:paraId="0B7B5D60" w14:textId="77777777" w:rsidR="001F4D72" w:rsidRDefault="001F4D72" w:rsidP="00544491">
            <w:pPr>
              <w:rPr>
                <w:ins w:id="2372" w:author="Ericsson User" w:date="2022-01-28T10:06:00Z"/>
                <w:rFonts w:ascii="Arial" w:hAnsi="Arial" w:cs="Arial"/>
                <w:sz w:val="20"/>
                <w:szCs w:val="20"/>
                <w:lang w:val="en-US"/>
              </w:rPr>
            </w:pPr>
          </w:p>
        </w:tc>
        <w:tc>
          <w:tcPr>
            <w:tcW w:w="5310" w:type="dxa"/>
          </w:tcPr>
          <w:p w14:paraId="16B9E160" w14:textId="77777777" w:rsidR="001F4D72" w:rsidRDefault="001F4D72" w:rsidP="00544491">
            <w:pPr>
              <w:rPr>
                <w:ins w:id="2373" w:author="Ericsson User" w:date="2022-01-28T10:06:00Z"/>
                <w:rFonts w:ascii="Arial" w:hAnsi="Arial" w:cs="Arial"/>
                <w:sz w:val="20"/>
                <w:szCs w:val="20"/>
                <w:lang w:val="en-US"/>
              </w:rPr>
            </w:pPr>
          </w:p>
        </w:tc>
      </w:tr>
      <w:tr w:rsidR="001F4D72" w14:paraId="336DC1AC" w14:textId="77777777" w:rsidTr="00544491">
        <w:trPr>
          <w:trHeight w:val="430"/>
          <w:ins w:id="2374" w:author="Ericsson User" w:date="2022-01-28T10:06:00Z"/>
        </w:trPr>
        <w:tc>
          <w:tcPr>
            <w:tcW w:w="1413" w:type="dxa"/>
          </w:tcPr>
          <w:p w14:paraId="6F3D8795" w14:textId="77777777" w:rsidR="001F4D72" w:rsidRDefault="001F4D72" w:rsidP="00544491">
            <w:pPr>
              <w:rPr>
                <w:ins w:id="2375" w:author="Ericsson User" w:date="2022-01-28T10:06:00Z"/>
                <w:rFonts w:ascii="Arial" w:hAnsi="Arial" w:cs="Arial"/>
                <w:sz w:val="20"/>
                <w:szCs w:val="20"/>
                <w:lang w:val="en-US"/>
              </w:rPr>
            </w:pPr>
          </w:p>
        </w:tc>
        <w:tc>
          <w:tcPr>
            <w:tcW w:w="3402" w:type="dxa"/>
          </w:tcPr>
          <w:p w14:paraId="26875DD6" w14:textId="77777777" w:rsidR="001F4D72" w:rsidRDefault="001F4D72" w:rsidP="00544491">
            <w:pPr>
              <w:rPr>
                <w:ins w:id="2376" w:author="Ericsson User" w:date="2022-01-28T10:06:00Z"/>
                <w:rFonts w:ascii="Arial" w:hAnsi="Arial" w:cs="Arial"/>
                <w:sz w:val="20"/>
                <w:szCs w:val="20"/>
                <w:lang w:val="en-US"/>
              </w:rPr>
            </w:pPr>
          </w:p>
        </w:tc>
        <w:tc>
          <w:tcPr>
            <w:tcW w:w="5310" w:type="dxa"/>
          </w:tcPr>
          <w:p w14:paraId="32279437" w14:textId="77777777" w:rsidR="001F4D72" w:rsidRDefault="001F4D72" w:rsidP="00544491">
            <w:pPr>
              <w:rPr>
                <w:ins w:id="2377" w:author="Ericsson User" w:date="2022-01-28T10:06:00Z"/>
                <w:rFonts w:ascii="Arial" w:hAnsi="Arial" w:cs="Arial"/>
                <w:sz w:val="20"/>
                <w:szCs w:val="20"/>
                <w:lang w:val="en-US"/>
              </w:rPr>
            </w:pPr>
          </w:p>
        </w:tc>
      </w:tr>
      <w:tr w:rsidR="001F4D72" w14:paraId="5A70A75D" w14:textId="77777777" w:rsidTr="00544491">
        <w:trPr>
          <w:trHeight w:val="415"/>
          <w:ins w:id="2378" w:author="Ericsson User" w:date="2022-01-28T10:06:00Z"/>
        </w:trPr>
        <w:tc>
          <w:tcPr>
            <w:tcW w:w="1413" w:type="dxa"/>
          </w:tcPr>
          <w:p w14:paraId="14ABA619" w14:textId="77777777" w:rsidR="001F4D72" w:rsidRDefault="001F4D72" w:rsidP="00544491">
            <w:pPr>
              <w:rPr>
                <w:ins w:id="2379" w:author="Ericsson User" w:date="2022-01-28T10:06:00Z"/>
                <w:rFonts w:ascii="Arial" w:hAnsi="Arial" w:cs="Arial"/>
                <w:sz w:val="20"/>
                <w:szCs w:val="20"/>
                <w:lang w:val="en-US"/>
              </w:rPr>
            </w:pPr>
          </w:p>
        </w:tc>
        <w:tc>
          <w:tcPr>
            <w:tcW w:w="3402" w:type="dxa"/>
          </w:tcPr>
          <w:p w14:paraId="180FD2EB" w14:textId="77777777" w:rsidR="001F4D72" w:rsidRDefault="001F4D72" w:rsidP="00544491">
            <w:pPr>
              <w:rPr>
                <w:ins w:id="2380" w:author="Ericsson User" w:date="2022-01-28T10:06:00Z"/>
                <w:rFonts w:ascii="Arial" w:hAnsi="Arial" w:cs="Arial"/>
                <w:sz w:val="20"/>
                <w:szCs w:val="20"/>
                <w:lang w:val="en-US"/>
              </w:rPr>
            </w:pPr>
          </w:p>
        </w:tc>
        <w:tc>
          <w:tcPr>
            <w:tcW w:w="5310" w:type="dxa"/>
          </w:tcPr>
          <w:p w14:paraId="321B3FF0" w14:textId="77777777" w:rsidR="001F4D72" w:rsidRDefault="001F4D72" w:rsidP="00544491">
            <w:pPr>
              <w:rPr>
                <w:ins w:id="2381" w:author="Ericsson User" w:date="2022-01-28T10:06:00Z"/>
                <w:rFonts w:ascii="Arial" w:hAnsi="Arial" w:cs="Arial"/>
                <w:sz w:val="20"/>
                <w:szCs w:val="20"/>
                <w:lang w:val="en-US"/>
              </w:rPr>
            </w:pPr>
          </w:p>
        </w:tc>
      </w:tr>
    </w:tbl>
    <w:p w14:paraId="381515E3" w14:textId="0564B08C" w:rsidR="001F4D72" w:rsidRDefault="001F4D72">
      <w:pPr>
        <w:rPr>
          <w:ins w:id="2382" w:author="Ericsson User" w:date="2022-01-28T10:25:00Z"/>
          <w:rFonts w:ascii="Arial" w:hAnsi="Arial" w:cs="Arial"/>
        </w:rPr>
      </w:pPr>
    </w:p>
    <w:p w14:paraId="467FE22C" w14:textId="0D95474A" w:rsidR="00331351" w:rsidRDefault="00331351" w:rsidP="00A916B8">
      <w:pPr>
        <w:pStyle w:val="30"/>
        <w:numPr>
          <w:ilvl w:val="0"/>
          <w:numId w:val="0"/>
        </w:numPr>
        <w:ind w:left="720" w:hanging="720"/>
        <w:rPr>
          <w:ins w:id="2383" w:author="Ericsson User" w:date="2022-01-28T10:25:00Z"/>
        </w:rPr>
      </w:pPr>
      <w:ins w:id="2384" w:author="Ericsson User" w:date="2022-01-28T10:25:00Z">
        <w:r>
          <w:t>Capability bit for on-demand SI related RA report enhancements</w:t>
        </w:r>
      </w:ins>
    </w:p>
    <w:p w14:paraId="33148FCC" w14:textId="77777777" w:rsidR="00331351" w:rsidRDefault="00331351" w:rsidP="00331351">
      <w:pPr>
        <w:jc w:val="both"/>
        <w:rPr>
          <w:ins w:id="2385" w:author="Ericsson User" w:date="2022-01-28T10:25:00Z"/>
          <w:rFonts w:ascii="Arial" w:hAnsi="Arial" w:cs="Arial"/>
          <w:bCs/>
          <w:lang w:eastAsia="zh-CN"/>
        </w:rPr>
      </w:pPr>
      <w:ins w:id="2386" w:author="Ericsson User" w:date="2022-01-28T10:25:00Z">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ins>
      <w:r>
        <w:rPr>
          <w:rFonts w:ascii="Arial" w:hAnsi="Arial" w:cs="Arial"/>
          <w:bCs/>
          <w:lang w:eastAsia="zh-CN"/>
        </w:rPr>
      </w:r>
      <w:ins w:id="2387" w:author="Ericsson User" w:date="2022-01-28T10:25:00Z">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ins>
    </w:p>
    <w:p w14:paraId="36DD4879" w14:textId="22927368" w:rsidR="00331351" w:rsidRDefault="00331351" w:rsidP="00331351">
      <w:pPr>
        <w:pStyle w:val="Proposal"/>
        <w:rPr>
          <w:ins w:id="2388" w:author="Ericsson User" w:date="2022-01-28T10:25:00Z"/>
        </w:rPr>
      </w:pPr>
      <w:bookmarkStart w:id="2389" w:name="_Toc94264010"/>
      <w:ins w:id="2390" w:author="Ericsson User" w:date="2022-01-28T10:27:00Z">
        <w:r>
          <w:t xml:space="preserve">[low] </w:t>
        </w:r>
      </w:ins>
      <w:ins w:id="2391" w:author="Ericsson User" w:date="2022-01-28T10:25:00Z">
        <w:r w:rsidRPr="00331351">
          <w:t>RAN2 discuss the necessity of a new capability bit for on-demand SI request enhancement of the RA reporting</w:t>
        </w:r>
        <w:r>
          <w:t>.</w:t>
        </w:r>
        <w:bookmarkEnd w:id="2389"/>
      </w:ins>
    </w:p>
    <w:tbl>
      <w:tblPr>
        <w:tblStyle w:val="afd"/>
        <w:tblW w:w="10125" w:type="dxa"/>
        <w:tblLook w:val="04A0" w:firstRow="1" w:lastRow="0" w:firstColumn="1" w:lastColumn="0" w:noHBand="0" w:noVBand="1"/>
      </w:tblPr>
      <w:tblGrid>
        <w:gridCol w:w="1413"/>
        <w:gridCol w:w="3402"/>
        <w:gridCol w:w="5310"/>
      </w:tblGrid>
      <w:tr w:rsidR="00331351" w14:paraId="57A63562" w14:textId="77777777" w:rsidTr="00544491">
        <w:trPr>
          <w:trHeight w:val="400"/>
          <w:ins w:id="2392" w:author="Ericsson User" w:date="2022-01-28T10:25:00Z"/>
        </w:trPr>
        <w:tc>
          <w:tcPr>
            <w:tcW w:w="1413" w:type="dxa"/>
          </w:tcPr>
          <w:p w14:paraId="623208BF" w14:textId="77777777" w:rsidR="00331351" w:rsidRDefault="00331351" w:rsidP="00544491">
            <w:pPr>
              <w:rPr>
                <w:ins w:id="2393" w:author="Ericsson User" w:date="2022-01-28T10:25:00Z"/>
                <w:rFonts w:ascii="Arial" w:hAnsi="Arial" w:cs="Arial"/>
                <w:b/>
                <w:bCs/>
                <w:sz w:val="20"/>
                <w:szCs w:val="20"/>
                <w:lang w:val="en-US"/>
              </w:rPr>
            </w:pPr>
            <w:ins w:id="2394" w:author="Ericsson User" w:date="2022-01-28T10:25:00Z">
              <w:r>
                <w:rPr>
                  <w:rFonts w:ascii="Arial" w:hAnsi="Arial" w:cs="Arial"/>
                  <w:b/>
                  <w:bCs/>
                  <w:sz w:val="20"/>
                  <w:szCs w:val="20"/>
                  <w:lang w:val="en-US"/>
                </w:rPr>
                <w:t>Company</w:t>
              </w:r>
            </w:ins>
          </w:p>
        </w:tc>
        <w:tc>
          <w:tcPr>
            <w:tcW w:w="3402" w:type="dxa"/>
          </w:tcPr>
          <w:p w14:paraId="34866978" w14:textId="77777777" w:rsidR="00331351" w:rsidRDefault="00331351" w:rsidP="00544491">
            <w:pPr>
              <w:rPr>
                <w:ins w:id="2395" w:author="Ericsson User" w:date="2022-01-28T10:25:00Z"/>
                <w:rFonts w:ascii="Arial" w:hAnsi="Arial" w:cs="Arial"/>
                <w:b/>
                <w:bCs/>
                <w:sz w:val="20"/>
                <w:szCs w:val="20"/>
                <w:lang w:val="en-US"/>
              </w:rPr>
            </w:pPr>
            <w:ins w:id="2396" w:author="Ericsson User" w:date="2022-01-28T10:25:00Z">
              <w:r>
                <w:rPr>
                  <w:rFonts w:ascii="Arial" w:hAnsi="Arial" w:cs="Arial"/>
                  <w:b/>
                  <w:bCs/>
                  <w:sz w:val="20"/>
                  <w:szCs w:val="20"/>
                  <w:lang w:val="en-US"/>
                </w:rPr>
                <w:t>Company´s view</w:t>
              </w:r>
            </w:ins>
          </w:p>
        </w:tc>
        <w:tc>
          <w:tcPr>
            <w:tcW w:w="5310" w:type="dxa"/>
          </w:tcPr>
          <w:p w14:paraId="2388F185" w14:textId="77777777" w:rsidR="00331351" w:rsidRDefault="00331351" w:rsidP="00544491">
            <w:pPr>
              <w:rPr>
                <w:ins w:id="2397" w:author="Ericsson User" w:date="2022-01-28T10:25:00Z"/>
                <w:rFonts w:ascii="Arial" w:hAnsi="Arial" w:cs="Arial"/>
                <w:b/>
                <w:bCs/>
                <w:sz w:val="20"/>
                <w:szCs w:val="20"/>
                <w:lang w:val="en-US"/>
              </w:rPr>
            </w:pPr>
            <w:ins w:id="2398" w:author="Ericsson User" w:date="2022-01-28T10:25:00Z">
              <w:r>
                <w:rPr>
                  <w:rFonts w:ascii="Arial" w:hAnsi="Arial" w:cs="Arial"/>
                  <w:b/>
                  <w:bCs/>
                  <w:sz w:val="20"/>
                  <w:szCs w:val="20"/>
                  <w:lang w:val="en-US"/>
                </w:rPr>
                <w:t>Rapporteur’s view</w:t>
              </w:r>
            </w:ins>
          </w:p>
        </w:tc>
      </w:tr>
      <w:tr w:rsidR="00331351" w14:paraId="19FE37E7" w14:textId="77777777" w:rsidTr="00544491">
        <w:trPr>
          <w:trHeight w:val="430"/>
          <w:ins w:id="2399" w:author="Ericsson User" w:date="2022-01-28T10:25:00Z"/>
        </w:trPr>
        <w:tc>
          <w:tcPr>
            <w:tcW w:w="1413" w:type="dxa"/>
          </w:tcPr>
          <w:p w14:paraId="1E5AE80A" w14:textId="77777777" w:rsidR="00331351" w:rsidRDefault="00331351" w:rsidP="00544491">
            <w:pPr>
              <w:rPr>
                <w:ins w:id="2400" w:author="Ericsson User" w:date="2022-01-28T10:25:00Z"/>
                <w:rFonts w:ascii="Arial" w:hAnsi="Arial" w:cs="Arial"/>
                <w:sz w:val="20"/>
                <w:szCs w:val="20"/>
                <w:lang w:val="en-US"/>
              </w:rPr>
            </w:pPr>
            <w:ins w:id="2401" w:author="Ericsson User" w:date="2022-01-28T10:25:00Z">
              <w:r>
                <w:rPr>
                  <w:rFonts w:ascii="Arial" w:hAnsi="Arial" w:cs="Arial"/>
                  <w:sz w:val="20"/>
                  <w:szCs w:val="20"/>
                  <w:lang w:val="en-US"/>
                </w:rPr>
                <w:t>Nokia</w:t>
              </w:r>
            </w:ins>
          </w:p>
        </w:tc>
        <w:tc>
          <w:tcPr>
            <w:tcW w:w="3402" w:type="dxa"/>
          </w:tcPr>
          <w:p w14:paraId="20848FA4" w14:textId="77777777" w:rsidR="00331351" w:rsidRDefault="00331351" w:rsidP="00544491">
            <w:pPr>
              <w:rPr>
                <w:ins w:id="2402" w:author="Ericsson User" w:date="2022-01-28T10:25:00Z"/>
                <w:rFonts w:ascii="Arial" w:hAnsi="Arial" w:cs="Arial"/>
                <w:sz w:val="20"/>
                <w:szCs w:val="20"/>
                <w:lang w:val="en-US"/>
              </w:rPr>
            </w:pPr>
            <w:ins w:id="2403" w:author="Ericsson User" w:date="2022-01-28T10:25:00Z">
              <w:r>
                <w:rPr>
                  <w:lang w:val="en-US"/>
                </w:rPr>
                <w:t xml:space="preserve">There may be no need for the UE capability bit, but we wonder </w:t>
              </w:r>
              <w:proofErr w:type="spellStart"/>
              <w:r>
                <w:rPr>
                  <w:lang w:val="en-US"/>
                </w:rPr>
                <w:t>whats</w:t>
              </w:r>
              <w:proofErr w:type="spellEnd"/>
              <w:r>
                <w:rPr>
                  <w:lang w:val="en-US"/>
                </w:rPr>
                <w:t xml:space="preserve"> the guideline for the UE capabilities in the Open </w:t>
              </w:r>
              <w:proofErr w:type="spellStart"/>
              <w:r>
                <w:rPr>
                  <w:lang w:val="en-US"/>
                </w:rPr>
                <w:t>Isssue</w:t>
              </w:r>
              <w:proofErr w:type="spellEnd"/>
              <w:r>
                <w:rPr>
                  <w:lang w:val="en-US"/>
                </w:rPr>
                <w:t xml:space="preserve"> List (it seems </w:t>
              </w:r>
              <w:proofErr w:type="spellStart"/>
              <w:r>
                <w:rPr>
                  <w:lang w:val="en-US"/>
                </w:rPr>
                <w:t>its</w:t>
              </w:r>
              <w:proofErr w:type="spellEnd"/>
              <w:r>
                <w:rPr>
                  <w:lang w:val="en-US"/>
                </w:rPr>
                <w:t xml:space="preserve"> not the first priority)</w:t>
              </w:r>
            </w:ins>
          </w:p>
        </w:tc>
        <w:tc>
          <w:tcPr>
            <w:tcW w:w="5310" w:type="dxa"/>
          </w:tcPr>
          <w:p w14:paraId="18874F69" w14:textId="77777777" w:rsidR="00331351" w:rsidRDefault="00331351" w:rsidP="00544491">
            <w:pPr>
              <w:rPr>
                <w:ins w:id="2404" w:author="Ericsson User" w:date="2022-01-28T10:25:00Z"/>
                <w:rFonts w:ascii="Arial" w:hAnsi="Arial" w:cs="Arial"/>
                <w:sz w:val="20"/>
                <w:szCs w:val="20"/>
                <w:lang w:val="en-US"/>
              </w:rPr>
            </w:pPr>
          </w:p>
        </w:tc>
      </w:tr>
      <w:tr w:rsidR="00331351" w14:paraId="7E8B784C" w14:textId="77777777" w:rsidTr="00544491">
        <w:trPr>
          <w:trHeight w:val="415"/>
          <w:ins w:id="2405" w:author="Ericsson User" w:date="2022-01-28T10:25:00Z"/>
        </w:trPr>
        <w:tc>
          <w:tcPr>
            <w:tcW w:w="1413" w:type="dxa"/>
          </w:tcPr>
          <w:p w14:paraId="48B35AB4" w14:textId="77777777" w:rsidR="00331351" w:rsidRDefault="00331351" w:rsidP="00544491">
            <w:pPr>
              <w:rPr>
                <w:ins w:id="2406" w:author="Ericsson User" w:date="2022-01-28T10:25:00Z"/>
                <w:rFonts w:ascii="Arial" w:hAnsi="Arial" w:cs="Arial"/>
                <w:sz w:val="20"/>
                <w:szCs w:val="20"/>
                <w:lang w:val="en-US"/>
              </w:rPr>
            </w:pPr>
          </w:p>
        </w:tc>
        <w:tc>
          <w:tcPr>
            <w:tcW w:w="3402" w:type="dxa"/>
          </w:tcPr>
          <w:p w14:paraId="23AB97AA" w14:textId="77777777" w:rsidR="00331351" w:rsidRDefault="00331351" w:rsidP="00544491">
            <w:pPr>
              <w:rPr>
                <w:ins w:id="2407" w:author="Ericsson User" w:date="2022-01-28T10:25:00Z"/>
                <w:rFonts w:ascii="Arial" w:hAnsi="Arial" w:cs="Arial"/>
                <w:sz w:val="20"/>
                <w:szCs w:val="20"/>
                <w:lang w:val="en-US"/>
              </w:rPr>
            </w:pPr>
          </w:p>
        </w:tc>
        <w:tc>
          <w:tcPr>
            <w:tcW w:w="5310" w:type="dxa"/>
          </w:tcPr>
          <w:p w14:paraId="08E61A4C" w14:textId="77777777" w:rsidR="00331351" w:rsidRDefault="00331351" w:rsidP="00544491">
            <w:pPr>
              <w:rPr>
                <w:ins w:id="2408" w:author="Ericsson User" w:date="2022-01-28T10:25:00Z"/>
                <w:rFonts w:ascii="Arial" w:hAnsi="Arial" w:cs="Arial"/>
                <w:sz w:val="20"/>
                <w:szCs w:val="20"/>
                <w:lang w:val="en-US"/>
              </w:rPr>
            </w:pPr>
          </w:p>
        </w:tc>
      </w:tr>
      <w:tr w:rsidR="00331351" w14:paraId="61F774EF" w14:textId="77777777" w:rsidTr="00544491">
        <w:trPr>
          <w:trHeight w:val="430"/>
          <w:ins w:id="2409" w:author="Ericsson User" w:date="2022-01-28T10:25:00Z"/>
        </w:trPr>
        <w:tc>
          <w:tcPr>
            <w:tcW w:w="1413" w:type="dxa"/>
          </w:tcPr>
          <w:p w14:paraId="4792FFA2" w14:textId="77777777" w:rsidR="00331351" w:rsidRDefault="00331351" w:rsidP="00544491">
            <w:pPr>
              <w:rPr>
                <w:ins w:id="2410" w:author="Ericsson User" w:date="2022-01-28T10:25:00Z"/>
                <w:rFonts w:ascii="Arial" w:hAnsi="Arial" w:cs="Arial"/>
                <w:sz w:val="20"/>
                <w:szCs w:val="20"/>
                <w:lang w:val="en-US"/>
              </w:rPr>
            </w:pPr>
          </w:p>
        </w:tc>
        <w:tc>
          <w:tcPr>
            <w:tcW w:w="3402" w:type="dxa"/>
          </w:tcPr>
          <w:p w14:paraId="6D65C5C9" w14:textId="77777777" w:rsidR="00331351" w:rsidRDefault="00331351" w:rsidP="00544491">
            <w:pPr>
              <w:rPr>
                <w:ins w:id="2411" w:author="Ericsson User" w:date="2022-01-28T10:25:00Z"/>
                <w:rFonts w:ascii="Arial" w:hAnsi="Arial" w:cs="Arial"/>
                <w:sz w:val="20"/>
                <w:szCs w:val="20"/>
                <w:lang w:val="en-US"/>
              </w:rPr>
            </w:pPr>
          </w:p>
        </w:tc>
        <w:tc>
          <w:tcPr>
            <w:tcW w:w="5310" w:type="dxa"/>
          </w:tcPr>
          <w:p w14:paraId="7461AB59" w14:textId="77777777" w:rsidR="00331351" w:rsidRDefault="00331351" w:rsidP="00544491">
            <w:pPr>
              <w:rPr>
                <w:ins w:id="2412" w:author="Ericsson User" w:date="2022-01-28T10:25:00Z"/>
                <w:rFonts w:ascii="Arial" w:hAnsi="Arial" w:cs="Arial"/>
                <w:sz w:val="20"/>
                <w:szCs w:val="20"/>
                <w:lang w:val="en-US"/>
              </w:rPr>
            </w:pPr>
          </w:p>
        </w:tc>
      </w:tr>
      <w:tr w:rsidR="00331351" w14:paraId="4790B78A" w14:textId="77777777" w:rsidTr="00544491">
        <w:trPr>
          <w:trHeight w:val="415"/>
          <w:ins w:id="2413" w:author="Ericsson User" w:date="2022-01-28T10:25:00Z"/>
        </w:trPr>
        <w:tc>
          <w:tcPr>
            <w:tcW w:w="1413" w:type="dxa"/>
          </w:tcPr>
          <w:p w14:paraId="6D4DDB8C" w14:textId="77777777" w:rsidR="00331351" w:rsidRDefault="00331351" w:rsidP="00544491">
            <w:pPr>
              <w:rPr>
                <w:ins w:id="2414" w:author="Ericsson User" w:date="2022-01-28T10:25:00Z"/>
                <w:rFonts w:ascii="Arial" w:hAnsi="Arial" w:cs="Arial"/>
                <w:sz w:val="20"/>
                <w:szCs w:val="20"/>
                <w:lang w:val="en-US"/>
              </w:rPr>
            </w:pPr>
          </w:p>
        </w:tc>
        <w:tc>
          <w:tcPr>
            <w:tcW w:w="3402" w:type="dxa"/>
          </w:tcPr>
          <w:p w14:paraId="5EEC8B2F" w14:textId="77777777" w:rsidR="00331351" w:rsidRDefault="00331351" w:rsidP="00544491">
            <w:pPr>
              <w:rPr>
                <w:ins w:id="2415" w:author="Ericsson User" w:date="2022-01-28T10:25:00Z"/>
                <w:rFonts w:ascii="Arial" w:hAnsi="Arial" w:cs="Arial"/>
                <w:sz w:val="20"/>
                <w:szCs w:val="20"/>
                <w:lang w:val="en-US"/>
              </w:rPr>
            </w:pPr>
          </w:p>
        </w:tc>
        <w:tc>
          <w:tcPr>
            <w:tcW w:w="5310" w:type="dxa"/>
          </w:tcPr>
          <w:p w14:paraId="33A477B2" w14:textId="77777777" w:rsidR="00331351" w:rsidRDefault="00331351" w:rsidP="00544491">
            <w:pPr>
              <w:rPr>
                <w:ins w:id="2416" w:author="Ericsson User" w:date="2022-01-28T10:25:00Z"/>
                <w:rFonts w:ascii="Arial" w:hAnsi="Arial" w:cs="Arial"/>
                <w:sz w:val="20"/>
                <w:szCs w:val="20"/>
                <w:lang w:val="en-US"/>
              </w:rPr>
            </w:pPr>
          </w:p>
        </w:tc>
      </w:tr>
      <w:tr w:rsidR="00331351" w14:paraId="626D4C03" w14:textId="77777777" w:rsidTr="00544491">
        <w:trPr>
          <w:trHeight w:val="430"/>
          <w:ins w:id="2417" w:author="Ericsson User" w:date="2022-01-28T10:25:00Z"/>
        </w:trPr>
        <w:tc>
          <w:tcPr>
            <w:tcW w:w="1413" w:type="dxa"/>
          </w:tcPr>
          <w:p w14:paraId="15DDF4BD" w14:textId="77777777" w:rsidR="00331351" w:rsidRDefault="00331351" w:rsidP="00544491">
            <w:pPr>
              <w:rPr>
                <w:ins w:id="2418" w:author="Ericsson User" w:date="2022-01-28T10:25:00Z"/>
                <w:rFonts w:ascii="Arial" w:hAnsi="Arial" w:cs="Arial"/>
                <w:sz w:val="20"/>
                <w:szCs w:val="20"/>
                <w:lang w:val="en-US"/>
              </w:rPr>
            </w:pPr>
          </w:p>
        </w:tc>
        <w:tc>
          <w:tcPr>
            <w:tcW w:w="3402" w:type="dxa"/>
          </w:tcPr>
          <w:p w14:paraId="7F02B4B2" w14:textId="77777777" w:rsidR="00331351" w:rsidRDefault="00331351" w:rsidP="00544491">
            <w:pPr>
              <w:rPr>
                <w:ins w:id="2419" w:author="Ericsson User" w:date="2022-01-28T10:25:00Z"/>
                <w:rFonts w:ascii="Arial" w:hAnsi="Arial" w:cs="Arial"/>
                <w:sz w:val="20"/>
                <w:szCs w:val="20"/>
                <w:lang w:val="en-US"/>
              </w:rPr>
            </w:pPr>
          </w:p>
        </w:tc>
        <w:tc>
          <w:tcPr>
            <w:tcW w:w="5310" w:type="dxa"/>
          </w:tcPr>
          <w:p w14:paraId="25DB2027" w14:textId="77777777" w:rsidR="00331351" w:rsidRDefault="00331351" w:rsidP="00544491">
            <w:pPr>
              <w:rPr>
                <w:ins w:id="2420" w:author="Ericsson User" w:date="2022-01-28T10:25:00Z"/>
                <w:rFonts w:ascii="Arial" w:hAnsi="Arial" w:cs="Arial"/>
                <w:sz w:val="20"/>
                <w:szCs w:val="20"/>
                <w:lang w:val="en-US"/>
              </w:rPr>
            </w:pPr>
          </w:p>
        </w:tc>
      </w:tr>
      <w:tr w:rsidR="00331351" w14:paraId="568FC2CF" w14:textId="77777777" w:rsidTr="00544491">
        <w:trPr>
          <w:trHeight w:val="415"/>
          <w:ins w:id="2421" w:author="Ericsson User" w:date="2022-01-28T10:25:00Z"/>
        </w:trPr>
        <w:tc>
          <w:tcPr>
            <w:tcW w:w="1413" w:type="dxa"/>
          </w:tcPr>
          <w:p w14:paraId="1609F2BF" w14:textId="77777777" w:rsidR="00331351" w:rsidRDefault="00331351" w:rsidP="00544491">
            <w:pPr>
              <w:rPr>
                <w:ins w:id="2422" w:author="Ericsson User" w:date="2022-01-28T10:25:00Z"/>
                <w:rFonts w:ascii="Arial" w:hAnsi="Arial" w:cs="Arial"/>
                <w:sz w:val="20"/>
                <w:szCs w:val="20"/>
                <w:lang w:val="en-US"/>
              </w:rPr>
            </w:pPr>
          </w:p>
        </w:tc>
        <w:tc>
          <w:tcPr>
            <w:tcW w:w="3402" w:type="dxa"/>
          </w:tcPr>
          <w:p w14:paraId="16B25332" w14:textId="77777777" w:rsidR="00331351" w:rsidRDefault="00331351" w:rsidP="00544491">
            <w:pPr>
              <w:rPr>
                <w:ins w:id="2423" w:author="Ericsson User" w:date="2022-01-28T10:25:00Z"/>
                <w:rFonts w:ascii="Arial" w:hAnsi="Arial" w:cs="Arial"/>
                <w:sz w:val="20"/>
                <w:szCs w:val="20"/>
                <w:lang w:val="en-US"/>
              </w:rPr>
            </w:pPr>
          </w:p>
        </w:tc>
        <w:tc>
          <w:tcPr>
            <w:tcW w:w="5310" w:type="dxa"/>
          </w:tcPr>
          <w:p w14:paraId="522E556B" w14:textId="77777777" w:rsidR="00331351" w:rsidRDefault="00331351" w:rsidP="00544491">
            <w:pPr>
              <w:rPr>
                <w:ins w:id="2424" w:author="Ericsson User" w:date="2022-01-28T10:25:00Z"/>
                <w:rFonts w:ascii="Arial" w:hAnsi="Arial" w:cs="Arial"/>
                <w:sz w:val="20"/>
                <w:szCs w:val="20"/>
                <w:lang w:val="en-US"/>
              </w:rPr>
            </w:pPr>
          </w:p>
        </w:tc>
      </w:tr>
    </w:tbl>
    <w:p w14:paraId="02D5AC33" w14:textId="35DD997F" w:rsidR="00331351" w:rsidRDefault="00331351">
      <w:pPr>
        <w:rPr>
          <w:ins w:id="2425" w:author="Ericsson User" w:date="2022-01-28T10:27:00Z"/>
          <w:rFonts w:ascii="Arial" w:hAnsi="Arial" w:cs="Arial"/>
        </w:rPr>
      </w:pPr>
    </w:p>
    <w:p w14:paraId="3A9E2355" w14:textId="0DB696BB" w:rsidR="00331351" w:rsidRDefault="00331351" w:rsidP="00A916B8">
      <w:pPr>
        <w:pStyle w:val="30"/>
        <w:numPr>
          <w:ilvl w:val="0"/>
          <w:numId w:val="0"/>
        </w:numPr>
        <w:ind w:left="720" w:hanging="720"/>
        <w:rPr>
          <w:ins w:id="2426" w:author="Ericsson User" w:date="2022-01-28T10:27:00Z"/>
        </w:rPr>
      </w:pPr>
      <w:ins w:id="2427" w:author="Ericsson User" w:date="2022-01-28T10:27:00Z">
        <w:r>
          <w:t>UE capability of SN RA reporting to MN</w:t>
        </w:r>
      </w:ins>
    </w:p>
    <w:p w14:paraId="5FBE4B8B" w14:textId="77777777" w:rsidR="00331351" w:rsidRDefault="00331351" w:rsidP="00331351">
      <w:pPr>
        <w:rPr>
          <w:ins w:id="2428" w:author="Ericsson User" w:date="2022-01-28T10:27:00Z"/>
          <w:rFonts w:ascii="Arial" w:hAnsi="Arial" w:cs="Arial"/>
        </w:rPr>
      </w:pPr>
      <w:ins w:id="2429" w:author="Ericsson User" w:date="2022-01-28T10:27:00Z">
        <w:r>
          <w:rPr>
            <w:rFonts w:ascii="Arial" w:hAnsi="Arial" w:cs="Arial"/>
          </w:rPr>
          <w:t>Some companies have brought up the issue of whether the feature of SN RA Reporting to MN is a mandatory feature or is it an explicit capability from the UE side. This issue needs to be resolved.</w:t>
        </w:r>
      </w:ins>
    </w:p>
    <w:p w14:paraId="22650145" w14:textId="77777777" w:rsidR="00331351" w:rsidRDefault="00331351" w:rsidP="00331351">
      <w:pPr>
        <w:jc w:val="both"/>
        <w:rPr>
          <w:ins w:id="2430" w:author="Ericsson User" w:date="2022-01-28T10:27:00Z"/>
          <w:rFonts w:ascii="Arial" w:hAnsi="Arial" w:cs="Arial"/>
          <w:bCs/>
        </w:rPr>
      </w:pPr>
      <w:ins w:id="2431" w:author="Ericsson User" w:date="2022-01-28T10:27:00Z">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ins>
      <w:r>
        <w:rPr>
          <w:rFonts w:ascii="Arial" w:hAnsi="Arial" w:cs="Arial"/>
          <w:bCs/>
        </w:rPr>
      </w:r>
      <w:ins w:id="2432" w:author="Ericsson User" w:date="2022-01-28T10:27:00Z">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ins>
      <w:r>
        <w:rPr>
          <w:rFonts w:ascii="Arial" w:hAnsi="Arial" w:cs="Arial"/>
          <w:bCs/>
        </w:rPr>
      </w:r>
      <w:ins w:id="2433" w:author="Ericsson User" w:date="2022-01-28T10:27:00Z">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ins>
      <w:r>
        <w:rPr>
          <w:rFonts w:ascii="Arial" w:hAnsi="Arial" w:cs="Arial"/>
          <w:bCs/>
        </w:rPr>
      </w:r>
      <w:ins w:id="2434" w:author="Ericsson User" w:date="2022-01-28T10:27:00Z">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ins>
    </w:p>
    <w:p w14:paraId="17EE6B84" w14:textId="77777777" w:rsidR="00331351" w:rsidRDefault="00331351" w:rsidP="00331351">
      <w:pPr>
        <w:pStyle w:val="aff5"/>
        <w:numPr>
          <w:ilvl w:val="0"/>
          <w:numId w:val="27"/>
        </w:numPr>
        <w:jc w:val="both"/>
        <w:rPr>
          <w:ins w:id="2435" w:author="Ericsson User" w:date="2022-01-28T10:27:00Z"/>
          <w:rFonts w:ascii="Arial" w:hAnsi="Arial" w:cs="Arial"/>
          <w:bCs/>
          <w:lang w:val="en-US"/>
        </w:rPr>
      </w:pPr>
      <w:ins w:id="2436" w:author="Ericsson User" w:date="2022-01-28T10:27:00Z">
        <w:r>
          <w:rPr>
            <w:lang w:val="en-US"/>
          </w:rPr>
          <w:t xml:space="preserve">Neither additional capability bit nor optional feature is needed for </w:t>
        </w:r>
        <w:proofErr w:type="spellStart"/>
        <w:r>
          <w:rPr>
            <w:lang w:val="en-US"/>
          </w:rPr>
          <w:t>SgNB</w:t>
        </w:r>
        <w:proofErr w:type="spellEnd"/>
        <w:r>
          <w:rPr>
            <w:lang w:val="en-US"/>
          </w:rPr>
          <w:t xml:space="preserve">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ins>
      <w:r>
        <w:rPr>
          <w:lang w:val="en-GB"/>
        </w:rPr>
      </w:r>
      <w:ins w:id="2437" w:author="Ericsson User" w:date="2022-01-28T10:27:00Z">
        <w:r>
          <w:rPr>
            <w:lang w:val="en-GB"/>
          </w:rPr>
          <w:fldChar w:fldCharType="separate"/>
        </w:r>
        <w:r>
          <w:rPr>
            <w:lang w:val="en-GB"/>
          </w:rPr>
          <w:t>[31]</w:t>
        </w:r>
        <w:r>
          <w:rPr>
            <w:lang w:val="en-GB"/>
          </w:rPr>
          <w:fldChar w:fldCharType="end"/>
        </w:r>
        <w:r>
          <w:rPr>
            <w:lang w:val="en-GB"/>
          </w:rPr>
          <w:t>.</w:t>
        </w:r>
      </w:ins>
    </w:p>
    <w:p w14:paraId="309F6A51" w14:textId="77777777" w:rsidR="00331351" w:rsidRDefault="00331351" w:rsidP="00331351">
      <w:pPr>
        <w:pStyle w:val="aff5"/>
        <w:numPr>
          <w:ilvl w:val="0"/>
          <w:numId w:val="27"/>
        </w:numPr>
        <w:jc w:val="both"/>
        <w:rPr>
          <w:ins w:id="2438" w:author="Ericsson User" w:date="2022-01-28T10:27:00Z"/>
          <w:rFonts w:ascii="Arial" w:hAnsi="Arial" w:cs="Arial"/>
          <w:bCs/>
          <w:lang w:val="en-US"/>
        </w:rPr>
      </w:pPr>
      <w:ins w:id="2439" w:author="Ericsson User" w:date="2022-01-28T10:27:00Z">
        <w:r>
          <w:rPr>
            <w:lang w:val="en-GB"/>
          </w:rPr>
          <w:t>N</w:t>
        </w:r>
        <w:proofErr w:type="spellStart"/>
        <w:r>
          <w:rPr>
            <w:lang w:val="en-US"/>
          </w:rPr>
          <w:t>ew</w:t>
        </w:r>
        <w:proofErr w:type="spellEnd"/>
        <w:r>
          <w:rPr>
            <w:lang w:val="en-US"/>
          </w:rPr>
          <w:t xml:space="preserve"> UE capability bits for </w:t>
        </w:r>
        <w:r>
          <w:rPr>
            <w:lang w:val="en-GB"/>
          </w:rPr>
          <w:t>2-step RA report enhancement and SN RA report are needed</w:t>
        </w:r>
        <w:r>
          <w:rPr>
            <w:lang w:val="en-US"/>
          </w:rPr>
          <w:t xml:space="preserve">, and they are optional with capability </w:t>
        </w:r>
        <w:proofErr w:type="spellStart"/>
        <w:r>
          <w:rPr>
            <w:lang w:val="en-US"/>
          </w:rPr>
          <w:t>signalling</w:t>
        </w:r>
        <w:proofErr w:type="spellEnd"/>
        <w:r>
          <w:rPr>
            <w:lang w:val="en-GB"/>
          </w:rPr>
          <w:t xml:space="preserve"> </w:t>
        </w:r>
        <w:r>
          <w:rPr>
            <w:lang w:val="en-GB"/>
          </w:rPr>
          <w:fldChar w:fldCharType="begin"/>
        </w:r>
        <w:r>
          <w:rPr>
            <w:lang w:val="en-GB"/>
          </w:rPr>
          <w:instrText xml:space="preserve"> REF _Ref92961248 \r \h </w:instrText>
        </w:r>
      </w:ins>
      <w:r>
        <w:rPr>
          <w:lang w:val="en-GB"/>
        </w:rPr>
      </w:r>
      <w:ins w:id="2440" w:author="Ericsson User" w:date="2022-01-28T10:27:00Z">
        <w:r>
          <w:rPr>
            <w:lang w:val="en-GB"/>
          </w:rPr>
          <w:fldChar w:fldCharType="separate"/>
        </w:r>
        <w:r>
          <w:rPr>
            <w:lang w:val="en-GB"/>
          </w:rPr>
          <w:t>[29]</w:t>
        </w:r>
        <w:r>
          <w:rPr>
            <w:lang w:val="en-GB"/>
          </w:rPr>
          <w:fldChar w:fldCharType="end"/>
        </w:r>
        <w:r>
          <w:rPr>
            <w:lang w:val="en-GB"/>
          </w:rPr>
          <w:t>.</w:t>
        </w:r>
      </w:ins>
    </w:p>
    <w:p w14:paraId="6EBE6437" w14:textId="77777777" w:rsidR="00331351" w:rsidRDefault="00331351" w:rsidP="00331351">
      <w:pPr>
        <w:pStyle w:val="aff5"/>
        <w:numPr>
          <w:ilvl w:val="0"/>
          <w:numId w:val="27"/>
        </w:numPr>
        <w:jc w:val="both"/>
        <w:rPr>
          <w:ins w:id="2441" w:author="Ericsson User" w:date="2022-01-28T10:27:00Z"/>
          <w:lang w:val="en-GB"/>
        </w:rPr>
      </w:pPr>
      <w:ins w:id="2442" w:author="Ericsson User" w:date="2022-01-28T10:27:00Z">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ins>
      <w:r>
        <w:rPr>
          <w:lang w:val="en-GB"/>
        </w:rPr>
      </w:r>
      <w:ins w:id="2443" w:author="Ericsson User" w:date="2022-01-28T10:27:00Z">
        <w:r>
          <w:rPr>
            <w:lang w:val="en-GB"/>
          </w:rPr>
          <w:fldChar w:fldCharType="separate"/>
        </w:r>
        <w:r>
          <w:rPr>
            <w:lang w:val="en-GB"/>
          </w:rPr>
          <w:t>[30]</w:t>
        </w:r>
        <w:r>
          <w:rPr>
            <w:lang w:val="en-GB"/>
          </w:rPr>
          <w:fldChar w:fldCharType="end"/>
        </w:r>
        <w:r>
          <w:rPr>
            <w:lang w:val="en-GB"/>
          </w:rPr>
          <w:t>.</w:t>
        </w:r>
      </w:ins>
    </w:p>
    <w:p w14:paraId="19177410" w14:textId="77777777" w:rsidR="00331351" w:rsidRDefault="00331351" w:rsidP="00331351">
      <w:pPr>
        <w:jc w:val="both"/>
        <w:rPr>
          <w:ins w:id="2444" w:author="Ericsson User" w:date="2022-01-28T10:27:00Z"/>
          <w:rFonts w:ascii="Arial" w:hAnsi="Arial" w:cs="Arial"/>
          <w:bCs/>
        </w:rPr>
      </w:pPr>
    </w:p>
    <w:p w14:paraId="33CC5AD0" w14:textId="77777777" w:rsidR="00331351" w:rsidRDefault="00331351" w:rsidP="00331351">
      <w:pPr>
        <w:jc w:val="both"/>
        <w:rPr>
          <w:ins w:id="2445" w:author="Ericsson User" w:date="2022-01-28T10:27:00Z"/>
          <w:rFonts w:ascii="Arial" w:hAnsi="Arial" w:cs="Arial"/>
          <w:bCs/>
        </w:rPr>
      </w:pPr>
      <w:ins w:id="2446" w:author="Ericsson User" w:date="2022-01-28T10:27:00Z">
        <w:r>
          <w:rPr>
            <w:rFonts w:ascii="Arial" w:hAnsi="Arial" w:cs="Arial"/>
          </w:rPr>
          <w:t>Based on the above, rapporteur would like to propose the following proposal.</w:t>
        </w:r>
      </w:ins>
    </w:p>
    <w:p w14:paraId="41C49E9A" w14:textId="195CD19A" w:rsidR="00331351" w:rsidRDefault="00331351" w:rsidP="00331351">
      <w:pPr>
        <w:pStyle w:val="Proposal"/>
        <w:rPr>
          <w:ins w:id="2447" w:author="Ericsson User" w:date="2022-01-28T10:27:00Z"/>
          <w:rFonts w:cs="Arial"/>
        </w:rPr>
      </w:pPr>
      <w:bookmarkStart w:id="2448" w:name="_Toc94264011"/>
      <w:ins w:id="2449" w:author="Ericsson User" w:date="2022-01-28T10:27:00Z">
        <w:r>
          <w:rPr>
            <w:rFonts w:cs="Arial"/>
          </w:rPr>
          <w:t xml:space="preserve">[low] RAN2 discuss whether a capability bit is needed for the RA report enhancements in </w:t>
        </w:r>
        <w:proofErr w:type="spellStart"/>
        <w:r>
          <w:rPr>
            <w:rFonts w:cs="Arial"/>
          </w:rPr>
          <w:t>Rel</w:t>
        </w:r>
        <w:proofErr w:type="spellEnd"/>
        <w:r>
          <w:rPr>
            <w:rFonts w:cs="Arial"/>
          </w:rPr>
          <w:t xml:space="preserve"> 17 (i.e., enhancement on 2-step RA information and SN related RA information).</w:t>
        </w:r>
        <w:bookmarkEnd w:id="2448"/>
        <w:r>
          <w:rPr>
            <w:rFonts w:cs="Arial"/>
          </w:rPr>
          <w:t xml:space="preserve"> </w:t>
        </w:r>
      </w:ins>
    </w:p>
    <w:tbl>
      <w:tblPr>
        <w:tblStyle w:val="afd"/>
        <w:tblW w:w="10125" w:type="dxa"/>
        <w:tblLook w:val="04A0" w:firstRow="1" w:lastRow="0" w:firstColumn="1" w:lastColumn="0" w:noHBand="0" w:noVBand="1"/>
      </w:tblPr>
      <w:tblGrid>
        <w:gridCol w:w="1413"/>
        <w:gridCol w:w="3402"/>
        <w:gridCol w:w="5310"/>
      </w:tblGrid>
      <w:tr w:rsidR="00331351" w14:paraId="2E2203BA" w14:textId="77777777" w:rsidTr="00544491">
        <w:trPr>
          <w:trHeight w:val="400"/>
          <w:ins w:id="2450" w:author="Ericsson User" w:date="2022-01-28T10:27:00Z"/>
        </w:trPr>
        <w:tc>
          <w:tcPr>
            <w:tcW w:w="1413" w:type="dxa"/>
          </w:tcPr>
          <w:p w14:paraId="2F0546E6" w14:textId="77777777" w:rsidR="00331351" w:rsidRDefault="00331351" w:rsidP="00544491">
            <w:pPr>
              <w:rPr>
                <w:ins w:id="2451" w:author="Ericsson User" w:date="2022-01-28T10:27:00Z"/>
                <w:rFonts w:ascii="Arial" w:hAnsi="Arial" w:cs="Arial"/>
                <w:b/>
                <w:bCs/>
                <w:sz w:val="20"/>
                <w:szCs w:val="20"/>
                <w:lang w:val="en-US"/>
              </w:rPr>
            </w:pPr>
            <w:ins w:id="2452" w:author="Ericsson User" w:date="2022-01-28T10:27:00Z">
              <w:r>
                <w:rPr>
                  <w:rFonts w:ascii="Arial" w:hAnsi="Arial" w:cs="Arial"/>
                  <w:b/>
                  <w:bCs/>
                  <w:sz w:val="20"/>
                  <w:szCs w:val="20"/>
                  <w:lang w:val="en-US"/>
                </w:rPr>
                <w:t>Company</w:t>
              </w:r>
            </w:ins>
          </w:p>
        </w:tc>
        <w:tc>
          <w:tcPr>
            <w:tcW w:w="3402" w:type="dxa"/>
          </w:tcPr>
          <w:p w14:paraId="787DADEF" w14:textId="77777777" w:rsidR="00331351" w:rsidRDefault="00331351" w:rsidP="00544491">
            <w:pPr>
              <w:rPr>
                <w:ins w:id="2453" w:author="Ericsson User" w:date="2022-01-28T10:27:00Z"/>
                <w:rFonts w:ascii="Arial" w:hAnsi="Arial" w:cs="Arial"/>
                <w:b/>
                <w:bCs/>
                <w:sz w:val="20"/>
                <w:szCs w:val="20"/>
                <w:lang w:val="en-US"/>
              </w:rPr>
            </w:pPr>
            <w:ins w:id="2454" w:author="Ericsson User" w:date="2022-01-28T10:27:00Z">
              <w:r>
                <w:rPr>
                  <w:rFonts w:ascii="Arial" w:hAnsi="Arial" w:cs="Arial"/>
                  <w:b/>
                  <w:bCs/>
                  <w:sz w:val="20"/>
                  <w:szCs w:val="20"/>
                  <w:lang w:val="en-US"/>
                </w:rPr>
                <w:t>Company´s view</w:t>
              </w:r>
            </w:ins>
          </w:p>
        </w:tc>
        <w:tc>
          <w:tcPr>
            <w:tcW w:w="5310" w:type="dxa"/>
          </w:tcPr>
          <w:p w14:paraId="08869580" w14:textId="77777777" w:rsidR="00331351" w:rsidRDefault="00331351" w:rsidP="00544491">
            <w:pPr>
              <w:rPr>
                <w:ins w:id="2455" w:author="Ericsson User" w:date="2022-01-28T10:27:00Z"/>
                <w:rFonts w:ascii="Arial" w:hAnsi="Arial" w:cs="Arial"/>
                <w:b/>
                <w:bCs/>
                <w:sz w:val="20"/>
                <w:szCs w:val="20"/>
                <w:lang w:val="en-US"/>
              </w:rPr>
            </w:pPr>
            <w:ins w:id="2456" w:author="Ericsson User" w:date="2022-01-28T10:27:00Z">
              <w:r>
                <w:rPr>
                  <w:rFonts w:ascii="Arial" w:hAnsi="Arial" w:cs="Arial"/>
                  <w:b/>
                  <w:bCs/>
                  <w:sz w:val="20"/>
                  <w:szCs w:val="20"/>
                  <w:lang w:val="en-US"/>
                </w:rPr>
                <w:t>Rapporteur’s view</w:t>
              </w:r>
            </w:ins>
          </w:p>
        </w:tc>
      </w:tr>
      <w:tr w:rsidR="00331351" w14:paraId="07D3BC7E" w14:textId="77777777" w:rsidTr="00544491">
        <w:trPr>
          <w:trHeight w:val="430"/>
          <w:ins w:id="2457" w:author="Ericsson User" w:date="2022-01-28T10:27:00Z"/>
        </w:trPr>
        <w:tc>
          <w:tcPr>
            <w:tcW w:w="1413" w:type="dxa"/>
          </w:tcPr>
          <w:p w14:paraId="69F5C132" w14:textId="77777777" w:rsidR="00331351" w:rsidRDefault="00331351" w:rsidP="00544491">
            <w:pPr>
              <w:rPr>
                <w:ins w:id="2458" w:author="Ericsson User" w:date="2022-01-28T10:27:00Z"/>
                <w:rFonts w:ascii="Arial" w:hAnsi="Arial" w:cs="Arial"/>
                <w:sz w:val="20"/>
                <w:szCs w:val="20"/>
                <w:lang w:val="en-US"/>
              </w:rPr>
            </w:pPr>
            <w:ins w:id="2459" w:author="Ericsson User" w:date="2022-01-28T10:27:00Z">
              <w:r>
                <w:rPr>
                  <w:rFonts w:ascii="Arial" w:hAnsi="Arial" w:cs="Arial"/>
                  <w:sz w:val="20"/>
                  <w:szCs w:val="20"/>
                  <w:lang w:val="en-US"/>
                </w:rPr>
                <w:t>Nokia</w:t>
              </w:r>
            </w:ins>
          </w:p>
        </w:tc>
        <w:tc>
          <w:tcPr>
            <w:tcW w:w="3402" w:type="dxa"/>
          </w:tcPr>
          <w:p w14:paraId="14019813" w14:textId="77777777" w:rsidR="00331351" w:rsidRDefault="00331351" w:rsidP="00544491">
            <w:pPr>
              <w:rPr>
                <w:ins w:id="2460" w:author="Ericsson User" w:date="2022-01-28T10:27:00Z"/>
                <w:rFonts w:ascii="Arial" w:hAnsi="Arial" w:cs="Arial"/>
                <w:sz w:val="20"/>
                <w:szCs w:val="20"/>
                <w:lang w:val="en-US"/>
              </w:rPr>
            </w:pPr>
            <w:ins w:id="2461" w:author="Ericsson User" w:date="2022-01-28T10:27:00Z">
              <w:r>
                <w:t>Wonder how important UE capabilities are for Open Issue List (see guideline from the Chair)</w:t>
              </w:r>
            </w:ins>
          </w:p>
        </w:tc>
        <w:tc>
          <w:tcPr>
            <w:tcW w:w="5310" w:type="dxa"/>
          </w:tcPr>
          <w:p w14:paraId="1C33BC83" w14:textId="77777777" w:rsidR="00331351" w:rsidRDefault="00331351" w:rsidP="00544491">
            <w:pPr>
              <w:rPr>
                <w:ins w:id="2462" w:author="Ericsson User" w:date="2022-01-28T10:27:00Z"/>
                <w:rFonts w:ascii="Arial" w:hAnsi="Arial" w:cs="Arial"/>
                <w:sz w:val="20"/>
                <w:szCs w:val="20"/>
                <w:lang w:val="en-US"/>
              </w:rPr>
            </w:pPr>
          </w:p>
        </w:tc>
      </w:tr>
      <w:tr w:rsidR="00331351" w14:paraId="667C8DA1" w14:textId="77777777" w:rsidTr="00544491">
        <w:trPr>
          <w:trHeight w:val="415"/>
          <w:ins w:id="2463" w:author="Ericsson User" w:date="2022-01-28T10:27:00Z"/>
        </w:trPr>
        <w:tc>
          <w:tcPr>
            <w:tcW w:w="1413" w:type="dxa"/>
          </w:tcPr>
          <w:p w14:paraId="60F2EB83" w14:textId="77777777" w:rsidR="00331351" w:rsidRDefault="00331351" w:rsidP="00544491">
            <w:pPr>
              <w:rPr>
                <w:ins w:id="2464" w:author="Ericsson User" w:date="2022-01-28T10:27:00Z"/>
                <w:rFonts w:ascii="Arial" w:hAnsi="Arial" w:cs="Arial"/>
                <w:sz w:val="20"/>
                <w:szCs w:val="20"/>
                <w:lang w:val="en-US"/>
              </w:rPr>
            </w:pPr>
          </w:p>
        </w:tc>
        <w:tc>
          <w:tcPr>
            <w:tcW w:w="3402" w:type="dxa"/>
          </w:tcPr>
          <w:p w14:paraId="6241F434" w14:textId="77777777" w:rsidR="00331351" w:rsidRDefault="00331351" w:rsidP="00544491">
            <w:pPr>
              <w:rPr>
                <w:ins w:id="2465" w:author="Ericsson User" w:date="2022-01-28T10:27:00Z"/>
                <w:rFonts w:ascii="Arial" w:hAnsi="Arial" w:cs="Arial"/>
                <w:sz w:val="20"/>
                <w:szCs w:val="20"/>
                <w:lang w:val="en-US"/>
              </w:rPr>
            </w:pPr>
          </w:p>
        </w:tc>
        <w:tc>
          <w:tcPr>
            <w:tcW w:w="5310" w:type="dxa"/>
          </w:tcPr>
          <w:p w14:paraId="17425326" w14:textId="77777777" w:rsidR="00331351" w:rsidRDefault="00331351" w:rsidP="00544491">
            <w:pPr>
              <w:rPr>
                <w:ins w:id="2466" w:author="Ericsson User" w:date="2022-01-28T10:27:00Z"/>
                <w:rFonts w:ascii="Arial" w:hAnsi="Arial" w:cs="Arial"/>
                <w:sz w:val="20"/>
                <w:szCs w:val="20"/>
                <w:lang w:val="en-US"/>
              </w:rPr>
            </w:pPr>
          </w:p>
        </w:tc>
      </w:tr>
      <w:tr w:rsidR="00331351" w14:paraId="4CC2F21F" w14:textId="77777777" w:rsidTr="00544491">
        <w:trPr>
          <w:trHeight w:val="430"/>
          <w:ins w:id="2467" w:author="Ericsson User" w:date="2022-01-28T10:27:00Z"/>
        </w:trPr>
        <w:tc>
          <w:tcPr>
            <w:tcW w:w="1413" w:type="dxa"/>
          </w:tcPr>
          <w:p w14:paraId="53523580" w14:textId="77777777" w:rsidR="00331351" w:rsidRDefault="00331351" w:rsidP="00544491">
            <w:pPr>
              <w:rPr>
                <w:ins w:id="2468" w:author="Ericsson User" w:date="2022-01-28T10:27:00Z"/>
                <w:rFonts w:ascii="Arial" w:hAnsi="Arial" w:cs="Arial"/>
                <w:sz w:val="20"/>
                <w:szCs w:val="20"/>
                <w:lang w:val="en-US"/>
              </w:rPr>
            </w:pPr>
          </w:p>
        </w:tc>
        <w:tc>
          <w:tcPr>
            <w:tcW w:w="3402" w:type="dxa"/>
          </w:tcPr>
          <w:p w14:paraId="13DB4B71" w14:textId="77777777" w:rsidR="00331351" w:rsidRDefault="00331351" w:rsidP="00544491">
            <w:pPr>
              <w:rPr>
                <w:ins w:id="2469" w:author="Ericsson User" w:date="2022-01-28T10:27:00Z"/>
                <w:rFonts w:ascii="Arial" w:hAnsi="Arial" w:cs="Arial"/>
                <w:sz w:val="20"/>
                <w:szCs w:val="20"/>
                <w:lang w:val="en-US"/>
              </w:rPr>
            </w:pPr>
          </w:p>
        </w:tc>
        <w:tc>
          <w:tcPr>
            <w:tcW w:w="5310" w:type="dxa"/>
          </w:tcPr>
          <w:p w14:paraId="5EE9DCA8" w14:textId="77777777" w:rsidR="00331351" w:rsidRDefault="00331351" w:rsidP="00544491">
            <w:pPr>
              <w:rPr>
                <w:ins w:id="2470" w:author="Ericsson User" w:date="2022-01-28T10:27:00Z"/>
                <w:rFonts w:ascii="Arial" w:hAnsi="Arial" w:cs="Arial"/>
                <w:sz w:val="20"/>
                <w:szCs w:val="20"/>
                <w:lang w:val="en-US"/>
              </w:rPr>
            </w:pPr>
          </w:p>
        </w:tc>
      </w:tr>
      <w:tr w:rsidR="00331351" w14:paraId="2C4EC5F0" w14:textId="77777777" w:rsidTr="00544491">
        <w:trPr>
          <w:trHeight w:val="415"/>
          <w:ins w:id="2471" w:author="Ericsson User" w:date="2022-01-28T10:27:00Z"/>
        </w:trPr>
        <w:tc>
          <w:tcPr>
            <w:tcW w:w="1413" w:type="dxa"/>
          </w:tcPr>
          <w:p w14:paraId="6DCF67F9" w14:textId="77777777" w:rsidR="00331351" w:rsidRDefault="00331351" w:rsidP="00544491">
            <w:pPr>
              <w:rPr>
                <w:ins w:id="2472" w:author="Ericsson User" w:date="2022-01-28T10:27:00Z"/>
                <w:rFonts w:ascii="Arial" w:hAnsi="Arial" w:cs="Arial"/>
                <w:sz w:val="20"/>
                <w:szCs w:val="20"/>
                <w:lang w:val="en-US"/>
              </w:rPr>
            </w:pPr>
          </w:p>
        </w:tc>
        <w:tc>
          <w:tcPr>
            <w:tcW w:w="3402" w:type="dxa"/>
          </w:tcPr>
          <w:p w14:paraId="48D4BE0F" w14:textId="77777777" w:rsidR="00331351" w:rsidRDefault="00331351" w:rsidP="00544491">
            <w:pPr>
              <w:rPr>
                <w:ins w:id="2473" w:author="Ericsson User" w:date="2022-01-28T10:27:00Z"/>
                <w:rFonts w:ascii="Arial" w:hAnsi="Arial" w:cs="Arial"/>
                <w:sz w:val="20"/>
                <w:szCs w:val="20"/>
                <w:lang w:val="en-US"/>
              </w:rPr>
            </w:pPr>
          </w:p>
        </w:tc>
        <w:tc>
          <w:tcPr>
            <w:tcW w:w="5310" w:type="dxa"/>
          </w:tcPr>
          <w:p w14:paraId="248C1001" w14:textId="77777777" w:rsidR="00331351" w:rsidRDefault="00331351" w:rsidP="00544491">
            <w:pPr>
              <w:rPr>
                <w:ins w:id="2474" w:author="Ericsson User" w:date="2022-01-28T10:27:00Z"/>
                <w:rFonts w:ascii="Arial" w:hAnsi="Arial" w:cs="Arial"/>
                <w:sz w:val="20"/>
                <w:szCs w:val="20"/>
                <w:lang w:val="en-US"/>
              </w:rPr>
            </w:pPr>
          </w:p>
        </w:tc>
      </w:tr>
      <w:tr w:rsidR="00331351" w14:paraId="76DDF398" w14:textId="77777777" w:rsidTr="00544491">
        <w:trPr>
          <w:trHeight w:val="430"/>
          <w:ins w:id="2475" w:author="Ericsson User" w:date="2022-01-28T10:27:00Z"/>
        </w:trPr>
        <w:tc>
          <w:tcPr>
            <w:tcW w:w="1413" w:type="dxa"/>
          </w:tcPr>
          <w:p w14:paraId="650C5E47" w14:textId="77777777" w:rsidR="00331351" w:rsidRDefault="00331351" w:rsidP="00544491">
            <w:pPr>
              <w:rPr>
                <w:ins w:id="2476" w:author="Ericsson User" w:date="2022-01-28T10:27:00Z"/>
                <w:rFonts w:ascii="Arial" w:hAnsi="Arial" w:cs="Arial"/>
                <w:sz w:val="20"/>
                <w:szCs w:val="20"/>
                <w:lang w:val="en-US"/>
              </w:rPr>
            </w:pPr>
          </w:p>
        </w:tc>
        <w:tc>
          <w:tcPr>
            <w:tcW w:w="3402" w:type="dxa"/>
          </w:tcPr>
          <w:p w14:paraId="2689BEAF" w14:textId="77777777" w:rsidR="00331351" w:rsidRDefault="00331351" w:rsidP="00544491">
            <w:pPr>
              <w:rPr>
                <w:ins w:id="2477" w:author="Ericsson User" w:date="2022-01-28T10:27:00Z"/>
                <w:rFonts w:ascii="Arial" w:hAnsi="Arial" w:cs="Arial"/>
                <w:sz w:val="20"/>
                <w:szCs w:val="20"/>
                <w:lang w:val="en-US"/>
              </w:rPr>
            </w:pPr>
          </w:p>
        </w:tc>
        <w:tc>
          <w:tcPr>
            <w:tcW w:w="5310" w:type="dxa"/>
          </w:tcPr>
          <w:p w14:paraId="0D6500D7" w14:textId="77777777" w:rsidR="00331351" w:rsidRDefault="00331351" w:rsidP="00544491">
            <w:pPr>
              <w:rPr>
                <w:ins w:id="2478" w:author="Ericsson User" w:date="2022-01-28T10:27:00Z"/>
                <w:rFonts w:ascii="Arial" w:hAnsi="Arial" w:cs="Arial"/>
                <w:sz w:val="20"/>
                <w:szCs w:val="20"/>
                <w:lang w:val="en-US"/>
              </w:rPr>
            </w:pPr>
          </w:p>
        </w:tc>
      </w:tr>
      <w:tr w:rsidR="00331351" w14:paraId="5DEB04B7" w14:textId="77777777" w:rsidTr="00544491">
        <w:trPr>
          <w:trHeight w:val="415"/>
          <w:ins w:id="2479" w:author="Ericsson User" w:date="2022-01-28T10:27:00Z"/>
        </w:trPr>
        <w:tc>
          <w:tcPr>
            <w:tcW w:w="1413" w:type="dxa"/>
          </w:tcPr>
          <w:p w14:paraId="3BD716F7" w14:textId="77777777" w:rsidR="00331351" w:rsidRDefault="00331351" w:rsidP="00544491">
            <w:pPr>
              <w:rPr>
                <w:ins w:id="2480" w:author="Ericsson User" w:date="2022-01-28T10:27:00Z"/>
                <w:rFonts w:ascii="Arial" w:hAnsi="Arial" w:cs="Arial"/>
                <w:sz w:val="20"/>
                <w:szCs w:val="20"/>
                <w:lang w:val="en-US"/>
              </w:rPr>
            </w:pPr>
          </w:p>
        </w:tc>
        <w:tc>
          <w:tcPr>
            <w:tcW w:w="3402" w:type="dxa"/>
          </w:tcPr>
          <w:p w14:paraId="4598C83D" w14:textId="77777777" w:rsidR="00331351" w:rsidRDefault="00331351" w:rsidP="00544491">
            <w:pPr>
              <w:rPr>
                <w:ins w:id="2481" w:author="Ericsson User" w:date="2022-01-28T10:27:00Z"/>
                <w:rFonts w:ascii="Arial" w:hAnsi="Arial" w:cs="Arial"/>
                <w:sz w:val="20"/>
                <w:szCs w:val="20"/>
                <w:lang w:val="en-US"/>
              </w:rPr>
            </w:pPr>
          </w:p>
        </w:tc>
        <w:tc>
          <w:tcPr>
            <w:tcW w:w="5310" w:type="dxa"/>
          </w:tcPr>
          <w:p w14:paraId="1146A315" w14:textId="77777777" w:rsidR="00331351" w:rsidRDefault="00331351" w:rsidP="00544491">
            <w:pPr>
              <w:rPr>
                <w:ins w:id="2482" w:author="Ericsson User" w:date="2022-01-28T10:27:00Z"/>
                <w:rFonts w:ascii="Arial" w:hAnsi="Arial" w:cs="Arial"/>
                <w:sz w:val="20"/>
                <w:szCs w:val="20"/>
                <w:lang w:val="en-US"/>
              </w:rPr>
            </w:pPr>
          </w:p>
        </w:tc>
      </w:tr>
    </w:tbl>
    <w:p w14:paraId="11566645" w14:textId="77777777" w:rsidR="00331351" w:rsidRDefault="00331351">
      <w:pPr>
        <w:rPr>
          <w:rFonts w:ascii="Arial" w:hAnsi="Arial" w:cs="Arial"/>
        </w:rPr>
      </w:pPr>
    </w:p>
    <w:p w14:paraId="188E53B3" w14:textId="2834E985" w:rsidR="0089110A" w:rsidRDefault="002F506E" w:rsidP="002F506E">
      <w:pPr>
        <w:pStyle w:val="1"/>
        <w:numPr>
          <w:ilvl w:val="0"/>
          <w:numId w:val="0"/>
        </w:numPr>
        <w:ind w:left="432" w:hanging="432"/>
      </w:pPr>
      <w:r>
        <w:t>4</w:t>
      </w:r>
      <w:r>
        <w:tab/>
      </w:r>
      <w:r w:rsidR="00E96746">
        <w:t>Conclusion</w:t>
      </w:r>
    </w:p>
    <w:p w14:paraId="272DB4FF" w14:textId="77777777" w:rsidR="0089110A" w:rsidRDefault="00E96746">
      <w:pPr>
        <w:pStyle w:val="a6"/>
      </w:pPr>
      <w:bookmarkStart w:id="2483" w:name="_In-sequence_SDU_delivery"/>
      <w:bookmarkEnd w:id="2483"/>
      <w:r>
        <w:t>Based on the discussion in the previous sections we propose the following:</w:t>
      </w:r>
    </w:p>
    <w:p w14:paraId="402A6240" w14:textId="2B59D698" w:rsidR="00974382" w:rsidRDefault="00E96746">
      <w:pPr>
        <w:pStyle w:val="af9"/>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263891" w:history="1">
        <w:r w:rsidR="00974382" w:rsidRPr="002E7321">
          <w:rPr>
            <w:rStyle w:val="aff2"/>
            <w:noProof/>
          </w:rPr>
          <w:t>Proposal 1</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whether the time elapsed between the DAPS HO initialization and the RLF in the source cell after fallback is represented by the timeConnFailure (as in the current running CR) or via the timeConnSourceDAPSFailure (which according to running CR is just used in case of RLF in source while performing DAPS HO).</w:t>
        </w:r>
      </w:hyperlink>
    </w:p>
    <w:p w14:paraId="35080AA4" w14:textId="45346DB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2" w:history="1">
        <w:r w:rsidR="00974382" w:rsidRPr="002E7321">
          <w:rPr>
            <w:rStyle w:val="aff2"/>
            <w:noProof/>
          </w:rPr>
          <w:t>Proposal 2</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whether there is any issue for the following topics related to CHO/DAPS, and whether those should be addressed in the next revision of running CR:</w:t>
        </w:r>
      </w:hyperlink>
    </w:p>
    <w:p w14:paraId="108D03CE" w14:textId="637BC6B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3"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rFonts w:eastAsia="等线" w:cs="Arial"/>
            <w:noProof/>
            <w:lang w:val="de-DE"/>
          </w:rPr>
          <w:t>Whether the latest changes in the running CR captures modeling of the UE actions in the case of consecutive failures.</w:t>
        </w:r>
      </w:hyperlink>
    </w:p>
    <w:p w14:paraId="0CD7C198" w14:textId="575F3A6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4" w:history="1">
        <w:r w:rsidR="00974382" w:rsidRPr="002E7321">
          <w:rPr>
            <w:rStyle w:val="aff2"/>
            <w:noProof/>
          </w:rPr>
          <w:t>Proposal 3</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RAN2 to discuss how to handle the </w:t>
        </w:r>
        <w:r w:rsidR="00974382" w:rsidRPr="002E7321">
          <w:rPr>
            <w:rStyle w:val="aff2"/>
            <w:i/>
            <w:iCs/>
            <w:noProof/>
          </w:rPr>
          <w:t>timeUntilReconnection</w:t>
        </w:r>
        <w:r w:rsidR="00974382" w:rsidRPr="002E7321">
          <w:rPr>
            <w:rStyle w:val="aff2"/>
            <w:noProof/>
          </w:rPr>
          <w:t xml:space="preserve"> in the RLF report for the consecutive CHO failure cases:</w:t>
        </w:r>
      </w:hyperlink>
    </w:p>
    <w:p w14:paraId="4C2A89D5" w14:textId="68FFDBD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5"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ime from first failure to the time of reconnection</w:t>
        </w:r>
      </w:hyperlink>
    </w:p>
    <w:p w14:paraId="16F69144" w14:textId="060A409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6"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ime from second failure to the time of reconnection</w:t>
        </w:r>
      </w:hyperlink>
    </w:p>
    <w:p w14:paraId="0C2F8BDD" w14:textId="683FF91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7" w:history="1">
        <w:r w:rsidR="00974382" w:rsidRPr="002E7321">
          <w:rPr>
            <w:rStyle w:val="aff2"/>
            <w:noProof/>
          </w:rPr>
          <w:t>Proposal 4</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elated to the inclusion of the CHO candidate cell list and CHO configuration, RAN2 to discuss whether:</w:t>
        </w:r>
      </w:hyperlink>
    </w:p>
    <w:p w14:paraId="17154C91" w14:textId="4DB56B3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8"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o keep the CHO candidate cell list and the CHO configuration only in the RLF-Report (as in the current running CR)</w:t>
        </w:r>
      </w:hyperlink>
    </w:p>
    <w:p w14:paraId="272721C1" w14:textId="617AE53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899"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o include the CHO candidate cell list and the CHO configuration both in the RLF-Report and SHR</w:t>
        </w:r>
      </w:hyperlink>
    </w:p>
    <w:p w14:paraId="2346C31B" w14:textId="4743C65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0"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o exclude the CHO candidate cell list both from the RLF-Report and the SHR</w:t>
        </w:r>
      </w:hyperlink>
    </w:p>
    <w:p w14:paraId="6CB79C0D" w14:textId="72E3892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5" w:history="1">
        <w:r w:rsidR="00974382" w:rsidRPr="002E7321">
          <w:rPr>
            <w:rStyle w:val="aff2"/>
            <w:noProof/>
          </w:rPr>
          <w:t>Proposal 5</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elated to T312, RAN2 to discuss the inclusion of the following information in the RLF-Report:</w:t>
        </w:r>
      </w:hyperlink>
    </w:p>
    <w:p w14:paraId="5AEA963B" w14:textId="0FFDC70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6"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312-expiry’ as a new rlf-cause in the RLF-Report</w:t>
        </w:r>
      </w:hyperlink>
    </w:p>
    <w:p w14:paraId="74924AD8" w14:textId="645E186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7"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Indication of the frequency whose associated T312 expired</w:t>
        </w:r>
      </w:hyperlink>
    </w:p>
    <w:p w14:paraId="2B4E3283" w14:textId="6AD6B4C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8" w:history="1">
        <w:r w:rsidR="00974382" w:rsidRPr="002E7321">
          <w:rPr>
            <w:rStyle w:val="aff2"/>
            <w:noProof/>
          </w:rPr>
          <w:t>Proposal 6</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consider one or more of the following solutions to address the issue of SHR and RLF report are generated for the same HO:</w:t>
        </w:r>
      </w:hyperlink>
    </w:p>
    <w:p w14:paraId="71F490BF" w14:textId="0700CFE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09"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ndicator</w:t>
        </w:r>
        <w:r w:rsidR="00974382" w:rsidRPr="002E7321">
          <w:rPr>
            <w:rStyle w:val="aff2"/>
            <w:noProof/>
            <w:lang w:val="en-US"/>
          </w:rPr>
          <w:t xml:space="preserve"> in the RLF-Report (SHR) indicating that the SHR (RLF-Report) has been already sent to the network for this HO</w:t>
        </w:r>
      </w:hyperlink>
    </w:p>
    <w:p w14:paraId="4E61E254" w14:textId="2A07A07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0"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ndicator</w:t>
        </w:r>
        <w:r w:rsidR="00974382" w:rsidRPr="002E7321">
          <w:rPr>
            <w:rStyle w:val="aff2"/>
            <w:noProof/>
            <w:lang w:val="en-US"/>
          </w:rPr>
          <w:t xml:space="preserve"> in the RLF-Report (SHR) indicating that there is an SHR (RLF-Report) associated to the same HO</w:t>
        </w:r>
      </w:hyperlink>
    </w:p>
    <w:p w14:paraId="1C347C92" w14:textId="6D7D9DDF"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1"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UE-ID and C-RNTI to be included in the SHR, RLF-Report</w:t>
        </w:r>
      </w:hyperlink>
    </w:p>
    <w:p w14:paraId="249BAE87" w14:textId="318C16A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2" w:history="1">
        <w:r w:rsidR="00974382" w:rsidRPr="002E7321">
          <w:rPr>
            <w:rStyle w:val="aff2"/>
            <w:noProof/>
          </w:rPr>
          <w:t>d.</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Timestamps in the SHR and RLF-Report to link them in time</w:t>
        </w:r>
      </w:hyperlink>
    </w:p>
    <w:p w14:paraId="03834172" w14:textId="715EC4D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3" w:history="1">
        <w:r w:rsidR="00974382" w:rsidRPr="002E7321">
          <w:rPr>
            <w:rStyle w:val="aff2"/>
            <w:noProof/>
          </w:rPr>
          <w:t>e.</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LF-Report should be merged with the SHR if the SHR has not been sent yet at the moment of RLF-Report generation, or the SHR should be merged in the RLF-Report.</w:t>
        </w:r>
      </w:hyperlink>
    </w:p>
    <w:p w14:paraId="5D726211" w14:textId="6FAB5FE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4" w:history="1">
        <w:r w:rsidR="00974382" w:rsidRPr="002E7321">
          <w:rPr>
            <w:rStyle w:val="aff2"/>
            <w:noProof/>
          </w:rPr>
          <w:t>f.</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If RLF occurs within a certain time window after the generation of the SHR, the SHR should be discarded if not yet transmitted</w:t>
        </w:r>
      </w:hyperlink>
    </w:p>
    <w:p w14:paraId="08291419" w14:textId="01037ED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5" w:history="1">
        <w:r w:rsidR="00974382" w:rsidRPr="002E7321">
          <w:rPr>
            <w:rStyle w:val="aff2"/>
            <w:noProof/>
          </w:rPr>
          <w:t>Proposal 7</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in which HO scenarios the UP interruption measurements should be considered:</w:t>
        </w:r>
      </w:hyperlink>
    </w:p>
    <w:p w14:paraId="2AF4C878" w14:textId="10B4243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6"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Only at DAPS HO</w:t>
        </w:r>
      </w:hyperlink>
    </w:p>
    <w:p w14:paraId="0BBB5EB7" w14:textId="1F1284D5"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7"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For all HO types (ordinary HO, DAPS, CHO)</w:t>
        </w:r>
      </w:hyperlink>
    </w:p>
    <w:p w14:paraId="2E2D5205" w14:textId="29AECC6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8" w:history="1">
        <w:r w:rsidR="00974382" w:rsidRPr="002E7321">
          <w:rPr>
            <w:rStyle w:val="aff2"/>
            <w:noProof/>
          </w:rPr>
          <w:t>Proposal 8</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AN2 to discuss when the UE shall generate a SHR due to RLF in the source cell during a DAPS HO:</w:t>
        </w:r>
      </w:hyperlink>
    </w:p>
    <w:p w14:paraId="1BB064DB" w14:textId="0399C56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19"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 xml:space="preserve">Only if it is configured to do so in the SHR configuration (i.e. in the </w:t>
        </w:r>
        <w:r w:rsidR="00974382" w:rsidRPr="002E7321">
          <w:rPr>
            <w:rStyle w:val="aff2"/>
            <w:i/>
            <w:iCs/>
            <w:noProof/>
            <w:lang w:val="en-US"/>
          </w:rPr>
          <w:t>successHO-Config</w:t>
        </w:r>
        <w:r w:rsidR="00974382" w:rsidRPr="002E7321">
          <w:rPr>
            <w:rStyle w:val="aff2"/>
            <w:noProof/>
            <w:lang w:val="en-US"/>
          </w:rPr>
          <w:t>)</w:t>
        </w:r>
      </w:hyperlink>
    </w:p>
    <w:p w14:paraId="5919F3A2" w14:textId="5BB31FF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0"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The UE shall always generate a SHR due to RLF in the source cell during a DAPS HO</w:t>
        </w:r>
      </w:hyperlink>
    </w:p>
    <w:p w14:paraId="53A47208" w14:textId="61B160D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1" w:history="1">
        <w:r w:rsidR="00974382" w:rsidRPr="002E7321">
          <w:rPr>
            <w:rStyle w:val="aff2"/>
            <w:noProof/>
          </w:rPr>
          <w:t>Proposal 9</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which RRC message/configuration carries the SHR configuration.</w:t>
        </w:r>
      </w:hyperlink>
    </w:p>
    <w:p w14:paraId="66B77120" w14:textId="71DC095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2"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otherConfig (current implementation)</w:t>
        </w:r>
      </w:hyperlink>
    </w:p>
    <w:p w14:paraId="267BB8C3" w14:textId="020EA8F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3"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RCReconfiguration including reconfigurationWithSync</w:t>
        </w:r>
      </w:hyperlink>
    </w:p>
    <w:p w14:paraId="736BC609" w14:textId="2FCAC7D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4" w:history="1">
        <w:r w:rsidR="00974382" w:rsidRPr="002E7321">
          <w:rPr>
            <w:rStyle w:val="aff2"/>
            <w:noProof/>
          </w:rPr>
          <w:t>Proposal 10</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agree to include PLMN checking before sending the availability indicator for the SHR, as in RLF Report.</w:t>
        </w:r>
      </w:hyperlink>
    </w:p>
    <w:p w14:paraId="08994620" w14:textId="589CF1A7"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5" w:history="1">
        <w:r w:rsidR="00974382" w:rsidRPr="002E7321">
          <w:rPr>
            <w:rStyle w:val="aff2"/>
            <w:noProof/>
          </w:rPr>
          <w:t>Proposal 11</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Given that the T312 is associated to the measurement identity</w:t>
        </w:r>
        <w:r w:rsidR="00974382" w:rsidRPr="002E7321">
          <w:rPr>
            <w:rStyle w:val="aff2"/>
            <w:noProof/>
          </w:rPr>
          <w:t>, RAN2 to discuss whether to clarify in the specification in which cases the SHR is generated, e.g. one of the following:</w:t>
        </w:r>
      </w:hyperlink>
    </w:p>
    <w:p w14:paraId="7B240107" w14:textId="5B3E284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6"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2F486DB8" w14:textId="48FF29A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7"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rFonts w:eastAsia="MS Mincho"/>
            <w:noProof/>
            <w:lang w:val="en-US"/>
          </w:rPr>
          <w:t>The SHR shall be generated only if the T312 associated to the measurement identity associated to the target cell is running</w:t>
        </w:r>
      </w:hyperlink>
    </w:p>
    <w:p w14:paraId="08A5EF35" w14:textId="785042E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8" w:history="1">
        <w:r w:rsidR="00974382" w:rsidRPr="002E7321">
          <w:rPr>
            <w:rStyle w:val="aff2"/>
            <w:noProof/>
          </w:rPr>
          <w:t>Proposal 12</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whether the T312 threshold for the SHR generation should be configured per measurement identity or if that can be common for all measurement identities configured to the UE.</w:t>
        </w:r>
      </w:hyperlink>
    </w:p>
    <w:p w14:paraId="60D6830B" w14:textId="2A88E29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29" w:history="1">
        <w:r w:rsidR="00974382" w:rsidRPr="002E7321">
          <w:rPr>
            <w:rStyle w:val="aff2"/>
            <w:noProof/>
          </w:rPr>
          <w:t>Proposal 13</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For the 2-step RA, the payload reported by the UE in the RA-Report is equivalent to:</w:t>
        </w:r>
      </w:hyperlink>
    </w:p>
    <w:p w14:paraId="206E1F14" w14:textId="68C627F1"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0"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The overall payload without padding available in the UE buffer size at the time of initiating the 2 step RA procedure.</w:t>
        </w:r>
      </w:hyperlink>
    </w:p>
    <w:p w14:paraId="3BAB1330" w14:textId="6CCBD000"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1"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The payload without padding  sent by the UE over the PUSCH resources in the msgA.</w:t>
        </w:r>
      </w:hyperlink>
    </w:p>
    <w:p w14:paraId="2D0BF8DF" w14:textId="6E5EAF80"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2" w:history="1">
        <w:r w:rsidR="00974382" w:rsidRPr="002E7321">
          <w:rPr>
            <w:rStyle w:val="aff2"/>
            <w:noProof/>
          </w:rPr>
          <w:t>Proposal 14</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agree on one of the following method of reporting the payload size.</w:t>
        </w:r>
      </w:hyperlink>
    </w:p>
    <w:p w14:paraId="3F575416" w14:textId="58E43A00"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3"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 xml:space="preserve">A 8-bit bit string in RA report, where the value of the 8-bit bitstring refers to the index of the BSR table in TS 38.321 (similar to the definition of the </w:t>
        </w:r>
        <w:r w:rsidR="00974382" w:rsidRPr="002E7321">
          <w:rPr>
            <w:rStyle w:val="aff2"/>
            <w:rFonts w:cs="Arial"/>
            <w:i/>
            <w:iCs/>
            <w:noProof/>
          </w:rPr>
          <w:t>messageSize</w:t>
        </w:r>
        <w:r w:rsidR="00974382" w:rsidRPr="002E7321">
          <w:rPr>
            <w:rStyle w:val="aff2"/>
            <w:rFonts w:cs="Arial"/>
            <w:noProof/>
          </w:rPr>
          <w:t xml:space="preserve"> field </w:t>
        </w:r>
        <w:r w:rsidR="00974382" w:rsidRPr="002E7321">
          <w:rPr>
            <w:rStyle w:val="aff2"/>
            <w:noProof/>
            <w:lang w:val="en-US"/>
          </w:rPr>
          <w:t xml:space="preserve">within </w:t>
        </w:r>
        <w:r w:rsidR="00974382" w:rsidRPr="002E7321">
          <w:rPr>
            <w:rStyle w:val="aff2"/>
            <w:i/>
            <w:iCs/>
            <w:noProof/>
            <w:lang w:val="en-US"/>
          </w:rPr>
          <w:t>SL-TrafficPatternInfo</w:t>
        </w:r>
        <w:r w:rsidR="00974382" w:rsidRPr="002E7321">
          <w:rPr>
            <w:rStyle w:val="aff2"/>
            <w:rFonts w:cs="Arial"/>
            <w:noProof/>
          </w:rPr>
          <w:t>)</w:t>
        </w:r>
      </w:hyperlink>
    </w:p>
    <w:p w14:paraId="14419800" w14:textId="6B24D9D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4"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he payload size is reported as ENUMERATED {noPayload, sizeRange1, sizeRange2, sizeRange3, sizeRange4, sizeRange5, spare1, spare0} wherein each RANGE is known, e.g. hardcoded in the specification. FFS the values for each range</w:t>
        </w:r>
      </w:hyperlink>
    </w:p>
    <w:p w14:paraId="337100D5" w14:textId="5AB18867"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5"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Exactly following the definition of ra-MsgA-SizeGroupA [5]</w:t>
        </w:r>
      </w:hyperlink>
    </w:p>
    <w:p w14:paraId="1139B423" w14:textId="67CAEDF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6" w:history="1">
        <w:r w:rsidR="00974382" w:rsidRPr="002E7321">
          <w:rPr>
            <w:rStyle w:val="aff2"/>
            <w:noProof/>
          </w:rPr>
          <w:t>d.</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Simplified definition of ra-MsgA-SizeGroupA by removing some size ranges[5]</w:t>
        </w:r>
      </w:hyperlink>
    </w:p>
    <w:p w14:paraId="6DC06480" w14:textId="78B6625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7" w:history="1">
        <w:r w:rsidR="00974382" w:rsidRPr="002E7321">
          <w:rPr>
            <w:rStyle w:val="aff2"/>
            <w:noProof/>
          </w:rPr>
          <w:t>Proposal 15</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the inclusion of one or more of the following PUSCH resource parameters:</w:t>
        </w:r>
      </w:hyperlink>
    </w:p>
    <w:p w14:paraId="08DC6EC6" w14:textId="4AF4583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8"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msgA-MCS (4 bits)</w:t>
        </w:r>
      </w:hyperlink>
    </w:p>
    <w:p w14:paraId="0B92678B" w14:textId="75569367"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39"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nrofPRBs-PerMsgA-PO (5 bits)</w:t>
        </w:r>
      </w:hyperlink>
    </w:p>
    <w:p w14:paraId="0A9AE929" w14:textId="66ACB55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0"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msgA-PUSCH-TimeDomainAllocation (4 bits)</w:t>
        </w:r>
      </w:hyperlink>
    </w:p>
    <w:p w14:paraId="73EF7D11" w14:textId="714DCAC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1" w:history="1">
        <w:r w:rsidR="00974382" w:rsidRPr="002E7321">
          <w:rPr>
            <w:rStyle w:val="aff2"/>
            <w:noProof/>
          </w:rPr>
          <w:t>d.</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frequencyStartMsgA-PUSCH (9 bits)</w:t>
        </w:r>
      </w:hyperlink>
    </w:p>
    <w:p w14:paraId="459DF7B3" w14:textId="1528E70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2" w:history="1">
        <w:r w:rsidR="00974382" w:rsidRPr="002E7321">
          <w:rPr>
            <w:rStyle w:val="aff2"/>
            <w:noProof/>
          </w:rPr>
          <w:t>e.</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nrofMsgA-PO-FDM (2 bits)</w:t>
        </w:r>
      </w:hyperlink>
    </w:p>
    <w:p w14:paraId="5834780D" w14:textId="085E7A1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3" w:history="1">
        <w:r w:rsidR="00974382" w:rsidRPr="002E7321">
          <w:rPr>
            <w:rStyle w:val="aff2"/>
            <w:noProof/>
          </w:rPr>
          <w:t>Proposal 16</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confirm that the UE includes the RA resource related parameters (frequency start, FDM, and SubcarrierSpacing of the msgA RA resource) only under following scenarios</w:t>
        </w:r>
        <w:r w:rsidR="00974382" w:rsidRPr="002E7321">
          <w:rPr>
            <w:rStyle w:val="aff2"/>
            <w:noProof/>
            <w:lang w:val="en-US"/>
          </w:rPr>
          <w:t>:</w:t>
        </w:r>
      </w:hyperlink>
    </w:p>
    <w:p w14:paraId="6FEE6562" w14:textId="11FD982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4"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A procedure involves only 2 step RA</w:t>
        </w:r>
      </w:hyperlink>
    </w:p>
    <w:p w14:paraId="27B45890" w14:textId="5B0794E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45"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When 2 step RA to 4 step RA switching occurs, only those parameters that are different in 4 step RA resources compared to the 2 step RA resources</w:t>
        </w:r>
        <w:r w:rsidR="00974382" w:rsidRPr="002E7321">
          <w:rPr>
            <w:rStyle w:val="aff2"/>
            <w:noProof/>
          </w:rPr>
          <w:t>.</w:t>
        </w:r>
      </w:hyperlink>
    </w:p>
    <w:p w14:paraId="4CB65ECF" w14:textId="148E77C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0" w:history="1">
        <w:r w:rsidR="00974382" w:rsidRPr="002E7321">
          <w:rPr>
            <w:rStyle w:val="aff2"/>
            <w:rFonts w:cs="Arial"/>
            <w:noProof/>
          </w:rPr>
          <w:t>Proposal 17</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AN2 to discuss w</w:t>
        </w:r>
        <w:r w:rsidR="00974382" w:rsidRPr="002E7321">
          <w:rPr>
            <w:rStyle w:val="aff2"/>
            <w:rFonts w:eastAsia="等线"/>
            <w:noProof/>
            <w:lang w:val="de-DE"/>
          </w:rPr>
          <w:t>hether</w:t>
        </w:r>
        <w:r w:rsidR="00974382" w:rsidRPr="002E7321">
          <w:rPr>
            <w:rStyle w:val="aff2"/>
            <w:noProof/>
            <w:lang w:val="en-US"/>
          </w:rPr>
          <w:t xml:space="preserve"> the TS 36.331 modifications are introduced to handle the scenario of LTE MN fetching the list of NR RA reports.</w:t>
        </w:r>
      </w:hyperlink>
    </w:p>
    <w:p w14:paraId="0B600484" w14:textId="493DEC3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1" w:history="1">
        <w:r w:rsidR="00974382" w:rsidRPr="002E7321">
          <w:rPr>
            <w:rStyle w:val="aff2"/>
            <w:noProof/>
            <w:lang w:val="en-US"/>
          </w:rPr>
          <w:t>Proposal 18</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f it is agreed to support NR RA reporting to LTE, RAN2 to agree whether capability bit for NR RA report is needed in LTE specification</w:t>
        </w:r>
      </w:hyperlink>
    </w:p>
    <w:p w14:paraId="7D9A0335" w14:textId="46EA730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2" w:history="1">
        <w:r w:rsidR="00974382" w:rsidRPr="002E7321">
          <w:rPr>
            <w:rStyle w:val="aff2"/>
            <w:noProof/>
          </w:rPr>
          <w:t>Proposal 19</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If it is agreed to support NR RA reporting to LTE, RAN2 confirms that </w:t>
        </w:r>
        <w:r w:rsidR="00974382" w:rsidRPr="002E7321">
          <w:rPr>
            <w:rStyle w:val="aff2"/>
            <w:rFonts w:cs="Arial"/>
            <w:noProof/>
            <w:lang w:val="en-US"/>
          </w:rPr>
          <w:t>UE reports all available RA-information (LTE RA information as well as SgNB RA-report if available) to LTE node regardless if it is in DC or not</w:t>
        </w:r>
        <w:r w:rsidR="00974382" w:rsidRPr="002E7321">
          <w:rPr>
            <w:rStyle w:val="aff2"/>
            <w:noProof/>
          </w:rPr>
          <w:t>.</w:t>
        </w:r>
      </w:hyperlink>
    </w:p>
    <w:p w14:paraId="1879FE7E" w14:textId="2227B7E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3" w:history="1">
        <w:r w:rsidR="00974382" w:rsidRPr="002E7321">
          <w:rPr>
            <w:rStyle w:val="aff2"/>
            <w:noProof/>
          </w:rPr>
          <w:t>Proposal 20</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f it is agreed to support NR RA reporting to LTE</w:t>
        </w:r>
        <w:r w:rsidR="00974382" w:rsidRPr="002E7321">
          <w:rPr>
            <w:rStyle w:val="aff2"/>
            <w:rFonts w:cs="Arial"/>
            <w:noProof/>
          </w:rPr>
          <w:t xml:space="preserve">, </w:t>
        </w:r>
        <w:r w:rsidR="00974382" w:rsidRPr="002E7321">
          <w:rPr>
            <w:rStyle w:val="aff2"/>
            <w:rFonts w:cs="Arial"/>
            <w:noProof/>
            <w:lang w:val="en-US"/>
          </w:rPr>
          <w:t>when reporting stored SgNB RA-report, the cell identity of stored SgNB RA-report is encoded in LTE format and put outside the SgNB RA-report container.</w:t>
        </w:r>
      </w:hyperlink>
    </w:p>
    <w:p w14:paraId="1B24F387" w14:textId="2AED0F4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4" w:history="1">
        <w:r w:rsidR="00974382" w:rsidRPr="002E7321">
          <w:rPr>
            <w:rStyle w:val="aff2"/>
            <w:noProof/>
            <w:lang w:val="en-US"/>
          </w:rPr>
          <w:t>Proposal 21</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The RA Information associated to a SCG failure (when failureType is set to randomAccessProblem or beamFailureRecoveryFailure-r16) are included in the SCGFailureInformation.</w:t>
        </w:r>
      </w:hyperlink>
    </w:p>
    <w:p w14:paraId="739F4E04" w14:textId="50BE411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5" w:history="1">
        <w:r w:rsidR="00974382" w:rsidRPr="002E7321">
          <w:rPr>
            <w:rStyle w:val="aff2"/>
            <w:noProof/>
            <w:lang w:val="en-US"/>
          </w:rPr>
          <w:t>Proposal 22</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AN2 to discuss the necessity of inclusion of previousPSCellID, failedPSCellID, timeSCGFailure in the SCGFailureInformation message.</w:t>
        </w:r>
      </w:hyperlink>
    </w:p>
    <w:p w14:paraId="4180F6B3" w14:textId="55AEE3D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6" w:history="1">
        <w:r w:rsidR="00974382" w:rsidRPr="002E7321">
          <w:rPr>
            <w:rStyle w:val="aff2"/>
            <w:noProof/>
          </w:rPr>
          <w:t>Proposal 23</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AN2 to confirm that 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0B8505A0" w14:textId="172FAC1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7" w:history="1">
        <w:r w:rsidR="00974382" w:rsidRPr="002E7321">
          <w:rPr>
            <w:rStyle w:val="aff2"/>
            <w:noProof/>
          </w:rPr>
          <w:t>Proposal 24</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he UE includes a 1 bit flag in the SCGFailureInformation to indicate that the T304 was running when the UE declared the SCG failure due to random access problem indication in the SCG MAC.</w:t>
        </w:r>
      </w:hyperlink>
    </w:p>
    <w:p w14:paraId="09358160" w14:textId="776F345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8" w:history="1">
        <w:r w:rsidR="00974382" w:rsidRPr="002E7321">
          <w:rPr>
            <w:rStyle w:val="aff2"/>
            <w:noProof/>
          </w:rPr>
          <w:t>Proposal 25</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the need to introduce an explicit capability indicator that indicates that the UE is capable of storing the PSCell related MHI.</w:t>
        </w:r>
      </w:hyperlink>
    </w:p>
    <w:p w14:paraId="64B106D5" w14:textId="21FAE24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59" w:history="1">
        <w:r w:rsidR="00974382" w:rsidRPr="002E7321">
          <w:rPr>
            <w:rStyle w:val="aff2"/>
            <w:noProof/>
          </w:rPr>
          <w:t>Proposal 26</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the total number of PSCell (across all PCells) related information that should be stored by the UE in the MHI:</w:t>
        </w:r>
      </w:hyperlink>
    </w:p>
    <w:p w14:paraId="765FF3BD" w14:textId="6ACD8C9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0"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16 PSCells</w:t>
        </w:r>
      </w:hyperlink>
    </w:p>
    <w:p w14:paraId="5A169C1C" w14:textId="5EF0B57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1"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32 PSCells</w:t>
        </w:r>
      </w:hyperlink>
    </w:p>
    <w:p w14:paraId="306FC127" w14:textId="72AE370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2"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64 PSCells</w:t>
        </w:r>
      </w:hyperlink>
    </w:p>
    <w:p w14:paraId="4A51CCFC" w14:textId="1F2673C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3" w:history="1">
        <w:r w:rsidR="00974382" w:rsidRPr="002E7321">
          <w:rPr>
            <w:rStyle w:val="aff2"/>
            <w:noProof/>
          </w:rPr>
          <w:t>Proposal 27</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how to handle addition/release of PSCells, e.g.</w:t>
        </w:r>
      </w:hyperlink>
    </w:p>
    <w:p w14:paraId="3F31B4E4" w14:textId="0767F3C0"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4"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The UE </w:t>
        </w:r>
        <w:r w:rsidR="00974382" w:rsidRPr="002E7321">
          <w:rPr>
            <w:rStyle w:val="aff2"/>
            <w:rFonts w:cs="Arial"/>
            <w:noProof/>
          </w:rPr>
          <w:t>should create a new PCell entry if upon PSCell transition while being on same PCell and the maximum PSCell number of the PCell entry has reached.</w:t>
        </w:r>
      </w:hyperlink>
    </w:p>
    <w:p w14:paraId="70F56465" w14:textId="7E38163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5"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When the UE reaches the maximum number of PSCell, if it gets a new PSCell, the UE removes the oldest stored PSCell entry and stores the newly configured PSCell entry</w:t>
        </w:r>
      </w:hyperlink>
    </w:p>
    <w:p w14:paraId="1119612B" w14:textId="660CB08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6" w:history="1">
        <w:r w:rsidR="00974382" w:rsidRPr="002E7321">
          <w:rPr>
            <w:rStyle w:val="aff2"/>
            <w:noProof/>
          </w:rPr>
          <w:t>Proposal 28</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AN2 to discuss the inclusion of the time spent with no PSCell in the MHI, when connected to a certain PCell.</w:t>
        </w:r>
      </w:hyperlink>
    </w:p>
    <w:p w14:paraId="15B16672" w14:textId="5016B06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7" w:history="1">
        <w:r w:rsidR="00974382" w:rsidRPr="002E7321">
          <w:rPr>
            <w:rStyle w:val="aff2"/>
            <w:noProof/>
          </w:rPr>
          <w:t>Proposal 29</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if there is the need to not record the timeConnFailure for the first CHO failure, and just record it for the second.</w:t>
        </w:r>
      </w:hyperlink>
    </w:p>
    <w:p w14:paraId="51B3E341" w14:textId="1E5A0C7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8" w:history="1">
        <w:r w:rsidR="00974382" w:rsidRPr="002E7321">
          <w:rPr>
            <w:rStyle w:val="aff2"/>
            <w:noProof/>
          </w:rPr>
          <w:t>Proposal 30</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The field s condFirstEventFulfilled and condSecondEventFulfilled are included only when </w:t>
        </w:r>
        <w:r w:rsidR="00974382" w:rsidRPr="002E7321">
          <w:rPr>
            <w:rStyle w:val="aff2"/>
            <w:rFonts w:cs="Arial"/>
            <w:noProof/>
          </w:rPr>
          <w:t>timeBetweenEvents and firstTriggeredEvent</w:t>
        </w:r>
        <w:r w:rsidR="00974382" w:rsidRPr="002E7321">
          <w:rPr>
            <w:rStyle w:val="aff2"/>
            <w:noProof/>
          </w:rPr>
          <w:t xml:space="preserve"> are not included from Running CR.</w:t>
        </w:r>
      </w:hyperlink>
    </w:p>
    <w:p w14:paraId="7D220528" w14:textId="26149B6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69" w:history="1">
        <w:r w:rsidR="00974382" w:rsidRPr="002E7321">
          <w:rPr>
            <w:rStyle w:val="aff2"/>
            <w:noProof/>
          </w:rPr>
          <w:t>Proposal 31</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if it is needed to remove the CHO candidate cells IDs from the RLF Report in the running CR.</w:t>
        </w:r>
      </w:hyperlink>
    </w:p>
    <w:p w14:paraId="1D2CD9DA" w14:textId="029204F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0" w:history="1">
        <w:r w:rsidR="00974382" w:rsidRPr="002E7321">
          <w:rPr>
            <w:rStyle w:val="aff2"/>
            <w:noProof/>
          </w:rPr>
          <w:t>Proposal 32</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 RAN2 to discuss if the UE should keep the previous RLF-Report </w:t>
        </w:r>
        <w:r w:rsidR="00974382" w:rsidRPr="002E7321">
          <w:rPr>
            <w:rStyle w:val="aff2"/>
            <w:rFonts w:cs="Arial"/>
            <w:noProof/>
          </w:rPr>
          <w:t>if a failure occurs in the CHO recovery cell.</w:t>
        </w:r>
      </w:hyperlink>
    </w:p>
    <w:p w14:paraId="5CAE3FA8" w14:textId="3F62760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1" w:history="1">
        <w:r w:rsidR="00974382" w:rsidRPr="002E7321">
          <w:rPr>
            <w:rStyle w:val="aff2"/>
            <w:noProof/>
          </w:rPr>
          <w:t>Proposal 33</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 RAN2 to discuss the need to include in the RLF-Report </w:t>
        </w:r>
        <w:r w:rsidR="00974382" w:rsidRPr="002E7321">
          <w:rPr>
            <w:rStyle w:val="aff2"/>
            <w:rFonts w:cs="Arial"/>
            <w:noProof/>
          </w:rPr>
          <w:t>the CHO configuration of the cell where RLF is detected</w:t>
        </w:r>
      </w:hyperlink>
    </w:p>
    <w:p w14:paraId="23CD0A77" w14:textId="0DF565C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2" w:history="1">
        <w:r w:rsidR="00974382" w:rsidRPr="002E7321">
          <w:rPr>
            <w:rStyle w:val="aff2"/>
            <w:noProof/>
          </w:rPr>
          <w:t>Proposal 34</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the need to refine the information in the RLF-report for the scenario of DAPS fallback, e.g.:</w:t>
        </w:r>
      </w:hyperlink>
    </w:p>
    <w:p w14:paraId="0C17496E" w14:textId="4C96C4A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3"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Redefine the reestablishmentCellId to support the fallback cell information</w:t>
        </w:r>
      </w:hyperlink>
    </w:p>
    <w:p w14:paraId="7468BE66" w14:textId="5B9463C5"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4"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ntroduce a new IE, e.g., fallbackIndicator to indicate the successful fallback information</w:t>
        </w:r>
      </w:hyperlink>
    </w:p>
    <w:p w14:paraId="715D4D28" w14:textId="17C0281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5"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No changes are made as this information can be derived implicitly</w:t>
        </w:r>
      </w:hyperlink>
    </w:p>
    <w:p w14:paraId="2365EC59" w14:textId="3FE749A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7" w:history="1">
        <w:r w:rsidR="00974382" w:rsidRPr="002E7321">
          <w:rPr>
            <w:rStyle w:val="aff2"/>
            <w:noProof/>
          </w:rPr>
          <w:t>Proposal 35</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the need of the following additional information to be included in the RLF-Report for the case of CHO:</w:t>
        </w:r>
      </w:hyperlink>
    </w:p>
    <w:p w14:paraId="1828CCB4" w14:textId="05F1A70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8"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Whether the entry condition of the second condition is met or not when the first condition is considered as ‘fulfilled’</w:t>
        </w:r>
      </w:hyperlink>
    </w:p>
    <w:p w14:paraId="7041DBF8" w14:textId="499BB17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79"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Whether the second condition is also satisfied during TTT but the status of the first event has been changed to ‘not satisfied’</w:t>
        </w:r>
      </w:hyperlink>
    </w:p>
    <w:p w14:paraId="29A0BD58" w14:textId="67A89560"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0"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he measurement result of the corresponding serving cell and candidate cell associated with the second event when the first condition is considered as ‘fulfilled’</w:t>
        </w:r>
      </w:hyperlink>
    </w:p>
    <w:p w14:paraId="168CA360" w14:textId="03A94347"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1" w:history="1">
        <w:r w:rsidR="00974382" w:rsidRPr="002E7321">
          <w:rPr>
            <w:rStyle w:val="aff2"/>
            <w:noProof/>
          </w:rPr>
          <w:t>d.</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he measurement result of the corresponding serving cell and candidate cell when the first condition is considered as ‘not fulfilled’</w:t>
        </w:r>
      </w:hyperlink>
    </w:p>
    <w:p w14:paraId="2C645B84" w14:textId="3B7F6E4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2" w:history="1">
        <w:r w:rsidR="00974382" w:rsidRPr="002E7321">
          <w:rPr>
            <w:rStyle w:val="aff2"/>
            <w:noProof/>
          </w:rPr>
          <w:t>e.</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For the case that two CondEvent A3 or two CondEvent A5 are configured, then the reported first satisfied event or condition includes the corresponding measurement quantity, e.g., RSRP or RSRQ</w:t>
        </w:r>
      </w:hyperlink>
    </w:p>
    <w:p w14:paraId="21178EED" w14:textId="2F0DF29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3" w:history="1">
        <w:r w:rsidR="00974382" w:rsidRPr="002E7321">
          <w:rPr>
            <w:rStyle w:val="aff2"/>
            <w:rFonts w:ascii="Courier New" w:eastAsia="等线" w:hAnsi="Courier New" w:cs="Courier New"/>
            <w:noProof/>
            <w:lang w:val="de-DE"/>
          </w:rPr>
          <w:t>o</w:t>
        </w:r>
        <w:r w:rsidR="00974382">
          <w:rPr>
            <w:rFonts w:asciiTheme="minorHAnsi" w:eastAsiaTheme="minorEastAsia" w:hAnsiTheme="minorHAnsi" w:cstheme="minorBidi"/>
            <w:b w:val="0"/>
            <w:noProof/>
            <w:sz w:val="22"/>
            <w:szCs w:val="22"/>
            <w:lang w:val="sv-SE" w:eastAsia="sv-SE"/>
          </w:rPr>
          <w:tab/>
        </w:r>
        <w:r w:rsidR="00974382" w:rsidRPr="002E7321">
          <w:rPr>
            <w:rStyle w:val="aff2"/>
            <w:rFonts w:eastAsia="等线" w:cs="Arial"/>
            <w:noProof/>
            <w:lang w:val="de-DE"/>
          </w:rPr>
          <w:t>On the definition of timeConnSourceDAPSFailure, i.e. whether last DAPS handover ‘execution‘ or the last DAPS handover ‘initialization‘ should be used</w:t>
        </w:r>
      </w:hyperlink>
    </w:p>
    <w:p w14:paraId="1FD2E7E0" w14:textId="2CFC9A1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4" w:history="1">
        <w:r w:rsidR="00974382" w:rsidRPr="002E7321">
          <w:rPr>
            <w:rStyle w:val="aff2"/>
            <w:rFonts w:ascii="Courier New" w:eastAsia="等线" w:hAnsi="Courier New" w:cs="Courier New"/>
            <w:noProof/>
            <w:lang w:val="de-DE"/>
          </w:rPr>
          <w:t>o</w:t>
        </w:r>
        <w:r w:rsidR="00974382">
          <w:rPr>
            <w:rFonts w:asciiTheme="minorHAnsi" w:eastAsiaTheme="minorEastAsia" w:hAnsiTheme="minorHAnsi" w:cstheme="minorBidi"/>
            <w:b w:val="0"/>
            <w:noProof/>
            <w:sz w:val="22"/>
            <w:szCs w:val="22"/>
            <w:lang w:val="sv-SE" w:eastAsia="sv-SE"/>
          </w:rPr>
          <w:tab/>
        </w:r>
        <w:r w:rsidR="00974382" w:rsidRPr="002E7321">
          <w:rPr>
            <w:rStyle w:val="aff2"/>
            <w:rFonts w:eastAsia="等线" w:cs="Arial"/>
            <w:noProof/>
            <w:lang w:val="de-DE"/>
          </w:rPr>
          <w:t>Merging the field description of the rlfInSource-DAPS in the RLF-Report with the one under the SHR</w:t>
        </w:r>
      </w:hyperlink>
    </w:p>
    <w:p w14:paraId="791644AD" w14:textId="2FEAB54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5" w:history="1">
        <w:r w:rsidR="00974382" w:rsidRPr="002E7321">
          <w:rPr>
            <w:rStyle w:val="aff2"/>
            <w:noProof/>
          </w:rPr>
          <w:t>Proposal 36</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the need of including the following information in the SHR:</w:t>
        </w:r>
      </w:hyperlink>
    </w:p>
    <w:p w14:paraId="6655ABEA" w14:textId="79098B51"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6"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310 value in source cell when T310 stops</w:t>
        </w:r>
      </w:hyperlink>
    </w:p>
    <w:p w14:paraId="7FB10EA4" w14:textId="741AB45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7"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312 value in source cell when T312 stops</w:t>
        </w:r>
      </w:hyperlink>
    </w:p>
    <w:p w14:paraId="468B933A" w14:textId="62CB5BB9"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8"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304 value in target cell when T304 stops</w:t>
        </w:r>
      </w:hyperlink>
    </w:p>
    <w:p w14:paraId="739BF667" w14:textId="18774C8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89" w:history="1">
        <w:r w:rsidR="00974382" w:rsidRPr="002E7321">
          <w:rPr>
            <w:rStyle w:val="aff2"/>
            <w:noProof/>
          </w:rPr>
          <w:t>d.</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UE reports the time between RLF@source and successful RACH with the target in DAPS handover in SHR</w:t>
        </w:r>
      </w:hyperlink>
    </w:p>
    <w:p w14:paraId="4148C18F" w14:textId="52E7A7E1"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0" w:history="1">
        <w:r w:rsidR="00974382" w:rsidRPr="002E7321">
          <w:rPr>
            <w:rStyle w:val="aff2"/>
            <w:noProof/>
          </w:rPr>
          <w:t>Proposal 37</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how to discard the SHR that is generated at the formation of RRCReconfigurationComplete message and if the corresponding T304 expires.</w:t>
        </w:r>
      </w:hyperlink>
    </w:p>
    <w:p w14:paraId="1F365368" w14:textId="1E6A0CC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1" w:history="1">
        <w:r w:rsidR="00974382" w:rsidRPr="002E7321">
          <w:rPr>
            <w:rStyle w:val="aff2"/>
            <w:noProof/>
          </w:rPr>
          <w:t>Proposal 38</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discusses if inter-RAT SHR is supported in this release. If so, RAN2 studies the encoding format for inter-RAT SHR.</w:t>
        </w:r>
      </w:hyperlink>
    </w:p>
    <w:p w14:paraId="022A8910" w14:textId="7DC44A8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2" w:history="1">
        <w:r w:rsidR="00974382" w:rsidRPr="002E7321">
          <w:rPr>
            <w:rStyle w:val="aff2"/>
            <w:noProof/>
          </w:rPr>
          <w:t>Proposal 39</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the need to include BFR related information in the Successful Handover Report, when none of beams in candidateBeamRSList could meet the measurement requirement, e.g.</w:t>
        </w:r>
      </w:hyperlink>
    </w:p>
    <w:p w14:paraId="34D8DAD8" w14:textId="5AF4AAD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3"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ndication that none of beams in candidateBeamRSList could meet the measurement requirement</w:t>
        </w:r>
      </w:hyperlink>
    </w:p>
    <w:p w14:paraId="7E505481" w14:textId="16CCC832"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4"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ID and measurements of beams whose measurement higher than the threshod rsrp-ThresholdSSB but not within the configured list candidateBeamRSList</w:t>
        </w:r>
      </w:hyperlink>
    </w:p>
    <w:p w14:paraId="6AC6C701" w14:textId="40FE258F"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5" w:history="1">
        <w:r w:rsidR="00974382" w:rsidRPr="002E7321">
          <w:rPr>
            <w:rStyle w:val="aff2"/>
            <w:noProof/>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Measurements of reference signals that within the configured list candidateBeamRSList</w:t>
        </w:r>
      </w:hyperlink>
    </w:p>
    <w:p w14:paraId="66CD722A" w14:textId="4FDFBC3F"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6" w:history="1">
        <w:r w:rsidR="00974382" w:rsidRPr="002E7321">
          <w:rPr>
            <w:rStyle w:val="aff2"/>
            <w:noProof/>
          </w:rPr>
          <w:t>Proposal 40</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whether the UE needs to indicate in the SHR whether the UE was configured with split SRB when the HO occurred.</w:t>
        </w:r>
      </w:hyperlink>
    </w:p>
    <w:p w14:paraId="72A19863" w14:textId="6963B2D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7" w:history="1">
        <w:r w:rsidR="00974382" w:rsidRPr="002E7321">
          <w:rPr>
            <w:rStyle w:val="aff2"/>
            <w:noProof/>
          </w:rPr>
          <w:t>Proposal 41</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whether it is necessary or not to clarify when the UE sets the contentionDetected flag to TRUE for 2 step RA procedure, e.g.</w:t>
        </w:r>
      </w:hyperlink>
    </w:p>
    <w:p w14:paraId="3C5FF3B8" w14:textId="753FB78D"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8"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if msgB-ResponseWindow expires (and/or UE has received successRAR but does not include its contention resolution identity)</w:t>
        </w:r>
      </w:hyperlink>
    </w:p>
    <w:p w14:paraId="4815A718" w14:textId="2AB5C5E5"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3999" w:history="1">
        <w:r w:rsidR="00974382" w:rsidRPr="002E7321">
          <w:rPr>
            <w:rStyle w:val="aff2"/>
            <w:noProof/>
          </w:rPr>
          <w:t>b.</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if fallbackRAR is received for this attempt and contention resolution timer expires</w:t>
        </w:r>
        <w:r w:rsidR="00974382" w:rsidRPr="002E7321">
          <w:rPr>
            <w:rStyle w:val="aff2"/>
            <w:noProof/>
          </w:rPr>
          <w:t>.</w:t>
        </w:r>
      </w:hyperlink>
    </w:p>
    <w:p w14:paraId="01B827FA" w14:textId="31B870B5"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0" w:history="1">
        <w:r w:rsidR="00974382" w:rsidRPr="002E7321">
          <w:rPr>
            <w:rStyle w:val="aff2"/>
            <w:noProof/>
          </w:rPr>
          <w:t>Proposal 42</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 </w:t>
        </w:r>
        <w:r w:rsidR="00974382" w:rsidRPr="002E7321">
          <w:rPr>
            <w:rStyle w:val="aff2"/>
            <w:noProof/>
            <w:lang w:val="en-US"/>
          </w:rPr>
          <w:t>Consider to capture other reasons for changing the procedure from 2-step to 4-step, e.g. due to LBT, due to fallback RAR reception</w:t>
        </w:r>
      </w:hyperlink>
    </w:p>
    <w:p w14:paraId="10E256A6" w14:textId="2CABD78E"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1" w:history="1">
        <w:r w:rsidR="00974382" w:rsidRPr="002E7321">
          <w:rPr>
            <w:rStyle w:val="aff2"/>
            <w:noProof/>
          </w:rPr>
          <w:t>Proposal 43</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 </w:t>
        </w:r>
        <w:r w:rsidR="00974382" w:rsidRPr="002E7321">
          <w:rPr>
            <w:rStyle w:val="aff2"/>
            <w:noProof/>
            <w:lang w:val="en-US"/>
          </w:rPr>
          <w:t>Consider to capture fallback from 4-step CFRA to 4-step CBRA</w:t>
        </w:r>
      </w:hyperlink>
    </w:p>
    <w:p w14:paraId="5622D3F4" w14:textId="5F7AA581"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2" w:history="1">
        <w:r w:rsidR="00974382" w:rsidRPr="002E7321">
          <w:rPr>
            <w:rStyle w:val="aff2"/>
            <w:noProof/>
          </w:rPr>
          <w:t>Proposal 44</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 xml:space="preserve">[low] </w:t>
        </w:r>
        <w:r w:rsidR="00974382" w:rsidRPr="002E7321">
          <w:rPr>
            <w:rStyle w:val="aff2"/>
            <w:noProof/>
            <w:lang w:val="en-US"/>
          </w:rPr>
          <w:t>RAN2 to decide whether to discuss the following new topic associated to RA report:</w:t>
        </w:r>
      </w:hyperlink>
    </w:p>
    <w:p w14:paraId="112A2A95" w14:textId="5B8F6523"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3" w:history="1">
        <w:r w:rsidR="00974382" w:rsidRPr="002E7321">
          <w:rPr>
            <w:rStyle w:val="aff2"/>
            <w:noProof/>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B06209" w14:textId="3FBEF7F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4" w:history="1">
        <w:r w:rsidR="00974382" w:rsidRPr="002E7321">
          <w:rPr>
            <w:rStyle w:val="aff2"/>
            <w:noProof/>
          </w:rPr>
          <w:t>Proposal 45</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1EADA6D3" w14:textId="47B1D76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5" w:history="1">
        <w:r w:rsidR="00974382" w:rsidRPr="002E7321">
          <w:rPr>
            <w:rStyle w:val="aff2"/>
            <w:noProof/>
          </w:rPr>
          <w:t>Proposal 46</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to discuss if the PSCell MHI should extended to LTE as well.</w:t>
        </w:r>
      </w:hyperlink>
    </w:p>
    <w:p w14:paraId="06E59EEF" w14:textId="17F731C6"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6" w:history="1">
        <w:r w:rsidR="00974382" w:rsidRPr="002E7321">
          <w:rPr>
            <w:rStyle w:val="aff2"/>
            <w:noProof/>
            <w:lang w:val="en-US"/>
          </w:rPr>
          <w:t>Proposal 47</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 xml:space="preserve">[low] </w:t>
        </w:r>
        <w:r w:rsidR="00974382" w:rsidRPr="002E7321">
          <w:rPr>
            <w:rStyle w:val="aff2"/>
            <w:noProof/>
            <w:lang w:val="en-US"/>
          </w:rPr>
          <w:t>Related to capabilities, RAN2 to discuss the need of the following:</w:t>
        </w:r>
      </w:hyperlink>
    </w:p>
    <w:p w14:paraId="320EE5BB" w14:textId="2686794B"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7" w:history="1">
        <w:r w:rsidR="00974382" w:rsidRPr="002E7321">
          <w:rPr>
            <w:rStyle w:val="aff2"/>
            <w:noProof/>
            <w:lang w:val="en-US"/>
          </w:rPr>
          <w:t>a.</w:t>
        </w:r>
        <w:r w:rsidR="00974382">
          <w:rPr>
            <w:rFonts w:asciiTheme="minorHAnsi" w:eastAsiaTheme="minorEastAsia" w:hAnsiTheme="minorHAnsi" w:cstheme="minorBidi"/>
            <w:b w:val="0"/>
            <w:noProof/>
            <w:sz w:val="22"/>
            <w:szCs w:val="22"/>
            <w:lang w:val="sv-SE" w:eastAsia="sv-SE"/>
          </w:rPr>
          <w:tab/>
        </w:r>
        <w:r w:rsidR="00974382" w:rsidRPr="002E7321">
          <w:rPr>
            <w:rStyle w:val="aff2"/>
            <w:noProof/>
            <w:lang w:val="en-US"/>
          </w:rPr>
          <w:t>Release indicator for each report version, representing that there exists a SON related report needed to be exchanged</w:t>
        </w:r>
      </w:hyperlink>
    </w:p>
    <w:p w14:paraId="0090058A" w14:textId="53F6873C"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8" w:history="1">
        <w:r w:rsidR="00974382" w:rsidRPr="002E7321">
          <w:rPr>
            <w:rStyle w:val="aff2"/>
            <w:noProof/>
            <w:lang w:val="en-US"/>
          </w:rPr>
          <w:t>b.</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Capability bits for DAPS/CHO/PSCell change failure reporting</w:t>
        </w:r>
      </w:hyperlink>
    </w:p>
    <w:p w14:paraId="30312100" w14:textId="57BC230A"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09" w:history="1">
        <w:r w:rsidR="00974382" w:rsidRPr="002E7321">
          <w:rPr>
            <w:rStyle w:val="aff2"/>
            <w:noProof/>
            <w:lang w:val="en-US"/>
          </w:rPr>
          <w:t>c.</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No changes as additions are not very large</w:t>
        </w:r>
      </w:hyperlink>
    </w:p>
    <w:p w14:paraId="67CBDABC" w14:textId="773376F4"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10" w:history="1">
        <w:r w:rsidR="00974382" w:rsidRPr="002E7321">
          <w:rPr>
            <w:rStyle w:val="aff2"/>
            <w:noProof/>
          </w:rPr>
          <w:t>Proposal 48</w:t>
        </w:r>
        <w:r w:rsidR="00974382">
          <w:rPr>
            <w:rFonts w:asciiTheme="minorHAnsi" w:eastAsiaTheme="minorEastAsia" w:hAnsiTheme="minorHAnsi" w:cstheme="minorBidi"/>
            <w:b w:val="0"/>
            <w:noProof/>
            <w:sz w:val="22"/>
            <w:szCs w:val="22"/>
            <w:lang w:val="sv-SE" w:eastAsia="sv-SE"/>
          </w:rPr>
          <w:tab/>
        </w:r>
        <w:r w:rsidR="00974382" w:rsidRPr="002E7321">
          <w:rPr>
            <w:rStyle w:val="aff2"/>
            <w:noProof/>
          </w:rPr>
          <w:t>[low] RAN2 discuss the necessity of a new capability bit for on-demand SI request enhancement of the RA reporting.</w:t>
        </w:r>
      </w:hyperlink>
    </w:p>
    <w:p w14:paraId="12934C8F" w14:textId="73FAC9E8" w:rsidR="00974382" w:rsidRDefault="00086C3B">
      <w:pPr>
        <w:pStyle w:val="af9"/>
        <w:tabs>
          <w:tab w:val="right" w:leader="dot" w:pos="9629"/>
        </w:tabs>
        <w:rPr>
          <w:rFonts w:asciiTheme="minorHAnsi" w:eastAsiaTheme="minorEastAsia" w:hAnsiTheme="minorHAnsi" w:cstheme="minorBidi"/>
          <w:b w:val="0"/>
          <w:noProof/>
          <w:sz w:val="22"/>
          <w:szCs w:val="22"/>
          <w:lang w:val="sv-SE" w:eastAsia="sv-SE"/>
        </w:rPr>
      </w:pPr>
      <w:hyperlink w:anchor="_Toc94264011" w:history="1">
        <w:r w:rsidR="00974382" w:rsidRPr="002E7321">
          <w:rPr>
            <w:rStyle w:val="aff2"/>
            <w:rFonts w:cs="Arial"/>
            <w:noProof/>
          </w:rPr>
          <w:t>Proposal 49</w:t>
        </w:r>
        <w:r w:rsidR="00974382">
          <w:rPr>
            <w:rFonts w:asciiTheme="minorHAnsi" w:eastAsiaTheme="minorEastAsia" w:hAnsiTheme="minorHAnsi" w:cstheme="minorBidi"/>
            <w:b w:val="0"/>
            <w:noProof/>
            <w:sz w:val="22"/>
            <w:szCs w:val="22"/>
            <w:lang w:val="sv-SE" w:eastAsia="sv-SE"/>
          </w:rPr>
          <w:tab/>
        </w:r>
        <w:r w:rsidR="00974382" w:rsidRPr="002E7321">
          <w:rPr>
            <w:rStyle w:val="aff2"/>
            <w:rFonts w:cs="Arial"/>
            <w:noProof/>
          </w:rPr>
          <w:t>[low] RAN2 discuss whether a capability bit is needed for the RA report enhancements in Rel 17 (i.e., enhancement on 2-step RA information and SN related RA information).</w:t>
        </w:r>
      </w:hyperlink>
    </w:p>
    <w:p w14:paraId="64084A06" w14:textId="37ECB51C" w:rsidR="0089110A" w:rsidRDefault="00E96746">
      <w:pPr>
        <w:pStyle w:val="a6"/>
      </w:pPr>
      <w:r>
        <w:rPr>
          <w:b/>
          <w:bCs/>
          <w:lang w:val="en-US"/>
        </w:rPr>
        <w:fldChar w:fldCharType="end"/>
      </w:r>
    </w:p>
    <w:p w14:paraId="2D0CC6E3" w14:textId="77777777" w:rsidR="0089110A" w:rsidRDefault="00E96746">
      <w:pPr>
        <w:pStyle w:val="1"/>
        <w:numPr>
          <w:ilvl w:val="0"/>
          <w:numId w:val="0"/>
        </w:numPr>
        <w:ind w:left="432" w:hanging="432"/>
      </w:pPr>
      <w:r>
        <w:t>5</w:t>
      </w:r>
      <w:r>
        <w:tab/>
        <w:t>References</w:t>
      </w:r>
    </w:p>
    <w:p w14:paraId="5E36ABDC" w14:textId="77777777" w:rsidR="0089110A" w:rsidRDefault="00E96746">
      <w:pPr>
        <w:pStyle w:val="a6"/>
        <w:numPr>
          <w:ilvl w:val="0"/>
          <w:numId w:val="32"/>
        </w:numPr>
      </w:pPr>
      <w:bookmarkStart w:id="2484" w:name="_Ref92947213"/>
      <w:r>
        <w:t>R2-</w:t>
      </w:r>
      <w:proofErr w:type="gramStart"/>
      <w:r>
        <w:t>2200393  The</w:t>
      </w:r>
      <w:proofErr w:type="gramEnd"/>
      <w:r>
        <w:t xml:space="preserve"> left issues on 2-step RA Report, CATT</w:t>
      </w:r>
      <w:bookmarkEnd w:id="2484"/>
    </w:p>
    <w:p w14:paraId="726BF601" w14:textId="77777777" w:rsidR="0089110A" w:rsidRDefault="00E96746">
      <w:pPr>
        <w:pStyle w:val="a6"/>
        <w:numPr>
          <w:ilvl w:val="0"/>
          <w:numId w:val="32"/>
        </w:numPr>
      </w:pPr>
      <w:bookmarkStart w:id="2485" w:name="_Ref92875836"/>
      <w:r>
        <w:t>R2-2200392, Further Discussion on Handover Related SON Aspects, CATT</w:t>
      </w:r>
      <w:bookmarkEnd w:id="2485"/>
    </w:p>
    <w:p w14:paraId="32C97176" w14:textId="77777777" w:rsidR="0089110A" w:rsidRDefault="00E96746">
      <w:pPr>
        <w:pStyle w:val="a6"/>
        <w:numPr>
          <w:ilvl w:val="0"/>
          <w:numId w:val="32"/>
        </w:numPr>
      </w:pPr>
      <w:bookmarkStart w:id="2486" w:name="_Ref92950576"/>
      <w:r>
        <w:t>R2-2200670,</w:t>
      </w:r>
      <w:r>
        <w:tab/>
        <w:t>2-step Random Access Optimization,</w:t>
      </w:r>
      <w:r>
        <w:tab/>
        <w:t>Samsung</w:t>
      </w:r>
      <w:bookmarkEnd w:id="2486"/>
    </w:p>
    <w:p w14:paraId="75128153" w14:textId="77777777" w:rsidR="0089110A" w:rsidRDefault="00E96746">
      <w:pPr>
        <w:pStyle w:val="a6"/>
        <w:numPr>
          <w:ilvl w:val="0"/>
          <w:numId w:val="32"/>
        </w:numPr>
      </w:pPr>
      <w:bookmarkStart w:id="2487" w:name="_Ref92947247"/>
      <w:r>
        <w:t>R2-2200900,</w:t>
      </w:r>
      <w:r>
        <w:tab/>
        <w:t>Remaining issues for 2-step RA</w:t>
      </w:r>
      <w:r>
        <w:tab/>
      </w:r>
      <w:proofErr w:type="gramStart"/>
      <w:r>
        <w:t>CMCC,ZTE</w:t>
      </w:r>
      <w:bookmarkEnd w:id="2487"/>
      <w:proofErr w:type="gramEnd"/>
    </w:p>
    <w:bookmarkStart w:id="2488" w:name="_Ref92965070"/>
    <w:p w14:paraId="61F8359A" w14:textId="77777777" w:rsidR="0089110A" w:rsidRDefault="00E96746">
      <w:pPr>
        <w:pStyle w:val="a6"/>
        <w:numPr>
          <w:ilvl w:val="0"/>
          <w:numId w:val="32"/>
        </w:numPr>
      </w:pPr>
      <w:r>
        <w:fldChar w:fldCharType="begin"/>
      </w:r>
      <w:r>
        <w:instrText xml:space="preserve"> HYPERLINK "https://www.3gpp.org/ftp/tsg_ran/WG2_RL2/TSGR2_116bis-e/Docs/R2-2200967.zip" \h </w:instrText>
      </w:r>
      <w:r>
        <w:fldChar w:fldCharType="separate"/>
      </w:r>
      <w:r>
        <w:t>R2-2200967</w:t>
      </w:r>
      <w:r>
        <w:fldChar w:fldCharType="end"/>
      </w:r>
      <w:r>
        <w:t xml:space="preserve">, </w:t>
      </w:r>
      <w:hyperlink r:id="rId16">
        <w:r>
          <w:t>Discussion on 2 step RA related SON aspects</w:t>
        </w:r>
      </w:hyperlink>
      <w:r>
        <w:t xml:space="preserve">, Huawei, </w:t>
      </w:r>
      <w:proofErr w:type="spellStart"/>
      <w:r>
        <w:t>HiSilicon</w:t>
      </w:r>
      <w:bookmarkEnd w:id="2488"/>
      <w:proofErr w:type="spellEnd"/>
    </w:p>
    <w:p w14:paraId="0A2D36E1" w14:textId="77777777" w:rsidR="0089110A" w:rsidRDefault="00E96746">
      <w:pPr>
        <w:pStyle w:val="a6"/>
        <w:numPr>
          <w:ilvl w:val="0"/>
          <w:numId w:val="32"/>
        </w:numPr>
      </w:pPr>
      <w:bookmarkStart w:id="2489" w:name="_Ref92951513"/>
      <w:r>
        <w:t>R2-2201327,</w:t>
      </w:r>
      <w:r>
        <w:tab/>
        <w:t xml:space="preserve">Remaining issues </w:t>
      </w:r>
      <w:proofErr w:type="gramStart"/>
      <w:r>
        <w:t>on  RA</w:t>
      </w:r>
      <w:proofErr w:type="gramEnd"/>
      <w:r>
        <w:t>-report enhancements,</w:t>
      </w:r>
      <w:r>
        <w:tab/>
        <w:t xml:space="preserve">ZTE Corporation, </w:t>
      </w:r>
      <w:proofErr w:type="spellStart"/>
      <w:r>
        <w:t>Sanechips</w:t>
      </w:r>
      <w:bookmarkEnd w:id="2489"/>
      <w:proofErr w:type="spellEnd"/>
    </w:p>
    <w:p w14:paraId="039F18BA" w14:textId="77777777" w:rsidR="0089110A" w:rsidRDefault="00E96746">
      <w:pPr>
        <w:pStyle w:val="a6"/>
        <w:numPr>
          <w:ilvl w:val="0"/>
          <w:numId w:val="32"/>
        </w:numPr>
      </w:pPr>
      <w:bookmarkStart w:id="2490" w:name="_Ref92948083"/>
      <w:bookmarkStart w:id="2491" w:name="_Ref92876311"/>
      <w:r>
        <w:t>R2-2201604,</w:t>
      </w:r>
      <w:r>
        <w:tab/>
        <w:t>2-Step RA information for SON purposes</w:t>
      </w:r>
      <w:r>
        <w:tab/>
        <w:t>Ericsson</w:t>
      </w:r>
      <w:bookmarkEnd w:id="2490"/>
    </w:p>
    <w:p w14:paraId="098459E3" w14:textId="77777777" w:rsidR="0089110A" w:rsidRDefault="00086C3B">
      <w:pPr>
        <w:pStyle w:val="a6"/>
        <w:numPr>
          <w:ilvl w:val="0"/>
          <w:numId w:val="32"/>
        </w:numPr>
      </w:pPr>
      <w:hyperlink r:id="rId17">
        <w:r w:rsidR="00E96746">
          <w:t>R2-2200004</w:t>
        </w:r>
      </w:hyperlink>
      <w:r w:rsidR="00E96746">
        <w:t xml:space="preserve">, </w:t>
      </w:r>
      <w:hyperlink r:id="rId18">
        <w:r w:rsidR="00E96746">
          <w:t>Running 38.331 for introducing R17 SON</w:t>
        </w:r>
      </w:hyperlink>
      <w:r w:rsidR="00E96746">
        <w:t>, Ericsson</w:t>
      </w:r>
      <w:bookmarkEnd w:id="2491"/>
    </w:p>
    <w:bookmarkStart w:id="2492" w:name="_Ref92877371"/>
    <w:p w14:paraId="3579036D" w14:textId="77777777" w:rsidR="0089110A" w:rsidRDefault="00E96746">
      <w:pPr>
        <w:pStyle w:val="a6"/>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9">
        <w:r>
          <w:t>Further consideration of SON of HO related aspects</w:t>
        </w:r>
      </w:hyperlink>
      <w:r>
        <w:t>, OPPO</w:t>
      </w:r>
      <w:bookmarkEnd w:id="2492"/>
    </w:p>
    <w:bookmarkStart w:id="2493" w:name="_Ref92881660"/>
    <w:p w14:paraId="7E853BA5" w14:textId="77777777" w:rsidR="0089110A" w:rsidRDefault="00E96746">
      <w:pPr>
        <w:pStyle w:val="a6"/>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20">
        <w:r>
          <w:t>SON Enhancements for CHO Optimization</w:t>
        </w:r>
      </w:hyperlink>
      <w:r>
        <w:t>, Samsung</w:t>
      </w:r>
      <w:bookmarkEnd w:id="2493"/>
    </w:p>
    <w:bookmarkStart w:id="2494" w:name="_Ref92891100"/>
    <w:p w14:paraId="584E1AFB" w14:textId="77777777" w:rsidR="0089110A" w:rsidRDefault="00E96746">
      <w:pPr>
        <w:pStyle w:val="a6"/>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21">
        <w:r>
          <w:t>SON Enhancements for Successful HO Report</w:t>
        </w:r>
      </w:hyperlink>
      <w:r>
        <w:t>, Samsung</w:t>
      </w:r>
      <w:bookmarkEnd w:id="2494"/>
    </w:p>
    <w:bookmarkStart w:id="2495" w:name="_Ref92891879"/>
    <w:p w14:paraId="476DFAB5" w14:textId="77777777" w:rsidR="0089110A" w:rsidRDefault="00E96746">
      <w:pPr>
        <w:pStyle w:val="a6"/>
        <w:numPr>
          <w:ilvl w:val="0"/>
          <w:numId w:val="32"/>
        </w:numPr>
      </w:pPr>
      <w:r>
        <w:fldChar w:fldCharType="begin"/>
      </w:r>
      <w:r>
        <w:instrText xml:space="preserve"> HYPERLINK "https://www.3gpp.org/ftp/tsg_ran/WG2_RL2/TSGR2_116bis-e/Docs/R2-2200752.zip" \h </w:instrText>
      </w:r>
      <w:r>
        <w:fldChar w:fldCharType="separate"/>
      </w:r>
      <w:r>
        <w:t>R2-2200752</w:t>
      </w:r>
      <w:r>
        <w:fldChar w:fldCharType="end"/>
      </w:r>
      <w:r>
        <w:t xml:space="preserve">, </w:t>
      </w:r>
      <w:hyperlink r:id="rId22">
        <w:r>
          <w:t>SON Enhancements for CHO</w:t>
        </w:r>
      </w:hyperlink>
      <w:r>
        <w:t>, Lenovo, Motorola Mobility</w:t>
      </w:r>
      <w:bookmarkEnd w:id="2495"/>
    </w:p>
    <w:bookmarkStart w:id="2496" w:name="_Ref92892523"/>
    <w:p w14:paraId="6137BE54" w14:textId="77777777" w:rsidR="0089110A" w:rsidRDefault="00E96746">
      <w:pPr>
        <w:pStyle w:val="a6"/>
        <w:numPr>
          <w:ilvl w:val="0"/>
          <w:numId w:val="32"/>
        </w:numPr>
      </w:pPr>
      <w:r>
        <w:fldChar w:fldCharType="begin"/>
      </w:r>
      <w:r>
        <w:instrText xml:space="preserve"> HYPERLINK "https://www.3gpp.org/ftp/tsg_ran/WG2_RL2/TSGR2_116bis-e/Docs/R2-2200753.zip" \h </w:instrText>
      </w:r>
      <w:r>
        <w:fldChar w:fldCharType="separate"/>
      </w:r>
      <w:r>
        <w:t>R2-2200753</w:t>
      </w:r>
      <w:r>
        <w:fldChar w:fldCharType="end"/>
      </w:r>
      <w:r>
        <w:t xml:space="preserve">, </w:t>
      </w:r>
      <w:hyperlink r:id="rId23">
        <w:r>
          <w:t>SON Enhancements for SHR</w:t>
        </w:r>
      </w:hyperlink>
      <w:r>
        <w:t>, Lenovo, Motorola Mobility</w:t>
      </w:r>
      <w:bookmarkEnd w:id="2496"/>
    </w:p>
    <w:bookmarkStart w:id="2497" w:name="_Ref92893737"/>
    <w:p w14:paraId="328D8EC8" w14:textId="77777777" w:rsidR="0089110A" w:rsidRDefault="00E96746">
      <w:pPr>
        <w:pStyle w:val="a6"/>
        <w:numPr>
          <w:ilvl w:val="0"/>
          <w:numId w:val="32"/>
        </w:numPr>
      </w:pPr>
      <w:r>
        <w:fldChar w:fldCharType="begin"/>
      </w:r>
      <w:r>
        <w:instrText xml:space="preserve"> HYPERLINK "https://www.3gpp.org/ftp/tsg_ran/WG2_RL2/TSGR2_116bis-e/Docs/R2-2200901.zip" \h </w:instrText>
      </w:r>
      <w:r>
        <w:fldChar w:fldCharType="separate"/>
      </w:r>
      <w:r>
        <w:t>R2-2200901</w:t>
      </w:r>
      <w:r>
        <w:fldChar w:fldCharType="end"/>
      </w:r>
      <w:r>
        <w:t xml:space="preserve">, </w:t>
      </w:r>
      <w:hyperlink r:id="rId24">
        <w:r>
          <w:t>On measurements of CHO candidate cells</w:t>
        </w:r>
      </w:hyperlink>
      <w:r>
        <w:t>, CMCC, Ericsson, Huawei, Nokia, ZTE</w:t>
      </w:r>
      <w:bookmarkEnd w:id="2497"/>
    </w:p>
    <w:bookmarkStart w:id="2498" w:name="_Ref92895585"/>
    <w:p w14:paraId="7BAB6891" w14:textId="77777777" w:rsidR="0089110A" w:rsidRDefault="00E96746">
      <w:pPr>
        <w:pStyle w:val="a6"/>
        <w:numPr>
          <w:ilvl w:val="0"/>
          <w:numId w:val="32"/>
        </w:numPr>
      </w:pPr>
      <w:r>
        <w:fldChar w:fldCharType="begin"/>
      </w:r>
      <w:r>
        <w:instrText xml:space="preserve"> HYPERLINK "https://www.3gpp.org/ftp/tsg_ran/WG2_RL2/TSGR2_116bis-e/Docs/R2-2200902.zip" \h </w:instrText>
      </w:r>
      <w:r>
        <w:fldChar w:fldCharType="separate"/>
      </w:r>
      <w:r>
        <w:t>R2-2200902</w:t>
      </w:r>
      <w:r>
        <w:fldChar w:fldCharType="end"/>
      </w:r>
      <w:r>
        <w:t xml:space="preserve">, </w:t>
      </w:r>
      <w:hyperlink r:id="rId25">
        <w:r>
          <w:t>Remaining issues on SON Enhancement for CHO</w:t>
        </w:r>
      </w:hyperlink>
      <w:r>
        <w:t>, CMCC</w:t>
      </w:r>
      <w:bookmarkEnd w:id="2498"/>
    </w:p>
    <w:bookmarkStart w:id="2499" w:name="_Ref92908799"/>
    <w:p w14:paraId="79D781AD" w14:textId="77777777" w:rsidR="0089110A" w:rsidRDefault="00E96746">
      <w:pPr>
        <w:pStyle w:val="a6"/>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6">
        <w:r>
          <w:t>Further Discussion on Successful Handover Report</w:t>
        </w:r>
      </w:hyperlink>
      <w:r>
        <w:t>, CMCC</w:t>
      </w:r>
      <w:bookmarkEnd w:id="2499"/>
    </w:p>
    <w:bookmarkStart w:id="2500" w:name="_Ref92912135"/>
    <w:p w14:paraId="5B96C58E" w14:textId="77777777" w:rsidR="0089110A" w:rsidRDefault="00E96746">
      <w:pPr>
        <w:pStyle w:val="a6"/>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7">
        <w:r>
          <w:t>Discussion on handover related SON aspects</w:t>
        </w:r>
      </w:hyperlink>
      <w:r>
        <w:t xml:space="preserve">, Huawei, </w:t>
      </w:r>
      <w:proofErr w:type="spellStart"/>
      <w:r>
        <w:t>HiSilicon</w:t>
      </w:r>
      <w:bookmarkEnd w:id="2500"/>
      <w:proofErr w:type="spellEnd"/>
    </w:p>
    <w:bookmarkStart w:id="2501" w:name="_Ref92914721"/>
    <w:p w14:paraId="4225AE3B" w14:textId="77777777" w:rsidR="0089110A" w:rsidRDefault="00E96746">
      <w:pPr>
        <w:pStyle w:val="a6"/>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8">
        <w:r>
          <w:t>HO related SON changes</w:t>
        </w:r>
      </w:hyperlink>
      <w:r>
        <w:tab/>
        <w:t>Qualcomm Incorporated</w:t>
      </w:r>
      <w:bookmarkEnd w:id="2501"/>
    </w:p>
    <w:p w14:paraId="3A99D883" w14:textId="77777777" w:rsidR="0089110A" w:rsidRDefault="00086C3B">
      <w:pPr>
        <w:pStyle w:val="a6"/>
        <w:numPr>
          <w:ilvl w:val="0"/>
          <w:numId w:val="32"/>
        </w:numPr>
      </w:pPr>
      <w:hyperlink r:id="rId29">
        <w:r w:rsidR="00E96746">
          <w:t>R2-2201036</w:t>
        </w:r>
      </w:hyperlink>
      <w:r w:rsidR="00E96746">
        <w:t xml:space="preserve">, </w:t>
      </w:r>
      <w:hyperlink r:id="rId30">
        <w:r w:rsidR="00E96746">
          <w:t>Open Issues in Successful Handover Report</w:t>
        </w:r>
      </w:hyperlink>
      <w:r w:rsidR="00E96746">
        <w:t>, Qualcomm Incorporated</w:t>
      </w:r>
    </w:p>
    <w:bookmarkStart w:id="2502" w:name="_Ref92916787"/>
    <w:p w14:paraId="3B13F394" w14:textId="77777777" w:rsidR="0089110A" w:rsidRDefault="00E96746">
      <w:pPr>
        <w:pStyle w:val="a6"/>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31">
        <w:r>
          <w:t>Remaining CHO related issues on SON</w:t>
        </w:r>
      </w:hyperlink>
      <w:r>
        <w:t>, LG Electronics</w:t>
      </w:r>
      <w:bookmarkEnd w:id="2502"/>
    </w:p>
    <w:p w14:paraId="07745461" w14:textId="77777777" w:rsidR="0089110A" w:rsidRDefault="00086C3B">
      <w:pPr>
        <w:pStyle w:val="a6"/>
        <w:numPr>
          <w:ilvl w:val="0"/>
          <w:numId w:val="32"/>
        </w:numPr>
      </w:pPr>
      <w:hyperlink r:id="rId32">
        <w:r w:rsidR="00E96746">
          <w:t>R2-2201212</w:t>
        </w:r>
      </w:hyperlink>
      <w:r w:rsidR="00E96746">
        <w:t xml:space="preserve">, </w:t>
      </w:r>
      <w:hyperlink r:id="rId33">
        <w:r w:rsidR="00E96746">
          <w:t>Remaining SHR related issues on SON</w:t>
        </w:r>
      </w:hyperlink>
      <w:r w:rsidR="00E96746">
        <w:t>, LG Electronics</w:t>
      </w:r>
    </w:p>
    <w:bookmarkStart w:id="2503" w:name="_Ref92918142"/>
    <w:p w14:paraId="14D5B806" w14:textId="77777777" w:rsidR="0089110A" w:rsidRDefault="00E96746">
      <w:pPr>
        <w:pStyle w:val="a6"/>
        <w:numPr>
          <w:ilvl w:val="0"/>
          <w:numId w:val="32"/>
        </w:numPr>
      </w:pPr>
      <w:r>
        <w:fldChar w:fldCharType="begin"/>
      </w:r>
      <w:r>
        <w:instrText xml:space="preserve"> HYPERLINK "https://www.3gpp.org/ftp/tsg_ran/WG2_RL2/TSGR2_116bis-e/Docs/R2-2201229.zip" \h </w:instrText>
      </w:r>
      <w:r>
        <w:fldChar w:fldCharType="separate"/>
      </w:r>
      <w:r>
        <w:t>R2-2201229</w:t>
      </w:r>
      <w:r>
        <w:fldChar w:fldCharType="end"/>
      </w:r>
      <w:r>
        <w:t xml:space="preserve">, </w:t>
      </w:r>
      <w:hyperlink r:id="rId34">
        <w:r>
          <w:t>Successful HO report in CHO recovery case</w:t>
        </w:r>
      </w:hyperlink>
      <w:r>
        <w:t>, SHARP Corporation</w:t>
      </w:r>
      <w:bookmarkEnd w:id="2503"/>
    </w:p>
    <w:bookmarkStart w:id="2504" w:name="_Ref92918985"/>
    <w:p w14:paraId="66018D27" w14:textId="77777777" w:rsidR="0089110A" w:rsidRDefault="00E96746">
      <w:pPr>
        <w:pStyle w:val="a6"/>
        <w:numPr>
          <w:ilvl w:val="0"/>
          <w:numId w:val="32"/>
        </w:numPr>
      </w:pPr>
      <w:r>
        <w:fldChar w:fldCharType="begin"/>
      </w:r>
      <w:r>
        <w:instrText xml:space="preserve"> HYPERLINK "https://www.3gpp.org/ftp/tsg_ran/WG2_RL2/TSGR2_116bis-e/Docs/R2-2201230.zip" \h </w:instrText>
      </w:r>
      <w:r>
        <w:fldChar w:fldCharType="separate"/>
      </w:r>
      <w:r>
        <w:t>R2-2201230</w:t>
      </w:r>
      <w:r>
        <w:fldChar w:fldCharType="end"/>
      </w:r>
      <w:r>
        <w:t xml:space="preserve">, </w:t>
      </w:r>
      <w:hyperlink r:id="rId35">
        <w:r>
          <w:t>Discussion on successful HO report in DC case</w:t>
        </w:r>
      </w:hyperlink>
      <w:r>
        <w:t>, SHARP Corporation</w:t>
      </w:r>
      <w:bookmarkEnd w:id="2504"/>
    </w:p>
    <w:p w14:paraId="6490FC3D" w14:textId="77777777" w:rsidR="0089110A" w:rsidRDefault="00086C3B">
      <w:pPr>
        <w:pStyle w:val="a6"/>
        <w:numPr>
          <w:ilvl w:val="0"/>
          <w:numId w:val="32"/>
        </w:numPr>
      </w:pPr>
      <w:hyperlink r:id="rId36">
        <w:r w:rsidR="00E96746">
          <w:t>R2-2201326</w:t>
        </w:r>
      </w:hyperlink>
      <w:r w:rsidR="00E96746">
        <w:t xml:space="preserve">, </w:t>
      </w:r>
      <w:hyperlink r:id="rId37">
        <w:r w:rsidR="00E96746">
          <w:t>Further consideration on SHR enhancements</w:t>
        </w:r>
      </w:hyperlink>
      <w:r w:rsidR="00E96746">
        <w:t xml:space="preserve">, ZTE Corporation, </w:t>
      </w:r>
      <w:proofErr w:type="spellStart"/>
      <w:r w:rsidR="00E96746">
        <w:t>Sanechips</w:t>
      </w:r>
      <w:proofErr w:type="spellEnd"/>
    </w:p>
    <w:p w14:paraId="29299FA8" w14:textId="77777777" w:rsidR="0089110A" w:rsidRDefault="00086C3B">
      <w:pPr>
        <w:pStyle w:val="a6"/>
        <w:numPr>
          <w:ilvl w:val="0"/>
          <w:numId w:val="32"/>
        </w:numPr>
      </w:pPr>
      <w:hyperlink r:id="rId38">
        <w:r w:rsidR="00E96746">
          <w:t>R2-2201423</w:t>
        </w:r>
      </w:hyperlink>
      <w:r w:rsidR="00E96746">
        <w:t xml:space="preserve">, </w:t>
      </w:r>
      <w:hyperlink r:id="rId39">
        <w:r w:rsidR="00E96746">
          <w:t>Discussion on SHR enhancements</w:t>
        </w:r>
      </w:hyperlink>
      <w:r w:rsidR="00E96746">
        <w:t>, vivo</w:t>
      </w:r>
    </w:p>
    <w:bookmarkStart w:id="2505" w:name="_Ref92920016"/>
    <w:p w14:paraId="3CDEAE4C" w14:textId="77777777" w:rsidR="0089110A" w:rsidRDefault="00E96746">
      <w:pPr>
        <w:pStyle w:val="a6"/>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40">
        <w:r>
          <w:t>Handover-related SON aspects</w:t>
        </w:r>
      </w:hyperlink>
      <w:r>
        <w:t>, Ericsson</w:t>
      </w:r>
      <w:bookmarkEnd w:id="2505"/>
    </w:p>
    <w:bookmarkStart w:id="2506"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2506"/>
    </w:p>
    <w:bookmarkStart w:id="2507" w:name="_Ref92959333"/>
    <w:p w14:paraId="0EF37834" w14:textId="77777777" w:rsidR="0089110A" w:rsidRDefault="00E96746">
      <w:pPr>
        <w:pStyle w:val="a6"/>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2">
        <w:r>
          <w:t>Discussion on other SON features</w:t>
        </w:r>
      </w:hyperlink>
      <w:r>
        <w:t>, Nokia, Nokia Shanghai Bell</w:t>
      </w:r>
      <w:bookmarkEnd w:id="2507"/>
    </w:p>
    <w:bookmarkStart w:id="2508" w:name="_Ref92961248"/>
    <w:p w14:paraId="2D571A57" w14:textId="77777777" w:rsidR="0089110A" w:rsidRDefault="00E96746">
      <w:pPr>
        <w:pStyle w:val="a6"/>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3">
        <w:r>
          <w:t>Discussion on UE capabilities for R17 SON and MDT</w:t>
        </w:r>
      </w:hyperlink>
      <w:r>
        <w:t xml:space="preserve">, Huawei, </w:t>
      </w:r>
      <w:proofErr w:type="spellStart"/>
      <w:r>
        <w:t>HiSilicon</w:t>
      </w:r>
      <w:bookmarkEnd w:id="2508"/>
      <w:proofErr w:type="spellEnd"/>
    </w:p>
    <w:bookmarkStart w:id="2509" w:name="_Ref92964232"/>
    <w:p w14:paraId="019A3EF8"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4">
        <w:r>
          <w:t>On Other WID related SON features</w:t>
        </w:r>
      </w:hyperlink>
      <w:r>
        <w:t>, Ericsson</w:t>
      </w:r>
      <w:bookmarkEnd w:id="2509"/>
    </w:p>
    <w:bookmarkStart w:id="2510" w:name="_Ref92964233"/>
    <w:p w14:paraId="156E6EE3" w14:textId="77777777" w:rsidR="0089110A" w:rsidRDefault="00E96746">
      <w:pPr>
        <w:pStyle w:val="a6"/>
        <w:numPr>
          <w:ilvl w:val="0"/>
          <w:numId w:val="32"/>
        </w:numPr>
      </w:pPr>
      <w:r>
        <w:fldChar w:fldCharType="begin"/>
      </w:r>
      <w:r>
        <w:instrText xml:space="preserve"> HYPERLINK "https://www.3gpp.org/ftp/tsg_ran/WG2_RL2/TSGR2_116bis-e/Docs/R2-2200394.zip" \h </w:instrText>
      </w:r>
      <w:r>
        <w:fldChar w:fldCharType="separate"/>
      </w:r>
      <w:r>
        <w:t>R2-2200394</w:t>
      </w:r>
      <w:r>
        <w:fldChar w:fldCharType="end"/>
      </w:r>
      <w:r>
        <w:t xml:space="preserve">, </w:t>
      </w:r>
      <w:hyperlink r:id="rId45">
        <w:r>
          <w:t>Specification Impact of SgNB RACH Report on TS38.331 and TS36.331</w:t>
        </w:r>
      </w:hyperlink>
      <w:r>
        <w:t>, CATT</w:t>
      </w:r>
      <w:bookmarkEnd w:id="2510"/>
    </w:p>
    <w:bookmarkStart w:id="2511" w:name="_Ref92967334"/>
    <w:p w14:paraId="48A0B62F" w14:textId="77777777" w:rsidR="0089110A" w:rsidRDefault="00E96746">
      <w:pPr>
        <w:pStyle w:val="a6"/>
        <w:numPr>
          <w:ilvl w:val="0"/>
          <w:numId w:val="32"/>
        </w:numPr>
      </w:pPr>
      <w:r>
        <w:fldChar w:fldCharType="begin"/>
      </w:r>
      <w:r>
        <w:instrText xml:space="preserve"> HYPERLINK "https://www.3gpp.org/ftp/tsg_ran/WG2_RL2/TSGR2_116bis-e/Docs/R2-2201037.zip" \h </w:instrText>
      </w:r>
      <w:r>
        <w:fldChar w:fldCharType="separate"/>
      </w:r>
      <w:r>
        <w:t>R2-2201037</w:t>
      </w:r>
      <w:r>
        <w:fldChar w:fldCharType="end"/>
      </w:r>
      <w:r>
        <w:t xml:space="preserve">, </w:t>
      </w:r>
      <w:hyperlink r:id="rId46">
        <w:r>
          <w:t>Open Issues in Other SON Topics</w:t>
        </w:r>
      </w:hyperlink>
      <w:r>
        <w:t>, Qualcomm Incorporated</w:t>
      </w:r>
      <w:bookmarkEnd w:id="2511"/>
    </w:p>
    <w:bookmarkStart w:id="2512" w:name="_Ref92967443"/>
    <w:p w14:paraId="587A057F" w14:textId="77777777" w:rsidR="0089110A" w:rsidRDefault="00E96746">
      <w:pPr>
        <w:pStyle w:val="a6"/>
        <w:numPr>
          <w:ilvl w:val="0"/>
          <w:numId w:val="32"/>
        </w:numPr>
      </w:pPr>
      <w:r>
        <w:fldChar w:fldCharType="begin"/>
      </w:r>
      <w:r>
        <w:instrText xml:space="preserve"> HYPERLINK "https://www.3gpp.org/ftp/tsg_ran/WG2_RL2/TSGR2_116bis-e/Docs/R2-2201045.zip" \h </w:instrText>
      </w:r>
      <w:r>
        <w:fldChar w:fldCharType="separate"/>
      </w:r>
      <w:r>
        <w:t>R2-2201045</w:t>
      </w:r>
      <w:r>
        <w:fldChar w:fldCharType="end"/>
      </w:r>
      <w:r>
        <w:t xml:space="preserve">, </w:t>
      </w:r>
      <w:hyperlink r:id="rId47">
        <w:r>
          <w:t>Reporting Enhancements for SON in unlicensed</w:t>
        </w:r>
      </w:hyperlink>
      <w:r>
        <w:t>, Nokia, Nokia Shanghai Bell</w:t>
      </w:r>
      <w:bookmarkEnd w:id="2512"/>
    </w:p>
    <w:bookmarkStart w:id="2513" w:name="_Ref92968250"/>
    <w:p w14:paraId="5C31C82E"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8">
        <w:r>
          <w:t>On Other WID related SON features</w:t>
        </w:r>
      </w:hyperlink>
      <w:r>
        <w:t>, Ericsson</w:t>
      </w:r>
      <w:bookmarkEnd w:id="2513"/>
    </w:p>
    <w:bookmarkStart w:id="2514" w:name="_Ref92969331"/>
    <w:p w14:paraId="7CD96DE4" w14:textId="77777777" w:rsidR="0089110A" w:rsidRDefault="00E96746">
      <w:pPr>
        <w:pStyle w:val="a6"/>
        <w:numPr>
          <w:ilvl w:val="0"/>
          <w:numId w:val="32"/>
        </w:numPr>
      </w:pPr>
      <w:r>
        <w:fldChar w:fldCharType="begin"/>
      </w:r>
      <w:r>
        <w:instrText xml:space="preserve"> HYPERLINK "https://www.3gpp.org/ftp/tsg_ran/WG2_RL2/TSGR2_116bis-e/Docs/R2-2201328.zip" \h </w:instrText>
      </w:r>
      <w:r>
        <w:fldChar w:fldCharType="separate"/>
      </w:r>
      <w:r>
        <w:t>R2-2201328</w:t>
      </w:r>
      <w:r>
        <w:fldChar w:fldCharType="end"/>
      </w:r>
      <w:r>
        <w:t xml:space="preserve">, </w:t>
      </w:r>
      <w:hyperlink r:id="rId49">
        <w:r>
          <w:t>Consideration on SN MHI enhancements</w:t>
        </w:r>
      </w:hyperlink>
      <w:r>
        <w:t xml:space="preserve">, ZTE Corporation, </w:t>
      </w:r>
      <w:proofErr w:type="spellStart"/>
      <w:r>
        <w:t>Sanechips</w:t>
      </w:r>
      <w:bookmarkEnd w:id="2514"/>
      <w:proofErr w:type="spellEnd"/>
    </w:p>
    <w:bookmarkStart w:id="2515" w:name="_Ref92969913"/>
    <w:p w14:paraId="3C59B439" w14:textId="77777777" w:rsidR="0089110A" w:rsidRDefault="00E96746">
      <w:pPr>
        <w:pStyle w:val="a6"/>
        <w:numPr>
          <w:ilvl w:val="0"/>
          <w:numId w:val="32"/>
        </w:numPr>
      </w:pPr>
      <w:r>
        <w:fldChar w:fldCharType="begin"/>
      </w:r>
      <w:r>
        <w:instrText xml:space="preserve"> HYPERLINK "https://www.3gpp.org/ftp/tsg_ran/WG2_RL2/TSGR2_116bis-e/Docs/R2-2200395.zip" \h </w:instrText>
      </w:r>
      <w:r>
        <w:fldChar w:fldCharType="separate"/>
      </w:r>
      <w:r>
        <w:t>R2-2200395</w:t>
      </w:r>
      <w:r>
        <w:fldChar w:fldCharType="end"/>
      </w:r>
      <w:r>
        <w:t xml:space="preserve">, </w:t>
      </w:r>
      <w:hyperlink r:id="rId50">
        <w:r>
          <w:t>Open Issues of PSCell MHI Enhancement</w:t>
        </w:r>
      </w:hyperlink>
      <w:r>
        <w:t>, CATT</w:t>
      </w:r>
      <w:bookmarkEnd w:id="2515"/>
    </w:p>
    <w:bookmarkStart w:id="2516" w:name="_Ref94086507"/>
    <w:p w14:paraId="5863B3DD" w14:textId="77777777" w:rsidR="0089110A" w:rsidRDefault="00E96746">
      <w:pPr>
        <w:pStyle w:val="a6"/>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51">
        <w:r>
          <w:t>Report of [Post116-</w:t>
        </w:r>
        <w:proofErr w:type="gramStart"/>
        <w:r>
          <w:t>e][</w:t>
        </w:r>
        <w:proofErr w:type="gramEnd"/>
        <w:r>
          <w:t>887.5][SONMDT], Leftover issues on SON (Ericsson)</w:t>
        </w:r>
      </w:hyperlink>
      <w:r>
        <w:tab/>
        <w:t>Ericsson</w:t>
      </w:r>
      <w:bookmarkEnd w:id="2516"/>
    </w:p>
    <w:p w14:paraId="03F8183B" w14:textId="77777777" w:rsidR="0089110A" w:rsidRDefault="00E96746">
      <w:pPr>
        <w:pStyle w:val="a6"/>
        <w:numPr>
          <w:ilvl w:val="0"/>
          <w:numId w:val="32"/>
        </w:numPr>
      </w:pPr>
      <w:bookmarkStart w:id="2517" w:name="_Ref94086509"/>
      <w:r>
        <w:t>R2-2201680, Summary of AI 8.13.2 on SON open issues (Ericsson), Ericsson</w:t>
      </w:r>
      <w:bookmarkEnd w:id="2517"/>
    </w:p>
    <w:p w14:paraId="5FC634F9" w14:textId="77777777" w:rsidR="0089110A" w:rsidRDefault="0089110A">
      <w:pPr>
        <w:pStyle w:val="a6"/>
      </w:pPr>
    </w:p>
    <w:sectPr w:rsidR="0089110A">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0" w:author="Ericsson User" w:date="2022-01-28T17:05:00Z" w:initials="E">
    <w:p w14:paraId="5278A98D" w14:textId="43B61891" w:rsidR="001F4D72" w:rsidRDefault="001F4D72">
      <w:pPr>
        <w:pStyle w:val="ab"/>
      </w:pPr>
      <w:r>
        <w:rPr>
          <w:rStyle w:val="aff3"/>
        </w:rPr>
        <w:annotationRef/>
      </w:r>
      <w:r w:rsidR="002950D6">
        <w:t xml:space="preserve">As pointed out by some companies, </w:t>
      </w:r>
      <w:r>
        <w:t xml:space="preserve">capability discussion </w:t>
      </w:r>
      <w:r w:rsidR="002950D6">
        <w:t xml:space="preserve">is now moved </w:t>
      </w:r>
      <w:r>
        <w:t xml:space="preserve">to [low] </w:t>
      </w:r>
      <w:proofErr w:type="spellStart"/>
      <w:r>
        <w:t>prio</w:t>
      </w:r>
      <w:proofErr w:type="spellEnd"/>
      <w:r>
        <w:t xml:space="preserve"> as all the UE capability discussions will be handled at a later stage</w:t>
      </w:r>
    </w:p>
  </w:comment>
  <w:comment w:id="443" w:author="Ericsson User" w:date="2022-01-28T18:51:00Z" w:initials="Ericsson">
    <w:p w14:paraId="044ADD6A" w14:textId="67E0302C" w:rsidR="00C37234" w:rsidRDefault="00C37234">
      <w:pPr>
        <w:pStyle w:val="ab"/>
      </w:pPr>
      <w:r>
        <w:rPr>
          <w:rStyle w:val="aff3"/>
        </w:rPr>
        <w:annotationRef/>
      </w:r>
      <w:r>
        <w:t>Removed as per Nokia comment</w:t>
      </w:r>
    </w:p>
  </w:comment>
  <w:comment w:id="995" w:author="Ericsson User" w:date="2022-01-28T17:25:00Z" w:initials="E">
    <w:p w14:paraId="38A2B8D2" w14:textId="4D39FA8C" w:rsidR="00331351" w:rsidRDefault="00331351">
      <w:pPr>
        <w:pStyle w:val="ab"/>
      </w:pPr>
      <w:r>
        <w:rPr>
          <w:rStyle w:val="aff3"/>
        </w:rPr>
        <w:annotationRef/>
      </w:r>
      <w:r>
        <w:t xml:space="preserve">Moving to section-3 as capability discussions will be handled as [low] </w:t>
      </w:r>
      <w:proofErr w:type="spellStart"/>
      <w:r>
        <w:t>prio</w:t>
      </w:r>
      <w:proofErr w:type="spellEnd"/>
      <w:r>
        <w:t xml:space="preserve"> in this email discussion.</w:t>
      </w:r>
    </w:p>
  </w:comment>
  <w:comment w:id="1017" w:author="Ericsson User" w:date="2022-01-28T17:27:00Z" w:initials="E">
    <w:p w14:paraId="15789BE2" w14:textId="77777777" w:rsidR="00331351" w:rsidRDefault="00331351" w:rsidP="00331351">
      <w:pPr>
        <w:pStyle w:val="ab"/>
      </w:pPr>
      <w:r>
        <w:rPr>
          <w:rStyle w:val="aff3"/>
        </w:rPr>
        <w:annotationRef/>
      </w:r>
      <w:r>
        <w:rPr>
          <w:rStyle w:val="aff3"/>
        </w:rPr>
        <w:annotationRef/>
      </w:r>
      <w:r>
        <w:t xml:space="preserve">Moving to section-3 as capability discussions will be handled as [low] </w:t>
      </w:r>
      <w:proofErr w:type="spellStart"/>
      <w:r>
        <w:t>prio</w:t>
      </w:r>
      <w:proofErr w:type="spellEnd"/>
      <w:r>
        <w:t xml:space="preserve"> in this email discussion.</w:t>
      </w:r>
    </w:p>
    <w:p w14:paraId="725EB48F" w14:textId="4F00DCE8" w:rsidR="00331351" w:rsidRDefault="00331351">
      <w:pPr>
        <w:pStyle w:val="ab"/>
      </w:pPr>
    </w:p>
  </w:comment>
  <w:comment w:id="1852" w:author="Rapporteur" w:date="2022-01-27T09:42:00Z" w:initials="">
    <w:p w14:paraId="7AF4639A" w14:textId="77777777" w:rsidR="0089110A" w:rsidRDefault="00E96746">
      <w:pPr>
        <w:pStyle w:val="ab"/>
      </w:pPr>
      <w:r>
        <w:t>Moved as part of issue5, as per Huawei comment.</w:t>
      </w:r>
    </w:p>
  </w:comment>
  <w:comment w:id="1861" w:author="Nokia" w:date="2022-01-28T14:56:00Z" w:initials="Nokia">
    <w:p w14:paraId="18D8B8A7" w14:textId="5B0D2AFE" w:rsidR="001F082A" w:rsidRDefault="001F082A">
      <w:pPr>
        <w:pStyle w:val="ab"/>
      </w:pPr>
      <w:r>
        <w:rPr>
          <w:rStyle w:val="aff3"/>
        </w:rPr>
        <w:annotationRef/>
      </w:r>
      <w:r>
        <w:t xml:space="preserve">We noted in [18] valid point on </w:t>
      </w:r>
      <w:proofErr w:type="spellStart"/>
      <w:r>
        <w:t>timeConnFailure</w:t>
      </w:r>
      <w:proofErr w:type="spellEnd"/>
      <w:r>
        <w:t xml:space="preserve">. If CHO is not executed and RLF </w:t>
      </w:r>
      <w:proofErr w:type="spellStart"/>
      <w:r>
        <w:t>happends</w:t>
      </w:r>
      <w:proofErr w:type="spellEnd"/>
      <w:r>
        <w:t xml:space="preserve">, </w:t>
      </w:r>
      <w:proofErr w:type="spellStart"/>
      <w:r>
        <w:t>timeSinceCHOReconfig</w:t>
      </w:r>
      <w:proofErr w:type="spellEnd"/>
      <w:r>
        <w:t xml:space="preserve"> will log the time between </w:t>
      </w:r>
      <w:proofErr w:type="spellStart"/>
      <w:r>
        <w:t>reconfig</w:t>
      </w:r>
      <w:proofErr w:type="spellEnd"/>
      <w:r>
        <w:t xml:space="preserve"> and RLF, but what value will </w:t>
      </w:r>
      <w:proofErr w:type="spellStart"/>
      <w:r>
        <w:t>timeConnFailure</w:t>
      </w:r>
      <w:proofErr w:type="spellEnd"/>
      <w:r>
        <w:t xml:space="preserve"> have (as this timer </w:t>
      </w:r>
      <w:proofErr w:type="gramStart"/>
      <w:r>
        <w:t>is  no</w:t>
      </w:r>
      <w:proofErr w:type="gramEnd"/>
      <w:r>
        <w:t xml:space="preserve"> longer even started)?</w:t>
      </w:r>
      <w:r>
        <w:rPr>
          <w:rStyle w:val="aff3"/>
        </w:rPr>
        <w:annotationRef/>
      </w:r>
    </w:p>
  </w:comment>
  <w:comment w:id="1862" w:author="Ericsson User" w:date="2022-01-28T17:44:00Z" w:initials="E">
    <w:p w14:paraId="3ACB3DD9" w14:textId="3586E655" w:rsidR="00EE5917" w:rsidRDefault="00EE5917">
      <w:pPr>
        <w:pStyle w:val="ab"/>
      </w:pPr>
      <w:r>
        <w:rPr>
          <w:rStyle w:val="aff3"/>
        </w:rPr>
        <w:annotationRef/>
      </w:r>
      <w:r>
        <w:t xml:space="preserve">As per the current running CR, the </w:t>
      </w:r>
      <w:proofErr w:type="spellStart"/>
      <w:r>
        <w:t>timeConnFailure</w:t>
      </w:r>
      <w:proofErr w:type="spellEnd"/>
      <w:r>
        <w:t xml:space="preserve"> is the time between the failure and the last </w:t>
      </w:r>
      <w:r w:rsidRPr="00EE5917">
        <w:rPr>
          <w:b/>
          <w:bCs/>
        </w:rPr>
        <w:t>‘executed’</w:t>
      </w:r>
      <w:r>
        <w:t xml:space="preserve"> HO. Therefore, the UE includes the time since it performed the HO to the source cell and the time of </w:t>
      </w:r>
      <w:proofErr w:type="spellStart"/>
      <w:r>
        <w:t>decalring</w:t>
      </w:r>
      <w:proofErr w:type="spellEnd"/>
      <w:r>
        <w:t xml:space="preserve"> RLF in the source cell. The CHO that was configured in the source cell would not affect this timer value as at the time of declaring failure, the last executed HO was the HO with which the UE entered the source c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8A98D" w15:done="0"/>
  <w15:commentEx w15:paraId="044ADD6A" w15:done="0"/>
  <w15:commentEx w15:paraId="38A2B8D2" w15:done="0"/>
  <w15:commentEx w15:paraId="725EB48F" w15:done="0"/>
  <w15:commentEx w15:paraId="7AF4639A" w15:done="0"/>
  <w15:commentEx w15:paraId="18D8B8A7" w15:done="0"/>
  <w15:commentEx w15:paraId="3ACB3DD9" w15:paraIdParent="18D8B8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3E68" w16cex:dateUtc="2022-01-28T09:05:00Z"/>
  <w16cex:commentExtensible w16cex:durableId="259E5724" w16cex:dateUtc="2022-01-28T10:51:00Z"/>
  <w16cex:commentExtensible w16cex:durableId="259E42FC" w16cex:dateUtc="2022-01-28T09:25:00Z"/>
  <w16cex:commentExtensible w16cex:durableId="259E4375" w16cex:dateUtc="2022-01-28T09:27:00Z"/>
  <w16cex:commentExtensible w16cex:durableId="259E1E7E" w16cex:dateUtc="2022-01-27T01:42:00Z"/>
  <w16cex:commentExtensible w16cex:durableId="259E2022" w16cex:dateUtc="2022-01-28T06:56:00Z"/>
  <w16cex:commentExtensible w16cex:durableId="259E4793" w16cex:dateUtc="2022-01-28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8A98D" w16cid:durableId="259E3E68"/>
  <w16cid:commentId w16cid:paraId="044ADD6A" w16cid:durableId="259E5724"/>
  <w16cid:commentId w16cid:paraId="38A2B8D2" w16cid:durableId="259E42FC"/>
  <w16cid:commentId w16cid:paraId="725EB48F" w16cid:durableId="259E4375"/>
  <w16cid:commentId w16cid:paraId="7AF4639A" w16cid:durableId="259E1E7E"/>
  <w16cid:commentId w16cid:paraId="18D8B8A7" w16cid:durableId="259E2022"/>
  <w16cid:commentId w16cid:paraId="3ACB3DD9" w16cid:durableId="259E4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7DA8A" w14:textId="77777777" w:rsidR="00086C3B" w:rsidRDefault="00086C3B">
      <w:pPr>
        <w:spacing w:after="0"/>
      </w:pPr>
      <w:r>
        <w:separator/>
      </w:r>
    </w:p>
  </w:endnote>
  <w:endnote w:type="continuationSeparator" w:id="0">
    <w:p w14:paraId="7A8848B7" w14:textId="77777777" w:rsidR="00086C3B" w:rsidRDefault="00086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Helvetica">
    <w:panose1 w:val="020B05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DDAA" w14:textId="77777777" w:rsidR="0089110A" w:rsidRDefault="0089110A">
    <w:pPr>
      <w:pStyle w:val="af2"/>
    </w:pPr>
  </w:p>
  <w:p w14:paraId="33829674" w14:textId="77777777" w:rsidR="0089110A" w:rsidRDefault="0089110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AB95A" w14:textId="77777777" w:rsidR="00086C3B" w:rsidRDefault="00086C3B">
      <w:pPr>
        <w:spacing w:after="0"/>
      </w:pPr>
      <w:r>
        <w:separator/>
      </w:r>
    </w:p>
  </w:footnote>
  <w:footnote w:type="continuationSeparator" w:id="0">
    <w:p w14:paraId="2BB0F7AB" w14:textId="77777777" w:rsidR="00086C3B" w:rsidRDefault="00086C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AE48DC"/>
    <w:multiLevelType w:val="multilevel"/>
    <w:tmpl w:val="D3FCFD4C"/>
    <w:lvl w:ilvl="0">
      <w:start w:val="3"/>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8" w15:restartNumberingAfterBreak="0">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14"/>
  </w:num>
  <w:num w:numId="4">
    <w:abstractNumId w:val="1"/>
  </w:num>
  <w:num w:numId="5">
    <w:abstractNumId w:val="10"/>
  </w:num>
  <w:num w:numId="6">
    <w:abstractNumId w:val="7"/>
  </w:num>
  <w:num w:numId="7">
    <w:abstractNumId w:val="27"/>
  </w:num>
  <w:num w:numId="8">
    <w:abstractNumId w:val="0"/>
  </w:num>
  <w:num w:numId="9">
    <w:abstractNumId w:val="31"/>
  </w:num>
  <w:num w:numId="10">
    <w:abstractNumId w:val="20"/>
  </w:num>
  <w:num w:numId="11">
    <w:abstractNumId w:val="16"/>
  </w:num>
  <w:num w:numId="12">
    <w:abstractNumId w:val="24"/>
  </w:num>
  <w:num w:numId="13">
    <w:abstractNumId w:val="25"/>
  </w:num>
  <w:num w:numId="14">
    <w:abstractNumId w:val="6"/>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9"/>
  </w:num>
  <w:num w:numId="18">
    <w:abstractNumId w:val="26"/>
  </w:num>
  <w:num w:numId="19">
    <w:abstractNumId w:val="18"/>
  </w:num>
  <w:num w:numId="20">
    <w:abstractNumId w:val="17"/>
  </w:num>
  <w:num w:numId="21">
    <w:abstractNumId w:val="12"/>
  </w:num>
  <w:num w:numId="22">
    <w:abstractNumId w:val="23"/>
  </w:num>
  <w:num w:numId="23">
    <w:abstractNumId w:val="4"/>
  </w:num>
  <w:num w:numId="24">
    <w:abstractNumId w:val="30"/>
  </w:num>
  <w:num w:numId="25">
    <w:abstractNumId w:val="21"/>
  </w:num>
  <w:num w:numId="26">
    <w:abstractNumId w:val="32"/>
  </w:num>
  <w:num w:numId="27">
    <w:abstractNumId w:val="9"/>
  </w:num>
  <w:num w:numId="28">
    <w:abstractNumId w:val="33"/>
  </w:num>
  <w:num w:numId="29">
    <w:abstractNumId w:val="22"/>
  </w:num>
  <w:num w:numId="30">
    <w:abstractNumId w:val="13"/>
  </w:num>
  <w:num w:numId="31">
    <w:abstractNumId w:val="28"/>
  </w:num>
  <w:num w:numId="32">
    <w:abstractNumId w:val="5"/>
  </w:num>
  <w:num w:numId="33">
    <w:abstractNumId w:val="3"/>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3"/>
  </w:num>
  <w:num w:numId="37">
    <w:abstractNumId w:val="11"/>
  </w:num>
  <w:num w:numId="3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Ericsson User">
    <w15:presenceInfo w15:providerId="None" w15:userId="Ericsson User"/>
  </w15:person>
  <w15:person w15:author="Nokia">
    <w15:presenceInfo w15:providerId="None" w15:userId="Nokia"/>
  </w15:person>
  <w15:person w15:author="CMCC-XF">
    <w15:presenceInfo w15:providerId="None" w15:userId="CMCC-XF"/>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204"/>
    <w:rsid w:val="001B19BB"/>
    <w:rsid w:val="001B2002"/>
    <w:rsid w:val="001B212F"/>
    <w:rsid w:val="001B2236"/>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9CC"/>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36D"/>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66A"/>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9E5"/>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1399"/>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CBC"/>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17"/>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A72DF"/>
  <w15:docId w15:val="{FF6491B4-1B94-4F4A-ADB8-87B2E6151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qFormat/>
    <w:pPr>
      <w:numPr>
        <w:ilvl w:val="2"/>
      </w:numPr>
      <w:spacing w:before="120"/>
      <w:outlineLvl w:val="2"/>
    </w:pPr>
    <w:rPr>
      <w:sz w:val="28"/>
    </w:rPr>
  </w:style>
  <w:style w:type="paragraph" w:styleId="40">
    <w:name w:val="heading 4"/>
    <w:basedOn w:val="30"/>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1"/>
    <w:qFormat/>
    <w:pPr>
      <w:numPr>
        <w:numId w:val="8"/>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
    <w:qFormat/>
    <w:rPr>
      <w:rFonts w:ascii="Arial" w:hAnsi="Arial"/>
      <w:sz w:val="32"/>
      <w:lang w:val="en-GB" w:eastAsia="ja-JP"/>
    </w:rPr>
  </w:style>
  <w:style w:type="character" w:customStyle="1" w:styleId="32">
    <w:name w:val="标题 3 字符"/>
    <w:link w:val="30"/>
    <w:qFormat/>
    <w:rPr>
      <w:rFonts w:ascii="Arial" w:hAnsi="Arial"/>
      <w:sz w:val="28"/>
      <w:lang w:val="en-GB" w:eastAsia="ja-JP"/>
    </w:rPr>
  </w:style>
  <w:style w:type="character" w:customStyle="1" w:styleId="41">
    <w:name w:val="标题 4 字符"/>
    <w:link w:val="40"/>
    <w:qFormat/>
    <w:rPr>
      <w:rFonts w:ascii="Arial" w:hAnsi="Arial"/>
      <w:sz w:val="24"/>
      <w:lang w:val="en-GB" w:eastAsia="ja-JP"/>
    </w:rPr>
  </w:style>
  <w:style w:type="character" w:customStyle="1" w:styleId="51">
    <w:name w:val="标题 5 字符"/>
    <w:link w:val="5"/>
    <w:qFormat/>
    <w:rPr>
      <w:rFonts w:ascii="Arial" w:hAnsi="Arial"/>
      <w:sz w:val="22"/>
      <w:lang w:val="en-GB" w:eastAsia="ja-JP"/>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ja-JP"/>
    </w:rPr>
  </w:style>
  <w:style w:type="character" w:customStyle="1" w:styleId="90">
    <w:name w:val="标题 9 字符"/>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 w:type="paragraph" w:styleId="aff7">
    <w:name w:val="Revision"/>
    <w:hidden/>
    <w:uiPriority w:val="99"/>
    <w:semiHidden/>
    <w:rsid w:val="002209CC"/>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9" Type="http://schemas.openxmlformats.org/officeDocument/2006/relationships/hyperlink" Target="https://www.3gpp.org/ftp/tsg_ran/WG2_RL2/TSGR2_116bis-e/Docs/R2-2201036.zip" TargetMode="Externa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0" Type="http://schemas.openxmlformats.org/officeDocument/2006/relationships/hyperlink" Target="https://ericsson.sharepoint.com/R2-2200668.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5A47714-E849-4242-AB4C-98A3C75D4E4F}">
  <ds:schemaRefs>
    <ds:schemaRef ds:uri="http://schemas.openxmlformats.org/officeDocument/2006/bibliography"/>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3</Pages>
  <Words>46346</Words>
  <Characters>59788</Characters>
  <Application>Microsoft Office Word</Application>
  <DocSecurity>0</DocSecurity>
  <Lines>1390</Lines>
  <Paragraphs>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MCC-XF</cp:lastModifiedBy>
  <cp:revision>5</cp:revision>
  <dcterms:created xsi:type="dcterms:W3CDTF">2022-01-28T11:23:00Z</dcterms:created>
  <dcterms:modified xsi:type="dcterms:W3CDTF">2022-01-2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